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1FE" w:rsidRPr="00540C22" w:rsidRDefault="003361FE" w:rsidP="003361FE">
      <w:pPr>
        <w:rPr>
          <w:lang w:val="en-US"/>
        </w:rPr>
      </w:pPr>
    </w:p>
    <w:p w:rsidR="003361FE" w:rsidRPr="00540C22" w:rsidRDefault="006C76F2" w:rsidP="003361FE">
      <w:pPr>
        <w:rPr>
          <w:lang w:val="en-US"/>
        </w:rPr>
      </w:pPr>
      <w:r>
        <w:rPr>
          <w:noProof/>
          <w:lang w:eastAsia="it-IT"/>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5pt;margin-top:5.85pt;width:342.15pt;height:20.7pt;z-index:2516776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" fillcolor="#ffc000 [3207]" strokecolor="#7f5f00 [1607]" strokeweight="1pt">
            <v:textbox style="mso-next-textbox:#Flowchart: Alternate Process 29">
              <w:txbxContent>
                <w:p w:rsidR="00D8276F" w:rsidRPr="001502CF" w:rsidRDefault="00D8276F" w:rsidP="003361FE">
                  <w:pPr>
                    <w:jc w:val="center"/>
                    <w:rPr>
                      <w:rFonts w:ascii="Arial" w:hAnsi="Arial" w:cs="Arial"/>
                      <w:b/>
                      <w:color w:val="000000" w:themeColor="text1"/>
                      <w:sz w:val="18"/>
                      <w:szCs w:val="18"/>
                    </w:rPr>
                  </w:pPr>
                  <w:proofErr w:type="spellStart"/>
                  <w:r w:rsidRPr="001502CF">
                    <w:rPr>
                      <w:rFonts w:ascii="Arial" w:hAnsi="Arial" w:cs="Arial"/>
                      <w:b/>
                      <w:color w:val="000000" w:themeColor="text1"/>
                      <w:sz w:val="18"/>
                      <w:szCs w:val="18"/>
                    </w:rPr>
                    <w:t>Identification</w:t>
                  </w:r>
                  <w:proofErr w:type="spellEnd"/>
                  <w:r w:rsidRPr="001502CF">
                    <w:rPr>
                      <w:rFonts w:ascii="Arial" w:hAnsi="Arial" w:cs="Arial"/>
                      <w:b/>
                      <w:color w:val="000000" w:themeColor="text1"/>
                      <w:sz w:val="18"/>
                      <w:szCs w:val="18"/>
                    </w:rPr>
                    <w:t xml:space="preserve"> </w:t>
                  </w:r>
                  <w:proofErr w:type="spellStart"/>
                  <w:r w:rsidRPr="001502CF">
                    <w:rPr>
                      <w:rFonts w:ascii="Arial" w:hAnsi="Arial" w:cs="Arial"/>
                      <w:b/>
                      <w:color w:val="000000" w:themeColor="text1"/>
                      <w:sz w:val="18"/>
                      <w:szCs w:val="18"/>
                    </w:rPr>
                    <w:t>of</w:t>
                  </w:r>
                  <w:proofErr w:type="spellEnd"/>
                  <w:r w:rsidRPr="001502CF">
                    <w:rPr>
                      <w:rFonts w:ascii="Arial" w:hAnsi="Arial" w:cs="Arial"/>
                      <w:b/>
                      <w:color w:val="000000" w:themeColor="text1"/>
                      <w:sz w:val="18"/>
                      <w:szCs w:val="18"/>
                    </w:rPr>
                    <w:t xml:space="preserve"> </w:t>
                  </w:r>
                  <w:proofErr w:type="spellStart"/>
                  <w:r w:rsidRPr="001502CF">
                    <w:rPr>
                      <w:rFonts w:ascii="Arial" w:hAnsi="Arial" w:cs="Arial"/>
                      <w:b/>
                      <w:color w:val="000000" w:themeColor="text1"/>
                      <w:sz w:val="18"/>
                      <w:szCs w:val="18"/>
                    </w:rPr>
                    <w:t>studies</w:t>
                  </w:r>
                  <w:proofErr w:type="spellEnd"/>
                  <w:r>
                    <w:rPr>
                      <w:rFonts w:ascii="Arial" w:hAnsi="Arial" w:cs="Arial"/>
                      <w:b/>
                      <w:color w:val="000000" w:themeColor="text1"/>
                      <w:sz w:val="18"/>
                      <w:szCs w:val="18"/>
                    </w:rPr>
                    <w:t xml:space="preserve"> via </w:t>
                  </w:r>
                  <w:proofErr w:type="spellStart"/>
                  <w:r>
                    <w:rPr>
                      <w:rFonts w:ascii="Arial" w:hAnsi="Arial" w:cs="Arial"/>
                      <w:b/>
                      <w:color w:val="000000" w:themeColor="text1"/>
                      <w:sz w:val="18"/>
                      <w:szCs w:val="18"/>
                    </w:rPr>
                    <w:t>PubMed</w:t>
                  </w:r>
                  <w:proofErr w:type="spellEnd"/>
                </w:p>
              </w:txbxContent>
            </v:textbox>
          </v:shape>
        </w:pict>
      </w:r>
    </w:p>
    <w:p w:rsidR="003361FE" w:rsidRPr="00540C22" w:rsidRDefault="003361FE" w:rsidP="003361FE">
      <w:pPr>
        <w:rPr>
          <w:lang w:val="en-US"/>
        </w:rPr>
      </w:pPr>
    </w:p>
    <w:p w:rsidR="003361FE" w:rsidRPr="00540C22" w:rsidRDefault="006C76F2" w:rsidP="003361FE">
      <w:pPr>
        <w:rPr>
          <w:lang w:val="en-US"/>
        </w:rPr>
      </w:pPr>
      <w:r>
        <w:rPr>
          <w:noProof/>
          <w:lang w:eastAsia="it-IT"/>
        </w:rPr>
        <w:pict>
          <v:rect id="Rectangle 2" o:spid="_x0000_s1027" style="position:absolute;margin-left:239.35pt;margin-top:6.05pt;width:148.6pt;height:97.85pt;z-index:2516654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" filled="f" strokecolor="black [3213]" strokeweight="1pt">
            <v:textbox style="mso-next-textbox:#Rectangle 2">
              <w:txbxContent>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 xml:space="preserve">Records removed </w:t>
                  </w:r>
                  <w:r w:rsidRPr="003361FE">
                    <w:rPr>
                      <w:rFonts w:ascii="Arial" w:hAnsi="Arial" w:cs="Arial"/>
                      <w:i/>
                      <w:iCs/>
                      <w:color w:val="000000" w:themeColor="text1"/>
                      <w:sz w:val="18"/>
                      <w:szCs w:val="20"/>
                      <w:lang w:val="en-US"/>
                    </w:rPr>
                    <w:t>before screening</w:t>
                  </w:r>
                  <w:r w:rsidRPr="003361FE">
                    <w:rPr>
                      <w:rFonts w:ascii="Arial" w:hAnsi="Arial" w:cs="Arial"/>
                      <w:color w:val="000000" w:themeColor="text1"/>
                      <w:sz w:val="18"/>
                      <w:szCs w:val="20"/>
                      <w:lang w:val="en-US"/>
                    </w:rPr>
                    <w:t>:</w:t>
                  </w:r>
                </w:p>
                <w:p w:rsidR="00D8276F" w:rsidRPr="003361FE" w:rsidRDefault="00D8276F" w:rsidP="003361FE">
                  <w:pPr>
                    <w:ind w:left="284"/>
                    <w:rPr>
                      <w:rFonts w:ascii="Arial" w:hAnsi="Arial" w:cs="Arial"/>
                      <w:color w:val="000000" w:themeColor="text1"/>
                      <w:sz w:val="18"/>
                      <w:szCs w:val="20"/>
                      <w:lang w:val="en-US"/>
                    </w:rPr>
                  </w:pPr>
                  <w:r w:rsidRPr="003361FE">
                    <w:rPr>
                      <w:rFonts w:ascii="Arial" w:hAnsi="Arial" w:cs="Arial"/>
                      <w:color w:val="000000" w:themeColor="text1"/>
                      <w:sz w:val="18"/>
                      <w:szCs w:val="20"/>
                      <w:lang w:val="en-US"/>
                    </w:rPr>
                    <w:t>Duplicate records removed  (n = 0 )</w:t>
                  </w:r>
                </w:p>
                <w:p w:rsidR="00D8276F" w:rsidRPr="003361FE" w:rsidRDefault="00D8276F" w:rsidP="003361FE">
                  <w:pPr>
                    <w:ind w:left="284"/>
                    <w:rPr>
                      <w:rFonts w:ascii="Arial" w:hAnsi="Arial" w:cs="Arial"/>
                      <w:color w:val="000000" w:themeColor="text1"/>
                      <w:sz w:val="18"/>
                      <w:szCs w:val="20"/>
                      <w:lang w:val="en-US"/>
                    </w:rPr>
                  </w:pPr>
                  <w:r w:rsidRPr="003361FE">
                    <w:rPr>
                      <w:rFonts w:ascii="Arial" w:hAnsi="Arial" w:cs="Arial"/>
                      <w:color w:val="000000" w:themeColor="text1"/>
                      <w:sz w:val="18"/>
                      <w:szCs w:val="20"/>
                      <w:lang w:val="en-US"/>
                    </w:rPr>
                    <w:t>Records removed for other reasons (n =0 )</w:t>
                  </w:r>
                </w:p>
              </w:txbxContent>
            </v:textbox>
          </v:rect>
        </w:pict>
      </w:r>
      <w:r>
        <w:rPr>
          <w:noProof/>
          <w:lang w:eastAsia="it-IT"/>
        </w:rPr>
        <w:pict>
          <v:rect id="Rectangle 1" o:spid="_x0000_s1028" style="position:absolute;margin-left:44.05pt;margin-top:6.05pt;width:148.6pt;height:97.9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" filled="f" strokecolor="black [3213]" strokeweight="1pt">
            <v:textbox style="mso-next-textbox:#Rectangle 1">
              <w:txbxContent>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 xml:space="preserve">Records identified from </w:t>
                  </w:r>
                  <w:proofErr w:type="spellStart"/>
                  <w:r w:rsidRPr="003361FE">
                    <w:rPr>
                      <w:rFonts w:ascii="Arial" w:hAnsi="Arial" w:cs="Arial"/>
                      <w:color w:val="000000" w:themeColor="text1"/>
                      <w:sz w:val="18"/>
                      <w:szCs w:val="20"/>
                      <w:lang w:val="en-US"/>
                    </w:rPr>
                    <w:t>PubMed</w:t>
                  </w:r>
                  <w:proofErr w:type="spellEnd"/>
                  <w:r w:rsidRPr="003361FE">
                    <w:rPr>
                      <w:rFonts w:ascii="Arial" w:hAnsi="Arial" w:cs="Arial"/>
                      <w:color w:val="000000" w:themeColor="text1"/>
                      <w:sz w:val="18"/>
                      <w:szCs w:val="20"/>
                      <w:lang w:val="en-US"/>
                    </w:rPr>
                    <w:t xml:space="preserve"> in English language (n =415 )</w:t>
                  </w:r>
                </w:p>
                <w:p w:rsidR="00D8276F" w:rsidRPr="003361FE" w:rsidRDefault="00D8276F" w:rsidP="003361FE">
                  <w:pPr>
                    <w:ind w:left="284"/>
                    <w:rPr>
                      <w:rFonts w:ascii="Arial" w:hAnsi="Arial" w:cs="Arial"/>
                      <w:color w:val="000000" w:themeColor="text1"/>
                      <w:sz w:val="18"/>
                      <w:szCs w:val="20"/>
                      <w:lang w:val="en-US"/>
                    </w:rPr>
                  </w:pPr>
                </w:p>
              </w:txbxContent>
            </v:textbox>
          </v:rect>
        </w:pict>
      </w:r>
    </w:p>
    <w:p w:rsidR="003361FE" w:rsidRPr="00540C22" w:rsidRDefault="003361FE" w:rsidP="003361FE">
      <w:pPr>
        <w:rPr>
          <w:lang w:val="en-US"/>
        </w:rPr>
      </w:pPr>
    </w:p>
    <w:p w:rsidR="003361FE" w:rsidRPr="00540C22" w:rsidRDefault="006C76F2" w:rsidP="003361FE">
      <w:pPr>
        <w:rPr>
          <w:lang w:val="en-US"/>
        </w:rPr>
      </w:pPr>
      <w:r>
        <w:rPr>
          <w:noProof/>
          <w:lang w:eastAsia="it-IT"/>
        </w:rPr>
        <w:pict>
          <v:shape id="Flowchart: Alternate Process 31" o:spid="_x0000_s1029" type="#_x0000_t176" style="position:absolute;margin-left:-31.8pt;margin-top:17.5pt;width:100.55pt;height:20.7pt;rotation:-90;z-index:2516787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" fillcolor="#9cc2e5 [1944]" strokecolor="black [3213]" strokeweight="1pt">
            <v:textbox style="mso-next-textbox:#Flowchart: Alternate Process 31">
              <w:txbxContent>
                <w:p w:rsidR="00D8276F" w:rsidRPr="001502CF" w:rsidRDefault="00D8276F" w:rsidP="003361FE">
                  <w:pPr>
                    <w:jc w:val="center"/>
                    <w:rPr>
                      <w:rFonts w:ascii="Arial" w:hAnsi="Arial" w:cs="Arial"/>
                      <w:b/>
                      <w:color w:val="000000" w:themeColor="text1"/>
                      <w:sz w:val="18"/>
                      <w:szCs w:val="18"/>
                    </w:rPr>
                  </w:pPr>
                  <w:proofErr w:type="spellStart"/>
                  <w:r w:rsidRPr="001502CF">
                    <w:rPr>
                      <w:rFonts w:ascii="Arial" w:hAnsi="Arial" w:cs="Arial"/>
                      <w:b/>
                      <w:color w:val="000000" w:themeColor="text1"/>
                      <w:sz w:val="18"/>
                      <w:szCs w:val="18"/>
                    </w:rPr>
                    <w:t>Identification</w:t>
                  </w:r>
                  <w:proofErr w:type="spellEnd"/>
                </w:p>
              </w:txbxContent>
            </v:textbox>
          </v:shape>
        </w:pict>
      </w:r>
    </w:p>
    <w:p w:rsidR="003361FE" w:rsidRPr="00540C22" w:rsidRDefault="003361FE" w:rsidP="003361FE">
      <w:pPr>
        <w:rPr>
          <w:lang w:val="en-US"/>
        </w:rPr>
      </w:pPr>
    </w:p>
    <w:p w:rsidR="003361FE" w:rsidRPr="00540C22" w:rsidRDefault="006C76F2" w:rsidP="003361FE">
      <w:pPr>
        <w:rPr>
          <w:lang w:val="en-US"/>
        </w:rPr>
      </w:pPr>
      <w:r>
        <w:rPr>
          <w:noProof/>
          <w:lang w:eastAsia="it-IT"/>
        </w:rPr>
        <w:pict>
          <v:shapetype id="_x0000_t32" coordsize="21600,21600" o:spt="32" o:oned="t" path="m,l21600,21600e" filled="f">
            <v:path arrowok="t" fillok="f" o:connecttype="none"/>
            <o:lock v:ext="edit" shapetype="t"/>
          </v:shapetype>
          <v:shape id="Straight Arrow Connector 14" o:spid="_x0000_s1075" type="#_x0000_t32" style="position:absolute;margin-left:193.25pt;margin-top:.75pt;width:44.35pt;height:0;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" strokecolor="black [3213]" strokeweight=".5pt">
            <v:stroke endarrow="block" joinstyle="miter"/>
          </v:shape>
        </w:pict>
      </w:r>
    </w:p>
    <w:p w:rsidR="003361FE" w:rsidRPr="00540C22" w:rsidRDefault="003361FE" w:rsidP="003361FE">
      <w:pPr>
        <w:rPr>
          <w:lang w:val="en-US"/>
        </w:rPr>
      </w:pPr>
    </w:p>
    <w:p w:rsidR="003361FE" w:rsidRPr="00540C22" w:rsidRDefault="003361FE" w:rsidP="003361FE">
      <w:pPr>
        <w:rPr>
          <w:lang w:val="en-US"/>
        </w:rPr>
      </w:pPr>
    </w:p>
    <w:p w:rsidR="003361FE" w:rsidRPr="00540C22" w:rsidRDefault="006C76F2" w:rsidP="003361FE">
      <w:pPr>
        <w:rPr>
          <w:lang w:val="en-US"/>
        </w:rPr>
      </w:pPr>
      <w:r>
        <w:rPr>
          <w:noProof/>
          <w:lang w:eastAsia="it-IT"/>
        </w:rPr>
        <w:pict>
          <v:shape id="Straight Arrow Connector 27" o:spid="_x0000_s1074" type="#_x0000_t32" style="position:absolute;margin-left:110.25pt;margin-top:10.15pt;width:0;height:22.1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" strokecolor="black [3213]" strokeweight=".5pt">
            <v:stroke endarrow="block" joinstyle="miter"/>
          </v:shape>
        </w:pict>
      </w:r>
    </w:p>
    <w:p w:rsidR="003361FE" w:rsidRPr="00540C22" w:rsidRDefault="003361FE" w:rsidP="003361FE">
      <w:pPr>
        <w:rPr>
          <w:lang w:val="en-US"/>
        </w:rPr>
      </w:pPr>
    </w:p>
    <w:p w:rsidR="003361FE" w:rsidRPr="00540C22" w:rsidRDefault="006C76F2" w:rsidP="003361FE">
      <w:pPr>
        <w:rPr>
          <w:lang w:val="en-US"/>
        </w:rPr>
      </w:pPr>
      <w:r>
        <w:rPr>
          <w:noProof/>
          <w:lang w:eastAsia="it-IT"/>
        </w:rPr>
        <w:pict>
          <v:shape id="Straight Arrow Connector 15" o:spid="_x0000_s1073" type="#_x0000_t32" style="position:absolute;margin-left:193.2pt;margin-top:25.85pt;width:44.35pt;height:0;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" strokecolor="black [3213]" strokeweight=".5pt">
            <v:stroke endarrow="block" joinstyle="miter"/>
          </v:shape>
        </w:pict>
      </w:r>
      <w:r>
        <w:rPr>
          <w:noProof/>
          <w:lang w:eastAsia="it-IT"/>
        </w:rPr>
        <w:pict>
          <v:rect id="Rectangle 3" o:spid="_x0000_s1030" style="position:absolute;margin-left:44.05pt;margin-top:5.9pt;width:148.6pt;height:41.45pt;z-index:251666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" filled="f" strokecolor="black [3213]" strokeweight="1pt">
            <v:textbox style="mso-next-textbox:#Rectangle 3">
              <w:txbxContent>
                <w:p w:rsidR="00D8276F" w:rsidRDefault="00D8276F" w:rsidP="003361FE">
                  <w:pPr>
                    <w:rPr>
                      <w:rFonts w:ascii="Arial" w:hAnsi="Arial" w:cs="Arial"/>
                      <w:color w:val="000000" w:themeColor="text1"/>
                      <w:sz w:val="18"/>
                      <w:szCs w:val="20"/>
                    </w:rPr>
                  </w:pPr>
                  <w:proofErr w:type="spellStart"/>
                  <w:r w:rsidRPr="00560609">
                    <w:rPr>
                      <w:rFonts w:ascii="Arial" w:hAnsi="Arial" w:cs="Arial"/>
                      <w:color w:val="000000" w:themeColor="text1"/>
                      <w:sz w:val="18"/>
                      <w:szCs w:val="20"/>
                    </w:rPr>
                    <w:t>Records</w:t>
                  </w:r>
                  <w:proofErr w:type="spellEnd"/>
                  <w:r>
                    <w:rPr>
                      <w:rFonts w:ascii="Arial" w:hAnsi="Arial" w:cs="Arial"/>
                      <w:color w:val="000000" w:themeColor="text1"/>
                      <w:sz w:val="18"/>
                      <w:szCs w:val="20"/>
                    </w:rPr>
                    <w:t xml:space="preserve"> </w:t>
                  </w:r>
                  <w:proofErr w:type="spellStart"/>
                  <w:r>
                    <w:rPr>
                      <w:rFonts w:ascii="Arial" w:hAnsi="Arial" w:cs="Arial"/>
                      <w:color w:val="000000" w:themeColor="text1"/>
                      <w:sz w:val="18"/>
                      <w:szCs w:val="20"/>
                    </w:rPr>
                    <w:t>screened</w:t>
                  </w:r>
                  <w:proofErr w:type="spellEnd"/>
                </w:p>
                <w:p w:rsidR="00D8276F" w:rsidRPr="00560609" w:rsidRDefault="00D8276F" w:rsidP="003361FE">
                  <w:pPr>
                    <w:rPr>
                      <w:rFonts w:ascii="Arial" w:hAnsi="Arial" w:cs="Arial"/>
                      <w:color w:val="000000" w:themeColor="text1"/>
                      <w:sz w:val="18"/>
                      <w:szCs w:val="20"/>
                    </w:rPr>
                  </w:pPr>
                  <w:r>
                    <w:rPr>
                      <w:rFonts w:ascii="Arial" w:hAnsi="Arial" w:cs="Arial"/>
                      <w:color w:val="000000" w:themeColor="text1"/>
                      <w:sz w:val="18"/>
                      <w:szCs w:val="20"/>
                    </w:rPr>
                    <w:t>(n = 415)</w:t>
                  </w:r>
                </w:p>
              </w:txbxContent>
            </v:textbox>
          </v:rect>
        </w:pict>
      </w:r>
      <w:r>
        <w:rPr>
          <w:noProof/>
          <w:lang w:eastAsia="it-IT"/>
        </w:rPr>
        <w:pict>
          <v:rect id="Rectangle 4" o:spid="_x0000_s1031" style="position:absolute;margin-left:240pt;margin-top:5.9pt;width:148.6pt;height:41.45pt;z-index:2516674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" filled="f" strokecolor="black [3213]" strokeweight="1pt">
            <v:textbox style="mso-next-textbox:#Rectangle 4">
              <w:txbxContent>
                <w:p w:rsidR="00D8276F" w:rsidRDefault="00D8276F" w:rsidP="003361FE">
                  <w:pPr>
                    <w:rPr>
                      <w:rFonts w:ascii="Arial" w:hAnsi="Arial" w:cs="Arial"/>
                      <w:color w:val="000000" w:themeColor="text1"/>
                      <w:sz w:val="18"/>
                      <w:szCs w:val="20"/>
                    </w:rPr>
                  </w:pPr>
                  <w:proofErr w:type="spellStart"/>
                  <w:r w:rsidRPr="00560609">
                    <w:rPr>
                      <w:rFonts w:ascii="Arial" w:hAnsi="Arial" w:cs="Arial"/>
                      <w:color w:val="000000" w:themeColor="text1"/>
                      <w:sz w:val="18"/>
                      <w:szCs w:val="20"/>
                    </w:rPr>
                    <w:t>Records</w:t>
                  </w:r>
                  <w:proofErr w:type="spellEnd"/>
                  <w:r>
                    <w:rPr>
                      <w:rFonts w:ascii="Arial" w:hAnsi="Arial" w:cs="Arial"/>
                      <w:color w:val="000000" w:themeColor="text1"/>
                      <w:sz w:val="18"/>
                      <w:szCs w:val="20"/>
                    </w:rPr>
                    <w:t xml:space="preserve"> </w:t>
                  </w:r>
                  <w:proofErr w:type="spellStart"/>
                  <w:r>
                    <w:rPr>
                      <w:rFonts w:ascii="Arial" w:hAnsi="Arial" w:cs="Arial"/>
                      <w:color w:val="000000" w:themeColor="text1"/>
                      <w:sz w:val="18"/>
                      <w:szCs w:val="20"/>
                    </w:rPr>
                    <w:t>excluded</w:t>
                  </w:r>
                  <w:proofErr w:type="spellEnd"/>
                </w:p>
                <w:p w:rsidR="00D8276F" w:rsidRPr="00560609" w:rsidRDefault="00D8276F" w:rsidP="003361FE">
                  <w:pPr>
                    <w:rPr>
                      <w:rFonts w:ascii="Arial" w:hAnsi="Arial" w:cs="Arial"/>
                      <w:color w:val="000000" w:themeColor="text1"/>
                      <w:sz w:val="18"/>
                      <w:szCs w:val="20"/>
                    </w:rPr>
                  </w:pPr>
                  <w:r>
                    <w:rPr>
                      <w:rFonts w:ascii="Arial" w:hAnsi="Arial" w:cs="Arial"/>
                      <w:color w:val="000000" w:themeColor="text1"/>
                      <w:sz w:val="18"/>
                      <w:szCs w:val="20"/>
                    </w:rPr>
                    <w:t>(n =0 )</w:t>
                  </w:r>
                </w:p>
              </w:txbxContent>
            </v:textbox>
          </v:rect>
        </w:pict>
      </w:r>
    </w:p>
    <w:p w:rsidR="003361FE" w:rsidRPr="00540C22" w:rsidRDefault="003361FE" w:rsidP="003361FE">
      <w:pPr>
        <w:rPr>
          <w:lang w:val="en-US"/>
        </w:rPr>
      </w:pPr>
    </w:p>
    <w:p w:rsidR="003361FE" w:rsidRPr="00540C22" w:rsidRDefault="003361FE" w:rsidP="003361FE">
      <w:pPr>
        <w:rPr>
          <w:lang w:val="en-US"/>
        </w:rPr>
      </w:pPr>
    </w:p>
    <w:p w:rsidR="003361FE" w:rsidRPr="00540C22" w:rsidRDefault="006C76F2" w:rsidP="003361FE">
      <w:pPr>
        <w:rPr>
          <w:lang w:val="en-US"/>
        </w:rPr>
      </w:pPr>
      <w:r>
        <w:rPr>
          <w:noProof/>
          <w:lang w:eastAsia="it-IT"/>
        </w:rPr>
        <w:pict>
          <v:shape id="Straight Arrow Connector 35" o:spid="_x0000_s1072" type="#_x0000_t32" style="position:absolute;margin-left:110.25pt;margin-top:7.85pt;width:0;height:22.15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" strokecolor="black [3213]" strokeweight=".5pt">
            <v:stroke endarrow="block" joinstyle="miter"/>
          </v:shape>
        </w:pict>
      </w:r>
    </w:p>
    <w:p w:rsidR="003361FE" w:rsidRPr="00540C22" w:rsidRDefault="003361FE" w:rsidP="003361FE">
      <w:pPr>
        <w:rPr>
          <w:lang w:val="en-US"/>
        </w:rPr>
      </w:pPr>
    </w:p>
    <w:p w:rsidR="003361FE" w:rsidRPr="00540C22" w:rsidRDefault="006C76F2" w:rsidP="003361FE">
      <w:pPr>
        <w:rPr>
          <w:lang w:val="en-US"/>
        </w:rPr>
      </w:pPr>
      <w:r>
        <w:rPr>
          <w:noProof/>
          <w:lang w:eastAsia="it-IT"/>
        </w:rPr>
        <w:pict>
          <v:rect id="Rectangle 5" o:spid="_x0000_s1032" style="position:absolute;margin-left:44.15pt;margin-top:3.75pt;width:148.6pt;height:41.45pt;z-index:251668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" filled="f" strokecolor="black [3213]" strokeweight="1pt">
            <v:textbox style="mso-next-textbox:#Rectangle 5">
              <w:txbxContent>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Reports sought for retrieval</w:t>
                  </w:r>
                </w:p>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n = 415)</w:t>
                  </w:r>
                </w:p>
              </w:txbxContent>
            </v:textbox>
          </v:rect>
        </w:pict>
      </w:r>
      <w:r>
        <w:rPr>
          <w:noProof/>
          <w:lang w:eastAsia="it-IT"/>
        </w:rPr>
        <w:pict>
          <v:shape id="Straight Arrow Connector 16" o:spid="_x0000_s1071" type="#_x0000_t32" style="position:absolute;margin-left:193.95pt;margin-top:25.25pt;width:44.35pt;height:0;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" strokecolor="black [3213]" strokeweight=".5pt">
            <v:stroke endarrow="block" joinstyle="miter"/>
          </v:shape>
        </w:pict>
      </w:r>
      <w:r>
        <w:rPr>
          <w:noProof/>
          <w:lang w:eastAsia="it-IT"/>
        </w:rPr>
        <w:pict>
          <v:rect id="Rectangle 6" o:spid="_x0000_s1033" style="position:absolute;margin-left:240.1pt;margin-top:5.25pt;width:148.6pt;height:41.45pt;z-index:2516695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" filled="f" strokecolor="black [3213]" strokeweight="1pt">
            <v:textbox style="mso-next-textbox:#Rectangle 6">
              <w:txbxContent>
                <w:p w:rsidR="00D8276F" w:rsidRDefault="00D8276F" w:rsidP="003361FE">
                  <w:pPr>
                    <w:rPr>
                      <w:rFonts w:ascii="Arial" w:hAnsi="Arial" w:cs="Arial"/>
                      <w:color w:val="000000" w:themeColor="text1"/>
                      <w:sz w:val="18"/>
                      <w:szCs w:val="20"/>
                    </w:rPr>
                  </w:pPr>
                  <w:proofErr w:type="spellStart"/>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proofErr w:type="spellEnd"/>
                  <w:r>
                    <w:rPr>
                      <w:rFonts w:ascii="Arial" w:hAnsi="Arial" w:cs="Arial"/>
                      <w:color w:val="000000" w:themeColor="text1"/>
                      <w:sz w:val="18"/>
                      <w:szCs w:val="20"/>
                    </w:rPr>
                    <w:t xml:space="preserve"> </w:t>
                  </w:r>
                  <w:proofErr w:type="spellStart"/>
                  <w:r>
                    <w:rPr>
                      <w:rFonts w:ascii="Arial" w:hAnsi="Arial" w:cs="Arial"/>
                      <w:color w:val="000000" w:themeColor="text1"/>
                      <w:sz w:val="18"/>
                      <w:szCs w:val="20"/>
                    </w:rPr>
                    <w:t>not</w:t>
                  </w:r>
                  <w:proofErr w:type="spellEnd"/>
                  <w:r>
                    <w:rPr>
                      <w:rFonts w:ascii="Arial" w:hAnsi="Arial" w:cs="Arial"/>
                      <w:color w:val="000000" w:themeColor="text1"/>
                      <w:sz w:val="18"/>
                      <w:szCs w:val="20"/>
                    </w:rPr>
                    <w:t xml:space="preserve"> </w:t>
                  </w:r>
                  <w:proofErr w:type="spellStart"/>
                  <w:r>
                    <w:rPr>
                      <w:rFonts w:ascii="Arial" w:hAnsi="Arial" w:cs="Arial"/>
                      <w:color w:val="000000" w:themeColor="text1"/>
                      <w:sz w:val="18"/>
                      <w:szCs w:val="20"/>
                    </w:rPr>
                    <w:t>retrieved</w:t>
                  </w:r>
                  <w:proofErr w:type="spellEnd"/>
                </w:p>
                <w:p w:rsidR="00D8276F" w:rsidRPr="00560609" w:rsidRDefault="00D8276F" w:rsidP="003361FE">
                  <w:pPr>
                    <w:rPr>
                      <w:rFonts w:ascii="Arial" w:hAnsi="Arial" w:cs="Arial"/>
                      <w:color w:val="000000" w:themeColor="text1"/>
                      <w:sz w:val="18"/>
                      <w:szCs w:val="20"/>
                    </w:rPr>
                  </w:pPr>
                  <w:r>
                    <w:rPr>
                      <w:rFonts w:ascii="Arial" w:hAnsi="Arial" w:cs="Arial"/>
                      <w:color w:val="000000" w:themeColor="text1"/>
                      <w:sz w:val="18"/>
                      <w:szCs w:val="20"/>
                    </w:rPr>
                    <w:t>(n = 21)</w:t>
                  </w:r>
                </w:p>
              </w:txbxContent>
            </v:textbox>
          </v:rect>
        </w:pict>
      </w:r>
    </w:p>
    <w:p w:rsidR="003361FE" w:rsidRPr="00540C22" w:rsidRDefault="003361FE" w:rsidP="003361FE">
      <w:pPr>
        <w:rPr>
          <w:lang w:val="en-US"/>
        </w:rPr>
      </w:pPr>
    </w:p>
    <w:p w:rsidR="003361FE" w:rsidRPr="00540C22" w:rsidRDefault="006C76F2" w:rsidP="003361FE">
      <w:pPr>
        <w:rPr>
          <w:lang w:val="en-US"/>
        </w:rPr>
      </w:pPr>
      <w:r>
        <w:rPr>
          <w:noProof/>
          <w:lang w:eastAsia="it-IT"/>
        </w:rPr>
        <w:pict>
          <v:shape id="Flowchart: Alternate Process 32" o:spid="_x0000_s1034" type="#_x0000_t176" style="position:absolute;margin-left:-91.4pt;margin-top:11.05pt;width:219.5pt;height:20.7pt;rotation:-90;z-index:2516797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" fillcolor="#9cc2e5 [1944]" strokecolor="black [3213]" strokeweight="1pt">
            <v:textbox style="mso-next-textbox:#Flowchart: Alternate Process 32">
              <w:txbxContent>
                <w:p w:rsidR="00D8276F" w:rsidRDefault="00D8276F" w:rsidP="003361FE">
                  <w:pPr>
                    <w:jc w:val="center"/>
                    <w:rPr>
                      <w:rFonts w:ascii="Arial" w:hAnsi="Arial" w:cs="Arial"/>
                      <w:b/>
                      <w:color w:val="000000" w:themeColor="text1"/>
                      <w:sz w:val="18"/>
                      <w:szCs w:val="18"/>
                    </w:rPr>
                  </w:pPr>
                  <w:r>
                    <w:rPr>
                      <w:rFonts w:ascii="Arial" w:hAnsi="Arial" w:cs="Arial"/>
                      <w:b/>
                      <w:color w:val="000000" w:themeColor="text1"/>
                      <w:sz w:val="18"/>
                      <w:szCs w:val="18"/>
                    </w:rPr>
                    <w:t>Screening</w:t>
                  </w:r>
                </w:p>
                <w:p w:rsidR="00D8276F" w:rsidRPr="001502CF" w:rsidRDefault="00D8276F" w:rsidP="003361FE">
                  <w:pPr>
                    <w:rPr>
                      <w:rFonts w:ascii="Arial" w:hAnsi="Arial" w:cs="Arial"/>
                      <w:b/>
                      <w:color w:val="000000" w:themeColor="text1"/>
                      <w:sz w:val="18"/>
                      <w:szCs w:val="18"/>
                    </w:rPr>
                  </w:pPr>
                </w:p>
              </w:txbxContent>
            </v:textbox>
          </v:shape>
        </w:pict>
      </w:r>
    </w:p>
    <w:p w:rsidR="003361FE" w:rsidRPr="00540C22" w:rsidRDefault="006C76F2" w:rsidP="003361FE">
      <w:pPr>
        <w:rPr>
          <w:lang w:val="en-US"/>
        </w:rPr>
      </w:pPr>
      <w:r>
        <w:rPr>
          <w:noProof/>
          <w:lang w:eastAsia="it-IT"/>
        </w:rPr>
        <w:pict>
          <v:shape id="Straight Arrow Connector 36" o:spid="_x0000_s1070" type="#_x0000_t32" style="position:absolute;margin-left:111pt;margin-top:4.45pt;width:0;height:22.1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" strokecolor="black [3213]" strokeweight=".5pt">
            <v:stroke endarrow="block" joinstyle="miter"/>
          </v:shape>
        </w:pict>
      </w:r>
    </w:p>
    <w:p w:rsidR="003361FE" w:rsidRPr="00540C22" w:rsidRDefault="003361FE" w:rsidP="003361FE">
      <w:pPr>
        <w:rPr>
          <w:lang w:val="en-US"/>
        </w:rPr>
      </w:pPr>
    </w:p>
    <w:p w:rsidR="003361FE" w:rsidRPr="00540C22" w:rsidRDefault="006C76F2" w:rsidP="003361FE">
      <w:pPr>
        <w:rPr>
          <w:lang w:val="en-US"/>
        </w:rPr>
      </w:pPr>
      <w:r>
        <w:rPr>
          <w:noProof/>
          <w:lang w:eastAsia="it-IT"/>
        </w:rPr>
        <w:pict>
          <v:shape id="Straight Arrow Connector 17" o:spid="_x0000_s1069" type="#_x0000_t32" style="position:absolute;margin-left:195pt;margin-top:23.2pt;width:44.35pt;height:0;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" strokecolor="black [3213]" strokeweight=".5pt">
            <v:stroke endarrow="block" joinstyle="miter"/>
          </v:shape>
        </w:pict>
      </w:r>
      <w:r>
        <w:rPr>
          <w:noProof/>
          <w:lang w:eastAsia="it-IT"/>
        </w:rPr>
        <w:pict>
          <v:rect id="Rectangle 8" o:spid="_x0000_s1035" style="position:absolute;margin-left:44.25pt;margin-top:1.05pt;width:148.6pt;height:41.45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" filled="f" strokecolor="black [3213]" strokeweight="1pt">
            <v:textbox style="mso-next-textbox:#Rectangle 8">
              <w:txbxContent>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Reports assessed for eligibility</w:t>
                  </w:r>
                </w:p>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n = 396)</w:t>
                  </w:r>
                </w:p>
              </w:txbxContent>
            </v:textbox>
          </v:rect>
        </w:pict>
      </w:r>
      <w:r>
        <w:rPr>
          <w:noProof/>
          <w:lang w:eastAsia="it-IT"/>
        </w:rPr>
        <w:pict>
          <v:rect id="Rectangle 9" o:spid="_x0000_s1036" style="position:absolute;margin-left:240.75pt;margin-top:.85pt;width:148.6pt;height:89.25pt;z-index:2516715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" filled="f" strokecolor="black [3213]" strokeweight="1pt">
            <v:textbox>
              <w:txbxContent>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Reports excluded:</w:t>
                  </w:r>
                </w:p>
                <w:p w:rsidR="00D8276F" w:rsidRPr="003361FE" w:rsidRDefault="00D8276F" w:rsidP="003361FE">
                  <w:pPr>
                    <w:ind w:left="284"/>
                    <w:rPr>
                      <w:rFonts w:ascii="Arial" w:hAnsi="Arial" w:cs="Arial"/>
                      <w:color w:val="000000" w:themeColor="text1"/>
                      <w:sz w:val="18"/>
                      <w:szCs w:val="20"/>
                      <w:lang w:val="en-US"/>
                    </w:rPr>
                  </w:pPr>
                  <w:r w:rsidRPr="003361FE">
                    <w:rPr>
                      <w:rFonts w:ascii="Arial" w:hAnsi="Arial" w:cs="Arial"/>
                      <w:color w:val="000000" w:themeColor="text1"/>
                      <w:sz w:val="18"/>
                      <w:szCs w:val="20"/>
                      <w:lang w:val="en-US"/>
                    </w:rPr>
                    <w:t>Not relevant (n =394)</w:t>
                  </w:r>
                </w:p>
                <w:p w:rsidR="00D8276F" w:rsidRPr="003361FE" w:rsidRDefault="00D8276F" w:rsidP="003361FE">
                  <w:pPr>
                    <w:ind w:left="284"/>
                    <w:rPr>
                      <w:rFonts w:ascii="Arial" w:hAnsi="Arial" w:cs="Arial"/>
                      <w:color w:val="000000" w:themeColor="text1"/>
                      <w:sz w:val="18"/>
                      <w:szCs w:val="20"/>
                      <w:lang w:val="en-US"/>
                    </w:rPr>
                  </w:pPr>
                  <w:r w:rsidRPr="003361FE">
                    <w:rPr>
                      <w:rFonts w:ascii="Arial" w:hAnsi="Arial" w:cs="Arial"/>
                      <w:color w:val="000000" w:themeColor="text1"/>
                      <w:sz w:val="18"/>
                      <w:szCs w:val="20"/>
                      <w:lang w:val="en-US"/>
                    </w:rPr>
                    <w:t>Not endorsed by  governmental agencies or scientific associations (n =0 )</w:t>
                  </w:r>
                </w:p>
                <w:p w:rsidR="00D8276F" w:rsidRPr="00560609" w:rsidRDefault="00D8276F" w:rsidP="003361FE">
                  <w:pPr>
                    <w:ind w:left="284"/>
                    <w:rPr>
                      <w:rFonts w:ascii="Arial" w:hAnsi="Arial" w:cs="Arial"/>
                      <w:color w:val="000000" w:themeColor="text1"/>
                      <w:sz w:val="18"/>
                      <w:szCs w:val="20"/>
                    </w:rPr>
                  </w:pPr>
                  <w:proofErr w:type="spellStart"/>
                  <w:r>
                    <w:rPr>
                      <w:rFonts w:ascii="Arial" w:hAnsi="Arial" w:cs="Arial"/>
                      <w:color w:val="000000" w:themeColor="text1"/>
                      <w:sz w:val="18"/>
                      <w:szCs w:val="20"/>
                    </w:rPr>
                    <w:t>Older</w:t>
                  </w:r>
                  <w:proofErr w:type="spellEnd"/>
                  <w:r>
                    <w:rPr>
                      <w:rFonts w:ascii="Arial" w:hAnsi="Arial" w:cs="Arial"/>
                      <w:color w:val="000000" w:themeColor="text1"/>
                      <w:sz w:val="18"/>
                      <w:szCs w:val="20"/>
                    </w:rPr>
                    <w:t xml:space="preserve"> </w:t>
                  </w:r>
                  <w:proofErr w:type="spellStart"/>
                  <w:r>
                    <w:rPr>
                      <w:rFonts w:ascii="Arial" w:hAnsi="Arial" w:cs="Arial"/>
                      <w:color w:val="000000" w:themeColor="text1"/>
                      <w:sz w:val="18"/>
                      <w:szCs w:val="20"/>
                    </w:rPr>
                    <w:t>versions</w:t>
                  </w:r>
                  <w:proofErr w:type="spellEnd"/>
                  <w:r>
                    <w:rPr>
                      <w:rFonts w:ascii="Arial" w:hAnsi="Arial" w:cs="Arial"/>
                      <w:color w:val="000000" w:themeColor="text1"/>
                      <w:sz w:val="18"/>
                      <w:szCs w:val="20"/>
                    </w:rPr>
                    <w:t xml:space="preserve"> (n =2 )</w:t>
                  </w:r>
                </w:p>
              </w:txbxContent>
            </v:textbox>
          </v:rect>
        </w:pict>
      </w:r>
    </w:p>
    <w:p w:rsidR="003361FE" w:rsidRPr="00540C22" w:rsidRDefault="003361FE" w:rsidP="003361FE">
      <w:pPr>
        <w:rPr>
          <w:lang w:val="en-US"/>
        </w:rPr>
      </w:pPr>
    </w:p>
    <w:p w:rsidR="003361FE" w:rsidRPr="00540C22" w:rsidRDefault="003361FE" w:rsidP="003361FE">
      <w:pPr>
        <w:rPr>
          <w:lang w:val="en-US"/>
        </w:rPr>
      </w:pPr>
    </w:p>
    <w:p w:rsidR="003361FE" w:rsidRPr="00540C22" w:rsidRDefault="006C76F2" w:rsidP="003361FE">
      <w:pPr>
        <w:rPr>
          <w:lang w:val="en-US"/>
        </w:rPr>
      </w:pPr>
      <w:r>
        <w:rPr>
          <w:noProof/>
          <w:lang w:eastAsia="it-IT"/>
        </w:rPr>
        <w:pict>
          <v:shape id="Straight Arrow Connector 19" o:spid="_x0000_s1068" type="#_x0000_t32" style="position:absolute;margin-left:110.3pt;margin-top:2.35pt;width:0;height:58.75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" strokecolor="black [3213]" strokeweight=".5pt">
            <v:stroke endarrow="block" joinstyle="miter"/>
          </v:shape>
        </w:pict>
      </w:r>
    </w:p>
    <w:p w:rsidR="003361FE" w:rsidRPr="00540C22" w:rsidRDefault="003361FE" w:rsidP="003361FE">
      <w:pPr>
        <w:rPr>
          <w:lang w:val="en-US"/>
        </w:rPr>
      </w:pPr>
    </w:p>
    <w:p w:rsidR="003361FE" w:rsidRPr="00540C22" w:rsidRDefault="003361FE" w:rsidP="003361FE">
      <w:pPr>
        <w:rPr>
          <w:lang w:val="en-US"/>
        </w:rPr>
      </w:pPr>
    </w:p>
    <w:p w:rsidR="003361FE" w:rsidRPr="00540C22" w:rsidRDefault="003361FE" w:rsidP="003361FE">
      <w:pPr>
        <w:rPr>
          <w:lang w:val="en-US"/>
        </w:rPr>
      </w:pPr>
    </w:p>
    <w:p w:rsidR="003361FE" w:rsidRPr="00540C22" w:rsidRDefault="006C76F2" w:rsidP="003361FE">
      <w:pPr>
        <w:rPr>
          <w:lang w:val="en-US"/>
        </w:rPr>
      </w:pPr>
      <w:r>
        <w:rPr>
          <w:noProof/>
          <w:lang w:eastAsia="it-IT"/>
        </w:rPr>
        <w:pict>
          <v:rect id="Rectangle 13" o:spid="_x0000_s1037" style="position:absolute;margin-left:42.55pt;margin-top:8.7pt;width:148.6pt;height:57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" filled="f" strokecolor="black [3213]" strokeweight="1pt">
            <v:textbox>
              <w:txbxContent>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Studies included in review</w:t>
                  </w:r>
                </w:p>
                <w:p w:rsidR="00D8276F" w:rsidRPr="003361FE" w:rsidRDefault="00D8276F" w:rsidP="003361FE">
                  <w:pPr>
                    <w:rPr>
                      <w:rFonts w:ascii="Arial" w:hAnsi="Arial" w:cs="Arial"/>
                      <w:color w:val="000000" w:themeColor="text1"/>
                      <w:sz w:val="18"/>
                      <w:szCs w:val="20"/>
                      <w:lang w:val="en-US"/>
                    </w:rPr>
                  </w:pPr>
                  <w:r w:rsidRPr="003361FE">
                    <w:rPr>
                      <w:rFonts w:ascii="Arial" w:hAnsi="Arial" w:cs="Arial"/>
                      <w:color w:val="000000" w:themeColor="text1"/>
                      <w:sz w:val="18"/>
                      <w:szCs w:val="20"/>
                      <w:lang w:val="en-US"/>
                    </w:rPr>
                    <w:t>(n = 7)</w:t>
                  </w:r>
                </w:p>
                <w:p w:rsidR="00D8276F" w:rsidRPr="003361FE" w:rsidRDefault="00D8276F" w:rsidP="003361FE">
                  <w:pPr>
                    <w:rPr>
                      <w:rFonts w:ascii="Arial" w:hAnsi="Arial" w:cs="Arial"/>
                      <w:color w:val="000000" w:themeColor="text1"/>
                      <w:sz w:val="18"/>
                      <w:szCs w:val="20"/>
                      <w:lang w:val="en-US"/>
                    </w:rPr>
                  </w:pPr>
                </w:p>
              </w:txbxContent>
            </v:textbox>
          </v:rect>
        </w:pict>
      </w:r>
    </w:p>
    <w:p w:rsidR="003361FE" w:rsidRPr="00540C22" w:rsidRDefault="006C76F2" w:rsidP="003361FE">
      <w:pPr>
        <w:rPr>
          <w:lang w:val="en-US"/>
        </w:rPr>
      </w:pPr>
      <w:r>
        <w:rPr>
          <w:noProof/>
          <w:lang w:eastAsia="it-IT"/>
        </w:rPr>
        <w:pict>
          <v:shape id="Flowchart: Alternate Process 33" o:spid="_x0000_s1038" type="#_x0000_t176" style="position:absolute;margin-left:-10.5pt;margin-top:13.45pt;width:60.2pt;height:20.7pt;rotation:-90;z-index:2516807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" fillcolor="#9cc2e5 [1944]" strokecolor="black [3213]" strokeweight="1pt">
            <v:textbox>
              <w:txbxContent>
                <w:p w:rsidR="00D8276F" w:rsidRPr="001502CF" w:rsidRDefault="00D8276F" w:rsidP="003361FE">
                  <w:pPr>
                    <w:jc w:val="center"/>
                    <w:rPr>
                      <w:rFonts w:ascii="Arial" w:hAnsi="Arial" w:cs="Arial"/>
                      <w:b/>
                      <w:color w:val="000000" w:themeColor="text1"/>
                      <w:sz w:val="18"/>
                      <w:szCs w:val="18"/>
                    </w:rPr>
                  </w:pPr>
                  <w:proofErr w:type="spellStart"/>
                  <w:r>
                    <w:rPr>
                      <w:rFonts w:ascii="Arial" w:hAnsi="Arial" w:cs="Arial"/>
                      <w:b/>
                      <w:color w:val="000000" w:themeColor="text1"/>
                      <w:sz w:val="18"/>
                      <w:szCs w:val="18"/>
                    </w:rPr>
                    <w:t>Included</w:t>
                  </w:r>
                  <w:proofErr w:type="spellEnd"/>
                </w:p>
              </w:txbxContent>
            </v:textbox>
          </v:shape>
        </w:pict>
      </w:r>
    </w:p>
    <w:p w:rsidR="003361FE" w:rsidRPr="00540C22" w:rsidRDefault="003361FE" w:rsidP="003361FE">
      <w:pPr>
        <w:rPr>
          <w:lang w:val="en-US"/>
        </w:rPr>
      </w:pPr>
    </w:p>
    <w:p w:rsidR="003361FE" w:rsidRPr="00540C22" w:rsidRDefault="003361FE" w:rsidP="003361FE">
      <w:pPr>
        <w:rPr>
          <w:lang w:val="en-US"/>
        </w:rPr>
      </w:pPr>
    </w:p>
    <w:p w:rsidR="003361FE" w:rsidRPr="00540C22" w:rsidRDefault="003361FE" w:rsidP="003361FE">
      <w:pPr>
        <w:rPr>
          <w:lang w:val="en-US"/>
        </w:rPr>
      </w:pPr>
    </w:p>
    <w:p w:rsidR="003361FE" w:rsidRPr="00540C22" w:rsidRDefault="003361FE" w:rsidP="003361FE">
      <w:pPr>
        <w:rPr>
          <w:lang w:val="en-US"/>
        </w:rPr>
      </w:pPr>
    </w:p>
    <w:p w:rsidR="003361FE" w:rsidRPr="00540C22" w:rsidRDefault="003361FE" w:rsidP="003361FE">
      <w:pPr>
        <w:pStyle w:val="Testocommento"/>
        <w:rPr>
          <w:lang w:val="en-US"/>
        </w:rPr>
      </w:pPr>
    </w:p>
    <w:p w:rsidR="003361FE" w:rsidRPr="00540C22" w:rsidRDefault="003361FE" w:rsidP="003361FE">
      <w:pPr>
        <w:pStyle w:val="Testocommento"/>
        <w:rPr>
          <w:rFonts w:ascii="Arial" w:hAnsi="Arial" w:cs="Arial"/>
          <w:sz w:val="18"/>
          <w:szCs w:val="18"/>
          <w:lang w:val="en-US"/>
        </w:rPr>
      </w:pPr>
    </w:p>
    <w:p w:rsidR="003361FE" w:rsidRPr="00861797" w:rsidRDefault="003361FE" w:rsidP="00861797">
      <w:pPr>
        <w:rPr>
          <w:rFonts w:ascii="Book Antiqua" w:hAnsi="Book Antiqua"/>
          <w:lang w:val="en-US"/>
        </w:rPr>
      </w:pPr>
    </w:p>
    <w:sectPr w:rsidR="003361FE" w:rsidRPr="00861797" w:rsidSect="00F2700C">
      <w:pgSz w:w="11900" w:h="16840"/>
      <w:pgMar w:top="1417" w:right="1134" w:bottom="1134" w:left="1134"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702F5"/>
    <w:multiLevelType w:val="hybridMultilevel"/>
    <w:tmpl w:val="CF7A22A6"/>
    <w:lvl w:ilvl="0" w:tplc="453A277A">
      <w:start w:val="1"/>
      <w:numFmt w:val="decimal"/>
      <w:lvlText w:val="%1."/>
      <w:lvlJc w:val="left"/>
      <w:pPr>
        <w:ind w:left="720" w:hanging="360"/>
      </w:pPr>
      <w:rPr>
        <w:rFonts w:hint="default"/>
      </w:rPr>
    </w:lvl>
    <w:lvl w:ilvl="1" w:tplc="F9F61EFA" w:tentative="1">
      <w:start w:val="1"/>
      <w:numFmt w:val="lowerLetter"/>
      <w:lvlText w:val="%2."/>
      <w:lvlJc w:val="left"/>
      <w:pPr>
        <w:ind w:left="1440" w:hanging="360"/>
      </w:pPr>
    </w:lvl>
    <w:lvl w:ilvl="2" w:tplc="AFFCD73A" w:tentative="1">
      <w:start w:val="1"/>
      <w:numFmt w:val="lowerRoman"/>
      <w:lvlText w:val="%3."/>
      <w:lvlJc w:val="right"/>
      <w:pPr>
        <w:ind w:left="2160" w:hanging="180"/>
      </w:pPr>
    </w:lvl>
    <w:lvl w:ilvl="3" w:tplc="60BA2FF0" w:tentative="1">
      <w:start w:val="1"/>
      <w:numFmt w:val="decimal"/>
      <w:lvlText w:val="%4."/>
      <w:lvlJc w:val="left"/>
      <w:pPr>
        <w:ind w:left="2880" w:hanging="360"/>
      </w:pPr>
    </w:lvl>
    <w:lvl w:ilvl="4" w:tplc="59B029D2" w:tentative="1">
      <w:start w:val="1"/>
      <w:numFmt w:val="lowerLetter"/>
      <w:lvlText w:val="%5."/>
      <w:lvlJc w:val="left"/>
      <w:pPr>
        <w:ind w:left="3600" w:hanging="360"/>
      </w:pPr>
    </w:lvl>
    <w:lvl w:ilvl="5" w:tplc="D5BAC516" w:tentative="1">
      <w:start w:val="1"/>
      <w:numFmt w:val="lowerRoman"/>
      <w:lvlText w:val="%6."/>
      <w:lvlJc w:val="right"/>
      <w:pPr>
        <w:ind w:left="4320" w:hanging="180"/>
      </w:pPr>
    </w:lvl>
    <w:lvl w:ilvl="6" w:tplc="637614C2" w:tentative="1">
      <w:start w:val="1"/>
      <w:numFmt w:val="decimal"/>
      <w:lvlText w:val="%7."/>
      <w:lvlJc w:val="left"/>
      <w:pPr>
        <w:ind w:left="5040" w:hanging="360"/>
      </w:pPr>
    </w:lvl>
    <w:lvl w:ilvl="7" w:tplc="A1688322" w:tentative="1">
      <w:start w:val="1"/>
      <w:numFmt w:val="lowerLetter"/>
      <w:lvlText w:val="%8."/>
      <w:lvlJc w:val="left"/>
      <w:pPr>
        <w:ind w:left="5760" w:hanging="360"/>
      </w:pPr>
    </w:lvl>
    <w:lvl w:ilvl="8" w:tplc="22BE496A" w:tentative="1">
      <w:start w:val="1"/>
      <w:numFmt w:val="lowerRoman"/>
      <w:lvlText w:val="%9."/>
      <w:lvlJc w:val="right"/>
      <w:pPr>
        <w:ind w:left="6480" w:hanging="180"/>
      </w:pPr>
    </w:lvl>
  </w:abstractNum>
  <w:abstractNum w:abstractNumId="1">
    <w:nsid w:val="067B3DB9"/>
    <w:multiLevelType w:val="hybridMultilevel"/>
    <w:tmpl w:val="3498FC96"/>
    <w:lvl w:ilvl="0" w:tplc="0E204256">
      <w:start w:val="1"/>
      <w:numFmt w:val="lowerLetter"/>
      <w:lvlText w:val="%1."/>
      <w:lvlJc w:val="left"/>
      <w:pPr>
        <w:ind w:left="1440" w:hanging="360"/>
      </w:pPr>
    </w:lvl>
    <w:lvl w:ilvl="1" w:tplc="5F2EFA20" w:tentative="1">
      <w:start w:val="1"/>
      <w:numFmt w:val="lowerLetter"/>
      <w:lvlText w:val="%2."/>
      <w:lvlJc w:val="left"/>
      <w:pPr>
        <w:ind w:left="2160" w:hanging="360"/>
      </w:pPr>
    </w:lvl>
    <w:lvl w:ilvl="2" w:tplc="376EDDB8" w:tentative="1">
      <w:start w:val="1"/>
      <w:numFmt w:val="lowerRoman"/>
      <w:lvlText w:val="%3."/>
      <w:lvlJc w:val="right"/>
      <w:pPr>
        <w:ind w:left="2880" w:hanging="180"/>
      </w:pPr>
    </w:lvl>
    <w:lvl w:ilvl="3" w:tplc="67963D28" w:tentative="1">
      <w:start w:val="1"/>
      <w:numFmt w:val="decimal"/>
      <w:lvlText w:val="%4."/>
      <w:lvlJc w:val="left"/>
      <w:pPr>
        <w:ind w:left="3600" w:hanging="360"/>
      </w:pPr>
    </w:lvl>
    <w:lvl w:ilvl="4" w:tplc="7A2EC0CA" w:tentative="1">
      <w:start w:val="1"/>
      <w:numFmt w:val="lowerLetter"/>
      <w:lvlText w:val="%5."/>
      <w:lvlJc w:val="left"/>
      <w:pPr>
        <w:ind w:left="4320" w:hanging="360"/>
      </w:pPr>
    </w:lvl>
    <w:lvl w:ilvl="5" w:tplc="B34CE91E" w:tentative="1">
      <w:start w:val="1"/>
      <w:numFmt w:val="lowerRoman"/>
      <w:lvlText w:val="%6."/>
      <w:lvlJc w:val="right"/>
      <w:pPr>
        <w:ind w:left="5040" w:hanging="180"/>
      </w:pPr>
    </w:lvl>
    <w:lvl w:ilvl="6" w:tplc="CCAC65F6" w:tentative="1">
      <w:start w:val="1"/>
      <w:numFmt w:val="decimal"/>
      <w:lvlText w:val="%7."/>
      <w:lvlJc w:val="left"/>
      <w:pPr>
        <w:ind w:left="5760" w:hanging="360"/>
      </w:pPr>
    </w:lvl>
    <w:lvl w:ilvl="7" w:tplc="04CC81E0" w:tentative="1">
      <w:start w:val="1"/>
      <w:numFmt w:val="lowerLetter"/>
      <w:lvlText w:val="%8."/>
      <w:lvlJc w:val="left"/>
      <w:pPr>
        <w:ind w:left="6480" w:hanging="360"/>
      </w:pPr>
    </w:lvl>
    <w:lvl w:ilvl="8" w:tplc="E3C804C6" w:tentative="1">
      <w:start w:val="1"/>
      <w:numFmt w:val="lowerRoman"/>
      <w:lvlText w:val="%9."/>
      <w:lvlJc w:val="right"/>
      <w:pPr>
        <w:ind w:left="7200" w:hanging="180"/>
      </w:pPr>
    </w:lvl>
  </w:abstractNum>
  <w:abstractNum w:abstractNumId="2">
    <w:nsid w:val="067C76C5"/>
    <w:multiLevelType w:val="hybridMultilevel"/>
    <w:tmpl w:val="74404F20"/>
    <w:lvl w:ilvl="0" w:tplc="287A5944">
      <w:start w:val="1"/>
      <w:numFmt w:val="decimal"/>
      <w:lvlText w:val="%1."/>
      <w:lvlJc w:val="left"/>
      <w:pPr>
        <w:ind w:left="1440" w:hanging="360"/>
      </w:pPr>
      <w:rPr>
        <w:rFonts w:hint="default"/>
      </w:rPr>
    </w:lvl>
    <w:lvl w:ilvl="1" w:tplc="D8049618" w:tentative="1">
      <w:start w:val="1"/>
      <w:numFmt w:val="lowerLetter"/>
      <w:lvlText w:val="%2."/>
      <w:lvlJc w:val="left"/>
      <w:pPr>
        <w:ind w:left="2160" w:hanging="360"/>
      </w:pPr>
    </w:lvl>
    <w:lvl w:ilvl="2" w:tplc="B85E71F4" w:tentative="1">
      <w:start w:val="1"/>
      <w:numFmt w:val="lowerRoman"/>
      <w:lvlText w:val="%3."/>
      <w:lvlJc w:val="right"/>
      <w:pPr>
        <w:ind w:left="2880" w:hanging="180"/>
      </w:pPr>
    </w:lvl>
    <w:lvl w:ilvl="3" w:tplc="FEF46DE4" w:tentative="1">
      <w:start w:val="1"/>
      <w:numFmt w:val="decimal"/>
      <w:lvlText w:val="%4."/>
      <w:lvlJc w:val="left"/>
      <w:pPr>
        <w:ind w:left="3600" w:hanging="360"/>
      </w:pPr>
    </w:lvl>
    <w:lvl w:ilvl="4" w:tplc="1C4009D0" w:tentative="1">
      <w:start w:val="1"/>
      <w:numFmt w:val="lowerLetter"/>
      <w:lvlText w:val="%5."/>
      <w:lvlJc w:val="left"/>
      <w:pPr>
        <w:ind w:left="4320" w:hanging="360"/>
      </w:pPr>
    </w:lvl>
    <w:lvl w:ilvl="5" w:tplc="EF2A9C10" w:tentative="1">
      <w:start w:val="1"/>
      <w:numFmt w:val="lowerRoman"/>
      <w:lvlText w:val="%6."/>
      <w:lvlJc w:val="right"/>
      <w:pPr>
        <w:ind w:left="5040" w:hanging="180"/>
      </w:pPr>
    </w:lvl>
    <w:lvl w:ilvl="6" w:tplc="BC00DD7E" w:tentative="1">
      <w:start w:val="1"/>
      <w:numFmt w:val="decimal"/>
      <w:lvlText w:val="%7."/>
      <w:lvlJc w:val="left"/>
      <w:pPr>
        <w:ind w:left="5760" w:hanging="360"/>
      </w:pPr>
    </w:lvl>
    <w:lvl w:ilvl="7" w:tplc="D35E63F2" w:tentative="1">
      <w:start w:val="1"/>
      <w:numFmt w:val="lowerLetter"/>
      <w:lvlText w:val="%8."/>
      <w:lvlJc w:val="left"/>
      <w:pPr>
        <w:ind w:left="6480" w:hanging="360"/>
      </w:pPr>
    </w:lvl>
    <w:lvl w:ilvl="8" w:tplc="B37E891E" w:tentative="1">
      <w:start w:val="1"/>
      <w:numFmt w:val="lowerRoman"/>
      <w:lvlText w:val="%9."/>
      <w:lvlJc w:val="right"/>
      <w:pPr>
        <w:ind w:left="7200" w:hanging="180"/>
      </w:pPr>
    </w:lvl>
  </w:abstractNum>
  <w:abstractNum w:abstractNumId="3">
    <w:nsid w:val="07631AC6"/>
    <w:multiLevelType w:val="hybridMultilevel"/>
    <w:tmpl w:val="CF7A22A6"/>
    <w:lvl w:ilvl="0" w:tplc="DF54141C">
      <w:start w:val="1"/>
      <w:numFmt w:val="decimal"/>
      <w:lvlText w:val="%1."/>
      <w:lvlJc w:val="left"/>
      <w:pPr>
        <w:ind w:left="720" w:hanging="360"/>
      </w:pPr>
      <w:rPr>
        <w:rFonts w:hint="default"/>
      </w:rPr>
    </w:lvl>
    <w:lvl w:ilvl="1" w:tplc="C0D2D5F2" w:tentative="1">
      <w:start w:val="1"/>
      <w:numFmt w:val="lowerLetter"/>
      <w:lvlText w:val="%2."/>
      <w:lvlJc w:val="left"/>
      <w:pPr>
        <w:ind w:left="1440" w:hanging="360"/>
      </w:pPr>
    </w:lvl>
    <w:lvl w:ilvl="2" w:tplc="479CBFE6" w:tentative="1">
      <w:start w:val="1"/>
      <w:numFmt w:val="lowerRoman"/>
      <w:lvlText w:val="%3."/>
      <w:lvlJc w:val="right"/>
      <w:pPr>
        <w:ind w:left="2160" w:hanging="180"/>
      </w:pPr>
    </w:lvl>
    <w:lvl w:ilvl="3" w:tplc="7CE27766" w:tentative="1">
      <w:start w:val="1"/>
      <w:numFmt w:val="decimal"/>
      <w:lvlText w:val="%4."/>
      <w:lvlJc w:val="left"/>
      <w:pPr>
        <w:ind w:left="2880" w:hanging="360"/>
      </w:pPr>
    </w:lvl>
    <w:lvl w:ilvl="4" w:tplc="F8883F6A" w:tentative="1">
      <w:start w:val="1"/>
      <w:numFmt w:val="lowerLetter"/>
      <w:lvlText w:val="%5."/>
      <w:lvlJc w:val="left"/>
      <w:pPr>
        <w:ind w:left="3600" w:hanging="360"/>
      </w:pPr>
    </w:lvl>
    <w:lvl w:ilvl="5" w:tplc="54222216" w:tentative="1">
      <w:start w:val="1"/>
      <w:numFmt w:val="lowerRoman"/>
      <w:lvlText w:val="%6."/>
      <w:lvlJc w:val="right"/>
      <w:pPr>
        <w:ind w:left="4320" w:hanging="180"/>
      </w:pPr>
    </w:lvl>
    <w:lvl w:ilvl="6" w:tplc="F48657BA" w:tentative="1">
      <w:start w:val="1"/>
      <w:numFmt w:val="decimal"/>
      <w:lvlText w:val="%7."/>
      <w:lvlJc w:val="left"/>
      <w:pPr>
        <w:ind w:left="5040" w:hanging="360"/>
      </w:pPr>
    </w:lvl>
    <w:lvl w:ilvl="7" w:tplc="DBFCF956" w:tentative="1">
      <w:start w:val="1"/>
      <w:numFmt w:val="lowerLetter"/>
      <w:lvlText w:val="%8."/>
      <w:lvlJc w:val="left"/>
      <w:pPr>
        <w:ind w:left="5760" w:hanging="360"/>
      </w:pPr>
    </w:lvl>
    <w:lvl w:ilvl="8" w:tplc="E7508FBE" w:tentative="1">
      <w:start w:val="1"/>
      <w:numFmt w:val="lowerRoman"/>
      <w:lvlText w:val="%9."/>
      <w:lvlJc w:val="right"/>
      <w:pPr>
        <w:ind w:left="6480" w:hanging="180"/>
      </w:pPr>
    </w:lvl>
  </w:abstractNum>
  <w:abstractNum w:abstractNumId="4">
    <w:nsid w:val="08207710"/>
    <w:multiLevelType w:val="hybridMultilevel"/>
    <w:tmpl w:val="CF7A22A6"/>
    <w:lvl w:ilvl="0" w:tplc="1B0A8F0E">
      <w:start w:val="1"/>
      <w:numFmt w:val="decimal"/>
      <w:lvlText w:val="%1."/>
      <w:lvlJc w:val="left"/>
      <w:pPr>
        <w:ind w:left="720" w:hanging="360"/>
      </w:pPr>
      <w:rPr>
        <w:rFonts w:hint="default"/>
      </w:rPr>
    </w:lvl>
    <w:lvl w:ilvl="1" w:tplc="8DEAF2C0" w:tentative="1">
      <w:start w:val="1"/>
      <w:numFmt w:val="lowerLetter"/>
      <w:lvlText w:val="%2."/>
      <w:lvlJc w:val="left"/>
      <w:pPr>
        <w:ind w:left="1440" w:hanging="360"/>
      </w:pPr>
    </w:lvl>
    <w:lvl w:ilvl="2" w:tplc="6922AF3C" w:tentative="1">
      <w:start w:val="1"/>
      <w:numFmt w:val="lowerRoman"/>
      <w:lvlText w:val="%3."/>
      <w:lvlJc w:val="right"/>
      <w:pPr>
        <w:ind w:left="2160" w:hanging="180"/>
      </w:pPr>
    </w:lvl>
    <w:lvl w:ilvl="3" w:tplc="1E96AF74" w:tentative="1">
      <w:start w:val="1"/>
      <w:numFmt w:val="decimal"/>
      <w:lvlText w:val="%4."/>
      <w:lvlJc w:val="left"/>
      <w:pPr>
        <w:ind w:left="2880" w:hanging="360"/>
      </w:pPr>
    </w:lvl>
    <w:lvl w:ilvl="4" w:tplc="802CB482" w:tentative="1">
      <w:start w:val="1"/>
      <w:numFmt w:val="lowerLetter"/>
      <w:lvlText w:val="%5."/>
      <w:lvlJc w:val="left"/>
      <w:pPr>
        <w:ind w:left="3600" w:hanging="360"/>
      </w:pPr>
    </w:lvl>
    <w:lvl w:ilvl="5" w:tplc="7FDC976C" w:tentative="1">
      <w:start w:val="1"/>
      <w:numFmt w:val="lowerRoman"/>
      <w:lvlText w:val="%6."/>
      <w:lvlJc w:val="right"/>
      <w:pPr>
        <w:ind w:left="4320" w:hanging="180"/>
      </w:pPr>
    </w:lvl>
    <w:lvl w:ilvl="6" w:tplc="B2062EBC" w:tentative="1">
      <w:start w:val="1"/>
      <w:numFmt w:val="decimal"/>
      <w:lvlText w:val="%7."/>
      <w:lvlJc w:val="left"/>
      <w:pPr>
        <w:ind w:left="5040" w:hanging="360"/>
      </w:pPr>
    </w:lvl>
    <w:lvl w:ilvl="7" w:tplc="3B40512C" w:tentative="1">
      <w:start w:val="1"/>
      <w:numFmt w:val="lowerLetter"/>
      <w:lvlText w:val="%8."/>
      <w:lvlJc w:val="left"/>
      <w:pPr>
        <w:ind w:left="5760" w:hanging="360"/>
      </w:pPr>
    </w:lvl>
    <w:lvl w:ilvl="8" w:tplc="8FCE3C10" w:tentative="1">
      <w:start w:val="1"/>
      <w:numFmt w:val="lowerRoman"/>
      <w:lvlText w:val="%9."/>
      <w:lvlJc w:val="right"/>
      <w:pPr>
        <w:ind w:left="6480" w:hanging="180"/>
      </w:pPr>
    </w:lvl>
  </w:abstractNum>
  <w:abstractNum w:abstractNumId="5">
    <w:nsid w:val="1464044D"/>
    <w:multiLevelType w:val="hybridMultilevel"/>
    <w:tmpl w:val="BF5CCAEE"/>
    <w:lvl w:ilvl="0" w:tplc="9E5819A6">
      <w:start w:val="1"/>
      <w:numFmt w:val="decimal"/>
      <w:lvlText w:val="%1."/>
      <w:lvlJc w:val="left"/>
      <w:pPr>
        <w:ind w:left="720" w:hanging="360"/>
      </w:pPr>
      <w:rPr>
        <w:rFonts w:hint="default"/>
      </w:rPr>
    </w:lvl>
    <w:lvl w:ilvl="1" w:tplc="61800274">
      <w:start w:val="1"/>
      <w:numFmt w:val="lowerLetter"/>
      <w:lvlText w:val="%2."/>
      <w:lvlJc w:val="left"/>
      <w:pPr>
        <w:ind w:left="1440" w:hanging="360"/>
      </w:pPr>
    </w:lvl>
    <w:lvl w:ilvl="2" w:tplc="66C4DBDA" w:tentative="1">
      <w:start w:val="1"/>
      <w:numFmt w:val="lowerRoman"/>
      <w:lvlText w:val="%3."/>
      <w:lvlJc w:val="right"/>
      <w:pPr>
        <w:ind w:left="2160" w:hanging="180"/>
      </w:pPr>
    </w:lvl>
    <w:lvl w:ilvl="3" w:tplc="E55CB852" w:tentative="1">
      <w:start w:val="1"/>
      <w:numFmt w:val="decimal"/>
      <w:lvlText w:val="%4."/>
      <w:lvlJc w:val="left"/>
      <w:pPr>
        <w:ind w:left="2880" w:hanging="360"/>
      </w:pPr>
    </w:lvl>
    <w:lvl w:ilvl="4" w:tplc="D8E8CF38" w:tentative="1">
      <w:start w:val="1"/>
      <w:numFmt w:val="lowerLetter"/>
      <w:lvlText w:val="%5."/>
      <w:lvlJc w:val="left"/>
      <w:pPr>
        <w:ind w:left="3600" w:hanging="360"/>
      </w:pPr>
    </w:lvl>
    <w:lvl w:ilvl="5" w:tplc="4EEC15C8" w:tentative="1">
      <w:start w:val="1"/>
      <w:numFmt w:val="lowerRoman"/>
      <w:lvlText w:val="%6."/>
      <w:lvlJc w:val="right"/>
      <w:pPr>
        <w:ind w:left="4320" w:hanging="180"/>
      </w:pPr>
    </w:lvl>
    <w:lvl w:ilvl="6" w:tplc="05C2308C" w:tentative="1">
      <w:start w:val="1"/>
      <w:numFmt w:val="decimal"/>
      <w:lvlText w:val="%7."/>
      <w:lvlJc w:val="left"/>
      <w:pPr>
        <w:ind w:left="5040" w:hanging="360"/>
      </w:pPr>
    </w:lvl>
    <w:lvl w:ilvl="7" w:tplc="DBC236A0" w:tentative="1">
      <w:start w:val="1"/>
      <w:numFmt w:val="lowerLetter"/>
      <w:lvlText w:val="%8."/>
      <w:lvlJc w:val="left"/>
      <w:pPr>
        <w:ind w:left="5760" w:hanging="360"/>
      </w:pPr>
    </w:lvl>
    <w:lvl w:ilvl="8" w:tplc="DF64A9E0" w:tentative="1">
      <w:start w:val="1"/>
      <w:numFmt w:val="lowerRoman"/>
      <w:lvlText w:val="%9."/>
      <w:lvlJc w:val="right"/>
      <w:pPr>
        <w:ind w:left="6480" w:hanging="180"/>
      </w:pPr>
    </w:lvl>
  </w:abstractNum>
  <w:abstractNum w:abstractNumId="6">
    <w:nsid w:val="19311BDD"/>
    <w:multiLevelType w:val="hybridMultilevel"/>
    <w:tmpl w:val="CF7A22A6"/>
    <w:lvl w:ilvl="0" w:tplc="3C00505C">
      <w:start w:val="1"/>
      <w:numFmt w:val="decimal"/>
      <w:lvlText w:val="%1."/>
      <w:lvlJc w:val="left"/>
      <w:pPr>
        <w:ind w:left="720" w:hanging="360"/>
      </w:pPr>
      <w:rPr>
        <w:rFonts w:hint="default"/>
      </w:rPr>
    </w:lvl>
    <w:lvl w:ilvl="1" w:tplc="363044AC" w:tentative="1">
      <w:start w:val="1"/>
      <w:numFmt w:val="lowerLetter"/>
      <w:lvlText w:val="%2."/>
      <w:lvlJc w:val="left"/>
      <w:pPr>
        <w:ind w:left="1440" w:hanging="360"/>
      </w:pPr>
    </w:lvl>
    <w:lvl w:ilvl="2" w:tplc="E97CF1C4" w:tentative="1">
      <w:start w:val="1"/>
      <w:numFmt w:val="lowerRoman"/>
      <w:lvlText w:val="%3."/>
      <w:lvlJc w:val="right"/>
      <w:pPr>
        <w:ind w:left="2160" w:hanging="180"/>
      </w:pPr>
    </w:lvl>
    <w:lvl w:ilvl="3" w:tplc="972605BC" w:tentative="1">
      <w:start w:val="1"/>
      <w:numFmt w:val="decimal"/>
      <w:lvlText w:val="%4."/>
      <w:lvlJc w:val="left"/>
      <w:pPr>
        <w:ind w:left="2880" w:hanging="360"/>
      </w:pPr>
    </w:lvl>
    <w:lvl w:ilvl="4" w:tplc="3CE6B20C" w:tentative="1">
      <w:start w:val="1"/>
      <w:numFmt w:val="lowerLetter"/>
      <w:lvlText w:val="%5."/>
      <w:lvlJc w:val="left"/>
      <w:pPr>
        <w:ind w:left="3600" w:hanging="360"/>
      </w:pPr>
    </w:lvl>
    <w:lvl w:ilvl="5" w:tplc="2BBAF64E" w:tentative="1">
      <w:start w:val="1"/>
      <w:numFmt w:val="lowerRoman"/>
      <w:lvlText w:val="%6."/>
      <w:lvlJc w:val="right"/>
      <w:pPr>
        <w:ind w:left="4320" w:hanging="180"/>
      </w:pPr>
    </w:lvl>
    <w:lvl w:ilvl="6" w:tplc="9E66154A" w:tentative="1">
      <w:start w:val="1"/>
      <w:numFmt w:val="decimal"/>
      <w:lvlText w:val="%7."/>
      <w:lvlJc w:val="left"/>
      <w:pPr>
        <w:ind w:left="5040" w:hanging="360"/>
      </w:pPr>
    </w:lvl>
    <w:lvl w:ilvl="7" w:tplc="366C468C" w:tentative="1">
      <w:start w:val="1"/>
      <w:numFmt w:val="lowerLetter"/>
      <w:lvlText w:val="%8."/>
      <w:lvlJc w:val="left"/>
      <w:pPr>
        <w:ind w:left="5760" w:hanging="360"/>
      </w:pPr>
    </w:lvl>
    <w:lvl w:ilvl="8" w:tplc="EF4CE4FC" w:tentative="1">
      <w:start w:val="1"/>
      <w:numFmt w:val="lowerRoman"/>
      <w:lvlText w:val="%9."/>
      <w:lvlJc w:val="right"/>
      <w:pPr>
        <w:ind w:left="6480" w:hanging="180"/>
      </w:pPr>
    </w:lvl>
  </w:abstractNum>
  <w:abstractNum w:abstractNumId="7">
    <w:nsid w:val="1BFD691C"/>
    <w:multiLevelType w:val="hybridMultilevel"/>
    <w:tmpl w:val="F6526278"/>
    <w:lvl w:ilvl="0" w:tplc="3992ED9E">
      <w:start w:val="1"/>
      <w:numFmt w:val="decimal"/>
      <w:lvlText w:val="%1."/>
      <w:lvlJc w:val="left"/>
      <w:pPr>
        <w:ind w:left="720" w:hanging="360"/>
      </w:pPr>
      <w:rPr>
        <w:rFonts w:hint="default"/>
      </w:rPr>
    </w:lvl>
    <w:lvl w:ilvl="1" w:tplc="6810C7E2" w:tentative="1">
      <w:start w:val="1"/>
      <w:numFmt w:val="lowerLetter"/>
      <w:lvlText w:val="%2."/>
      <w:lvlJc w:val="left"/>
      <w:pPr>
        <w:ind w:left="1440" w:hanging="360"/>
      </w:pPr>
    </w:lvl>
    <w:lvl w:ilvl="2" w:tplc="D13224A2" w:tentative="1">
      <w:start w:val="1"/>
      <w:numFmt w:val="lowerRoman"/>
      <w:lvlText w:val="%3."/>
      <w:lvlJc w:val="right"/>
      <w:pPr>
        <w:ind w:left="2160" w:hanging="180"/>
      </w:pPr>
    </w:lvl>
    <w:lvl w:ilvl="3" w:tplc="CD2C8BE4" w:tentative="1">
      <w:start w:val="1"/>
      <w:numFmt w:val="decimal"/>
      <w:lvlText w:val="%4."/>
      <w:lvlJc w:val="left"/>
      <w:pPr>
        <w:ind w:left="2880" w:hanging="360"/>
      </w:pPr>
    </w:lvl>
    <w:lvl w:ilvl="4" w:tplc="2A324AC2" w:tentative="1">
      <w:start w:val="1"/>
      <w:numFmt w:val="lowerLetter"/>
      <w:lvlText w:val="%5."/>
      <w:lvlJc w:val="left"/>
      <w:pPr>
        <w:ind w:left="3600" w:hanging="360"/>
      </w:pPr>
    </w:lvl>
    <w:lvl w:ilvl="5" w:tplc="7942583A" w:tentative="1">
      <w:start w:val="1"/>
      <w:numFmt w:val="lowerRoman"/>
      <w:lvlText w:val="%6."/>
      <w:lvlJc w:val="right"/>
      <w:pPr>
        <w:ind w:left="4320" w:hanging="180"/>
      </w:pPr>
    </w:lvl>
    <w:lvl w:ilvl="6" w:tplc="1FE263B4" w:tentative="1">
      <w:start w:val="1"/>
      <w:numFmt w:val="decimal"/>
      <w:lvlText w:val="%7."/>
      <w:lvlJc w:val="left"/>
      <w:pPr>
        <w:ind w:left="5040" w:hanging="360"/>
      </w:pPr>
    </w:lvl>
    <w:lvl w:ilvl="7" w:tplc="76143830" w:tentative="1">
      <w:start w:val="1"/>
      <w:numFmt w:val="lowerLetter"/>
      <w:lvlText w:val="%8."/>
      <w:lvlJc w:val="left"/>
      <w:pPr>
        <w:ind w:left="5760" w:hanging="360"/>
      </w:pPr>
    </w:lvl>
    <w:lvl w:ilvl="8" w:tplc="080E533C" w:tentative="1">
      <w:start w:val="1"/>
      <w:numFmt w:val="lowerRoman"/>
      <w:lvlText w:val="%9."/>
      <w:lvlJc w:val="right"/>
      <w:pPr>
        <w:ind w:left="6480" w:hanging="180"/>
      </w:pPr>
    </w:lvl>
  </w:abstractNum>
  <w:abstractNum w:abstractNumId="8">
    <w:nsid w:val="1D9D3711"/>
    <w:multiLevelType w:val="hybridMultilevel"/>
    <w:tmpl w:val="CF7A22A6"/>
    <w:lvl w:ilvl="0" w:tplc="6DA23D3A">
      <w:start w:val="1"/>
      <w:numFmt w:val="decimal"/>
      <w:lvlText w:val="%1."/>
      <w:lvlJc w:val="left"/>
      <w:pPr>
        <w:ind w:left="720" w:hanging="360"/>
      </w:pPr>
      <w:rPr>
        <w:rFonts w:hint="default"/>
      </w:rPr>
    </w:lvl>
    <w:lvl w:ilvl="1" w:tplc="3FECD3AC" w:tentative="1">
      <w:start w:val="1"/>
      <w:numFmt w:val="lowerLetter"/>
      <w:lvlText w:val="%2."/>
      <w:lvlJc w:val="left"/>
      <w:pPr>
        <w:ind w:left="1440" w:hanging="360"/>
      </w:pPr>
    </w:lvl>
    <w:lvl w:ilvl="2" w:tplc="F932AA80" w:tentative="1">
      <w:start w:val="1"/>
      <w:numFmt w:val="lowerRoman"/>
      <w:lvlText w:val="%3."/>
      <w:lvlJc w:val="right"/>
      <w:pPr>
        <w:ind w:left="2160" w:hanging="180"/>
      </w:pPr>
    </w:lvl>
    <w:lvl w:ilvl="3" w:tplc="69A65D30" w:tentative="1">
      <w:start w:val="1"/>
      <w:numFmt w:val="decimal"/>
      <w:lvlText w:val="%4."/>
      <w:lvlJc w:val="left"/>
      <w:pPr>
        <w:ind w:left="2880" w:hanging="360"/>
      </w:pPr>
    </w:lvl>
    <w:lvl w:ilvl="4" w:tplc="5F6AF9EE" w:tentative="1">
      <w:start w:val="1"/>
      <w:numFmt w:val="lowerLetter"/>
      <w:lvlText w:val="%5."/>
      <w:lvlJc w:val="left"/>
      <w:pPr>
        <w:ind w:left="3600" w:hanging="360"/>
      </w:pPr>
    </w:lvl>
    <w:lvl w:ilvl="5" w:tplc="CA18B14E" w:tentative="1">
      <w:start w:val="1"/>
      <w:numFmt w:val="lowerRoman"/>
      <w:lvlText w:val="%6."/>
      <w:lvlJc w:val="right"/>
      <w:pPr>
        <w:ind w:left="4320" w:hanging="180"/>
      </w:pPr>
    </w:lvl>
    <w:lvl w:ilvl="6" w:tplc="A88CACC0" w:tentative="1">
      <w:start w:val="1"/>
      <w:numFmt w:val="decimal"/>
      <w:lvlText w:val="%7."/>
      <w:lvlJc w:val="left"/>
      <w:pPr>
        <w:ind w:left="5040" w:hanging="360"/>
      </w:pPr>
    </w:lvl>
    <w:lvl w:ilvl="7" w:tplc="D4EC0E2C" w:tentative="1">
      <w:start w:val="1"/>
      <w:numFmt w:val="lowerLetter"/>
      <w:lvlText w:val="%8."/>
      <w:lvlJc w:val="left"/>
      <w:pPr>
        <w:ind w:left="5760" w:hanging="360"/>
      </w:pPr>
    </w:lvl>
    <w:lvl w:ilvl="8" w:tplc="20F81A72" w:tentative="1">
      <w:start w:val="1"/>
      <w:numFmt w:val="lowerRoman"/>
      <w:lvlText w:val="%9."/>
      <w:lvlJc w:val="right"/>
      <w:pPr>
        <w:ind w:left="6480" w:hanging="180"/>
      </w:pPr>
    </w:lvl>
  </w:abstractNum>
  <w:abstractNum w:abstractNumId="9">
    <w:nsid w:val="214D2E82"/>
    <w:multiLevelType w:val="hybridMultilevel"/>
    <w:tmpl w:val="595232D2"/>
    <w:lvl w:ilvl="0" w:tplc="634CEB02">
      <w:start w:val="1"/>
      <w:numFmt w:val="decimal"/>
      <w:lvlText w:val="%1."/>
      <w:lvlJc w:val="left"/>
      <w:pPr>
        <w:ind w:left="720" w:hanging="360"/>
      </w:pPr>
      <w:rPr>
        <w:rFonts w:hint="default"/>
      </w:rPr>
    </w:lvl>
    <w:lvl w:ilvl="1" w:tplc="4742171E" w:tentative="1">
      <w:start w:val="1"/>
      <w:numFmt w:val="lowerLetter"/>
      <w:lvlText w:val="%2."/>
      <w:lvlJc w:val="left"/>
      <w:pPr>
        <w:ind w:left="1440" w:hanging="360"/>
      </w:pPr>
    </w:lvl>
    <w:lvl w:ilvl="2" w:tplc="2DF0CE58" w:tentative="1">
      <w:start w:val="1"/>
      <w:numFmt w:val="lowerRoman"/>
      <w:lvlText w:val="%3."/>
      <w:lvlJc w:val="right"/>
      <w:pPr>
        <w:ind w:left="2160" w:hanging="180"/>
      </w:pPr>
    </w:lvl>
    <w:lvl w:ilvl="3" w:tplc="B7081CEE" w:tentative="1">
      <w:start w:val="1"/>
      <w:numFmt w:val="decimal"/>
      <w:lvlText w:val="%4."/>
      <w:lvlJc w:val="left"/>
      <w:pPr>
        <w:ind w:left="2880" w:hanging="360"/>
      </w:pPr>
    </w:lvl>
    <w:lvl w:ilvl="4" w:tplc="210C5006" w:tentative="1">
      <w:start w:val="1"/>
      <w:numFmt w:val="lowerLetter"/>
      <w:lvlText w:val="%5."/>
      <w:lvlJc w:val="left"/>
      <w:pPr>
        <w:ind w:left="3600" w:hanging="360"/>
      </w:pPr>
    </w:lvl>
    <w:lvl w:ilvl="5" w:tplc="4858C8F8" w:tentative="1">
      <w:start w:val="1"/>
      <w:numFmt w:val="lowerRoman"/>
      <w:lvlText w:val="%6."/>
      <w:lvlJc w:val="right"/>
      <w:pPr>
        <w:ind w:left="4320" w:hanging="180"/>
      </w:pPr>
    </w:lvl>
    <w:lvl w:ilvl="6" w:tplc="72A6C878" w:tentative="1">
      <w:start w:val="1"/>
      <w:numFmt w:val="decimal"/>
      <w:lvlText w:val="%7."/>
      <w:lvlJc w:val="left"/>
      <w:pPr>
        <w:ind w:left="5040" w:hanging="360"/>
      </w:pPr>
    </w:lvl>
    <w:lvl w:ilvl="7" w:tplc="361AEF7E" w:tentative="1">
      <w:start w:val="1"/>
      <w:numFmt w:val="lowerLetter"/>
      <w:lvlText w:val="%8."/>
      <w:lvlJc w:val="left"/>
      <w:pPr>
        <w:ind w:left="5760" w:hanging="360"/>
      </w:pPr>
    </w:lvl>
    <w:lvl w:ilvl="8" w:tplc="6D6A0C08" w:tentative="1">
      <w:start w:val="1"/>
      <w:numFmt w:val="lowerRoman"/>
      <w:lvlText w:val="%9."/>
      <w:lvlJc w:val="right"/>
      <w:pPr>
        <w:ind w:left="6480" w:hanging="180"/>
      </w:pPr>
    </w:lvl>
  </w:abstractNum>
  <w:abstractNum w:abstractNumId="10">
    <w:nsid w:val="28D0656B"/>
    <w:multiLevelType w:val="hybridMultilevel"/>
    <w:tmpl w:val="DB26C0BE"/>
    <w:lvl w:ilvl="0" w:tplc="F216D404">
      <w:start w:val="1"/>
      <w:numFmt w:val="decimal"/>
      <w:lvlText w:val="%1)"/>
      <w:lvlJc w:val="left"/>
      <w:pPr>
        <w:ind w:left="720" w:hanging="360"/>
      </w:pPr>
      <w:rPr>
        <w:rFonts w:hint="default"/>
      </w:rPr>
    </w:lvl>
    <w:lvl w:ilvl="1" w:tplc="42DE94EC" w:tentative="1">
      <w:start w:val="1"/>
      <w:numFmt w:val="lowerLetter"/>
      <w:lvlText w:val="%2."/>
      <w:lvlJc w:val="left"/>
      <w:pPr>
        <w:ind w:left="1440" w:hanging="360"/>
      </w:pPr>
    </w:lvl>
    <w:lvl w:ilvl="2" w:tplc="9D7AD5DC" w:tentative="1">
      <w:start w:val="1"/>
      <w:numFmt w:val="lowerRoman"/>
      <w:lvlText w:val="%3."/>
      <w:lvlJc w:val="right"/>
      <w:pPr>
        <w:ind w:left="2160" w:hanging="180"/>
      </w:pPr>
    </w:lvl>
    <w:lvl w:ilvl="3" w:tplc="E1922B70" w:tentative="1">
      <w:start w:val="1"/>
      <w:numFmt w:val="decimal"/>
      <w:lvlText w:val="%4."/>
      <w:lvlJc w:val="left"/>
      <w:pPr>
        <w:ind w:left="2880" w:hanging="360"/>
      </w:pPr>
    </w:lvl>
    <w:lvl w:ilvl="4" w:tplc="B37C139E" w:tentative="1">
      <w:start w:val="1"/>
      <w:numFmt w:val="lowerLetter"/>
      <w:lvlText w:val="%5."/>
      <w:lvlJc w:val="left"/>
      <w:pPr>
        <w:ind w:left="3600" w:hanging="360"/>
      </w:pPr>
    </w:lvl>
    <w:lvl w:ilvl="5" w:tplc="F4C4CE9C" w:tentative="1">
      <w:start w:val="1"/>
      <w:numFmt w:val="lowerRoman"/>
      <w:lvlText w:val="%6."/>
      <w:lvlJc w:val="right"/>
      <w:pPr>
        <w:ind w:left="4320" w:hanging="180"/>
      </w:pPr>
    </w:lvl>
    <w:lvl w:ilvl="6" w:tplc="AF783714" w:tentative="1">
      <w:start w:val="1"/>
      <w:numFmt w:val="decimal"/>
      <w:lvlText w:val="%7."/>
      <w:lvlJc w:val="left"/>
      <w:pPr>
        <w:ind w:left="5040" w:hanging="360"/>
      </w:pPr>
    </w:lvl>
    <w:lvl w:ilvl="7" w:tplc="4112B0F4" w:tentative="1">
      <w:start w:val="1"/>
      <w:numFmt w:val="lowerLetter"/>
      <w:lvlText w:val="%8."/>
      <w:lvlJc w:val="left"/>
      <w:pPr>
        <w:ind w:left="5760" w:hanging="360"/>
      </w:pPr>
    </w:lvl>
    <w:lvl w:ilvl="8" w:tplc="139A7C4A" w:tentative="1">
      <w:start w:val="1"/>
      <w:numFmt w:val="lowerRoman"/>
      <w:lvlText w:val="%9."/>
      <w:lvlJc w:val="right"/>
      <w:pPr>
        <w:ind w:left="6480" w:hanging="180"/>
      </w:pPr>
    </w:lvl>
  </w:abstractNum>
  <w:abstractNum w:abstractNumId="11">
    <w:nsid w:val="32B44F64"/>
    <w:multiLevelType w:val="multilevel"/>
    <w:tmpl w:val="F986341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3EBF680D"/>
    <w:multiLevelType w:val="hybridMultilevel"/>
    <w:tmpl w:val="F6526278"/>
    <w:lvl w:ilvl="0" w:tplc="8BC46990">
      <w:start w:val="1"/>
      <w:numFmt w:val="decimal"/>
      <w:lvlText w:val="%1."/>
      <w:lvlJc w:val="left"/>
      <w:pPr>
        <w:ind w:left="720" w:hanging="360"/>
      </w:pPr>
      <w:rPr>
        <w:rFonts w:hint="default"/>
      </w:rPr>
    </w:lvl>
    <w:lvl w:ilvl="1" w:tplc="1130B662" w:tentative="1">
      <w:start w:val="1"/>
      <w:numFmt w:val="lowerLetter"/>
      <w:lvlText w:val="%2."/>
      <w:lvlJc w:val="left"/>
      <w:pPr>
        <w:ind w:left="1440" w:hanging="360"/>
      </w:pPr>
    </w:lvl>
    <w:lvl w:ilvl="2" w:tplc="46BAE122" w:tentative="1">
      <w:start w:val="1"/>
      <w:numFmt w:val="lowerRoman"/>
      <w:lvlText w:val="%3."/>
      <w:lvlJc w:val="right"/>
      <w:pPr>
        <w:ind w:left="2160" w:hanging="180"/>
      </w:pPr>
    </w:lvl>
    <w:lvl w:ilvl="3" w:tplc="7A6CFD1C" w:tentative="1">
      <w:start w:val="1"/>
      <w:numFmt w:val="decimal"/>
      <w:lvlText w:val="%4."/>
      <w:lvlJc w:val="left"/>
      <w:pPr>
        <w:ind w:left="2880" w:hanging="360"/>
      </w:pPr>
    </w:lvl>
    <w:lvl w:ilvl="4" w:tplc="9E72258E" w:tentative="1">
      <w:start w:val="1"/>
      <w:numFmt w:val="lowerLetter"/>
      <w:lvlText w:val="%5."/>
      <w:lvlJc w:val="left"/>
      <w:pPr>
        <w:ind w:left="3600" w:hanging="360"/>
      </w:pPr>
    </w:lvl>
    <w:lvl w:ilvl="5" w:tplc="27F0ADF0" w:tentative="1">
      <w:start w:val="1"/>
      <w:numFmt w:val="lowerRoman"/>
      <w:lvlText w:val="%6."/>
      <w:lvlJc w:val="right"/>
      <w:pPr>
        <w:ind w:left="4320" w:hanging="180"/>
      </w:pPr>
    </w:lvl>
    <w:lvl w:ilvl="6" w:tplc="63AE9A78" w:tentative="1">
      <w:start w:val="1"/>
      <w:numFmt w:val="decimal"/>
      <w:lvlText w:val="%7."/>
      <w:lvlJc w:val="left"/>
      <w:pPr>
        <w:ind w:left="5040" w:hanging="360"/>
      </w:pPr>
    </w:lvl>
    <w:lvl w:ilvl="7" w:tplc="8FFE6E5C" w:tentative="1">
      <w:start w:val="1"/>
      <w:numFmt w:val="lowerLetter"/>
      <w:lvlText w:val="%8."/>
      <w:lvlJc w:val="left"/>
      <w:pPr>
        <w:ind w:left="5760" w:hanging="360"/>
      </w:pPr>
    </w:lvl>
    <w:lvl w:ilvl="8" w:tplc="32CE7B14" w:tentative="1">
      <w:start w:val="1"/>
      <w:numFmt w:val="lowerRoman"/>
      <w:lvlText w:val="%9."/>
      <w:lvlJc w:val="right"/>
      <w:pPr>
        <w:ind w:left="6480" w:hanging="180"/>
      </w:pPr>
    </w:lvl>
  </w:abstractNum>
  <w:abstractNum w:abstractNumId="13">
    <w:nsid w:val="475E23FF"/>
    <w:multiLevelType w:val="hybridMultilevel"/>
    <w:tmpl w:val="BA2491FE"/>
    <w:lvl w:ilvl="0" w:tplc="63D0965C">
      <w:start w:val="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9BD6021"/>
    <w:multiLevelType w:val="hybridMultilevel"/>
    <w:tmpl w:val="18FCE96A"/>
    <w:lvl w:ilvl="0" w:tplc="F1E68E1A">
      <w:start w:val="1"/>
      <w:numFmt w:val="decimal"/>
      <w:lvlText w:val="%1."/>
      <w:lvlJc w:val="left"/>
      <w:pPr>
        <w:ind w:left="720" w:hanging="360"/>
      </w:pPr>
    </w:lvl>
    <w:lvl w:ilvl="1" w:tplc="F32A2AA2" w:tentative="1">
      <w:start w:val="1"/>
      <w:numFmt w:val="lowerLetter"/>
      <w:lvlText w:val="%2."/>
      <w:lvlJc w:val="left"/>
      <w:pPr>
        <w:ind w:left="1440" w:hanging="360"/>
      </w:pPr>
    </w:lvl>
    <w:lvl w:ilvl="2" w:tplc="F9D29F98" w:tentative="1">
      <w:start w:val="1"/>
      <w:numFmt w:val="lowerRoman"/>
      <w:lvlText w:val="%3."/>
      <w:lvlJc w:val="right"/>
      <w:pPr>
        <w:ind w:left="2160" w:hanging="180"/>
      </w:pPr>
    </w:lvl>
    <w:lvl w:ilvl="3" w:tplc="08C0F5EA" w:tentative="1">
      <w:start w:val="1"/>
      <w:numFmt w:val="decimal"/>
      <w:lvlText w:val="%4."/>
      <w:lvlJc w:val="left"/>
      <w:pPr>
        <w:ind w:left="2880" w:hanging="360"/>
      </w:pPr>
    </w:lvl>
    <w:lvl w:ilvl="4" w:tplc="BB7AC4FA" w:tentative="1">
      <w:start w:val="1"/>
      <w:numFmt w:val="lowerLetter"/>
      <w:lvlText w:val="%5."/>
      <w:lvlJc w:val="left"/>
      <w:pPr>
        <w:ind w:left="3600" w:hanging="360"/>
      </w:pPr>
    </w:lvl>
    <w:lvl w:ilvl="5" w:tplc="5D40D684" w:tentative="1">
      <w:start w:val="1"/>
      <w:numFmt w:val="lowerRoman"/>
      <w:lvlText w:val="%6."/>
      <w:lvlJc w:val="right"/>
      <w:pPr>
        <w:ind w:left="4320" w:hanging="180"/>
      </w:pPr>
    </w:lvl>
    <w:lvl w:ilvl="6" w:tplc="33580660" w:tentative="1">
      <w:start w:val="1"/>
      <w:numFmt w:val="decimal"/>
      <w:lvlText w:val="%7."/>
      <w:lvlJc w:val="left"/>
      <w:pPr>
        <w:ind w:left="5040" w:hanging="360"/>
      </w:pPr>
    </w:lvl>
    <w:lvl w:ilvl="7" w:tplc="E93C664E" w:tentative="1">
      <w:start w:val="1"/>
      <w:numFmt w:val="lowerLetter"/>
      <w:lvlText w:val="%8."/>
      <w:lvlJc w:val="left"/>
      <w:pPr>
        <w:ind w:left="5760" w:hanging="360"/>
      </w:pPr>
    </w:lvl>
    <w:lvl w:ilvl="8" w:tplc="46521B92" w:tentative="1">
      <w:start w:val="1"/>
      <w:numFmt w:val="lowerRoman"/>
      <w:lvlText w:val="%9."/>
      <w:lvlJc w:val="right"/>
      <w:pPr>
        <w:ind w:left="6480" w:hanging="180"/>
      </w:pPr>
    </w:lvl>
  </w:abstractNum>
  <w:abstractNum w:abstractNumId="15">
    <w:nsid w:val="605D2383"/>
    <w:multiLevelType w:val="hybridMultilevel"/>
    <w:tmpl w:val="CF7A22A6"/>
    <w:lvl w:ilvl="0" w:tplc="1040DF42">
      <w:start w:val="1"/>
      <w:numFmt w:val="decimal"/>
      <w:lvlText w:val="%1."/>
      <w:lvlJc w:val="left"/>
      <w:pPr>
        <w:ind w:left="720" w:hanging="360"/>
      </w:pPr>
      <w:rPr>
        <w:rFonts w:hint="default"/>
      </w:rPr>
    </w:lvl>
    <w:lvl w:ilvl="1" w:tplc="94A877C8" w:tentative="1">
      <w:start w:val="1"/>
      <w:numFmt w:val="lowerLetter"/>
      <w:lvlText w:val="%2."/>
      <w:lvlJc w:val="left"/>
      <w:pPr>
        <w:ind w:left="1440" w:hanging="360"/>
      </w:pPr>
    </w:lvl>
    <w:lvl w:ilvl="2" w:tplc="DA1CDE38" w:tentative="1">
      <w:start w:val="1"/>
      <w:numFmt w:val="lowerRoman"/>
      <w:lvlText w:val="%3."/>
      <w:lvlJc w:val="right"/>
      <w:pPr>
        <w:ind w:left="2160" w:hanging="180"/>
      </w:pPr>
    </w:lvl>
    <w:lvl w:ilvl="3" w:tplc="AD6EE598" w:tentative="1">
      <w:start w:val="1"/>
      <w:numFmt w:val="decimal"/>
      <w:lvlText w:val="%4."/>
      <w:lvlJc w:val="left"/>
      <w:pPr>
        <w:ind w:left="2880" w:hanging="360"/>
      </w:pPr>
    </w:lvl>
    <w:lvl w:ilvl="4" w:tplc="9CEEEF96" w:tentative="1">
      <w:start w:val="1"/>
      <w:numFmt w:val="lowerLetter"/>
      <w:lvlText w:val="%5."/>
      <w:lvlJc w:val="left"/>
      <w:pPr>
        <w:ind w:left="3600" w:hanging="360"/>
      </w:pPr>
    </w:lvl>
    <w:lvl w:ilvl="5" w:tplc="EC9E267C" w:tentative="1">
      <w:start w:val="1"/>
      <w:numFmt w:val="lowerRoman"/>
      <w:lvlText w:val="%6."/>
      <w:lvlJc w:val="right"/>
      <w:pPr>
        <w:ind w:left="4320" w:hanging="180"/>
      </w:pPr>
    </w:lvl>
    <w:lvl w:ilvl="6" w:tplc="F11ED2C4" w:tentative="1">
      <w:start w:val="1"/>
      <w:numFmt w:val="decimal"/>
      <w:lvlText w:val="%7."/>
      <w:lvlJc w:val="left"/>
      <w:pPr>
        <w:ind w:left="5040" w:hanging="360"/>
      </w:pPr>
    </w:lvl>
    <w:lvl w:ilvl="7" w:tplc="37729804" w:tentative="1">
      <w:start w:val="1"/>
      <w:numFmt w:val="lowerLetter"/>
      <w:lvlText w:val="%8."/>
      <w:lvlJc w:val="left"/>
      <w:pPr>
        <w:ind w:left="5760" w:hanging="360"/>
      </w:pPr>
    </w:lvl>
    <w:lvl w:ilvl="8" w:tplc="5BF65C76" w:tentative="1">
      <w:start w:val="1"/>
      <w:numFmt w:val="lowerRoman"/>
      <w:lvlText w:val="%9."/>
      <w:lvlJc w:val="right"/>
      <w:pPr>
        <w:ind w:left="6480" w:hanging="180"/>
      </w:pPr>
    </w:lvl>
  </w:abstractNum>
  <w:abstractNum w:abstractNumId="16">
    <w:nsid w:val="606D0481"/>
    <w:multiLevelType w:val="hybridMultilevel"/>
    <w:tmpl w:val="589E3E94"/>
    <w:lvl w:ilvl="0" w:tplc="680C2618">
      <w:start w:val="1"/>
      <w:numFmt w:val="decimal"/>
      <w:lvlText w:val="%1."/>
      <w:lvlJc w:val="left"/>
      <w:pPr>
        <w:ind w:left="720" w:hanging="360"/>
      </w:pPr>
      <w:rPr>
        <w:rFonts w:hint="default"/>
      </w:rPr>
    </w:lvl>
    <w:lvl w:ilvl="1" w:tplc="B660EDBC" w:tentative="1">
      <w:start w:val="1"/>
      <w:numFmt w:val="lowerLetter"/>
      <w:lvlText w:val="%2."/>
      <w:lvlJc w:val="left"/>
      <w:pPr>
        <w:ind w:left="1440" w:hanging="360"/>
      </w:pPr>
    </w:lvl>
    <w:lvl w:ilvl="2" w:tplc="F9FE4C46" w:tentative="1">
      <w:start w:val="1"/>
      <w:numFmt w:val="lowerRoman"/>
      <w:lvlText w:val="%3."/>
      <w:lvlJc w:val="right"/>
      <w:pPr>
        <w:ind w:left="2160" w:hanging="180"/>
      </w:pPr>
    </w:lvl>
    <w:lvl w:ilvl="3" w:tplc="A2088D94" w:tentative="1">
      <w:start w:val="1"/>
      <w:numFmt w:val="decimal"/>
      <w:lvlText w:val="%4."/>
      <w:lvlJc w:val="left"/>
      <w:pPr>
        <w:ind w:left="2880" w:hanging="360"/>
      </w:pPr>
    </w:lvl>
    <w:lvl w:ilvl="4" w:tplc="F6FCBE14" w:tentative="1">
      <w:start w:val="1"/>
      <w:numFmt w:val="lowerLetter"/>
      <w:lvlText w:val="%5."/>
      <w:lvlJc w:val="left"/>
      <w:pPr>
        <w:ind w:left="3600" w:hanging="360"/>
      </w:pPr>
    </w:lvl>
    <w:lvl w:ilvl="5" w:tplc="AACE0D2C" w:tentative="1">
      <w:start w:val="1"/>
      <w:numFmt w:val="lowerRoman"/>
      <w:lvlText w:val="%6."/>
      <w:lvlJc w:val="right"/>
      <w:pPr>
        <w:ind w:left="4320" w:hanging="180"/>
      </w:pPr>
    </w:lvl>
    <w:lvl w:ilvl="6" w:tplc="C41E3620" w:tentative="1">
      <w:start w:val="1"/>
      <w:numFmt w:val="decimal"/>
      <w:lvlText w:val="%7."/>
      <w:lvlJc w:val="left"/>
      <w:pPr>
        <w:ind w:left="5040" w:hanging="360"/>
      </w:pPr>
    </w:lvl>
    <w:lvl w:ilvl="7" w:tplc="F822B11E" w:tentative="1">
      <w:start w:val="1"/>
      <w:numFmt w:val="lowerLetter"/>
      <w:lvlText w:val="%8."/>
      <w:lvlJc w:val="left"/>
      <w:pPr>
        <w:ind w:left="5760" w:hanging="360"/>
      </w:pPr>
    </w:lvl>
    <w:lvl w:ilvl="8" w:tplc="541ACA10" w:tentative="1">
      <w:start w:val="1"/>
      <w:numFmt w:val="lowerRoman"/>
      <w:lvlText w:val="%9."/>
      <w:lvlJc w:val="right"/>
      <w:pPr>
        <w:ind w:left="6480" w:hanging="180"/>
      </w:pPr>
    </w:lvl>
  </w:abstractNum>
  <w:abstractNum w:abstractNumId="17">
    <w:nsid w:val="61985879"/>
    <w:multiLevelType w:val="hybridMultilevel"/>
    <w:tmpl w:val="CF7A22A6"/>
    <w:lvl w:ilvl="0" w:tplc="A3A6894E">
      <w:start w:val="1"/>
      <w:numFmt w:val="decimal"/>
      <w:lvlText w:val="%1."/>
      <w:lvlJc w:val="left"/>
      <w:pPr>
        <w:ind w:left="720" w:hanging="360"/>
      </w:pPr>
      <w:rPr>
        <w:rFonts w:hint="default"/>
      </w:rPr>
    </w:lvl>
    <w:lvl w:ilvl="1" w:tplc="FD80CEEA" w:tentative="1">
      <w:start w:val="1"/>
      <w:numFmt w:val="lowerLetter"/>
      <w:lvlText w:val="%2."/>
      <w:lvlJc w:val="left"/>
      <w:pPr>
        <w:ind w:left="1440" w:hanging="360"/>
      </w:pPr>
    </w:lvl>
    <w:lvl w:ilvl="2" w:tplc="716CB8A8" w:tentative="1">
      <w:start w:val="1"/>
      <w:numFmt w:val="lowerRoman"/>
      <w:lvlText w:val="%3."/>
      <w:lvlJc w:val="right"/>
      <w:pPr>
        <w:ind w:left="2160" w:hanging="180"/>
      </w:pPr>
    </w:lvl>
    <w:lvl w:ilvl="3" w:tplc="8EB645EA" w:tentative="1">
      <w:start w:val="1"/>
      <w:numFmt w:val="decimal"/>
      <w:lvlText w:val="%4."/>
      <w:lvlJc w:val="left"/>
      <w:pPr>
        <w:ind w:left="2880" w:hanging="360"/>
      </w:pPr>
    </w:lvl>
    <w:lvl w:ilvl="4" w:tplc="7E9E065E" w:tentative="1">
      <w:start w:val="1"/>
      <w:numFmt w:val="lowerLetter"/>
      <w:lvlText w:val="%5."/>
      <w:lvlJc w:val="left"/>
      <w:pPr>
        <w:ind w:left="3600" w:hanging="360"/>
      </w:pPr>
    </w:lvl>
    <w:lvl w:ilvl="5" w:tplc="A7BAFEB0" w:tentative="1">
      <w:start w:val="1"/>
      <w:numFmt w:val="lowerRoman"/>
      <w:lvlText w:val="%6."/>
      <w:lvlJc w:val="right"/>
      <w:pPr>
        <w:ind w:left="4320" w:hanging="180"/>
      </w:pPr>
    </w:lvl>
    <w:lvl w:ilvl="6" w:tplc="4B3249AC" w:tentative="1">
      <w:start w:val="1"/>
      <w:numFmt w:val="decimal"/>
      <w:lvlText w:val="%7."/>
      <w:lvlJc w:val="left"/>
      <w:pPr>
        <w:ind w:left="5040" w:hanging="360"/>
      </w:pPr>
    </w:lvl>
    <w:lvl w:ilvl="7" w:tplc="C18227D4" w:tentative="1">
      <w:start w:val="1"/>
      <w:numFmt w:val="lowerLetter"/>
      <w:lvlText w:val="%8."/>
      <w:lvlJc w:val="left"/>
      <w:pPr>
        <w:ind w:left="5760" w:hanging="360"/>
      </w:pPr>
    </w:lvl>
    <w:lvl w:ilvl="8" w:tplc="56822A8C" w:tentative="1">
      <w:start w:val="1"/>
      <w:numFmt w:val="lowerRoman"/>
      <w:lvlText w:val="%9."/>
      <w:lvlJc w:val="right"/>
      <w:pPr>
        <w:ind w:left="6480" w:hanging="180"/>
      </w:pPr>
    </w:lvl>
  </w:abstractNum>
  <w:abstractNum w:abstractNumId="18">
    <w:nsid w:val="619C637B"/>
    <w:multiLevelType w:val="hybridMultilevel"/>
    <w:tmpl w:val="FBF6C98A"/>
    <w:lvl w:ilvl="0" w:tplc="E3BE8B8E">
      <w:start w:val="1"/>
      <w:numFmt w:val="decimal"/>
      <w:lvlText w:val="%1."/>
      <w:lvlJc w:val="left"/>
      <w:pPr>
        <w:ind w:left="720" w:hanging="360"/>
      </w:pPr>
      <w:rPr>
        <w:rFonts w:hint="default"/>
      </w:rPr>
    </w:lvl>
    <w:lvl w:ilvl="1" w:tplc="6EDC6CB6" w:tentative="1">
      <w:start w:val="1"/>
      <w:numFmt w:val="lowerLetter"/>
      <w:lvlText w:val="%2."/>
      <w:lvlJc w:val="left"/>
      <w:pPr>
        <w:ind w:left="1440" w:hanging="360"/>
      </w:pPr>
    </w:lvl>
    <w:lvl w:ilvl="2" w:tplc="1A94F1D8" w:tentative="1">
      <w:start w:val="1"/>
      <w:numFmt w:val="lowerRoman"/>
      <w:lvlText w:val="%3."/>
      <w:lvlJc w:val="right"/>
      <w:pPr>
        <w:ind w:left="2160" w:hanging="180"/>
      </w:pPr>
    </w:lvl>
    <w:lvl w:ilvl="3" w:tplc="90FECB76" w:tentative="1">
      <w:start w:val="1"/>
      <w:numFmt w:val="decimal"/>
      <w:lvlText w:val="%4."/>
      <w:lvlJc w:val="left"/>
      <w:pPr>
        <w:ind w:left="2880" w:hanging="360"/>
      </w:pPr>
    </w:lvl>
    <w:lvl w:ilvl="4" w:tplc="2C0AD178" w:tentative="1">
      <w:start w:val="1"/>
      <w:numFmt w:val="lowerLetter"/>
      <w:lvlText w:val="%5."/>
      <w:lvlJc w:val="left"/>
      <w:pPr>
        <w:ind w:left="3600" w:hanging="360"/>
      </w:pPr>
    </w:lvl>
    <w:lvl w:ilvl="5" w:tplc="60F050C6" w:tentative="1">
      <w:start w:val="1"/>
      <w:numFmt w:val="lowerRoman"/>
      <w:lvlText w:val="%6."/>
      <w:lvlJc w:val="right"/>
      <w:pPr>
        <w:ind w:left="4320" w:hanging="180"/>
      </w:pPr>
    </w:lvl>
    <w:lvl w:ilvl="6" w:tplc="2BFCCB66" w:tentative="1">
      <w:start w:val="1"/>
      <w:numFmt w:val="decimal"/>
      <w:lvlText w:val="%7."/>
      <w:lvlJc w:val="left"/>
      <w:pPr>
        <w:ind w:left="5040" w:hanging="360"/>
      </w:pPr>
    </w:lvl>
    <w:lvl w:ilvl="7" w:tplc="975E63E2" w:tentative="1">
      <w:start w:val="1"/>
      <w:numFmt w:val="lowerLetter"/>
      <w:lvlText w:val="%8."/>
      <w:lvlJc w:val="left"/>
      <w:pPr>
        <w:ind w:left="5760" w:hanging="360"/>
      </w:pPr>
    </w:lvl>
    <w:lvl w:ilvl="8" w:tplc="56A42B72" w:tentative="1">
      <w:start w:val="1"/>
      <w:numFmt w:val="lowerRoman"/>
      <w:lvlText w:val="%9."/>
      <w:lvlJc w:val="right"/>
      <w:pPr>
        <w:ind w:left="6480" w:hanging="180"/>
      </w:pPr>
    </w:lvl>
  </w:abstractNum>
  <w:abstractNum w:abstractNumId="19">
    <w:nsid w:val="623D77A1"/>
    <w:multiLevelType w:val="hybridMultilevel"/>
    <w:tmpl w:val="F6526278"/>
    <w:lvl w:ilvl="0" w:tplc="C42072C4">
      <w:start w:val="1"/>
      <w:numFmt w:val="decimal"/>
      <w:lvlText w:val="%1."/>
      <w:lvlJc w:val="left"/>
      <w:pPr>
        <w:ind w:left="720" w:hanging="360"/>
      </w:pPr>
      <w:rPr>
        <w:rFonts w:hint="default"/>
      </w:rPr>
    </w:lvl>
    <w:lvl w:ilvl="1" w:tplc="368C0244" w:tentative="1">
      <w:start w:val="1"/>
      <w:numFmt w:val="lowerLetter"/>
      <w:lvlText w:val="%2."/>
      <w:lvlJc w:val="left"/>
      <w:pPr>
        <w:ind w:left="1440" w:hanging="360"/>
      </w:pPr>
    </w:lvl>
    <w:lvl w:ilvl="2" w:tplc="263C588A" w:tentative="1">
      <w:start w:val="1"/>
      <w:numFmt w:val="lowerRoman"/>
      <w:lvlText w:val="%3."/>
      <w:lvlJc w:val="right"/>
      <w:pPr>
        <w:ind w:left="2160" w:hanging="180"/>
      </w:pPr>
    </w:lvl>
    <w:lvl w:ilvl="3" w:tplc="26CE180A" w:tentative="1">
      <w:start w:val="1"/>
      <w:numFmt w:val="decimal"/>
      <w:lvlText w:val="%4."/>
      <w:lvlJc w:val="left"/>
      <w:pPr>
        <w:ind w:left="2880" w:hanging="360"/>
      </w:pPr>
    </w:lvl>
    <w:lvl w:ilvl="4" w:tplc="A5C4FF1A" w:tentative="1">
      <w:start w:val="1"/>
      <w:numFmt w:val="lowerLetter"/>
      <w:lvlText w:val="%5."/>
      <w:lvlJc w:val="left"/>
      <w:pPr>
        <w:ind w:left="3600" w:hanging="360"/>
      </w:pPr>
    </w:lvl>
    <w:lvl w:ilvl="5" w:tplc="1E0610B6" w:tentative="1">
      <w:start w:val="1"/>
      <w:numFmt w:val="lowerRoman"/>
      <w:lvlText w:val="%6."/>
      <w:lvlJc w:val="right"/>
      <w:pPr>
        <w:ind w:left="4320" w:hanging="180"/>
      </w:pPr>
    </w:lvl>
    <w:lvl w:ilvl="6" w:tplc="87A0A3CA" w:tentative="1">
      <w:start w:val="1"/>
      <w:numFmt w:val="decimal"/>
      <w:lvlText w:val="%7."/>
      <w:lvlJc w:val="left"/>
      <w:pPr>
        <w:ind w:left="5040" w:hanging="360"/>
      </w:pPr>
    </w:lvl>
    <w:lvl w:ilvl="7" w:tplc="1F369FBA" w:tentative="1">
      <w:start w:val="1"/>
      <w:numFmt w:val="lowerLetter"/>
      <w:lvlText w:val="%8."/>
      <w:lvlJc w:val="left"/>
      <w:pPr>
        <w:ind w:left="5760" w:hanging="360"/>
      </w:pPr>
    </w:lvl>
    <w:lvl w:ilvl="8" w:tplc="23585A22" w:tentative="1">
      <w:start w:val="1"/>
      <w:numFmt w:val="lowerRoman"/>
      <w:lvlText w:val="%9."/>
      <w:lvlJc w:val="right"/>
      <w:pPr>
        <w:ind w:left="6480" w:hanging="180"/>
      </w:pPr>
    </w:lvl>
  </w:abstractNum>
  <w:abstractNum w:abstractNumId="20">
    <w:nsid w:val="628F664B"/>
    <w:multiLevelType w:val="hybridMultilevel"/>
    <w:tmpl w:val="F6526278"/>
    <w:lvl w:ilvl="0" w:tplc="A4D6244C">
      <w:start w:val="1"/>
      <w:numFmt w:val="decimal"/>
      <w:lvlText w:val="%1."/>
      <w:lvlJc w:val="left"/>
      <w:pPr>
        <w:ind w:left="720" w:hanging="360"/>
      </w:pPr>
      <w:rPr>
        <w:rFonts w:hint="default"/>
      </w:rPr>
    </w:lvl>
    <w:lvl w:ilvl="1" w:tplc="C138077E" w:tentative="1">
      <w:start w:val="1"/>
      <w:numFmt w:val="lowerLetter"/>
      <w:lvlText w:val="%2."/>
      <w:lvlJc w:val="left"/>
      <w:pPr>
        <w:ind w:left="1440" w:hanging="360"/>
      </w:pPr>
    </w:lvl>
    <w:lvl w:ilvl="2" w:tplc="BFC8D7EA" w:tentative="1">
      <w:start w:val="1"/>
      <w:numFmt w:val="lowerRoman"/>
      <w:lvlText w:val="%3."/>
      <w:lvlJc w:val="right"/>
      <w:pPr>
        <w:ind w:left="2160" w:hanging="180"/>
      </w:pPr>
    </w:lvl>
    <w:lvl w:ilvl="3" w:tplc="AD0E60E0" w:tentative="1">
      <w:start w:val="1"/>
      <w:numFmt w:val="decimal"/>
      <w:lvlText w:val="%4."/>
      <w:lvlJc w:val="left"/>
      <w:pPr>
        <w:ind w:left="2880" w:hanging="360"/>
      </w:pPr>
    </w:lvl>
    <w:lvl w:ilvl="4" w:tplc="E034D530" w:tentative="1">
      <w:start w:val="1"/>
      <w:numFmt w:val="lowerLetter"/>
      <w:lvlText w:val="%5."/>
      <w:lvlJc w:val="left"/>
      <w:pPr>
        <w:ind w:left="3600" w:hanging="360"/>
      </w:pPr>
    </w:lvl>
    <w:lvl w:ilvl="5" w:tplc="2272D47C" w:tentative="1">
      <w:start w:val="1"/>
      <w:numFmt w:val="lowerRoman"/>
      <w:lvlText w:val="%6."/>
      <w:lvlJc w:val="right"/>
      <w:pPr>
        <w:ind w:left="4320" w:hanging="180"/>
      </w:pPr>
    </w:lvl>
    <w:lvl w:ilvl="6" w:tplc="1FDCBCD6" w:tentative="1">
      <w:start w:val="1"/>
      <w:numFmt w:val="decimal"/>
      <w:lvlText w:val="%7."/>
      <w:lvlJc w:val="left"/>
      <w:pPr>
        <w:ind w:left="5040" w:hanging="360"/>
      </w:pPr>
    </w:lvl>
    <w:lvl w:ilvl="7" w:tplc="12686F5E" w:tentative="1">
      <w:start w:val="1"/>
      <w:numFmt w:val="lowerLetter"/>
      <w:lvlText w:val="%8."/>
      <w:lvlJc w:val="left"/>
      <w:pPr>
        <w:ind w:left="5760" w:hanging="360"/>
      </w:pPr>
    </w:lvl>
    <w:lvl w:ilvl="8" w:tplc="D24A1506" w:tentative="1">
      <w:start w:val="1"/>
      <w:numFmt w:val="lowerRoman"/>
      <w:lvlText w:val="%9."/>
      <w:lvlJc w:val="right"/>
      <w:pPr>
        <w:ind w:left="6480" w:hanging="180"/>
      </w:pPr>
    </w:lvl>
  </w:abstractNum>
  <w:abstractNum w:abstractNumId="21">
    <w:nsid w:val="62A808A4"/>
    <w:multiLevelType w:val="hybridMultilevel"/>
    <w:tmpl w:val="CF7A22A6"/>
    <w:lvl w:ilvl="0" w:tplc="9A4E30A6">
      <w:start w:val="1"/>
      <w:numFmt w:val="decimal"/>
      <w:lvlText w:val="%1."/>
      <w:lvlJc w:val="left"/>
      <w:pPr>
        <w:ind w:left="720" w:hanging="360"/>
      </w:pPr>
      <w:rPr>
        <w:rFonts w:hint="default"/>
      </w:rPr>
    </w:lvl>
    <w:lvl w:ilvl="1" w:tplc="BC8CBADA" w:tentative="1">
      <w:start w:val="1"/>
      <w:numFmt w:val="lowerLetter"/>
      <w:lvlText w:val="%2."/>
      <w:lvlJc w:val="left"/>
      <w:pPr>
        <w:ind w:left="1440" w:hanging="360"/>
      </w:pPr>
    </w:lvl>
    <w:lvl w:ilvl="2" w:tplc="B26EBAA0" w:tentative="1">
      <w:start w:val="1"/>
      <w:numFmt w:val="lowerRoman"/>
      <w:lvlText w:val="%3."/>
      <w:lvlJc w:val="right"/>
      <w:pPr>
        <w:ind w:left="2160" w:hanging="180"/>
      </w:pPr>
    </w:lvl>
    <w:lvl w:ilvl="3" w:tplc="1FA081C2" w:tentative="1">
      <w:start w:val="1"/>
      <w:numFmt w:val="decimal"/>
      <w:lvlText w:val="%4."/>
      <w:lvlJc w:val="left"/>
      <w:pPr>
        <w:ind w:left="2880" w:hanging="360"/>
      </w:pPr>
    </w:lvl>
    <w:lvl w:ilvl="4" w:tplc="8662DD42" w:tentative="1">
      <w:start w:val="1"/>
      <w:numFmt w:val="lowerLetter"/>
      <w:lvlText w:val="%5."/>
      <w:lvlJc w:val="left"/>
      <w:pPr>
        <w:ind w:left="3600" w:hanging="360"/>
      </w:pPr>
    </w:lvl>
    <w:lvl w:ilvl="5" w:tplc="BB506F6A" w:tentative="1">
      <w:start w:val="1"/>
      <w:numFmt w:val="lowerRoman"/>
      <w:lvlText w:val="%6."/>
      <w:lvlJc w:val="right"/>
      <w:pPr>
        <w:ind w:left="4320" w:hanging="180"/>
      </w:pPr>
    </w:lvl>
    <w:lvl w:ilvl="6" w:tplc="CA4A02B4" w:tentative="1">
      <w:start w:val="1"/>
      <w:numFmt w:val="decimal"/>
      <w:lvlText w:val="%7."/>
      <w:lvlJc w:val="left"/>
      <w:pPr>
        <w:ind w:left="5040" w:hanging="360"/>
      </w:pPr>
    </w:lvl>
    <w:lvl w:ilvl="7" w:tplc="FDFE99B0" w:tentative="1">
      <w:start w:val="1"/>
      <w:numFmt w:val="lowerLetter"/>
      <w:lvlText w:val="%8."/>
      <w:lvlJc w:val="left"/>
      <w:pPr>
        <w:ind w:left="5760" w:hanging="360"/>
      </w:pPr>
    </w:lvl>
    <w:lvl w:ilvl="8" w:tplc="6B10AAC2" w:tentative="1">
      <w:start w:val="1"/>
      <w:numFmt w:val="lowerRoman"/>
      <w:lvlText w:val="%9."/>
      <w:lvlJc w:val="right"/>
      <w:pPr>
        <w:ind w:left="6480" w:hanging="180"/>
      </w:pPr>
    </w:lvl>
  </w:abstractNum>
  <w:abstractNum w:abstractNumId="22">
    <w:nsid w:val="62DF45D2"/>
    <w:multiLevelType w:val="hybridMultilevel"/>
    <w:tmpl w:val="84425FD4"/>
    <w:lvl w:ilvl="0" w:tplc="85C8C61E">
      <w:start w:val="1"/>
      <w:numFmt w:val="decimal"/>
      <w:lvlText w:val="%1)"/>
      <w:lvlJc w:val="left"/>
      <w:pPr>
        <w:ind w:left="720" w:hanging="360"/>
      </w:pPr>
      <w:rPr>
        <w:rFonts w:hint="default"/>
      </w:rPr>
    </w:lvl>
    <w:lvl w:ilvl="1" w:tplc="19D0B04A" w:tentative="1">
      <w:start w:val="1"/>
      <w:numFmt w:val="lowerLetter"/>
      <w:lvlText w:val="%2."/>
      <w:lvlJc w:val="left"/>
      <w:pPr>
        <w:ind w:left="1440" w:hanging="360"/>
      </w:pPr>
    </w:lvl>
    <w:lvl w:ilvl="2" w:tplc="BA024D20" w:tentative="1">
      <w:start w:val="1"/>
      <w:numFmt w:val="lowerRoman"/>
      <w:lvlText w:val="%3."/>
      <w:lvlJc w:val="right"/>
      <w:pPr>
        <w:ind w:left="2160" w:hanging="180"/>
      </w:pPr>
    </w:lvl>
    <w:lvl w:ilvl="3" w:tplc="5A1C45FE" w:tentative="1">
      <w:start w:val="1"/>
      <w:numFmt w:val="decimal"/>
      <w:lvlText w:val="%4."/>
      <w:lvlJc w:val="left"/>
      <w:pPr>
        <w:ind w:left="2880" w:hanging="360"/>
      </w:pPr>
    </w:lvl>
    <w:lvl w:ilvl="4" w:tplc="8D44F4A0" w:tentative="1">
      <w:start w:val="1"/>
      <w:numFmt w:val="lowerLetter"/>
      <w:lvlText w:val="%5."/>
      <w:lvlJc w:val="left"/>
      <w:pPr>
        <w:ind w:left="3600" w:hanging="360"/>
      </w:pPr>
    </w:lvl>
    <w:lvl w:ilvl="5" w:tplc="371ECD4E" w:tentative="1">
      <w:start w:val="1"/>
      <w:numFmt w:val="lowerRoman"/>
      <w:lvlText w:val="%6."/>
      <w:lvlJc w:val="right"/>
      <w:pPr>
        <w:ind w:left="4320" w:hanging="180"/>
      </w:pPr>
    </w:lvl>
    <w:lvl w:ilvl="6" w:tplc="D6BC9138" w:tentative="1">
      <w:start w:val="1"/>
      <w:numFmt w:val="decimal"/>
      <w:lvlText w:val="%7."/>
      <w:lvlJc w:val="left"/>
      <w:pPr>
        <w:ind w:left="5040" w:hanging="360"/>
      </w:pPr>
    </w:lvl>
    <w:lvl w:ilvl="7" w:tplc="BA9EE2BA" w:tentative="1">
      <w:start w:val="1"/>
      <w:numFmt w:val="lowerLetter"/>
      <w:lvlText w:val="%8."/>
      <w:lvlJc w:val="left"/>
      <w:pPr>
        <w:ind w:left="5760" w:hanging="360"/>
      </w:pPr>
    </w:lvl>
    <w:lvl w:ilvl="8" w:tplc="A5402DC4" w:tentative="1">
      <w:start w:val="1"/>
      <w:numFmt w:val="lowerRoman"/>
      <w:lvlText w:val="%9."/>
      <w:lvlJc w:val="right"/>
      <w:pPr>
        <w:ind w:left="6480" w:hanging="180"/>
      </w:pPr>
    </w:lvl>
  </w:abstractNum>
  <w:abstractNum w:abstractNumId="23">
    <w:nsid w:val="62E6666F"/>
    <w:multiLevelType w:val="hybridMultilevel"/>
    <w:tmpl w:val="CF7A22A6"/>
    <w:lvl w:ilvl="0" w:tplc="87DC6E36">
      <w:start w:val="1"/>
      <w:numFmt w:val="decimal"/>
      <w:lvlText w:val="%1."/>
      <w:lvlJc w:val="left"/>
      <w:pPr>
        <w:ind w:left="720" w:hanging="360"/>
      </w:pPr>
      <w:rPr>
        <w:rFonts w:hint="default"/>
      </w:rPr>
    </w:lvl>
    <w:lvl w:ilvl="1" w:tplc="8E3638F2" w:tentative="1">
      <w:start w:val="1"/>
      <w:numFmt w:val="lowerLetter"/>
      <w:lvlText w:val="%2."/>
      <w:lvlJc w:val="left"/>
      <w:pPr>
        <w:ind w:left="1440" w:hanging="360"/>
      </w:pPr>
    </w:lvl>
    <w:lvl w:ilvl="2" w:tplc="081EEAB2" w:tentative="1">
      <w:start w:val="1"/>
      <w:numFmt w:val="lowerRoman"/>
      <w:lvlText w:val="%3."/>
      <w:lvlJc w:val="right"/>
      <w:pPr>
        <w:ind w:left="2160" w:hanging="180"/>
      </w:pPr>
    </w:lvl>
    <w:lvl w:ilvl="3" w:tplc="55B80D8E" w:tentative="1">
      <w:start w:val="1"/>
      <w:numFmt w:val="decimal"/>
      <w:lvlText w:val="%4."/>
      <w:lvlJc w:val="left"/>
      <w:pPr>
        <w:ind w:left="2880" w:hanging="360"/>
      </w:pPr>
    </w:lvl>
    <w:lvl w:ilvl="4" w:tplc="7494C3B8" w:tentative="1">
      <w:start w:val="1"/>
      <w:numFmt w:val="lowerLetter"/>
      <w:lvlText w:val="%5."/>
      <w:lvlJc w:val="left"/>
      <w:pPr>
        <w:ind w:left="3600" w:hanging="360"/>
      </w:pPr>
    </w:lvl>
    <w:lvl w:ilvl="5" w:tplc="175A4D36" w:tentative="1">
      <w:start w:val="1"/>
      <w:numFmt w:val="lowerRoman"/>
      <w:lvlText w:val="%6."/>
      <w:lvlJc w:val="right"/>
      <w:pPr>
        <w:ind w:left="4320" w:hanging="180"/>
      </w:pPr>
    </w:lvl>
    <w:lvl w:ilvl="6" w:tplc="69287AF0" w:tentative="1">
      <w:start w:val="1"/>
      <w:numFmt w:val="decimal"/>
      <w:lvlText w:val="%7."/>
      <w:lvlJc w:val="left"/>
      <w:pPr>
        <w:ind w:left="5040" w:hanging="360"/>
      </w:pPr>
    </w:lvl>
    <w:lvl w:ilvl="7" w:tplc="BCC0BFB0" w:tentative="1">
      <w:start w:val="1"/>
      <w:numFmt w:val="lowerLetter"/>
      <w:lvlText w:val="%8."/>
      <w:lvlJc w:val="left"/>
      <w:pPr>
        <w:ind w:left="5760" w:hanging="360"/>
      </w:pPr>
    </w:lvl>
    <w:lvl w:ilvl="8" w:tplc="636E0362" w:tentative="1">
      <w:start w:val="1"/>
      <w:numFmt w:val="lowerRoman"/>
      <w:lvlText w:val="%9."/>
      <w:lvlJc w:val="right"/>
      <w:pPr>
        <w:ind w:left="6480" w:hanging="180"/>
      </w:pPr>
    </w:lvl>
  </w:abstractNum>
  <w:abstractNum w:abstractNumId="24">
    <w:nsid w:val="62F87DDE"/>
    <w:multiLevelType w:val="hybridMultilevel"/>
    <w:tmpl w:val="F6526278"/>
    <w:lvl w:ilvl="0" w:tplc="A974679E">
      <w:start w:val="1"/>
      <w:numFmt w:val="decimal"/>
      <w:lvlText w:val="%1."/>
      <w:lvlJc w:val="left"/>
      <w:pPr>
        <w:ind w:left="720" w:hanging="360"/>
      </w:pPr>
      <w:rPr>
        <w:rFonts w:hint="default"/>
      </w:rPr>
    </w:lvl>
    <w:lvl w:ilvl="1" w:tplc="6F662632" w:tentative="1">
      <w:start w:val="1"/>
      <w:numFmt w:val="lowerLetter"/>
      <w:lvlText w:val="%2."/>
      <w:lvlJc w:val="left"/>
      <w:pPr>
        <w:ind w:left="1440" w:hanging="360"/>
      </w:pPr>
    </w:lvl>
    <w:lvl w:ilvl="2" w:tplc="D346C4B0" w:tentative="1">
      <w:start w:val="1"/>
      <w:numFmt w:val="lowerRoman"/>
      <w:lvlText w:val="%3."/>
      <w:lvlJc w:val="right"/>
      <w:pPr>
        <w:ind w:left="2160" w:hanging="180"/>
      </w:pPr>
    </w:lvl>
    <w:lvl w:ilvl="3" w:tplc="47087558" w:tentative="1">
      <w:start w:val="1"/>
      <w:numFmt w:val="decimal"/>
      <w:lvlText w:val="%4."/>
      <w:lvlJc w:val="left"/>
      <w:pPr>
        <w:ind w:left="2880" w:hanging="360"/>
      </w:pPr>
    </w:lvl>
    <w:lvl w:ilvl="4" w:tplc="2F7C334C" w:tentative="1">
      <w:start w:val="1"/>
      <w:numFmt w:val="lowerLetter"/>
      <w:lvlText w:val="%5."/>
      <w:lvlJc w:val="left"/>
      <w:pPr>
        <w:ind w:left="3600" w:hanging="360"/>
      </w:pPr>
    </w:lvl>
    <w:lvl w:ilvl="5" w:tplc="7C846DC2" w:tentative="1">
      <w:start w:val="1"/>
      <w:numFmt w:val="lowerRoman"/>
      <w:lvlText w:val="%6."/>
      <w:lvlJc w:val="right"/>
      <w:pPr>
        <w:ind w:left="4320" w:hanging="180"/>
      </w:pPr>
    </w:lvl>
    <w:lvl w:ilvl="6" w:tplc="17347916" w:tentative="1">
      <w:start w:val="1"/>
      <w:numFmt w:val="decimal"/>
      <w:lvlText w:val="%7."/>
      <w:lvlJc w:val="left"/>
      <w:pPr>
        <w:ind w:left="5040" w:hanging="360"/>
      </w:pPr>
    </w:lvl>
    <w:lvl w:ilvl="7" w:tplc="C2000BDE" w:tentative="1">
      <w:start w:val="1"/>
      <w:numFmt w:val="lowerLetter"/>
      <w:lvlText w:val="%8."/>
      <w:lvlJc w:val="left"/>
      <w:pPr>
        <w:ind w:left="5760" w:hanging="360"/>
      </w:pPr>
    </w:lvl>
    <w:lvl w:ilvl="8" w:tplc="AFDC3288" w:tentative="1">
      <w:start w:val="1"/>
      <w:numFmt w:val="lowerRoman"/>
      <w:lvlText w:val="%9."/>
      <w:lvlJc w:val="right"/>
      <w:pPr>
        <w:ind w:left="6480" w:hanging="180"/>
      </w:pPr>
    </w:lvl>
  </w:abstractNum>
  <w:abstractNum w:abstractNumId="25">
    <w:nsid w:val="754536BB"/>
    <w:multiLevelType w:val="hybridMultilevel"/>
    <w:tmpl w:val="FBF6C98A"/>
    <w:lvl w:ilvl="0" w:tplc="85BE7030">
      <w:start w:val="1"/>
      <w:numFmt w:val="decimal"/>
      <w:lvlText w:val="%1."/>
      <w:lvlJc w:val="left"/>
      <w:pPr>
        <w:ind w:left="720" w:hanging="360"/>
      </w:pPr>
      <w:rPr>
        <w:rFonts w:hint="default"/>
      </w:rPr>
    </w:lvl>
    <w:lvl w:ilvl="1" w:tplc="602AA87E" w:tentative="1">
      <w:start w:val="1"/>
      <w:numFmt w:val="lowerLetter"/>
      <w:lvlText w:val="%2."/>
      <w:lvlJc w:val="left"/>
      <w:pPr>
        <w:ind w:left="1440" w:hanging="360"/>
      </w:pPr>
    </w:lvl>
    <w:lvl w:ilvl="2" w:tplc="65B2F21A" w:tentative="1">
      <w:start w:val="1"/>
      <w:numFmt w:val="lowerRoman"/>
      <w:lvlText w:val="%3."/>
      <w:lvlJc w:val="right"/>
      <w:pPr>
        <w:ind w:left="2160" w:hanging="180"/>
      </w:pPr>
    </w:lvl>
    <w:lvl w:ilvl="3" w:tplc="8D5EE822" w:tentative="1">
      <w:start w:val="1"/>
      <w:numFmt w:val="decimal"/>
      <w:lvlText w:val="%4."/>
      <w:lvlJc w:val="left"/>
      <w:pPr>
        <w:ind w:left="2880" w:hanging="360"/>
      </w:pPr>
    </w:lvl>
    <w:lvl w:ilvl="4" w:tplc="F348AEF6" w:tentative="1">
      <w:start w:val="1"/>
      <w:numFmt w:val="lowerLetter"/>
      <w:lvlText w:val="%5."/>
      <w:lvlJc w:val="left"/>
      <w:pPr>
        <w:ind w:left="3600" w:hanging="360"/>
      </w:pPr>
    </w:lvl>
    <w:lvl w:ilvl="5" w:tplc="B33A3116" w:tentative="1">
      <w:start w:val="1"/>
      <w:numFmt w:val="lowerRoman"/>
      <w:lvlText w:val="%6."/>
      <w:lvlJc w:val="right"/>
      <w:pPr>
        <w:ind w:left="4320" w:hanging="180"/>
      </w:pPr>
    </w:lvl>
    <w:lvl w:ilvl="6" w:tplc="66CC00C4" w:tentative="1">
      <w:start w:val="1"/>
      <w:numFmt w:val="decimal"/>
      <w:lvlText w:val="%7."/>
      <w:lvlJc w:val="left"/>
      <w:pPr>
        <w:ind w:left="5040" w:hanging="360"/>
      </w:pPr>
    </w:lvl>
    <w:lvl w:ilvl="7" w:tplc="CDBE85D8" w:tentative="1">
      <w:start w:val="1"/>
      <w:numFmt w:val="lowerLetter"/>
      <w:lvlText w:val="%8."/>
      <w:lvlJc w:val="left"/>
      <w:pPr>
        <w:ind w:left="5760" w:hanging="360"/>
      </w:pPr>
    </w:lvl>
    <w:lvl w:ilvl="8" w:tplc="52121766" w:tentative="1">
      <w:start w:val="1"/>
      <w:numFmt w:val="lowerRoman"/>
      <w:lvlText w:val="%9."/>
      <w:lvlJc w:val="right"/>
      <w:pPr>
        <w:ind w:left="6480" w:hanging="180"/>
      </w:pPr>
    </w:lvl>
  </w:abstractNum>
  <w:abstractNum w:abstractNumId="26">
    <w:nsid w:val="77DE59BD"/>
    <w:multiLevelType w:val="hybridMultilevel"/>
    <w:tmpl w:val="C028537A"/>
    <w:lvl w:ilvl="0" w:tplc="E6563882">
      <w:start w:val="1"/>
      <w:numFmt w:val="decimal"/>
      <w:lvlText w:val="%1."/>
      <w:lvlJc w:val="left"/>
      <w:pPr>
        <w:ind w:left="720" w:hanging="360"/>
      </w:pPr>
      <w:rPr>
        <w:rFonts w:hint="default"/>
      </w:rPr>
    </w:lvl>
    <w:lvl w:ilvl="1" w:tplc="64883F50" w:tentative="1">
      <w:start w:val="1"/>
      <w:numFmt w:val="lowerLetter"/>
      <w:lvlText w:val="%2."/>
      <w:lvlJc w:val="left"/>
      <w:pPr>
        <w:ind w:left="1440" w:hanging="360"/>
      </w:pPr>
    </w:lvl>
    <w:lvl w:ilvl="2" w:tplc="72DAA398" w:tentative="1">
      <w:start w:val="1"/>
      <w:numFmt w:val="lowerRoman"/>
      <w:lvlText w:val="%3."/>
      <w:lvlJc w:val="right"/>
      <w:pPr>
        <w:ind w:left="2160" w:hanging="180"/>
      </w:pPr>
    </w:lvl>
    <w:lvl w:ilvl="3" w:tplc="7AC09710" w:tentative="1">
      <w:start w:val="1"/>
      <w:numFmt w:val="decimal"/>
      <w:lvlText w:val="%4."/>
      <w:lvlJc w:val="left"/>
      <w:pPr>
        <w:ind w:left="2880" w:hanging="360"/>
      </w:pPr>
    </w:lvl>
    <w:lvl w:ilvl="4" w:tplc="DFDCBD04" w:tentative="1">
      <w:start w:val="1"/>
      <w:numFmt w:val="lowerLetter"/>
      <w:lvlText w:val="%5."/>
      <w:lvlJc w:val="left"/>
      <w:pPr>
        <w:ind w:left="3600" w:hanging="360"/>
      </w:pPr>
    </w:lvl>
    <w:lvl w:ilvl="5" w:tplc="D232538E" w:tentative="1">
      <w:start w:val="1"/>
      <w:numFmt w:val="lowerRoman"/>
      <w:lvlText w:val="%6."/>
      <w:lvlJc w:val="right"/>
      <w:pPr>
        <w:ind w:left="4320" w:hanging="180"/>
      </w:pPr>
    </w:lvl>
    <w:lvl w:ilvl="6" w:tplc="FAE82156" w:tentative="1">
      <w:start w:val="1"/>
      <w:numFmt w:val="decimal"/>
      <w:lvlText w:val="%7."/>
      <w:lvlJc w:val="left"/>
      <w:pPr>
        <w:ind w:left="5040" w:hanging="360"/>
      </w:pPr>
    </w:lvl>
    <w:lvl w:ilvl="7" w:tplc="58E480A6" w:tentative="1">
      <w:start w:val="1"/>
      <w:numFmt w:val="lowerLetter"/>
      <w:lvlText w:val="%8."/>
      <w:lvlJc w:val="left"/>
      <w:pPr>
        <w:ind w:left="5760" w:hanging="360"/>
      </w:pPr>
    </w:lvl>
    <w:lvl w:ilvl="8" w:tplc="CB6EC448" w:tentative="1">
      <w:start w:val="1"/>
      <w:numFmt w:val="lowerRoman"/>
      <w:lvlText w:val="%9."/>
      <w:lvlJc w:val="right"/>
      <w:pPr>
        <w:ind w:left="6480" w:hanging="180"/>
      </w:pPr>
    </w:lvl>
  </w:abstractNum>
  <w:abstractNum w:abstractNumId="27">
    <w:nsid w:val="785361C0"/>
    <w:multiLevelType w:val="hybridMultilevel"/>
    <w:tmpl w:val="CF7A22A6"/>
    <w:lvl w:ilvl="0" w:tplc="50B20EC0">
      <w:start w:val="1"/>
      <w:numFmt w:val="decimal"/>
      <w:lvlText w:val="%1."/>
      <w:lvlJc w:val="left"/>
      <w:pPr>
        <w:ind w:left="720" w:hanging="360"/>
      </w:pPr>
      <w:rPr>
        <w:rFonts w:hint="default"/>
      </w:rPr>
    </w:lvl>
    <w:lvl w:ilvl="1" w:tplc="1BAAB888" w:tentative="1">
      <w:start w:val="1"/>
      <w:numFmt w:val="lowerLetter"/>
      <w:lvlText w:val="%2."/>
      <w:lvlJc w:val="left"/>
      <w:pPr>
        <w:ind w:left="1440" w:hanging="360"/>
      </w:pPr>
    </w:lvl>
    <w:lvl w:ilvl="2" w:tplc="DFEAB668" w:tentative="1">
      <w:start w:val="1"/>
      <w:numFmt w:val="lowerRoman"/>
      <w:lvlText w:val="%3."/>
      <w:lvlJc w:val="right"/>
      <w:pPr>
        <w:ind w:left="2160" w:hanging="180"/>
      </w:pPr>
    </w:lvl>
    <w:lvl w:ilvl="3" w:tplc="4E128A5A" w:tentative="1">
      <w:start w:val="1"/>
      <w:numFmt w:val="decimal"/>
      <w:lvlText w:val="%4."/>
      <w:lvlJc w:val="left"/>
      <w:pPr>
        <w:ind w:left="2880" w:hanging="360"/>
      </w:pPr>
    </w:lvl>
    <w:lvl w:ilvl="4" w:tplc="345C2DBE" w:tentative="1">
      <w:start w:val="1"/>
      <w:numFmt w:val="lowerLetter"/>
      <w:lvlText w:val="%5."/>
      <w:lvlJc w:val="left"/>
      <w:pPr>
        <w:ind w:left="3600" w:hanging="360"/>
      </w:pPr>
    </w:lvl>
    <w:lvl w:ilvl="5" w:tplc="46EA0B04" w:tentative="1">
      <w:start w:val="1"/>
      <w:numFmt w:val="lowerRoman"/>
      <w:lvlText w:val="%6."/>
      <w:lvlJc w:val="right"/>
      <w:pPr>
        <w:ind w:left="4320" w:hanging="180"/>
      </w:pPr>
    </w:lvl>
    <w:lvl w:ilvl="6" w:tplc="1038A162" w:tentative="1">
      <w:start w:val="1"/>
      <w:numFmt w:val="decimal"/>
      <w:lvlText w:val="%7."/>
      <w:lvlJc w:val="left"/>
      <w:pPr>
        <w:ind w:left="5040" w:hanging="360"/>
      </w:pPr>
    </w:lvl>
    <w:lvl w:ilvl="7" w:tplc="B9E03BFA" w:tentative="1">
      <w:start w:val="1"/>
      <w:numFmt w:val="lowerLetter"/>
      <w:lvlText w:val="%8."/>
      <w:lvlJc w:val="left"/>
      <w:pPr>
        <w:ind w:left="5760" w:hanging="360"/>
      </w:pPr>
    </w:lvl>
    <w:lvl w:ilvl="8" w:tplc="6AD4CF6A" w:tentative="1">
      <w:start w:val="1"/>
      <w:numFmt w:val="lowerRoman"/>
      <w:lvlText w:val="%9."/>
      <w:lvlJc w:val="right"/>
      <w:pPr>
        <w:ind w:left="6480" w:hanging="180"/>
      </w:pPr>
    </w:lvl>
  </w:abstractNum>
  <w:num w:numId="1">
    <w:abstractNumId w:val="11"/>
  </w:num>
  <w:num w:numId="2">
    <w:abstractNumId w:val="26"/>
  </w:num>
  <w:num w:numId="3">
    <w:abstractNumId w:val="8"/>
  </w:num>
  <w:num w:numId="4">
    <w:abstractNumId w:val="15"/>
  </w:num>
  <w:num w:numId="5">
    <w:abstractNumId w:val="23"/>
  </w:num>
  <w:num w:numId="6">
    <w:abstractNumId w:val="9"/>
  </w:num>
  <w:num w:numId="7">
    <w:abstractNumId w:val="0"/>
  </w:num>
  <w:num w:numId="8">
    <w:abstractNumId w:val="16"/>
  </w:num>
  <w:num w:numId="9">
    <w:abstractNumId w:val="1"/>
  </w:num>
  <w:num w:numId="10">
    <w:abstractNumId w:val="4"/>
  </w:num>
  <w:num w:numId="11">
    <w:abstractNumId w:val="2"/>
  </w:num>
  <w:num w:numId="12">
    <w:abstractNumId w:val="18"/>
  </w:num>
  <w:num w:numId="13">
    <w:abstractNumId w:val="25"/>
  </w:num>
  <w:num w:numId="14">
    <w:abstractNumId w:val="21"/>
  </w:num>
  <w:num w:numId="15">
    <w:abstractNumId w:val="27"/>
  </w:num>
  <w:num w:numId="16">
    <w:abstractNumId w:val="7"/>
  </w:num>
  <w:num w:numId="17">
    <w:abstractNumId w:val="24"/>
  </w:num>
  <w:num w:numId="18">
    <w:abstractNumId w:val="19"/>
  </w:num>
  <w:num w:numId="19">
    <w:abstractNumId w:val="12"/>
  </w:num>
  <w:num w:numId="20">
    <w:abstractNumId w:val="20"/>
  </w:num>
  <w:num w:numId="21">
    <w:abstractNumId w:val="3"/>
  </w:num>
  <w:num w:numId="22">
    <w:abstractNumId w:val="6"/>
  </w:num>
  <w:num w:numId="23">
    <w:abstractNumId w:val="17"/>
  </w:num>
  <w:num w:numId="24">
    <w:abstractNumId w:val="5"/>
  </w:num>
  <w:num w:numId="25">
    <w:abstractNumId w:val="14"/>
  </w:num>
  <w:num w:numId="26">
    <w:abstractNumId w:val="10"/>
  </w:num>
  <w:num w:numId="27">
    <w:abstractNumId w:val="2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pg="http://schemas.microsoft.com/office/word/2010/wordprocessingGroup" xmlns:wpi="http://schemas.microsoft.com/office/word/2010/wordprocessingInk" xmlns:wps="http://schemas.microsoft.com/office/word/2010/wordprocessingShape" mc:Ignorable="w14 w15 wp14 w16se w16cid w16 w16cex">
  <w15:person w15:author="Alberto Raiteri - alberto.raiteri@studio.unibo.it">
    <w15:presenceInfo w15:providerId="AD" w15:userId="S::alberto.raiteri@studio.unibo.it::f5bcfcbb-3638-4610-ae2f-7fadc7068cb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proofState w:spelling="clean"/>
  <w:defaultTabStop w:val="708"/>
  <w:hyphenationZone w:val="283"/>
  <w:characterSpacingControl w:val="doNotCompress"/>
  <w:compat/>
  <w:docVars>
    <w:docVar w:name="__Grammarly_42____i" w:val="H4sIAAAAAAAEAKtWckksSQxILCpxzi/NK1GyMqwFAAEhoTITAAAA"/>
    <w:docVar w:name="__Grammarly_42___1" w:val="H4sIAAAAAAAEAKtWcslP9kxRslIyNDYyNTUxNjEyM7I0MjIwMjZR0lEKTi0uzszPAymwrAUA7e8+1CwAAAA="/>
  </w:docVars>
  <w:rsids>
    <w:rsidRoot w:val="0043742A"/>
    <w:rsid w:val="000021C3"/>
    <w:rsid w:val="00004767"/>
    <w:rsid w:val="00015D1E"/>
    <w:rsid w:val="00026E28"/>
    <w:rsid w:val="0003039A"/>
    <w:rsid w:val="0004376C"/>
    <w:rsid w:val="00056957"/>
    <w:rsid w:val="00061141"/>
    <w:rsid w:val="00061663"/>
    <w:rsid w:val="00077454"/>
    <w:rsid w:val="0008290C"/>
    <w:rsid w:val="00086442"/>
    <w:rsid w:val="00091784"/>
    <w:rsid w:val="00094AD3"/>
    <w:rsid w:val="00097EC6"/>
    <w:rsid w:val="000B6667"/>
    <w:rsid w:val="000B6E33"/>
    <w:rsid w:val="000B7332"/>
    <w:rsid w:val="000C535B"/>
    <w:rsid w:val="000E328D"/>
    <w:rsid w:val="00106C80"/>
    <w:rsid w:val="00122C3C"/>
    <w:rsid w:val="00143060"/>
    <w:rsid w:val="00171011"/>
    <w:rsid w:val="001715DF"/>
    <w:rsid w:val="001754D2"/>
    <w:rsid w:val="001C3808"/>
    <w:rsid w:val="001C7272"/>
    <w:rsid w:val="001D351C"/>
    <w:rsid w:val="001D4F07"/>
    <w:rsid w:val="001E2973"/>
    <w:rsid w:val="001F42DE"/>
    <w:rsid w:val="00200C1B"/>
    <w:rsid w:val="00203C80"/>
    <w:rsid w:val="002163D0"/>
    <w:rsid w:val="00224C3E"/>
    <w:rsid w:val="002251C7"/>
    <w:rsid w:val="00235409"/>
    <w:rsid w:val="0024308F"/>
    <w:rsid w:val="00243669"/>
    <w:rsid w:val="00270FBF"/>
    <w:rsid w:val="002759BE"/>
    <w:rsid w:val="00277AF1"/>
    <w:rsid w:val="002960D3"/>
    <w:rsid w:val="002A0AA3"/>
    <w:rsid w:val="002A4B0A"/>
    <w:rsid w:val="002B0266"/>
    <w:rsid w:val="002C4065"/>
    <w:rsid w:val="002D44AE"/>
    <w:rsid w:val="002D7037"/>
    <w:rsid w:val="002E4FB9"/>
    <w:rsid w:val="002E74CC"/>
    <w:rsid w:val="002F07E5"/>
    <w:rsid w:val="002F0807"/>
    <w:rsid w:val="00315F72"/>
    <w:rsid w:val="00322265"/>
    <w:rsid w:val="00325705"/>
    <w:rsid w:val="003361FE"/>
    <w:rsid w:val="00344F7E"/>
    <w:rsid w:val="00351DDF"/>
    <w:rsid w:val="00364297"/>
    <w:rsid w:val="003709C1"/>
    <w:rsid w:val="00371121"/>
    <w:rsid w:val="003842C6"/>
    <w:rsid w:val="00393287"/>
    <w:rsid w:val="003B0120"/>
    <w:rsid w:val="003C54DD"/>
    <w:rsid w:val="003C7128"/>
    <w:rsid w:val="003C7DA0"/>
    <w:rsid w:val="003F13E9"/>
    <w:rsid w:val="00405A37"/>
    <w:rsid w:val="004076D5"/>
    <w:rsid w:val="004228A2"/>
    <w:rsid w:val="0043742A"/>
    <w:rsid w:val="00437B36"/>
    <w:rsid w:val="00440502"/>
    <w:rsid w:val="004459B1"/>
    <w:rsid w:val="00450947"/>
    <w:rsid w:val="00450D88"/>
    <w:rsid w:val="004529FD"/>
    <w:rsid w:val="0045666F"/>
    <w:rsid w:val="00472530"/>
    <w:rsid w:val="00474B46"/>
    <w:rsid w:val="00482D89"/>
    <w:rsid w:val="00485A03"/>
    <w:rsid w:val="004A0261"/>
    <w:rsid w:val="004B677B"/>
    <w:rsid w:val="004D37E3"/>
    <w:rsid w:val="004D3F75"/>
    <w:rsid w:val="004F4C59"/>
    <w:rsid w:val="0051039C"/>
    <w:rsid w:val="00536CC6"/>
    <w:rsid w:val="00540C22"/>
    <w:rsid w:val="00541B5E"/>
    <w:rsid w:val="0055189D"/>
    <w:rsid w:val="00552EB8"/>
    <w:rsid w:val="00566406"/>
    <w:rsid w:val="00583679"/>
    <w:rsid w:val="005A7C07"/>
    <w:rsid w:val="005B0FFF"/>
    <w:rsid w:val="005B791F"/>
    <w:rsid w:val="005B7F15"/>
    <w:rsid w:val="005C7B2C"/>
    <w:rsid w:val="005D3D4D"/>
    <w:rsid w:val="005D6FB4"/>
    <w:rsid w:val="005F263C"/>
    <w:rsid w:val="00601ACB"/>
    <w:rsid w:val="0060330F"/>
    <w:rsid w:val="006111AE"/>
    <w:rsid w:val="00627998"/>
    <w:rsid w:val="00630077"/>
    <w:rsid w:val="006547B1"/>
    <w:rsid w:val="006578F3"/>
    <w:rsid w:val="00664890"/>
    <w:rsid w:val="0066568A"/>
    <w:rsid w:val="006700B7"/>
    <w:rsid w:val="006809EB"/>
    <w:rsid w:val="00692140"/>
    <w:rsid w:val="006A00A6"/>
    <w:rsid w:val="006B5ED1"/>
    <w:rsid w:val="006C76F2"/>
    <w:rsid w:val="006E1564"/>
    <w:rsid w:val="006E1D1B"/>
    <w:rsid w:val="006E4A7D"/>
    <w:rsid w:val="006F2338"/>
    <w:rsid w:val="00700DC0"/>
    <w:rsid w:val="00710233"/>
    <w:rsid w:val="007105DB"/>
    <w:rsid w:val="007266F9"/>
    <w:rsid w:val="0075670D"/>
    <w:rsid w:val="007704F8"/>
    <w:rsid w:val="007806E1"/>
    <w:rsid w:val="007814CA"/>
    <w:rsid w:val="00791578"/>
    <w:rsid w:val="007C2BD7"/>
    <w:rsid w:val="007C565B"/>
    <w:rsid w:val="007D5F7C"/>
    <w:rsid w:val="00813D31"/>
    <w:rsid w:val="008226FA"/>
    <w:rsid w:val="00841073"/>
    <w:rsid w:val="00842366"/>
    <w:rsid w:val="00853DA8"/>
    <w:rsid w:val="00861797"/>
    <w:rsid w:val="00861A25"/>
    <w:rsid w:val="00866494"/>
    <w:rsid w:val="00870E85"/>
    <w:rsid w:val="00881317"/>
    <w:rsid w:val="00885739"/>
    <w:rsid w:val="00891D4C"/>
    <w:rsid w:val="008A40C0"/>
    <w:rsid w:val="008A4D58"/>
    <w:rsid w:val="008C5E38"/>
    <w:rsid w:val="008D2126"/>
    <w:rsid w:val="008D56D4"/>
    <w:rsid w:val="008D5D31"/>
    <w:rsid w:val="008E4BA8"/>
    <w:rsid w:val="008E7B40"/>
    <w:rsid w:val="008F1951"/>
    <w:rsid w:val="008F4599"/>
    <w:rsid w:val="00911F51"/>
    <w:rsid w:val="00914E30"/>
    <w:rsid w:val="00922804"/>
    <w:rsid w:val="009245B5"/>
    <w:rsid w:val="00933AB7"/>
    <w:rsid w:val="00935CD0"/>
    <w:rsid w:val="009534F6"/>
    <w:rsid w:val="00963D54"/>
    <w:rsid w:val="009717CA"/>
    <w:rsid w:val="00972F71"/>
    <w:rsid w:val="00975AC0"/>
    <w:rsid w:val="00980055"/>
    <w:rsid w:val="00980F32"/>
    <w:rsid w:val="00987542"/>
    <w:rsid w:val="00991632"/>
    <w:rsid w:val="00994D2A"/>
    <w:rsid w:val="009A2912"/>
    <w:rsid w:val="009A5A2C"/>
    <w:rsid w:val="009B2810"/>
    <w:rsid w:val="009B4C61"/>
    <w:rsid w:val="009C51A6"/>
    <w:rsid w:val="009E1132"/>
    <w:rsid w:val="009E5F60"/>
    <w:rsid w:val="00A10B06"/>
    <w:rsid w:val="00A455C5"/>
    <w:rsid w:val="00A47F43"/>
    <w:rsid w:val="00A66AE6"/>
    <w:rsid w:val="00A73BDE"/>
    <w:rsid w:val="00A7725F"/>
    <w:rsid w:val="00A85D66"/>
    <w:rsid w:val="00A90CF3"/>
    <w:rsid w:val="00A911C1"/>
    <w:rsid w:val="00A921AF"/>
    <w:rsid w:val="00A95FF2"/>
    <w:rsid w:val="00AA1DE8"/>
    <w:rsid w:val="00AA4633"/>
    <w:rsid w:val="00AB5E10"/>
    <w:rsid w:val="00AC1B64"/>
    <w:rsid w:val="00AC7B7E"/>
    <w:rsid w:val="00AE5F12"/>
    <w:rsid w:val="00AE73A9"/>
    <w:rsid w:val="00AF6C86"/>
    <w:rsid w:val="00AF73B4"/>
    <w:rsid w:val="00B1186B"/>
    <w:rsid w:val="00B13F53"/>
    <w:rsid w:val="00B20FA3"/>
    <w:rsid w:val="00B30AF5"/>
    <w:rsid w:val="00B55A0E"/>
    <w:rsid w:val="00B65E61"/>
    <w:rsid w:val="00B729AB"/>
    <w:rsid w:val="00B800C4"/>
    <w:rsid w:val="00B85462"/>
    <w:rsid w:val="00BA21CE"/>
    <w:rsid w:val="00BB2C28"/>
    <w:rsid w:val="00BD17DF"/>
    <w:rsid w:val="00BF03CA"/>
    <w:rsid w:val="00C00C1D"/>
    <w:rsid w:val="00C046CD"/>
    <w:rsid w:val="00C21FC8"/>
    <w:rsid w:val="00C229C3"/>
    <w:rsid w:val="00C2796B"/>
    <w:rsid w:val="00C37B41"/>
    <w:rsid w:val="00C46244"/>
    <w:rsid w:val="00C553B9"/>
    <w:rsid w:val="00C903AD"/>
    <w:rsid w:val="00C92127"/>
    <w:rsid w:val="00C93C2C"/>
    <w:rsid w:val="00C94890"/>
    <w:rsid w:val="00CA1BD9"/>
    <w:rsid w:val="00CB54FA"/>
    <w:rsid w:val="00CB7C28"/>
    <w:rsid w:val="00CC2F2C"/>
    <w:rsid w:val="00CC3522"/>
    <w:rsid w:val="00CD1CA6"/>
    <w:rsid w:val="00CE30D7"/>
    <w:rsid w:val="00CE6D6C"/>
    <w:rsid w:val="00CE74FF"/>
    <w:rsid w:val="00D04D39"/>
    <w:rsid w:val="00D057AA"/>
    <w:rsid w:val="00D167F7"/>
    <w:rsid w:val="00D33A5E"/>
    <w:rsid w:val="00D3652E"/>
    <w:rsid w:val="00D3715B"/>
    <w:rsid w:val="00D41AF8"/>
    <w:rsid w:val="00D6309B"/>
    <w:rsid w:val="00D638A4"/>
    <w:rsid w:val="00D71665"/>
    <w:rsid w:val="00D737D2"/>
    <w:rsid w:val="00D8276F"/>
    <w:rsid w:val="00D976A7"/>
    <w:rsid w:val="00DA4D9E"/>
    <w:rsid w:val="00DC1623"/>
    <w:rsid w:val="00DC27DD"/>
    <w:rsid w:val="00DC2C71"/>
    <w:rsid w:val="00DC783E"/>
    <w:rsid w:val="00DD4A9D"/>
    <w:rsid w:val="00DE2749"/>
    <w:rsid w:val="00DE7B3F"/>
    <w:rsid w:val="00DF0CB0"/>
    <w:rsid w:val="00E119EC"/>
    <w:rsid w:val="00E177A2"/>
    <w:rsid w:val="00E27CBE"/>
    <w:rsid w:val="00E333C9"/>
    <w:rsid w:val="00E43A2E"/>
    <w:rsid w:val="00E465C8"/>
    <w:rsid w:val="00E5374E"/>
    <w:rsid w:val="00E565BA"/>
    <w:rsid w:val="00E61CBB"/>
    <w:rsid w:val="00E66F66"/>
    <w:rsid w:val="00E66FC8"/>
    <w:rsid w:val="00E676F2"/>
    <w:rsid w:val="00E73AE6"/>
    <w:rsid w:val="00E755B4"/>
    <w:rsid w:val="00E87A46"/>
    <w:rsid w:val="00E96926"/>
    <w:rsid w:val="00E96C53"/>
    <w:rsid w:val="00EA44F2"/>
    <w:rsid w:val="00EA586E"/>
    <w:rsid w:val="00EB1BFC"/>
    <w:rsid w:val="00EB1CA7"/>
    <w:rsid w:val="00EB300F"/>
    <w:rsid w:val="00EB3589"/>
    <w:rsid w:val="00EB4BC8"/>
    <w:rsid w:val="00EC178E"/>
    <w:rsid w:val="00ED063B"/>
    <w:rsid w:val="00ED1282"/>
    <w:rsid w:val="00EE0A9D"/>
    <w:rsid w:val="00EE45AB"/>
    <w:rsid w:val="00EE5EB8"/>
    <w:rsid w:val="00F20E7C"/>
    <w:rsid w:val="00F236A4"/>
    <w:rsid w:val="00F2700C"/>
    <w:rsid w:val="00F3478E"/>
    <w:rsid w:val="00F50E8E"/>
    <w:rsid w:val="00F55990"/>
    <w:rsid w:val="00F62AB7"/>
    <w:rsid w:val="00F67A0B"/>
    <w:rsid w:val="00F75EBE"/>
    <w:rsid w:val="00F761C3"/>
    <w:rsid w:val="00F8288F"/>
    <w:rsid w:val="00F914E8"/>
    <w:rsid w:val="00F97233"/>
    <w:rsid w:val="00FA2A90"/>
    <w:rsid w:val="00FA757F"/>
    <w:rsid w:val="00FB183D"/>
    <w:rsid w:val="00FB4059"/>
    <w:rsid w:val="00FC18B6"/>
    <w:rsid w:val="00FC3A32"/>
    <w:rsid w:val="00FC51C1"/>
    <w:rsid w:val="00FC708E"/>
    <w:rsid w:val="00FD0C71"/>
    <w:rsid w:val="00FD4E67"/>
    <w:rsid w:val="00FE616D"/>
    <w:rsid w:val="00FE66C9"/>
    <w:rsid w:val="00FF5A6C"/>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20" type="connector" idref="#Straight Arrow Connector 19"/>
        <o:r id="V:Rule26" type="connector" idref="#Straight Arrow Connector 14"/>
        <o:r id="V:Rule29" type="connector" idref="#Straight Arrow Connector 27"/>
        <o:r id="V:Rule30" type="connector" idref="#Straight Arrow Connector 15"/>
        <o:r id="V:Rule31" type="connector" idref="#Straight Arrow Connector 17"/>
        <o:r id="V:Rule33" type="connector" idref="#Straight Arrow Connector 16"/>
        <o:r id="V:Rule35" type="connector" idref="#Straight Arrow Connector 35"/>
        <o:r id="V:Rule36" type="connector" idref="#Straight Arrow Connector 3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66F66"/>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43742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2A0AA3"/>
    <w:pPr>
      <w:ind w:left="720"/>
      <w:contextualSpacing/>
    </w:pPr>
  </w:style>
  <w:style w:type="paragraph" w:customStyle="1" w:styleId="Bibliografia1">
    <w:name w:val="Bibliografia1"/>
    <w:basedOn w:val="Normale"/>
    <w:link w:val="BibliographyCarattere"/>
    <w:rsid w:val="007C565B"/>
    <w:pPr>
      <w:tabs>
        <w:tab w:val="left" w:pos="380"/>
      </w:tabs>
      <w:spacing w:after="240"/>
      <w:ind w:left="384" w:hanging="384"/>
    </w:pPr>
    <w:rPr>
      <w:lang w:val="en-GB"/>
    </w:rPr>
  </w:style>
  <w:style w:type="character" w:customStyle="1" w:styleId="BibliographyCarattere">
    <w:name w:val="Bibliography Carattere"/>
    <w:basedOn w:val="Carpredefinitoparagrafo"/>
    <w:link w:val="Bibliografia1"/>
    <w:rsid w:val="007C565B"/>
    <w:rPr>
      <w:lang w:val="en-GB"/>
    </w:rPr>
  </w:style>
  <w:style w:type="paragraph" w:styleId="NormaleWeb">
    <w:name w:val="Normal (Web)"/>
    <w:basedOn w:val="Normale"/>
    <w:uiPriority w:val="99"/>
    <w:semiHidden/>
    <w:unhideWhenUsed/>
    <w:rsid w:val="00DE7B3F"/>
    <w:pPr>
      <w:spacing w:before="100" w:beforeAutospacing="1" w:after="100" w:afterAutospacing="1"/>
    </w:pPr>
    <w:rPr>
      <w:rFonts w:ascii="Times New Roman" w:eastAsia="Times New Roman" w:hAnsi="Times New Roman" w:cs="Times New Roman"/>
      <w:lang w:eastAsia="it-IT"/>
    </w:rPr>
  </w:style>
  <w:style w:type="paragraph" w:styleId="Testofumetto">
    <w:name w:val="Balloon Text"/>
    <w:basedOn w:val="Normale"/>
    <w:link w:val="TestofumettoCarattere"/>
    <w:uiPriority w:val="99"/>
    <w:semiHidden/>
    <w:unhideWhenUsed/>
    <w:rsid w:val="00FA2A9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FA2A90"/>
    <w:rPr>
      <w:rFonts w:ascii="Tahoma" w:hAnsi="Tahoma" w:cs="Tahoma"/>
      <w:sz w:val="16"/>
      <w:szCs w:val="16"/>
    </w:rPr>
  </w:style>
  <w:style w:type="paragraph" w:customStyle="1" w:styleId="article-section-content">
    <w:name w:val="article-section-content"/>
    <w:basedOn w:val="Normale"/>
    <w:rsid w:val="004D3F75"/>
    <w:pPr>
      <w:spacing w:before="100" w:beforeAutospacing="1" w:after="100" w:afterAutospacing="1"/>
    </w:pPr>
    <w:rPr>
      <w:rFonts w:ascii="Times New Roman" w:eastAsia="Times New Roman" w:hAnsi="Times New Roman" w:cs="Times New Roman"/>
      <w:lang w:eastAsia="it-IT"/>
    </w:rPr>
  </w:style>
  <w:style w:type="character" w:styleId="Collegamentoipertestuale">
    <w:name w:val="Hyperlink"/>
    <w:basedOn w:val="Carpredefinitoparagrafo"/>
    <w:uiPriority w:val="99"/>
    <w:semiHidden/>
    <w:unhideWhenUsed/>
    <w:rsid w:val="004D3F75"/>
    <w:rPr>
      <w:color w:val="0000FF"/>
      <w:u w:val="single"/>
    </w:rPr>
  </w:style>
  <w:style w:type="character" w:styleId="Rimandocommento">
    <w:name w:val="annotation reference"/>
    <w:basedOn w:val="Carpredefinitoparagrafo"/>
    <w:uiPriority w:val="99"/>
    <w:semiHidden/>
    <w:unhideWhenUsed/>
    <w:rsid w:val="00315F72"/>
    <w:rPr>
      <w:sz w:val="16"/>
      <w:szCs w:val="16"/>
    </w:rPr>
  </w:style>
  <w:style w:type="paragraph" w:styleId="Testocommento">
    <w:name w:val="annotation text"/>
    <w:basedOn w:val="Normale"/>
    <w:link w:val="TestocommentoCarattere"/>
    <w:uiPriority w:val="99"/>
    <w:unhideWhenUsed/>
    <w:rsid w:val="00315F72"/>
    <w:rPr>
      <w:sz w:val="20"/>
      <w:szCs w:val="20"/>
    </w:rPr>
  </w:style>
  <w:style w:type="character" w:customStyle="1" w:styleId="TestocommentoCarattere">
    <w:name w:val="Testo commento Carattere"/>
    <w:basedOn w:val="Carpredefinitoparagrafo"/>
    <w:link w:val="Testocommento"/>
    <w:uiPriority w:val="99"/>
    <w:rsid w:val="00315F72"/>
    <w:rPr>
      <w:sz w:val="20"/>
      <w:szCs w:val="20"/>
    </w:rPr>
  </w:style>
  <w:style w:type="paragraph" w:styleId="Soggettocommento">
    <w:name w:val="annotation subject"/>
    <w:basedOn w:val="Testocommento"/>
    <w:next w:val="Testocommento"/>
    <w:link w:val="SoggettocommentoCarattere"/>
    <w:uiPriority w:val="99"/>
    <w:semiHidden/>
    <w:unhideWhenUsed/>
    <w:rsid w:val="00315F72"/>
    <w:rPr>
      <w:b/>
      <w:bCs/>
    </w:rPr>
  </w:style>
  <w:style w:type="character" w:customStyle="1" w:styleId="SoggettocommentoCarattere">
    <w:name w:val="Soggetto commento Carattere"/>
    <w:basedOn w:val="TestocommentoCarattere"/>
    <w:link w:val="Soggettocommento"/>
    <w:uiPriority w:val="99"/>
    <w:semiHidden/>
    <w:rsid w:val="00315F72"/>
    <w:rPr>
      <w:b/>
      <w:bCs/>
      <w:sz w:val="20"/>
      <w:szCs w:val="20"/>
    </w:rPr>
  </w:style>
  <w:style w:type="paragraph" w:styleId="Bibliografia">
    <w:name w:val="Bibliography"/>
    <w:basedOn w:val="Normale"/>
    <w:next w:val="Normale"/>
    <w:uiPriority w:val="37"/>
    <w:unhideWhenUsed/>
    <w:rsid w:val="00ED1282"/>
    <w:pPr>
      <w:tabs>
        <w:tab w:val="left" w:pos="384"/>
      </w:tabs>
      <w:spacing w:after="240"/>
      <w:ind w:left="384" w:hanging="3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437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2A0AA3"/>
    <w:pPr>
      <w:ind w:left="720"/>
      <w:contextualSpacing/>
    </w:pPr>
  </w:style>
  <w:style w:type="paragraph" w:customStyle="1" w:styleId="Bibliografia1">
    <w:name w:val="Bibliografia1"/>
    <w:basedOn w:val="Normale"/>
    <w:link w:val="BibliographyCarattere"/>
    <w:rsid w:val="007C565B"/>
    <w:pPr>
      <w:tabs>
        <w:tab w:val="left" w:pos="380"/>
      </w:tabs>
      <w:spacing w:after="240"/>
      <w:ind w:left="384" w:hanging="384"/>
    </w:pPr>
    <w:rPr>
      <w:lang w:val="en-GB"/>
    </w:rPr>
  </w:style>
  <w:style w:type="character" w:customStyle="1" w:styleId="BibliographyCarattere">
    <w:name w:val="Bibliography Carattere"/>
    <w:basedOn w:val="Carpredefinitoparagrafo"/>
    <w:link w:val="Bibliografia1"/>
    <w:rsid w:val="007C565B"/>
    <w:rPr>
      <w:lang w:val="en-GB"/>
    </w:rPr>
  </w:style>
  <w:style w:type="paragraph" w:styleId="NormaleWeb">
    <w:name w:val="Normal (Web)"/>
    <w:basedOn w:val="Normale"/>
    <w:uiPriority w:val="99"/>
    <w:semiHidden/>
    <w:unhideWhenUsed/>
    <w:rsid w:val="00DE7B3F"/>
    <w:pPr>
      <w:spacing w:before="100" w:beforeAutospacing="1" w:after="100" w:afterAutospacing="1"/>
    </w:pPr>
    <w:rPr>
      <w:rFonts w:ascii="Times New Roman" w:eastAsia="Times New Roman" w:hAnsi="Times New Roman" w:cs="Times New Roman"/>
      <w:lang w:eastAsia="it-IT"/>
    </w:rPr>
  </w:style>
  <w:style w:type="paragraph" w:styleId="Testofumetto">
    <w:name w:val="Balloon Text"/>
    <w:basedOn w:val="Normale"/>
    <w:link w:val="TestofumettoCarattere"/>
    <w:uiPriority w:val="99"/>
    <w:semiHidden/>
    <w:unhideWhenUsed/>
    <w:rsid w:val="00FA2A9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FA2A90"/>
    <w:rPr>
      <w:rFonts w:ascii="Tahoma" w:hAnsi="Tahoma" w:cs="Tahoma"/>
      <w:sz w:val="16"/>
      <w:szCs w:val="16"/>
    </w:rPr>
  </w:style>
  <w:style w:type="paragraph" w:customStyle="1" w:styleId="article-section-content">
    <w:name w:val="article-section-content"/>
    <w:basedOn w:val="Normale"/>
    <w:rsid w:val="004D3F75"/>
    <w:pPr>
      <w:spacing w:before="100" w:beforeAutospacing="1" w:after="100" w:afterAutospacing="1"/>
    </w:pPr>
    <w:rPr>
      <w:rFonts w:ascii="Times New Roman" w:eastAsia="Times New Roman" w:hAnsi="Times New Roman" w:cs="Times New Roman"/>
      <w:lang w:eastAsia="it-IT"/>
    </w:rPr>
  </w:style>
  <w:style w:type="character" w:styleId="Collegamentoipertestuale">
    <w:name w:val="Hyperlink"/>
    <w:basedOn w:val="Carpredefinitoparagrafo"/>
    <w:uiPriority w:val="99"/>
    <w:semiHidden/>
    <w:unhideWhenUsed/>
    <w:rsid w:val="004D3F75"/>
    <w:rPr>
      <w:color w:val="0000FF"/>
      <w:u w:val="single"/>
    </w:rPr>
  </w:style>
  <w:style w:type="character" w:styleId="Rimandocommento">
    <w:name w:val="annotation reference"/>
    <w:basedOn w:val="Carpredefinitoparagrafo"/>
    <w:uiPriority w:val="99"/>
    <w:semiHidden/>
    <w:unhideWhenUsed/>
    <w:rsid w:val="00315F72"/>
    <w:rPr>
      <w:sz w:val="16"/>
      <w:szCs w:val="16"/>
    </w:rPr>
  </w:style>
  <w:style w:type="paragraph" w:styleId="Testocommento">
    <w:name w:val="annotation text"/>
    <w:basedOn w:val="Normale"/>
    <w:link w:val="TestocommentoCarattere"/>
    <w:uiPriority w:val="99"/>
    <w:unhideWhenUsed/>
    <w:rsid w:val="00315F72"/>
    <w:rPr>
      <w:sz w:val="20"/>
      <w:szCs w:val="20"/>
    </w:rPr>
  </w:style>
  <w:style w:type="character" w:customStyle="1" w:styleId="TestocommentoCarattere">
    <w:name w:val="Testo commento Carattere"/>
    <w:basedOn w:val="Carpredefinitoparagrafo"/>
    <w:link w:val="Testocommento"/>
    <w:uiPriority w:val="99"/>
    <w:rsid w:val="00315F72"/>
    <w:rPr>
      <w:sz w:val="20"/>
      <w:szCs w:val="20"/>
    </w:rPr>
  </w:style>
  <w:style w:type="paragraph" w:styleId="Soggettocommento">
    <w:name w:val="annotation subject"/>
    <w:basedOn w:val="Testocommento"/>
    <w:next w:val="Testocommento"/>
    <w:link w:val="SoggettocommentoCarattere"/>
    <w:uiPriority w:val="99"/>
    <w:semiHidden/>
    <w:unhideWhenUsed/>
    <w:rsid w:val="00315F72"/>
    <w:rPr>
      <w:b/>
      <w:bCs/>
    </w:rPr>
  </w:style>
  <w:style w:type="character" w:customStyle="1" w:styleId="SoggettocommentoCarattere">
    <w:name w:val="Soggetto commento Carattere"/>
    <w:basedOn w:val="TestocommentoCarattere"/>
    <w:link w:val="Soggettocommento"/>
    <w:uiPriority w:val="99"/>
    <w:semiHidden/>
    <w:rsid w:val="00315F72"/>
    <w:rPr>
      <w:b/>
      <w:bCs/>
      <w:sz w:val="20"/>
      <w:szCs w:val="20"/>
    </w:rPr>
  </w:style>
  <w:style w:type="paragraph" w:styleId="Bibliografia">
    <w:name w:val="Bibliography"/>
    <w:basedOn w:val="Normale"/>
    <w:next w:val="Normale"/>
    <w:uiPriority w:val="37"/>
    <w:unhideWhenUsed/>
    <w:rsid w:val="00ED1282"/>
    <w:pPr>
      <w:tabs>
        <w:tab w:val="left" w:pos="384"/>
      </w:tabs>
      <w:spacing w:after="240"/>
      <w:ind w:left="384" w:hanging="384"/>
    </w:pPr>
  </w:style>
</w:styles>
</file>

<file path=word/webSettings.xml><?xml version="1.0" encoding="utf-8"?>
<w:webSettings xmlns:r="http://schemas.openxmlformats.org/officeDocument/2006/relationships" xmlns:w="http://schemas.openxmlformats.org/wordprocessingml/2006/main">
  <w:divs>
    <w:div w:id="1184251435">
      <w:bodyDiv w:val="1"/>
      <w:marLeft w:val="0"/>
      <w:marRight w:val="0"/>
      <w:marTop w:val="0"/>
      <w:marBottom w:val="0"/>
      <w:divBdr>
        <w:top w:val="none" w:sz="0" w:space="0" w:color="auto"/>
        <w:left w:val="none" w:sz="0" w:space="0" w:color="auto"/>
        <w:bottom w:val="none" w:sz="0" w:space="0" w:color="auto"/>
        <w:right w:val="none" w:sz="0" w:space="0" w:color="auto"/>
      </w:divBdr>
    </w:div>
    <w:div w:id="1714769630">
      <w:bodyDiv w:val="1"/>
      <w:marLeft w:val="0"/>
      <w:marRight w:val="0"/>
      <w:marTop w:val="0"/>
      <w:marBottom w:val="0"/>
      <w:divBdr>
        <w:top w:val="none" w:sz="0" w:space="0" w:color="auto"/>
        <w:left w:val="none" w:sz="0" w:space="0" w:color="auto"/>
        <w:bottom w:val="none" w:sz="0" w:space="0" w:color="auto"/>
        <w:right w:val="none" w:sz="0" w:space="0" w:color="auto"/>
      </w:divBdr>
    </w:div>
    <w:div w:id="184473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31" Type="http://schemas.microsoft.com/office/2011/relationships/people" Target="people.xml"/><Relationship Id="rId4" Type="http://schemas.openxmlformats.org/officeDocument/2006/relationships/settings" Target="settings.xml"/><Relationship Id="rId30" Type="http://schemas.microsoft.com/office/2007/relationships/stylesWithEffects" Target="stylesWithEffect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0E910-0331-490E-A26E-770DA10B7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Words>
  <Characters>51</Characters>
  <Application>Microsoft Office Word</Application>
  <DocSecurity>0</DocSecurity>
  <Lines>1</Lines>
  <Paragraphs>1</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o Raiteri - alberto.raiteri@studio.unibo.it</dc:creator>
  <cp:lastModifiedBy>utente</cp:lastModifiedBy>
  <cp:revision>2</cp:revision>
  <dcterms:created xsi:type="dcterms:W3CDTF">2021-08-08T19:51:00Z</dcterms:created>
  <dcterms:modified xsi:type="dcterms:W3CDTF">2021-08-0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053upNdjDavJ_1">
    <vt:lpwstr>ZOTERO_ITEM CSL_CITATION {"citationID":"cyr7E71M","properties":{"formattedCitation":"\\super [11]\\nosupersub{}","plainCitation":"[11]","noteIndex":0},"citationItems":[{"id":"0QDTGxwe/nt5CqJQb","uris":["http://zotero.org/users/local/3LeS6TkG/items/L77FBQX</vt:lpwstr>
  </property>
  <property fmtid="{D5CDD505-2E9C-101B-9397-08002B2CF9AE}" pid="3" name="ZOTERO_BREF_053upNdjDavJ_2">
    <vt:lpwstr>R"],"uri":["http://zotero.org/users/local/3LeS6TkG/items/L77FBQXR"],"itemData":{"id":294,"type":"article-journal","container-title":"BMJ","DOI":"10.1136/bmj.h4513","ISSN":"1756-1833","language":"en","page":"h4513","source":"DOI.org (Crossref)","title":"Re</vt:lpwstr>
  </property>
  <property fmtid="{D5CDD505-2E9C-101B-9397-08002B2CF9AE}" pid="4" name="ZOTERO_BREF_053upNdjDavJ_3">
    <vt:lpwstr>cognition, assessment, and management of coeliac disease: summary of updated NICE guidance","title-short":"Recognition, assessment, and management of coeliac disease","author":[{"family":"Downey","given":"Laura"},{"family":"Houten","given":"Rachel"},{"fam</vt:lpwstr>
  </property>
  <property fmtid="{D5CDD505-2E9C-101B-9397-08002B2CF9AE}" pid="5" name="ZOTERO_BREF_053upNdjDavJ_4">
    <vt:lpwstr>ily":"Murch","given":"Simon"},{"family":"Longson","given":"Damien"}],"issued":{"date-parts":[["2015",9,2]]}}}],"schema":"https://github.com/citation-style-language/schema/raw/master/csl-citation.json"}</vt:lpwstr>
  </property>
  <property fmtid="{D5CDD505-2E9C-101B-9397-08002B2CF9AE}" pid="6" name="ZOTERO_BREF_0889D2DCYeHL_1">
    <vt:lpwstr>ZOTERO_ITEM CSL_CITATION {"citationID":"ZiZ3qG3o","properties":{"formattedCitation":"\\super [8\\uc0\\u8211{}13]\\nosupersub{}","plainCitation":"[8–13]","noteIndex":0},"citationItems":[{"id":"0QDTGxwe/YVdTSbD0","uris":["http://zotero.org/users/local/3LeS6</vt:lpwstr>
  </property>
  <property fmtid="{D5CDD505-2E9C-101B-9397-08002B2CF9AE}" pid="7" name="ZOTERO_BREF_0889D2DCYeHL_10">
    <vt:lpwstr>borated by leading experts, such as gastroenterologists and pediatricians of Russia on the basis of the existing Russian and international guidelines. The consensus approved at the 42nd Annual Scientific Session of the Central Research Institute of Gastro</vt:lpwstr>
  </property>
  <property fmtid="{D5CDD505-2E9C-101B-9397-08002B2CF9AE}" pid="8" name="ZOTERO_BREF_0889D2DCYeHL_11">
    <vt:lpwstr>enterology on Principles of Evidence-Based Medicine into Clinical Practice (March 2-3, 2016). The consensus is intended for practitioners engaged in the management and treatment of patients with celiac disease. Evidence for the main provisions of the cons</vt:lpwstr>
  </property>
  <property fmtid="{D5CDD505-2E9C-101B-9397-08002B2CF9AE}" pid="9" name="ZOTERO_BREF_0889D2DCYeHL_12">
    <vt:lpwstr>ensus was sought in electronic databases. In making recommendations, the main source was the publications included in the Cochrane Library, EMBASE, MEDLINE, and PubMed. The search depth was 10 years. Recommendations in the preliminary version were reviewe</vt:lpwstr>
  </property>
  <property fmtid="{D5CDD505-2E9C-101B-9397-08002B2CF9AE}" pid="10" name="ZOTERO_BREF_0889D2DCYeHL_13">
    <vt:lpwstr>d by independent experts. Voting was done by the Delphic polling system.","container-title":"Terapevticheskii Arkhiv","DOI":"10.17116/terarkh201789394-107","ISSN":"0040-3660","issue":"3","journalAbbreviation":"Ter Arkh","language":"rus","note":"PMID: 2837</vt:lpwstr>
  </property>
  <property fmtid="{D5CDD505-2E9C-101B-9397-08002B2CF9AE}" pid="11" name="ZOTERO_BREF_0889D2DCYeHL_14">
    <vt:lpwstr>8737","page":"94-107","source":"PubMed","title":"[All-Russian Consensus on Diagnosis and Treatment of Celiac Disease in Children and Adults]","volume":"89","author":[{"family":"Parfenov","given":"A. I."},{"family":"Bykova","given":"S. V."},{"family":"Sabe</vt:lpwstr>
  </property>
  <property fmtid="{D5CDD505-2E9C-101B-9397-08002B2CF9AE}" pid="12" name="ZOTERO_BREF_0889D2DCYeHL_15">
    <vt:lpwstr>l'nikova","given":"E. A."},{"family":"Maev","given":"I. V."},{"family":"Baranov","given":"A. A."},{"family":"Bakulin","given":"I. G."},{"family":"Krums","given":"L. M."},{"family":"Bel'mer","given":"S. V."},{"family":"Borovik","given":"T. E."},{"family":"</vt:lpwstr>
  </property>
  <property fmtid="{D5CDD505-2E9C-101B-9397-08002B2CF9AE}" pid="13" name="ZOTERO_BREF_0889D2DCYeHL_16">
    <vt:lpwstr>Zakharova","given":"I. N."},{"family":"Dmitrieva","given":"Yu A."},{"family":"Roslavtseva","given":"E. A."},{"family":"Kornienko","given":"E. A."},{"family":"Khavkin","given":"A. I."},{"family":"Potapov","given":"A. S."},{"family":"Revnova","given":"M. O.</vt:lpwstr>
  </property>
  <property fmtid="{D5CDD505-2E9C-101B-9397-08002B2CF9AE}" pid="14" name="ZOTERO_BREF_0889D2DCYeHL_17">
    <vt:lpwstr>"},{"family":"Mukhina","given":"Yu G."},{"family":"Shcherbakov","given":"P. L."},{"family":"Fedorov","given":"E. D."},{"family":"Belousova","given":"E. A."},{"family":"Khalif","given":"I. L."},{"family":"Khomeriki","given":"S. G."},{"family":"Rotin","give</vt:lpwstr>
  </property>
  <property fmtid="{D5CDD505-2E9C-101B-9397-08002B2CF9AE}" pid="15" name="ZOTERO_BREF_0889D2DCYeHL_18">
    <vt:lpwstr>n":"D. L."},{"family":"Vorob'eva","given":"N. G."},{"family":"Pivnik","given":"A. V."},{"family":"Gudkova","given":"R. B."},{"family":"Chernin","given":"V. V."},{"family":"Vokhmyanina","given":"N. V."},{"family":"Pukhlikova","given":"T. V."},{"family":"De</vt:lpwstr>
  </property>
  <property fmtid="{D5CDD505-2E9C-101B-9397-08002B2CF9AE}" pid="16" name="ZOTERO_BREF_0889D2DCYeHL_19">
    <vt:lpwstr>gtyarev","given":"D. A."},{"family":"Damulin","given":"I. V."},{"family":"Mkrtumyan","given":"A. M."},{"family":"Dzhulai","given":"G. S."},{"family":"Tetruashvili","given":"N. K."},{"family":"Baranovsky","given":"A. Yu"},{"family":"Nazarenko","given":"L. </vt:lpwstr>
  </property>
  <property fmtid="{D5CDD505-2E9C-101B-9397-08002B2CF9AE}" pid="17" name="ZOTERO_BREF_0889D2DCYeHL_2">
    <vt:lpwstr>TkG/items/4KLLTJ52"],"uri":["http://zotero.org/users/local/3LeS6TkG/items/4KLLTJ52"],"itemData":{"id":288,"type":"article-journal","container-title":"United European Gastroenterology Journal","DOI":"10.1177/2050640619844125","ISSN":"2050-6406, 2050-6414",</vt:lpwstr>
  </property>
  <property fmtid="{D5CDD505-2E9C-101B-9397-08002B2CF9AE}" pid="18" name="ZOTERO_BREF_0889D2DCYeHL_20">
    <vt:lpwstr>I."},{"family":"Kharitonov","given":"A. G."},{"family":"Loranskaya","given":"I. D."},{"family":"Saifutdinov","given":"R. G."},{"family":"Livzan","given":"M. A."},{"family":"Abramov","given":"D. A."},{"family":"Osipenko","given":"M. F."},{"family":"Oreshko</vt:lpwstr>
  </property>
  <property fmtid="{D5CDD505-2E9C-101B-9397-08002B2CF9AE}" pid="19" name="ZOTERO_BREF_0889D2DCYeHL_21">
    <vt:lpwstr>","given":"L. V."},{"family":"Tkachenko","given":"E. I."},{"family":"Sitkin","given":"S. I."},{"family":"Efremov","given":"L. I."}],"issued":{"date-parts":[["2017"]]}},"label":"page"},{"id":"0QDTGxwe/nt5CqJQb","uris":["http://zotero.org/users/local/3LeS6T</vt:lpwstr>
  </property>
  <property fmtid="{D5CDD505-2E9C-101B-9397-08002B2CF9AE}" pid="20" name="ZOTERO_BREF_0889D2DCYeHL_22">
    <vt:lpwstr>kG/items/L77FBQXR"],"uri":["http://zotero.org/users/local/3LeS6TkG/items/L77FBQXR"],"itemData":{"id":294,"type":"article-journal","container-title":"BMJ","DOI":"10.1136/bmj.h4513","ISSN":"1756-1833","language":"en","page":"h4513","source":"DOI.org (Crossr</vt:lpwstr>
  </property>
  <property fmtid="{D5CDD505-2E9C-101B-9397-08002B2CF9AE}" pid="21" name="ZOTERO_BREF_0889D2DCYeHL_23">
    <vt:lpwstr>ef)","title":"Recognition, assessment, and management of coeliac disease: summary of updated NICE guidance","title-short":"Recognition, assessment, and management of coeliac disease","author":[{"family":"Downey","given":"Laura"},{"family":"Houten","given"</vt:lpwstr>
  </property>
  <property fmtid="{D5CDD505-2E9C-101B-9397-08002B2CF9AE}" pid="22" name="ZOTERO_BREF_0889D2DCYeHL_24">
    <vt:lpwstr>:"Rachel"},{"family":"Murch","given":"Simon"},{"family":"Longson","given":"Damien"}],"issued":{"date-parts":[["2015",9,2]]}},"label":"page"},{"id":"0QDTGxwe/ablaS8aj","uris":["http://zotero.org/users/local/3LeS6TkG/items/3KJ9C7S8"],"uri":["http://zotero.o</vt:lpwstr>
  </property>
  <property fmtid="{D5CDD505-2E9C-101B-9397-08002B2CF9AE}" pid="23" name="ZOTERO_BREF_0889D2DCYeHL_25">
    <vt:lpwstr>rg/users/local/3LeS6TkG/items/3KJ9C7S8"],"itemData":{"id":295,"type":"article-journal","container-title":"Gut","DOI":"10.1136/gutjnl-2013-306578","ISSN":"0017-5749, 1468-3288","issue":"8","journalAbbreviation":"Gut","language":"en","page":"1210-1228","sou</vt:lpwstr>
  </property>
  <property fmtid="{D5CDD505-2E9C-101B-9397-08002B2CF9AE}" pid="24" name="ZOTERO_BREF_0889D2DCYeHL_2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25" name="ZOTERO_BREF_0889D2DCYeHL_27">
    <vt:lpwstr>,"given":"Jonas F"},{"family":"Bai","given":"Julio C"},{"family":"Biagi","given":"Federico"},{"family":"Card","given":"Timothy R"},{"family":"Ciacci","given":"Carolina"},{"family":"Ciclitira","given":"Paul J"},{"family":"Green","given":"Peter H R"},{"fami</vt:lpwstr>
  </property>
  <property fmtid="{D5CDD505-2E9C-101B-9397-08002B2CF9AE}" pid="26" name="ZOTERO_BREF_0889D2DCYeHL_28">
    <vt:lpwstr>ly":"Hadjivassiliou","given":"Marios"},{"family":"Holdoway","given":"Anne"},{"family":"Heel","given":"David A","non-dropping-particle":"van"},{"family":"Kaukinen","given":"Katri"},{"family":"Leffler","given":"Daniel A"},{"family":"Leonard","given":"Jonath</vt:lpwstr>
  </property>
  <property fmtid="{D5CDD505-2E9C-101B-9397-08002B2CF9AE}" pid="27" name="ZOTERO_BREF_0889D2DCYeHL_29">
    <vt:lpwstr>an N"},{"family":"Lundin","given":"Knut E A"},{"family":"McGough","given":"Norma"},{"family":"Davidson","given":"Mike"},{"family":"Murray","given":"Joseph A"},{"family":"Swift","given":"Gillian L"},{"family":"Walker","given":"Marjorie M"},{"family":"Zingo</vt:lpwstr>
  </property>
  <property fmtid="{D5CDD505-2E9C-101B-9397-08002B2CF9AE}" pid="28" name="ZOTERO_BREF_0889D2DCYeHL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29" name="ZOTERO_BREF_0889D2DCYeHL_30">
    <vt:lpwstr>ne","given":"Fabiana"},{"family":"Sanders","given":"David S"},{"literal":"Authors of the BSG Coeliac Disease Guidelines Development Group"}],"issued":{"date-parts":[["2014",8]]}},"label":"page"},{"id":"0QDTGxwe/0W6CvY9b","uris":["http://zotero.org/users/l</vt:lpwstr>
  </property>
  <property fmtid="{D5CDD505-2E9C-101B-9397-08002B2CF9AE}" pid="30" name="ZOTERO_BREF_0889D2DCYeHL_31">
    <vt:lpwstr>ocal/3LeS6TkG/items/WWSKVWVK"],"uri":["http://zotero.org/users/local/3LeS6TkG/items/WWSKVWVK"],"itemData":{"id":297,"type":"article-journal","container-title":"American Journal of Gastroenterology","DOI":"10.1038/ajg.2013.79","ISSN":"0002-9270","issue":"5</vt:lpwstr>
  </property>
  <property fmtid="{D5CDD505-2E9C-101B-9397-08002B2CF9AE}" pid="31" name="ZOTERO_BREF_0889D2DCYeHL_32">
    <vt:lpwstr>","journalAbbreviation":"American Journal of Gastroenterology","language":"en","page":"656-676","source":"DOI.org (Crossref)","title":"ACG Clinical Guidelines: Diagnosis and Management of Celiac Disease:","title-short":"ACG Clinical Guidelines","volume":"</vt:lpwstr>
  </property>
  <property fmtid="{D5CDD505-2E9C-101B-9397-08002B2CF9AE}" pid="32" name="ZOTERO_BREF_0889D2DCYeHL_33">
    <vt:lpwstr>108","author":[{"family":"Rubio-Tapia","given":"Alberto"},{"family":"Hill","given":"Ivor D"},{"family":"Kelly","given":"Ciarán P"},{"family":"Calderwood","given":"Audrey H"},{"family":"Murray","given":"Joseph A"}],"issued":{"date-parts":[["2013",5]]}},"la</vt:lpwstr>
  </property>
  <property fmtid="{D5CDD505-2E9C-101B-9397-08002B2CF9AE}" pid="33" name="ZOTERO_BREF_0889D2DCYeHL_34">
    <vt:lpwstr>bel":"page"}],"schema":"https://github.com/citation-style-language/schema/raw/master/csl-citation.json"}</vt:lpwstr>
  </property>
  <property fmtid="{D5CDD505-2E9C-101B-9397-08002B2CF9AE}" pid="34" name="ZOTERO_BREF_0889D2DCYeHL_4">
    <vt:lpwstr>elated disorders","volume":"7","author":[{"family":"Al-Toma","given":"Abdulbaqi"},{"family":"Volta","given":"Umberto"},{"family":"Auricchio","given":"Renata"},{"family":"Castillejo","given":"Gemma"},{"family":"Sanders","given":"David S"},{"family":"Cellie</vt:lpwstr>
  </property>
  <property fmtid="{D5CDD505-2E9C-101B-9397-08002B2CF9AE}" pid="35" name="ZOTERO_BREF_0889D2DCYeHL_5">
    <vt:lpwstr>r","given":"Christophe"},{"family":"Mulder","given":"Chris J"},{"family":"Lundin","given":"Knut E A"}],"issued":{"date-parts":[["2019",6]]}},"label":"page"},{"id":"0QDTGxwe/vbZNAJMj","uris":["http://zotero.org/users/local/3LeS6TkG/items/M69VCV73"],"uri":[</vt:lpwstr>
  </property>
  <property fmtid="{D5CDD505-2E9C-101B-9397-08002B2CF9AE}" pid="36" name="ZOTERO_BREF_0889D2DCYeHL_6">
    <vt:lpwstr>"http://zotero.org/users/local/3LeS6TkG/items/M69VCV73"],"itemData":{"id":290,"type":"article-journal","container-title":"Journal of Clinical Gastroenterology","DOI":"10.1097/MCG.0000000000000919","ISSN":"0192-0790","issue":"9","journalAbbreviation":"Jour</vt:lpwstr>
  </property>
  <property fmtid="{D5CDD505-2E9C-101B-9397-08002B2CF9AE}" pid="37" name="ZOTERO_BREF_0889D2DCYeHL_7">
    <vt:lpwstr>nal of Clinical Gastroenterology","language":"en","page":"755-768","source":"DOI.org (Crossref)","title":"World Gastroenterology Organisation Global Guidelines: Celiac Disease February 2017","title-short":"World Gastroenterology Organisation Global Guidel</vt:lpwstr>
  </property>
  <property fmtid="{D5CDD505-2E9C-101B-9397-08002B2CF9AE}" pid="38" name="ZOTERO_BREF_0889D2DCYeHL_8">
    <vt:lpwstr>ines","volume":"51","author":[{"family":"Bai","given":"Julio C."},{"family":"Ciacci","given":"Carolina"}],"issued":{"date-parts":[["2017",10]]}},"label":"page"},{"id":"0QDTGxwe/xe5hhP97","uris":["http://zotero.org/users/local/3LeS6TkG/items/S4XYMNV6"],"ur</vt:lpwstr>
  </property>
  <property fmtid="{D5CDD505-2E9C-101B-9397-08002B2CF9AE}" pid="39" name="ZOTERO_BREF_0889D2DCYeHL_9">
    <vt:lpwstr>i":["http://zotero.org/users/local/3LeS6TkG/items/S4XYMNV6"],"itemData":{"id":291,"type":"article-journal","abstract":"The paper presents the All-Russian consensus on the diagnosis and treatment of celiac disease in children and adults, which has been ela</vt:lpwstr>
  </property>
  <property fmtid="{D5CDD505-2E9C-101B-9397-08002B2CF9AE}" pid="40" name="ZOTERO_BREF_0yafFpJZ947j_1">
    <vt:lpwstr>ZOTERO_ITEM CSL_CITATION {"citationID":"8NM60a6R","properties":{"formattedCitation":"\\super [63,65,77\\uc0\\u8211{}79]\\nosupersub{}","plainCitation":"[63,65,77–79]","noteIndex":0},"citationItems":[{"id":"0QDTGxwe/bBlNyTXW","uris":["http://zotero.org/use</vt:lpwstr>
  </property>
  <property fmtid="{D5CDD505-2E9C-101B-9397-08002B2CF9AE}" pid="41" name="ZOTERO_BREF_0yafFpJZ947j_10">
    <vt:lpwstr>ACKGROUND &amp; AIMS: Non-alcoholic fatty liver disease is a common cause of chronic liver disease. Celiac disease alters intestinal permeability and treatment with a gluten-free diet often causes weight gain, but so far there are few reports of non-alcoholic</vt:lpwstr>
  </property>
  <property fmtid="{D5CDD505-2E9C-101B-9397-08002B2CF9AE}" pid="42" name="ZOTERO_BREF_0yafFpJZ947j_11">
    <vt:lpwstr> fatty liver disease in patients with celiac disease.\nMETHODS: Population-based cohort study. We compared the risk of non-alcoholic fatty liver disease diagnosed from 1997 to 2009 in individuals with celiac disease (n = 26,816) to matched reference indiv</vt:lpwstr>
  </property>
  <property fmtid="{D5CDD505-2E9C-101B-9397-08002B2CF9AE}" pid="43" name="ZOTERO_BREF_0yafFpJZ947j_12">
    <vt:lpwstr>iduals (n = 130,051). Patients with any liver disease prior to celiac disease were excluded, as were individuals with a lifetime diagnosis of alcohol-related disorder to minimize misclassification of non-alcoholic fatty liver disease. Cox regression estim</vt:lpwstr>
  </property>
  <property fmtid="{D5CDD505-2E9C-101B-9397-08002B2CF9AE}" pid="44" name="ZOTERO_BREF_0yafFpJZ947j_13">
    <vt:lpwstr>ated hazard ratios for non-alcoholic fatty liver disease were determined.\nRESULTS: During 246,559 person-years of follow-up, 53 individuals with celiac disease had a diagnosis of non-alcoholic fatty liver disease (21/100,000 person-years). In comparison,</vt:lpwstr>
  </property>
  <property fmtid="{D5CDD505-2E9C-101B-9397-08002B2CF9AE}" pid="45" name="ZOTERO_BREF_0yafFpJZ947j_14">
    <vt:lpwstr> we identified 85 reference individuals diagnosed with non-alcoholic fatty liver disease during 1,488,413 person-years (6/100,000 person-years). This corresponded to a hazard ratio of 2.8 (95% CI 2.0-3.8), with the highest risk estimates seen in children </vt:lpwstr>
  </property>
  <property fmtid="{D5CDD505-2E9C-101B-9397-08002B2CF9AE}" pid="46" name="ZOTERO_BREF_0yafFpJZ947j_15">
    <vt:lpwstr>(HR = 4.6; 95% CI 2.3-9.1). The risk increase in the first year after celiac disease diagnosis was 13.3 (95% CI 3.5-50.3) but remained significantly elevated even beyond 15 years after the diagnosis of celiac disease (HR = 2.5; 95% CI 1.0-5.9).\nCONCLUSIO</vt:lpwstr>
  </property>
  <property fmtid="{D5CDD505-2E9C-101B-9397-08002B2CF9AE}" pid="47" name="ZOTERO_BREF_0yafFpJZ947j_16">
    <vt:lpwstr>N: Individuals with celiac disease are at increased risk of non-alcoholic fatty liver disease compared to the general population. Excess risks were highest in the first year after celiac disease diagnosis, but persisted through 15 years after diagnosis wi</vt:lpwstr>
  </property>
  <property fmtid="{D5CDD505-2E9C-101B-9397-08002B2CF9AE}" pid="48" name="ZOTERO_BREF_0yafFpJZ947j_17">
    <vt:lpwstr>th celiac disease.","container-title":"Journal of Hepatology","DOI":"10.1016/j.jhep.2015.01.013","ISSN":"1600-0641","issue":"6","journalAbbreviation":"J. Hepatol.","language":"eng","note":"PMID: 25617505\nPMCID: PMC4439270","page":"1405-1411","source":"Pu</vt:lpwstr>
  </property>
  <property fmtid="{D5CDD505-2E9C-101B-9397-08002B2CF9AE}" pid="49" name="ZOTERO_BREF_0yafFpJZ947j_18">
    <vt:lpwstr>bMed","title":"Increased risk of non-alcoholic fatty liver disease after diagnosis of celiac disease","volume":"62","author":[{"family":"Reilly","given":"Norelle R."},{"family":"Lebwohl","given":"Benjamin"},{"family":"Hultcrantz","given":"Rolf"},{"family"</vt:lpwstr>
  </property>
  <property fmtid="{D5CDD505-2E9C-101B-9397-08002B2CF9AE}" pid="50" name="ZOTERO_BREF_0yafFpJZ947j_19">
    <vt:lpwstr>:"Green","given":"Peter H. R."},{"family":"Ludvigsson","given":"Jonas F."}],"issued":{"date-parts":[["2015",6]]}}},{"id":486,"uris":["http://zotero.org/users/local/rimjQPJ8/items/VVTDC2SW"],"uri":["http://zotero.org/users/local/rimjQPJ8/items/VVTDC2SW"],"</vt:lpwstr>
  </property>
  <property fmtid="{D5CDD505-2E9C-101B-9397-08002B2CF9AE}" pid="51" name="ZOTERO_BREF_0yafFpJZ947j_2">
    <vt:lpwstr>rs/local/3LeS6TkG/items/2BEQAJ3C"],"uri":["http://zotero.org/users/local/3LeS6TkG/items/2BEQAJ3C"],"itemData":{"id":"c3DZ06Cj/TTn92Gd9","type":"article-journal","container-title":"Alimentary Pharmacology &amp; Therapeutics","DOI":"10.1111/apt.14910","ISSN":"0</vt:lpwstr>
  </property>
  <property fmtid="{D5CDD505-2E9C-101B-9397-08002B2CF9AE}" pid="52" name="ZOTERO_BREF_0yafFpJZ947j_20">
    <vt:lpwstr>itemData":{"id":486,"type":"article-journal","abstract":"OBJECTIVES: There are few data on pediatric celiac disease in the United States. The aim of our study was to describe the presentation of celiac disease among children with a normal and an elevated </vt:lpwstr>
  </property>
  <property fmtid="{D5CDD505-2E9C-101B-9397-08002B2CF9AE}" pid="53" name="ZOTERO_BREF_0yafFpJZ947j_21">
    <vt:lpwstr>body mass index (BMI) for age, and to study their BMI changes following a gluten-free diet (GFD).\nPATIENTS AND METHODS: One hundred forty-two children (age 13 months-19 years) with biopsy-proven celiac disease, contained in a registry of patients studied</vt:lpwstr>
  </property>
  <property fmtid="{D5CDD505-2E9C-101B-9397-08002B2CF9AE}" pid="54" name="ZOTERO_BREF_0yafFpJZ947j_22">
    <vt:lpwstr> at our center from 2000 to 2008, had follow-up growth data available. Patients' height, weight, and BMI were converted to z scores for age and grouped by BMI as underweight, normal, and overweight. Compliance was confirmed using results of serological as</vt:lpwstr>
  </property>
  <property fmtid="{D5CDD505-2E9C-101B-9397-08002B2CF9AE}" pid="55" name="ZOTERO_BREF_0yafFpJZ947j_23">
    <vt:lpwstr>says, and data of noncompliant patients were analyzed separately. Data were analyzed during the observation period and were expressed as change in height, weight, and BMI z score per month of dietary treatment.\nRESULTS: Nearly 19% of patients had an elev</vt:lpwstr>
  </property>
  <property fmtid="{D5CDD505-2E9C-101B-9397-08002B2CF9AE}" pid="56" name="ZOTERO_BREF_0yafFpJZ947j_24">
    <vt:lpwstr>ated BMI at diagnosis (12.6% overweight, 6% obese) and 74.5% presented with a normal BMI. The mean duration of follow-up was 35.6 months. Seventy-five percent of patients with an elevated BMI at diagnosis decreased their BMI z scores significantly after a</vt:lpwstr>
  </property>
  <property fmtid="{D5CDD505-2E9C-101B-9397-08002B2CF9AE}" pid="57" name="ZOTERO_BREF_0yafFpJZ947j_25">
    <vt:lpwstr>dherence to a GFD, normalizing it in 44% of cases. Of patients with a normal BMI at diagnosis, weight z scores increased significantly after treatment, and 13% became overweight.\nCONCLUSIONS: Both normal weight and overweight frequently occur in North Am</vt:lpwstr>
  </property>
  <property fmtid="{D5CDD505-2E9C-101B-9397-08002B2CF9AE}" pid="58" name="ZOTERO_BREF_0yafFpJZ947j_26">
    <vt:lpwstr>erican children presenting with celiac disease. A GFD may have a beneficial effect upon the BMI of overweight and obese children with celiac disease.","container-title":"Journal of Pediatric Gastroenterology and Nutrition","DOI":"10.1097/MPG.0b013e3182276</vt:lpwstr>
  </property>
  <property fmtid="{D5CDD505-2E9C-101B-9397-08002B2CF9AE}" pid="59" name="ZOTERO_BREF_0yafFpJZ947j_27">
    <vt:lpwstr>d5e","ISSN":"1536-4801","issue":"5","journalAbbreviation":"J Pediatr Gastroenterol Nutr","language":"eng","note":"PMID: 21670710","page":"528-531","source":"PubMed","title":"Celiac disease in normal-weight and overweight children: clinical features and gr</vt:lpwstr>
  </property>
  <property fmtid="{D5CDD505-2E9C-101B-9397-08002B2CF9AE}" pid="60" name="ZOTERO_BREF_0yafFpJZ947j_28">
    <vt:lpwstr>owth outcomes following a gluten-free diet","title-short":"Celiac disease in normal-weight and overweight children","volume":"53","author":[{"family":"Reilly","given":"Norelle Rizkalla"},{"family":"Aguilar","given":"Kathleen"},{"family":"Hassid","given":"</vt:lpwstr>
  </property>
  <property fmtid="{D5CDD505-2E9C-101B-9397-08002B2CF9AE}" pid="61" name="ZOTERO_BREF_0yafFpJZ947j_29">
    <vt:lpwstr>Benjamin G."},{"family":"Cheng","given":"Jianfeng"},{"family":"Defelice","given":"Amy R."},{"family":"Kazlow","given":"Philip"},{"family":"Bhagat","given":"Govind"},{"family":"Green","given":"Peter H."}],"issued":{"date-parts":[["2011",11]]}}},{"id":341,"</vt:lpwstr>
  </property>
  <property fmtid="{D5CDD505-2E9C-101B-9397-08002B2CF9AE}" pid="62" name="ZOTERO_BREF_0yafFpJZ947j_3">
    <vt:lpwstr>2692813","issue":"5","journalAbbreviation":"Aliment Pharmacol Ther","language":"en","page":"538-546","source":"DOI.org (Crossref)","title":"Increased risk of nonalcoholic fatty liver disease in patients with coeliac disease on a gluten-free diet: beyond t</vt:lpwstr>
  </property>
  <property fmtid="{D5CDD505-2E9C-101B-9397-08002B2CF9AE}" pid="63" name="ZOTERO_BREF_0yafFpJZ947j_30">
    <vt:lpwstr>uris":["http://zotero.org/users/local/rimjQPJ8/items/WABAJSGD"],"uri":["http://zotero.org/users/local/rimjQPJ8/items/WABAJSGD"],"itemData":{"id":341,"type":"article-journal","abstract":"BACKGROUND: Several studies have shown that weight changes are common</vt:lpwstr>
  </property>
  <property fmtid="{D5CDD505-2E9C-101B-9397-08002B2CF9AE}" pid="64" name="ZOTERO_BREF_0yafFpJZ947j_31">
    <vt:lpwstr> in patients with coeliac disease after starting a gluten-free diet (GFD), but data on the prevalence of metabolic syndrome in this population are still scarce.\nAIMS: To assess the prevalence of metabolic syndrome in patients with CD at diagnosis and 1 y</vt:lpwstr>
  </property>
  <property fmtid="{D5CDD505-2E9C-101B-9397-08002B2CF9AE}" pid="65" name="ZOTERO_BREF_0yafFpJZ947j_32">
    <vt:lpwstr>ear after starting GFD.\nMETHODS: We enrolled all consecutive patients with newly diagnosed coeliac disease (CD) who were referred to our third-level CD Unit. For all patients we collected: waist circumference, BMI, blood pressure, lipid profile (HDL chol</vt:lpwstr>
  </property>
  <property fmtid="{D5CDD505-2E9C-101B-9397-08002B2CF9AE}" pid="66" name="ZOTERO_BREF_0yafFpJZ947j_33">
    <vt:lpwstr>esterol, triglycerides) and levels of blood glucose. Diagnosis of metabolic syndrome was made according to the International Diabetes Federation (IDF) criteria for European countries. The prevalence of metabolic syndrome was re-assessed after 12 months of</vt:lpwstr>
  </property>
  <property fmtid="{D5CDD505-2E9C-101B-9397-08002B2CF9AE}" pid="67" name="ZOTERO_BREF_0yafFpJZ947j_34">
    <vt:lpwstr> GFD.\nRESULTS: Ninety-eight patients with CD were assessed, two patients with CD (2%) fulfilled the diagnostic criteria for metabolic syndrome at diagnosis and 29 patients (29.5%) after 12 months of GFD (P &lt; 0.01; OR: 20). With regard to metabolic syndro</vt:lpwstr>
  </property>
  <property fmtid="{D5CDD505-2E9C-101B-9397-08002B2CF9AE}" pid="68" name="ZOTERO_BREF_0yafFpJZ947j_35">
    <vt:lpwstr>me sub-categories 1 year after GFD compared to baseline respectively: 72 vs. 48 patients exceeded waist circumference cut-off (P &lt; 0.01; OR: 2.8); 18 vs. 4 patients had high blood pressure (P &lt; 0.01; OR: 5.2); 25 vs. 7 patients exceeded glycemic threshold</vt:lpwstr>
  </property>
  <property fmtid="{D5CDD505-2E9C-101B-9397-08002B2CF9AE}" pid="69" name="ZOTERO_BREF_0yafFpJZ947j_36">
    <vt:lpwstr> (P = 0.01; OR: 4.4); 34 vs. 32 patients with CD had reduced levels of HDL cholesterol (P = 0.7); and 16 vs. 7 patients had high levels of triglycerides (P = 0.05).\nCONCLUSIONS: Patients with coeliac disease show a high risk of metabolic syndrome 1 year </vt:lpwstr>
  </property>
  <property fmtid="{D5CDD505-2E9C-101B-9397-08002B2CF9AE}" pid="70" name="ZOTERO_BREF_0yafFpJZ947j_37">
    <vt:lpwstr>after starting a gluten-free diet. We suggest that an in-depth nutritional assessment is undertaken for all patients with coeliac disease.","container-title":"Alimentary Pharmacology &amp; Therapeutics","DOI":"10.1111/apt.13062","ISSN":"1365-2036","issue":"4"</vt:lpwstr>
  </property>
  <property fmtid="{D5CDD505-2E9C-101B-9397-08002B2CF9AE}" pid="71" name="ZOTERO_BREF_0yafFpJZ947j_38">
    <vt:lpwstr>,"journalAbbreviation":"Aliment. Pharmacol. Ther.","language":"eng","note":"PMID: 25581084","page":"352-359","source":"PubMed","title":"Metabolic syndrome in patients with coeliac disease on a gluten-free diet","volume":"41","author":[{"family":"Tortora",</vt:lpwstr>
  </property>
  <property fmtid="{D5CDD505-2E9C-101B-9397-08002B2CF9AE}" pid="72" name="ZOTERO_BREF_0yafFpJZ947j_39">
    <vt:lpwstr>"given":"R."},{"family":"Capone","given":"P."},{"family":"De Stefano","given":"G."},{"family":"Imperatore","given":"N."},{"family":"Gerbino","given":"N."},{"family":"Donetto","given":"S."},{"family":"Monaco","given":"V."},{"family":"Caporaso","given":"N."</vt:lpwstr>
  </property>
  <property fmtid="{D5CDD505-2E9C-101B-9397-08002B2CF9AE}" pid="73" name="ZOTERO_BREF_0yafFpJZ947j_4">
    <vt:lpwstr>raditional metabolic factors","title-short":"Increased risk of nonalcoholic fatty liver disease in patients with coeliac disease on a gluten-free diet","volume":"48","author":[{"family":"Tovoli","given":"F."},{"family":"Negrini","given":"G."},{"family":"F</vt:lpwstr>
  </property>
  <property fmtid="{D5CDD505-2E9C-101B-9397-08002B2CF9AE}" pid="74" name="ZOTERO_BREF_0yafFpJZ947j_40">
    <vt:lpwstr>},{"family":"Rispo","given":"A."}],"issued":{"date-parts":[["2015",2]]}}}],"schema":"https://github.com/citation-style-language/schema/raw/master/csl-citation.json"}</vt:lpwstr>
  </property>
  <property fmtid="{D5CDD505-2E9C-101B-9397-08002B2CF9AE}" pid="75" name="ZOTERO_BREF_0yafFpJZ947j_5">
    <vt:lpwstr>arì","given":"R."},{"family":"Guidetti","given":"E."},{"family":"Faggiano","given":"C."},{"family":"Napoli","given":"L."},{"family":"Bolondi","given":"L."},{"family":"Granito","given":"A."}],"issued":{"date-parts":[["2018",9]]}}},{"id":"0QDTGxwe/1Bbipunr"</vt:lpwstr>
  </property>
  <property fmtid="{D5CDD505-2E9C-101B-9397-08002B2CF9AE}" pid="76" name="ZOTERO_BREF_0yafFpJZ947j_6">
    <vt:lpwstr>,"uris":["http://zotero.org/users/local/3LeS6TkG/items/WCICXZMW"],"uri":["http://zotero.org/users/local/3LeS6TkG/items/WCICXZMW"],"itemData":{"id":"c3DZ06Cj/Mk4naFu7","type":"article-journal","container-title":"European Journal of Clinical Nutrition","DOI</vt:lpwstr>
  </property>
  <property fmtid="{D5CDD505-2E9C-101B-9397-08002B2CF9AE}" pid="77" name="ZOTERO_BREF_0yafFpJZ947j_7">
    <vt:lpwstr>":"10.1038/ejcn.2010.161","ISSN":"0954-3007, 1476-5640","issue":"11","journalAbbreviation":"Eur J Clin Nutr","language":"en","page":"1371-1372","source":"DOI.org (Crossref)","title":"Celiac disease and obesity: need for nutritional follow-up after diagnos</vt:lpwstr>
  </property>
  <property fmtid="{D5CDD505-2E9C-101B-9397-08002B2CF9AE}" pid="78" name="ZOTERO_BREF_0yafFpJZ947j_8">
    <vt:lpwstr>is","title-short":"Celiac disease and obesity","volume":"64","author":[{"family":"Valletta","given":"E"},{"family":"Fornaro","given":"M"},{"family":"Cipolli","given":"M"},{"family":"Conte","given":"S"},{"family":"Bissolo","given":"F"},{"family":"Danchiell</vt:lpwstr>
  </property>
  <property fmtid="{D5CDD505-2E9C-101B-9397-08002B2CF9AE}" pid="79" name="ZOTERO_BREF_0yafFpJZ947j_9">
    <vt:lpwstr>i","given":"C"}],"issued":{"date-parts":[["2010",11]]}}},{"id":343,"uris":["http://zotero.org/users/local/rimjQPJ8/items/R65B6EJA"],"uri":["http://zotero.org/users/local/rimjQPJ8/items/R65B6EJA"],"itemData":{"id":343,"type":"article-journal","abstract":"B</vt:lpwstr>
  </property>
  <property fmtid="{D5CDD505-2E9C-101B-9397-08002B2CF9AE}" pid="80" name="ZOTERO_BREF_0ZEZcJMTwvSt_1">
    <vt:lpwstr>ZOTERO_ITEM CSL_CITATION {"citationID":"2xLA4Qqk","properties":{"formattedCitation":"\\super [50,55,56]\\nosupersub{}","plainCitation":"[50,55,56]","noteIndex":0},"citationItems":[{"id":"0QDTGxwe/1tnDWc9M","uris":["http://zotero.org/users/local/3LeS6TkG/i</vt:lpwstr>
  </property>
  <property fmtid="{D5CDD505-2E9C-101B-9397-08002B2CF9AE}" pid="81" name="ZOTERO_BREF_0ZEZcJMTwvSt_10">
    <vt:lpwstr>ology","language":"en","page":"81-90","source":"DOI.org (Crossref)","title":"Presentation and Long-Term Follow-up of Refractory Celiac Disease: Comparison of Type I With Type II","title-short":"Presentation and Long-Term Follow-up of Refractory Celiac Dis</vt:lpwstr>
  </property>
  <property fmtid="{D5CDD505-2E9C-101B-9397-08002B2CF9AE}" pid="82" name="ZOTERO_BREF_0ZEZcJMTwvSt_11">
    <vt:lpwstr>ease","volume":"136","author":[{"family":"Malamut","given":"Georgia"},{"family":"Afchain","given":"Pauline"},{"family":"Verkarre","given":"Virginie"},{"family":"Lecomte","given":"Thierry"},{"family":"Amiot","given":"Aurélien"},{"family":"Damotte","given":</vt:lpwstr>
  </property>
  <property fmtid="{D5CDD505-2E9C-101B-9397-08002B2CF9AE}" pid="83" name="ZOTERO_BREF_0ZEZcJMTwvSt_12">
    <vt:lpwstr>"Diane"},{"family":"Bouhnik","given":"Yoram"},{"family":"Colombel","given":"Jean–Frédéric"},{"family":"Delchier","given":"Jean–Charles"},{"family":"Allez","given":"Matthieu"},{"family":"Cosnes","given":"Jacques"},{"family":"Lavergne–Slove","given":"Anne"}</vt:lpwstr>
  </property>
  <property fmtid="{D5CDD505-2E9C-101B-9397-08002B2CF9AE}" pid="84" name="ZOTERO_BREF_0ZEZcJMTwvSt_13">
    <vt:lpwstr>,{"family":"Meresse","given":"Bertrand"},{"family":"Trinquart","given":"Ludovic"},{"family":"Macintyre","given":"Elizabeth"},{"family":"Radford–Weiss","given":"Isabelle"},{"family":"Hermine","given":"Olivier"},{"family":"Brousse","given":"Nicole"},{"famil</vt:lpwstr>
  </property>
  <property fmtid="{D5CDD505-2E9C-101B-9397-08002B2CF9AE}" pid="85" name="ZOTERO_BREF_0ZEZcJMTwvSt_14">
    <vt:lpwstr>y":"Cerf–Bensussan","given":"Nadine"},{"family":"Cellier","given":"Christophe"}],"issued":{"date-parts":[["2009",1]]}}}],"schema":"https://github.com/citation-style-language/schema/raw/master/csl-citation.json"}</vt:lpwstr>
  </property>
  <property fmtid="{D5CDD505-2E9C-101B-9397-08002B2CF9AE}" pid="86" name="ZOTERO_BREF_0ZEZcJMTwvSt_2">
    <vt:lpwstr>tems/J8KJQXPE"],"uri":["http://zotero.org/users/local/3LeS6TkG/items/J8KJQXPE"],"itemData":{"id":420,"type":"article-journal","container-title":"Gut","DOI":"10.1136/gut.2006.114512","ISSN":"0017-5749","issue":"10","journalAbbreviation":"Gut","language":"e</vt:lpwstr>
  </property>
  <property fmtid="{D5CDD505-2E9C-101B-9397-08002B2CF9AE}" pid="87" name="ZOTERO_BREF_0ZEZcJMTwvSt_3">
    <vt:lpwstr>n","page":"1373-1378","source":"DOI.org (Crossref)","title":"Survival in refractory coeliac disease and enteropathy-associated T-cell lymphoma: retrospective evaluation of single-centre experience","title-short":"Survival in refractory coeliac disease and</vt:lpwstr>
  </property>
  <property fmtid="{D5CDD505-2E9C-101B-9397-08002B2CF9AE}" pid="88" name="ZOTERO_BREF_0ZEZcJMTwvSt_4">
    <vt:lpwstr> enteropathy-associated T-cell lymphoma","volume":"56","author":[{"family":"Al-toma","given":"A"},{"family":"Verbeek","given":"W H M"},{"family":"Hadithi","given":"M"},{"family":"Blomberg","given":"B M E","non-dropping-particle":"von"},{"family":"Mulder",</vt:lpwstr>
  </property>
  <property fmtid="{D5CDD505-2E9C-101B-9397-08002B2CF9AE}" pid="89" name="ZOTERO_BREF_0ZEZcJMTwvSt_5">
    <vt:lpwstr>"given":"C J J"}],"issued":{"date-parts":[["2007",10,1]]}}},{"id":"0QDTGxwe/hVaIfwQ1","uris":["http://zotero.org/users/local/3LeS6TkG/items/LHCR73WG"],"uri":["http://zotero.org/users/local/3LeS6TkG/items/LHCR73WG"],"itemData":{"id":423,"type":"article-jou</vt:lpwstr>
  </property>
  <property fmtid="{D5CDD505-2E9C-101B-9397-08002B2CF9AE}" pid="90" name="ZOTERO_BREF_0ZEZcJMTwvSt_6">
    <vt:lpwstr>rnal","container-title":"Gastroenterology","DOI":"10.1053/j.gastro.2008.10.013","ISSN":"00165085","issue":"1","journalAbbreviation":"Gastroenterology","language":"en","page":"99-107","source":"DOI.org (Crossref)","title":"Clinical Staging and Survival in </vt:lpwstr>
  </property>
  <property fmtid="{D5CDD505-2E9C-101B-9397-08002B2CF9AE}" pid="91" name="ZOTERO_BREF_0ZEZcJMTwvSt_7">
    <vt:lpwstr>Refractory Celiac Disease: A Single Center Experience","title-short":"Clinical Staging and Survival in Refractory Celiac Disease","volume":"136","author":[{"family":"Rubio–Tapia","given":"Alberto"},{"family":"Kelly","given":"Darlene G."},{"family":"Lahr",</vt:lpwstr>
  </property>
  <property fmtid="{D5CDD505-2E9C-101B-9397-08002B2CF9AE}" pid="92" name="ZOTERO_BREF_0ZEZcJMTwvSt_8">
    <vt:lpwstr>"given":"Brian D."},{"family":"Dogan","given":"Ahmet"},{"family":"Wu","given":"Tsung–Teh"},{"family":"Murray","given":"Joseph A."}],"issued":{"date-parts":[["2009",1]]}}},{"id":"0QDTGxwe/l5r6wnSo","uris":["http://zotero.org/users/local/3LeS6TkG/items/USI5</vt:lpwstr>
  </property>
  <property fmtid="{D5CDD505-2E9C-101B-9397-08002B2CF9AE}" pid="93" name="ZOTERO_BREF_0ZEZcJMTwvSt_9">
    <vt:lpwstr>YYYS"],"uri":["http://zotero.org/users/local/3LeS6TkG/items/USI5YYYS"],"itemData":{"id":426,"type":"article-journal","container-title":"Gastroenterology","DOI":"10.1053/j.gastro.2008.09.069","ISSN":"00165085","issue":"1","journalAbbreviation":"Gastroenter</vt:lpwstr>
  </property>
  <property fmtid="{D5CDD505-2E9C-101B-9397-08002B2CF9AE}" pid="94" name="ZOTERO_BREF_1Vw7TeuSj2Kr_1">
    <vt:lpwstr>ZOTERO_ITEM CSL_CITATION {"citationID":"vOImkddC","properties":{"formattedCitation":"\\super [7\\uc0\\u8211{}13]\\nosupersub{}","plainCitation":"[7–13]","noteIndex":0},"citationItems":[{"id":"0QDTGxwe/tetVmzLU","uris":["http://zotero.org/users/local/3LeS6</vt:lpwstr>
  </property>
  <property fmtid="{D5CDD505-2E9C-101B-9397-08002B2CF9AE}" pid="95" name="ZOTERO_BREF_1Vw7TeuSj2Kr_10">
    <vt:lpwstr>ossref)","title":"European Society for the Study of Coeliac Disease (ESsCD) guideline for coeliac disease and other gluten-related disorders","volume":"7","author":[{"family":"Al-Toma","given":"Abdulbaqi"},{"family":"Volta","given":"Umberto"},{"family":"A</vt:lpwstr>
  </property>
  <property fmtid="{D5CDD505-2E9C-101B-9397-08002B2CF9AE}" pid="96" name="ZOTERO_BREF_1Vw7TeuSj2Kr_11">
    <vt:lpwstr>uricchio","given":"Renata"},{"family":"Castillejo","given":"Gemma"},{"family":"Sanders","given":"David S"},{"family":"Cellier","given":"Christophe"},{"family":"Mulder","given":"Chris J"},{"family":"Lundin","given":"Knut E A"}],"issued":{"date-parts":[["20</vt:lpwstr>
  </property>
  <property fmtid="{D5CDD505-2E9C-101B-9397-08002B2CF9AE}" pid="97" name="ZOTERO_BREF_1Vw7TeuSj2Kr_12">
    <vt:lpwstr>19",6]]}},"label":"page"},{"id":"0QDTGxwe/vbZNAJMj","uris":["http://zotero.org/users/local/3LeS6TkG/items/M69VCV73"],"uri":["http://zotero.org/users/local/3LeS6TkG/items/M69VCV73"],"itemData":{"id":290,"type":"article-journal","container-title":"Journal o</vt:lpwstr>
  </property>
  <property fmtid="{D5CDD505-2E9C-101B-9397-08002B2CF9AE}" pid="98" name="ZOTERO_BREF_1Vw7TeuSj2Kr_13">
    <vt:lpwstr>f Clinical Gastroenterology","DOI":"10.1097/MCG.0000000000000919","ISSN":"0192-0790","issue":"9","journalAbbreviation":"Journal of Clinical Gastroenterology","language":"en","page":"755-768","source":"DOI.org (Crossref)","title":"World Gastroenterology Or</vt:lpwstr>
  </property>
  <property fmtid="{D5CDD505-2E9C-101B-9397-08002B2CF9AE}" pid="99" name="ZOTERO_BREF_1Vw7TeuSj2Kr_14">
    <vt:lpwstr>ganisation Global Guidelines: Celiac Disease February 2017","title-short":"World Gastroenterology Organisation Global Guidelines","volume":"51","author":[{"family":"Bai","given":"Julio C."},{"family":"Ciacci","given":"Carolina"}],"issued":{"date-parts":[[</vt:lpwstr>
  </property>
  <property fmtid="{D5CDD505-2E9C-101B-9397-08002B2CF9AE}" pid="100" name="ZOTERO_BREF_1Vw7TeuSj2Kr_15">
    <vt:lpwstr>"2017",10]]}},"label":"page"},{"id":"0QDTGxwe/xe5hhP97","uris":["http://zotero.org/users/local/3LeS6TkG/items/S4XYMNV6"],"uri":["http://zotero.org/users/local/3LeS6TkG/items/S4XYMNV6"],"itemData":{"id":291,"type":"article-journal","abstract":"The paper pr</vt:lpwstr>
  </property>
  <property fmtid="{D5CDD505-2E9C-101B-9397-08002B2CF9AE}" pid="101" name="ZOTERO_BREF_1Vw7TeuSj2Kr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102" name="ZOTERO_BREF_1Vw7TeuSj2Kr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103" name="ZOTERO_BREF_1Vw7TeuSj2Kr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104" name="ZOTERO_BREF_1Vw7TeuSj2Kr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105" name="ZOTERO_BREF_1Vw7TeuSj2Kr_2">
    <vt:lpwstr>TkG/items/ZYRZ3XJH"],"uri":["http://zotero.org/users/local/3LeS6TkG/items/ZYRZ3XJH"],"itemData":{"id":286,"type":"article-journal","container-title":"Journal of Pediatric Gastroenterology and Nutrition","DOI":"10.1097/MPG.0000000000002497","ISSN":"0277-21</vt:lpwstr>
  </property>
  <property fmtid="{D5CDD505-2E9C-101B-9397-08002B2CF9AE}" pid="106" name="ZOTERO_BREF_1Vw7TeuSj2Kr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107" name="ZOTERO_BREF_1Vw7TeuSj2Kr_21">
    <vt:lpwstr>d Adults]","volume":"89","author":[{"family":"Parfenov","given":"A. I."},{"family":"Bykova","given":"S. V."},{"family":"Sabel'nikova","given":"E. A."},{"family":"Maev","given":"I. V."},{"family":"Baranov","given":"A. A."},{"family":"Bakulin","given":"I. G</vt:lpwstr>
  </property>
  <property fmtid="{D5CDD505-2E9C-101B-9397-08002B2CF9AE}" pid="108" name="ZOTERO_BREF_1Vw7TeuSj2Kr_22">
    <vt:lpwstr>."},{"family":"Krums","given":"L. M."},{"family":"Bel'mer","given":"S. V."},{"family":"Borovik","given":"T. E."},{"family":"Zakharova","given":"I. N."},{"family":"Dmitrieva","given":"Yu A."},{"family":"Roslavtseva","given":"E. A."},{"family":"Kornienko","</vt:lpwstr>
  </property>
  <property fmtid="{D5CDD505-2E9C-101B-9397-08002B2CF9AE}" pid="109" name="ZOTERO_BREF_1Vw7TeuSj2Kr_23">
    <vt:lpwstr>given":"E. A."},{"family":"Khavkin","given":"A. I."},{"family":"Potapov","given":"A. S."},{"family":"Revnova","given":"M. O."},{"family":"Mukhina","given":"Yu G."},{"family":"Shcherbakov","given":"P. L."},{"family":"Fedorov","given":"E. D."},{"family":"Be</vt:lpwstr>
  </property>
  <property fmtid="{D5CDD505-2E9C-101B-9397-08002B2CF9AE}" pid="110" name="ZOTERO_BREF_1Vw7TeuSj2Kr_24">
    <vt:lpwstr>lousova","given":"E. A."},{"family":"Khalif","given":"I. L."},{"family":"Khomeriki","given":"S. G."},{"family":"Rotin","given":"D. L."},{"family":"Vorob'eva","given":"N. G."},{"family":"Pivnik","given":"A. V."},{"family":"Gudkova","given":"R. B."},{"famil</vt:lpwstr>
  </property>
  <property fmtid="{D5CDD505-2E9C-101B-9397-08002B2CF9AE}" pid="111" name="ZOTERO_BREF_1Vw7TeuSj2Kr_25">
    <vt:lpwstr>y":"Chernin","given":"V. V."},{"family":"Vokhmyanina","given":"N. V."},{"family":"Pukhlikova","given":"T. V."},{"family":"Degtyarev","given":"D. A."},{"family":"Damulin","given":"I. V."},{"family":"Mkrtumyan","given":"A. M."},{"family":"Dzhulai","given":"</vt:lpwstr>
  </property>
  <property fmtid="{D5CDD505-2E9C-101B-9397-08002B2CF9AE}" pid="112" name="ZOTERO_BREF_1Vw7TeuSj2Kr_26">
    <vt:lpwstr>G. S."},{"family":"Tetruashvili","given":"N. K."},{"family":"Baranovsky","given":"A. Yu"},{"family":"Nazarenko","given":"L. I."},{"family":"Kharitonov","given":"A. G."},{"family":"Loranskaya","given":"I. D."},{"family":"Saifutdinov","given":"R. G."},{"fam</vt:lpwstr>
  </property>
  <property fmtid="{D5CDD505-2E9C-101B-9397-08002B2CF9AE}" pid="113" name="ZOTERO_BREF_1Vw7TeuSj2Kr_27">
    <vt:lpwstr>ily":"Livzan","given":"M. A."},{"family":"Abramov","given":"D. A."},{"family":"Osipenko","given":"M. F."},{"family":"Oreshko","given":"L. V."},{"family":"Tkachenko","given":"E. I."},{"family":"Sitkin","given":"S. I."},{"family":"Efremov","given":"L. I."}]</vt:lpwstr>
  </property>
  <property fmtid="{D5CDD505-2E9C-101B-9397-08002B2CF9AE}" pid="114" name="ZOTERO_BREF_1Vw7TeuSj2Kr_28">
    <vt:lpwstr>,"issued":{"date-parts":[["2017"]]}},"label":"page"},{"id":"0QDTGxwe/nt5CqJQb","uris":["http://zotero.org/users/local/3LeS6TkG/items/L77FBQXR"],"uri":["http://zotero.org/users/local/3LeS6TkG/items/L77FBQXR"],"itemData":{"id":294,"type":"article-journal","</vt:lpwstr>
  </property>
  <property fmtid="{D5CDD505-2E9C-101B-9397-08002B2CF9AE}" pid="115" name="ZOTERO_BREF_1Vw7TeuSj2Kr_29">
    <vt:lpwstr>container-title":"BMJ","DOI":"10.1136/bmj.h4513","ISSN":"1756-1833","language":"en","page":"h4513","source":"DOI.org (Crossref)","title":"Recognition, assessment, and management of coeliac disease: summary of updated NICE guidance","title-short":"Recognit</vt:lpwstr>
  </property>
  <property fmtid="{D5CDD505-2E9C-101B-9397-08002B2CF9AE}" pid="116" name="ZOTERO_BREF_1Vw7TeuSj2Kr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17" name="ZOTERO_BREF_1Vw7TeuSj2Kr_30">
    <vt:lpwstr>ion, assessment, and management of coeliac disease","author":[{"family":"Downey","given":"Laura"},{"family":"Houten","given":"Rachel"},{"family":"Murch","given":"Simon"},{"family":"Longson","given":"Damien"}],"issued":{"date-parts":[["2015",9,2]]}},"label</vt:lpwstr>
  </property>
  <property fmtid="{D5CDD505-2E9C-101B-9397-08002B2CF9AE}" pid="118" name="ZOTERO_BREF_1Vw7TeuSj2Kr_31">
    <vt:lpwstr>":"page"},{"id":"0QDTGxwe/ablaS8aj","uris":["http://zotero.org/users/local/3LeS6TkG/items/3KJ9C7S8"],"uri":["http://zotero.org/users/local/3LeS6TkG/items/3KJ9C7S8"],"itemData":{"id":295,"type":"article-journal","container-title":"Gut","DOI":"10.1136/gutjn</vt:lpwstr>
  </property>
  <property fmtid="{D5CDD505-2E9C-101B-9397-08002B2CF9AE}" pid="119" name="ZOTERO_BREF_1Vw7TeuSj2Kr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120" name="ZOTERO_BREF_1Vw7TeuSj2Kr_33">
    <vt:lpwstr>enterology","title-short":"Diagnosis and management of adult coeliac disease","volume":"63","author":[{"family":"Ludvigsson","given":"Jonas F"},{"family":"Bai","given":"Julio C"},{"family":"Biagi","given":"Federico"},{"family":"Card","given":"Timothy R"},</vt:lpwstr>
  </property>
  <property fmtid="{D5CDD505-2E9C-101B-9397-08002B2CF9AE}" pid="121" name="ZOTERO_BREF_1Vw7TeuSj2Kr_34">
    <vt:lpwstr>{"family":"Ciacci","given":"Carolina"},{"family":"Ciclitira","given":"Paul J"},{"family":"Green","given":"Peter H R"},{"family":"Hadjivassiliou","given":"Marios"},{"family":"Holdoway","given":"Anne"},{"family":"Heel","given":"David A","non-dropping-partic</vt:lpwstr>
  </property>
  <property fmtid="{D5CDD505-2E9C-101B-9397-08002B2CF9AE}" pid="122" name="ZOTERO_BREF_1Vw7TeuSj2Kr_35">
    <vt:lpwstr>le":"van"},{"family":"Kaukinen","given":"Katri"},{"family":"Leffler","given":"Daniel A"},{"family":"Leonard","given":"Jonathan N"},{"family":"Lundin","given":"Knut E A"},{"family":"McGough","given":"Norma"},{"family":"Davidson","given":"Mike"},{"family":"</vt:lpwstr>
  </property>
  <property fmtid="{D5CDD505-2E9C-101B-9397-08002B2CF9AE}" pid="123" name="ZOTERO_BREF_1Vw7TeuSj2Kr_36">
    <vt:lpwstr>Murray","given":"Joseph A"},{"family":"Swift","given":"Gillian L"},{"family":"Walker","given":"Marjorie M"},{"family":"Zingone","given":"Fabiana"},{"family":"Sanders","given":"David S"},{"literal":"Authors of the BSG Coeliac Disease Guidelines Development</vt:lpwstr>
  </property>
  <property fmtid="{D5CDD505-2E9C-101B-9397-08002B2CF9AE}" pid="124" name="ZOTERO_BREF_1Vw7TeuSj2Kr_37">
    <vt:lpwstr> Group"}],"issued":{"date-parts":[["2014",8]]}},"label":"page"},{"id":"0QDTGxwe/0W6CvY9b","uris":["http://zotero.org/users/local/3LeS6TkG/items/WWSKVWVK"],"uri":["http://zotero.org/users/local/3LeS6TkG/items/WWSKVWVK"],"itemData":{"id":297,"type":"article</vt:lpwstr>
  </property>
  <property fmtid="{D5CDD505-2E9C-101B-9397-08002B2CF9AE}" pid="125" name="ZOTERO_BREF_1Vw7TeuSj2Kr_38">
    <vt:lpwstr>-journal","container-title":"American Journal of Gastroenterology","DOI":"10.1038/ajg.2013.79","ISSN":"0002-9270","issue":"5","journalAbbreviation":"American Journal of Gastroenterology","language":"en","page":"656-676","source":"DOI.org (Crossref)","titl</vt:lpwstr>
  </property>
  <property fmtid="{D5CDD505-2E9C-101B-9397-08002B2CF9AE}" pid="126" name="ZOTERO_BREF_1Vw7TeuSj2Kr_39">
    <vt:lpwstr>e":"ACG Clinical Guidelines: Diagnosis and Management of Celiac Disease:","title-short":"ACG Clinical Guidelines","volume":"108","author":[{"family":"Rubio-Tapia","given":"Alberto"},{"family":"Hill","given":"Ivor D"},{"family":"Kelly","given":"Ciarán P"},</vt:lpwstr>
  </property>
  <property fmtid="{D5CDD505-2E9C-101B-9397-08002B2CF9AE}" pid="127" name="ZOTERO_BREF_1Vw7TeuSj2Kr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28" name="ZOTERO_BREF_1Vw7TeuSj2Kr_40">
    <vt:lpwstr>{"family":"Calderwood","given":"Audrey H"},{"family":"Murray","given":"Joseph A"}],"issued":{"date-parts":[["2013",5]]}},"label":"page"}],"schema":"https://github.com/citation-style-language/schema/raw/master/csl-citation.json"}</vt:lpwstr>
  </property>
  <property fmtid="{D5CDD505-2E9C-101B-9397-08002B2CF9AE}" pid="129" name="ZOTERO_BREF_1Vw7TeuSj2Kr_5">
    <vt:lpwstr>ibylle"},{"family":"Korponay-Szabó","given":"Ilma"},{"family":"Kurppa","given":"Kalle"},{"family":"Mearin","given":"Maria Luisa"},{"family":"Ribes-Koninckx","given":"Carmen"},{"family":"Shamir","given":"Raanan"},{"family":"Troncone","given":"Riccardo"},{"</vt:lpwstr>
  </property>
  <property fmtid="{D5CDD505-2E9C-101B-9397-08002B2CF9AE}" pid="130" name="ZOTERO_BREF_1Vw7TeuSj2Kr_6">
    <vt:lpwstr>family":"Auricchio","given":"Renata"},{"family":"Castillejo","given":"Gemma"},{"family":"Christensen","given":"Robin"},{"family":"Dolinsek","given":"Jernej"},{"family":"Gillett","given":"Peter"},{"family":"Hróbjartsson","given":"Asbjørn"},{"family":"Kolta</vt:lpwstr>
  </property>
  <property fmtid="{D5CDD505-2E9C-101B-9397-08002B2CF9AE}" pid="131" name="ZOTERO_BREF_1Vw7TeuSj2Kr_7">
    <vt:lpwstr>i","given":"Tunde"},{"family":"Maki","given":"Markku"},{"family":"Nielsen","given":"Sabrina Mai"},{"family":"Popp","given":"Alina"},{"family":"Størdal","given":"Ketil"},{"family":"Werkstetter","given":"Katharina"},{"family":"Wessels","given":"Margreet"}],</vt:lpwstr>
  </property>
  <property fmtid="{D5CDD505-2E9C-101B-9397-08002B2CF9AE}" pid="132" name="ZOTERO_BREF_1Vw7TeuSj2Kr_8">
    <vt:lpwstr>"issued":{"date-parts":[["2020",1]]}},"label":"page"},{"id":"0QDTGxwe/YVdTSbD0","uris":["http://zotero.org/users/local/3LeS6TkG/items/4KLLTJ52"],"uri":["http://zotero.org/users/local/3LeS6TkG/items/4KLLTJ52"],"itemData":{"id":288,"type":"article-journal",</vt:lpwstr>
  </property>
  <property fmtid="{D5CDD505-2E9C-101B-9397-08002B2CF9AE}" pid="133" name="ZOTERO_BREF_1Vw7TeuSj2Kr_9">
    <vt:lpwstr>"container-title":"United European Gastroenterology Journal","DOI":"10.1177/2050640619844125","ISSN":"2050-6406, 2050-6414","issue":"5","journalAbbreviation":"United European Gastroenterology Journal","language":"en","page":"583-613","source":"DOI.org (Cr</vt:lpwstr>
  </property>
  <property fmtid="{D5CDD505-2E9C-101B-9397-08002B2CF9AE}" pid="134" name="ZOTERO_BREF_1yUM8Y5DPQqJ_1">
    <vt:lpwstr>ZOTERO_ITEM CSL_CITATION {"citationID":"1NAqF266","properties":{"formattedCitation":"\\super [1]\\nosupersub{}","plainCitation":"[1]","noteIndex":0},"citationItems":[{"id":"0QDTGxwe/HYK5fcm7","uris":["http://zotero.org/users/local/3LeS6TkG/items/CU3JJLWK"</vt:lpwstr>
  </property>
  <property fmtid="{D5CDD505-2E9C-101B-9397-08002B2CF9AE}" pid="135" name="ZOTERO_BREF_1yUM8Y5DPQqJ_2">
    <vt:lpwstr>],"uri":["http://zotero.org/users/local/3LeS6TkG/items/CU3JJLWK"],"itemData":{"id":450,"type":"article-journal","abstract":"Coeliac disease is a chronic enteropathy caused by intolerance to gluten proteins. The true prevalence of this condition is greater</vt:lpwstr>
  </property>
  <property fmtid="{D5CDD505-2E9C-101B-9397-08002B2CF9AE}" pid="136" name="ZOTERO_BREF_1yUM8Y5DPQqJ_3">
    <vt:lpwstr> than previously thought, with increasing numbers of 'silent' cases being diagnosed. Untreated coeliac disease is associated with significant morbidity and increased mortality. There have been a number of advances in our understanding of the pathogenesis </vt:lpwstr>
  </property>
  <property fmtid="{D5CDD505-2E9C-101B-9397-08002B2CF9AE}" pid="137" name="ZOTERO_BREF_1yUM8Y5DPQqJ_4">
    <vt:lpwstr>of coeliac disease, in particular the mechanisms whereby gluten epitopes are processed, become modified by tissue transglutaminase (tTG) and then interact with HLA restricted T cells. An improved understanding of the immune response to gluten is likely to</vt:lpwstr>
  </property>
  <property fmtid="{D5CDD505-2E9C-101B-9397-08002B2CF9AE}" pid="138" name="ZOTERO_BREF_1yUM8Y5DPQqJ_5">
    <vt:lpwstr> lead to the development of novel strategies for the treatment of coeliac disease.","container-title":"The International Journal of Biochemistry &amp; Cell Biology","DOI":"10.1016/s1357-2725(03)00239-5","ISSN":"1357-2725","issue":"1","journalAbbreviation":"In</vt:lpwstr>
  </property>
  <property fmtid="{D5CDD505-2E9C-101B-9397-08002B2CF9AE}" pid="139" name="ZOTERO_BREF_1yUM8Y5DPQqJ_6">
    <vt:lpwstr>t J Biochem Cell Biol","language":"eng","note":"PMID: 14592529","page":"17-24","source":"PubMed","title":"The pathogenesis of coeliac disease","volume":"36","author":[{"family":"Dewar","given":"David"},{"family":"Pereira","given":"Stephen P."},{"family":"</vt:lpwstr>
  </property>
  <property fmtid="{D5CDD505-2E9C-101B-9397-08002B2CF9AE}" pid="140" name="ZOTERO_BREF_1yUM8Y5DPQqJ_7">
    <vt:lpwstr>Ciclitira","given":"Paul J."}],"issued":{"date-parts":[["2004",1]]}}}],"schema":"https://github.com/citation-style-language/schema/raw/master/csl-citation.json"}</vt:lpwstr>
  </property>
  <property fmtid="{D5CDD505-2E9C-101B-9397-08002B2CF9AE}" pid="141" name="ZOTERO_BREF_23J22hleN8ol_1">
    <vt:lpwstr>ZOTERO_ITEM CSL_CITATION {"citationID":"ViM2TmVa","properties":{"formattedCitation":"\\super [7]\\nosupersub{}","plainCitation":"[7]","noteIndex":0},"citationItems":[{"id":"0QDTGxwe/tetVmzLU","uris":["http://zotero.org/users/local/3LeS6TkG/items/ZYRZ3XJH"</vt:lpwstr>
  </property>
  <property fmtid="{D5CDD505-2E9C-101B-9397-08002B2CF9AE}" pid="142" name="ZOTERO_BREF_23J22hleN8ol_2">
    <vt:lpwstr>],"uri":["http://zotero.org/users/local/3LeS6TkG/items/ZYRZ3XJH"],"itemData":{"id":286,"type":"article-journal","container-title":"Journal of Pediatric Gastroenterology and Nutrition","DOI":"10.1097/MPG.0000000000002497","ISSN":"0277-2116","issue":"1","jo</vt:lpwstr>
  </property>
  <property fmtid="{D5CDD505-2E9C-101B-9397-08002B2CF9AE}" pid="143" name="ZOTERO_BREF_23J22hleN8ol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144" name="ZOTERO_BREF_23J22hleN8ol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145" name="ZOTERO_BREF_23J22hleN8ol_5">
    <vt:lpwstr>"Korponay-Szabó","given":"Ilma"},{"family":"Kurppa","given":"Kalle"},{"family":"Mearin","given":"Maria Luisa"},{"family":"Ribes-Koninckx","given":"Carmen"},{"family":"Shamir","given":"Raanan"},{"family":"Troncone","given":"Riccardo"},{"family":"Auricchio"</vt:lpwstr>
  </property>
  <property fmtid="{D5CDD505-2E9C-101B-9397-08002B2CF9AE}" pid="146" name="ZOTERO_BREF_23J22hleN8ol_6">
    <vt:lpwstr>,"given":"Renata"},{"family":"Castillejo","given":"Gemma"},{"family":"Christensen","given":"Robin"},{"family":"Dolinsek","given":"Jernej"},{"family":"Gillett","given":"Peter"},{"family":"Hróbjartsson","given":"Asbjørn"},{"family":"Koltai","given":"Tunde"}</vt:lpwstr>
  </property>
  <property fmtid="{D5CDD505-2E9C-101B-9397-08002B2CF9AE}" pid="147" name="ZOTERO_BREF_23J22hleN8ol_7">
    <vt:lpwstr>,{"family":"Maki","given":"Markku"},{"family":"Nielsen","given":"Sabrina Mai"},{"family":"Popp","given":"Alina"},{"family":"Størdal","given":"Ketil"},{"family":"Werkstetter","given":"Katharina"},{"family":"Wessels","given":"Margreet"}],"issued":{"date-par</vt:lpwstr>
  </property>
  <property fmtid="{D5CDD505-2E9C-101B-9397-08002B2CF9AE}" pid="148" name="ZOTERO_BREF_23J22hleN8ol_8">
    <vt:lpwstr>ts":[["2020",1]]}}}],"schema":"https://github.com/citation-style-language/schema/raw/master/csl-citation.json"}</vt:lpwstr>
  </property>
  <property fmtid="{D5CDD505-2E9C-101B-9397-08002B2CF9AE}" pid="149" name="ZOTERO_BREF_2xRMuGcUOsCx_1">
    <vt:lpwstr>ZOTERO_ITEM CSL_CITATION {"citationID":"DW0AMcxF","properties":{"formattedCitation":"\\super [15,17]\\nosupersub{}","plainCitation":"[15,17]","noteIndex":0},"citationItems":[{"id":"0QDTGxwe/CyXqDrhK","uris":["http://zotero.org/users/local/3LeS6TkG/items/D</vt:lpwstr>
  </property>
  <property fmtid="{D5CDD505-2E9C-101B-9397-08002B2CF9AE}" pid="150" name="ZOTERO_BREF_2xRMuGcUOsCx_2">
    <vt:lpwstr>MANPQTZ"],"uri":["http://zotero.org/users/local/3LeS6TkG/items/DMANPQTZ"],"itemData":{"id":299,"type":"article-journal","container-title":"Gut","DOI":"10.1136/gutjnl-2011-301346","ISSN":"0017-5749, 1468-3288","issue":"1","journalAbbreviation":"Gut","langu</vt:lpwstr>
  </property>
  <property fmtid="{D5CDD505-2E9C-101B-9397-08002B2CF9AE}" pid="151" name="ZOTERO_BREF_2xRMuGcUOsCx_3">
    <vt:lpwstr>age":"en","page":"43-52","source":"DOI.org (Crossref)","title":"The Oslo definitions for coeliac disease and related terms","volume":"62","author":[{"family":"Ludvigsson","given":"Jonas F"},{"family":"Leffler","given":"Daniel A"},{"family":"Bai","given":"</vt:lpwstr>
  </property>
  <property fmtid="{D5CDD505-2E9C-101B-9397-08002B2CF9AE}" pid="152" name="ZOTERO_BREF_2xRMuGcUOsCx_4">
    <vt:lpwstr>Julio C"},{"family":"Biagi","given":"Federico"},{"family":"Fasano","given":"Alessio"},{"family":"Green","given":"Peter H R"},{"family":"Hadjivassiliou","given":"Marios"},{"family":"Kaukinen","given":"Katri"},{"family":"Kelly","given":"Ciaran P"},{"family"</vt:lpwstr>
  </property>
  <property fmtid="{D5CDD505-2E9C-101B-9397-08002B2CF9AE}" pid="153" name="ZOTERO_BREF_2xRMuGcUOsCx_5">
    <vt:lpwstr>:"Leonard","given":"Jonathan N"},{"family":"Lundin","given":"Knut Erik Aslaksen"},{"family":"Murray","given":"Joseph A"},{"family":"Sanders","given":"David S"},{"family":"Walker","given":"Marjorie M"},{"family":"Zingone","given":"Fabiana"},{"family":"Ciac</vt:lpwstr>
  </property>
  <property fmtid="{D5CDD505-2E9C-101B-9397-08002B2CF9AE}" pid="154" name="ZOTERO_BREF_2xRMuGcUOsCx_6">
    <vt:lpwstr>ci","given":"Carolina"}],"issued":{"date-parts":[["2013",1]]}}},{"id":"0QDTGxwe/DFN52d56","uris":["http://zotero.org/users/local/3LeS6TkG/items/5KWBUDVS"],"uri":["http://zotero.org/users/local/3LeS6TkG/items/5KWBUDVS"],"itemData":{"id":384,"type":"article</vt:lpwstr>
  </property>
  <property fmtid="{D5CDD505-2E9C-101B-9397-08002B2CF9AE}" pid="155" name="ZOTERO_BREF_2xRMuGcUOsCx_7">
    <vt:lpwstr>-journal","container-title":"New England Journal of Medicine","DOI":"10.1056/NEJMe030050","ISSN":"0028-4793, 1533-4406","issue":"25","journalAbbreviation":"N Engl J Med","language":"en","page":"2568-2570","source":"DOI.org (Crossref)","title":"Celiac Dise</vt:lpwstr>
  </property>
  <property fmtid="{D5CDD505-2E9C-101B-9397-08002B2CF9AE}" pid="156" name="ZOTERO_BREF_2xRMuGcUOsCx_8">
    <vt:lpwstr>ase — How to Handle a Clinical Chameleon","volume":"348","author":[{"family":"Fasano","given":"Alessio"}],"issued":{"date-parts":[["2003",6,19]]}}}],"schema":"https://github.com/citation-style-language/schema/raw/master/csl-citation.json"}</vt:lpwstr>
  </property>
  <property fmtid="{D5CDD505-2E9C-101B-9397-08002B2CF9AE}" pid="157" name="ZOTERO_BREF_3D5SpFSQIXYW_1">
    <vt:lpwstr>ZOTERO_ITEM CSL_CITATION {"citationID":"YhhqSstA","properties":{"formattedCitation":"\\super [69]\\nosupersub{}","plainCitation":"[69]","noteIndex":0},"citationItems":[{"id":"0QDTGxwe/0JOkb0HB","uris":["http://zotero.org/users/local/3LeS6TkG/items/5XLH3JD</vt:lpwstr>
  </property>
  <property fmtid="{D5CDD505-2E9C-101B-9397-08002B2CF9AE}" pid="158" name="ZOTERO_BREF_3D5SpFSQIXYW_2">
    <vt:lpwstr>P"],"uri":["http://zotero.org/users/local/3LeS6TkG/items/5XLH3JDP"],"itemData":{"id":449,"type":"article-journal","container-title":"Journal of the American Dietetic Association","DOI":"10.1016/j.jada.2003.08.027","ISSN":"00028223","issue":"11","journalAb</vt:lpwstr>
  </property>
  <property fmtid="{D5CDD505-2E9C-101B-9397-08002B2CF9AE}" pid="159" name="ZOTERO_BREF_3D5SpFSQIXYW_3">
    <vt:lpwstr>breviation":"Journal of the American Dietetic Association","language":"en","page":"1533-1535","source":"DOI.org (Crossref)","title":"Celiac diet: Its impact on quality of life","title-short":"Celiac diet","volume":"103","author":[{"family":"Lee","given":"</vt:lpwstr>
  </property>
  <property fmtid="{D5CDD505-2E9C-101B-9397-08002B2CF9AE}" pid="160" name="ZOTERO_BREF_3D5SpFSQIXYW_4">
    <vt:lpwstr>Anne"},{"family":"Newman","given":"Jacqueline M."}],"issued":{"date-parts":[["2003",11]]}}}],"schema":"https://github.com/citation-style-language/schema/raw/master/csl-citation.json"}</vt:lpwstr>
  </property>
  <property fmtid="{D5CDD505-2E9C-101B-9397-08002B2CF9AE}" pid="161" name="ZOTERO_BREF_3RyHebohD1r1_1">
    <vt:lpwstr>ZOTERO_ITEM CSL_CITATION {"citationID":"DWWrsltL","properties":{"formattedCitation":"\\super [10]\\nosupersub{}","plainCitation":"[10]","noteIndex":0},"citationItems":[{"id":"0QDTGxwe/xe5hhP97","uris":["http://zotero.org/users/local/3LeS6TkG/items/S4XYMNV</vt:lpwstr>
  </property>
  <property fmtid="{D5CDD505-2E9C-101B-9397-08002B2CF9AE}" pid="162" name="ZOTERO_BREF_3RyHebohD1r1_10">
    <vt:lpwstr>:"M. O."},{"family":"Mukhina","given":"Yu G."},{"family":"Shcherbakov","given":"P. L."},{"family":"Fedorov","given":"E. D."},{"family":"Belousova","given":"E. A."},{"family":"Khalif","given":"I. L."},{"family":"Khomeriki","given":"S. G."},{"family":"Rotin</vt:lpwstr>
  </property>
  <property fmtid="{D5CDD505-2E9C-101B-9397-08002B2CF9AE}" pid="163" name="ZOTERO_BREF_3RyHebohD1r1_11">
    <vt:lpwstr>","given":"D. L."},{"family":"Vorob'eva","given":"N. G."},{"family":"Pivnik","given":"A. V."},{"family":"Gudkova","given":"R. B."},{"family":"Chernin","given":"V. V."},{"family":"Vokhmyanina","given":"N. V."},{"family":"Pukhlikova","given":"T. V."},{"fami</vt:lpwstr>
  </property>
  <property fmtid="{D5CDD505-2E9C-101B-9397-08002B2CF9AE}" pid="164" name="ZOTERO_BREF_3RyHebohD1r1_12">
    <vt:lpwstr>ly":"Degtyarev","given":"D. A."},{"family":"Damulin","given":"I. V."},{"family":"Mkrtumyan","given":"A. M."},{"family":"Dzhulai","given":"G. S."},{"family":"Tetruashvili","given":"N. K."},{"family":"Baranovsky","given":"A. Yu"},{"family":"Nazarenko","give</vt:lpwstr>
  </property>
  <property fmtid="{D5CDD505-2E9C-101B-9397-08002B2CF9AE}" pid="165" name="ZOTERO_BREF_3RyHebohD1r1_13">
    <vt:lpwstr>n":"L. I."},{"family":"Kharitonov","given":"A. G."},{"family":"Loranskaya","given":"I. D."},{"family":"Saifutdinov","given":"R. G."},{"family":"Livzan","given":"M. A."},{"family":"Abramov","given":"D. A."},{"family":"Osipenko","given":"M. F."},{"family":"</vt:lpwstr>
  </property>
  <property fmtid="{D5CDD505-2E9C-101B-9397-08002B2CF9AE}" pid="166" name="ZOTERO_BREF_3RyHebohD1r1_14">
    <vt:lpwstr>Oreshko","given":"L. V."},{"family":"Tkachenko","given":"E. I."},{"family":"Sitkin","given":"S. I."},{"family":"Efremov","given":"L. I."}],"issued":{"date-parts":[["2017"]]}}}],"schema":"https://github.com/citation-style-language/schema/raw/master/csl-cit</vt:lpwstr>
  </property>
  <property fmtid="{D5CDD505-2E9C-101B-9397-08002B2CF9AE}" pid="167" name="ZOTERO_BREF_3RyHebohD1r1_15">
    <vt:lpwstr>ation.json"}</vt:lpwstr>
  </property>
  <property fmtid="{D5CDD505-2E9C-101B-9397-08002B2CF9AE}" pid="168" name="ZOTERO_BREF_3RyHebohD1r1_2">
    <vt:lpwstr>6"],"uri":["http://zotero.org/users/local/3LeS6TkG/items/S4XYMNV6"],"itemData":{"id":291,"type":"article-journal","abstract":"The paper presents the All-Russian consensus on the diagnosis and treatment of celiac disease in children and adults, which has b</vt:lpwstr>
  </property>
  <property fmtid="{D5CDD505-2E9C-101B-9397-08002B2CF9AE}" pid="169" name="ZOTERO_BREF_3RyHebohD1r1_3">
    <vt:lpwstr>een elaborated by leading experts, such as gastroenterologists and pediatricians of Russia on the basis of the existing Russian and international guidelines. The consensus approved at the 42nd Annual Scientific Session of the Central Research Institute of</vt:lpwstr>
  </property>
  <property fmtid="{D5CDD505-2E9C-101B-9397-08002B2CF9AE}" pid="170" name="ZOTERO_BREF_3RyHebohD1r1_4">
    <vt:lpwstr> Gastroenterology on Principles of Evidence-Based Medicine into Clinical Practice (March 2-3, 2016). The consensus is intended for practitioners engaged in the management and treatment of patients with celiac disease. Evidence for the main provisions of t</vt:lpwstr>
  </property>
  <property fmtid="{D5CDD505-2E9C-101B-9397-08002B2CF9AE}" pid="171" name="ZOTERO_BREF_3RyHebohD1r1_5">
    <vt:lpwstr>he consensus was sought in electronic databases. In making recommendations, the main source was the publications included in the Cochrane Library, EMBASE, MEDLINE, and PubMed. The search depth was 10 years. Recommendations in the preliminary version were </vt:lpwstr>
  </property>
  <property fmtid="{D5CDD505-2E9C-101B-9397-08002B2CF9AE}" pid="172" name="ZOTERO_BREF_3RyHebohD1r1_6">
    <vt:lpwstr>reviewed by independent experts. Voting was done by the Delphic polling system.","container-title":"Terapevticheskii Arkhiv","DOI":"10.17116/terarkh201789394-107","ISSN":"0040-3660","issue":"3","journalAbbreviation":"Ter Arkh","language":"rus","note":"PMI</vt:lpwstr>
  </property>
  <property fmtid="{D5CDD505-2E9C-101B-9397-08002B2CF9AE}" pid="173" name="ZOTERO_BREF_3RyHebohD1r1_7">
    <vt:lpwstr>D: 28378737","page":"94-107","source":"PubMed","title":"[All-Russian Consensus on Diagnosis and Treatment of Celiac Disease in Children and Adults]","volume":"89","author":[{"family":"Parfenov","given":"A. I."},{"family":"Bykova","given":"S. V."},{"family</vt:lpwstr>
  </property>
  <property fmtid="{D5CDD505-2E9C-101B-9397-08002B2CF9AE}" pid="174" name="ZOTERO_BREF_3RyHebohD1r1_8">
    <vt:lpwstr>":"Sabel'nikova","given":"E. A."},{"family":"Maev","given":"I. V."},{"family":"Baranov","given":"A. A."},{"family":"Bakulin","given":"I. G."},{"family":"Krums","given":"L. M."},{"family":"Bel'mer","given":"S. V."},{"family":"Borovik","given":"T. E."},{"fa</vt:lpwstr>
  </property>
  <property fmtid="{D5CDD505-2E9C-101B-9397-08002B2CF9AE}" pid="175" name="ZOTERO_BREF_3RyHebohD1r1_9">
    <vt:lpwstr>mily":"Zakharova","given":"I. N."},{"family":"Dmitrieva","given":"Yu A."},{"family":"Roslavtseva","given":"E. A."},{"family":"Kornienko","given":"E. A."},{"family":"Khavkin","given":"A. I."},{"family":"Potapov","given":"A. S."},{"family":"Revnova","given"</vt:lpwstr>
  </property>
  <property fmtid="{D5CDD505-2E9C-101B-9397-08002B2CF9AE}" pid="176" name="ZOTERO_BREF_44qdUV25A3fR_1">
    <vt:lpwstr>ZOTERO_BIBL {"uncited":[],"omitted":[],"custom":[]} CSL_BIBLIOGRAPHY</vt:lpwstr>
  </property>
  <property fmtid="{D5CDD505-2E9C-101B-9397-08002B2CF9AE}" pid="177" name="ZOTERO_BREF_4b0BuZTLCgbD_1">
    <vt:lpwstr>ZOTERO_ITEM CSL_CITATION {"citationID":"mqAVFvnl","properties":{"formattedCitation":"\\super [49]\\nosupersub{}","plainCitation":"[49]","noteIndex":0},"citationItems":[{"id":"0QDTGxwe/GLlIdBWA","uris":["http://zotero.org/users/local/3LeS6TkG/items/UDMHE4W</vt:lpwstr>
  </property>
  <property fmtid="{D5CDD505-2E9C-101B-9397-08002B2CF9AE}" pid="178" name="ZOTERO_BREF_4b0BuZTLCgbD_10">
    <vt:lpwstr>"source":"DOI.org (Crossref)","title":"Accuracy of a no-biopsy approach for the diagnosis of coeliac disease across different adult cohorts","author":[{"family":"Penny","given":"Hugo A"},{"family":"Raju","given":"Suneil A"},{"family":"Lau","given":"Michel</vt:lpwstr>
  </property>
  <property fmtid="{D5CDD505-2E9C-101B-9397-08002B2CF9AE}" pid="179" name="ZOTERO_BREF_4b0BuZTLCgbD_11">
    <vt:lpwstr>le S"},{"family":"Marks","given":"Lauren JS"},{"family":"Baggus","given":"Elisabeth MR"},{"family":"Bai","given":"Julio C"},{"family":"Bassotti","given":"Gabrio"},{"family":"Bontkes","given":"Hetty J"},{"family":"Carroccio","given":"Antonio"},{"family":"D</vt:lpwstr>
  </property>
  <property fmtid="{D5CDD505-2E9C-101B-9397-08002B2CF9AE}" pid="180" name="ZOTERO_BREF_4b0BuZTLCgbD_12">
    <vt:lpwstr>anciu","given":"Mihai"},{"family":"Derakhshan","given":"Mohammad H"},{"family":"Ensari","given":"Arzu"},{"family":"Ganji","given":"Azita"},{"family":"Green","given":"Peter H R"},{"family":"Johnson","given":"Matt W"},{"family":"Ishaq","given":"Sauid"},{"fa</vt:lpwstr>
  </property>
  <property fmtid="{D5CDD505-2E9C-101B-9397-08002B2CF9AE}" pid="181" name="ZOTERO_BREF_4b0BuZTLCgbD_13">
    <vt:lpwstr>mily":"Lebwohl","given":"Benjamin"},{"family":"Levene","given":"Adam"},{"family":"Maxim","given":"Roxana"},{"family":"Mohaghegh Shalmani","given":"Hamid"},{"family":"Rostami-Nejad","given":"Mohammad"},{"family":"Rowlands","given":"David"},{"family":"Spiri</vt:lpwstr>
  </property>
  <property fmtid="{D5CDD505-2E9C-101B-9397-08002B2CF9AE}" pid="182" name="ZOTERO_BREF_4b0BuZTLCgbD_14">
    <vt:lpwstr>don","given":"Irene A"},{"family":"Srivastava","given":"Amitabh"},{"family":"Volta","given":"Umberto"},{"family":"Villanacci","given":"Vincenzo"},{"family":"Wild","given":"Graeme"},{"family":"Cross","given":"Simon S"},{"family":"Rostami","given":"Kamran"}</vt:lpwstr>
  </property>
  <property fmtid="{D5CDD505-2E9C-101B-9397-08002B2CF9AE}" pid="183" name="ZOTERO_BREF_4b0BuZTLCgbD_15">
    <vt:lpwstr>,{"family":"Sanders","given":"David S"}],"issued":{"date-parts":[["2020",11,2]]}}}],"schema":"https://github.com/citation-style-language/schema/raw/master/csl-citation.json"}</vt:lpwstr>
  </property>
  <property fmtid="{D5CDD505-2E9C-101B-9397-08002B2CF9AE}" pid="184" name="ZOTERO_BREF_4b0BuZTLCgbD_2">
    <vt:lpwstr>R"],"uri":["http://zotero.org/users/local/3LeS6TkG/items/UDMHE4WR"],"itemData":{"id":287,"type":"article-journal","abstract":"Objective\n              We aimed to determine the predictive capacity and diagnostic yield of a 10-fold increase in serum IgA an</vt:lpwstr>
  </property>
  <property fmtid="{D5CDD505-2E9C-101B-9397-08002B2CF9AE}" pid="185" name="ZOTERO_BREF_4b0BuZTLCgbD_3">
    <vt:lpwstr>titissue transglutaminase (tTG) antibody levels for detecting small intestinal injury diagnostic of coeliac disease (CD) in adult patients.\n            \n            \n              Design\n              The study comprised three adult cohorts. Cohort 1:</vt:lpwstr>
  </property>
  <property fmtid="{D5CDD505-2E9C-101B-9397-08002B2CF9AE}" pid="186" name="ZOTERO_BREF_4b0BuZTLCgbD_4">
    <vt:lpwstr> 740 patients assessed in the specialist CD clinic at a UK centre; cohort 2: 532 patients with low suspicion for CD referred for upper GI endoscopy at a UK centre; cohort 3: 145 patients with raised tTG titres from multiple international sites. Marsh 3 hi</vt:lpwstr>
  </property>
  <property fmtid="{D5CDD505-2E9C-101B-9397-08002B2CF9AE}" pid="187" name="ZOTERO_BREF_4b0BuZTLCgbD_5">
    <vt:lpwstr>stology was used as a reference standard against which we determined the performance characteristics of an IgA tTG titre of ≥10×ULN for a diagnosis of CD.\n            \n            \n              Results\n              Cohort 1: the sensitivity, specifi</vt:lpwstr>
  </property>
  <property fmtid="{D5CDD505-2E9C-101B-9397-08002B2CF9AE}" pid="188" name="ZOTERO_BREF_4b0BuZTLCgbD_6">
    <vt:lpwstr>city, positive predictive value (PPV) and negative predictive value (NPV) for IgA tTG levels of ≥10×ULN at identifying individuals with Marsh 3 lesions were 54.0%, 90.0%, 98.7% and 12.5%, respectively. Cohort 2: the sensitivity, specificity, PPV and NPV f</vt:lpwstr>
  </property>
  <property fmtid="{D5CDD505-2E9C-101B-9397-08002B2CF9AE}" pid="189" name="ZOTERO_BREF_4b0BuZTLCgbD_7">
    <vt:lpwstr>or IgA tTG levels of ≥10×ULN at identifying individuals with Marsh 3 lesions were 50.0%, 100.0%, 100.0% and 98.3%, respectively. Cohort 3: the sensitivity, specificity, PPV and NPV for IgA tTG levels of ≥10×ULN at identifying individuals with Marsh 3 lesi</vt:lpwstr>
  </property>
  <property fmtid="{D5CDD505-2E9C-101B-9397-08002B2CF9AE}" pid="190" name="ZOTERO_BREF_4b0BuZTLCgbD_8">
    <vt:lpwstr>ons were 30.0%, 83.0%, 95.2% and 9.5%, respectively.\n            \n            \n              Conclusion\n              Our results show that IgA tTG titres of ≥10×ULN have a strong predictive value at identifying adults with intestinal changes diagnost</vt:lpwstr>
  </property>
  <property fmtid="{D5CDD505-2E9C-101B-9397-08002B2CF9AE}" pid="191" name="ZOTERO_BREF_4b0BuZTLCgbD_9">
    <vt:lpwstr>ic of CD. This study supports the use of a no-biopsy approach for the diagnosis of adult CD.","container-title":"Gut","DOI":"10.1136/gutjnl-2020-320913","ISSN":"0017-5749, 1468-3288","journalAbbreviation":"Gut","language":"en","page":"gutjnl-2020-320913",</vt:lpwstr>
  </property>
  <property fmtid="{D5CDD505-2E9C-101B-9397-08002B2CF9AE}" pid="192" name="ZOTERO_BREF_4EjBN9dS5vQS_1">
    <vt:lpwstr>ZOTERO_ITEM CSL_CITATION {"citationID":"4Zy3sIZ5","properties":{"formattedCitation":"\\super [7,8,10\\uc0\\u8211{}13]\\nosupersub{}","plainCitation":"[7,8,10–13]","noteIndex":0},"citationItems":[{"id":"0QDTGxwe/tetVmzLU","uris":["http://zotero.org/users/l</vt:lpwstr>
  </property>
  <property fmtid="{D5CDD505-2E9C-101B-9397-08002B2CF9AE}" pid="193" name="ZOTERO_BREF_4EjBN9dS5vQS_10">
    <vt:lpwstr>OI.org (Crossref)","title":"European Society for the Study of Coeliac Disease (ESsCD) guideline for coeliac disease and other gluten-related disorders","volume":"7","author":[{"family":"Al-Toma","given":"Abdulbaqi"},{"family":"Volta","given":"Umberto"},{"</vt:lpwstr>
  </property>
  <property fmtid="{D5CDD505-2E9C-101B-9397-08002B2CF9AE}" pid="194" name="ZOTERO_BREF_4EjBN9dS5vQS_11">
    <vt:lpwstr>family":"Auricchio","given":"Renata"},{"family":"Castillejo","given":"Gemma"},{"family":"Sanders","given":"David S"},{"family":"Cellier","given":"Christophe"},{"family":"Mulder","given":"Chris J"},{"family":"Lundin","given":"Knut E A"}],"issued":{"date-pa</vt:lpwstr>
  </property>
  <property fmtid="{D5CDD505-2E9C-101B-9397-08002B2CF9AE}" pid="195" name="ZOTERO_BREF_4EjBN9dS5vQS_12">
    <vt:lpwstr>rts":[["2019",6]]}},"label":"page"},{"id":"0QDTGxwe/xe5hhP97","uris":["http://zotero.org/users/local/3LeS6TkG/items/S4XYMNV6"],"uri":["http://zotero.org/users/local/3LeS6TkG/items/S4XYMNV6"],"itemData":{"id":291,"type":"article-journal","abstract":"The pa</vt:lpwstr>
  </property>
  <property fmtid="{D5CDD505-2E9C-101B-9397-08002B2CF9AE}" pid="196" name="ZOTERO_BREF_4EjBN9dS5vQS_13">
    <vt:lpwstr>per presents the All-Russian consensus on the diagnosis and treatment of celiac disease in children and adults, which has been elaborated by leading experts, such as gastroenterologists and pediatricians of Russia on the basis of the existing Russian and </vt:lpwstr>
  </property>
  <property fmtid="{D5CDD505-2E9C-101B-9397-08002B2CF9AE}" pid="197" name="ZOTERO_BREF_4EjBN9dS5vQS_14">
    <vt:lpwstr>international guidelines. The consensus approved at the 42nd Annual Scientific Session of the Central Research Institute of Gastroenterology on Principles of Evidence-Based Medicine into Clinical Practice (March 2-3, 2016). The consensus is intended for p</vt:lpwstr>
  </property>
  <property fmtid="{D5CDD505-2E9C-101B-9397-08002B2CF9AE}" pid="198" name="ZOTERO_BREF_4EjBN9dS5vQS_15">
    <vt:lpwstr>ractitioners engaged in the management and treatment of patients with celiac disease. Evidence for the main provisions of the consensus was sought in electronic databases. In making recommendations, the main source was the publications included in the Coc</vt:lpwstr>
  </property>
  <property fmtid="{D5CDD505-2E9C-101B-9397-08002B2CF9AE}" pid="199" name="ZOTERO_BREF_4EjBN9dS5vQS_16">
    <vt:lpwstr>hrane Library, EMBASE, MEDLINE, and PubMed. The search depth was 10 years. Recommendations in the preliminary version were reviewed by independent experts. Voting was done by the Delphic polling system.","container-title":"Terapevticheskii Arkhiv","DOI":"</vt:lpwstr>
  </property>
  <property fmtid="{D5CDD505-2E9C-101B-9397-08002B2CF9AE}" pid="200" name="ZOTERO_BREF_4EjBN9dS5vQS_17">
    <vt:lpwstr>10.17116/terarkh201789394-107","ISSN":"0040-3660","issue":"3","journalAbbreviation":"Ter Arkh","language":"rus","note":"PMID: 28378737","page":"94-107","source":"PubMed","title":"[All-Russian Consensus on Diagnosis and Treatment of Celiac Disease in Child</vt:lpwstr>
  </property>
  <property fmtid="{D5CDD505-2E9C-101B-9397-08002B2CF9AE}" pid="201" name="ZOTERO_BREF_4EjBN9dS5vQS_18">
    <vt:lpwstr>ren and Adults]","volume":"89","author":[{"family":"Parfenov","given":"A. I."},{"family":"Bykova","given":"S. V."},{"family":"Sabel'nikova","given":"E. A."},{"family":"Maev","given":"I. V."},{"family":"Baranov","given":"A. A."},{"family":"Bakulin","given"</vt:lpwstr>
  </property>
  <property fmtid="{D5CDD505-2E9C-101B-9397-08002B2CF9AE}" pid="202" name="ZOTERO_BREF_4EjBN9dS5vQS_19">
    <vt:lpwstr>:"I. G."},{"family":"Krums","given":"L. M."},{"family":"Bel'mer","given":"S. V."},{"family":"Borovik","given":"T. E."},{"family":"Zakharova","given":"I. N."},{"family":"Dmitrieva","given":"Yu A."},{"family":"Roslavtseva","given":"E. A."},{"family":"Kornie</vt:lpwstr>
  </property>
  <property fmtid="{D5CDD505-2E9C-101B-9397-08002B2CF9AE}" pid="203" name="ZOTERO_BREF_4EjBN9dS5vQS_2">
    <vt:lpwstr>ocal/3LeS6TkG/items/ZYRZ3XJH"],"uri":["http://zotero.org/users/local/3LeS6TkG/items/ZYRZ3XJH"],"itemData":{"id":286,"type":"article-journal","container-title":"Journal of Pediatric Gastroenterology and Nutrition","DOI":"10.1097/MPG.0000000000002497","ISSN</vt:lpwstr>
  </property>
  <property fmtid="{D5CDD505-2E9C-101B-9397-08002B2CF9AE}" pid="204" name="ZOTERO_BREF_4EjBN9dS5vQS_20">
    <vt:lpwstr>nko","given":"E. A."},{"family":"Khavkin","given":"A. I."},{"family":"Potapov","given":"A. S."},{"family":"Revnova","given":"M. O."},{"family":"Mukhina","given":"Yu G."},{"family":"Shcherbakov","given":"P. L."},{"family":"Fedorov","given":"E. D."},{"famil</vt:lpwstr>
  </property>
  <property fmtid="{D5CDD505-2E9C-101B-9397-08002B2CF9AE}" pid="205" name="ZOTERO_BREF_4EjBN9dS5vQS_21">
    <vt:lpwstr>y":"Belousova","given":"E. A."},{"family":"Khalif","given":"I. L."},{"family":"Khomeriki","given":"S. G."},{"family":"Rotin","given":"D. L."},{"family":"Vorob'eva","given":"N. G."},{"family":"Pivnik","given":"A. V."},{"family":"Gudkova","given":"R. B."},{</vt:lpwstr>
  </property>
  <property fmtid="{D5CDD505-2E9C-101B-9397-08002B2CF9AE}" pid="206" name="ZOTERO_BREF_4EjBN9dS5vQS_22">
    <vt:lpwstr>"family":"Chernin","given":"V. V."},{"family":"Vokhmyanina","given":"N. V."},{"family":"Pukhlikova","given":"T. V."},{"family":"Degtyarev","given":"D. A."},{"family":"Damulin","given":"I. V."},{"family":"Mkrtumyan","given":"A. M."},{"family":"Dzhulai","gi</vt:lpwstr>
  </property>
  <property fmtid="{D5CDD505-2E9C-101B-9397-08002B2CF9AE}" pid="207" name="ZOTERO_BREF_4EjBN9dS5vQS_23">
    <vt:lpwstr>ven":"G. S."},{"family":"Tetruashvili","given":"N. K."},{"family":"Baranovsky","given":"A. Yu"},{"family":"Nazarenko","given":"L. I."},{"family":"Kharitonov","given":"A. G."},{"family":"Loranskaya","given":"I. D."},{"family":"Saifutdinov","given":"R. G."}</vt:lpwstr>
  </property>
  <property fmtid="{D5CDD505-2E9C-101B-9397-08002B2CF9AE}" pid="208" name="ZOTERO_BREF_4EjBN9dS5vQS_24">
    <vt:lpwstr>,{"family":"Livzan","given":"M. A."},{"family":"Abramov","given":"D. A."},{"family":"Osipenko","given":"M. F."},{"family":"Oreshko","given":"L. V."},{"family":"Tkachenko","given":"E. I."},{"family":"Sitkin","given":"S. I."},{"family":"Efremov","given":"L.</vt:lpwstr>
  </property>
  <property fmtid="{D5CDD505-2E9C-101B-9397-08002B2CF9AE}" pid="209" name="ZOTERO_BREF_4EjBN9dS5vQS_25">
    <vt:lpwstr> I."}],"issued":{"date-parts":[["2017"]]}},"label":"page"},{"id":"0QDTGxwe/nt5CqJQb","uris":["http://zotero.org/users/local/3LeS6TkG/items/L77FBQXR"],"uri":["http://zotero.org/users/local/3LeS6TkG/items/L77FBQXR"],"itemData":{"id":294,"type":"article-jour</vt:lpwstr>
  </property>
  <property fmtid="{D5CDD505-2E9C-101B-9397-08002B2CF9AE}" pid="210" name="ZOTERO_BREF_4EjBN9dS5vQS_26">
    <vt:lpwstr>nal","container-title":"BMJ","DOI":"10.1136/bmj.h4513","ISSN":"1756-1833","language":"en","page":"h4513","source":"DOI.org (Crossref)","title":"Recognition, assessment, and management of coeliac disease: summary of updated NICE guidance","title-short":"Re</vt:lpwstr>
  </property>
  <property fmtid="{D5CDD505-2E9C-101B-9397-08002B2CF9AE}" pid="211" name="ZOTERO_BREF_4EjBN9dS5vQS_27">
    <vt:lpwstr>cognition, assessment, and management of coeliac disease","author":[{"family":"Downey","given":"Laura"},{"family":"Houten","given":"Rachel"},{"family":"Murch","given":"Simon"},{"family":"Longson","given":"Damien"}],"issued":{"date-parts":[["2015",9,2]]}},</vt:lpwstr>
  </property>
  <property fmtid="{D5CDD505-2E9C-101B-9397-08002B2CF9AE}" pid="212" name="ZOTERO_BREF_4EjBN9dS5vQS_28">
    <vt:lpwstr>"label":"page"},{"id":"0QDTGxwe/ablaS8aj","uris":["http://zotero.org/users/local/3LeS6TkG/items/3KJ9C7S8"],"uri":["http://zotero.org/users/local/3LeS6TkG/items/3KJ9C7S8"],"itemData":{"id":295,"type":"article-journal","container-title":"Gut","DOI":"10.1136</vt:lpwstr>
  </property>
  <property fmtid="{D5CDD505-2E9C-101B-9397-08002B2CF9AE}" pid="213" name="ZOTERO_BREF_4EjBN9dS5vQS_29">
    <vt:lpwstr>/gutjnl-2013-306578","ISSN":"0017-5749, 1468-3288","issue":"8","journalAbbreviation":"Gut","language":"en","page":"1210-1228","source":"DOI.org (Crossref)","title":"Diagnosis and management of adult coeliac disease: guidelines from the British Society of </vt:lpwstr>
  </property>
  <property fmtid="{D5CDD505-2E9C-101B-9397-08002B2CF9AE}" pid="214" name="ZOTERO_BREF_4EjBN9dS5vQS_3">
    <vt:lpwstr>":"0277-2116","issue":"1","journalAbbreviation":"Journal of Pediatric Gastroenterology and Nutrition","language":"en","page":"141-156","source":"DOI.org (Crossref)","title":"European Society Paediatric Gastroenterology, Hepatology and Nutrition Guidelines</vt:lpwstr>
  </property>
  <property fmtid="{D5CDD505-2E9C-101B-9397-08002B2CF9AE}" pid="215" name="ZOTERO_BREF_4EjBN9dS5vQS_30">
    <vt:lpwstr>Gastroenterology","title-short":"Diagnosis and management of adult coeliac disease","volume":"63","author":[{"family":"Ludvigsson","given":"Jonas F"},{"family":"Bai","given":"Julio C"},{"family":"Biagi","given":"Federico"},{"family":"Card","given":"Timoth</vt:lpwstr>
  </property>
  <property fmtid="{D5CDD505-2E9C-101B-9397-08002B2CF9AE}" pid="216" name="ZOTERO_BREF_4EjBN9dS5vQS_31">
    <vt:lpwstr>y R"},{"family":"Ciacci","given":"Carolina"},{"family":"Ciclitira","given":"Paul J"},{"family":"Green","given":"Peter H R"},{"family":"Hadjivassiliou","given":"Marios"},{"family":"Holdoway","given":"Anne"},{"family":"Heel","given":"David A","non-dropping-</vt:lpwstr>
  </property>
  <property fmtid="{D5CDD505-2E9C-101B-9397-08002B2CF9AE}" pid="217" name="ZOTERO_BREF_4EjBN9dS5vQS_32">
    <vt:lpwstr>particle":"van"},{"family":"Kaukinen","given":"Katri"},{"family":"Leffler","given":"Daniel A"},{"family":"Leonard","given":"Jonathan N"},{"family":"Lundin","given":"Knut E A"},{"family":"McGough","given":"Norma"},{"family":"Davidson","given":"Mike"},{"fam</vt:lpwstr>
  </property>
  <property fmtid="{D5CDD505-2E9C-101B-9397-08002B2CF9AE}" pid="218" name="ZOTERO_BREF_4EjBN9dS5vQS_33">
    <vt:lpwstr>ily":"Murray","given":"Joseph A"},{"family":"Swift","given":"Gillian L"},{"family":"Walker","given":"Marjorie M"},{"family":"Zingone","given":"Fabiana"},{"family":"Sanders","given":"David S"},{"literal":"Authors of the BSG Coeliac Disease Guidelines Devel</vt:lpwstr>
  </property>
  <property fmtid="{D5CDD505-2E9C-101B-9397-08002B2CF9AE}" pid="219" name="ZOTERO_BREF_4EjBN9dS5vQS_34">
    <vt:lpwstr>opment Group"}],"issued":{"date-parts":[["2014",8]]}},"label":"page"},{"id":"0QDTGxwe/0W6CvY9b","uris":["http://zotero.org/users/local/3LeS6TkG/items/WWSKVWVK"],"uri":["http://zotero.org/users/local/3LeS6TkG/items/WWSKVWVK"],"itemData":{"id":297,"type":"a</vt:lpwstr>
  </property>
  <property fmtid="{D5CDD505-2E9C-101B-9397-08002B2CF9AE}" pid="220" name="ZOTERO_BREF_4EjBN9dS5vQS_35">
    <vt:lpwstr>rticle-journal","container-title":"American Journal of Gastroenterology","DOI":"10.1038/ajg.2013.79","ISSN":"0002-9270","issue":"5","journalAbbreviation":"American Journal of Gastroenterology","language":"en","page":"656-676","source":"DOI.org (Crossref)"</vt:lpwstr>
  </property>
  <property fmtid="{D5CDD505-2E9C-101B-9397-08002B2CF9AE}" pid="221" name="ZOTERO_BREF_4EjBN9dS5vQS_36">
    <vt:lpwstr>,"title":"ACG Clinical Guidelines: Diagnosis and Management of Celiac Disease:","title-short":"ACG Clinical Guidelines","volume":"108","author":[{"family":"Rubio-Tapia","given":"Alberto"},{"family":"Hill","given":"Ivor D"},{"family":"Kelly","given":"Ciará</vt:lpwstr>
  </property>
  <property fmtid="{D5CDD505-2E9C-101B-9397-08002B2CF9AE}" pid="222" name="ZOTERO_BREF_4EjBN9dS5vQS_37">
    <vt:lpwstr>n P"},{"family":"Calderwood","given":"Audrey H"},{"family":"Murray","given":"Joseph A"}],"issued":{"date-parts":[["2013",5]]}},"label":"page"}],"schema":"https://github.com/citation-style-language/schema/raw/master/csl-citation.json"}</vt:lpwstr>
  </property>
  <property fmtid="{D5CDD505-2E9C-101B-9397-08002B2CF9AE}" pid="223" name="ZOTERO_BREF_4EjBN9dS5vQS_4">
    <vt:lpwstr> for Diagnosing Coeliac Disease 2020:","title-short":"European Society Paediatric Gastroenterology, Hepatology and Nutrition Guidelines for Diagnosing Coeliac Disease 2020","volume":"70","author":[{"family":"Husby","given":"Steffen"},{"family":"Koletzko",</vt:lpwstr>
  </property>
  <property fmtid="{D5CDD505-2E9C-101B-9397-08002B2CF9AE}" pid="224" name="ZOTERO_BREF_4EjBN9dS5vQS_5">
    <vt:lpwstr>"given":"Sibylle"},{"family":"Korponay-Szabó","given":"Ilma"},{"family":"Kurppa","given":"Kalle"},{"family":"Mearin","given":"Maria Luisa"},{"family":"Ribes-Koninckx","given":"Carmen"},{"family":"Shamir","given":"Raanan"},{"family":"Troncone","given":"Ric</vt:lpwstr>
  </property>
  <property fmtid="{D5CDD505-2E9C-101B-9397-08002B2CF9AE}" pid="225" name="ZOTERO_BREF_4EjBN9dS5vQS_6">
    <vt:lpwstr>cardo"},{"family":"Auricchio","given":"Renata"},{"family":"Castillejo","given":"Gemma"},{"family":"Christensen","given":"Robin"},{"family":"Dolinsek","given":"Jernej"},{"family":"Gillett","given":"Peter"},{"family":"Hróbjartsson","given":"Asbjørn"},{"fami</vt:lpwstr>
  </property>
  <property fmtid="{D5CDD505-2E9C-101B-9397-08002B2CF9AE}" pid="226" name="ZOTERO_BREF_4EjBN9dS5vQS_7">
    <vt:lpwstr>ly":"Koltai","given":"Tunde"},{"family":"Maki","given":"Markku"},{"family":"Nielsen","given":"Sabrina Mai"},{"family":"Popp","given":"Alina"},{"family":"Størdal","given":"Ketil"},{"family":"Werkstetter","given":"Katharina"},{"family":"Wessels","given":"Ma</vt:lpwstr>
  </property>
  <property fmtid="{D5CDD505-2E9C-101B-9397-08002B2CF9AE}" pid="227" name="ZOTERO_BREF_4EjBN9dS5vQS_8">
    <vt:lpwstr>rgreet"}],"issued":{"date-parts":[["2020",1]]}},"label":"page"},{"id":"0QDTGxwe/YVdTSbD0","uris":["http://zotero.org/users/local/3LeS6TkG/items/4KLLTJ52"],"uri":["http://zotero.org/users/local/3LeS6TkG/items/4KLLTJ52"],"itemData":{"id":288,"type":"article</vt:lpwstr>
  </property>
  <property fmtid="{D5CDD505-2E9C-101B-9397-08002B2CF9AE}" pid="228" name="ZOTERO_BREF_4EjBN9dS5vQS_9">
    <vt:lpwstr>-journal","container-title":"United European Gastroenterology Journal","DOI":"10.1177/2050640619844125","ISSN":"2050-6406, 2050-6414","issue":"5","journalAbbreviation":"United European Gastroenterology Journal","language":"en","page":"583-613","source":"D</vt:lpwstr>
  </property>
  <property fmtid="{D5CDD505-2E9C-101B-9397-08002B2CF9AE}" pid="229" name="ZOTERO_BREF_4FDyPMuUkbTv_1">
    <vt:lpwstr>ZOTERO_ITEM CSL_CITATION {"citationID":"jR2GHgPH","properties":{"formattedCitation":"\\super [54]\\nosupersub{}","plainCitation":"[54]","noteIndex":0},"citationItems":[{"id":"0QDTGxwe/w9g2qvDV","uris":["http://zotero.org/users/local/3LeS6TkG/items/Y944XLU</vt:lpwstr>
  </property>
  <property fmtid="{D5CDD505-2E9C-101B-9397-08002B2CF9AE}" pid="230" name="ZOTERO_BREF_4FDyPMuUkbTv_2">
    <vt:lpwstr>Y"],"uri":["http://zotero.org/users/local/3LeS6TkG/items/Y944XLUY"],"itemData":{"id":422,"type":"article-journal","container-title":"Gut","DOI":"10.1136/gut.2010.223438","ISSN":"0017-5749, 1468-3288","issue":"12","journalAbbreviation":"Gut","language":"en</vt:lpwstr>
  </property>
  <property fmtid="{D5CDD505-2E9C-101B-9397-08002B2CF9AE}" pid="231" name="ZOTERO_BREF_4FDyPMuUkbTv_3">
    <vt:lpwstr>","page":"1732.1-1732","source":"DOI.org (Crossref)","title":"Accurate classification of RCD requires flow cytometry","volume":"59","author":[{"family":"Wanrooij","given":"R L J","non-dropping-particle":"van"},{"family":"Schreurs","given":"M W J"},{"famil</vt:lpwstr>
  </property>
  <property fmtid="{D5CDD505-2E9C-101B-9397-08002B2CF9AE}" pid="232" name="ZOTERO_BREF_4FDyPMuUkbTv_4">
    <vt:lpwstr>y":"Bouma","given":"G"},{"family":"Blomberg","given":"B M E","non-dropping-particle":"von"},{"family":"Tack","given":"G J"},{"family":"Verbeek","given":"W H M"},{"family":"Mulder","given":"C J J"}],"issued":{"date-parts":[["2010",12]]}}}],"schema":"https:</vt:lpwstr>
  </property>
  <property fmtid="{D5CDD505-2E9C-101B-9397-08002B2CF9AE}" pid="233" name="ZOTERO_BREF_4FDyPMuUkbTv_5">
    <vt:lpwstr>//github.com/citation-style-language/schema/raw/master/csl-citation.json"}</vt:lpwstr>
  </property>
  <property fmtid="{D5CDD505-2E9C-101B-9397-08002B2CF9AE}" pid="234" name="ZOTERO_BREF_4OFK2CzRJtYu_1">
    <vt:lpwstr>ZOTERO_ITEM CSL_CITATION {"citationID":"V7DHOBXu","properties":{"formattedCitation":"\\super [54]\\nosupersub{}","plainCitation":"[54]","noteIndex":0},"citationItems":[{"id":"0QDTGxwe/w9g2qvDV","uris":["http://zotero.org/users/local/3LeS6TkG/items/Y944XLU</vt:lpwstr>
  </property>
  <property fmtid="{D5CDD505-2E9C-101B-9397-08002B2CF9AE}" pid="235" name="ZOTERO_BREF_4OFK2CzRJtYu_2">
    <vt:lpwstr>Y"],"uri":["http://zotero.org/users/local/3LeS6TkG/items/Y944XLUY"],"itemData":{"id":422,"type":"article-journal","container-title":"Gut","DOI":"10.1136/gut.2010.223438","ISSN":"0017-5749, 1468-3288","issue":"12","journalAbbreviation":"Gut","language":"en</vt:lpwstr>
  </property>
  <property fmtid="{D5CDD505-2E9C-101B-9397-08002B2CF9AE}" pid="236" name="ZOTERO_BREF_4OFK2CzRJtYu_3">
    <vt:lpwstr>","page":"1732.1-1732","source":"DOI.org (Crossref)","title":"Accurate classification of RCD requires flow cytometry","volume":"59","author":[{"family":"Wanrooij","given":"R L J","non-dropping-particle":"van"},{"family":"Schreurs","given":"M W J"},{"famil</vt:lpwstr>
  </property>
  <property fmtid="{D5CDD505-2E9C-101B-9397-08002B2CF9AE}" pid="237" name="ZOTERO_BREF_4OFK2CzRJtYu_4">
    <vt:lpwstr>y":"Bouma","given":"G"},{"family":"Blomberg","given":"B M E","non-dropping-particle":"von"},{"family":"Tack","given":"G J"},{"family":"Verbeek","given":"W H M"},{"family":"Mulder","given":"C J J"}],"issued":{"date-parts":[["2010",12]]}}}],"schema":"https:</vt:lpwstr>
  </property>
  <property fmtid="{D5CDD505-2E9C-101B-9397-08002B2CF9AE}" pid="238" name="ZOTERO_BREF_4OFK2CzRJtYu_5">
    <vt:lpwstr>//github.com/citation-style-language/schema/raw/master/csl-citation.json"}</vt:lpwstr>
  </property>
  <property fmtid="{D5CDD505-2E9C-101B-9397-08002B2CF9AE}" pid="239" name="ZOTERO_BREF_52k4iK2sVLHM_1">
    <vt:lpwstr>ZOTERO_ITEM CSL_CITATION {"citationID":"hJVqf32b","properties":{"formattedCitation":"\\super [2]\\nosupersub{}","plainCitation":"[2]","noteIndex":0},"citationItems":[{"id":"0QDTGxwe/kh8MA7WZ","uris":["http://zotero.org/users/local/3LeS6TkG/items/3MRLKXLH"</vt:lpwstr>
  </property>
  <property fmtid="{D5CDD505-2E9C-101B-9397-08002B2CF9AE}" pid="240" name="ZOTERO_BREF_52k4iK2sVLHM_2">
    <vt:lpwstr>],"uri":["http://zotero.org/users/local/3LeS6TkG/items/3MRLKXLH"],"itemData":{"id":374,"type":"article-journal","container-title":"New England Journal of Medicine","DOI":"10.1056/NEJMcp1113994","ISSN":"0028-4793, 1533-4406","issue":"25","journalAbbreviati</vt:lpwstr>
  </property>
  <property fmtid="{D5CDD505-2E9C-101B-9397-08002B2CF9AE}" pid="241" name="ZOTERO_BREF_52k4iK2sVLHM_3">
    <vt:lpwstr>on":"N Engl J Med","language":"en","page":"2419-2426","source":"DOI.org (Crossref)","title":"Celiac Disease","volume":"367","author":[{"family":"Fasano","given":"Alessio"},{"family":"Catassi","given":"Carlo"}],"issued":{"date-parts":[["2012",12,20]]}}}],"</vt:lpwstr>
  </property>
  <property fmtid="{D5CDD505-2E9C-101B-9397-08002B2CF9AE}" pid="242" name="ZOTERO_BREF_52k4iK2sVLHM_4">
    <vt:lpwstr>schema":"https://github.com/citation-style-language/schema/raw/master/csl-citation.json"}</vt:lpwstr>
  </property>
  <property fmtid="{D5CDD505-2E9C-101B-9397-08002B2CF9AE}" pid="243" name="ZOTERO_BREF_5dIE37ITgEMJ_1">
    <vt:lpwstr>ZOTERO_ITEM CSL_CITATION {"citationID":"sdRTLBKd","properties":{"formattedCitation":"\\super [71]\\nosupersub{}","plainCitation":"[71]","noteIndex":0},"citationItems":[{"id":"0QDTGxwe/Lovk1ma9","uris":["http://zotero.org/users/local/3LeS6TkG/items/WZWKQ86</vt:lpwstr>
  </property>
  <property fmtid="{D5CDD505-2E9C-101B-9397-08002B2CF9AE}" pid="244" name="ZOTERO_BREF_5dIE37ITgEMJ_2">
    <vt:lpwstr>P"],"uri":["http://zotero.org/users/local/3LeS6TkG/items/WZWKQ86P"],"itemData":{"id":454,"type":"personal_communication","title":"Standard for Foods for Special Dietary Use for Persons Intolerant to Gluten, CXS 118-1979, Adopted in 1979. Amended in 1983 a</vt:lpwstr>
  </property>
  <property fmtid="{D5CDD505-2E9C-101B-9397-08002B2CF9AE}" pid="245" name="ZOTERO_BREF_5dIE37ITgEMJ_3">
    <vt:lpwstr>nd 2015. Revised in 2008. http://www.fao.org/fao-who-codexalimentarius. Visited 22/02/2021."}}],"schema":"https://github.com/citation-style-language/schema/raw/master/csl-citation.json"}</vt:lpwstr>
  </property>
  <property fmtid="{D5CDD505-2E9C-101B-9397-08002B2CF9AE}" pid="246" name="ZOTERO_BREF_5Kd2CYTv5r3e_1">
    <vt:lpwstr>ZOTERO_ITEM CSL_CITATION {"citationID":"3eKBNX5V","properties":{"formattedCitation":"\\super [8]\\nosupersub{}","plainCitation":"[8]","noteIndex":0},"citationItems":[{"id":"0QDTGxwe/YVdTSbD0","uris":["http://zotero.org/users/local/3LeS6TkG/items/4KLLTJ52"</vt:lpwstr>
  </property>
  <property fmtid="{D5CDD505-2E9C-101B-9397-08002B2CF9AE}" pid="247" name="ZOTERO_BREF_5Kd2CYTv5r3e_2">
    <vt:lpwstr>],"uri":["http://zotero.org/users/local/3LeS6TkG/items/4KLLTJ52"],"itemData":{"id":288,"type":"article-journal","container-title":"United European Gastroenterology Journal","DOI":"10.1177/2050640619844125","ISSN":"2050-6406, 2050-6414","issue":"5","journa</vt:lpwstr>
  </property>
  <property fmtid="{D5CDD505-2E9C-101B-9397-08002B2CF9AE}" pid="248" name="ZOTERO_BREF_5Kd2CYTv5r3e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249" name="ZOTERO_BREF_5Kd2CYTv5r3e_4">
    <vt:lpwstr>volume":"7","author":[{"family":"Al-Toma","given":"Abdulbaqi"},{"family":"Volta","given":"Umberto"},{"family":"Auricchio","given":"Renata"},{"family":"Castillejo","given":"Gemma"},{"family":"Sanders","given":"David S"},{"family":"Cellier","given":"Christo</vt:lpwstr>
  </property>
  <property fmtid="{D5CDD505-2E9C-101B-9397-08002B2CF9AE}" pid="250" name="ZOTERO_BREF_5Kd2CYTv5r3e_5">
    <vt:lpwstr>phe"},{"family":"Mulder","given":"Chris J"},{"family":"Lundin","given":"Knut E A"}],"issued":{"date-parts":[["2019",6]]}}}],"schema":"https://github.com/citation-style-language/schema/raw/master/csl-citation.json"}</vt:lpwstr>
  </property>
  <property fmtid="{D5CDD505-2E9C-101B-9397-08002B2CF9AE}" pid="251" name="ZOTERO_BREF_6D8OkpvFF9Wk_1">
    <vt:lpwstr>ZOTERO_ITEM CSL_CITATION {"citationID":"XNXn2Nxt","properties":{"formattedCitation":"\\super [17]\\nosupersub{}","plainCitation":"[17]","noteIndex":0},"citationItems":[{"id":"0QDTGxwe/DFN52d56","uris":["http://zotero.org/users/local/3LeS6TkG/items/5KWBUDV</vt:lpwstr>
  </property>
  <property fmtid="{D5CDD505-2E9C-101B-9397-08002B2CF9AE}" pid="252" name="ZOTERO_BREF_6D8OkpvFF9Wk_2">
    <vt:lpwstr>S"],"uri":["http://zotero.org/users/local/3LeS6TkG/items/5KWBUDVS"],"itemData":{"id":384,"type":"article-journal","container-title":"New England Journal of Medicine","DOI":"10.1056/NEJMe030050","ISSN":"0028-4793, 1533-4406","issue":"25","journalAbbreviati</vt:lpwstr>
  </property>
  <property fmtid="{D5CDD505-2E9C-101B-9397-08002B2CF9AE}" pid="253" name="ZOTERO_BREF_6D8OkpvFF9Wk_3">
    <vt:lpwstr>on":"N Engl J Med","language":"en","page":"2568-2570","source":"DOI.org (Crossref)","title":"Celiac Disease — How to Handle a Clinical Chameleon","volume":"348","author":[{"family":"Fasano","given":"Alessio"}],"issued":{"date-parts":[["2003",6,19]]}}}],"s</vt:lpwstr>
  </property>
  <property fmtid="{D5CDD505-2E9C-101B-9397-08002B2CF9AE}" pid="254" name="ZOTERO_BREF_6D8OkpvFF9Wk_4">
    <vt:lpwstr>chema":"https://github.com/citation-style-language/schema/raw/master/csl-citation.json"}</vt:lpwstr>
  </property>
  <property fmtid="{D5CDD505-2E9C-101B-9397-08002B2CF9AE}" pid="255" name="ZOTERO_BREF_6DHaUwgMWaWd_1">
    <vt:lpwstr>ZOTERO_ITEM CSL_CITATION {"citationID":"vgnjkWz7","properties":{"formattedCitation":"\\super [44,45]\\nosupersub{}","plainCitation":"[44,45]","noteIndex":0},"citationItems":[{"id":"0QDTGxwe/sDWp5sSG","uris":["http://zotero.org/users/local/3LeS6TkG/items/8</vt:lpwstr>
  </property>
  <property fmtid="{D5CDD505-2E9C-101B-9397-08002B2CF9AE}" pid="256" name="ZOTERO_BREF_6DHaUwgMWaWd_2">
    <vt:lpwstr>6P4EYDB"],"uri":["http://zotero.org/users/local/3LeS6TkG/items/86P4EYDB"],"itemData":{"id":415,"type":"article-journal","container-title":"APMIS","DOI":"10.1111/apm.12800","ISSN":"09034641","issue":"3","journalAbbreviation":"APMIS","language":"en","page":</vt:lpwstr>
  </property>
  <property fmtid="{D5CDD505-2E9C-101B-9397-08002B2CF9AE}" pid="257" name="ZOTERO_BREF_6DHaUwgMWaWd_3">
    <vt:lpwstr>"186-190","source":"DOI.org (Crossref)","title":"Serum intestinal fatty acid-binding protein in the noninvasive diagnosis of celiac disease","volume":"126","author":[{"family":"Oldenburger","given":"Irene B."},{"family":"Wolters","given":"Victorien M."},{</vt:lpwstr>
  </property>
  <property fmtid="{D5CDD505-2E9C-101B-9397-08002B2CF9AE}" pid="258" name="ZOTERO_BREF_6DHaUwgMWaWd_4">
    <vt:lpwstr>"family":"Kardol-Hoefnagel","given":"Tineke"},{"family":"Houwen","given":"Roderick H. J."},{"family":"Otten","given":"Henny G."}],"issued":{"date-parts":[["2018",3]]}}},{"id":"0QDTGxwe/fKdieYnV","uris":["http://zotero.org/users/local/3LeS6TkG/items/NB25KZ</vt:lpwstr>
  </property>
  <property fmtid="{D5CDD505-2E9C-101B-9397-08002B2CF9AE}" pid="259" name="ZOTERO_BREF_6DHaUwgMWaWd_5">
    <vt:lpwstr>XM"],"uri":["http://zotero.org/users/local/3LeS6TkG/items/NB25KZXM"],"itemData":{"id":416,"type":"article-journal","container-title":"Scandinavian Journal of Gastroenterology","DOI":"10.3109/00365521.2011.627447","ISSN":"0036-5521, 1502-7708","issue":"12"</vt:lpwstr>
  </property>
  <property fmtid="{D5CDD505-2E9C-101B-9397-08002B2CF9AE}" pid="260" name="ZOTERO_BREF_6DHaUwgMWaWd_6">
    <vt:lpwstr>,"journalAbbreviation":"Scandinavian Journal of Gastroenterology","language":"en","page":"1435-1441","source":"DOI.org (Crossref)","title":"Additional value of serum I-FABP levels for evaluating celiac disease activity in children","volume":"46","author":</vt:lpwstr>
  </property>
  <property fmtid="{D5CDD505-2E9C-101B-9397-08002B2CF9AE}" pid="261" name="ZOTERO_BREF_6DHaUwgMWaWd_7">
    <vt:lpwstr>[{"family":"Vreugdenhil","given":"Anita C"},{"family":"Wolters","given":"Victorien M"},{"family":"Adriaanse","given":"Marlou P"},{"family":"Van den Neucker","given":"Anita M"},{"family":"Bijnen","given":"Annemarie A","non-dropping-particle":"van"},{"famil</vt:lpwstr>
  </property>
  <property fmtid="{D5CDD505-2E9C-101B-9397-08002B2CF9AE}" pid="262" name="ZOTERO_BREF_6DHaUwgMWaWd_8">
    <vt:lpwstr>y":"Houwen","given":"Roderick"},{"family":"Buurman","given":"Wim A"}],"issued":{"date-parts":[["2011",12]]}}}],"schema":"https://github.com/citation-style-language/schema/raw/master/csl-citation.json"}</vt:lpwstr>
  </property>
  <property fmtid="{D5CDD505-2E9C-101B-9397-08002B2CF9AE}" pid="263" name="ZOTERO_BREF_6W0TTtgxxHAI_1">
    <vt:lpwstr>ZOTERO_ITEM CSL_CITATION {"citationID":"oqq7Py60","properties":{"formattedCitation":"\\super [8\\uc0\\u8211{}10,12,13]\\nosupersub{}","plainCitation":"[8–10,12,13]","noteIndex":0},"citationItems":[{"id":"0QDTGxwe/YVdTSbD0","uris":["http://zotero.org/users</vt:lpwstr>
  </property>
  <property fmtid="{D5CDD505-2E9C-101B-9397-08002B2CF9AE}" pid="264" name="ZOTERO_BREF_6W0TTtgxxHAI_10">
    <vt:lpwstr> experts, such as gastroenterologists and pediatricians of Russia on the basis of the existing Russian and international guidelines. The consensus approved at the 42nd Annual Scientific Session of the Central Research Institute of Gastroenterology on Prin</vt:lpwstr>
  </property>
  <property fmtid="{D5CDD505-2E9C-101B-9397-08002B2CF9AE}" pid="265" name="ZOTERO_BREF_6W0TTtgxxHAI_11">
    <vt:lpwstr>ciples of Evidence-Based Medicine into Clinical Practice (March 2-3, 2016). The consensus is intended for practitioners engaged in the management and treatment of patients with celiac disease. Evidence for the main provisions of the consensus was sought i</vt:lpwstr>
  </property>
  <property fmtid="{D5CDD505-2E9C-101B-9397-08002B2CF9AE}" pid="266" name="ZOTERO_BREF_6W0TTtgxxHAI_12">
    <vt:lpwstr>n electronic databases. In making recommendations, the main source was the publications included in the Cochrane Library, EMBASE, MEDLINE, and PubMed. The search depth was 10 years. Recommendations in the preliminary version were reviewed by independent e</vt:lpwstr>
  </property>
  <property fmtid="{D5CDD505-2E9C-101B-9397-08002B2CF9AE}" pid="267" name="ZOTERO_BREF_6W0TTtgxxHAI_13">
    <vt:lpwstr>xperts. Voting was done by the Delphic polling system.","container-title":"Terapevticheskii Arkhiv","DOI":"10.17116/terarkh201789394-107","ISSN":"0040-3660","issue":"3","journalAbbreviation":"Ter Arkh","language":"rus","note":"PMID: 28378737","page":"94-1</vt:lpwstr>
  </property>
  <property fmtid="{D5CDD505-2E9C-101B-9397-08002B2CF9AE}" pid="268" name="ZOTERO_BREF_6W0TTtgxxHAI_14">
    <vt:lpwstr>07","source":"PubMed","title":"[All-Russian Consensus on Diagnosis and Treatment of Celiac Disease in Children and Adults]","volume":"89","author":[{"family":"Parfenov","given":"A. I."},{"family":"Bykova","given":"S. V."},{"family":"Sabel'nikova","given":</vt:lpwstr>
  </property>
  <property fmtid="{D5CDD505-2E9C-101B-9397-08002B2CF9AE}" pid="269" name="ZOTERO_BREF_6W0TTtgxxHAI_15">
    <vt:lpwstr>"E. A."},{"family":"Maev","given":"I. V."},{"family":"Baranov","given":"A. A."},{"family":"Bakulin","given":"I. G."},{"family":"Krums","given":"L. M."},{"family":"Bel'mer","given":"S. V."},{"family":"Borovik","given":"T. E."},{"family":"Zakharova","given"</vt:lpwstr>
  </property>
  <property fmtid="{D5CDD505-2E9C-101B-9397-08002B2CF9AE}" pid="270" name="ZOTERO_BREF_6W0TTtgxxHAI_16">
    <vt:lpwstr>:"I. N."},{"family":"Dmitrieva","given":"Yu A."},{"family":"Roslavtseva","given":"E. A."},{"family":"Kornienko","given":"E. A."},{"family":"Khavkin","given":"A. I."},{"family":"Potapov","given":"A. S."},{"family":"Revnova","given":"M. O."},{"family":"Mukh</vt:lpwstr>
  </property>
  <property fmtid="{D5CDD505-2E9C-101B-9397-08002B2CF9AE}" pid="271" name="ZOTERO_BREF_6W0TTtgxxHAI_17">
    <vt:lpwstr>ina","given":"Yu G."},{"family":"Shcherbakov","given":"P. L."},{"family":"Fedorov","given":"E. D."},{"family":"Belousova","given":"E. A."},{"family":"Khalif","given":"I. L."},{"family":"Khomeriki","given":"S. G."},{"family":"Rotin","given":"D. L."},{"fami</vt:lpwstr>
  </property>
  <property fmtid="{D5CDD505-2E9C-101B-9397-08002B2CF9AE}" pid="272" name="ZOTERO_BREF_6W0TTtgxxHAI_18">
    <vt:lpwstr>ly":"Vorob'eva","given":"N. G."},{"family":"Pivnik","given":"A. V."},{"family":"Gudkova","given":"R. B."},{"family":"Chernin","given":"V. V."},{"family":"Vokhmyanina","given":"N. V."},{"family":"Pukhlikova","given":"T. V."},{"family":"Degtyarev","given":"</vt:lpwstr>
  </property>
  <property fmtid="{D5CDD505-2E9C-101B-9397-08002B2CF9AE}" pid="273" name="ZOTERO_BREF_6W0TTtgxxHAI_19">
    <vt:lpwstr>D. A."},{"family":"Damulin","given":"I. V."},{"family":"Mkrtumyan","given":"A. M."},{"family":"Dzhulai","given":"G. S."},{"family":"Tetruashvili","given":"N. K."},{"family":"Baranovsky","given":"A. Yu"},{"family":"Nazarenko","given":"L. I."},{"family":"Kh</vt:lpwstr>
  </property>
  <property fmtid="{D5CDD505-2E9C-101B-9397-08002B2CF9AE}" pid="274" name="ZOTERO_BREF_6W0TTtgxxHAI_2">
    <vt:lpwstr>/local/3LeS6TkG/items/4KLLTJ52"],"uri":["http://zotero.org/users/local/3LeS6TkG/items/4KLLTJ52"],"itemData":{"id":288,"type":"article-journal","container-title":"United European Gastroenterology Journal","DOI":"10.1177/2050640619844125","ISSN":"2050-6406,</vt:lpwstr>
  </property>
  <property fmtid="{D5CDD505-2E9C-101B-9397-08002B2CF9AE}" pid="275" name="ZOTERO_BREF_6W0TTtgxxHAI_20">
    <vt:lpwstr>aritonov","given":"A. G."},{"family":"Loranskaya","given":"I. D."},{"family":"Saifutdinov","given":"R. G."},{"family":"Livzan","given":"M. A."},{"family":"Abramov","given":"D. A."},{"family":"Osipenko","given":"M. F."},{"family":"Oreshko","given":"L. V."}</vt:lpwstr>
  </property>
  <property fmtid="{D5CDD505-2E9C-101B-9397-08002B2CF9AE}" pid="276" name="ZOTERO_BREF_6W0TTtgxxHAI_21">
    <vt:lpwstr>,{"family":"Tkachenko","given":"E. I."},{"family":"Sitkin","given":"S. I."},{"family":"Efremov","given":"L. I."}],"issued":{"date-parts":[["2017"]]}}},{"id":"0QDTGxwe/ablaS8aj","uris":["http://zotero.org/users/local/3LeS6TkG/items/3KJ9C7S8"],"uri":["http:</vt:lpwstr>
  </property>
  <property fmtid="{D5CDD505-2E9C-101B-9397-08002B2CF9AE}" pid="277" name="ZOTERO_BREF_6W0TTtgxxHAI_22">
    <vt:lpwstr>//zotero.org/users/local/3LeS6TkG/items/3KJ9C7S8"],"itemData":{"id":295,"type":"article-journal","container-title":"Gut","DOI":"10.1136/gutjnl-2013-306578","ISSN":"0017-5749, 1468-3288","issue":"8","journalAbbreviation":"Gut","language":"en","page":"1210-</vt:lpwstr>
  </property>
  <property fmtid="{D5CDD505-2E9C-101B-9397-08002B2CF9AE}" pid="278" name="ZOTERO_BREF_6W0TTtgxxHAI_23">
    <vt:lpwstr>1228","source":"DOI.org (Crossref)","title":"Diagnosis and management of adult coeliac disease: guidelines from the British Society of Gastroenterology","title-short":"Diagnosis and management of adult coeliac disease","volume":"63","author":[{"family":"L</vt:lpwstr>
  </property>
  <property fmtid="{D5CDD505-2E9C-101B-9397-08002B2CF9AE}" pid="279" name="ZOTERO_BREF_6W0TTtgxxHAI_24">
    <vt:lpwstr>udvigsson","given":"Jonas F"},{"family":"Bai","given":"Julio C"},{"family":"Biagi","given":"Federico"},{"family":"Card","given":"Timothy R"},{"family":"Ciacci","given":"Carolina"},{"family":"Ciclitira","given":"Paul J"},{"family":"Green","given":"Peter H </vt:lpwstr>
  </property>
  <property fmtid="{D5CDD505-2E9C-101B-9397-08002B2CF9AE}" pid="280" name="ZOTERO_BREF_6W0TTtgxxHAI_25">
    <vt:lpwstr>R"},{"family":"Hadjivassiliou","given":"Marios"},{"family":"Holdoway","given":"Anne"},{"family":"Heel","given":"David A","non-dropping-particle":"van"},{"family":"Kaukinen","given":"Katri"},{"family":"Leffler","given":"Daniel A"},{"family":"Leonard","give</vt:lpwstr>
  </property>
  <property fmtid="{D5CDD505-2E9C-101B-9397-08002B2CF9AE}" pid="281" name="ZOTERO_BREF_6W0TTtgxxHAI_26">
    <vt:lpwstr>n":"Jonathan N"},{"family":"Lundin","given":"Knut E A"},{"family":"McGough","given":"Norma"},{"family":"Davidson","given":"Mike"},{"family":"Murray","given":"Joseph A"},{"family":"Swift","given":"Gillian L"},{"family":"Walker","given":"Marjorie M"},{"fami</vt:lpwstr>
  </property>
  <property fmtid="{D5CDD505-2E9C-101B-9397-08002B2CF9AE}" pid="282" name="ZOTERO_BREF_6W0TTtgxxHAI_27">
    <vt:lpwstr>ly":"Zingone","given":"Fabiana"},{"family":"Sanders","given":"David S"},{"literal":"Authors of the BSG Coeliac Disease Guidelines Development Group"}],"issued":{"date-parts":[["2014",8]]}}},{"id":"0QDTGxwe/0W6CvY9b","uris":["http://zotero.org/users/local/</vt:lpwstr>
  </property>
  <property fmtid="{D5CDD505-2E9C-101B-9397-08002B2CF9AE}" pid="283" name="ZOTERO_BREF_6W0TTtgxxHAI_28">
    <vt:lpwstr>3LeS6TkG/items/WWSKVWVK"],"uri":["http://zotero.org/users/local/3LeS6TkG/items/WWSKVWVK"],"itemData":{"id":297,"type":"article-journal","container-title":"American Journal of Gastroenterology","DOI":"10.1038/ajg.2013.79","ISSN":"0002-9270","issue":"5","jo</vt:lpwstr>
  </property>
  <property fmtid="{D5CDD505-2E9C-101B-9397-08002B2CF9AE}" pid="284" name="ZOTERO_BREF_6W0TTtgxxHAI_29">
    <vt:lpwstr>urnalAbbreviation":"American Journal of Gastroenterology","language":"en","page":"656-676","source":"DOI.org (Crossref)","title":"ACG Clinical Guidelines: Diagnosis and Management of Celiac Disease:","title-short":"ACG Clinical Guidelines","volume":"108",</vt:lpwstr>
  </property>
  <property fmtid="{D5CDD505-2E9C-101B-9397-08002B2CF9AE}" pid="285" name="ZOTERO_BREF_6W0TTtgxxHAI_3">
    <vt:lpwstr> 2050-6414","issue":"5","journalAbbreviation":"United European Gastroenterology Journal","language":"en","page":"583-613","source":"DOI.org (Crossref)","title":"European Society for the Study of Coeliac Disease (ESsCD) guideline for coeliac disease and ot</vt:lpwstr>
  </property>
  <property fmtid="{D5CDD505-2E9C-101B-9397-08002B2CF9AE}" pid="286" name="ZOTERO_BREF_6W0TTtgxxHAI_30">
    <vt:lpwstr>"author":[{"family":"Rubio-Tapia","given":"Alberto"},{"family":"Hill","given":"Ivor D"},{"family":"Kelly","given":"Ciarán P"},{"family":"Calderwood","given":"Audrey H"},{"family":"Murray","given":"Joseph A"}],"issued":{"date-parts":[["2013",5]]}}}],"schem</vt:lpwstr>
  </property>
  <property fmtid="{D5CDD505-2E9C-101B-9397-08002B2CF9AE}" pid="287" name="ZOTERO_BREF_6W0TTtgxxHAI_31">
    <vt:lpwstr>a":"https://github.com/citation-style-language/schema/raw/master/csl-citation.json"}</vt:lpwstr>
  </property>
  <property fmtid="{D5CDD505-2E9C-101B-9397-08002B2CF9AE}" pid="288" name="ZOTERO_BREF_6W0TTtgxxHAI_4">
    <vt:lpwstr>her gluten-related disorders","volume":"7","author":[{"family":"Al-Toma","given":"Abdulbaqi"},{"family":"Volta","given":"Umberto"},{"family":"Auricchio","given":"Renata"},{"family":"Castillejo","given":"Gemma"},{"family":"Sanders","given":"David S"},{"fam</vt:lpwstr>
  </property>
  <property fmtid="{D5CDD505-2E9C-101B-9397-08002B2CF9AE}" pid="289" name="ZOTERO_BREF_6W0TTtgxxHAI_5">
    <vt:lpwstr>ily":"Cellier","given":"Christophe"},{"family":"Mulder","given":"Chris J"},{"family":"Lundin","given":"Knut E A"}],"issued":{"date-parts":[["2019",6]]}}},{"id":"0QDTGxwe/vbZNAJMj","uris":["http://zotero.org/users/local/3LeS6TkG/items/M69VCV73"],"uri":["ht</vt:lpwstr>
  </property>
  <property fmtid="{D5CDD505-2E9C-101B-9397-08002B2CF9AE}" pid="290" name="ZOTERO_BREF_6W0TTtgxxHAI_6">
    <vt:lpwstr>tp://zotero.org/users/local/3LeS6TkG/items/M69VCV73"],"itemData":{"id":290,"type":"article-journal","container-title":"Journal of Clinical Gastroenterology","DOI":"10.1097/MCG.0000000000000919","ISSN":"0192-0790","issue":"9","journalAbbreviation":"Journal</vt:lpwstr>
  </property>
  <property fmtid="{D5CDD505-2E9C-101B-9397-08002B2CF9AE}" pid="291" name="ZOTERO_BREF_6W0TTtgxxHAI_7">
    <vt:lpwstr> of Clinical Gastroenterology","language":"en","page":"755-768","source":"DOI.org (Crossref)","title":"World Gastroenterology Organisation Global Guidelines: Celiac Disease February 2017","title-short":"World Gastroenterology Organisation Global Guideline</vt:lpwstr>
  </property>
  <property fmtid="{D5CDD505-2E9C-101B-9397-08002B2CF9AE}" pid="292" name="ZOTERO_BREF_6W0TTtgxxHAI_8">
    <vt:lpwstr>s","volume":"51","author":[{"family":"Bai","given":"Julio C."},{"family":"Ciacci","given":"Carolina"}],"issued":{"date-parts":[["2017",10]]}}},{"id":"0QDTGxwe/xe5hhP97","uris":["http://zotero.org/users/local/3LeS6TkG/items/S4XYMNV6"],"uri":["http://zotero</vt:lpwstr>
  </property>
  <property fmtid="{D5CDD505-2E9C-101B-9397-08002B2CF9AE}" pid="293" name="ZOTERO_BREF_6W0TTtgxxHAI_9">
    <vt:lpwstr>.org/users/local/3LeS6TkG/items/S4XYMNV6"],"itemData":{"id":291,"type":"article-journal","abstract":"The paper presents the All-Russian consensus on the diagnosis and treatment of celiac disease in children and adults, which has been elaborated by leading</vt:lpwstr>
  </property>
  <property fmtid="{D5CDD505-2E9C-101B-9397-08002B2CF9AE}" pid="294" name="ZOTERO_BREF_6Wp9POeXP5SY_1">
    <vt:lpwstr>ZOTERO_ITEM CSL_CITATION {"citationID":"XRvTVLFd","properties":{"formattedCitation":"\\super [39]\\nosupersub{}","plainCitation":"[39]","noteIndex":0},"citationItems":[{"id":"0QDTGxwe/eZC1BdFc","uris":["http://zotero.org/users/local/3LeS6TkG/items/DSFN9CC</vt:lpwstr>
  </property>
  <property fmtid="{D5CDD505-2E9C-101B-9397-08002B2CF9AE}" pid="295" name="ZOTERO_BREF_6Wp9POeXP5SY_2">
    <vt:lpwstr>V"],"uri":["http://zotero.org/users/local/3LeS6TkG/items/DSFN9CCV"],"itemData":{"id":410,"type":"article-journal","container-title":"Journal of Clinical Pathology","DOI":"10.1136/jcp.2004.023978","ISSN":"0021-9746","issue":"6","journalAbbreviation":"Journ</vt:lpwstr>
  </property>
  <property fmtid="{D5CDD505-2E9C-101B-9397-08002B2CF9AE}" pid="296" name="ZOTERO_BREF_6Wp9POeXP5SY_3">
    <vt:lpwstr>al of Clinical Pathology","language":"en","page":"573-574","source":"DOI.org (Crossref)","title":"Coeliac disease","volume":"58","author":[{"family":"Corazza","given":"G R"}],"issued":{"date-parts":[["2005",6,1]]}}}],"schema":"https://github.com/citation-</vt:lpwstr>
  </property>
  <property fmtid="{D5CDD505-2E9C-101B-9397-08002B2CF9AE}" pid="297" name="ZOTERO_BREF_6Wp9POeXP5SY_4">
    <vt:lpwstr>style-language/schema/raw/master/csl-citation.json"}</vt:lpwstr>
  </property>
  <property fmtid="{D5CDD505-2E9C-101B-9397-08002B2CF9AE}" pid="298" name="ZOTERO_BREF_86WUMnrjkCLx_1">
    <vt:lpwstr>ZOTERO_ITEM CSL_CITATION {"citationID":"Q5w5couy","properties":{"formattedCitation":"\\super [7]\\nosupersub{}","plainCitation":"[7]","noteIndex":0},"citationItems":[{"id":"0QDTGxwe/tetVmzLU","uris":["http://zotero.org/users/local/3LeS6TkG/items/ZYRZ3XJH"</vt:lpwstr>
  </property>
  <property fmtid="{D5CDD505-2E9C-101B-9397-08002B2CF9AE}" pid="299" name="ZOTERO_BREF_86WUMnrjkCLx_2">
    <vt:lpwstr>],"uri":["http://zotero.org/users/local/3LeS6TkG/items/ZYRZ3XJH"],"itemData":{"id":286,"type":"article-journal","container-title":"Journal of Pediatric Gastroenterology and Nutrition","DOI":"10.1097/MPG.0000000000002497","ISSN":"0277-2116","issue":"1","jo</vt:lpwstr>
  </property>
  <property fmtid="{D5CDD505-2E9C-101B-9397-08002B2CF9AE}" pid="300" name="ZOTERO_BREF_86WUMnrjkCLx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301" name="ZOTERO_BREF_86WUMnrjkCLx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302" name="ZOTERO_BREF_86WUMnrjkCLx_5">
    <vt:lpwstr>"Korponay-Szabó","given":"Ilma"},{"family":"Kurppa","given":"Kalle"},{"family":"Mearin","given":"Maria Luisa"},{"family":"Ribes-Koninckx","given":"Carmen"},{"family":"Shamir","given":"Raanan"},{"family":"Troncone","given":"Riccardo"},{"family":"Auricchio"</vt:lpwstr>
  </property>
  <property fmtid="{D5CDD505-2E9C-101B-9397-08002B2CF9AE}" pid="303" name="ZOTERO_BREF_86WUMnrjkCLx_6">
    <vt:lpwstr>,"given":"Renata"},{"family":"Castillejo","given":"Gemma"},{"family":"Christensen","given":"Robin"},{"family":"Dolinsek","given":"Jernej"},{"family":"Gillett","given":"Peter"},{"family":"Hróbjartsson","given":"Asbjørn"},{"family":"Koltai","given":"Tunde"}</vt:lpwstr>
  </property>
  <property fmtid="{D5CDD505-2E9C-101B-9397-08002B2CF9AE}" pid="304" name="ZOTERO_BREF_86WUMnrjkCLx_7">
    <vt:lpwstr>,{"family":"Maki","given":"Markku"},{"family":"Nielsen","given":"Sabrina Mai"},{"family":"Popp","given":"Alina"},{"family":"Størdal","given":"Ketil"},{"family":"Werkstetter","given":"Katharina"},{"family":"Wessels","given":"Margreet"}],"issued":{"date-par</vt:lpwstr>
  </property>
  <property fmtid="{D5CDD505-2E9C-101B-9397-08002B2CF9AE}" pid="305" name="ZOTERO_BREF_86WUMnrjkCLx_8">
    <vt:lpwstr>ts":[["2020",1]]}}}],"schema":"https://github.com/citation-style-language/schema/raw/master/csl-citation.json"}</vt:lpwstr>
  </property>
  <property fmtid="{D5CDD505-2E9C-101B-9397-08002B2CF9AE}" pid="306" name="ZOTERO_BREF_8DQjAjoMqlHa_1">
    <vt:lpwstr>ZOTERO_ITEM CSL_CITATION {"citationID":"qq6LMZO9","properties":{"formattedCitation":"\\super [43]\\nosupersub{}","plainCitation":"[43]","noteIndex":0},"citationItems":[{"id":537,"uris":["http://zotero.org/users/local/rimjQPJ8/items/X828XHQR"],"uri":["http</vt:lpwstr>
  </property>
  <property fmtid="{D5CDD505-2E9C-101B-9397-08002B2CF9AE}" pid="307" name="ZOTERO_BREF_8DQjAjoMqlHa_10">
    <vt:lpwstr>{"family":"Bortolotti","given":"R."},{"family":"Petrolini","given":"N."},{"family":"Bianchi","given":"F. B."},{"family":"Volta","given":"U."}],"issued":{"date-parts":[["2004",8]]}}}],"schema":"https://github.com/citation-style-language/schema/raw/master/c</vt:lpwstr>
  </property>
  <property fmtid="{D5CDD505-2E9C-101B-9397-08002B2CF9AE}" pid="308" name="ZOTERO_BREF_8DQjAjoMqlHa_11">
    <vt:lpwstr>sl-citation.json"}</vt:lpwstr>
  </property>
  <property fmtid="{D5CDD505-2E9C-101B-9397-08002B2CF9AE}" pid="309" name="ZOTERO_BREF_8DQjAjoMqlHa_2">
    <vt:lpwstr>://zotero.org/users/local/rimjQPJ8/items/X828XHQR"],"itemData":{"id":537,"type":"article-journal","abstract":"Anti-actin IgA antibodies have been found in sera of coeliacs. Our aim was to define the prevalence and clinical significance of anti-actin IgA i</vt:lpwstr>
  </property>
  <property fmtid="{D5CDD505-2E9C-101B-9397-08002B2CF9AE}" pid="310" name="ZOTERO_BREF_8DQjAjoMqlHa_3">
    <vt:lpwstr>n coeliacs before and after gluten withdrawal. One hundred and two biopsy-proven coeliacs, 95 disease controls and 50 blood donors were studied. Anti-actin IgA were evaluated by different methods: (a) antimicrofilament positivity on HEp-2 cells and on cul</vt:lpwstr>
  </property>
  <property fmtid="{D5CDD505-2E9C-101B-9397-08002B2CF9AE}" pid="311" name="ZOTERO_BREF_8DQjAjoMqlHa_4">
    <vt:lpwstr>tured fibroblasts by immunofluorescence; (b) anti-actin positivity by enzyme-linked immuosorbent assay (ELISA); and (c) presence of the tubular/glomerular pattern of anti-smooth muscle antibodies on rat kidney sections by immunofluorescence. Antimicrofila</vt:lpwstr>
  </property>
  <property fmtid="{D5CDD505-2E9C-101B-9397-08002B2CF9AE}" pid="312" name="ZOTERO_BREF_8DQjAjoMqlHa_5">
    <vt:lpwstr>ment IgA were present in 27% of coeliacs and in none of the controls. Antimicrofilament antibodies were found in 25 of 54 (46%) coeliacs with severe villous atrophy and in three of 48 (6%) with mild damage (P &lt; 0.0001). In the 20 patients tested, antimicr</vt:lpwstr>
  </property>
  <property fmtid="{D5CDD505-2E9C-101B-9397-08002B2CF9AE}" pid="313" name="ZOTERO_BREF_8DQjAjoMqlHa_6">
    <vt:lpwstr>ofilaments IgA disappeared after gluten withdrawal in accordance with histological recovery. Our study shows a significant correlation between antimicrofilament IgA and the severity of intestinal damage in untreated coeliacs. The disappearance of antimicr</vt:lpwstr>
  </property>
  <property fmtid="{D5CDD505-2E9C-101B-9397-08002B2CF9AE}" pid="314" name="ZOTERO_BREF_8DQjAjoMqlHa_7">
    <vt:lpwstr>ofilament IgA after gluten withdrawal predicts the normalization of intestinal mucosa and could be considered a useful tool in the follow-up of severe coeliac disease.","container-title":"Clinical and Experimental Immunology","DOI":"10.1111/j.1365-2249.20</vt:lpwstr>
  </property>
  <property fmtid="{D5CDD505-2E9C-101B-9397-08002B2CF9AE}" pid="315" name="ZOTERO_BREF_8DQjAjoMqlHa_8">
    <vt:lpwstr>04.02541.x","ISSN":"0009-9104","issue":"2","journalAbbreviation":"Clin Exp Immunol","language":"eng","note":"PMID: 15270857\nPMCID: PMC1809109","page":"386-392","source":"PubMed","title":"Anti-actin IgA antibodies in severe coeliac disease","volume":"137"</vt:lpwstr>
  </property>
  <property fmtid="{D5CDD505-2E9C-101B-9397-08002B2CF9AE}" pid="316" name="ZOTERO_BREF_8DQjAjoMqlHa_9">
    <vt:lpwstr>,"author":[{"family":"Granito","given":"A."},{"family":"Muratori","given":"P."},{"family":"Cassani","given":"F."},{"family":"Pappas","given":"G."},{"family":"Muratori","given":"L."},{"family":"Agostinelli","given":"D."},{"family":"Veronesi","given":"L."},</vt:lpwstr>
  </property>
  <property fmtid="{D5CDD505-2E9C-101B-9397-08002B2CF9AE}" pid="317" name="ZOTERO_BREF_8j2qJWwjijgC_1">
    <vt:lpwstr>ZOTERO_ITEM CSL_CITATION {"citationID":"HFtRkytm","properties":{"formattedCitation":"\\super [38]\\nosupersub{}","plainCitation":"[38]","noteIndex":0},"citationItems":[{"id":"0QDTGxwe/c1MOznqJ","uris":["http://zotero.org/users/local/3LeS6TkG/items/TTDYHIR</vt:lpwstr>
  </property>
  <property fmtid="{D5CDD505-2E9C-101B-9397-08002B2CF9AE}" pid="318" name="ZOTERO_BREF_8j2qJWwjijgC_2">
    <vt:lpwstr>R"],"uri":["http://zotero.org/users/local/3LeS6TkG/items/TTDYHIRR"],"itemData":{"id":409,"type":"article-journal","container-title":"Gastrointestinal Endoscopy","DOI":"10.1016/j.gie.2007.10.015","ISSN":"00165107","issue":"7","journalAbbreviation":"Gastroi</vt:lpwstr>
  </property>
  <property fmtid="{D5CDD505-2E9C-101B-9397-08002B2CF9AE}" pid="319" name="ZOTERO_BREF_8j2qJWwjijgC_3">
    <vt:lpwstr>ntestinal Endoscopy","language":"en","page":"1082-1087","source":"DOI.org (Crossref)","title":"How many duodenal biopsy specimens are required to make a diagnosis of celiac disease?","volume":"67","author":[{"family":"Pais","given":"Wilson P."},{"family":</vt:lpwstr>
  </property>
  <property fmtid="{D5CDD505-2E9C-101B-9397-08002B2CF9AE}" pid="320" name="ZOTERO_BREF_8j2qJWwjijgC_4">
    <vt:lpwstr>"Duerksen","given":"Donald R."},{"family":"Pettigrew","given":"Norman M."},{"family":"Bernstein","given":"Charles N."}],"issued":{"date-parts":[["2008",6]]}}}],"schema":"https://github.com/citation-style-language/schema/raw/master/csl-citation.json"}</vt:lpwstr>
  </property>
  <property fmtid="{D5CDD505-2E9C-101B-9397-08002B2CF9AE}" pid="321" name="ZOTERO_BREF_8ZXh9k1e6E7g_1">
    <vt:lpwstr>ZOTERO_ITEM CSL_CITATION {"citationID":"gl7M7it2","properties":{"formattedCitation":"\\super [7\\uc0\\u8211{}13]\\nosupersub{}","plainCitation":"[7–13]","noteIndex":0},"citationItems":[{"id":"0QDTGxwe/tetVmzLU","uris":["http://zotero.org/users/local/3LeS6</vt:lpwstr>
  </property>
  <property fmtid="{D5CDD505-2E9C-101B-9397-08002B2CF9AE}" pid="322" name="ZOTERO_BREF_8ZXh9k1e6E7g_10">
    <vt:lpwstr>":"European Society for the Study of Coeliac Disease (ESsCD) guideline for coeliac disease and other gluten-related disorders","volume":"7","author":[{"family":"Al-Toma","given":"Abdulbaqi"},{"family":"Volta","given":"Umberto"},{"family":"Auricchio","give</vt:lpwstr>
  </property>
  <property fmtid="{D5CDD505-2E9C-101B-9397-08002B2CF9AE}" pid="323" name="ZOTERO_BREF_8ZXh9k1e6E7g_11">
    <vt:lpwstr>n":"Renata"},{"family":"Castillejo","given":"Gemma"},{"family":"Sanders","given":"David S"},{"family":"Cellier","given":"Christophe"},{"family":"Mulder","given":"Chris J"},{"family":"Lundin","given":"Knut E A"}],"issued":{"date-parts":[["2019",6]]}}},{"id</vt:lpwstr>
  </property>
  <property fmtid="{D5CDD505-2E9C-101B-9397-08002B2CF9AE}" pid="324" name="ZOTERO_BREF_8ZXh9k1e6E7g_12">
    <vt:lpwstr>":"0QDTGxwe/vbZNAJMj","uris":["http://zotero.org/users/local/3LeS6TkG/items/M69VCV73"],"uri":["http://zotero.org/users/local/3LeS6TkG/items/M69VCV73"],"itemData":{"id":290,"type":"article-journal","container-title":"Journal of Clinical Gastroenterology","</vt:lpwstr>
  </property>
  <property fmtid="{D5CDD505-2E9C-101B-9397-08002B2CF9AE}" pid="325" name="ZOTERO_BREF_8ZXh9k1e6E7g_13">
    <vt:lpwstr>DOI":"10.1097/MCG.0000000000000919","ISSN":"0192-0790","issue":"9","journalAbbreviation":"Journal of Clinical Gastroenterology","language":"en","page":"755-768","source":"DOI.org (Crossref)","title":"World Gastroenterology Organisation Global Guidelines: </vt:lpwstr>
  </property>
  <property fmtid="{D5CDD505-2E9C-101B-9397-08002B2CF9AE}" pid="326" name="ZOTERO_BREF_8ZXh9k1e6E7g_14">
    <vt:lpwstr>Celiac Disease February 2017","title-short":"World Gastroenterology Organisation Global Guidelines","volume":"51","author":[{"family":"Bai","given":"Julio C."},{"family":"Ciacci","given":"Carolina"}],"issued":{"date-parts":[["2017",10]]}}},{"id":"0QDTGxwe</vt:lpwstr>
  </property>
  <property fmtid="{D5CDD505-2E9C-101B-9397-08002B2CF9AE}" pid="327" name="ZOTERO_BREF_8ZXh9k1e6E7g_15">
    <vt:lpwstr>/xe5hhP97","uris":["http://zotero.org/users/local/3LeS6TkG/items/S4XYMNV6"],"uri":["http://zotero.org/users/local/3LeS6TkG/items/S4XYMNV6"],"itemData":{"id":291,"type":"article-journal","abstract":"The paper presents the All-Russian consensus on the diagn</vt:lpwstr>
  </property>
  <property fmtid="{D5CDD505-2E9C-101B-9397-08002B2CF9AE}" pid="328" name="ZOTERO_BREF_8ZXh9k1e6E7g_16">
    <vt:lpwstr>osis and treatment of celiac disease in children and adults, which has been elaborated by leading experts, such as gastroenterologists and pediatricians of Russia on the basis of the existing Russian and international guidelines. The consensus approved at</vt:lpwstr>
  </property>
  <property fmtid="{D5CDD505-2E9C-101B-9397-08002B2CF9AE}" pid="329" name="ZOTERO_BREF_8ZXh9k1e6E7g_17">
    <vt:lpwstr> the 42nd Annual Scientific Session of the Central Research Institute of Gastroenterology on Principles of Evidence-Based Medicine into Clinical Practice (March 2-3, 2016). The consensus is intended for practitioners engaged in the management and treatmen</vt:lpwstr>
  </property>
  <property fmtid="{D5CDD505-2E9C-101B-9397-08002B2CF9AE}" pid="330" name="ZOTERO_BREF_8ZXh9k1e6E7g_18">
    <vt:lpwstr>t of patients with celiac disease. Evidence for the main provisions of the consensus was sought in electronic databases. In making recommendations, the main source was the publications included in the Cochrane Library, EMBASE, MEDLINE, and PubMed. The sea</vt:lpwstr>
  </property>
  <property fmtid="{D5CDD505-2E9C-101B-9397-08002B2CF9AE}" pid="331" name="ZOTERO_BREF_8ZXh9k1e6E7g_19">
    <vt:lpwstr>rch depth was 10 years. Recommendations in the preliminary version were reviewed by independent experts. Voting was done by the Delphic polling system.","container-title":"Terapevticheskii Arkhiv","DOI":"10.17116/terarkh201789394-107","ISSN":"0040-3660","</vt:lpwstr>
  </property>
  <property fmtid="{D5CDD505-2E9C-101B-9397-08002B2CF9AE}" pid="332" name="ZOTERO_BREF_8ZXh9k1e6E7g_2">
    <vt:lpwstr>TkG/items/ZYRZ3XJH"],"uri":["http://zotero.org/users/local/3LeS6TkG/items/ZYRZ3XJH"],"itemData":{"id":286,"type":"article-journal","container-title":"Journal of Pediatric Gastroenterology and Nutrition","DOI":"10.1097/MPG.0000000000002497","ISSN":"0277-21</vt:lpwstr>
  </property>
  <property fmtid="{D5CDD505-2E9C-101B-9397-08002B2CF9AE}" pid="333" name="ZOTERO_BREF_8ZXh9k1e6E7g_20">
    <vt:lpwstr>issue":"3","journalAbbreviation":"Ter Arkh","language":"rus","note":"PMID: 28378737","page":"94-107","source":"PubMed","title":"[All-Russian Consensus on Diagnosis and Treatment of Celiac Disease in Children and Adults]","volume":"89","author":[{"family":</vt:lpwstr>
  </property>
  <property fmtid="{D5CDD505-2E9C-101B-9397-08002B2CF9AE}" pid="334" name="ZOTERO_BREF_8ZXh9k1e6E7g_21">
    <vt:lpwstr>"Parfenov","given":"A. I."},{"family":"Bykova","given":"S. V."},{"family":"Sabel'nikova","given":"E. A."},{"family":"Maev","given":"I. V."},{"family":"Baranov","given":"A. A."},{"family":"Bakulin","given":"I. G."},{"family":"Krums","given":"L. M."},{"fami</vt:lpwstr>
  </property>
  <property fmtid="{D5CDD505-2E9C-101B-9397-08002B2CF9AE}" pid="335" name="ZOTERO_BREF_8ZXh9k1e6E7g_22">
    <vt:lpwstr>ly":"Bel'mer","given":"S. V."},{"family":"Borovik","given":"T. E."},{"family":"Zakharova","given":"I. N."},{"family":"Dmitrieva","given":"Yu A."},{"family":"Roslavtseva","given":"E. A."},{"family":"Kornienko","given":"E. A."},{"family":"Khavkin","given":"</vt:lpwstr>
  </property>
  <property fmtid="{D5CDD505-2E9C-101B-9397-08002B2CF9AE}" pid="336" name="ZOTERO_BREF_8ZXh9k1e6E7g_23">
    <vt:lpwstr>A. I."},{"family":"Potapov","given":"A. S."},{"family":"Revnova","given":"M. O."},{"family":"Mukhina","given":"Yu G."},{"family":"Shcherbakov","given":"P. L."},{"family":"Fedorov","given":"E. D."},{"family":"Belousova","given":"E. A."},{"family":"Khalif",</vt:lpwstr>
  </property>
  <property fmtid="{D5CDD505-2E9C-101B-9397-08002B2CF9AE}" pid="337" name="ZOTERO_BREF_8ZXh9k1e6E7g_24">
    <vt:lpwstr>"given":"I. L."},{"family":"Khomeriki","given":"S. G."},{"family":"Rotin","given":"D. L."},{"family":"Vorob'eva","given":"N. G."},{"family":"Pivnik","given":"A. V."},{"family":"Gudkova","given":"R. B."},{"family":"Chernin","given":"V. V."},{"family":"Vokh</vt:lpwstr>
  </property>
  <property fmtid="{D5CDD505-2E9C-101B-9397-08002B2CF9AE}" pid="338" name="ZOTERO_BREF_8ZXh9k1e6E7g_25">
    <vt:lpwstr>myanina","given":"N. V."},{"family":"Pukhlikova","given":"T. V."},{"family":"Degtyarev","given":"D. A."},{"family":"Damulin","given":"I. V."},{"family":"Mkrtumyan","given":"A. M."},{"family":"Dzhulai","given":"G. S."},{"family":"Tetruashvili","given":"N. </vt:lpwstr>
  </property>
  <property fmtid="{D5CDD505-2E9C-101B-9397-08002B2CF9AE}" pid="339" name="ZOTERO_BREF_8ZXh9k1e6E7g_26">
    <vt:lpwstr>K."},{"family":"Baranovsky","given":"A. Yu"},{"family":"Nazarenko","given":"L. I."},{"family":"Kharitonov","given":"A. G."},{"family":"Loranskaya","given":"I. D."},{"family":"Saifutdinov","given":"R. G."},{"family":"Livzan","given":"M. A."},{"family":"Abr</vt:lpwstr>
  </property>
  <property fmtid="{D5CDD505-2E9C-101B-9397-08002B2CF9AE}" pid="340" name="ZOTERO_BREF_8ZXh9k1e6E7g_27">
    <vt:lpwstr>amov","given":"D. A."},{"family":"Osipenko","given":"M. F."},{"family":"Oreshko","given":"L. V."},{"family":"Tkachenko","given":"E. I."},{"family":"Sitkin","given":"S. I."},{"family":"Efremov","given":"L. I."}],"issued":{"date-parts":[["2017"]]}}},{"id":"</vt:lpwstr>
  </property>
  <property fmtid="{D5CDD505-2E9C-101B-9397-08002B2CF9AE}" pid="341" name="ZOTERO_BREF_8ZXh9k1e6E7g_28">
    <vt:lpwstr>0QDTGxwe/nt5CqJQb","uris":["http://zotero.org/users/local/3LeS6TkG/items/L77FBQXR"],"uri":["http://zotero.org/users/local/3LeS6TkG/items/L77FBQXR"],"itemData":{"id":294,"type":"article-journal","container-title":"BMJ","DOI":"10.1136/bmj.h4513","ISSN":"175</vt:lpwstr>
  </property>
  <property fmtid="{D5CDD505-2E9C-101B-9397-08002B2CF9AE}" pid="342" name="ZOTERO_BREF_8ZXh9k1e6E7g_29">
    <vt:lpwstr>6-1833","language":"en","page":"h4513","source":"DOI.org (Crossref)","title":"Recognition, assessment, and management of coeliac disease: summary of updated NICE guidance","title-short":"Recognition, assessment, and management of coeliac disease","author"</vt:lpwstr>
  </property>
  <property fmtid="{D5CDD505-2E9C-101B-9397-08002B2CF9AE}" pid="343" name="ZOTERO_BREF_8ZXh9k1e6E7g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344" name="ZOTERO_BREF_8ZXh9k1e6E7g_30">
    <vt:lpwstr>:[{"family":"Downey","given":"Laura"},{"family":"Houten","given":"Rachel"},{"family":"Murch","given":"Simon"},{"family":"Longson","given":"Damien"}],"issued":{"date-parts":[["2015",9,2]]}}},{"id":"0QDTGxwe/ablaS8aj","uris":["http://zotero.org/users/local/</vt:lpwstr>
  </property>
  <property fmtid="{D5CDD505-2E9C-101B-9397-08002B2CF9AE}" pid="345" name="ZOTERO_BREF_8ZXh9k1e6E7g_31">
    <vt:lpwstr>3LeS6TkG/items/3KJ9C7S8"],"uri":["http://zotero.org/users/local/3LeS6TkG/items/3KJ9C7S8"],"itemData":{"id":295,"type":"article-journal","container-title":"Gut","DOI":"10.1136/gutjnl-2013-306578","ISSN":"0017-5749, 1468-3288","issue":"8","journalAbbreviati</vt:lpwstr>
  </property>
  <property fmtid="{D5CDD505-2E9C-101B-9397-08002B2CF9AE}" pid="346" name="ZOTERO_BREF_8ZXh9k1e6E7g_32">
    <vt:lpwstr>on":"Gut","language":"en","page":"1210-1228","source":"DOI.org (Crossref)","title":"Diagnosis and management of adult coeliac disease: guidelines from the British Society of Gastroenterology","title-short":"Diagnosis and management of adult coeliac diseas</vt:lpwstr>
  </property>
  <property fmtid="{D5CDD505-2E9C-101B-9397-08002B2CF9AE}" pid="347" name="ZOTERO_BREF_8ZXh9k1e6E7g_33">
    <vt:lpwstr>e","volume":"63","author":[{"family":"Ludvigsson","given":"Jonas F"},{"family":"Bai","given":"Julio C"},{"family":"Biagi","given":"Federico"},{"family":"Card","given":"Timothy R"},{"family":"Ciacci","given":"Carolina"},{"family":"Ciclitira","given":"Paul </vt:lpwstr>
  </property>
  <property fmtid="{D5CDD505-2E9C-101B-9397-08002B2CF9AE}" pid="348" name="ZOTERO_BREF_8ZXh9k1e6E7g_34">
    <vt:lpwstr>J"},{"family":"Green","given":"Peter H R"},{"family":"Hadjivassiliou","given":"Marios"},{"family":"Holdoway","given":"Anne"},{"family":"Heel","given":"David A","non-dropping-particle":"van"},{"family":"Kaukinen","given":"Katri"},{"family":"Leffler","given</vt:lpwstr>
  </property>
  <property fmtid="{D5CDD505-2E9C-101B-9397-08002B2CF9AE}" pid="349" name="ZOTERO_BREF_8ZXh9k1e6E7g_35">
    <vt:lpwstr>":"Daniel A"},{"family":"Leonard","given":"Jonathan N"},{"family":"Lundin","given":"Knut E A"},{"family":"McGough","given":"Norma"},{"family":"Davidson","given":"Mike"},{"family":"Murray","given":"Joseph A"},{"family":"Swift","given":"Gillian L"},{"family</vt:lpwstr>
  </property>
  <property fmtid="{D5CDD505-2E9C-101B-9397-08002B2CF9AE}" pid="350" name="ZOTERO_BREF_8ZXh9k1e6E7g_36">
    <vt:lpwstr>":"Walker","given":"Marjorie M"},{"family":"Zingone","given":"Fabiana"},{"family":"Sanders","given":"David S"},{"literal":"Authors of the BSG Coeliac Disease Guidelines Development Group"}],"issued":{"date-parts":[["2014",8]]}}},{"id":"0QDTGxwe/0W6CvY9b",</vt:lpwstr>
  </property>
  <property fmtid="{D5CDD505-2E9C-101B-9397-08002B2CF9AE}" pid="351" name="ZOTERO_BREF_8ZXh9k1e6E7g_37">
    <vt:lpwstr>"uris":["http://zotero.org/users/local/3LeS6TkG/items/WWSKVWVK"],"uri":["http://zotero.org/users/local/3LeS6TkG/items/WWSKVWVK"],"itemData":{"id":297,"type":"article-journal","container-title":"American Journal of Gastroenterology","DOI":"10.1038/ajg.2013</vt:lpwstr>
  </property>
  <property fmtid="{D5CDD505-2E9C-101B-9397-08002B2CF9AE}" pid="352" name="ZOTERO_BREF_8ZXh9k1e6E7g_38">
    <vt:lpwstr>.79","ISSN":"0002-9270","issue":"5","journalAbbreviation":"American Journal of Gastroenterology","language":"en","page":"656-676","source":"DOI.org (Crossref)","title":"ACG Clinical Guidelines: Diagnosis and Management of Celiac Disease:","title-short":"A</vt:lpwstr>
  </property>
  <property fmtid="{D5CDD505-2E9C-101B-9397-08002B2CF9AE}" pid="353" name="ZOTERO_BREF_8ZXh9k1e6E7g_39">
    <vt:lpwstr>CG Clinical Guidelines","volume":"108","author":[{"family":"Rubio-Tapia","given":"Alberto"},{"family":"Hill","given":"Ivor D"},{"family":"Kelly","given":"Ciarán P"},{"family":"Calderwood","given":"Audrey H"},{"family":"Murray","given":"Joseph A"}],"issued</vt:lpwstr>
  </property>
  <property fmtid="{D5CDD505-2E9C-101B-9397-08002B2CF9AE}" pid="354" name="ZOTERO_BREF_8ZXh9k1e6E7g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355" name="ZOTERO_BREF_8ZXh9k1e6E7g_40">
    <vt:lpwstr>":{"date-parts":[["2013",5]]}}}],"schema":"https://github.com/citation-style-language/schema/raw/master/csl-citation.json"}</vt:lpwstr>
  </property>
  <property fmtid="{D5CDD505-2E9C-101B-9397-08002B2CF9AE}" pid="356" name="ZOTERO_BREF_8ZXh9k1e6E7g_5">
    <vt:lpwstr>ibylle"},{"family":"Korponay-Szabó","given":"Ilma"},{"family":"Kurppa","given":"Kalle"},{"family":"Mearin","given":"Maria Luisa"},{"family":"Ribes-Koninckx","given":"Carmen"},{"family":"Shamir","given":"Raanan"},{"family":"Troncone","given":"Riccardo"},{"</vt:lpwstr>
  </property>
  <property fmtid="{D5CDD505-2E9C-101B-9397-08002B2CF9AE}" pid="357" name="ZOTERO_BREF_8ZXh9k1e6E7g_6">
    <vt:lpwstr>family":"Auricchio","given":"Renata"},{"family":"Castillejo","given":"Gemma"},{"family":"Christensen","given":"Robin"},{"family":"Dolinsek","given":"Jernej"},{"family":"Gillett","given":"Peter"},{"family":"Hróbjartsson","given":"Asbjørn"},{"family":"Kolta</vt:lpwstr>
  </property>
  <property fmtid="{D5CDD505-2E9C-101B-9397-08002B2CF9AE}" pid="358" name="ZOTERO_BREF_8ZXh9k1e6E7g_7">
    <vt:lpwstr>i","given":"Tunde"},{"family":"Maki","given":"Markku"},{"family":"Nielsen","given":"Sabrina Mai"},{"family":"Popp","given":"Alina"},{"family":"Størdal","given":"Ketil"},{"family":"Werkstetter","given":"Katharina"},{"family":"Wessels","given":"Margreet"}],</vt:lpwstr>
  </property>
  <property fmtid="{D5CDD505-2E9C-101B-9397-08002B2CF9AE}" pid="359" name="ZOTERO_BREF_8ZXh9k1e6E7g_8">
    <vt:lpwstr>"issued":{"date-parts":[["2020",1]]}}},{"id":"0QDTGxwe/YVdTSbD0","uris":["http://zotero.org/users/local/3LeS6TkG/items/4KLLTJ52"],"uri":["http://zotero.org/users/local/3LeS6TkG/items/4KLLTJ52"],"itemData":{"id":288,"type":"article-journal","container-titl</vt:lpwstr>
  </property>
  <property fmtid="{D5CDD505-2E9C-101B-9397-08002B2CF9AE}" pid="360" name="ZOTERO_BREF_8ZXh9k1e6E7g_9">
    <vt:lpwstr>e":"United European Gastroenterology Journal","DOI":"10.1177/2050640619844125","ISSN":"2050-6406, 2050-6414","issue":"5","journalAbbreviation":"United European Gastroenterology Journal","language":"en","page":"583-613","source":"DOI.org (Crossref)","title</vt:lpwstr>
  </property>
  <property fmtid="{D5CDD505-2E9C-101B-9397-08002B2CF9AE}" pid="361" name="ZOTERO_BREF_9oI87uPm1kqR_1">
    <vt:lpwstr>ZOTERO_ITEM CSL_CITATION {"citationID":"kWcQ5vzU","properties":{"formattedCitation":"\\super [8]\\nosupersub{}","plainCitation":"[8]","noteIndex":0},"citationItems":[{"id":"0QDTGxwe/YVdTSbD0","uris":["http://zotero.org/users/local/3LeS6TkG/items/4KLLTJ52"</vt:lpwstr>
  </property>
  <property fmtid="{D5CDD505-2E9C-101B-9397-08002B2CF9AE}" pid="362" name="ZOTERO_BREF_9oI87uPm1kqR_2">
    <vt:lpwstr>],"uri":["http://zotero.org/users/local/3LeS6TkG/items/4KLLTJ52"],"itemData":{"id":288,"type":"article-journal","container-title":"United European Gastroenterology Journal","DOI":"10.1177/2050640619844125","ISSN":"2050-6406, 2050-6414","issue":"5","journa</vt:lpwstr>
  </property>
  <property fmtid="{D5CDD505-2E9C-101B-9397-08002B2CF9AE}" pid="363" name="ZOTERO_BREF_9oI87uPm1kqR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364" name="ZOTERO_BREF_9oI87uPm1kqR_4">
    <vt:lpwstr>volume":"7","author":[{"family":"Al-Toma","given":"Abdulbaqi"},{"family":"Volta","given":"Umberto"},{"family":"Auricchio","given":"Renata"},{"family":"Castillejo","given":"Gemma"},{"family":"Sanders","given":"David S"},{"family":"Cellier","given":"Christo</vt:lpwstr>
  </property>
  <property fmtid="{D5CDD505-2E9C-101B-9397-08002B2CF9AE}" pid="365" name="ZOTERO_BREF_9oI87uPm1kqR_5">
    <vt:lpwstr>phe"},{"family":"Mulder","given":"Chris J"},{"family":"Lundin","given":"Knut E A"}],"issued":{"date-parts":[["2019",6]]}}}],"schema":"https://github.com/citation-style-language/schema/raw/master/csl-citation.json"}</vt:lpwstr>
  </property>
  <property fmtid="{D5CDD505-2E9C-101B-9397-08002B2CF9AE}" pid="366" name="ZOTERO_BREF_9qr3F38wXWyH_1">
    <vt:lpwstr>ZOTERO_ITEM CSL_CITATION {"citationID":"21vcGHGj","properties":{"formattedCitation":"\\super [8,10,11]\\nosupersub{}","plainCitation":"[8,10,11]","noteIndex":0},"citationItems":[{"id":"0QDTGxwe/YVdTSbD0","uris":["http://zotero.org/users/local/3LeS6TkG/ite</vt:lpwstr>
  </property>
  <property fmtid="{D5CDD505-2E9C-101B-9397-08002B2CF9AE}" pid="367" name="ZOTERO_BREF_9qr3F38wXWyH_10">
    <vt:lpwstr>Voting was done by the Delphic polling system.","container-title":"Terapevticheskii Arkhiv","DOI":"10.17116/terarkh201789394-107","ISSN":"0040-3660","issue":"3","journalAbbreviation":"Ter Arkh","language":"rus","note":"PMID: 28378737","page":"94-107","sou</vt:lpwstr>
  </property>
  <property fmtid="{D5CDD505-2E9C-101B-9397-08002B2CF9AE}" pid="368" name="ZOTERO_BREF_9qr3F38wXWyH_11">
    <vt:lpwstr>rce":"PubMed","title":"[All-Russian Consensus on Diagnosis and Treatment of Celiac Disease in Children and Adults]","volume":"89","author":[{"family":"Parfenov","given":"A. I."},{"family":"Bykova","given":"S. V."},{"family":"Sabel'nikova","given":"E. A."}</vt:lpwstr>
  </property>
  <property fmtid="{D5CDD505-2E9C-101B-9397-08002B2CF9AE}" pid="369" name="ZOTERO_BREF_9qr3F38wXWyH_12">
    <vt:lpwstr>,{"family":"Maev","given":"I. V."},{"family":"Baranov","given":"A. A."},{"family":"Bakulin","given":"I. G."},{"family":"Krums","given":"L. M."},{"family":"Bel'mer","given":"S. V."},{"family":"Borovik","given":"T. E."},{"family":"Zakharova","given":"I. N."</vt:lpwstr>
  </property>
  <property fmtid="{D5CDD505-2E9C-101B-9397-08002B2CF9AE}" pid="370" name="ZOTERO_BREF_9qr3F38wXWyH_13">
    <vt:lpwstr>},{"family":"Dmitrieva","given":"Yu A."},{"family":"Roslavtseva","given":"E. A."},{"family":"Kornienko","given":"E. A."},{"family":"Khavkin","given":"A. I."},{"family":"Potapov","given":"A. S."},{"family":"Revnova","given":"M. O."},{"family":"Mukhina","gi</vt:lpwstr>
  </property>
  <property fmtid="{D5CDD505-2E9C-101B-9397-08002B2CF9AE}" pid="371" name="ZOTERO_BREF_9qr3F38wXWyH_14">
    <vt:lpwstr>ven":"Yu G."},{"family":"Shcherbakov","given":"P. L."},{"family":"Fedorov","given":"E. D."},{"family":"Belousova","given":"E. A."},{"family":"Khalif","given":"I. L."},{"family":"Khomeriki","given":"S. G."},{"family":"Rotin","given":"D. L."},{"family":"Vor</vt:lpwstr>
  </property>
  <property fmtid="{D5CDD505-2E9C-101B-9397-08002B2CF9AE}" pid="372" name="ZOTERO_BREF_9qr3F38wXWyH_15">
    <vt:lpwstr>ob'eva","given":"N. G."},{"family":"Pivnik","given":"A. V."},{"family":"Gudkova","given":"R. B."},{"family":"Chernin","given":"V. V."},{"family":"Vokhmyanina","given":"N. V."},{"family":"Pukhlikova","given":"T. V."},{"family":"Degtyarev","given":"D. A."},</vt:lpwstr>
  </property>
  <property fmtid="{D5CDD505-2E9C-101B-9397-08002B2CF9AE}" pid="373" name="ZOTERO_BREF_9qr3F38wXWyH_16">
    <vt:lpwstr>{"family":"Damulin","given":"I. V."},{"family":"Mkrtumyan","given":"A. M."},{"family":"Dzhulai","given":"G. S."},{"family":"Tetruashvili","given":"N. K."},{"family":"Baranovsky","given":"A. Yu"},{"family":"Nazarenko","given":"L. I."},{"family":"Kharitonov</vt:lpwstr>
  </property>
  <property fmtid="{D5CDD505-2E9C-101B-9397-08002B2CF9AE}" pid="374" name="ZOTERO_BREF_9qr3F38wXWyH_17">
    <vt:lpwstr>","given":"A. G."},{"family":"Loranskaya","given":"I. D."},{"family":"Saifutdinov","given":"R. G."},{"family":"Livzan","given":"M. A."},{"family":"Abramov","given":"D. A."},{"family":"Osipenko","given":"M. F."},{"family":"Oreshko","given":"L. V."},{"famil</vt:lpwstr>
  </property>
  <property fmtid="{D5CDD505-2E9C-101B-9397-08002B2CF9AE}" pid="375" name="ZOTERO_BREF_9qr3F38wXWyH_18">
    <vt:lpwstr>y":"Tkachenko","given":"E. I."},{"family":"Sitkin","given":"S. I."},{"family":"Efremov","given":"L. I."}],"issued":{"date-parts":[["2017"]]}}},{"id":"0QDTGxwe/nt5CqJQb","uris":["http://zotero.org/users/local/3LeS6TkG/items/L77FBQXR"],"uri":["http://zotero</vt:lpwstr>
  </property>
  <property fmtid="{D5CDD505-2E9C-101B-9397-08002B2CF9AE}" pid="376" name="ZOTERO_BREF_9qr3F38wXWyH_19">
    <vt:lpwstr>.org/users/local/3LeS6TkG/items/L77FBQXR"],"itemData":{"id":294,"type":"article-journal","container-title":"BMJ","DOI":"10.1136/bmj.h4513","ISSN":"1756-1833","language":"en","page":"h4513","source":"DOI.org (Crossref)","title":"Recognition, assessment, an</vt:lpwstr>
  </property>
  <property fmtid="{D5CDD505-2E9C-101B-9397-08002B2CF9AE}" pid="377" name="ZOTERO_BREF_9qr3F38wXWyH_2">
    <vt:lpwstr>ms/4KLLTJ52"],"uri":["http://zotero.org/users/local/3LeS6TkG/items/4KLLTJ52"],"itemData":{"id":288,"type":"article-journal","container-title":"United European Gastroenterology Journal","DOI":"10.1177/2050640619844125","ISSN":"2050-6406, 2050-6414","issue"</vt:lpwstr>
  </property>
  <property fmtid="{D5CDD505-2E9C-101B-9397-08002B2CF9AE}" pid="378" name="ZOTERO_BREF_9qr3F38wXWyH_20">
    <vt:lpwstr>d management of coeliac disease: summary of updated NICE guidance","title-short":"Recognition, assessment, and management of coeliac disease","author":[{"family":"Downey","given":"Laura"},{"family":"Houten","given":"Rachel"},{"family":"Murch","given":"Sim</vt:lpwstr>
  </property>
  <property fmtid="{D5CDD505-2E9C-101B-9397-08002B2CF9AE}" pid="379" name="ZOTERO_BREF_9qr3F38wXWyH_21">
    <vt:lpwstr>on"},{"family":"Longson","given":"Damien"}],"issued":{"date-parts":[["2015",9,2]]}}}],"schema":"https://github.com/citation-style-language/schema/raw/master/csl-citation.json"}</vt:lpwstr>
  </property>
  <property fmtid="{D5CDD505-2E9C-101B-9397-08002B2CF9AE}" pid="380" name="ZOTERO_BREF_9qr3F38wXWyH_3">
    <vt:lpwstr>:"5","journalAbbreviation":"United European Gastroenterology Journal","language":"en","page":"583-613","source":"DOI.org (Crossref)","title":"European Society for the Study of Coeliac Disease (ESsCD) guideline for coeliac disease and other gluten-related </vt:lpwstr>
  </property>
  <property fmtid="{D5CDD505-2E9C-101B-9397-08002B2CF9AE}" pid="381" name="ZOTERO_BREF_9qr3F38wXWyH_4">
    <vt:lpwstr>disorders","volume":"7","author":[{"family":"Al-Toma","given":"Abdulbaqi"},{"family":"Volta","given":"Umberto"},{"family":"Auricchio","given":"Renata"},{"family":"Castillejo","given":"Gemma"},{"family":"Sanders","given":"David S"},{"family":"Cellier","giv</vt:lpwstr>
  </property>
  <property fmtid="{D5CDD505-2E9C-101B-9397-08002B2CF9AE}" pid="382" name="ZOTERO_BREF_9qr3F38wXWyH_5">
    <vt:lpwstr>en":"Christophe"},{"family":"Mulder","given":"Chris J"},{"family":"Lundin","given":"Knut E A"}],"issued":{"date-parts":[["2019",6]]}}},{"id":"0QDTGxwe/xe5hhP97","uris":["http://zotero.org/users/local/3LeS6TkG/items/S4XYMNV6"],"uri":["http://zotero.org/use</vt:lpwstr>
  </property>
  <property fmtid="{D5CDD505-2E9C-101B-9397-08002B2CF9AE}" pid="383" name="ZOTERO_BREF_9qr3F38wXWyH_6">
    <vt:lpwstr>rs/local/3LeS6TkG/items/S4XYMNV6"],"itemData":{"id":291,"type":"article-journal","abstract":"The paper presents the All-Russian consensus on the diagnosis and treatment of celiac disease in children and adults, which has been elaborated by leading experts</vt:lpwstr>
  </property>
  <property fmtid="{D5CDD505-2E9C-101B-9397-08002B2CF9AE}" pid="384" name="ZOTERO_BREF_9qr3F38wXWyH_7">
    <vt:lpwstr>, such as gastroenterologists and pediatricians of Russia on the basis of the existing Russian and international guidelines. The consensus approved at the 42nd Annual Scientific Session of the Central Research Institute of Gastroenterology on Principles o</vt:lpwstr>
  </property>
  <property fmtid="{D5CDD505-2E9C-101B-9397-08002B2CF9AE}" pid="385" name="ZOTERO_BREF_9qr3F38wXWyH_8">
    <vt:lpwstr>f Evidence-Based Medicine into Clinical Practice (March 2-3, 2016). The consensus is intended for practitioners engaged in the management and treatment of patients with celiac disease. Evidence for the main provisions of the consensus was sought in electr</vt:lpwstr>
  </property>
  <property fmtid="{D5CDD505-2E9C-101B-9397-08002B2CF9AE}" pid="386" name="ZOTERO_BREF_9qr3F38wXWyH_9">
    <vt:lpwstr>onic databases. In making recommendations, the main source was the publications included in the Cochrane Library, EMBASE, MEDLINE, and PubMed. The search depth was 10 years. Recommendations in the preliminary version were reviewed by independent experts. </vt:lpwstr>
  </property>
  <property fmtid="{D5CDD505-2E9C-101B-9397-08002B2CF9AE}" pid="387" name="ZOTERO_BREF_aGaYGsXOPFFw_1">
    <vt:lpwstr>ZOTERO_ITEM CSL_CITATION {"citationID":"4YS3cMSy","properties":{"formattedCitation":"\\super [57]\\nosupersub{}","plainCitation":"[57]","noteIndex":0},"citationItems":[{"id":"0QDTGxwe/52MJYzt1","uris":["http://zotero.org/users/local/3LeS6TkG/items/MWCAYBV</vt:lpwstr>
  </property>
  <property fmtid="{D5CDD505-2E9C-101B-9397-08002B2CF9AE}" pid="388" name="ZOTERO_BREF_aGaYGsXOPFFw_2">
    <vt:lpwstr>E"],"uri":["http://zotero.org/users/local/3LeS6TkG/items/MWCAYBVE"],"itemData":{"id":427,"type":"article-journal","container-title":"American Journal of Gastroenterology","DOI":"10.1038/ajg.2017.71","ISSN":"0002-9270","issue":"6","journalAbbreviation":"Am</vt:lpwstr>
  </property>
  <property fmtid="{D5CDD505-2E9C-101B-9397-08002B2CF9AE}" pid="389" name="ZOTERO_BREF_aGaYGsXOPFFw_3">
    <vt:lpwstr>erican Journal of Gastroenterology","language":"en","page":"959-967","source":"DOI.org (Crossref)","title":"Open-Capsule Budesonide for Refractory Celiac Disease:","title-short":"Open-Capsule Budesonide for Refractory Celiac Disease","volume":"112","autho</vt:lpwstr>
  </property>
  <property fmtid="{D5CDD505-2E9C-101B-9397-08002B2CF9AE}" pid="390" name="ZOTERO_BREF_aGaYGsXOPFFw_4">
    <vt:lpwstr>r":[{"family":"Mukewar","given":"Saurabh S"},{"family":"Sharma","given":"Ayush"},{"family":"Rubio-Tapia","given":"Alberto"},{"family":"Wu","given":"Tsung-Teh"},{"family":"Jabri","given":"Bana"},{"family":"Murray","given":"Joseph A"}],"issued":{"date-parts</vt:lpwstr>
  </property>
  <property fmtid="{D5CDD505-2E9C-101B-9397-08002B2CF9AE}" pid="391" name="ZOTERO_BREF_aGaYGsXOPFFw_5">
    <vt:lpwstr>":[["2017",6]]}}}],"schema":"https://github.com/citation-style-language/schema/raw/master/csl-citation.json"}</vt:lpwstr>
  </property>
  <property fmtid="{D5CDD505-2E9C-101B-9397-08002B2CF9AE}" pid="392" name="ZOTERO_BREF_AGhp0Iy6KhvC_1">
    <vt:lpwstr>ZOTERO_ITEM CSL_CITATION {"citationID":"5CRNGWej","properties":{"formattedCitation":"\\super [11]\\nosupersub{}","plainCitation":"[11]","noteIndex":0},"citationItems":[{"id":"0QDTGxwe/nt5CqJQb","uris":["http://zotero.org/users/local/3LeS6TkG/items/L77FBQX</vt:lpwstr>
  </property>
  <property fmtid="{D5CDD505-2E9C-101B-9397-08002B2CF9AE}" pid="393" name="ZOTERO_BREF_AGhp0Iy6KhvC_2">
    <vt:lpwstr>R"],"uri":["http://zotero.org/users/local/3LeS6TkG/items/L77FBQXR"],"itemData":{"id":294,"type":"article-journal","container-title":"BMJ","DOI":"10.1136/bmj.h4513","ISSN":"1756-1833","language":"en","page":"h4513","source":"DOI.org (Crossref)","title":"Re</vt:lpwstr>
  </property>
  <property fmtid="{D5CDD505-2E9C-101B-9397-08002B2CF9AE}" pid="394" name="ZOTERO_BREF_AGhp0Iy6KhvC_3">
    <vt:lpwstr>cognition, assessment, and management of coeliac disease: summary of updated NICE guidance","title-short":"Recognition, assessment, and management of coeliac disease","author":[{"family":"Downey","given":"Laura"},{"family":"Houten","given":"Rachel"},{"fam</vt:lpwstr>
  </property>
  <property fmtid="{D5CDD505-2E9C-101B-9397-08002B2CF9AE}" pid="395" name="ZOTERO_BREF_AGhp0Iy6KhvC_4">
    <vt:lpwstr>ily":"Murch","given":"Simon"},{"family":"Longson","given":"Damien"}],"issued":{"date-parts":[["2015",9,2]]}}}],"schema":"https://github.com/citation-style-language/schema/raw/master/csl-citation.json"}</vt:lpwstr>
  </property>
  <property fmtid="{D5CDD505-2E9C-101B-9397-08002B2CF9AE}" pid="396" name="ZOTERO_BREF_AKoKXQ4CGWnu_1">
    <vt:lpwstr>ZOTERO_ITEM CSL_CITATION {"citationID":"MtTgKJMq","properties":{"formattedCitation":"\\super [10]\\nosupersub{}","plainCitation":"[10]","noteIndex":0},"citationItems":[{"id":"0QDTGxwe/xe5hhP97","uris":["http://zotero.org/users/local/3LeS6TkG/items/S4XYMNV</vt:lpwstr>
  </property>
  <property fmtid="{D5CDD505-2E9C-101B-9397-08002B2CF9AE}" pid="397" name="ZOTERO_BREF_AKoKXQ4CGWnu_10">
    <vt:lpwstr>:"M. O."},{"family":"Mukhina","given":"Yu G."},{"family":"Shcherbakov","given":"P. L."},{"family":"Fedorov","given":"E. D."},{"family":"Belousova","given":"E. A."},{"family":"Khalif","given":"I. L."},{"family":"Khomeriki","given":"S. G."},{"family":"Rotin</vt:lpwstr>
  </property>
  <property fmtid="{D5CDD505-2E9C-101B-9397-08002B2CF9AE}" pid="398" name="ZOTERO_BREF_AKoKXQ4CGWnu_11">
    <vt:lpwstr>","given":"D. L."},{"family":"Vorob'eva","given":"N. G."},{"family":"Pivnik","given":"A. V."},{"family":"Gudkova","given":"R. B."},{"family":"Chernin","given":"V. V."},{"family":"Vokhmyanina","given":"N. V."},{"family":"Pukhlikova","given":"T. V."},{"fami</vt:lpwstr>
  </property>
  <property fmtid="{D5CDD505-2E9C-101B-9397-08002B2CF9AE}" pid="399" name="ZOTERO_BREF_AKoKXQ4CGWnu_12">
    <vt:lpwstr>ly":"Degtyarev","given":"D. A."},{"family":"Damulin","given":"I. V."},{"family":"Mkrtumyan","given":"A. M."},{"family":"Dzhulai","given":"G. S."},{"family":"Tetruashvili","given":"N. K."},{"family":"Baranovsky","given":"A. Yu"},{"family":"Nazarenko","give</vt:lpwstr>
  </property>
  <property fmtid="{D5CDD505-2E9C-101B-9397-08002B2CF9AE}" pid="400" name="ZOTERO_BREF_AKoKXQ4CGWnu_13">
    <vt:lpwstr>n":"L. I."},{"family":"Kharitonov","given":"A. G."},{"family":"Loranskaya","given":"I. D."},{"family":"Saifutdinov","given":"R. G."},{"family":"Livzan","given":"M. A."},{"family":"Abramov","given":"D. A."},{"family":"Osipenko","given":"M. F."},{"family":"</vt:lpwstr>
  </property>
  <property fmtid="{D5CDD505-2E9C-101B-9397-08002B2CF9AE}" pid="401" name="ZOTERO_BREF_AKoKXQ4CGWnu_14">
    <vt:lpwstr>Oreshko","given":"L. V."},{"family":"Tkachenko","given":"E. I."},{"family":"Sitkin","given":"S. I."},{"family":"Efremov","given":"L. I."}],"issued":{"date-parts":[["2017"]]}}}],"schema":"https://github.com/citation-style-language/schema/raw/master/csl-cit</vt:lpwstr>
  </property>
  <property fmtid="{D5CDD505-2E9C-101B-9397-08002B2CF9AE}" pid="402" name="ZOTERO_BREF_AKoKXQ4CGWnu_15">
    <vt:lpwstr>ation.json"}</vt:lpwstr>
  </property>
  <property fmtid="{D5CDD505-2E9C-101B-9397-08002B2CF9AE}" pid="403" name="ZOTERO_BREF_AKoKXQ4CGWnu_2">
    <vt:lpwstr>6"],"uri":["http://zotero.org/users/local/3LeS6TkG/items/S4XYMNV6"],"itemData":{"id":291,"type":"article-journal","abstract":"The paper presents the All-Russian consensus on the diagnosis and treatment of celiac disease in children and adults, which has b</vt:lpwstr>
  </property>
  <property fmtid="{D5CDD505-2E9C-101B-9397-08002B2CF9AE}" pid="404" name="ZOTERO_BREF_AKoKXQ4CGWnu_3">
    <vt:lpwstr>een elaborated by leading experts, such as gastroenterologists and pediatricians of Russia on the basis of the existing Russian and international guidelines. The consensus approved at the 42nd Annual Scientific Session of the Central Research Institute of</vt:lpwstr>
  </property>
  <property fmtid="{D5CDD505-2E9C-101B-9397-08002B2CF9AE}" pid="405" name="ZOTERO_BREF_AKoKXQ4CGWnu_4">
    <vt:lpwstr> Gastroenterology on Principles of Evidence-Based Medicine into Clinical Practice (March 2-3, 2016). The consensus is intended for practitioners engaged in the management and treatment of patients with celiac disease. Evidence for the main provisions of t</vt:lpwstr>
  </property>
  <property fmtid="{D5CDD505-2E9C-101B-9397-08002B2CF9AE}" pid="406" name="ZOTERO_BREF_AKoKXQ4CGWnu_5">
    <vt:lpwstr>he consensus was sought in electronic databases. In making recommendations, the main source was the publications included in the Cochrane Library, EMBASE, MEDLINE, and PubMed. The search depth was 10 years. Recommendations in the preliminary version were </vt:lpwstr>
  </property>
  <property fmtid="{D5CDD505-2E9C-101B-9397-08002B2CF9AE}" pid="407" name="ZOTERO_BREF_AKoKXQ4CGWnu_6">
    <vt:lpwstr>reviewed by independent experts. Voting was done by the Delphic polling system.","container-title":"Terapevticheskii Arkhiv","DOI":"10.17116/terarkh201789394-107","ISSN":"0040-3660","issue":"3","journalAbbreviation":"Ter Arkh","language":"rus","note":"PMI</vt:lpwstr>
  </property>
  <property fmtid="{D5CDD505-2E9C-101B-9397-08002B2CF9AE}" pid="408" name="ZOTERO_BREF_AKoKXQ4CGWnu_7">
    <vt:lpwstr>D: 28378737","page":"94-107","source":"PubMed","title":"[All-Russian Consensus on Diagnosis and Treatment of Celiac Disease in Children and Adults]","volume":"89","author":[{"family":"Parfenov","given":"A. I."},{"family":"Bykova","given":"S. V."},{"family</vt:lpwstr>
  </property>
  <property fmtid="{D5CDD505-2E9C-101B-9397-08002B2CF9AE}" pid="409" name="ZOTERO_BREF_AKoKXQ4CGWnu_8">
    <vt:lpwstr>":"Sabel'nikova","given":"E. A."},{"family":"Maev","given":"I. V."},{"family":"Baranov","given":"A. A."},{"family":"Bakulin","given":"I. G."},{"family":"Krums","given":"L. M."},{"family":"Bel'mer","given":"S. V."},{"family":"Borovik","given":"T. E."},{"fa</vt:lpwstr>
  </property>
  <property fmtid="{D5CDD505-2E9C-101B-9397-08002B2CF9AE}" pid="410" name="ZOTERO_BREF_AKoKXQ4CGWnu_9">
    <vt:lpwstr>mily":"Zakharova","given":"I. N."},{"family":"Dmitrieva","given":"Yu A."},{"family":"Roslavtseva","given":"E. A."},{"family":"Kornienko","given":"E. A."},{"family":"Khavkin","given":"A. I."},{"family":"Potapov","given":"A. S."},{"family":"Revnova","given"</vt:lpwstr>
  </property>
  <property fmtid="{D5CDD505-2E9C-101B-9397-08002B2CF9AE}" pid="411" name="ZOTERO_BREF_ANedXVGDCDGJ_1">
    <vt:lpwstr>ZOTERO_ITEM CSL_CITATION {"citationID":"njHsNf05","properties":{"formattedCitation":"\\super [10]\\nosupersub{}","plainCitation":"[10]","noteIndex":0},"citationItems":[{"id":"0QDTGxwe/xe5hhP97","uris":["http://zotero.org/users/local/3LeS6TkG/items/S4XYMNV</vt:lpwstr>
  </property>
  <property fmtid="{D5CDD505-2E9C-101B-9397-08002B2CF9AE}" pid="412" name="ZOTERO_BREF_ANedXVGDCDGJ_10">
    <vt:lpwstr>:"M. O."},{"family":"Mukhina","given":"Yu G."},{"family":"Shcherbakov","given":"P. L."},{"family":"Fedorov","given":"E. D."},{"family":"Belousova","given":"E. A."},{"family":"Khalif","given":"I. L."},{"family":"Khomeriki","given":"S. G."},{"family":"Rotin</vt:lpwstr>
  </property>
  <property fmtid="{D5CDD505-2E9C-101B-9397-08002B2CF9AE}" pid="413" name="ZOTERO_BREF_ANedXVGDCDGJ_11">
    <vt:lpwstr>","given":"D. L."},{"family":"Vorob'eva","given":"N. G."},{"family":"Pivnik","given":"A. V."},{"family":"Gudkova","given":"R. B."},{"family":"Chernin","given":"V. V."},{"family":"Vokhmyanina","given":"N. V."},{"family":"Pukhlikova","given":"T. V."},{"fami</vt:lpwstr>
  </property>
  <property fmtid="{D5CDD505-2E9C-101B-9397-08002B2CF9AE}" pid="414" name="ZOTERO_BREF_ANedXVGDCDGJ_12">
    <vt:lpwstr>ly":"Degtyarev","given":"D. A."},{"family":"Damulin","given":"I. V."},{"family":"Mkrtumyan","given":"A. M."},{"family":"Dzhulai","given":"G. S."},{"family":"Tetruashvili","given":"N. K."},{"family":"Baranovsky","given":"A. Yu"},{"family":"Nazarenko","give</vt:lpwstr>
  </property>
  <property fmtid="{D5CDD505-2E9C-101B-9397-08002B2CF9AE}" pid="415" name="ZOTERO_BREF_ANedXVGDCDGJ_13">
    <vt:lpwstr>n":"L. I."},{"family":"Kharitonov","given":"A. G."},{"family":"Loranskaya","given":"I. D."},{"family":"Saifutdinov","given":"R. G."},{"family":"Livzan","given":"M. A."},{"family":"Abramov","given":"D. A."},{"family":"Osipenko","given":"M. F."},{"family":"</vt:lpwstr>
  </property>
  <property fmtid="{D5CDD505-2E9C-101B-9397-08002B2CF9AE}" pid="416" name="ZOTERO_BREF_ANedXVGDCDGJ_14">
    <vt:lpwstr>Oreshko","given":"L. V."},{"family":"Tkachenko","given":"E. I."},{"family":"Sitkin","given":"S. I."},{"family":"Efremov","given":"L. I."}],"issued":{"date-parts":[["2017"]]}}}],"schema":"https://github.com/citation-style-language/schema/raw/master/csl-cit</vt:lpwstr>
  </property>
  <property fmtid="{D5CDD505-2E9C-101B-9397-08002B2CF9AE}" pid="417" name="ZOTERO_BREF_ANedXVGDCDGJ_15">
    <vt:lpwstr>ation.json"}</vt:lpwstr>
  </property>
  <property fmtid="{D5CDD505-2E9C-101B-9397-08002B2CF9AE}" pid="418" name="ZOTERO_BREF_ANedXVGDCDGJ_2">
    <vt:lpwstr>6"],"uri":["http://zotero.org/users/local/3LeS6TkG/items/S4XYMNV6"],"itemData":{"id":291,"type":"article-journal","abstract":"The paper presents the All-Russian consensus on the diagnosis and treatment of celiac disease in children and adults, which has b</vt:lpwstr>
  </property>
  <property fmtid="{D5CDD505-2E9C-101B-9397-08002B2CF9AE}" pid="419" name="ZOTERO_BREF_ANedXVGDCDGJ_3">
    <vt:lpwstr>een elaborated by leading experts, such as gastroenterologists and pediatricians of Russia on the basis of the existing Russian and international guidelines. The consensus approved at the 42nd Annual Scientific Session of the Central Research Institute of</vt:lpwstr>
  </property>
  <property fmtid="{D5CDD505-2E9C-101B-9397-08002B2CF9AE}" pid="420" name="ZOTERO_BREF_ANedXVGDCDGJ_4">
    <vt:lpwstr> Gastroenterology on Principles of Evidence-Based Medicine into Clinical Practice (March 2-3, 2016). The consensus is intended for practitioners engaged in the management and treatment of patients with celiac disease. Evidence for the main provisions of t</vt:lpwstr>
  </property>
  <property fmtid="{D5CDD505-2E9C-101B-9397-08002B2CF9AE}" pid="421" name="ZOTERO_BREF_ANedXVGDCDGJ_5">
    <vt:lpwstr>he consensus was sought in electronic databases. In making recommendations, the main source was the publications included in the Cochrane Library, EMBASE, MEDLINE, and PubMed. The search depth was 10 years. Recommendations in the preliminary version were </vt:lpwstr>
  </property>
  <property fmtid="{D5CDD505-2E9C-101B-9397-08002B2CF9AE}" pid="422" name="ZOTERO_BREF_ANedXVGDCDGJ_6">
    <vt:lpwstr>reviewed by independent experts. Voting was done by the Delphic polling system.","container-title":"Terapevticheskii Arkhiv","DOI":"10.17116/terarkh201789394-107","ISSN":"0040-3660","issue":"3","journalAbbreviation":"Ter Arkh","language":"rus","note":"PMI</vt:lpwstr>
  </property>
  <property fmtid="{D5CDD505-2E9C-101B-9397-08002B2CF9AE}" pid="423" name="ZOTERO_BREF_ANedXVGDCDGJ_7">
    <vt:lpwstr>D: 28378737","page":"94-107","source":"PubMed","title":"[All-Russian Consensus on Diagnosis and Treatment of Celiac Disease in Children and Adults]","volume":"89","author":[{"family":"Parfenov","given":"A. I."},{"family":"Bykova","given":"S. V."},{"family</vt:lpwstr>
  </property>
  <property fmtid="{D5CDD505-2E9C-101B-9397-08002B2CF9AE}" pid="424" name="ZOTERO_BREF_ANedXVGDCDGJ_8">
    <vt:lpwstr>":"Sabel'nikova","given":"E. A."},{"family":"Maev","given":"I. V."},{"family":"Baranov","given":"A. A."},{"family":"Bakulin","given":"I. G."},{"family":"Krums","given":"L. M."},{"family":"Bel'mer","given":"S. V."},{"family":"Borovik","given":"T. E."},{"fa</vt:lpwstr>
  </property>
  <property fmtid="{D5CDD505-2E9C-101B-9397-08002B2CF9AE}" pid="425" name="ZOTERO_BREF_ANedXVGDCDGJ_9">
    <vt:lpwstr>mily":"Zakharova","given":"I. N."},{"family":"Dmitrieva","given":"Yu A."},{"family":"Roslavtseva","given":"E. A."},{"family":"Kornienko","given":"E. A."},{"family":"Khavkin","given":"A. I."},{"family":"Potapov","given":"A. S."},{"family":"Revnova","given"</vt:lpwstr>
  </property>
  <property fmtid="{D5CDD505-2E9C-101B-9397-08002B2CF9AE}" pid="426" name="ZOTERO_BREF_ArEnX3rsdsy8_1">
    <vt:lpwstr>ZOTERO_ITEM CSL_CITATION {"citationID":"rAA734Ri","properties":{"formattedCitation":"\\super [7,9]\\nosupersub{}","plainCitation":"[7,9]","noteIndex":0},"citationItems":[{"id":"0QDTGxwe/tetVmzLU","uris":["http://zotero.org/users/local/3LeS6TkG/items/ZYRZ3</vt:lpwstr>
  </property>
  <property fmtid="{D5CDD505-2E9C-101B-9397-08002B2CF9AE}" pid="427" name="ZOTERO_BREF_ArEnX3rsdsy8_10">
    <vt:lpwstr>nisation Global Guidelines: Celiac Disease February 2017","title-short":"World Gastroenterology Organisation Global Guidelines","volume":"51","author":[{"family":"Bai","given":"Julio C."},{"family":"Ciacci","given":"Carolina"}],"issued":{"date-parts":[["2</vt:lpwstr>
  </property>
  <property fmtid="{D5CDD505-2E9C-101B-9397-08002B2CF9AE}" pid="428" name="ZOTERO_BREF_ArEnX3rsdsy8_11">
    <vt:lpwstr>017",10]]}}}],"schema":"https://github.com/citation-style-language/schema/raw/master/csl-citation.json"}</vt:lpwstr>
  </property>
  <property fmtid="{D5CDD505-2E9C-101B-9397-08002B2CF9AE}" pid="429" name="ZOTERO_BREF_ArEnX3rsdsy8_2">
    <vt:lpwstr>XJH"],"uri":["http://zotero.org/users/local/3LeS6TkG/items/ZYRZ3XJH"],"itemData":{"id":286,"type":"article-journal","container-title":"Journal of Pediatric Gastroenterology and Nutrition","DOI":"10.1097/MPG.0000000000002497","ISSN":"0277-2116","issue":"1"</vt:lpwstr>
  </property>
  <property fmtid="{D5CDD505-2E9C-101B-9397-08002B2CF9AE}" pid="430" name="ZOTERO_BREF_ArEnX3rsdsy8_3">
    <vt:lpwstr>,"journalAbbreviation":"Journal of Pediatric Gastroenterology and Nutrition","language":"en","page":"141-156","source":"DOI.org (Crossref)","title":"European Society Paediatric Gastroenterology, Hepatology and Nutrition Guidelines for Diagnosing Coeliac D</vt:lpwstr>
  </property>
  <property fmtid="{D5CDD505-2E9C-101B-9397-08002B2CF9AE}" pid="431" name="ZOTERO_BREF_ArEnX3rsdsy8_4">
    <vt:lpwstr>isease 2020:","title-short":"European Society Paediatric Gastroenterology, Hepatology and Nutrition Guidelines for Diagnosing Coeliac Disease 2020","volume":"70","author":[{"family":"Husby","given":"Steffen"},{"family":"Koletzko","given":"Sibylle"},{"fami</vt:lpwstr>
  </property>
  <property fmtid="{D5CDD505-2E9C-101B-9397-08002B2CF9AE}" pid="432" name="ZOTERO_BREF_ArEnX3rsdsy8_5">
    <vt:lpwstr>ly":"Korponay-Szabó","given":"Ilma"},{"family":"Kurppa","given":"Kalle"},{"family":"Mearin","given":"Maria Luisa"},{"family":"Ribes-Koninckx","given":"Carmen"},{"family":"Shamir","given":"Raanan"},{"family":"Troncone","given":"Riccardo"},{"family":"Auricc</vt:lpwstr>
  </property>
  <property fmtid="{D5CDD505-2E9C-101B-9397-08002B2CF9AE}" pid="433" name="ZOTERO_BREF_ArEnX3rsdsy8_6">
    <vt:lpwstr>hio","given":"Renata"},{"family":"Castillejo","given":"Gemma"},{"family":"Christensen","given":"Robin"},{"family":"Dolinsek","given":"Jernej"},{"family":"Gillett","given":"Peter"},{"family":"Hróbjartsson","given":"Asbjørn"},{"family":"Koltai","given":"Tun</vt:lpwstr>
  </property>
  <property fmtid="{D5CDD505-2E9C-101B-9397-08002B2CF9AE}" pid="434" name="ZOTERO_BREF_ArEnX3rsdsy8_7">
    <vt:lpwstr>de"},{"family":"Maki","given":"Markku"},{"family":"Nielsen","given":"Sabrina Mai"},{"family":"Popp","given":"Alina"},{"family":"Størdal","given":"Ketil"},{"family":"Werkstetter","given":"Katharina"},{"family":"Wessels","given":"Margreet"}],"issued":{"date</vt:lpwstr>
  </property>
  <property fmtid="{D5CDD505-2E9C-101B-9397-08002B2CF9AE}" pid="435" name="ZOTERO_BREF_ArEnX3rsdsy8_8">
    <vt:lpwstr>-parts":[["2020",1]]}}},{"id":"0QDTGxwe/vbZNAJMj","uris":["http://zotero.org/users/local/3LeS6TkG/items/M69VCV73"],"uri":["http://zotero.org/users/local/3LeS6TkG/items/M69VCV73"],"itemData":{"id":290,"type":"article-journal","container-title":"Journal of </vt:lpwstr>
  </property>
  <property fmtid="{D5CDD505-2E9C-101B-9397-08002B2CF9AE}" pid="436" name="ZOTERO_BREF_ArEnX3rsdsy8_9">
    <vt:lpwstr>Clinical Gastroenterology","DOI":"10.1097/MCG.0000000000000919","ISSN":"0192-0790","issue":"9","journalAbbreviation":"Journal of Clinical Gastroenterology","language":"en","page":"755-768","source":"DOI.org (Crossref)","title":"World Gastroenterology Orga</vt:lpwstr>
  </property>
  <property fmtid="{D5CDD505-2E9C-101B-9397-08002B2CF9AE}" pid="437" name="ZOTERO_BREF_aRvQqZy1rrSf_1">
    <vt:lpwstr>ZOTERO_ITEM CSL_CITATION {"citationID":"hofauKv7","properties":{"formattedCitation":"\\super [15]\\nosupersub{}","plainCitation":"[15]","noteIndex":0},"citationItems":[{"id":"0QDTGxwe/CyXqDrhK","uris":["http://zotero.org/users/local/3LeS6TkG/items/DMANPQT</vt:lpwstr>
  </property>
  <property fmtid="{D5CDD505-2E9C-101B-9397-08002B2CF9AE}" pid="438" name="ZOTERO_BREF_aRvQqZy1rrSf_2">
    <vt:lpwstr>Z"],"uri":["http://zotero.org/users/local/3LeS6TkG/items/DMANPQTZ"],"itemData":{"id":299,"type":"article-journal","container-title":"Gut","DOI":"10.1136/gutjnl-2011-301346","ISSN":"0017-5749, 1468-3288","issue":"1","journalAbbreviation":"Gut","language":"</vt:lpwstr>
  </property>
  <property fmtid="{D5CDD505-2E9C-101B-9397-08002B2CF9AE}" pid="439" name="ZOTERO_BREF_aRvQqZy1rrSf_3">
    <vt:lpwstr>en","page":"43-52","source":"DOI.org (Crossref)","title":"The Oslo definitions for coeliac disease and related terms","volume":"62","author":[{"family":"Ludvigsson","given":"Jonas F"},{"family":"Leffler","given":"Daniel A"},{"family":"Bai","given":"Julio </vt:lpwstr>
  </property>
  <property fmtid="{D5CDD505-2E9C-101B-9397-08002B2CF9AE}" pid="440" name="ZOTERO_BREF_aRvQqZy1rrSf_4">
    <vt:lpwstr>C"},{"family":"Biagi","given":"Federico"},{"family":"Fasano","given":"Alessio"},{"family":"Green","given":"Peter H R"},{"family":"Hadjivassiliou","given":"Marios"},{"family":"Kaukinen","given":"Katri"},{"family":"Kelly","given":"Ciaran P"},{"family":"Leon</vt:lpwstr>
  </property>
  <property fmtid="{D5CDD505-2E9C-101B-9397-08002B2CF9AE}" pid="441" name="ZOTERO_BREF_aRvQqZy1rrSf_5">
    <vt:lpwstr>ard","given":"Jonathan N"},{"family":"Lundin","given":"Knut Erik Aslaksen"},{"family":"Murray","given":"Joseph A"},{"family":"Sanders","given":"David S"},{"family":"Walker","given":"Marjorie M"},{"family":"Zingone","given":"Fabiana"},{"family":"Ciacci","g</vt:lpwstr>
  </property>
  <property fmtid="{D5CDD505-2E9C-101B-9397-08002B2CF9AE}" pid="442" name="ZOTERO_BREF_aRvQqZy1rrSf_6">
    <vt:lpwstr>iven":"Carolina"}],"issued":{"date-parts":[["2013",1]]}}}],"schema":"https://github.com/citation-style-language/schema/raw/master/csl-citation.json"}</vt:lpwstr>
  </property>
  <property fmtid="{D5CDD505-2E9C-101B-9397-08002B2CF9AE}" pid="443" name="ZOTERO_BREF_AuwH57Cx5GQ4_1">
    <vt:lpwstr>ZOTERO_ITEM CSL_CITATION {"citationID":"9E45QhM1","properties":{"formattedCitation":"\\super [15]\\nosupersub{}","plainCitation":"[15]","noteIndex":0},"citationItems":[{"id":"0QDTGxwe/CyXqDrhK","uris":["http://zotero.org/users/local/3LeS6TkG/items/DMANPQT</vt:lpwstr>
  </property>
  <property fmtid="{D5CDD505-2E9C-101B-9397-08002B2CF9AE}" pid="444" name="ZOTERO_BREF_AuwH57Cx5GQ4_2">
    <vt:lpwstr>Z"],"uri":["http://zotero.org/users/local/3LeS6TkG/items/DMANPQTZ"],"itemData":{"id":299,"type":"article-journal","container-title":"Gut","DOI":"10.1136/gutjnl-2011-301346","ISSN":"0017-5749, 1468-3288","issue":"1","journalAbbreviation":"Gut","language":"</vt:lpwstr>
  </property>
  <property fmtid="{D5CDD505-2E9C-101B-9397-08002B2CF9AE}" pid="445" name="ZOTERO_BREF_AuwH57Cx5GQ4_3">
    <vt:lpwstr>en","page":"43-52","source":"DOI.org (Crossref)","title":"The Oslo definitions for coeliac disease and related terms","volume":"62","author":[{"family":"Ludvigsson","given":"Jonas F"},{"family":"Leffler","given":"Daniel A"},{"family":"Bai","given":"Julio </vt:lpwstr>
  </property>
  <property fmtid="{D5CDD505-2E9C-101B-9397-08002B2CF9AE}" pid="446" name="ZOTERO_BREF_AuwH57Cx5GQ4_4">
    <vt:lpwstr>C"},{"family":"Biagi","given":"Federico"},{"family":"Fasano","given":"Alessio"},{"family":"Green","given":"Peter H R"},{"family":"Hadjivassiliou","given":"Marios"},{"family":"Kaukinen","given":"Katri"},{"family":"Kelly","given":"Ciaran P"},{"family":"Leon</vt:lpwstr>
  </property>
  <property fmtid="{D5CDD505-2E9C-101B-9397-08002B2CF9AE}" pid="447" name="ZOTERO_BREF_AuwH57Cx5GQ4_5">
    <vt:lpwstr>ard","given":"Jonathan N"},{"family":"Lundin","given":"Knut Erik Aslaksen"},{"family":"Murray","given":"Joseph A"},{"family":"Sanders","given":"David S"},{"family":"Walker","given":"Marjorie M"},{"family":"Zingone","given":"Fabiana"},{"family":"Ciacci","g</vt:lpwstr>
  </property>
  <property fmtid="{D5CDD505-2E9C-101B-9397-08002B2CF9AE}" pid="448" name="ZOTERO_BREF_AuwH57Cx5GQ4_6">
    <vt:lpwstr>iven":"Carolina"}],"issued":{"date-parts":[["2013",1]]}}}],"schema":"https://github.com/citation-style-language/schema/raw/master/csl-citation.json"}</vt:lpwstr>
  </property>
  <property fmtid="{D5CDD505-2E9C-101B-9397-08002B2CF9AE}" pid="449" name="ZOTERO_BREF_axj7p5WWdGFp_1">
    <vt:lpwstr>ZOTERO_ITEM CSL_CITATION {"citationID":"WEEmr454","properties":{"formattedCitation":"\\super [7]\\nosupersub{}","plainCitation":"[7]","noteIndex":0},"citationItems":[{"id":"0QDTGxwe/tetVmzLU","uris":["http://zotero.org/users/local/3LeS6TkG/items/ZYRZ3XJH"</vt:lpwstr>
  </property>
  <property fmtid="{D5CDD505-2E9C-101B-9397-08002B2CF9AE}" pid="450" name="ZOTERO_BREF_axj7p5WWdGFp_2">
    <vt:lpwstr>],"uri":["http://zotero.org/users/local/3LeS6TkG/items/ZYRZ3XJH"],"itemData":{"id":286,"type":"article-journal","container-title":"Journal of Pediatric Gastroenterology and Nutrition","DOI":"10.1097/MPG.0000000000002497","ISSN":"0277-2116","issue":"1","jo</vt:lpwstr>
  </property>
  <property fmtid="{D5CDD505-2E9C-101B-9397-08002B2CF9AE}" pid="451" name="ZOTERO_BREF_axj7p5WWdGFp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452" name="ZOTERO_BREF_axj7p5WWdGFp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453" name="ZOTERO_BREF_axj7p5WWdGFp_5">
    <vt:lpwstr>"Korponay-Szabó","given":"Ilma"},{"family":"Kurppa","given":"Kalle"},{"family":"Mearin","given":"Maria Luisa"},{"family":"Ribes-Koninckx","given":"Carmen"},{"family":"Shamir","given":"Raanan"},{"family":"Troncone","given":"Riccardo"},{"family":"Auricchio"</vt:lpwstr>
  </property>
  <property fmtid="{D5CDD505-2E9C-101B-9397-08002B2CF9AE}" pid="454" name="ZOTERO_BREF_axj7p5WWdGFp_6">
    <vt:lpwstr>,"given":"Renata"},{"family":"Castillejo","given":"Gemma"},{"family":"Christensen","given":"Robin"},{"family":"Dolinsek","given":"Jernej"},{"family":"Gillett","given":"Peter"},{"family":"Hróbjartsson","given":"Asbjørn"},{"family":"Koltai","given":"Tunde"}</vt:lpwstr>
  </property>
  <property fmtid="{D5CDD505-2E9C-101B-9397-08002B2CF9AE}" pid="455" name="ZOTERO_BREF_axj7p5WWdGFp_7">
    <vt:lpwstr>,{"family":"Maki","given":"Markku"},{"family":"Nielsen","given":"Sabrina Mai"},{"family":"Popp","given":"Alina"},{"family":"Størdal","given":"Ketil"},{"family":"Werkstetter","given":"Katharina"},{"family":"Wessels","given":"Margreet"}],"issued":{"date-par</vt:lpwstr>
  </property>
  <property fmtid="{D5CDD505-2E9C-101B-9397-08002B2CF9AE}" pid="456" name="ZOTERO_BREF_axj7p5WWdGFp_8">
    <vt:lpwstr>ts":[["2020",1]]}}}],"schema":"https://github.com/citation-style-language/schema/raw/master/csl-citation.json"}</vt:lpwstr>
  </property>
  <property fmtid="{D5CDD505-2E9C-101B-9397-08002B2CF9AE}" pid="457" name="ZOTERO_BREF_b8PUkqof9HF9_1">
    <vt:lpwstr>ZOTERO_ITEM CSL_CITATION {"citationID":"tleRYH6z","properties":{"formattedCitation":"\\super [10]\\nosupersub{}","plainCitation":"[10]","noteIndex":0},"citationItems":[{"id":"0QDTGxwe/xe5hhP97","uris":["http://zotero.org/users/local/3LeS6TkG/items/S4XYMNV</vt:lpwstr>
  </property>
  <property fmtid="{D5CDD505-2E9C-101B-9397-08002B2CF9AE}" pid="458" name="ZOTERO_BREF_b8PUkqof9HF9_10">
    <vt:lpwstr>:"M. O."},{"family":"Mukhina","given":"Yu G."},{"family":"Shcherbakov","given":"P. L."},{"family":"Fedorov","given":"E. D."},{"family":"Belousova","given":"E. A."},{"family":"Khalif","given":"I. L."},{"family":"Khomeriki","given":"S. G."},{"family":"Rotin</vt:lpwstr>
  </property>
  <property fmtid="{D5CDD505-2E9C-101B-9397-08002B2CF9AE}" pid="459" name="ZOTERO_BREF_b8PUkqof9HF9_11">
    <vt:lpwstr>","given":"D. L."},{"family":"Vorob'eva","given":"N. G."},{"family":"Pivnik","given":"A. V."},{"family":"Gudkova","given":"R. B."},{"family":"Chernin","given":"V. V."},{"family":"Vokhmyanina","given":"N. V."},{"family":"Pukhlikova","given":"T. V."},{"fami</vt:lpwstr>
  </property>
  <property fmtid="{D5CDD505-2E9C-101B-9397-08002B2CF9AE}" pid="460" name="ZOTERO_BREF_b8PUkqof9HF9_12">
    <vt:lpwstr>ly":"Degtyarev","given":"D. A."},{"family":"Damulin","given":"I. V."},{"family":"Mkrtumyan","given":"A. M."},{"family":"Dzhulai","given":"G. S."},{"family":"Tetruashvili","given":"N. K."},{"family":"Baranovsky","given":"A. Yu"},{"family":"Nazarenko","give</vt:lpwstr>
  </property>
  <property fmtid="{D5CDD505-2E9C-101B-9397-08002B2CF9AE}" pid="461" name="ZOTERO_BREF_b8PUkqof9HF9_13">
    <vt:lpwstr>n":"L. I."},{"family":"Kharitonov","given":"A. G."},{"family":"Loranskaya","given":"I. D."},{"family":"Saifutdinov","given":"R. G."},{"family":"Livzan","given":"M. A."},{"family":"Abramov","given":"D. A."},{"family":"Osipenko","given":"M. F."},{"family":"</vt:lpwstr>
  </property>
  <property fmtid="{D5CDD505-2E9C-101B-9397-08002B2CF9AE}" pid="462" name="ZOTERO_BREF_b8PUkqof9HF9_14">
    <vt:lpwstr>Oreshko","given":"L. V."},{"family":"Tkachenko","given":"E. I."},{"family":"Sitkin","given":"S. I."},{"family":"Efremov","given":"L. I."}],"issued":{"date-parts":[["2017"]]}}}],"schema":"https://github.com/citation-style-language/schema/raw/master/csl-cit</vt:lpwstr>
  </property>
  <property fmtid="{D5CDD505-2E9C-101B-9397-08002B2CF9AE}" pid="463" name="ZOTERO_BREF_b8PUkqof9HF9_15">
    <vt:lpwstr>ation.json"}</vt:lpwstr>
  </property>
  <property fmtid="{D5CDD505-2E9C-101B-9397-08002B2CF9AE}" pid="464" name="ZOTERO_BREF_b8PUkqof9HF9_2">
    <vt:lpwstr>6"],"uri":["http://zotero.org/users/local/3LeS6TkG/items/S4XYMNV6"],"itemData":{"id":291,"type":"article-journal","abstract":"The paper presents the All-Russian consensus on the diagnosis and treatment of celiac disease in children and adults, which has b</vt:lpwstr>
  </property>
  <property fmtid="{D5CDD505-2E9C-101B-9397-08002B2CF9AE}" pid="465" name="ZOTERO_BREF_b8PUkqof9HF9_3">
    <vt:lpwstr>een elaborated by leading experts, such as gastroenterologists and pediatricians of Russia on the basis of the existing Russian and international guidelines. The consensus approved at the 42nd Annual Scientific Session of the Central Research Institute of</vt:lpwstr>
  </property>
  <property fmtid="{D5CDD505-2E9C-101B-9397-08002B2CF9AE}" pid="466" name="ZOTERO_BREF_b8PUkqof9HF9_4">
    <vt:lpwstr> Gastroenterology on Principles of Evidence-Based Medicine into Clinical Practice (March 2-3, 2016). The consensus is intended for practitioners engaged in the management and treatment of patients with celiac disease. Evidence for the main provisions of t</vt:lpwstr>
  </property>
  <property fmtid="{D5CDD505-2E9C-101B-9397-08002B2CF9AE}" pid="467" name="ZOTERO_BREF_b8PUkqof9HF9_5">
    <vt:lpwstr>he consensus was sought in electronic databases. In making recommendations, the main source was the publications included in the Cochrane Library, EMBASE, MEDLINE, and PubMed. The search depth was 10 years. Recommendations in the preliminary version were </vt:lpwstr>
  </property>
  <property fmtid="{D5CDD505-2E9C-101B-9397-08002B2CF9AE}" pid="468" name="ZOTERO_BREF_b8PUkqof9HF9_6">
    <vt:lpwstr>reviewed by independent experts. Voting was done by the Delphic polling system.","container-title":"Terapevticheskii Arkhiv","DOI":"10.17116/terarkh201789394-107","ISSN":"0040-3660","issue":"3","journalAbbreviation":"Ter Arkh","language":"rus","note":"PMI</vt:lpwstr>
  </property>
  <property fmtid="{D5CDD505-2E9C-101B-9397-08002B2CF9AE}" pid="469" name="ZOTERO_BREF_b8PUkqof9HF9_7">
    <vt:lpwstr>D: 28378737","page":"94-107","source":"PubMed","title":"[All-Russian Consensus on Diagnosis and Treatment of Celiac Disease in Children and Adults]","volume":"89","author":[{"family":"Parfenov","given":"A. I."},{"family":"Bykova","given":"S. V."},{"family</vt:lpwstr>
  </property>
  <property fmtid="{D5CDD505-2E9C-101B-9397-08002B2CF9AE}" pid="470" name="ZOTERO_BREF_b8PUkqof9HF9_8">
    <vt:lpwstr>":"Sabel'nikova","given":"E. A."},{"family":"Maev","given":"I. V."},{"family":"Baranov","given":"A. A."},{"family":"Bakulin","given":"I. G."},{"family":"Krums","given":"L. M."},{"family":"Bel'mer","given":"S. V."},{"family":"Borovik","given":"T. E."},{"fa</vt:lpwstr>
  </property>
  <property fmtid="{D5CDD505-2E9C-101B-9397-08002B2CF9AE}" pid="471" name="ZOTERO_BREF_b8PUkqof9HF9_9">
    <vt:lpwstr>mily":"Zakharova","given":"I. N."},{"family":"Dmitrieva","given":"Yu A."},{"family":"Roslavtseva","given":"E. A."},{"family":"Kornienko","given":"E. A."},{"family":"Khavkin","given":"A. I."},{"family":"Potapov","given":"A. S."},{"family":"Revnova","given"</vt:lpwstr>
  </property>
  <property fmtid="{D5CDD505-2E9C-101B-9397-08002B2CF9AE}" pid="472" name="ZOTERO_BREF_BCs8lb9yxhqH_1">
    <vt:lpwstr>ZOTERO_ITEM CSL_CITATION {"citationID":"99OMJqMi","properties":{"formattedCitation":"\\super [8]\\nosupersub{}","plainCitation":"[8]","noteIndex":0},"citationItems":[{"id":"0QDTGxwe/YVdTSbD0","uris":["http://zotero.org/users/local/3LeS6TkG/items/4KLLTJ52"</vt:lpwstr>
  </property>
  <property fmtid="{D5CDD505-2E9C-101B-9397-08002B2CF9AE}" pid="473" name="ZOTERO_BREF_BCs8lb9yxhqH_2">
    <vt:lpwstr>],"uri":["http://zotero.org/users/local/3LeS6TkG/items/4KLLTJ52"],"itemData":{"id":288,"type":"article-journal","container-title":"United European Gastroenterology Journal","DOI":"10.1177/2050640619844125","ISSN":"2050-6406, 2050-6414","issue":"5","journa</vt:lpwstr>
  </property>
  <property fmtid="{D5CDD505-2E9C-101B-9397-08002B2CF9AE}" pid="474" name="ZOTERO_BREF_BCs8lb9yxhqH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475" name="ZOTERO_BREF_BCs8lb9yxhqH_4">
    <vt:lpwstr>volume":"7","author":[{"family":"Al-Toma","given":"Abdulbaqi"},{"family":"Volta","given":"Umberto"},{"family":"Auricchio","given":"Renata"},{"family":"Castillejo","given":"Gemma"},{"family":"Sanders","given":"David S"},{"family":"Cellier","given":"Christo</vt:lpwstr>
  </property>
  <property fmtid="{D5CDD505-2E9C-101B-9397-08002B2CF9AE}" pid="476" name="ZOTERO_BREF_BCs8lb9yxhqH_5">
    <vt:lpwstr>phe"},{"family":"Mulder","given":"Chris J"},{"family":"Lundin","given":"Knut E A"}],"issued":{"date-parts":[["2019",6]]}}}],"schema":"https://github.com/citation-style-language/schema/raw/master/csl-citation.json"}</vt:lpwstr>
  </property>
  <property fmtid="{D5CDD505-2E9C-101B-9397-08002B2CF9AE}" pid="477" name="ZOTERO_BREF_bfrq59xaqEdq_1">
    <vt:lpwstr>ZOTERO_ITEM CSL_CITATION {"citationID":"x485eFRO","properties":{"formattedCitation":"\\super [8\\uc0\\u8211{}13]\\nosupersub{}","plainCitation":"[8–13]","noteIndex":0},"citationItems":[{"id":"0QDTGxwe/YVdTSbD0","uris":["http://zotero.org/users/local/3LeS6</vt:lpwstr>
  </property>
  <property fmtid="{D5CDD505-2E9C-101B-9397-08002B2CF9AE}" pid="478" name="ZOTERO_BREF_bfrq59xaqEdq_10">
    <vt:lpwstr>borated by leading experts, such as gastroenterologists and pediatricians of Russia on the basis of the existing Russian and international guidelines. The consensus approved at the 42nd Annual Scientific Session of the Central Research Institute of Gastro</vt:lpwstr>
  </property>
  <property fmtid="{D5CDD505-2E9C-101B-9397-08002B2CF9AE}" pid="479" name="ZOTERO_BREF_bfrq59xaqEdq_11">
    <vt:lpwstr>enterology on Principles of Evidence-Based Medicine into Clinical Practice (March 2-3, 2016). The consensus is intended for practitioners engaged in the management and treatment of patients with celiac disease. Evidence for the main provisions of the cons</vt:lpwstr>
  </property>
  <property fmtid="{D5CDD505-2E9C-101B-9397-08002B2CF9AE}" pid="480" name="ZOTERO_BREF_bfrq59xaqEdq_12">
    <vt:lpwstr>ensus was sought in electronic databases. In making recommendations, the main source was the publications included in the Cochrane Library, EMBASE, MEDLINE, and PubMed. The search depth was 10 years. Recommendations in the preliminary version were reviewe</vt:lpwstr>
  </property>
  <property fmtid="{D5CDD505-2E9C-101B-9397-08002B2CF9AE}" pid="481" name="ZOTERO_BREF_bfrq59xaqEdq_13">
    <vt:lpwstr>d by independent experts. Voting was done by the Delphic polling system.","container-title":"Terapevticheskii Arkhiv","DOI":"10.17116/terarkh201789394-107","ISSN":"0040-3660","issue":"3","journalAbbreviation":"Ter Arkh","language":"rus","note":"PMID: 2837</vt:lpwstr>
  </property>
  <property fmtid="{D5CDD505-2E9C-101B-9397-08002B2CF9AE}" pid="482" name="ZOTERO_BREF_bfrq59xaqEdq_14">
    <vt:lpwstr>8737","page":"94-107","source":"PubMed","title":"[All-Russian Consensus on Diagnosis and Treatment of Celiac Disease in Children and Adults]","volume":"89","author":[{"family":"Parfenov","given":"A. I."},{"family":"Bykova","given":"S. V."},{"family":"Sabe</vt:lpwstr>
  </property>
  <property fmtid="{D5CDD505-2E9C-101B-9397-08002B2CF9AE}" pid="483" name="ZOTERO_BREF_bfrq59xaqEdq_15">
    <vt:lpwstr>l'nikova","given":"E. A."},{"family":"Maev","given":"I. V."},{"family":"Baranov","given":"A. A."},{"family":"Bakulin","given":"I. G."},{"family":"Krums","given":"L. M."},{"family":"Bel'mer","given":"S. V."},{"family":"Borovik","given":"T. E."},{"family":"</vt:lpwstr>
  </property>
  <property fmtid="{D5CDD505-2E9C-101B-9397-08002B2CF9AE}" pid="484" name="ZOTERO_BREF_bfrq59xaqEdq_16">
    <vt:lpwstr>Zakharova","given":"I. N."},{"family":"Dmitrieva","given":"Yu A."},{"family":"Roslavtseva","given":"E. A."},{"family":"Kornienko","given":"E. A."},{"family":"Khavkin","given":"A. I."},{"family":"Potapov","given":"A. S."},{"family":"Revnova","given":"M. O.</vt:lpwstr>
  </property>
  <property fmtid="{D5CDD505-2E9C-101B-9397-08002B2CF9AE}" pid="485" name="ZOTERO_BREF_bfrq59xaqEdq_17">
    <vt:lpwstr>"},{"family":"Mukhina","given":"Yu G."},{"family":"Shcherbakov","given":"P. L."},{"family":"Fedorov","given":"E. D."},{"family":"Belousova","given":"E. A."},{"family":"Khalif","given":"I. L."},{"family":"Khomeriki","given":"S. G."},{"family":"Rotin","give</vt:lpwstr>
  </property>
  <property fmtid="{D5CDD505-2E9C-101B-9397-08002B2CF9AE}" pid="486" name="ZOTERO_BREF_bfrq59xaqEdq_18">
    <vt:lpwstr>n":"D. L."},{"family":"Vorob'eva","given":"N. G."},{"family":"Pivnik","given":"A. V."},{"family":"Gudkova","given":"R. B."},{"family":"Chernin","given":"V. V."},{"family":"Vokhmyanina","given":"N. V."},{"family":"Pukhlikova","given":"T. V."},{"family":"De</vt:lpwstr>
  </property>
  <property fmtid="{D5CDD505-2E9C-101B-9397-08002B2CF9AE}" pid="487" name="ZOTERO_BREF_bfrq59xaqEdq_19">
    <vt:lpwstr>gtyarev","given":"D. A."},{"family":"Damulin","given":"I. V."},{"family":"Mkrtumyan","given":"A. M."},{"family":"Dzhulai","given":"G. S."},{"family":"Tetruashvili","given":"N. K."},{"family":"Baranovsky","given":"A. Yu"},{"family":"Nazarenko","given":"L. </vt:lpwstr>
  </property>
  <property fmtid="{D5CDD505-2E9C-101B-9397-08002B2CF9AE}" pid="488" name="ZOTERO_BREF_bfrq59xaqEdq_2">
    <vt:lpwstr>TkG/items/4KLLTJ52"],"uri":["http://zotero.org/users/local/3LeS6TkG/items/4KLLTJ52"],"itemData":{"id":288,"type":"article-journal","container-title":"United European Gastroenterology Journal","DOI":"10.1177/2050640619844125","ISSN":"2050-6406, 2050-6414",</vt:lpwstr>
  </property>
  <property fmtid="{D5CDD505-2E9C-101B-9397-08002B2CF9AE}" pid="489" name="ZOTERO_BREF_bfrq59xaqEdq_20">
    <vt:lpwstr>I."},{"family":"Kharitonov","given":"A. G."},{"family":"Loranskaya","given":"I. D."},{"family":"Saifutdinov","given":"R. G."},{"family":"Livzan","given":"M. A."},{"family":"Abramov","given":"D. A."},{"family":"Osipenko","given":"M. F."},{"family":"Oreshko</vt:lpwstr>
  </property>
  <property fmtid="{D5CDD505-2E9C-101B-9397-08002B2CF9AE}" pid="490" name="ZOTERO_BREF_bfrq59xaqEdq_21">
    <vt:lpwstr>","given":"L. V."},{"family":"Tkachenko","given":"E. I."},{"family":"Sitkin","given":"S. I."},{"family":"Efremov","given":"L. I."}],"issued":{"date-parts":[["2017"]]}},"label":"page"},{"id":"0QDTGxwe/nt5CqJQb","uris":["http://zotero.org/users/local/3LeS6T</vt:lpwstr>
  </property>
  <property fmtid="{D5CDD505-2E9C-101B-9397-08002B2CF9AE}" pid="491" name="ZOTERO_BREF_bfrq59xaqEdq_22">
    <vt:lpwstr>kG/items/L77FBQXR"],"uri":["http://zotero.org/users/local/3LeS6TkG/items/L77FBQXR"],"itemData":{"id":294,"type":"article-journal","container-title":"BMJ","DOI":"10.1136/bmj.h4513","ISSN":"1756-1833","language":"en","page":"h4513","source":"DOI.org (Crossr</vt:lpwstr>
  </property>
  <property fmtid="{D5CDD505-2E9C-101B-9397-08002B2CF9AE}" pid="492" name="ZOTERO_BREF_bfrq59xaqEdq_23">
    <vt:lpwstr>ef)","title":"Recognition, assessment, and management of coeliac disease: summary of updated NICE guidance","title-short":"Recognition, assessment, and management of coeliac disease","author":[{"family":"Downey","given":"Laura"},{"family":"Houten","given"</vt:lpwstr>
  </property>
  <property fmtid="{D5CDD505-2E9C-101B-9397-08002B2CF9AE}" pid="493" name="ZOTERO_BREF_bfrq59xaqEdq_24">
    <vt:lpwstr>:"Rachel"},{"family":"Murch","given":"Simon"},{"family":"Longson","given":"Damien"}],"issued":{"date-parts":[["2015",9,2]]}},"label":"page"},{"id":"0QDTGxwe/ablaS8aj","uris":["http://zotero.org/users/local/3LeS6TkG/items/3KJ9C7S8"],"uri":["http://zotero.o</vt:lpwstr>
  </property>
  <property fmtid="{D5CDD505-2E9C-101B-9397-08002B2CF9AE}" pid="494" name="ZOTERO_BREF_bfrq59xaqEdq_25">
    <vt:lpwstr>rg/users/local/3LeS6TkG/items/3KJ9C7S8"],"itemData":{"id":295,"type":"article-journal","container-title":"Gut","DOI":"10.1136/gutjnl-2013-306578","ISSN":"0017-5749, 1468-3288","issue":"8","journalAbbreviation":"Gut","language":"en","page":"1210-1228","sou</vt:lpwstr>
  </property>
  <property fmtid="{D5CDD505-2E9C-101B-9397-08002B2CF9AE}" pid="495" name="ZOTERO_BREF_bfrq59xaqEdq_2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496" name="ZOTERO_BREF_bfrq59xaqEdq_27">
    <vt:lpwstr>,"given":"Jonas F"},{"family":"Bai","given":"Julio C"},{"family":"Biagi","given":"Federico"},{"family":"Card","given":"Timothy R"},{"family":"Ciacci","given":"Carolina"},{"family":"Ciclitira","given":"Paul J"},{"family":"Green","given":"Peter H R"},{"fami</vt:lpwstr>
  </property>
  <property fmtid="{D5CDD505-2E9C-101B-9397-08002B2CF9AE}" pid="497" name="ZOTERO_BREF_bfrq59xaqEdq_28">
    <vt:lpwstr>ly":"Hadjivassiliou","given":"Marios"},{"family":"Holdoway","given":"Anne"},{"family":"Heel","given":"David A","non-dropping-particle":"van"},{"family":"Kaukinen","given":"Katri"},{"family":"Leffler","given":"Daniel A"},{"family":"Leonard","given":"Jonath</vt:lpwstr>
  </property>
  <property fmtid="{D5CDD505-2E9C-101B-9397-08002B2CF9AE}" pid="498" name="ZOTERO_BREF_bfrq59xaqEdq_29">
    <vt:lpwstr>an N"},{"family":"Lundin","given":"Knut E A"},{"family":"McGough","given":"Norma"},{"family":"Davidson","given":"Mike"},{"family":"Murray","given":"Joseph A"},{"family":"Swift","given":"Gillian L"},{"family":"Walker","given":"Marjorie M"},{"family":"Zingo</vt:lpwstr>
  </property>
  <property fmtid="{D5CDD505-2E9C-101B-9397-08002B2CF9AE}" pid="499" name="ZOTERO_BREF_bfrq59xaqEdq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500" name="ZOTERO_BREF_bfrq59xaqEdq_30">
    <vt:lpwstr>ne","given":"Fabiana"},{"family":"Sanders","given":"David S"},{"literal":"Authors of the BSG Coeliac Disease Guidelines Development Group"}],"issued":{"date-parts":[["2014",8]]}},"label":"page"},{"id":"0QDTGxwe/0W6CvY9b","uris":["http://zotero.org/users/l</vt:lpwstr>
  </property>
  <property fmtid="{D5CDD505-2E9C-101B-9397-08002B2CF9AE}" pid="501" name="ZOTERO_BREF_bfrq59xaqEdq_31">
    <vt:lpwstr>ocal/3LeS6TkG/items/WWSKVWVK"],"uri":["http://zotero.org/users/local/3LeS6TkG/items/WWSKVWVK"],"itemData":{"id":297,"type":"article-journal","container-title":"American Journal of Gastroenterology","DOI":"10.1038/ajg.2013.79","ISSN":"0002-9270","issue":"5</vt:lpwstr>
  </property>
  <property fmtid="{D5CDD505-2E9C-101B-9397-08002B2CF9AE}" pid="502" name="ZOTERO_BREF_bfrq59xaqEdq_32">
    <vt:lpwstr>","journalAbbreviation":"American Journal of Gastroenterology","language":"en","page":"656-676","source":"DOI.org (Crossref)","title":"ACG Clinical Guidelines: Diagnosis and Management of Celiac Disease:","title-short":"ACG Clinical Guidelines","volume":"</vt:lpwstr>
  </property>
  <property fmtid="{D5CDD505-2E9C-101B-9397-08002B2CF9AE}" pid="503" name="ZOTERO_BREF_bfrq59xaqEdq_33">
    <vt:lpwstr>108","author":[{"family":"Rubio-Tapia","given":"Alberto"},{"family":"Hill","given":"Ivor D"},{"family":"Kelly","given":"Ciarán P"},{"family":"Calderwood","given":"Audrey H"},{"family":"Murray","given":"Joseph A"}],"issued":{"date-parts":[["2013",5]]}},"la</vt:lpwstr>
  </property>
  <property fmtid="{D5CDD505-2E9C-101B-9397-08002B2CF9AE}" pid="504" name="ZOTERO_BREF_bfrq59xaqEdq_34">
    <vt:lpwstr>bel":"page"}],"schema":"https://github.com/citation-style-language/schema/raw/master/csl-citation.json"}</vt:lpwstr>
  </property>
  <property fmtid="{D5CDD505-2E9C-101B-9397-08002B2CF9AE}" pid="505" name="ZOTERO_BREF_bfrq59xaqEdq_4">
    <vt:lpwstr>elated disorders","volume":"7","author":[{"family":"Al-Toma","given":"Abdulbaqi"},{"family":"Volta","given":"Umberto"},{"family":"Auricchio","given":"Renata"},{"family":"Castillejo","given":"Gemma"},{"family":"Sanders","given":"David S"},{"family":"Cellie</vt:lpwstr>
  </property>
  <property fmtid="{D5CDD505-2E9C-101B-9397-08002B2CF9AE}" pid="506" name="ZOTERO_BREF_bfrq59xaqEdq_5">
    <vt:lpwstr>r","given":"Christophe"},{"family":"Mulder","given":"Chris J"},{"family":"Lundin","given":"Knut E A"}],"issued":{"date-parts":[["2019",6]]}},"label":"page"},{"id":"0QDTGxwe/vbZNAJMj","uris":["http://zotero.org/users/local/3LeS6TkG/items/M69VCV73"],"uri":[</vt:lpwstr>
  </property>
  <property fmtid="{D5CDD505-2E9C-101B-9397-08002B2CF9AE}" pid="507" name="ZOTERO_BREF_bfrq59xaqEdq_6">
    <vt:lpwstr>"http://zotero.org/users/local/3LeS6TkG/items/M69VCV73"],"itemData":{"id":290,"type":"article-journal","container-title":"Journal of Clinical Gastroenterology","DOI":"10.1097/MCG.0000000000000919","ISSN":"0192-0790","issue":"9","journalAbbreviation":"Jour</vt:lpwstr>
  </property>
  <property fmtid="{D5CDD505-2E9C-101B-9397-08002B2CF9AE}" pid="508" name="ZOTERO_BREF_bfrq59xaqEdq_7">
    <vt:lpwstr>nal of Clinical Gastroenterology","language":"en","page":"755-768","source":"DOI.org (Crossref)","title":"World Gastroenterology Organisation Global Guidelines: Celiac Disease February 2017","title-short":"World Gastroenterology Organisation Global Guidel</vt:lpwstr>
  </property>
  <property fmtid="{D5CDD505-2E9C-101B-9397-08002B2CF9AE}" pid="509" name="ZOTERO_BREF_bfrq59xaqEdq_8">
    <vt:lpwstr>ines","volume":"51","author":[{"family":"Bai","given":"Julio C."},{"family":"Ciacci","given":"Carolina"}],"issued":{"date-parts":[["2017",10]]}},"label":"page"},{"id":"0QDTGxwe/xe5hhP97","uris":["http://zotero.org/users/local/3LeS6TkG/items/S4XYMNV6"],"ur</vt:lpwstr>
  </property>
  <property fmtid="{D5CDD505-2E9C-101B-9397-08002B2CF9AE}" pid="510" name="ZOTERO_BREF_bfrq59xaqEdq_9">
    <vt:lpwstr>i":["http://zotero.org/users/local/3LeS6TkG/items/S4XYMNV6"],"itemData":{"id":291,"type":"article-journal","abstract":"The paper presents the All-Russian consensus on the diagnosis and treatment of celiac disease in children and adults, which has been ela</vt:lpwstr>
  </property>
  <property fmtid="{D5CDD505-2E9C-101B-9397-08002B2CF9AE}" pid="511" name="ZOTERO_BREF_BG7gracBS0Am_1">
    <vt:lpwstr>ZOTERO_ITEM CSL_CITATION {"citationID":"5voALV37","properties":{"formattedCitation":"\\super [50]\\nosupersub{}","plainCitation":"[50]","noteIndex":0},"citationItems":[{"id":"0QDTGxwe/l5r6wnSo","uris":["http://zotero.org/users/local/3LeS6TkG/items/USI5YYY</vt:lpwstr>
  </property>
  <property fmtid="{D5CDD505-2E9C-101B-9397-08002B2CF9AE}" pid="512" name="ZOTERO_BREF_BG7gracBS0Am_2">
    <vt:lpwstr>S"],"uri":["http://zotero.org/users/local/3LeS6TkG/items/USI5YYYS"],"itemData":{"id":426,"type":"article-journal","container-title":"Gastroenterology","DOI":"10.1053/j.gastro.2008.09.069","ISSN":"00165085","issue":"1","journalAbbreviation":"Gastroenterolo</vt:lpwstr>
  </property>
  <property fmtid="{D5CDD505-2E9C-101B-9397-08002B2CF9AE}" pid="513" name="ZOTERO_BREF_BG7gracBS0Am_3">
    <vt:lpwstr>gy","language":"en","page":"81-90","source":"DOI.org (Crossref)","title":"Presentation and Long-Term Follow-up of Refractory Celiac Disease: Comparison of Type I With Type II","title-short":"Presentation and Long-Term Follow-up of Refractory Celiac Diseas</vt:lpwstr>
  </property>
  <property fmtid="{D5CDD505-2E9C-101B-9397-08002B2CF9AE}" pid="514" name="ZOTERO_BREF_BG7gracBS0Am_4">
    <vt:lpwstr>e","volume":"136","author":[{"family":"Malamut","given":"Georgia"},{"family":"Afchain","given":"Pauline"},{"family":"Verkarre","given":"Virginie"},{"family":"Lecomte","given":"Thierry"},{"family":"Amiot","given":"Aurélien"},{"family":"Damotte","given":"Di</vt:lpwstr>
  </property>
  <property fmtid="{D5CDD505-2E9C-101B-9397-08002B2CF9AE}" pid="515" name="ZOTERO_BREF_BG7gracBS0Am_5">
    <vt:lpwstr>ane"},{"family":"Bouhnik","given":"Yoram"},{"family":"Colombel","given":"Jean–Frédéric"},{"family":"Delchier","given":"Jean–Charles"},{"family":"Allez","given":"Matthieu"},{"family":"Cosnes","given":"Jacques"},{"family":"Lavergne–Slove","given":"Anne"},{"</vt:lpwstr>
  </property>
  <property fmtid="{D5CDD505-2E9C-101B-9397-08002B2CF9AE}" pid="516" name="ZOTERO_BREF_BG7gracBS0Am_6">
    <vt:lpwstr>family":"Meresse","given":"Bertrand"},{"family":"Trinquart","given":"Ludovic"},{"family":"Macintyre","given":"Elizabeth"},{"family":"Radford–Weiss","given":"Isabelle"},{"family":"Hermine","given":"Olivier"},{"family":"Brousse","given":"Nicole"},{"family":</vt:lpwstr>
  </property>
  <property fmtid="{D5CDD505-2E9C-101B-9397-08002B2CF9AE}" pid="517" name="ZOTERO_BREF_BG7gracBS0Am_7">
    <vt:lpwstr>"Cerf–Bensussan","given":"Nadine"},{"family":"Cellier","given":"Christophe"}],"issued":{"date-parts":[["2009",1]]}}}],"schema":"https://github.com/citation-style-language/schema/raw/master/csl-citation.json"}</vt:lpwstr>
  </property>
  <property fmtid="{D5CDD505-2E9C-101B-9397-08002B2CF9AE}" pid="518" name="ZOTERO_BREF_bgaJjXB59oEe_1">
    <vt:lpwstr>ZOTERO_ITEM CSL_CITATION {"citationID":"yCDOSUYx","properties":{"formattedCitation":"\\super [8\\uc0\\u8211{}10]\\nosupersub{}","plainCitation":"[8–10]","noteIndex":0},"citationItems":[{"id":"0QDTGxwe/YVdTSbD0","uris":["http://zotero.org/users/local/3LeS6</vt:lpwstr>
  </property>
  <property fmtid="{D5CDD505-2E9C-101B-9397-08002B2CF9AE}" pid="519" name="ZOTERO_BREF_bgaJjXB59oEe_10">
    <vt:lpwstr>ch as gastroenterologists and pediatricians of Russia on the basis of the existing Russian and international guidelines. The consensus approved at the 42nd Annual Scientific Session of the Central Research Institute of Gastroenterology on Principles of Ev</vt:lpwstr>
  </property>
  <property fmtid="{D5CDD505-2E9C-101B-9397-08002B2CF9AE}" pid="520" name="ZOTERO_BREF_bgaJjXB59oEe_11">
    <vt:lpwstr>idence-Based Medicine into Clinical Practice (March 2-3, 2016). The consensus is intended for practitioners engaged in the management and treatment of patients with celiac disease. Evidence for the main provisions of the consensus was sought in electronic</vt:lpwstr>
  </property>
  <property fmtid="{D5CDD505-2E9C-101B-9397-08002B2CF9AE}" pid="521" name="ZOTERO_BREF_bgaJjXB59oEe_12">
    <vt:lpwstr> databases. In making recommendations, the main source was the publications included in the Cochrane Library, EMBASE, MEDLINE, and PubMed. The search depth was 10 years. Recommendations in the preliminary version were reviewed by independent experts. Voti</vt:lpwstr>
  </property>
  <property fmtid="{D5CDD505-2E9C-101B-9397-08002B2CF9AE}" pid="522" name="ZOTERO_BREF_bgaJjXB59oEe_13">
    <vt:lpwstr>ng was done by the Delphic polling system.","container-title":"Terapevticheskii Arkhiv","DOI":"10.17116/terarkh201789394-107","ISSN":"0040-3660","issue":"3","journalAbbreviation":"Ter Arkh","language":"rus","note":"PMID: 28378737","page":"94-107","source"</vt:lpwstr>
  </property>
  <property fmtid="{D5CDD505-2E9C-101B-9397-08002B2CF9AE}" pid="523" name="ZOTERO_BREF_bgaJjXB59oEe_14">
    <vt:lpwstr>:"PubMed","title":"[All-Russian Consensus on Diagnosis and Treatment of Celiac Disease in Children and Adults]","volume":"89","author":[{"family":"Parfenov","given":"A. I."},{"family":"Bykova","given":"S. V."},{"family":"Sabel'nikova","given":"E. A."},{"f</vt:lpwstr>
  </property>
  <property fmtid="{D5CDD505-2E9C-101B-9397-08002B2CF9AE}" pid="524" name="ZOTERO_BREF_bgaJjXB59oEe_15">
    <vt:lpwstr>amily":"Maev","given":"I. V."},{"family":"Baranov","given":"A. A."},{"family":"Bakulin","given":"I. G."},{"family":"Krums","given":"L. M."},{"family":"Bel'mer","given":"S. V."},{"family":"Borovik","given":"T. E."},{"family":"Zakharova","given":"I. N."},{"</vt:lpwstr>
  </property>
  <property fmtid="{D5CDD505-2E9C-101B-9397-08002B2CF9AE}" pid="525" name="ZOTERO_BREF_bgaJjXB59oEe_16">
    <vt:lpwstr>family":"Dmitrieva","given":"Yu A."},{"family":"Roslavtseva","given":"E. A."},{"family":"Kornienko","given":"E. A."},{"family":"Khavkin","given":"A. I."},{"family":"Potapov","given":"A. S."},{"family":"Revnova","given":"M. O."},{"family":"Mukhina","given"</vt:lpwstr>
  </property>
  <property fmtid="{D5CDD505-2E9C-101B-9397-08002B2CF9AE}" pid="526" name="ZOTERO_BREF_bgaJjXB59oEe_17">
    <vt:lpwstr>:"Yu G."},{"family":"Shcherbakov","given":"P. L."},{"family":"Fedorov","given":"E. D."},{"family":"Belousova","given":"E. A."},{"family":"Khalif","given":"I. L."},{"family":"Khomeriki","given":"S. G."},{"family":"Rotin","given":"D. L."},{"family":"Vorob'e</vt:lpwstr>
  </property>
  <property fmtid="{D5CDD505-2E9C-101B-9397-08002B2CF9AE}" pid="527" name="ZOTERO_BREF_bgaJjXB59oEe_18">
    <vt:lpwstr>va","given":"N. G."},{"family":"Pivnik","given":"A. V."},{"family":"Gudkova","given":"R. B."},{"family":"Chernin","given":"V. V."},{"family":"Vokhmyanina","given":"N. V."},{"family":"Pukhlikova","given":"T. V."},{"family":"Degtyarev","given":"D. A."},{"fa</vt:lpwstr>
  </property>
  <property fmtid="{D5CDD505-2E9C-101B-9397-08002B2CF9AE}" pid="528" name="ZOTERO_BREF_bgaJjXB59oEe_19">
    <vt:lpwstr>mily":"Damulin","given":"I. V."},{"family":"Mkrtumyan","given":"A. M."},{"family":"Dzhulai","given":"G. S."},{"family":"Tetruashvili","given":"N. K."},{"family":"Baranovsky","given":"A. Yu"},{"family":"Nazarenko","given":"L. I."},{"family":"Kharitonov","g</vt:lpwstr>
  </property>
  <property fmtid="{D5CDD505-2E9C-101B-9397-08002B2CF9AE}" pid="529" name="ZOTERO_BREF_bgaJjXB59oEe_2">
    <vt:lpwstr>TkG/items/4KLLTJ52"],"uri":["http://zotero.org/users/local/3LeS6TkG/items/4KLLTJ52"],"itemData":{"id":288,"type":"article-journal","container-title":"United European Gastroenterology Journal","DOI":"10.1177/2050640619844125","ISSN":"2050-6406, 2050-6414",</vt:lpwstr>
  </property>
  <property fmtid="{D5CDD505-2E9C-101B-9397-08002B2CF9AE}" pid="530" name="ZOTERO_BREF_bgaJjXB59oEe_20">
    <vt:lpwstr>iven":"A. G."},{"family":"Loranskaya","given":"I. D."},{"family":"Saifutdinov","given":"R. G."},{"family":"Livzan","given":"M. A."},{"family":"Abramov","given":"D. A."},{"family":"Osipenko","given":"M. F."},{"family":"Oreshko","given":"L. V."},{"family":"</vt:lpwstr>
  </property>
  <property fmtid="{D5CDD505-2E9C-101B-9397-08002B2CF9AE}" pid="531" name="ZOTERO_BREF_bgaJjXB59oEe_21">
    <vt:lpwstr>Tkachenko","given":"E. I."},{"family":"Sitkin","given":"S. I."},{"family":"Efremov","given":"L. I."}],"issued":{"date-parts":[["2017"]]}}}],"schema":"https://github.com/citation-style-language/schema/raw/master/csl-citation.json"}</vt:lpwstr>
  </property>
  <property fmtid="{D5CDD505-2E9C-101B-9397-08002B2CF9AE}" pid="532" name="ZOTERO_BREF_bgaJjXB59oEe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533" name="ZOTERO_BREF_bgaJjXB59oEe_4">
    <vt:lpwstr>elated disorders","volume":"7","author":[{"family":"Al-Toma","given":"Abdulbaqi"},{"family":"Volta","given":"Umberto"},{"family":"Auricchio","given":"Renata"},{"family":"Castillejo","given":"Gemma"},{"family":"Sanders","given":"David S"},{"family":"Cellie</vt:lpwstr>
  </property>
  <property fmtid="{D5CDD505-2E9C-101B-9397-08002B2CF9AE}" pid="534" name="ZOTERO_BREF_bgaJjXB59oEe_5">
    <vt:lpwstr>r","given":"Christophe"},{"family":"Mulder","given":"Chris J"},{"family":"Lundin","given":"Knut E A"}],"issued":{"date-parts":[["2019",6]]}}},{"id":"0QDTGxwe/vbZNAJMj","uris":["http://zotero.org/users/local/3LeS6TkG/items/M69VCV73"],"uri":["http://zotero.</vt:lpwstr>
  </property>
  <property fmtid="{D5CDD505-2E9C-101B-9397-08002B2CF9AE}" pid="535" name="ZOTERO_BREF_bgaJjXB59oEe_6">
    <vt:lpwstr>org/users/local/3LeS6TkG/items/M69VCV73"],"itemData":{"id":290,"type":"article-journal","container-title":"Journal of Clinical Gastroenterology","DOI":"10.1097/MCG.0000000000000919","ISSN":"0192-0790","issue":"9","journalAbbreviation":"Journal of Clinical</vt:lpwstr>
  </property>
  <property fmtid="{D5CDD505-2E9C-101B-9397-08002B2CF9AE}" pid="536" name="ZOTERO_BREF_bgaJjXB59oEe_7">
    <vt:lpwstr> Gastroenterology","language":"en","page":"755-768","source":"DOI.org (Crossref)","title":"World Gastroenterology Organisation Global Guidelines: Celiac Disease February 2017","title-short":"World Gastroenterology Organisation Global Guidelines","volume":</vt:lpwstr>
  </property>
  <property fmtid="{D5CDD505-2E9C-101B-9397-08002B2CF9AE}" pid="537" name="ZOTERO_BREF_bgaJjXB59oEe_8">
    <vt:lpwstr>"51","author":[{"family":"Bai","given":"Julio C."},{"family":"Ciacci","given":"Carolina"}],"issued":{"date-parts":[["2017",10]]}}},{"id":"0QDTGxwe/xe5hhP97","uris":["http://zotero.org/users/local/3LeS6TkG/items/S4XYMNV6"],"uri":["http://zotero.org/users/l</vt:lpwstr>
  </property>
  <property fmtid="{D5CDD505-2E9C-101B-9397-08002B2CF9AE}" pid="538" name="ZOTERO_BREF_bgaJjXB59oEe_9">
    <vt:lpwstr>ocal/3LeS6TkG/items/S4XYMNV6"],"itemData":{"id":291,"type":"article-journal","abstract":"The paper presents the All-Russian consensus on the diagnosis and treatment of celiac disease in children and adults, which has been elaborated by leading experts, su</vt:lpwstr>
  </property>
  <property fmtid="{D5CDD505-2E9C-101B-9397-08002B2CF9AE}" pid="539" name="ZOTERO_BREF_bJRVwulI85Jy_1">
    <vt:lpwstr>ZOTERO_ITEM CSL_CITATION {"citationID":"FCx5Sz68","properties":{"formattedCitation":"\\super [60]\\nosupersub{}","plainCitation":"[60]","noteIndex":0},"citationItems":[{"id":"0QDTGxwe/NSwomTtB","uris":["http://zotero.org/users/local/3LeS6TkG/items/PL4G65Q</vt:lpwstr>
  </property>
  <property fmtid="{D5CDD505-2E9C-101B-9397-08002B2CF9AE}" pid="540" name="ZOTERO_BREF_bJRVwulI85Jy_10">
    <vt:lpwstr>":"Abdulbaqi"},{"family":"Visser","given":"Otto J."},{"family":"Roessel","given":"Hyacintha M.","non-dropping-particle":"van"},{"family":"Blomberg","given":"B. Mary E.","non-dropping-particle":"von"},{"family":"Verbeek","given":"Wieke H. M."},{"family":"S</vt:lpwstr>
  </property>
  <property fmtid="{D5CDD505-2E9C-101B-9397-08002B2CF9AE}" pid="541" name="ZOTERO_BREF_bJRVwulI85Jy_11">
    <vt:lpwstr>cholten","given":"Petra E. T."},{"family":"Ossenkoppele","given":"Gert J."},{"family":"Huijgens","given":"Peter C."},{"family":"Mulder","given":"Chris J. J."}],"issued":{"date-parts":[["2007",3,1]]}}}],"schema":"https://github.com/citation-style-language/</vt:lpwstr>
  </property>
  <property fmtid="{D5CDD505-2E9C-101B-9397-08002B2CF9AE}" pid="542" name="ZOTERO_BREF_bJRVwulI85Jy_12">
    <vt:lpwstr>schema/raw/master/csl-citation.json"}</vt:lpwstr>
  </property>
  <property fmtid="{D5CDD505-2E9C-101B-9397-08002B2CF9AE}" pid="543" name="ZOTERO_BREF_bJRVwulI85Jy_2">
    <vt:lpwstr>L"],"uri":["http://zotero.org/users/local/3LeS6TkG/items/PL4G65QL"],"itemData":{"id":430,"type":"article-journal","abstract":"Abstract\n            Autologous hematopoietic stem cell transplantation (ASCT) is an increasingly accepted treatment for refract</vt:lpwstr>
  </property>
  <property fmtid="{D5CDD505-2E9C-101B-9397-08002B2CF9AE}" pid="544" name="ZOTERO_BREF_bJRVwulI85Jy_3">
    <vt:lpwstr>ory autoimmune diseases. Refractory celiac disease with aberrant T cells (RCD type II) is unresponsive to available therapies and carries a high risk of transition into enteropathy associated T-cell lymphoma (EATL). This study reports on the feasibility, </vt:lpwstr>
  </property>
  <property fmtid="{D5CDD505-2E9C-101B-9397-08002B2CF9AE}" pid="545" name="ZOTERO_BREF_bJRVwulI85Jy_4">
    <vt:lpwstr>safety, and efficacy of ASCT in patients with RCD type II. Thirteen patients with RCD type II were evaluated. Seven patients (4 men, 3 women, mean age 61.5 years [range, 51-69 years]) underwent transplantation. After conditioning with fludarabine and melp</vt:lpwstr>
  </property>
  <property fmtid="{D5CDD505-2E9C-101B-9397-08002B2CF9AE}" pid="546" name="ZOTERO_BREF_bJRVwulI85Jy_5">
    <vt:lpwstr>halan, ASCT was performed. Patients were monitored for response, adverse effects, and hematopoietic reconstitution. All 7 patients completed the mobilization and leukapheresis procedures successfully and subsequently underwent conditioning and transplanta</vt:lpwstr>
  </property>
  <property fmtid="{D5CDD505-2E9C-101B-9397-08002B2CF9AE}" pid="547" name="ZOTERO_BREF_bJRVwulI85Jy_6">
    <vt:lpwstr>tion. Engraftment occurred in all patients. No major nonhematologic toxicity or transplantation-related mortality was observed. There was a significant reduction in the aberrant T cells in duodenal biopsies associated with improvement in clinical well-bei</vt:lpwstr>
  </property>
  <property fmtid="{D5CDD505-2E9C-101B-9397-08002B2CF9AE}" pid="548" name="ZOTERO_BREF_bJRVwulI85Jy_7">
    <vt:lpwstr>ng and normalization of hematologic and biochemical markers (mean follow-up, 15.5 months; range, 7-30 months). One patient died 8 months after transplantation from progressive neuroceliac disease. These preliminary results showed that high-dose chemothera</vt:lpwstr>
  </property>
  <property fmtid="{D5CDD505-2E9C-101B-9397-08002B2CF9AE}" pid="549" name="ZOTERO_BREF_bJRVwulI85Jy_8">
    <vt:lpwstr>py followed by ASCT seems feasible and safe and might result in long-term improvement of patients with RCD type II whose condition did not respond promptly to available drugs.","container-title":"Blood","DOI":"10.1182/blood-2006-08-042820","ISSN":"0006-49</vt:lpwstr>
  </property>
  <property fmtid="{D5CDD505-2E9C-101B-9397-08002B2CF9AE}" pid="550" name="ZOTERO_BREF_bJRVwulI85Jy_9">
    <vt:lpwstr>71, 1528-0020","issue":"5","language":"en","page":"2243-2249","source":"DOI.org (Crossref)","title":"Autologous hematopoietic stem cell transplantation in refractory celiac disease with aberrant T cells","volume":"109","author":[{"family":"Al-toma","given</vt:lpwstr>
  </property>
  <property fmtid="{D5CDD505-2E9C-101B-9397-08002B2CF9AE}" pid="551" name="ZOTERO_BREF_by5D7zdkDNqL_1">
    <vt:lpwstr>ZOTERO_ITEM CSL_CITATION {"citationID":"TzPR3IkQ","properties":{"formattedCitation":"\\super [9]\\nosupersub{}","plainCitation":"[9]","noteIndex":0},"citationItems":[{"id":"0QDTGxwe/vbZNAJMj","uris":["http://zotero.org/users/local/3LeS6TkG/items/M69VCV73"</vt:lpwstr>
  </property>
  <property fmtid="{D5CDD505-2E9C-101B-9397-08002B2CF9AE}" pid="552" name="ZOTERO_BREF_by5D7zdkDNqL_2">
    <vt:lpwstr>],"uri":["http://zotero.org/users/local/3LeS6TkG/items/M69VCV73"],"itemData":{"id":290,"type":"article-journal","container-title":"Journal of Clinical Gastroenterology","DOI":"10.1097/MCG.0000000000000919","ISSN":"0192-0790","issue":"9","journalAbbreviati</vt:lpwstr>
  </property>
  <property fmtid="{D5CDD505-2E9C-101B-9397-08002B2CF9AE}" pid="553" name="ZOTERO_BREF_by5D7zdkDNqL_3">
    <vt:lpwstr>on":"Journal of Clinical Gastroenterology","language":"en","page":"755-768","source":"DOI.org (Crossref)","title":"World Gastroenterology Organisation Global Guidelines: Celiac Disease February 2017","title-short":"World Gastroenterology Organisation Glob</vt:lpwstr>
  </property>
  <property fmtid="{D5CDD505-2E9C-101B-9397-08002B2CF9AE}" pid="554" name="ZOTERO_BREF_by5D7zdkDNqL_4">
    <vt:lpwstr>al Guidelines","volume":"51","author":[{"family":"Bai","given":"Julio C."},{"family":"Ciacci","given":"Carolina"}],"issued":{"date-parts":[["2017",10]]}}}],"schema":"https://github.com/citation-style-language/schema/raw/master/csl-citation.json"}</vt:lpwstr>
  </property>
  <property fmtid="{D5CDD505-2E9C-101B-9397-08002B2CF9AE}" pid="555" name="ZOTERO_BREF_cHNil4VCnb5H_1">
    <vt:lpwstr>ZOTERO_ITEM CSL_CITATION {"citationID":"jTgfl1QA","properties":{"formattedCitation":"\\super [12]\\nosupersub{}","plainCitation":"[12]","noteIndex":0},"citationItems":[{"id":"0QDTGxwe/ablaS8aj","uris":["http://zotero.org/users/local/3LeS6TkG/items/3KJ9C7S</vt:lpwstr>
  </property>
  <property fmtid="{D5CDD505-2E9C-101B-9397-08002B2CF9AE}" pid="556" name="ZOTERO_BREF_cHNil4VCnb5H_2">
    <vt:lpwstr>8"],"uri":["http://zotero.org/users/local/3LeS6TkG/items/3KJ9C7S8"],"itemData":{"id":295,"type":"article-journal","container-title":"Gut","DOI":"10.1136/gutjnl-2013-306578","ISSN":"0017-5749, 1468-3288","issue":"8","journalAbbreviation":"Gut","language":"</vt:lpwstr>
  </property>
  <property fmtid="{D5CDD505-2E9C-101B-9397-08002B2CF9AE}" pid="557" name="ZOTERO_BREF_cHNil4VCnb5H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558" name="ZOTERO_BREF_cHNil4VCnb5H_4">
    <vt:lpwstr>or":[{"family":"Ludvigsson","given":"Jonas F"},{"family":"Bai","given":"Julio C"},{"family":"Biagi","given":"Federico"},{"family":"Card","given":"Timothy R"},{"family":"Ciacci","given":"Carolina"},{"family":"Ciclitira","given":"Paul J"},{"family":"Green",</vt:lpwstr>
  </property>
  <property fmtid="{D5CDD505-2E9C-101B-9397-08002B2CF9AE}" pid="559" name="ZOTERO_BREF_cHNil4VCnb5H_5">
    <vt:lpwstr>"given":"Peter H R"},{"family":"Hadjivassiliou","given":"Marios"},{"family":"Holdoway","given":"Anne"},{"family":"Heel","given":"David A","non-dropping-particle":"van"},{"family":"Kaukinen","given":"Katri"},{"family":"Leffler","given":"Daniel A"},{"family</vt:lpwstr>
  </property>
  <property fmtid="{D5CDD505-2E9C-101B-9397-08002B2CF9AE}" pid="560" name="ZOTERO_BREF_cHNil4VCnb5H_6">
    <vt:lpwstr>":"Leonard","given":"Jonathan N"},{"family":"Lundin","given":"Knut E A"},{"family":"McGough","given":"Norma"},{"family":"Davidson","given":"Mike"},{"family":"Murray","given":"Joseph A"},{"family":"Swift","given":"Gillian L"},{"family":"Walker","given":"Ma</vt:lpwstr>
  </property>
  <property fmtid="{D5CDD505-2E9C-101B-9397-08002B2CF9AE}" pid="561" name="ZOTERO_BREF_cHNil4VCnb5H_7">
    <vt:lpwstr>rjorie M"},{"family":"Zingone","given":"Fabiana"},{"family":"Sanders","given":"David S"},{"literal":"Authors of the BSG Coeliac Disease Guidelines Development Group"}],"issued":{"date-parts":[["2014",8]]}}}],"schema":"https://github.com/citation-style-lan</vt:lpwstr>
  </property>
  <property fmtid="{D5CDD505-2E9C-101B-9397-08002B2CF9AE}" pid="562" name="ZOTERO_BREF_cHNil4VCnb5H_8">
    <vt:lpwstr>guage/schema/raw/master/csl-citation.json"}</vt:lpwstr>
  </property>
  <property fmtid="{D5CDD505-2E9C-101B-9397-08002B2CF9AE}" pid="563" name="ZOTERO_BREF_CJjyl7DpAeQA_1">
    <vt:lpwstr>ZOTERO_ITEM CSL_CITATION {"citationID":"hFft0TUK","properties":{"formattedCitation":"\\super [7\\uc0\\u8211{}13]\\nosupersub{}","plainCitation":"[7–13]","noteIndex":0},"citationItems":[{"id":"0QDTGxwe/tetVmzLU","uris":["http://zotero.org/users/local/3LeS6</vt:lpwstr>
  </property>
  <property fmtid="{D5CDD505-2E9C-101B-9397-08002B2CF9AE}" pid="564" name="ZOTERO_BREF_CJjyl7DpAeQA_10">
    <vt:lpwstr>ossref)","title":"European Society for the Study of Coeliac Disease (ESsCD) guideline for coeliac disease and other gluten-related disorders","volume":"7","author":[{"family":"Al-Toma","given":"Abdulbaqi"},{"family":"Volta","given":"Umberto"},{"family":"A</vt:lpwstr>
  </property>
  <property fmtid="{D5CDD505-2E9C-101B-9397-08002B2CF9AE}" pid="565" name="ZOTERO_BREF_CJjyl7DpAeQA_11">
    <vt:lpwstr>uricchio","given":"Renata"},{"family":"Castillejo","given":"Gemma"},{"family":"Sanders","given":"David S"},{"family":"Cellier","given":"Christophe"},{"family":"Mulder","given":"Chris J"},{"family":"Lundin","given":"Knut E A"}],"issued":{"date-parts":[["20</vt:lpwstr>
  </property>
  <property fmtid="{D5CDD505-2E9C-101B-9397-08002B2CF9AE}" pid="566" name="ZOTERO_BREF_CJjyl7DpAeQA_12">
    <vt:lpwstr>19",6]]}},"label":"page"},{"id":"0QDTGxwe/vbZNAJMj","uris":["http://zotero.org/users/local/3LeS6TkG/items/M69VCV73"],"uri":["http://zotero.org/users/local/3LeS6TkG/items/M69VCV73"],"itemData":{"id":290,"type":"article-journal","container-title":"Journal o</vt:lpwstr>
  </property>
  <property fmtid="{D5CDD505-2E9C-101B-9397-08002B2CF9AE}" pid="567" name="ZOTERO_BREF_CJjyl7DpAeQA_13">
    <vt:lpwstr>f Clinical Gastroenterology","DOI":"10.1097/MCG.0000000000000919","ISSN":"0192-0790","issue":"9","journalAbbreviation":"Journal of Clinical Gastroenterology","language":"en","page":"755-768","source":"DOI.org (Crossref)","title":"World Gastroenterology Or</vt:lpwstr>
  </property>
  <property fmtid="{D5CDD505-2E9C-101B-9397-08002B2CF9AE}" pid="568" name="ZOTERO_BREF_CJjyl7DpAeQA_14">
    <vt:lpwstr>ganisation Global Guidelines: Celiac Disease February 2017","title-short":"World Gastroenterology Organisation Global Guidelines","volume":"51","author":[{"family":"Bai","given":"Julio C."},{"family":"Ciacci","given":"Carolina"}],"issued":{"date-parts":[[</vt:lpwstr>
  </property>
  <property fmtid="{D5CDD505-2E9C-101B-9397-08002B2CF9AE}" pid="569" name="ZOTERO_BREF_CJjyl7DpAeQA_15">
    <vt:lpwstr>"2017",10]]}},"label":"page"},{"id":"0QDTGxwe/xe5hhP97","uris":["http://zotero.org/users/local/3LeS6TkG/items/S4XYMNV6"],"uri":["http://zotero.org/users/local/3LeS6TkG/items/S4XYMNV6"],"itemData":{"id":291,"type":"article-journal","abstract":"The paper pr</vt:lpwstr>
  </property>
  <property fmtid="{D5CDD505-2E9C-101B-9397-08002B2CF9AE}" pid="570" name="ZOTERO_BREF_CJjyl7DpAeQA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571" name="ZOTERO_BREF_CJjyl7DpAeQA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572" name="ZOTERO_BREF_CJjyl7DpAeQA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573" name="ZOTERO_BREF_CJjyl7DpAeQA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574" name="ZOTERO_BREF_CJjyl7DpAeQA_2">
    <vt:lpwstr>TkG/items/ZYRZ3XJH"],"uri":["http://zotero.org/users/local/3LeS6TkG/items/ZYRZ3XJH"],"itemData":{"id":286,"type":"article-journal","container-title":"Journal of Pediatric Gastroenterology and Nutrition","DOI":"10.1097/MPG.0000000000002497","ISSN":"0277-21</vt:lpwstr>
  </property>
  <property fmtid="{D5CDD505-2E9C-101B-9397-08002B2CF9AE}" pid="575" name="ZOTERO_BREF_CJjyl7DpAeQA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576" name="ZOTERO_BREF_CJjyl7DpAeQA_21">
    <vt:lpwstr>d Adults]","volume":"89","author":[{"family":"Parfenov","given":"A. I."},{"family":"Bykova","given":"S. V."},{"family":"Sabel'nikova","given":"E. A."},{"family":"Maev","given":"I. V."},{"family":"Baranov","given":"A. A."},{"family":"Bakulin","given":"I. G</vt:lpwstr>
  </property>
  <property fmtid="{D5CDD505-2E9C-101B-9397-08002B2CF9AE}" pid="577" name="ZOTERO_BREF_CJjyl7DpAeQA_22">
    <vt:lpwstr>."},{"family":"Krums","given":"L. M."},{"family":"Bel'mer","given":"S. V."},{"family":"Borovik","given":"T. E."},{"family":"Zakharova","given":"I. N."},{"family":"Dmitrieva","given":"Yu A."},{"family":"Roslavtseva","given":"E. A."},{"family":"Kornienko","</vt:lpwstr>
  </property>
  <property fmtid="{D5CDD505-2E9C-101B-9397-08002B2CF9AE}" pid="578" name="ZOTERO_BREF_CJjyl7DpAeQA_23">
    <vt:lpwstr>given":"E. A."},{"family":"Khavkin","given":"A. I."},{"family":"Potapov","given":"A. S."},{"family":"Revnova","given":"M. O."},{"family":"Mukhina","given":"Yu G."},{"family":"Shcherbakov","given":"P. L."},{"family":"Fedorov","given":"E. D."},{"family":"Be</vt:lpwstr>
  </property>
  <property fmtid="{D5CDD505-2E9C-101B-9397-08002B2CF9AE}" pid="579" name="ZOTERO_BREF_CJjyl7DpAeQA_24">
    <vt:lpwstr>lousova","given":"E. A."},{"family":"Khalif","given":"I. L."},{"family":"Khomeriki","given":"S. G."},{"family":"Rotin","given":"D. L."},{"family":"Vorob'eva","given":"N. G."},{"family":"Pivnik","given":"A. V."},{"family":"Gudkova","given":"R. B."},{"famil</vt:lpwstr>
  </property>
  <property fmtid="{D5CDD505-2E9C-101B-9397-08002B2CF9AE}" pid="580" name="ZOTERO_BREF_CJjyl7DpAeQA_25">
    <vt:lpwstr>y":"Chernin","given":"V. V."},{"family":"Vokhmyanina","given":"N. V."},{"family":"Pukhlikova","given":"T. V."},{"family":"Degtyarev","given":"D. A."},{"family":"Damulin","given":"I. V."},{"family":"Mkrtumyan","given":"A. M."},{"family":"Dzhulai","given":"</vt:lpwstr>
  </property>
  <property fmtid="{D5CDD505-2E9C-101B-9397-08002B2CF9AE}" pid="581" name="ZOTERO_BREF_CJjyl7DpAeQA_26">
    <vt:lpwstr>G. S."},{"family":"Tetruashvili","given":"N. K."},{"family":"Baranovsky","given":"A. Yu"},{"family":"Nazarenko","given":"L. I."},{"family":"Kharitonov","given":"A. G."},{"family":"Loranskaya","given":"I. D."},{"family":"Saifutdinov","given":"R. G."},{"fam</vt:lpwstr>
  </property>
  <property fmtid="{D5CDD505-2E9C-101B-9397-08002B2CF9AE}" pid="582" name="ZOTERO_BREF_CJjyl7DpAeQA_27">
    <vt:lpwstr>ily":"Livzan","given":"M. A."},{"family":"Abramov","given":"D. A."},{"family":"Osipenko","given":"M. F."},{"family":"Oreshko","given":"L. V."},{"family":"Tkachenko","given":"E. I."},{"family":"Sitkin","given":"S. I."},{"family":"Efremov","given":"L. I."}]</vt:lpwstr>
  </property>
  <property fmtid="{D5CDD505-2E9C-101B-9397-08002B2CF9AE}" pid="583" name="ZOTERO_BREF_CJjyl7DpAeQA_28">
    <vt:lpwstr>,"issued":{"date-parts":[["2017"]]}},"label":"page"},{"id":"0QDTGxwe/nt5CqJQb","uris":["http://zotero.org/users/local/3LeS6TkG/items/L77FBQXR"],"uri":["http://zotero.org/users/local/3LeS6TkG/items/L77FBQXR"],"itemData":{"id":294,"type":"article-journal","</vt:lpwstr>
  </property>
  <property fmtid="{D5CDD505-2E9C-101B-9397-08002B2CF9AE}" pid="584" name="ZOTERO_BREF_CJjyl7DpAeQA_29">
    <vt:lpwstr>container-title":"BMJ","DOI":"10.1136/bmj.h4513","ISSN":"1756-1833","language":"en","page":"h4513","source":"DOI.org (Crossref)","title":"Recognition, assessment, and management of coeliac disease: summary of updated NICE guidance","title-short":"Recognit</vt:lpwstr>
  </property>
  <property fmtid="{D5CDD505-2E9C-101B-9397-08002B2CF9AE}" pid="585" name="ZOTERO_BREF_CJjyl7DpAeQA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586" name="ZOTERO_BREF_CJjyl7DpAeQA_30">
    <vt:lpwstr>ion, assessment, and management of coeliac disease","author":[{"family":"Downey","given":"Laura"},{"family":"Houten","given":"Rachel"},{"family":"Murch","given":"Simon"},{"family":"Longson","given":"Damien"}],"issued":{"date-parts":[["2015",9,2]]}},"label</vt:lpwstr>
  </property>
  <property fmtid="{D5CDD505-2E9C-101B-9397-08002B2CF9AE}" pid="587" name="ZOTERO_BREF_CJjyl7DpAeQA_31">
    <vt:lpwstr>":"page"},{"id":"0QDTGxwe/ablaS8aj","uris":["http://zotero.org/users/local/3LeS6TkG/items/3KJ9C7S8"],"uri":["http://zotero.org/users/local/3LeS6TkG/items/3KJ9C7S8"],"itemData":{"id":295,"type":"article-journal","container-title":"Gut","DOI":"10.1136/gutjn</vt:lpwstr>
  </property>
  <property fmtid="{D5CDD505-2E9C-101B-9397-08002B2CF9AE}" pid="588" name="ZOTERO_BREF_CJjyl7DpAeQA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589" name="ZOTERO_BREF_CJjyl7DpAeQA_33">
    <vt:lpwstr>enterology","title-short":"Diagnosis and management of adult coeliac disease","volume":"63","author":[{"family":"Ludvigsson","given":"Jonas F"},{"family":"Bai","given":"Julio C"},{"family":"Biagi","given":"Federico"},{"family":"Card","given":"Timothy R"},</vt:lpwstr>
  </property>
  <property fmtid="{D5CDD505-2E9C-101B-9397-08002B2CF9AE}" pid="590" name="ZOTERO_BREF_CJjyl7DpAeQA_34">
    <vt:lpwstr>{"family":"Ciacci","given":"Carolina"},{"family":"Ciclitira","given":"Paul J"},{"family":"Green","given":"Peter H R"},{"family":"Hadjivassiliou","given":"Marios"},{"family":"Holdoway","given":"Anne"},{"family":"Heel","given":"David A","non-dropping-partic</vt:lpwstr>
  </property>
  <property fmtid="{D5CDD505-2E9C-101B-9397-08002B2CF9AE}" pid="591" name="ZOTERO_BREF_CJjyl7DpAeQA_35">
    <vt:lpwstr>le":"van"},{"family":"Kaukinen","given":"Katri"},{"family":"Leffler","given":"Daniel A"},{"family":"Leonard","given":"Jonathan N"},{"family":"Lundin","given":"Knut E A"},{"family":"McGough","given":"Norma"},{"family":"Davidson","given":"Mike"},{"family":"</vt:lpwstr>
  </property>
  <property fmtid="{D5CDD505-2E9C-101B-9397-08002B2CF9AE}" pid="592" name="ZOTERO_BREF_CJjyl7DpAeQA_36">
    <vt:lpwstr>Murray","given":"Joseph A"},{"family":"Swift","given":"Gillian L"},{"family":"Walker","given":"Marjorie M"},{"family":"Zingone","given":"Fabiana"},{"family":"Sanders","given":"David S"},{"literal":"Authors of the BSG Coeliac Disease Guidelines Development</vt:lpwstr>
  </property>
  <property fmtid="{D5CDD505-2E9C-101B-9397-08002B2CF9AE}" pid="593" name="ZOTERO_BREF_CJjyl7DpAeQA_37">
    <vt:lpwstr> Group"}],"issued":{"date-parts":[["2014",8]]}},"label":"page"},{"id":"0QDTGxwe/0W6CvY9b","uris":["http://zotero.org/users/local/3LeS6TkG/items/WWSKVWVK"],"uri":["http://zotero.org/users/local/3LeS6TkG/items/WWSKVWVK"],"itemData":{"id":297,"type":"article</vt:lpwstr>
  </property>
  <property fmtid="{D5CDD505-2E9C-101B-9397-08002B2CF9AE}" pid="594" name="ZOTERO_BREF_CJjyl7DpAeQA_38">
    <vt:lpwstr>-journal","container-title":"American Journal of Gastroenterology","DOI":"10.1038/ajg.2013.79","ISSN":"0002-9270","issue":"5","journalAbbreviation":"American Journal of Gastroenterology","language":"en","page":"656-676","source":"DOI.org (Crossref)","titl</vt:lpwstr>
  </property>
  <property fmtid="{D5CDD505-2E9C-101B-9397-08002B2CF9AE}" pid="595" name="ZOTERO_BREF_CJjyl7DpAeQA_39">
    <vt:lpwstr>e":"ACG Clinical Guidelines: Diagnosis and Management of Celiac Disease:","title-short":"ACG Clinical Guidelines","volume":"108","author":[{"family":"Rubio-Tapia","given":"Alberto"},{"family":"Hill","given":"Ivor D"},{"family":"Kelly","given":"Ciarán P"},</vt:lpwstr>
  </property>
  <property fmtid="{D5CDD505-2E9C-101B-9397-08002B2CF9AE}" pid="596" name="ZOTERO_BREF_CJjyl7DpAeQA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597" name="ZOTERO_BREF_CJjyl7DpAeQA_40">
    <vt:lpwstr>{"family":"Calderwood","given":"Audrey H"},{"family":"Murray","given":"Joseph A"}],"issued":{"date-parts":[["2013",5]]}},"label":"page"}],"schema":"https://github.com/citation-style-language/schema/raw/master/csl-citation.json"}</vt:lpwstr>
  </property>
  <property fmtid="{D5CDD505-2E9C-101B-9397-08002B2CF9AE}" pid="598" name="ZOTERO_BREF_CJjyl7DpAeQA_5">
    <vt:lpwstr>ibylle"},{"family":"Korponay-Szabó","given":"Ilma"},{"family":"Kurppa","given":"Kalle"},{"family":"Mearin","given":"Maria Luisa"},{"family":"Ribes-Koninckx","given":"Carmen"},{"family":"Shamir","given":"Raanan"},{"family":"Troncone","given":"Riccardo"},{"</vt:lpwstr>
  </property>
  <property fmtid="{D5CDD505-2E9C-101B-9397-08002B2CF9AE}" pid="599" name="ZOTERO_BREF_CJjyl7DpAeQA_6">
    <vt:lpwstr>family":"Auricchio","given":"Renata"},{"family":"Castillejo","given":"Gemma"},{"family":"Christensen","given":"Robin"},{"family":"Dolinsek","given":"Jernej"},{"family":"Gillett","given":"Peter"},{"family":"Hróbjartsson","given":"Asbjørn"},{"family":"Kolta</vt:lpwstr>
  </property>
  <property fmtid="{D5CDD505-2E9C-101B-9397-08002B2CF9AE}" pid="600" name="ZOTERO_BREF_CJjyl7DpAeQA_7">
    <vt:lpwstr>i","given":"Tunde"},{"family":"Maki","given":"Markku"},{"family":"Nielsen","given":"Sabrina Mai"},{"family":"Popp","given":"Alina"},{"family":"Størdal","given":"Ketil"},{"family":"Werkstetter","given":"Katharina"},{"family":"Wessels","given":"Margreet"}],</vt:lpwstr>
  </property>
  <property fmtid="{D5CDD505-2E9C-101B-9397-08002B2CF9AE}" pid="601" name="ZOTERO_BREF_CJjyl7DpAeQA_8">
    <vt:lpwstr>"issued":{"date-parts":[["2020",1]]}},"label":"page"},{"id":"0QDTGxwe/YVdTSbD0","uris":["http://zotero.org/users/local/3LeS6TkG/items/4KLLTJ52"],"uri":["http://zotero.org/users/local/3LeS6TkG/items/4KLLTJ52"],"itemData":{"id":288,"type":"article-journal",</vt:lpwstr>
  </property>
  <property fmtid="{D5CDD505-2E9C-101B-9397-08002B2CF9AE}" pid="602" name="ZOTERO_BREF_CJjyl7DpAeQA_9">
    <vt:lpwstr>"container-title":"United European Gastroenterology Journal","DOI":"10.1177/2050640619844125","ISSN":"2050-6406, 2050-6414","issue":"5","journalAbbreviation":"United European Gastroenterology Journal","language":"en","page":"583-613","source":"DOI.org (Cr</vt:lpwstr>
  </property>
  <property fmtid="{D5CDD505-2E9C-101B-9397-08002B2CF9AE}" pid="603" name="ZOTERO_BREF_CjRjGV1SNu5Z_1">
    <vt:lpwstr>ZOTERO_ITEM CSL_CITATION {"citationID":"iMJA77Tm","properties":{"formattedCitation":"\\super [50]\\nosupersub{}","plainCitation":"[50]","noteIndex":0},"citationItems":[{"id":"0QDTGxwe/l5r6wnSo","uris":["http://zotero.org/users/local/3LeS6TkG/items/USI5YYY</vt:lpwstr>
  </property>
  <property fmtid="{D5CDD505-2E9C-101B-9397-08002B2CF9AE}" pid="604" name="ZOTERO_BREF_CjRjGV1SNu5Z_2">
    <vt:lpwstr>S"],"uri":["http://zotero.org/users/local/3LeS6TkG/items/USI5YYYS"],"itemData":{"id":426,"type":"article-journal","container-title":"Gastroenterology","DOI":"10.1053/j.gastro.2008.09.069","ISSN":"00165085","issue":"1","journalAbbreviation":"Gastroenterolo</vt:lpwstr>
  </property>
  <property fmtid="{D5CDD505-2E9C-101B-9397-08002B2CF9AE}" pid="605" name="ZOTERO_BREF_CjRjGV1SNu5Z_3">
    <vt:lpwstr>gy","language":"en","page":"81-90","source":"DOI.org (Crossref)","title":"Presentation and Long-Term Follow-up of Refractory Celiac Disease: Comparison of Type I With Type II","title-short":"Presentation and Long-Term Follow-up of Refractory Celiac Diseas</vt:lpwstr>
  </property>
  <property fmtid="{D5CDD505-2E9C-101B-9397-08002B2CF9AE}" pid="606" name="ZOTERO_BREF_CjRjGV1SNu5Z_4">
    <vt:lpwstr>e","volume":"136","author":[{"family":"Malamut","given":"Georgia"},{"family":"Afchain","given":"Pauline"},{"family":"Verkarre","given":"Virginie"},{"family":"Lecomte","given":"Thierry"},{"family":"Amiot","given":"Aurélien"},{"family":"Damotte","given":"Di</vt:lpwstr>
  </property>
  <property fmtid="{D5CDD505-2E9C-101B-9397-08002B2CF9AE}" pid="607" name="ZOTERO_BREF_CjRjGV1SNu5Z_5">
    <vt:lpwstr>ane"},{"family":"Bouhnik","given":"Yoram"},{"family":"Colombel","given":"Jean–Frédéric"},{"family":"Delchier","given":"Jean–Charles"},{"family":"Allez","given":"Matthieu"},{"family":"Cosnes","given":"Jacques"},{"family":"Lavergne–Slove","given":"Anne"},{"</vt:lpwstr>
  </property>
  <property fmtid="{D5CDD505-2E9C-101B-9397-08002B2CF9AE}" pid="608" name="ZOTERO_BREF_CjRjGV1SNu5Z_6">
    <vt:lpwstr>family":"Meresse","given":"Bertrand"},{"family":"Trinquart","given":"Ludovic"},{"family":"Macintyre","given":"Elizabeth"},{"family":"Radford–Weiss","given":"Isabelle"},{"family":"Hermine","given":"Olivier"},{"family":"Brousse","given":"Nicole"},{"family":</vt:lpwstr>
  </property>
  <property fmtid="{D5CDD505-2E9C-101B-9397-08002B2CF9AE}" pid="609" name="ZOTERO_BREF_CjRjGV1SNu5Z_7">
    <vt:lpwstr>"Cerf–Bensussan","given":"Nadine"},{"family":"Cellier","given":"Christophe"}],"issued":{"date-parts":[["2009",1]]}}}],"schema":"https://github.com/citation-style-language/schema/raw/master/csl-citation.json"}</vt:lpwstr>
  </property>
  <property fmtid="{D5CDD505-2E9C-101B-9397-08002B2CF9AE}" pid="610" name="ZOTERO_BREF_cpHQN8TU67el_1">
    <vt:lpwstr>ZOTERO_ITEM CSL_CITATION {"citationID":"B64YRxPV","properties":{"formattedCitation":"\\super [59]\\nosupersub{}","plainCitation":"[59]","noteIndex":0},"citationItems":[{"id":"0QDTGxwe/wBLwGws8","uris":["http://zotero.org/users/local/3LeS6TkG/items/TN549PL</vt:lpwstr>
  </property>
  <property fmtid="{D5CDD505-2E9C-101B-9397-08002B2CF9AE}" pid="611" name="ZOTERO_BREF_cpHQN8TU67el_2">
    <vt:lpwstr>H"],"uri":["http://zotero.org/users/local/3LeS6TkG/items/TN549PLH"],"itemData":{"id":429,"type":"article-journal","container-title":"Endoscopy","DOI":"10.1055/s-2007-966668","ISSN":"0013-726X, 1438-8812","issue":"07","journalAbbreviation":"Endoscopy","lan</vt:lpwstr>
  </property>
  <property fmtid="{D5CDD505-2E9C-101B-9397-08002B2CF9AE}" pid="612" name="ZOTERO_BREF_cpHQN8TU67el_3">
    <vt:lpwstr>guage":"en","page":"672-672","source":"DOI.org (Crossref)","title":"Capsule endoscopy in refractory celiac disease","volume":"39","author":[{"family":"Daum","given":"S."},{"family":"Wahnschaffe","given":"U."},{"family":"Glasenapp","given":"R."},{"family":</vt:lpwstr>
  </property>
  <property fmtid="{D5CDD505-2E9C-101B-9397-08002B2CF9AE}" pid="613" name="ZOTERO_BREF_cpHQN8TU67el_4">
    <vt:lpwstr>"Borchert","given":"M."},{"family":"Ullrich","given":"R."},{"family":"Zeitz","given":"M."},{"family":"Faiss","given":"S."}],"issued":{"date-parts":[["2007",7,5]]}}}],"schema":"https://github.com/citation-style-language/schema/raw/master/csl-citation.json"</vt:lpwstr>
  </property>
  <property fmtid="{D5CDD505-2E9C-101B-9397-08002B2CF9AE}" pid="614" name="ZOTERO_BREF_cpHQN8TU67el_5">
    <vt:lpwstr>}</vt:lpwstr>
  </property>
  <property fmtid="{D5CDD505-2E9C-101B-9397-08002B2CF9AE}" pid="615" name="ZOTERO_BREF_crgn0K1P6hou_1">
    <vt:lpwstr>ZOTERO_ITEM CSL_CITATION {"citationID":"0N7zAur9","properties":{"formattedCitation":"\\super [55]\\nosupersub{}","plainCitation":"[55]","noteIndex":0},"citationItems":[{"id":"0QDTGxwe/1tnDWc9M","uris":["http://zotero.org/users/local/3LeS6TkG/items/J8KJQXP</vt:lpwstr>
  </property>
  <property fmtid="{D5CDD505-2E9C-101B-9397-08002B2CF9AE}" pid="616" name="ZOTERO_BREF_crgn0K1P6hou_2">
    <vt:lpwstr>E"],"uri":["http://zotero.org/users/local/3LeS6TkG/items/J8KJQXPE"],"itemData":{"id":420,"type":"article-journal","container-title":"Gut","DOI":"10.1136/gut.2006.114512","ISSN":"0017-5749","issue":"10","journalAbbreviation":"Gut","language":"en","page":"1</vt:lpwstr>
  </property>
  <property fmtid="{D5CDD505-2E9C-101B-9397-08002B2CF9AE}" pid="617" name="ZOTERO_BREF_crgn0K1P6hou_3">
    <vt:lpwstr>373-1378","source":"DOI.org (Crossref)","title":"Survival in refractory coeliac disease and enteropathy-associated T-cell lymphoma: retrospective evaluation of single-centre experience","title-short":"Survival in refractory coeliac disease and enteropathy</vt:lpwstr>
  </property>
  <property fmtid="{D5CDD505-2E9C-101B-9397-08002B2CF9AE}" pid="618" name="ZOTERO_BREF_crgn0K1P6hou_4">
    <vt:lpwstr>-associated T-cell lymphoma","volume":"56","author":[{"family":"Al-toma","given":"A"},{"family":"Verbeek","given":"W H M"},{"family":"Hadithi","given":"M"},{"family":"Blomberg","given":"B M E","non-dropping-particle":"von"},{"family":"Mulder","given":"C J</vt:lpwstr>
  </property>
  <property fmtid="{D5CDD505-2E9C-101B-9397-08002B2CF9AE}" pid="619" name="ZOTERO_BREF_crgn0K1P6hou_5">
    <vt:lpwstr> J"}],"issued":{"date-parts":[["2007",10,1]]}}}],"schema":"https://github.com/citation-style-language/schema/raw/master/csl-citation.json"}</vt:lpwstr>
  </property>
  <property fmtid="{D5CDD505-2E9C-101B-9397-08002B2CF9AE}" pid="620" name="ZOTERO_BREF_CtrxidUmbU5N_1">
    <vt:lpwstr>ZOTERO_ITEM CSL_CITATION {"citationID":"INvk5nMo","properties":{"formattedCitation":"\\super [40]\\nosupersub{}","plainCitation":"[40]","noteIndex":0},"citationItems":[{"id":"0QDTGxwe/tNzn6Z2t","uris":["http://zotero.org/users/local/3LeS6TkG/items/JLCI2LV</vt:lpwstr>
  </property>
  <property fmtid="{D5CDD505-2E9C-101B-9397-08002B2CF9AE}" pid="621" name="ZOTERO_BREF_CtrxidUmbU5N_2">
    <vt:lpwstr>A"],"uri":["http://zotero.org/users/local/3LeS6TkG/items/JLCI2LVA"],"itemData":{"id":412,"type":"article-journal","container-title":"European Journal of Gastroenterology &amp; Hepatology","DOI":"10.1097/00042737-199910000-00019","ISSN":"0954-691X","issue":"10</vt:lpwstr>
  </property>
  <property fmtid="{D5CDD505-2E9C-101B-9397-08002B2CF9AE}" pid="622" name="ZOTERO_BREF_CtrxidUmbU5N_3">
    <vt:lpwstr>","journalAbbreviation":"European Journal of Gastroenterology &amp; Hepatology","language":"en","page":"1185","source":"DOI.org (Crossref)","title":"The histopathology of coeliac disease: time for a standardized report scheme for pathologists","title-short":"</vt:lpwstr>
  </property>
  <property fmtid="{D5CDD505-2E9C-101B-9397-08002B2CF9AE}" pid="623" name="ZOTERO_BREF_CtrxidUmbU5N_4">
    <vt:lpwstr>The histopathology of coeliac disease","volume":"11","author":[{"family":"Oberhuber","given":"Georg"},{"family":"Granditsch","given":"Gerhard"},{"family":"Vogelsang","given":"Harald"}],"issued":{"date-parts":[["1999",10]]}}}],"schema":"https://github.com/</vt:lpwstr>
  </property>
  <property fmtid="{D5CDD505-2E9C-101B-9397-08002B2CF9AE}" pid="624" name="ZOTERO_BREF_CtrxidUmbU5N_5">
    <vt:lpwstr>citation-style-language/schema/raw/master/csl-citation.json"}</vt:lpwstr>
  </property>
  <property fmtid="{D5CDD505-2E9C-101B-9397-08002B2CF9AE}" pid="625" name="ZOTERO_BREF_cW9aaFerK5Wo_1">
    <vt:lpwstr>ZOTERO_ITEM CSL_CITATION {"citationID":"fJz3SdJS","properties":{"formattedCitation":"\\super [8,12,13]\\nosupersub{}","plainCitation":"[8,12,13]","noteIndex":0},"citationItems":[{"id":"0QDTGxwe/YVdTSbD0","uris":["http://zotero.org/users/local/3LeS6TkG/ite</vt:lpwstr>
  </property>
  <property fmtid="{D5CDD505-2E9C-101B-9397-08002B2CF9AE}" pid="626" name="ZOTERO_BREF_cW9aaFerK5Wo_10">
    <vt:lpwstr>":"Jonathan N"},{"family":"Lundin","given":"Knut E A"},{"family":"McGough","given":"Norma"},{"family":"Davidson","given":"Mike"},{"family":"Murray","given":"Joseph A"},{"family":"Swift","given":"Gillian L"},{"family":"Walker","given":"Marjorie M"},{"famil</vt:lpwstr>
  </property>
  <property fmtid="{D5CDD505-2E9C-101B-9397-08002B2CF9AE}" pid="627" name="ZOTERO_BREF_cW9aaFerK5Wo_11">
    <vt:lpwstr>y":"Zingone","given":"Fabiana"},{"family":"Sanders","given":"David S"},{"literal":"Authors of the BSG Coeliac Disease Guidelines Development Group"}],"issued":{"date-parts":[["2014",8]]}},"label":"page"},{"id":"0QDTGxwe/0W6CvY9b","uris":["http://zotero.or</vt:lpwstr>
  </property>
  <property fmtid="{D5CDD505-2E9C-101B-9397-08002B2CF9AE}" pid="628" name="ZOTERO_BREF_cW9aaFerK5Wo_12">
    <vt:lpwstr>g/users/local/3LeS6TkG/items/WWSKVWVK"],"uri":["http://zotero.org/users/local/3LeS6TkG/items/WWSKVWVK"],"itemData":{"id":297,"type":"article-journal","container-title":"American Journal of Gastroenterology","DOI":"10.1038/ajg.2013.79","ISSN":"0002-9270","</vt:lpwstr>
  </property>
  <property fmtid="{D5CDD505-2E9C-101B-9397-08002B2CF9AE}" pid="629" name="ZOTERO_BREF_cW9aaFerK5Wo_13">
    <vt:lpwstr>issue":"5","journalAbbreviation":"American Journal of Gastroenterology","language":"en","page":"656-676","source":"DOI.org (Crossref)","title":"ACG Clinical Guidelines: Diagnosis and Management of Celiac Disease:","title-short":"ACG Clinical Guidelines","</vt:lpwstr>
  </property>
  <property fmtid="{D5CDD505-2E9C-101B-9397-08002B2CF9AE}" pid="630" name="ZOTERO_BREF_cW9aaFerK5Wo_14">
    <vt:lpwstr>volume":"108","author":[{"family":"Rubio-Tapia","given":"Alberto"},{"family":"Hill","given":"Ivor D"},{"family":"Kelly","given":"Ciarán P"},{"family":"Calderwood","given":"Audrey H"},{"family":"Murray","given":"Joseph A"}],"issued":{"date-parts":[["2013",</vt:lpwstr>
  </property>
  <property fmtid="{D5CDD505-2E9C-101B-9397-08002B2CF9AE}" pid="631" name="ZOTERO_BREF_cW9aaFerK5Wo_15">
    <vt:lpwstr>5]]}},"label":"page"}],"schema":"https://github.com/citation-style-language/schema/raw/master/csl-citation.json"}</vt:lpwstr>
  </property>
  <property fmtid="{D5CDD505-2E9C-101B-9397-08002B2CF9AE}" pid="632" name="ZOTERO_BREF_cW9aaFerK5Wo_2">
    <vt:lpwstr>ms/4KLLTJ52"],"uri":["http://zotero.org/users/local/3LeS6TkG/items/4KLLTJ52"],"itemData":{"id":288,"type":"article-journal","container-title":"United European Gastroenterology Journal","DOI":"10.1177/2050640619844125","ISSN":"2050-6406, 2050-6414","issue"</vt:lpwstr>
  </property>
  <property fmtid="{D5CDD505-2E9C-101B-9397-08002B2CF9AE}" pid="633" name="ZOTERO_BREF_cW9aaFerK5Wo_3">
    <vt:lpwstr>:"5","journalAbbreviation":"United European Gastroenterology Journal","language":"en","page":"583-613","source":"DOI.org (Crossref)","title":"European Society for the Study of Coeliac Disease (ESsCD) guideline for coeliac disease and other gluten-related </vt:lpwstr>
  </property>
  <property fmtid="{D5CDD505-2E9C-101B-9397-08002B2CF9AE}" pid="634" name="ZOTERO_BREF_cW9aaFerK5Wo_4">
    <vt:lpwstr>disorders","volume":"7","author":[{"family":"Al-Toma","given":"Abdulbaqi"},{"family":"Volta","given":"Umberto"},{"family":"Auricchio","given":"Renata"},{"family":"Castillejo","given":"Gemma"},{"family":"Sanders","given":"David S"},{"family":"Cellier","giv</vt:lpwstr>
  </property>
  <property fmtid="{D5CDD505-2E9C-101B-9397-08002B2CF9AE}" pid="635" name="ZOTERO_BREF_cW9aaFerK5Wo_5">
    <vt:lpwstr>en":"Christophe"},{"family":"Mulder","given":"Chris J"},{"family":"Lundin","given":"Knut E A"}],"issued":{"date-parts":[["2019",6]]}},"label":"page"},{"id":"0QDTGxwe/ablaS8aj","uris":["http://zotero.org/users/local/3LeS6TkG/items/3KJ9C7S8"],"uri":["http:/</vt:lpwstr>
  </property>
  <property fmtid="{D5CDD505-2E9C-101B-9397-08002B2CF9AE}" pid="636" name="ZOTERO_BREF_cW9aaFerK5Wo_6">
    <vt:lpwstr>/zotero.org/users/local/3LeS6TkG/items/3KJ9C7S8"],"itemData":{"id":295,"type":"article-journal","container-title":"Gut","DOI":"10.1136/gutjnl-2013-306578","ISSN":"0017-5749, 1468-3288","issue":"8","journalAbbreviation":"Gut","language":"en","page":"1210-1</vt:lpwstr>
  </property>
  <property fmtid="{D5CDD505-2E9C-101B-9397-08002B2CF9AE}" pid="637" name="ZOTERO_BREF_cW9aaFerK5Wo_7">
    <vt:lpwstr>228","source":"DOI.org (Crossref)","title":"Diagnosis and management of adult coeliac disease: guidelines from the British Society of Gastroenterology","title-short":"Diagnosis and management of adult coeliac disease","volume":"63","author":[{"family":"Lu</vt:lpwstr>
  </property>
  <property fmtid="{D5CDD505-2E9C-101B-9397-08002B2CF9AE}" pid="638" name="ZOTERO_BREF_cW9aaFerK5Wo_8">
    <vt:lpwstr>dvigsson","given":"Jonas F"},{"family":"Bai","given":"Julio C"},{"family":"Biagi","given":"Federico"},{"family":"Card","given":"Timothy R"},{"family":"Ciacci","given":"Carolina"},{"family":"Ciclitira","given":"Paul J"},{"family":"Green","given":"Peter H R</vt:lpwstr>
  </property>
  <property fmtid="{D5CDD505-2E9C-101B-9397-08002B2CF9AE}" pid="639" name="ZOTERO_BREF_cW9aaFerK5Wo_9">
    <vt:lpwstr>"},{"family":"Hadjivassiliou","given":"Marios"},{"family":"Holdoway","given":"Anne"},{"family":"Heel","given":"David A","non-dropping-particle":"van"},{"family":"Kaukinen","given":"Katri"},{"family":"Leffler","given":"Daniel A"},{"family":"Leonard","given</vt:lpwstr>
  </property>
  <property fmtid="{D5CDD505-2E9C-101B-9397-08002B2CF9AE}" pid="640" name="ZOTERO_BREF_DBa3WrnJQUkZ_1">
    <vt:lpwstr>ZOTERO_ITEM CSL_CITATION {"citationID":"7H3U86Re","properties":{"formattedCitation":"\\super [61]\\nosupersub{}","plainCitation":"[61]","noteIndex":0},"citationItems":[{"id":"0QDTGxwe/duN7JJeZ","uris":["http://zotero.org/users/local/3LeS6TkG/items/SNXA4BF</vt:lpwstr>
  </property>
  <property fmtid="{D5CDD505-2E9C-101B-9397-08002B2CF9AE}" pid="641" name="ZOTERO_BREF_DBa3WrnJQUkZ_2">
    <vt:lpwstr>X"],"uri":["http://zotero.org/users/local/3LeS6TkG/items/SNXA4BFX"],"itemData":{"id":432,"type":"article-journal","container-title":"Gastroenterology","DOI":"10.1053/j.gastro.2005.02.025","ISSN":"00165085","issue":"4","journalAbbreviation":"Gastroenterolo</vt:lpwstr>
  </property>
  <property fmtid="{D5CDD505-2E9C-101B-9397-08002B2CF9AE}" pid="642" name="ZOTERO_BREF_DBa3WrnJQUkZ_3">
    <vt:lpwstr>gy","language":"en","page":"S135-S141","source":"DOI.org (Crossref)","title":"Follow-up of patients with celiac disease: Achieving compliance with treatment","title-short":"Follow-up of patients with celiac disease","volume":"128","author":[{"family":"Pie</vt:lpwstr>
  </property>
  <property fmtid="{D5CDD505-2E9C-101B-9397-08002B2CF9AE}" pid="643" name="ZOTERO_BREF_DBa3WrnJQUkZ_4">
    <vt:lpwstr>tzak","given":"Michelle Maria"}],"issued":{"date-parts":[["2005",4]]}}}],"schema":"https://github.com/citation-style-language/schema/raw/master/csl-citation.json"}</vt:lpwstr>
  </property>
  <property fmtid="{D5CDD505-2E9C-101B-9397-08002B2CF9AE}" pid="644" name="ZOTERO_BREF_DFBCtdavRALD_1">
    <vt:lpwstr>ZOTERO_ITEM CSL_CITATION {"citationID":"QVe5rGPW","properties":{"formattedCitation":"\\super [8]\\nosupersub{}","plainCitation":"[8]","noteIndex":0},"citationItems":[{"id":"0QDTGxwe/YVdTSbD0","uris":["http://zotero.org/users/local/3LeS6TkG/items/4KLLTJ52"</vt:lpwstr>
  </property>
  <property fmtid="{D5CDD505-2E9C-101B-9397-08002B2CF9AE}" pid="645" name="ZOTERO_BREF_DFBCtdavRALD_2">
    <vt:lpwstr>],"uri":["http://zotero.org/users/local/3LeS6TkG/items/4KLLTJ52"],"itemData":{"id":288,"type":"article-journal","container-title":"United European Gastroenterology Journal","DOI":"10.1177/2050640619844125","ISSN":"2050-6406, 2050-6414","issue":"5","journa</vt:lpwstr>
  </property>
  <property fmtid="{D5CDD505-2E9C-101B-9397-08002B2CF9AE}" pid="646" name="ZOTERO_BREF_DFBCtdavRALD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647" name="ZOTERO_BREF_DFBCtdavRALD_4">
    <vt:lpwstr>volume":"7","author":[{"family":"Al-Toma","given":"Abdulbaqi"},{"family":"Volta","given":"Umberto"},{"family":"Auricchio","given":"Renata"},{"family":"Castillejo","given":"Gemma"},{"family":"Sanders","given":"David S"},{"family":"Cellier","given":"Christo</vt:lpwstr>
  </property>
  <property fmtid="{D5CDD505-2E9C-101B-9397-08002B2CF9AE}" pid="648" name="ZOTERO_BREF_DFBCtdavRALD_5">
    <vt:lpwstr>phe"},{"family":"Mulder","given":"Chris J"},{"family":"Lundin","given":"Knut E A"}],"issued":{"date-parts":[["2019",6]]}}}],"schema":"https://github.com/citation-style-language/schema/raw/master/csl-citation.json"}</vt:lpwstr>
  </property>
  <property fmtid="{D5CDD505-2E9C-101B-9397-08002B2CF9AE}" pid="649" name="ZOTERO_BREF_dgCie1YYnGFn_1">
    <vt:lpwstr>ZOTERO_ITEM CSL_CITATION {"citationID":"BqM0rJ4H","properties":{"formattedCitation":"\\super [9,10,13]\\nosupersub{}","plainCitation":"[9,10,13]","noteIndex":0},"citationItems":[{"id":"0QDTGxwe/vbZNAJMj","uris":["http://zotero.org/users/local/3LeS6TkG/ite</vt:lpwstr>
  </property>
  <property fmtid="{D5CDD505-2E9C-101B-9397-08002B2CF9AE}" pid="650" name="ZOTERO_BREF_dgCie1YYnGFn_10">
    <vt:lpwstr>: 28378737","page":"94-107","source":"PubMed","title":"[All-Russian Consensus on Diagnosis and Treatment of Celiac Disease in Children and Adults]","volume":"89","author":[{"family":"Parfenov","given":"A. I."},{"family":"Bykova","given":"S. V."},{"family"</vt:lpwstr>
  </property>
  <property fmtid="{D5CDD505-2E9C-101B-9397-08002B2CF9AE}" pid="651" name="ZOTERO_BREF_dgCie1YYnGFn_11">
    <vt:lpwstr>:"Sabel'nikova","given":"E. A."},{"family":"Maev","given":"I. V."},{"family":"Baranov","given":"A. A."},{"family":"Bakulin","given":"I. G."},{"family":"Krums","given":"L. M."},{"family":"Bel'mer","given":"S. V."},{"family":"Borovik","given":"T. E."},{"fam</vt:lpwstr>
  </property>
  <property fmtid="{D5CDD505-2E9C-101B-9397-08002B2CF9AE}" pid="652" name="ZOTERO_BREF_dgCie1YYnGFn_12">
    <vt:lpwstr>ily":"Zakharova","given":"I. N."},{"family":"Dmitrieva","given":"Yu A."},{"family":"Roslavtseva","given":"E. A."},{"family":"Kornienko","given":"E. A."},{"family":"Khavkin","given":"A. I."},{"family":"Potapov","given":"A. S."},{"family":"Revnova","given":</vt:lpwstr>
  </property>
  <property fmtid="{D5CDD505-2E9C-101B-9397-08002B2CF9AE}" pid="653" name="ZOTERO_BREF_dgCie1YYnGFn_13">
    <vt:lpwstr>"M. O."},{"family":"Mukhina","given":"Yu G."},{"family":"Shcherbakov","given":"P. L."},{"family":"Fedorov","given":"E. D."},{"family":"Belousova","given":"E. A."},{"family":"Khalif","given":"I. L."},{"family":"Khomeriki","given":"S. G."},{"family":"Rotin"</vt:lpwstr>
  </property>
  <property fmtid="{D5CDD505-2E9C-101B-9397-08002B2CF9AE}" pid="654" name="ZOTERO_BREF_dgCie1YYnGFn_14">
    <vt:lpwstr>,"given":"D. L."},{"family":"Vorob'eva","given":"N. G."},{"family":"Pivnik","given":"A. V."},{"family":"Gudkova","given":"R. B."},{"family":"Chernin","given":"V. V."},{"family":"Vokhmyanina","given":"N. V."},{"family":"Pukhlikova","given":"T. V."},{"famil</vt:lpwstr>
  </property>
  <property fmtid="{D5CDD505-2E9C-101B-9397-08002B2CF9AE}" pid="655" name="ZOTERO_BREF_dgCie1YYnGFn_15">
    <vt:lpwstr>y":"Degtyarev","given":"D. A."},{"family":"Damulin","given":"I. V."},{"family":"Mkrtumyan","given":"A. M."},{"family":"Dzhulai","given":"G. S."},{"family":"Tetruashvili","given":"N. K."},{"family":"Baranovsky","given":"A. Yu"},{"family":"Nazarenko","given</vt:lpwstr>
  </property>
  <property fmtid="{D5CDD505-2E9C-101B-9397-08002B2CF9AE}" pid="656" name="ZOTERO_BREF_dgCie1YYnGFn_16">
    <vt:lpwstr>":"L. I."},{"family":"Kharitonov","given":"A. G."},{"family":"Loranskaya","given":"I. D."},{"family":"Saifutdinov","given":"R. G."},{"family":"Livzan","given":"M. A."},{"family":"Abramov","given":"D. A."},{"family":"Osipenko","given":"M. F."},{"family":"O</vt:lpwstr>
  </property>
  <property fmtid="{D5CDD505-2E9C-101B-9397-08002B2CF9AE}" pid="657" name="ZOTERO_BREF_dgCie1YYnGFn_17">
    <vt:lpwstr>reshko","given":"L. V."},{"family":"Tkachenko","given":"E. I."},{"family":"Sitkin","given":"S. I."},{"family":"Efremov","given":"L. I."}],"issued":{"date-parts":[["2017"]]}}},{"id":"0QDTGxwe/0W6CvY9b","uris":["http://zotero.org/users/local/3LeS6TkG/items/</vt:lpwstr>
  </property>
  <property fmtid="{D5CDD505-2E9C-101B-9397-08002B2CF9AE}" pid="658" name="ZOTERO_BREF_dgCie1YYnGFn_18">
    <vt:lpwstr>WWSKVWVK"],"uri":["http://zotero.org/users/local/3LeS6TkG/items/WWSKVWVK"],"itemData":{"id":297,"type":"article-journal","container-title":"American Journal of Gastroenterology","DOI":"10.1038/ajg.2013.79","ISSN":"0002-9270","issue":"5","journalAbbreviati</vt:lpwstr>
  </property>
  <property fmtid="{D5CDD505-2E9C-101B-9397-08002B2CF9AE}" pid="659" name="ZOTERO_BREF_dgCie1YYnGFn_19">
    <vt:lpwstr>on":"American Journal of Gastroenterology","language":"en","page":"656-676","source":"DOI.org (Crossref)","title":"ACG Clinical Guidelines: Diagnosis and Management of Celiac Disease:","title-short":"ACG Clinical Guidelines","volume":"108","author":[{"fam</vt:lpwstr>
  </property>
  <property fmtid="{D5CDD505-2E9C-101B-9397-08002B2CF9AE}" pid="660" name="ZOTERO_BREF_dgCie1YYnGFn_2">
    <vt:lpwstr>ms/M69VCV73"],"uri":["http://zotero.org/users/local/3LeS6TkG/items/M69VCV73"],"itemData":{"id":290,"type":"article-journal","container-title":"Journal of Clinical Gastroenterology","DOI":"10.1097/MCG.0000000000000919","ISSN":"0192-0790","issue":"9","journ</vt:lpwstr>
  </property>
  <property fmtid="{D5CDD505-2E9C-101B-9397-08002B2CF9AE}" pid="661" name="ZOTERO_BREF_dgCie1YYnGFn_20">
    <vt:lpwstr>ily":"Rubio-Tapia","given":"Alberto"},{"family":"Hill","given":"Ivor D"},{"family":"Kelly","given":"Ciarán P"},{"family":"Calderwood","given":"Audrey H"},{"family":"Murray","given":"Joseph A"}],"issued":{"date-parts":[["2013",5]]}}}],"schema":"https://git</vt:lpwstr>
  </property>
  <property fmtid="{D5CDD505-2E9C-101B-9397-08002B2CF9AE}" pid="662" name="ZOTERO_BREF_dgCie1YYnGFn_21">
    <vt:lpwstr>hub.com/citation-style-language/schema/raw/master/csl-citation.json"}</vt:lpwstr>
  </property>
  <property fmtid="{D5CDD505-2E9C-101B-9397-08002B2CF9AE}" pid="663" name="ZOTERO_BREF_dgCie1YYnGFn_3">
    <vt:lpwstr>alAbbreviation":"Journal of Clinical Gastroenterology","language":"en","page":"755-768","source":"DOI.org (Crossref)","title":"World Gastroenterology Organisation Global Guidelines: Celiac Disease February 2017","title-short":"World Gastroenterology Organ</vt:lpwstr>
  </property>
  <property fmtid="{D5CDD505-2E9C-101B-9397-08002B2CF9AE}" pid="664" name="ZOTERO_BREF_dgCie1YYnGFn_4">
    <vt:lpwstr>isation Global Guidelines","volume":"51","author":[{"family":"Bai","given":"Julio C."},{"family":"Ciacci","given":"Carolina"}],"issued":{"date-parts":[["2017",10]]}}},{"id":"0QDTGxwe/xe5hhP97","uris":["http://zotero.org/users/local/3LeS6TkG/items/S4XYMNV6</vt:lpwstr>
  </property>
  <property fmtid="{D5CDD505-2E9C-101B-9397-08002B2CF9AE}" pid="665" name="ZOTERO_BREF_dgCie1YYnGFn_5">
    <vt:lpwstr>"],"uri":["http://zotero.org/users/local/3LeS6TkG/items/S4XYMNV6"],"itemData":{"id":291,"type":"article-journal","abstract":"The paper presents the All-Russian consensus on the diagnosis and treatment of celiac disease in children and adults, which has be</vt:lpwstr>
  </property>
  <property fmtid="{D5CDD505-2E9C-101B-9397-08002B2CF9AE}" pid="666" name="ZOTERO_BREF_dgCie1YYnGFn_6">
    <vt:lpwstr>en elaborated by leading experts, such as gastroenterologists and pediatricians of Russia on the basis of the existing Russian and international guidelines. The consensus approved at the 42nd Annual Scientific Session of the Central Research Institute of </vt:lpwstr>
  </property>
  <property fmtid="{D5CDD505-2E9C-101B-9397-08002B2CF9AE}" pid="667" name="ZOTERO_BREF_dgCie1YYnGFn_7">
    <vt:lpwstr>Gastroenterology on Principles of Evidence-Based Medicine into Clinical Practice (March 2-3, 2016). The consensus is intended for practitioners engaged in the management and treatment of patients with celiac disease. Evidence for the main provisions of th</vt:lpwstr>
  </property>
  <property fmtid="{D5CDD505-2E9C-101B-9397-08002B2CF9AE}" pid="668" name="ZOTERO_BREF_dgCie1YYnGFn_8">
    <vt:lpwstr>e consensus was sought in electronic databases. In making recommendations, the main source was the publications included in the Cochrane Library, EMBASE, MEDLINE, and PubMed. The search depth was 10 years. Recommendations in the preliminary version were r</vt:lpwstr>
  </property>
  <property fmtid="{D5CDD505-2E9C-101B-9397-08002B2CF9AE}" pid="669" name="ZOTERO_BREF_dgCie1YYnGFn_9">
    <vt:lpwstr>eviewed by independent experts. Voting was done by the Delphic polling system.","container-title":"Terapevticheskii Arkhiv","DOI":"10.17116/terarkh201789394-107","ISSN":"0040-3660","issue":"3","journalAbbreviation":"Ter Arkh","language":"rus","note":"PMID</vt:lpwstr>
  </property>
  <property fmtid="{D5CDD505-2E9C-101B-9397-08002B2CF9AE}" pid="670" name="ZOTERO_BREF_DJEx0Qm8r5Cr_1">
    <vt:lpwstr>ZOTERO_ITEM CSL_CITATION {"citationID":"A8d28njH","properties":{"formattedCitation":"\\super [28]\\nosupersub{}","plainCitation":"[28]","noteIndex":0},"citationItems":[{"id":"0QDTGxwe/nL3f3fYB","uris":["http://zotero.org/users/local/3LeS6TkG/items/JL9DQE6</vt:lpwstr>
  </property>
  <property fmtid="{D5CDD505-2E9C-101B-9397-08002B2CF9AE}" pid="671" name="ZOTERO_BREF_DJEx0Qm8r5Cr_2">
    <vt:lpwstr>X"],"uri":["http://zotero.org/users/local/3LeS6TkG/items/JL9DQE6X"],"itemData":{"id":399,"type":"article-journal","container-title":"Alimentary Pharmacology and Therapeutics","DOI":"10.1111/j.1365-2036.2006.02768.x","ISSN":"0269-2813, 1365-2036","issue":"</vt:lpwstr>
  </property>
  <property fmtid="{D5CDD505-2E9C-101B-9397-08002B2CF9AE}" pid="672" name="ZOTERO_BREF_DJEx0Qm8r5Cr_3">
    <vt:lpwstr>5","journalAbbreviation":"Aliment Pharmacol Ther","language":"en","page":"559-575","source":"DOI.org (Crossref)","title":"Review article: safe amounts of gluten for patients with wheat allergy or coeliac disease","title-short":"Review article","volume":"2</vt:lpwstr>
  </property>
  <property fmtid="{D5CDD505-2E9C-101B-9397-08002B2CF9AE}" pid="673" name="ZOTERO_BREF_DJEx0Qm8r5Cr_4">
    <vt:lpwstr>3","author":[{"family":"Hischenhuber","given":"C."},{"family":"Crevel","given":"R."},{"family":"Jarry","given":"B."},{"family":"Maki","given":"M."},{"family":"Moneret-Vautrin","given":"D. A."},{"family":"Romano","given":"A."},{"family":"Troncone","given":</vt:lpwstr>
  </property>
  <property fmtid="{D5CDD505-2E9C-101B-9397-08002B2CF9AE}" pid="674" name="ZOTERO_BREF_DJEx0Qm8r5Cr_5">
    <vt:lpwstr>"R."},{"family":"Ward","given":"R."}],"issued":{"date-parts":[["2006",3]]}}}],"schema":"https://github.com/citation-style-language/schema/raw/master/csl-citation.json"}</vt:lpwstr>
  </property>
  <property fmtid="{D5CDD505-2E9C-101B-9397-08002B2CF9AE}" pid="675" name="ZOTERO_BREF_DM2Q71ENr7IL_1">
    <vt:lpwstr>ZOTERO_ITEM CSL_CITATION {"citationID":"z3tgSi4Q","properties":{"formattedCitation":"\\super [15]\\nosupersub{}","plainCitation":"[15]","noteIndex":0},"citationItems":[{"id":"0QDTGxwe/CyXqDrhK","uris":["http://zotero.org/users/local/3LeS6TkG/items/DMANPQT</vt:lpwstr>
  </property>
  <property fmtid="{D5CDD505-2E9C-101B-9397-08002B2CF9AE}" pid="676" name="ZOTERO_BREF_DM2Q71ENr7IL_2">
    <vt:lpwstr>Z"],"uri":["http://zotero.org/users/local/3LeS6TkG/items/DMANPQTZ"],"itemData":{"id":299,"type":"article-journal","container-title":"Gut","DOI":"10.1136/gutjnl-2011-301346","ISSN":"0017-5749, 1468-3288","issue":"1","journalAbbreviation":"Gut","language":"</vt:lpwstr>
  </property>
  <property fmtid="{D5CDD505-2E9C-101B-9397-08002B2CF9AE}" pid="677" name="ZOTERO_BREF_DM2Q71ENr7IL_3">
    <vt:lpwstr>en","page":"43-52","source":"DOI.org (Crossref)","title":"The Oslo definitions for coeliac disease and related terms","volume":"62","author":[{"family":"Ludvigsson","given":"Jonas F"},{"family":"Leffler","given":"Daniel A"},{"family":"Bai","given":"Julio </vt:lpwstr>
  </property>
  <property fmtid="{D5CDD505-2E9C-101B-9397-08002B2CF9AE}" pid="678" name="ZOTERO_BREF_DM2Q71ENr7IL_4">
    <vt:lpwstr>C"},{"family":"Biagi","given":"Federico"},{"family":"Fasano","given":"Alessio"},{"family":"Green","given":"Peter H R"},{"family":"Hadjivassiliou","given":"Marios"},{"family":"Kaukinen","given":"Katri"},{"family":"Kelly","given":"Ciaran P"},{"family":"Leon</vt:lpwstr>
  </property>
  <property fmtid="{D5CDD505-2E9C-101B-9397-08002B2CF9AE}" pid="679" name="ZOTERO_BREF_DM2Q71ENr7IL_5">
    <vt:lpwstr>ard","given":"Jonathan N"},{"family":"Lundin","given":"Knut Erik Aslaksen"},{"family":"Murray","given":"Joseph A"},{"family":"Sanders","given":"David S"},{"family":"Walker","given":"Marjorie M"},{"family":"Zingone","given":"Fabiana"},{"family":"Ciacci","g</vt:lpwstr>
  </property>
  <property fmtid="{D5CDD505-2E9C-101B-9397-08002B2CF9AE}" pid="680" name="ZOTERO_BREF_DM2Q71ENr7IL_6">
    <vt:lpwstr>iven":"Carolina"}],"issued":{"date-parts":[["2013",1]]}}}],"schema":"https://github.com/citation-style-language/schema/raw/master/csl-citation.json"}</vt:lpwstr>
  </property>
  <property fmtid="{D5CDD505-2E9C-101B-9397-08002B2CF9AE}" pid="681" name="ZOTERO_BREF_e7YxD04JSmQN_1">
    <vt:lpwstr>ZOTERO_ITEM CSL_CITATION {"citationID":"mSk0qlzm","properties":{"formattedCitation":"\\super [12]\\nosupersub{}","plainCitation":"[12]","noteIndex":0},"citationItems":[{"id":"0QDTGxwe/ablaS8aj","uris":["http://zotero.org/users/local/3LeS6TkG/items/3KJ9C7S</vt:lpwstr>
  </property>
  <property fmtid="{D5CDD505-2E9C-101B-9397-08002B2CF9AE}" pid="682" name="ZOTERO_BREF_e7YxD04JSmQN_2">
    <vt:lpwstr>8"],"uri":["http://zotero.org/users/local/3LeS6TkG/items/3KJ9C7S8"],"itemData":{"id":295,"type":"article-journal","container-title":"Gut","DOI":"10.1136/gutjnl-2013-306578","ISSN":"0017-5749, 1468-3288","issue":"8","journalAbbreviation":"Gut","language":"</vt:lpwstr>
  </property>
  <property fmtid="{D5CDD505-2E9C-101B-9397-08002B2CF9AE}" pid="683" name="ZOTERO_BREF_e7YxD04JSmQN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684" name="ZOTERO_BREF_e7YxD04JSmQN_4">
    <vt:lpwstr>or":[{"family":"Ludvigsson","given":"Jonas F"},{"family":"Bai","given":"Julio C"},{"family":"Biagi","given":"Federico"},{"family":"Card","given":"Timothy R"},{"family":"Ciacci","given":"Carolina"},{"family":"Ciclitira","given":"Paul J"},{"family":"Green",</vt:lpwstr>
  </property>
  <property fmtid="{D5CDD505-2E9C-101B-9397-08002B2CF9AE}" pid="685" name="ZOTERO_BREF_e7YxD04JSmQN_5">
    <vt:lpwstr>"given":"Peter H R"},{"family":"Hadjivassiliou","given":"Marios"},{"family":"Holdoway","given":"Anne"},{"family":"Heel","given":"David A","non-dropping-particle":"van"},{"family":"Kaukinen","given":"Katri"},{"family":"Leffler","given":"Daniel A"},{"family</vt:lpwstr>
  </property>
  <property fmtid="{D5CDD505-2E9C-101B-9397-08002B2CF9AE}" pid="686" name="ZOTERO_BREF_e7YxD04JSmQN_6">
    <vt:lpwstr>":"Leonard","given":"Jonathan N"},{"family":"Lundin","given":"Knut E A"},{"family":"McGough","given":"Norma"},{"family":"Davidson","given":"Mike"},{"family":"Murray","given":"Joseph A"},{"family":"Swift","given":"Gillian L"},{"family":"Walker","given":"Ma</vt:lpwstr>
  </property>
  <property fmtid="{D5CDD505-2E9C-101B-9397-08002B2CF9AE}" pid="687" name="ZOTERO_BREF_e7YxD04JSmQN_7">
    <vt:lpwstr>rjorie M"},{"family":"Zingone","given":"Fabiana"},{"family":"Sanders","given":"David S"},{"literal":"Authors of the BSG Coeliac Disease Guidelines Development Group"}],"issued":{"date-parts":[["2014",8]]}}}],"schema":"https://github.com/citation-style-lan</vt:lpwstr>
  </property>
  <property fmtid="{D5CDD505-2E9C-101B-9397-08002B2CF9AE}" pid="688" name="ZOTERO_BREF_e7YxD04JSmQN_8">
    <vt:lpwstr>guage/schema/raw/master/csl-citation.json"}</vt:lpwstr>
  </property>
  <property fmtid="{D5CDD505-2E9C-101B-9397-08002B2CF9AE}" pid="689" name="ZOTERO_BREF_EAY46zwrQQrJ_1">
    <vt:lpwstr>ZOTERO_ITEM CSL_CITATION {"citationID":"yXdkimjx","properties":{"formattedCitation":"\\super [8,50]\\nosupersub{}","plainCitation":"[8,50]","noteIndex":0},"citationItems":[{"id":"0QDTGxwe/YVdTSbD0","uris":["http://zotero.org/users/local/3LeS6TkG/items/4KL</vt:lpwstr>
  </property>
  <property fmtid="{D5CDD505-2E9C-101B-9397-08002B2CF9AE}" pid="690" name="ZOTERO_BREF_EAY46zwrQQrJ_10">
    <vt:lpwstr>"family":"Trinquart","given":"Ludovic"},{"family":"Macintyre","given":"Elizabeth"},{"family":"Radford–Weiss","given":"Isabelle"},{"family":"Hermine","given":"Olivier"},{"family":"Brousse","given":"Nicole"},{"family":"Cerf–Bensussan","given":"Nadine"},{"fa</vt:lpwstr>
  </property>
  <property fmtid="{D5CDD505-2E9C-101B-9397-08002B2CF9AE}" pid="691" name="ZOTERO_BREF_EAY46zwrQQrJ_11">
    <vt:lpwstr>mily":"Cellier","given":"Christophe"}],"issued":{"date-parts":[["2009",1]]}}}],"schema":"https://github.com/citation-style-language/schema/raw/master/csl-citation.json"}</vt:lpwstr>
  </property>
  <property fmtid="{D5CDD505-2E9C-101B-9397-08002B2CF9AE}" pid="692" name="ZOTERO_BREF_EAY46zwrQQrJ_2">
    <vt:lpwstr>LTJ52"],"uri":["http://zotero.org/users/local/3LeS6TkG/items/4KLLTJ52"],"itemData":{"id":288,"type":"article-journal","container-title":"United European Gastroenterology Journal","DOI":"10.1177/2050640619844125","ISSN":"2050-6406, 2050-6414","issue":"5","</vt:lpwstr>
  </property>
  <property fmtid="{D5CDD505-2E9C-101B-9397-08002B2CF9AE}" pid="693" name="ZOTERO_BREF_EAY46zwrQQrJ_3">
    <vt:lpwstr>journalAbbreviation":"United European Gastroenterology Journal","language":"en","page":"583-613","source":"DOI.org (Crossref)","title":"European Society for the Study of Coeliac Disease (ESsCD) guideline for coeliac disease and other gluten-related disord</vt:lpwstr>
  </property>
  <property fmtid="{D5CDD505-2E9C-101B-9397-08002B2CF9AE}" pid="694" name="ZOTERO_BREF_EAY46zwrQQrJ_4">
    <vt:lpwstr>ers","volume":"7","author":[{"family":"Al-Toma","given":"Abdulbaqi"},{"family":"Volta","given":"Umberto"},{"family":"Auricchio","given":"Renata"},{"family":"Castillejo","given":"Gemma"},{"family":"Sanders","given":"David S"},{"family":"Cellier","given":"C</vt:lpwstr>
  </property>
  <property fmtid="{D5CDD505-2E9C-101B-9397-08002B2CF9AE}" pid="695" name="ZOTERO_BREF_EAY46zwrQQrJ_5">
    <vt:lpwstr>hristophe"},{"family":"Mulder","given":"Chris J"},{"family":"Lundin","given":"Knut E A"}],"issued":{"date-parts":[["2019",6]]}}},{"id":"0QDTGxwe/l5r6wnSo","uris":["http://zotero.org/users/local/3LeS6TkG/items/USI5YYYS"],"uri":["http://zotero.org/users/loc</vt:lpwstr>
  </property>
  <property fmtid="{D5CDD505-2E9C-101B-9397-08002B2CF9AE}" pid="696" name="ZOTERO_BREF_EAY46zwrQQrJ_6">
    <vt:lpwstr>al/3LeS6TkG/items/USI5YYYS"],"itemData":{"id":426,"type":"article-journal","container-title":"Gastroenterology","DOI":"10.1053/j.gastro.2008.09.069","ISSN":"00165085","issue":"1","journalAbbreviation":"Gastroenterology","language":"en","page":"81-90","sou</vt:lpwstr>
  </property>
  <property fmtid="{D5CDD505-2E9C-101B-9397-08002B2CF9AE}" pid="697" name="ZOTERO_BREF_EAY46zwrQQrJ_7">
    <vt:lpwstr>rce":"DOI.org (Crossref)","title":"Presentation and Long-Term Follow-up of Refractory Celiac Disease: Comparison of Type I With Type II","title-short":"Presentation and Long-Term Follow-up of Refractory Celiac Disease","volume":"136","author":[{"family":"</vt:lpwstr>
  </property>
  <property fmtid="{D5CDD505-2E9C-101B-9397-08002B2CF9AE}" pid="698" name="ZOTERO_BREF_EAY46zwrQQrJ_8">
    <vt:lpwstr>Malamut","given":"Georgia"},{"family":"Afchain","given":"Pauline"},{"family":"Verkarre","given":"Virginie"},{"family":"Lecomte","given":"Thierry"},{"family":"Amiot","given":"Aurélien"},{"family":"Damotte","given":"Diane"},{"family":"Bouhnik","given":"Yora</vt:lpwstr>
  </property>
  <property fmtid="{D5CDD505-2E9C-101B-9397-08002B2CF9AE}" pid="699" name="ZOTERO_BREF_EAY46zwrQQrJ_9">
    <vt:lpwstr>m"},{"family":"Colombel","given":"Jean–Frédéric"},{"family":"Delchier","given":"Jean–Charles"},{"family":"Allez","given":"Matthieu"},{"family":"Cosnes","given":"Jacques"},{"family":"Lavergne–Slove","given":"Anne"},{"family":"Meresse","given":"Bertrand"},{</vt:lpwstr>
  </property>
  <property fmtid="{D5CDD505-2E9C-101B-9397-08002B2CF9AE}" pid="700" name="ZOTERO_BREF_eKXucKyxwbUf_1">
    <vt:lpwstr>ZOTERO_ITEM CSL_CITATION {"citationID":"CmR91wJx","properties":{"formattedCitation":"\\super [8\\uc0\\u8211{}10,12]\\nosupersub{}","plainCitation":"[8–10,12]","noteIndex":0},"citationItems":[{"id":"0QDTGxwe/YVdTSbD0","uris":["http://zotero.org/users/local</vt:lpwstr>
  </property>
  <property fmtid="{D5CDD505-2E9C-101B-9397-08002B2CF9AE}" pid="701" name="ZOTERO_BREF_eKXucKyxwbUf_10">
    <vt:lpwstr>ts, such as gastroenterologists and pediatricians of Russia on the basis of the existing Russian and international guidelines. The consensus approved at the 42nd Annual Scientific Session of the Central Research Institute of Gastroenterology on Principles</vt:lpwstr>
  </property>
  <property fmtid="{D5CDD505-2E9C-101B-9397-08002B2CF9AE}" pid="702" name="ZOTERO_BREF_eKXucKyxwbUf_11">
    <vt:lpwstr> of Evidence-Based Medicine into Clinical Practice (March 2-3, 2016). The consensus is intended for practitioners engaged in the management and treatment of patients with celiac disease. Evidence for the main provisions of the consensus was sought in elec</vt:lpwstr>
  </property>
  <property fmtid="{D5CDD505-2E9C-101B-9397-08002B2CF9AE}" pid="703" name="ZOTERO_BREF_eKXucKyxwbUf_12">
    <vt:lpwstr>tronic databases. In making recommendations, the main source was the publications included in the Cochrane Library, EMBASE, MEDLINE, and PubMed. The search depth was 10 years. Recommendations in the preliminary version were reviewed by independent experts</vt:lpwstr>
  </property>
  <property fmtid="{D5CDD505-2E9C-101B-9397-08002B2CF9AE}" pid="704" name="ZOTERO_BREF_eKXucKyxwbUf_13">
    <vt:lpwstr>. Voting was done by the Delphic polling system.","container-title":"Terapevticheskii Arkhiv","DOI":"10.17116/terarkh201789394-107","ISSN":"0040-3660","issue":"3","journalAbbreviation":"Ter Arkh","language":"rus","note":"PMID: 28378737","page":"94-107","s</vt:lpwstr>
  </property>
  <property fmtid="{D5CDD505-2E9C-101B-9397-08002B2CF9AE}" pid="705" name="ZOTERO_BREF_eKXucKyxwbUf_14">
    <vt:lpwstr>ource":"PubMed","title":"[All-Russian Consensus on Diagnosis and Treatment of Celiac Disease in Children and Adults]","volume":"89","author":[{"family":"Parfenov","given":"A. I."},{"family":"Bykova","given":"S. V."},{"family":"Sabel'nikova","given":"E. A.</vt:lpwstr>
  </property>
  <property fmtid="{D5CDD505-2E9C-101B-9397-08002B2CF9AE}" pid="706" name="ZOTERO_BREF_eKXucKyxwbUf_15">
    <vt:lpwstr>"},{"family":"Maev","given":"I. V."},{"family":"Baranov","given":"A. A."},{"family":"Bakulin","given":"I. G."},{"family":"Krums","given":"L. M."},{"family":"Bel'mer","given":"S. V."},{"family":"Borovik","given":"T. E."},{"family":"Zakharova","given":"I. N</vt:lpwstr>
  </property>
  <property fmtid="{D5CDD505-2E9C-101B-9397-08002B2CF9AE}" pid="707" name="ZOTERO_BREF_eKXucKyxwbUf_16">
    <vt:lpwstr>."},{"family":"Dmitrieva","given":"Yu A."},{"family":"Roslavtseva","given":"E. A."},{"family":"Kornienko","given":"E. A."},{"family":"Khavkin","given":"A. I."},{"family":"Potapov","given":"A. S."},{"family":"Revnova","given":"M. O."},{"family":"Mukhina","</vt:lpwstr>
  </property>
  <property fmtid="{D5CDD505-2E9C-101B-9397-08002B2CF9AE}" pid="708" name="ZOTERO_BREF_eKXucKyxwbUf_17">
    <vt:lpwstr>given":"Yu G."},{"family":"Shcherbakov","given":"P. L."},{"family":"Fedorov","given":"E. D."},{"family":"Belousova","given":"E. A."},{"family":"Khalif","given":"I. L."},{"family":"Khomeriki","given":"S. G."},{"family":"Rotin","given":"D. L."},{"family":"V</vt:lpwstr>
  </property>
  <property fmtid="{D5CDD505-2E9C-101B-9397-08002B2CF9AE}" pid="709" name="ZOTERO_BREF_eKXucKyxwbUf_18">
    <vt:lpwstr>orob'eva","given":"N. G."},{"family":"Pivnik","given":"A. V."},{"family":"Gudkova","given":"R. B."},{"family":"Chernin","given":"V. V."},{"family":"Vokhmyanina","given":"N. V."},{"family":"Pukhlikova","given":"T. V."},{"family":"Degtyarev","given":"D. A."</vt:lpwstr>
  </property>
  <property fmtid="{D5CDD505-2E9C-101B-9397-08002B2CF9AE}" pid="710" name="ZOTERO_BREF_eKXucKyxwbUf_19">
    <vt:lpwstr>},{"family":"Damulin","given":"I. V."},{"family":"Mkrtumyan","given":"A. M."},{"family":"Dzhulai","given":"G. S."},{"family":"Tetruashvili","given":"N. K."},{"family":"Baranovsky","given":"A. Yu"},{"family":"Nazarenko","given":"L. I."},{"family":"Khariton</vt:lpwstr>
  </property>
  <property fmtid="{D5CDD505-2E9C-101B-9397-08002B2CF9AE}" pid="711" name="ZOTERO_BREF_eKXucKyxwbUf_2">
    <vt:lpwstr>/3LeS6TkG/items/4KLLTJ52"],"uri":["http://zotero.org/users/local/3LeS6TkG/items/4KLLTJ52"],"itemData":{"id":288,"type":"article-journal","container-title":"United European Gastroenterology Journal","DOI":"10.1177/2050640619844125","ISSN":"2050-6406, 2050-</vt:lpwstr>
  </property>
  <property fmtid="{D5CDD505-2E9C-101B-9397-08002B2CF9AE}" pid="712" name="ZOTERO_BREF_eKXucKyxwbUf_20">
    <vt:lpwstr>ov","given":"A. G."},{"family":"Loranskaya","given":"I. D."},{"family":"Saifutdinov","given":"R. G."},{"family":"Livzan","given":"M. A."},{"family":"Abramov","given":"D. A."},{"family":"Osipenko","given":"M. F."},{"family":"Oreshko","given":"L. V."},{"fam</vt:lpwstr>
  </property>
  <property fmtid="{D5CDD505-2E9C-101B-9397-08002B2CF9AE}" pid="713" name="ZOTERO_BREF_eKXucKyxwbUf_21">
    <vt:lpwstr>ily":"Tkachenko","given":"E. I."},{"family":"Sitkin","given":"S. I."},{"family":"Efremov","given":"L. I."}],"issued":{"date-parts":[["2017"]]}}},{"id":"0QDTGxwe/ablaS8aj","uris":["http://zotero.org/users/local/3LeS6TkG/items/3KJ9C7S8"],"uri":["http://zote</vt:lpwstr>
  </property>
  <property fmtid="{D5CDD505-2E9C-101B-9397-08002B2CF9AE}" pid="714" name="ZOTERO_BREF_eKXucKyxwbUf_22">
    <vt:lpwstr>ro.org/users/local/3LeS6TkG/items/3KJ9C7S8"],"itemData":{"id":295,"type":"article-journal","container-title":"Gut","DOI":"10.1136/gutjnl-2013-306578","ISSN":"0017-5749, 1468-3288","issue":"8","journalAbbreviation":"Gut","language":"en","page":"1210-1228",</vt:lpwstr>
  </property>
  <property fmtid="{D5CDD505-2E9C-101B-9397-08002B2CF9AE}" pid="715" name="ZOTERO_BREF_eKXucKyxwbUf_23">
    <vt:lpwstr>"source":"DOI.org (Crossref)","title":"Diagnosis and management of adult coeliac disease: guidelines from the British Society of Gastroenterology","title-short":"Diagnosis and management of adult coeliac disease","volume":"63","author":[{"family":"Ludvigs</vt:lpwstr>
  </property>
  <property fmtid="{D5CDD505-2E9C-101B-9397-08002B2CF9AE}" pid="716" name="ZOTERO_BREF_eKXucKyxwbUf_24">
    <vt:lpwstr>son","given":"Jonas F"},{"family":"Bai","given":"Julio C"},{"family":"Biagi","given":"Federico"},{"family":"Card","given":"Timothy R"},{"family":"Ciacci","given":"Carolina"},{"family":"Ciclitira","given":"Paul J"},{"family":"Green","given":"Peter H R"},{"</vt:lpwstr>
  </property>
  <property fmtid="{D5CDD505-2E9C-101B-9397-08002B2CF9AE}" pid="717" name="ZOTERO_BREF_eKXucKyxwbUf_25">
    <vt:lpwstr>family":"Hadjivassiliou","given":"Marios"},{"family":"Holdoway","given":"Anne"},{"family":"Heel","given":"David A","non-dropping-particle":"van"},{"family":"Kaukinen","given":"Katri"},{"family":"Leffler","given":"Daniel A"},{"family":"Leonard","given":"Jo</vt:lpwstr>
  </property>
  <property fmtid="{D5CDD505-2E9C-101B-9397-08002B2CF9AE}" pid="718" name="ZOTERO_BREF_eKXucKyxwbUf_26">
    <vt:lpwstr>nathan N"},{"family":"Lundin","given":"Knut E A"},{"family":"McGough","given":"Norma"},{"family":"Davidson","given":"Mike"},{"family":"Murray","given":"Joseph A"},{"family":"Swift","given":"Gillian L"},{"family":"Walker","given":"Marjorie M"},{"family":"Z</vt:lpwstr>
  </property>
  <property fmtid="{D5CDD505-2E9C-101B-9397-08002B2CF9AE}" pid="719" name="ZOTERO_BREF_eKXucKyxwbUf_27">
    <vt:lpwstr>ingone","given":"Fabiana"},{"family":"Sanders","given":"David S"},{"literal":"Authors of the BSG Coeliac Disease Guidelines Development Group"}],"issued":{"date-parts":[["2014",8]]}}}],"schema":"https://github.com/citation-style-language/schema/raw/master</vt:lpwstr>
  </property>
  <property fmtid="{D5CDD505-2E9C-101B-9397-08002B2CF9AE}" pid="720" name="ZOTERO_BREF_eKXucKyxwbUf_28">
    <vt:lpwstr>/csl-citation.json"}</vt:lpwstr>
  </property>
  <property fmtid="{D5CDD505-2E9C-101B-9397-08002B2CF9AE}" pid="721" name="ZOTERO_BREF_eKXucKyxwbUf_3">
    <vt:lpwstr>6414","issue":"5","journalAbbreviation":"United European Gastroenterology Journal","language":"en","page":"583-613","source":"DOI.org (Crossref)","title":"European Society for the Study of Coeliac Disease (ESsCD) guideline for coeliac disease and other gl</vt:lpwstr>
  </property>
  <property fmtid="{D5CDD505-2E9C-101B-9397-08002B2CF9AE}" pid="722" name="ZOTERO_BREF_eKXucKyxwbUf_4">
    <vt:lpwstr>uten-related disorders","volume":"7","author":[{"family":"Al-Toma","given":"Abdulbaqi"},{"family":"Volta","given":"Umberto"},{"family":"Auricchio","given":"Renata"},{"family":"Castillejo","given":"Gemma"},{"family":"Sanders","given":"David S"},{"family":"</vt:lpwstr>
  </property>
  <property fmtid="{D5CDD505-2E9C-101B-9397-08002B2CF9AE}" pid="723" name="ZOTERO_BREF_eKXucKyxwbUf_5">
    <vt:lpwstr>Cellier","given":"Christophe"},{"family":"Mulder","given":"Chris J"},{"family":"Lundin","given":"Knut E A"}],"issued":{"date-parts":[["2019",6]]}}},{"id":"0QDTGxwe/vbZNAJMj","uris":["http://zotero.org/users/local/3LeS6TkG/items/M69VCV73"],"uri":["http://z</vt:lpwstr>
  </property>
  <property fmtid="{D5CDD505-2E9C-101B-9397-08002B2CF9AE}" pid="724" name="ZOTERO_BREF_eKXucKyxwbUf_6">
    <vt:lpwstr>otero.org/users/local/3LeS6TkG/items/M69VCV73"],"itemData":{"id":290,"type":"article-journal","container-title":"Journal of Clinical Gastroenterology","DOI":"10.1097/MCG.0000000000000919","ISSN":"0192-0790","issue":"9","journalAbbreviation":"Journal of Cl</vt:lpwstr>
  </property>
  <property fmtid="{D5CDD505-2E9C-101B-9397-08002B2CF9AE}" pid="725" name="ZOTERO_BREF_eKXucKyxwbUf_7">
    <vt:lpwstr>inical Gastroenterology","language":"en","page":"755-768","source":"DOI.org (Crossref)","title":"World Gastroenterology Organisation Global Guidelines: Celiac Disease February 2017","title-short":"World Gastroenterology Organisation Global Guidelines","vo</vt:lpwstr>
  </property>
  <property fmtid="{D5CDD505-2E9C-101B-9397-08002B2CF9AE}" pid="726" name="ZOTERO_BREF_eKXucKyxwbUf_8">
    <vt:lpwstr>lume":"51","author":[{"family":"Bai","given":"Julio C."},{"family":"Ciacci","given":"Carolina"}],"issued":{"date-parts":[["2017",10]]}}},{"id":"0QDTGxwe/xe5hhP97","uris":["http://zotero.org/users/local/3LeS6TkG/items/S4XYMNV6"],"uri":["http://zotero.org/u</vt:lpwstr>
  </property>
  <property fmtid="{D5CDD505-2E9C-101B-9397-08002B2CF9AE}" pid="727" name="ZOTERO_BREF_eKXucKyxwbUf_9">
    <vt:lpwstr>sers/local/3LeS6TkG/items/S4XYMNV6"],"itemData":{"id":291,"type":"article-journal","abstract":"The paper presents the All-Russian consensus on the diagnosis and treatment of celiac disease in children and adults, which has been elaborated by leading exper</vt:lpwstr>
  </property>
  <property fmtid="{D5CDD505-2E9C-101B-9397-08002B2CF9AE}" pid="728" name="ZOTERO_BREF_eqjEwuS95nAt_1">
    <vt:lpwstr>ZOTERO_ITEM CSL_CITATION {"citationID":"MoLFG1tu","properties":{"formattedCitation":"\\super [8]\\nosupersub{}","plainCitation":"[8]","noteIndex":0},"citationItems":[{"id":"0QDTGxwe/YVdTSbD0","uris":["http://zotero.org/users/local/3LeS6TkG/items/4KLLTJ52"</vt:lpwstr>
  </property>
  <property fmtid="{D5CDD505-2E9C-101B-9397-08002B2CF9AE}" pid="729" name="ZOTERO_BREF_eqjEwuS95nAt_2">
    <vt:lpwstr>],"uri":["http://zotero.org/users/local/3LeS6TkG/items/4KLLTJ52"],"itemData":{"id":288,"type":"article-journal","container-title":"United European Gastroenterology Journal","DOI":"10.1177/2050640619844125","ISSN":"2050-6406, 2050-6414","issue":"5","journa</vt:lpwstr>
  </property>
  <property fmtid="{D5CDD505-2E9C-101B-9397-08002B2CF9AE}" pid="730" name="ZOTERO_BREF_eqjEwuS95nAt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731" name="ZOTERO_BREF_eqjEwuS95nAt_4">
    <vt:lpwstr>volume":"7","author":[{"family":"Al-Toma","given":"Abdulbaqi"},{"family":"Volta","given":"Umberto"},{"family":"Auricchio","given":"Renata"},{"family":"Castillejo","given":"Gemma"},{"family":"Sanders","given":"David S"},{"family":"Cellier","given":"Christo</vt:lpwstr>
  </property>
  <property fmtid="{D5CDD505-2E9C-101B-9397-08002B2CF9AE}" pid="732" name="ZOTERO_BREF_eqjEwuS95nAt_5">
    <vt:lpwstr>phe"},{"family":"Mulder","given":"Chris J"},{"family":"Lundin","given":"Knut E A"}],"issued":{"date-parts":[["2019",6]]}}}],"schema":"https://github.com/citation-style-language/schema/raw/master/csl-citation.json"}</vt:lpwstr>
  </property>
  <property fmtid="{D5CDD505-2E9C-101B-9397-08002B2CF9AE}" pid="733" name="ZOTERO_BREF_eRxuLt8Rve3O_1">
    <vt:lpwstr>ZOTERO_ITEM CSL_CITATION {"citationID":"t8Qb7wJZ","properties":{"formattedCitation":"\\super [15]\\nosupersub{}","plainCitation":"[15]","noteIndex":0},"citationItems":[{"id":"0QDTGxwe/CyXqDrhK","uris":["http://zotero.org/users/local/3LeS6TkG/items/DMANPQT</vt:lpwstr>
  </property>
  <property fmtid="{D5CDD505-2E9C-101B-9397-08002B2CF9AE}" pid="734" name="ZOTERO_BREF_eRxuLt8Rve3O_2">
    <vt:lpwstr>Z"],"uri":["http://zotero.org/users/local/3LeS6TkG/items/DMANPQTZ"],"itemData":{"id":299,"type":"article-journal","container-title":"Gut","DOI":"10.1136/gutjnl-2011-301346","ISSN":"0017-5749, 1468-3288","issue":"1","journalAbbreviation":"Gut","language":"</vt:lpwstr>
  </property>
  <property fmtid="{D5CDD505-2E9C-101B-9397-08002B2CF9AE}" pid="735" name="ZOTERO_BREF_eRxuLt8Rve3O_3">
    <vt:lpwstr>en","page":"43-52","source":"DOI.org (Crossref)","title":"The Oslo definitions for coeliac disease and related terms","volume":"62","author":[{"family":"Ludvigsson","given":"Jonas F"},{"family":"Leffler","given":"Daniel A"},{"family":"Bai","given":"Julio </vt:lpwstr>
  </property>
  <property fmtid="{D5CDD505-2E9C-101B-9397-08002B2CF9AE}" pid="736" name="ZOTERO_BREF_eRxuLt8Rve3O_4">
    <vt:lpwstr>C"},{"family":"Biagi","given":"Federico"},{"family":"Fasano","given":"Alessio"},{"family":"Green","given":"Peter H R"},{"family":"Hadjivassiliou","given":"Marios"},{"family":"Kaukinen","given":"Katri"},{"family":"Kelly","given":"Ciaran P"},{"family":"Leon</vt:lpwstr>
  </property>
  <property fmtid="{D5CDD505-2E9C-101B-9397-08002B2CF9AE}" pid="737" name="ZOTERO_BREF_eRxuLt8Rve3O_5">
    <vt:lpwstr>ard","given":"Jonathan N"},{"family":"Lundin","given":"Knut Erik Aslaksen"},{"family":"Murray","given":"Joseph A"},{"family":"Sanders","given":"David S"},{"family":"Walker","given":"Marjorie M"},{"family":"Zingone","given":"Fabiana"},{"family":"Ciacci","g</vt:lpwstr>
  </property>
  <property fmtid="{D5CDD505-2E9C-101B-9397-08002B2CF9AE}" pid="738" name="ZOTERO_BREF_eRxuLt8Rve3O_6">
    <vt:lpwstr>iven":"Carolina"}],"issued":{"date-parts":[["2013",1]]}}}],"schema":"https://github.com/citation-style-language/schema/raw/master/csl-citation.json"}</vt:lpwstr>
  </property>
  <property fmtid="{D5CDD505-2E9C-101B-9397-08002B2CF9AE}" pid="739" name="ZOTERO_BREF_ES3gyZCDVVAQ_1">
    <vt:lpwstr>ZOTERO_ITEM CSL_CITATION {"citationID":"yjCYA86h","properties":{"formattedCitation":"\\super [50]\\nosupersub{}","plainCitation":"[50]","noteIndex":0},"citationItems":[{"id":"0QDTGxwe/l5r6wnSo","uris":["http://zotero.org/users/local/3LeS6TkG/items/USI5YYY</vt:lpwstr>
  </property>
  <property fmtid="{D5CDD505-2E9C-101B-9397-08002B2CF9AE}" pid="740" name="ZOTERO_BREF_ES3gyZCDVVAQ_2">
    <vt:lpwstr>S"],"uri":["http://zotero.org/users/local/3LeS6TkG/items/USI5YYYS"],"itemData":{"id":426,"type":"article-journal","container-title":"Gastroenterology","DOI":"10.1053/j.gastro.2008.09.069","ISSN":"00165085","issue":"1","journalAbbreviation":"Gastroenterolo</vt:lpwstr>
  </property>
  <property fmtid="{D5CDD505-2E9C-101B-9397-08002B2CF9AE}" pid="741" name="ZOTERO_BREF_ES3gyZCDVVAQ_3">
    <vt:lpwstr>gy","language":"en","page":"81-90","source":"DOI.org (Crossref)","title":"Presentation and Long-Term Follow-up of Refractory Celiac Disease: Comparison of Type I With Type II","title-short":"Presentation and Long-Term Follow-up of Refractory Celiac Diseas</vt:lpwstr>
  </property>
  <property fmtid="{D5CDD505-2E9C-101B-9397-08002B2CF9AE}" pid="742" name="ZOTERO_BREF_ES3gyZCDVVAQ_4">
    <vt:lpwstr>e","volume":"136","author":[{"family":"Malamut","given":"Georgia"},{"family":"Afchain","given":"Pauline"},{"family":"Verkarre","given":"Virginie"},{"family":"Lecomte","given":"Thierry"},{"family":"Amiot","given":"Aurélien"},{"family":"Damotte","given":"Di</vt:lpwstr>
  </property>
  <property fmtid="{D5CDD505-2E9C-101B-9397-08002B2CF9AE}" pid="743" name="ZOTERO_BREF_ES3gyZCDVVAQ_5">
    <vt:lpwstr>ane"},{"family":"Bouhnik","given":"Yoram"},{"family":"Colombel","given":"Jean–Frédéric"},{"family":"Delchier","given":"Jean–Charles"},{"family":"Allez","given":"Matthieu"},{"family":"Cosnes","given":"Jacques"},{"family":"Lavergne–Slove","given":"Anne"},{"</vt:lpwstr>
  </property>
  <property fmtid="{D5CDD505-2E9C-101B-9397-08002B2CF9AE}" pid="744" name="ZOTERO_BREF_ES3gyZCDVVAQ_6">
    <vt:lpwstr>family":"Meresse","given":"Bertrand"},{"family":"Trinquart","given":"Ludovic"},{"family":"Macintyre","given":"Elizabeth"},{"family":"Radford–Weiss","given":"Isabelle"},{"family":"Hermine","given":"Olivier"},{"family":"Brousse","given":"Nicole"},{"family":</vt:lpwstr>
  </property>
  <property fmtid="{D5CDD505-2E9C-101B-9397-08002B2CF9AE}" pid="745" name="ZOTERO_BREF_ES3gyZCDVVAQ_7">
    <vt:lpwstr>"Cerf–Bensussan","given":"Nadine"},{"family":"Cellier","given":"Christophe"}],"issued":{"date-parts":[["2009",1]]}}}],"schema":"https://github.com/citation-style-language/schema/raw/master/csl-citation.json"}</vt:lpwstr>
  </property>
  <property fmtid="{D5CDD505-2E9C-101B-9397-08002B2CF9AE}" pid="746" name="ZOTERO_BREF_EV1BSFkCcwTe_1">
    <vt:lpwstr>ZOTERO_ITEM CSL_CITATION {"citationID":"ItiswF8b","properties":{"formattedCitation":"\\super [7\\uc0\\u8211{}13]\\nosupersub{}","plainCitation":"[7–13]","noteIndex":0},"citationItems":[{"id":"0QDTGxwe/tetVmzLU","uris":["http://zotero.org/users/local/3LeS6</vt:lpwstr>
  </property>
  <property fmtid="{D5CDD505-2E9C-101B-9397-08002B2CF9AE}" pid="747" name="ZOTERO_BREF_EV1BSFkCcwTe_10">
    <vt:lpwstr>ossref)","title":"European Society for the Study of Coeliac Disease (ESsCD) guideline for coeliac disease and other gluten-related disorders","volume":"7","author":[{"family":"Al-Toma","given":"Abdulbaqi"},{"family":"Volta","given":"Umberto"},{"family":"A</vt:lpwstr>
  </property>
  <property fmtid="{D5CDD505-2E9C-101B-9397-08002B2CF9AE}" pid="748" name="ZOTERO_BREF_EV1BSFkCcwTe_11">
    <vt:lpwstr>uricchio","given":"Renata"},{"family":"Castillejo","given":"Gemma"},{"family":"Sanders","given":"David S"},{"family":"Cellier","given":"Christophe"},{"family":"Mulder","given":"Chris J"},{"family":"Lundin","given":"Knut E A"}],"issued":{"date-parts":[["20</vt:lpwstr>
  </property>
  <property fmtid="{D5CDD505-2E9C-101B-9397-08002B2CF9AE}" pid="749" name="ZOTERO_BREF_EV1BSFkCcwTe_12">
    <vt:lpwstr>19",6]]}},"label":"page"},{"id":"0QDTGxwe/vbZNAJMj","uris":["http://zotero.org/users/local/3LeS6TkG/items/M69VCV73"],"uri":["http://zotero.org/users/local/3LeS6TkG/items/M69VCV73"],"itemData":{"id":290,"type":"article-journal","container-title":"Journal o</vt:lpwstr>
  </property>
  <property fmtid="{D5CDD505-2E9C-101B-9397-08002B2CF9AE}" pid="750" name="ZOTERO_BREF_EV1BSFkCcwTe_13">
    <vt:lpwstr>f Clinical Gastroenterology","DOI":"10.1097/MCG.0000000000000919","ISSN":"0192-0790","issue":"9","journalAbbreviation":"Journal of Clinical Gastroenterology","language":"en","page":"755-768","source":"DOI.org (Crossref)","title":"World Gastroenterology Or</vt:lpwstr>
  </property>
  <property fmtid="{D5CDD505-2E9C-101B-9397-08002B2CF9AE}" pid="751" name="ZOTERO_BREF_EV1BSFkCcwTe_14">
    <vt:lpwstr>ganisation Global Guidelines: Celiac Disease February 2017","title-short":"World Gastroenterology Organisation Global Guidelines","volume":"51","author":[{"family":"Bai","given":"Julio C."},{"family":"Ciacci","given":"Carolina"}],"issued":{"date-parts":[[</vt:lpwstr>
  </property>
  <property fmtid="{D5CDD505-2E9C-101B-9397-08002B2CF9AE}" pid="752" name="ZOTERO_BREF_EV1BSFkCcwTe_15">
    <vt:lpwstr>"2017",10]]}},"label":"page"},{"id":"0QDTGxwe/xe5hhP97","uris":["http://zotero.org/users/local/3LeS6TkG/items/S4XYMNV6"],"uri":["http://zotero.org/users/local/3LeS6TkG/items/S4XYMNV6"],"itemData":{"id":291,"type":"article-journal","abstract":"The paper pr</vt:lpwstr>
  </property>
  <property fmtid="{D5CDD505-2E9C-101B-9397-08002B2CF9AE}" pid="753" name="ZOTERO_BREF_EV1BSFkCcwTe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754" name="ZOTERO_BREF_EV1BSFkCcwTe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755" name="ZOTERO_BREF_EV1BSFkCcwTe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756" name="ZOTERO_BREF_EV1BSFkCcwTe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757" name="ZOTERO_BREF_EV1BSFkCcwTe_2">
    <vt:lpwstr>TkG/items/ZYRZ3XJH"],"uri":["http://zotero.org/users/local/3LeS6TkG/items/ZYRZ3XJH"],"itemData":{"id":286,"type":"article-journal","container-title":"Journal of Pediatric Gastroenterology and Nutrition","DOI":"10.1097/MPG.0000000000002497","ISSN":"0277-21</vt:lpwstr>
  </property>
  <property fmtid="{D5CDD505-2E9C-101B-9397-08002B2CF9AE}" pid="758" name="ZOTERO_BREF_EV1BSFkCcwTe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759" name="ZOTERO_BREF_EV1BSFkCcwTe_21">
    <vt:lpwstr>d Adults]","volume":"89","author":[{"family":"Parfenov","given":"A. I."},{"family":"Bykova","given":"S. V."},{"family":"Sabel'nikova","given":"E. A."},{"family":"Maev","given":"I. V."},{"family":"Baranov","given":"A. A."},{"family":"Bakulin","given":"I. G</vt:lpwstr>
  </property>
  <property fmtid="{D5CDD505-2E9C-101B-9397-08002B2CF9AE}" pid="760" name="ZOTERO_BREF_EV1BSFkCcwTe_22">
    <vt:lpwstr>."},{"family":"Krums","given":"L. M."},{"family":"Bel'mer","given":"S. V."},{"family":"Borovik","given":"T. E."},{"family":"Zakharova","given":"I. N."},{"family":"Dmitrieva","given":"Yu A."},{"family":"Roslavtseva","given":"E. A."},{"family":"Kornienko","</vt:lpwstr>
  </property>
  <property fmtid="{D5CDD505-2E9C-101B-9397-08002B2CF9AE}" pid="761" name="ZOTERO_BREF_EV1BSFkCcwTe_23">
    <vt:lpwstr>given":"E. A."},{"family":"Khavkin","given":"A. I."},{"family":"Potapov","given":"A. S."},{"family":"Revnova","given":"M. O."},{"family":"Mukhina","given":"Yu G."},{"family":"Shcherbakov","given":"P. L."},{"family":"Fedorov","given":"E. D."},{"family":"Be</vt:lpwstr>
  </property>
  <property fmtid="{D5CDD505-2E9C-101B-9397-08002B2CF9AE}" pid="762" name="ZOTERO_BREF_EV1BSFkCcwTe_24">
    <vt:lpwstr>lousova","given":"E. A."},{"family":"Khalif","given":"I. L."},{"family":"Khomeriki","given":"S. G."},{"family":"Rotin","given":"D. L."},{"family":"Vorob'eva","given":"N. G."},{"family":"Pivnik","given":"A. V."},{"family":"Gudkova","given":"R. B."},{"famil</vt:lpwstr>
  </property>
  <property fmtid="{D5CDD505-2E9C-101B-9397-08002B2CF9AE}" pid="763" name="ZOTERO_BREF_EV1BSFkCcwTe_25">
    <vt:lpwstr>y":"Chernin","given":"V. V."},{"family":"Vokhmyanina","given":"N. V."},{"family":"Pukhlikova","given":"T. V."},{"family":"Degtyarev","given":"D. A."},{"family":"Damulin","given":"I. V."},{"family":"Mkrtumyan","given":"A. M."},{"family":"Dzhulai","given":"</vt:lpwstr>
  </property>
  <property fmtid="{D5CDD505-2E9C-101B-9397-08002B2CF9AE}" pid="764" name="ZOTERO_BREF_EV1BSFkCcwTe_26">
    <vt:lpwstr>G. S."},{"family":"Tetruashvili","given":"N. K."},{"family":"Baranovsky","given":"A. Yu"},{"family":"Nazarenko","given":"L. I."},{"family":"Kharitonov","given":"A. G."},{"family":"Loranskaya","given":"I. D."},{"family":"Saifutdinov","given":"R. G."},{"fam</vt:lpwstr>
  </property>
  <property fmtid="{D5CDD505-2E9C-101B-9397-08002B2CF9AE}" pid="765" name="ZOTERO_BREF_EV1BSFkCcwTe_27">
    <vt:lpwstr>ily":"Livzan","given":"M. A."},{"family":"Abramov","given":"D. A."},{"family":"Osipenko","given":"M. F."},{"family":"Oreshko","given":"L. V."},{"family":"Tkachenko","given":"E. I."},{"family":"Sitkin","given":"S. I."},{"family":"Efremov","given":"L. I."}]</vt:lpwstr>
  </property>
  <property fmtid="{D5CDD505-2E9C-101B-9397-08002B2CF9AE}" pid="766" name="ZOTERO_BREF_EV1BSFkCcwTe_28">
    <vt:lpwstr>,"issued":{"date-parts":[["2017"]]}},"label":"page"},{"id":"0QDTGxwe/nt5CqJQb","uris":["http://zotero.org/users/local/3LeS6TkG/items/L77FBQXR"],"uri":["http://zotero.org/users/local/3LeS6TkG/items/L77FBQXR"],"itemData":{"id":294,"type":"article-journal","</vt:lpwstr>
  </property>
  <property fmtid="{D5CDD505-2E9C-101B-9397-08002B2CF9AE}" pid="767" name="ZOTERO_BREF_EV1BSFkCcwTe_29">
    <vt:lpwstr>container-title":"BMJ","DOI":"10.1136/bmj.h4513","ISSN":"1756-1833","language":"en","page":"h4513","source":"DOI.org (Crossref)","title":"Recognition, assessment, and management of coeliac disease: summary of updated NICE guidance","title-short":"Recognit</vt:lpwstr>
  </property>
  <property fmtid="{D5CDD505-2E9C-101B-9397-08002B2CF9AE}" pid="768" name="ZOTERO_BREF_EV1BSFkCcwTe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769" name="ZOTERO_BREF_EV1BSFkCcwTe_30">
    <vt:lpwstr>ion, assessment, and management of coeliac disease","author":[{"family":"Downey","given":"Laura"},{"family":"Houten","given":"Rachel"},{"family":"Murch","given":"Simon"},{"family":"Longson","given":"Damien"}],"issued":{"date-parts":[["2015",9,2]]}},"label</vt:lpwstr>
  </property>
  <property fmtid="{D5CDD505-2E9C-101B-9397-08002B2CF9AE}" pid="770" name="ZOTERO_BREF_EV1BSFkCcwTe_31">
    <vt:lpwstr>":"page"},{"id":"0QDTGxwe/ablaS8aj","uris":["http://zotero.org/users/local/3LeS6TkG/items/3KJ9C7S8"],"uri":["http://zotero.org/users/local/3LeS6TkG/items/3KJ9C7S8"],"itemData":{"id":295,"type":"article-journal","container-title":"Gut","DOI":"10.1136/gutjn</vt:lpwstr>
  </property>
  <property fmtid="{D5CDD505-2E9C-101B-9397-08002B2CF9AE}" pid="771" name="ZOTERO_BREF_EV1BSFkCcwTe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772" name="ZOTERO_BREF_EV1BSFkCcwTe_33">
    <vt:lpwstr>enterology","title-short":"Diagnosis and management of adult coeliac disease","volume":"63","author":[{"family":"Ludvigsson","given":"Jonas F"},{"family":"Bai","given":"Julio C"},{"family":"Biagi","given":"Federico"},{"family":"Card","given":"Timothy R"},</vt:lpwstr>
  </property>
  <property fmtid="{D5CDD505-2E9C-101B-9397-08002B2CF9AE}" pid="773" name="ZOTERO_BREF_EV1BSFkCcwTe_34">
    <vt:lpwstr>{"family":"Ciacci","given":"Carolina"},{"family":"Ciclitira","given":"Paul J"},{"family":"Green","given":"Peter H R"},{"family":"Hadjivassiliou","given":"Marios"},{"family":"Holdoway","given":"Anne"},{"family":"Heel","given":"David A","non-dropping-partic</vt:lpwstr>
  </property>
  <property fmtid="{D5CDD505-2E9C-101B-9397-08002B2CF9AE}" pid="774" name="ZOTERO_BREF_EV1BSFkCcwTe_35">
    <vt:lpwstr>le":"van"},{"family":"Kaukinen","given":"Katri"},{"family":"Leffler","given":"Daniel A"},{"family":"Leonard","given":"Jonathan N"},{"family":"Lundin","given":"Knut E A"},{"family":"McGough","given":"Norma"},{"family":"Davidson","given":"Mike"},{"family":"</vt:lpwstr>
  </property>
  <property fmtid="{D5CDD505-2E9C-101B-9397-08002B2CF9AE}" pid="775" name="ZOTERO_BREF_EV1BSFkCcwTe_36">
    <vt:lpwstr>Murray","given":"Joseph A"},{"family":"Swift","given":"Gillian L"},{"family":"Walker","given":"Marjorie M"},{"family":"Zingone","given":"Fabiana"},{"family":"Sanders","given":"David S"},{"literal":"Authors of the BSG Coeliac Disease Guidelines Development</vt:lpwstr>
  </property>
  <property fmtid="{D5CDD505-2E9C-101B-9397-08002B2CF9AE}" pid="776" name="ZOTERO_BREF_EV1BSFkCcwTe_37">
    <vt:lpwstr> Group"}],"issued":{"date-parts":[["2014",8]]}},"label":"page"},{"id":"0QDTGxwe/0W6CvY9b","uris":["http://zotero.org/users/local/3LeS6TkG/items/WWSKVWVK"],"uri":["http://zotero.org/users/local/3LeS6TkG/items/WWSKVWVK"],"itemData":{"id":297,"type":"article</vt:lpwstr>
  </property>
  <property fmtid="{D5CDD505-2E9C-101B-9397-08002B2CF9AE}" pid="777" name="ZOTERO_BREF_EV1BSFkCcwTe_38">
    <vt:lpwstr>-journal","container-title":"American Journal of Gastroenterology","DOI":"10.1038/ajg.2013.79","ISSN":"0002-9270","issue":"5","journalAbbreviation":"American Journal of Gastroenterology","language":"en","page":"656-676","source":"DOI.org (Crossref)","titl</vt:lpwstr>
  </property>
  <property fmtid="{D5CDD505-2E9C-101B-9397-08002B2CF9AE}" pid="778" name="ZOTERO_BREF_EV1BSFkCcwTe_39">
    <vt:lpwstr>e":"ACG Clinical Guidelines: Diagnosis and Management of Celiac Disease:","title-short":"ACG Clinical Guidelines","volume":"108","author":[{"family":"Rubio-Tapia","given":"Alberto"},{"family":"Hill","given":"Ivor D"},{"family":"Kelly","given":"Ciarán P"},</vt:lpwstr>
  </property>
  <property fmtid="{D5CDD505-2E9C-101B-9397-08002B2CF9AE}" pid="779" name="ZOTERO_BREF_EV1BSFkCcwTe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780" name="ZOTERO_BREF_EV1BSFkCcwTe_40">
    <vt:lpwstr>{"family":"Calderwood","given":"Audrey H"},{"family":"Murray","given":"Joseph A"}],"issued":{"date-parts":[["2013",5]]}},"label":"page"}],"schema":"https://github.com/citation-style-language/schema/raw/master/csl-citation.json"}</vt:lpwstr>
  </property>
  <property fmtid="{D5CDD505-2E9C-101B-9397-08002B2CF9AE}" pid="781" name="ZOTERO_BREF_EV1BSFkCcwTe_5">
    <vt:lpwstr>ibylle"},{"family":"Korponay-Szabó","given":"Ilma"},{"family":"Kurppa","given":"Kalle"},{"family":"Mearin","given":"Maria Luisa"},{"family":"Ribes-Koninckx","given":"Carmen"},{"family":"Shamir","given":"Raanan"},{"family":"Troncone","given":"Riccardo"},{"</vt:lpwstr>
  </property>
  <property fmtid="{D5CDD505-2E9C-101B-9397-08002B2CF9AE}" pid="782" name="ZOTERO_BREF_EV1BSFkCcwTe_6">
    <vt:lpwstr>family":"Auricchio","given":"Renata"},{"family":"Castillejo","given":"Gemma"},{"family":"Christensen","given":"Robin"},{"family":"Dolinsek","given":"Jernej"},{"family":"Gillett","given":"Peter"},{"family":"Hróbjartsson","given":"Asbjørn"},{"family":"Kolta</vt:lpwstr>
  </property>
  <property fmtid="{D5CDD505-2E9C-101B-9397-08002B2CF9AE}" pid="783" name="ZOTERO_BREF_EV1BSFkCcwTe_7">
    <vt:lpwstr>i","given":"Tunde"},{"family":"Maki","given":"Markku"},{"family":"Nielsen","given":"Sabrina Mai"},{"family":"Popp","given":"Alina"},{"family":"Størdal","given":"Ketil"},{"family":"Werkstetter","given":"Katharina"},{"family":"Wessels","given":"Margreet"}],</vt:lpwstr>
  </property>
  <property fmtid="{D5CDD505-2E9C-101B-9397-08002B2CF9AE}" pid="784" name="ZOTERO_BREF_EV1BSFkCcwTe_8">
    <vt:lpwstr>"issued":{"date-parts":[["2020",1]]}},"label":"page"},{"id":"0QDTGxwe/YVdTSbD0","uris":["http://zotero.org/users/local/3LeS6TkG/items/4KLLTJ52"],"uri":["http://zotero.org/users/local/3LeS6TkG/items/4KLLTJ52"],"itemData":{"id":288,"type":"article-journal",</vt:lpwstr>
  </property>
  <property fmtid="{D5CDD505-2E9C-101B-9397-08002B2CF9AE}" pid="785" name="ZOTERO_BREF_EV1BSFkCcwTe_9">
    <vt:lpwstr>"container-title":"United European Gastroenterology Journal","DOI":"10.1177/2050640619844125","ISSN":"2050-6406, 2050-6414","issue":"5","journalAbbreviation":"United European Gastroenterology Journal","language":"en","page":"583-613","source":"DOI.org (Cr</vt:lpwstr>
  </property>
  <property fmtid="{D5CDD505-2E9C-101B-9397-08002B2CF9AE}" pid="786" name="ZOTERO_BREF_EvSe75zdnLHZ_1">
    <vt:lpwstr>ZOTERO_ITEM CSL_CITATION {"citationID":"OvZ3LyRc","properties":{"formattedCitation":"\\super [34]\\nosupersub{}","plainCitation":"[34]","noteIndex":0},"citationItems":[{"id":"0QDTGxwe/uyElrDV9","uris":["http://zotero.org/users/local/3LeS6TkG/items/DUIVK9Z</vt:lpwstr>
  </property>
  <property fmtid="{D5CDD505-2E9C-101B-9397-08002B2CF9AE}" pid="787" name="ZOTERO_BREF_EvSe75zdnLHZ_10">
    <vt:lpwstr>87 (0.97–1.0) for anti-h-tTG and 0.965 (0.94–0.99) for anti-gp-tTG. Most of the patients testing false positive for anti-tTG had Crohn disease or chronic liver disease.\n            Conclusions: Although both anti-tTG ELISAs showed optimum sensitivity, th</vt:lpwstr>
  </property>
  <property fmtid="{D5CDD505-2E9C-101B-9397-08002B2CF9AE}" pid="788" name="ZOTERO_BREF_EvSe75zdnLHZ_11">
    <vt:lpwstr>eir lack of specificity yielded positive predictive values significantly lower than those for the EmA assay.","container-title":"Clinical Chemistry","DOI":"10.1093/clinchem/48.9.1546","ISSN":"0009-9147, 1530-8561","issue":"9","language":"en","page":"1546-</vt:lpwstr>
  </property>
  <property fmtid="{D5CDD505-2E9C-101B-9397-08002B2CF9AE}" pid="789" name="ZOTERO_BREF_EvSe75zdnLHZ_12">
    <vt:lpwstr>1550","source":"DOI.org (Crossref)","title":"Comparison of Anti-Transglutaminase ELISAs and an Anti-Endomysial Antibody Assay in the Diagnosis of Celiac Disease: A Prospective Study","title-short":"Comparison of Anti-Transglutaminase ELISAs and an Anti-En</vt:lpwstr>
  </property>
  <property fmtid="{D5CDD505-2E9C-101B-9397-08002B2CF9AE}" pid="790" name="ZOTERO_BREF_EvSe75zdnLHZ_13">
    <vt:lpwstr>domysial Antibody Assay in the Diagnosis of Celiac Disease","volume":"48","author":[{"family":"Carroccio","given":"Antonio"},{"family":"Vitale","given":"Giustina"},{"family":"Di Prima","given":"Lidia"},{"family":"Chifari","given":"Nadia"},{"family":"Napol</vt:lpwstr>
  </property>
  <property fmtid="{D5CDD505-2E9C-101B-9397-08002B2CF9AE}" pid="791" name="ZOTERO_BREF_EvSe75zdnLHZ_14">
    <vt:lpwstr>i","given":"Salvatore"},{"family":"La Russa","given":"Cristina"},{"family":"Gulotta","given":"Gaspare"},{"family":"Averna","given":"Maurizio R"},{"family":"Montalto","given":"Giuseppe"},{"family":"Mansueto","given":"Serafino"},{"family":"Notarbartolo","gi</vt:lpwstr>
  </property>
  <property fmtid="{D5CDD505-2E9C-101B-9397-08002B2CF9AE}" pid="792" name="ZOTERO_BREF_EvSe75zdnLHZ_15">
    <vt:lpwstr>ven":"Alberto"}],"issued":{"date-parts":[["2002",9,1]]}}}],"schema":"https://github.com/citation-style-language/schema/raw/master/csl-citation.json"}</vt:lpwstr>
  </property>
  <property fmtid="{D5CDD505-2E9C-101B-9397-08002B2CF9AE}" pid="793" name="ZOTERO_BREF_EvSe75zdnLHZ_2">
    <vt:lpwstr>I"],"uri":["http://zotero.org/users/local/3LeS6TkG/items/DUIVK9ZI"],"itemData":{"id":401,"type":"article-journal","abstract":"Abstract\n            Background: Most studies of anti-transglutaminase (anti-tTG) assays have considered preselected groups of p</vt:lpwstr>
  </property>
  <property fmtid="{D5CDD505-2E9C-101B-9397-08002B2CF9AE}" pid="794" name="ZOTERO_BREF_EvSe75zdnLHZ_3">
    <vt:lpwstr>atients. This study compared the sensitivity, specificity, and predictive value of an immunofluorescence method for anti-endomysial antibodies (EmAs) and two anti-tTG ELISAs, one using guinea pig tTG (gp-tTG) and the other human tTG (h-tTG) as antigen, in</vt:lpwstr>
  </property>
  <property fmtid="{D5CDD505-2E9C-101B-9397-08002B2CF9AE}" pid="795" name="ZOTERO_BREF_EvSe75zdnLHZ_4">
    <vt:lpwstr> consecutive patients investigated for suspected celiac disease (CD).\n            Methods: We studied 207 consecutive patients (99 men, 108 women; age range, 17–84 years) who underwent intestinal biopsy for suspected CD. Patients presented with one or mo</vt:lpwstr>
  </property>
  <property fmtid="{D5CDD505-2E9C-101B-9397-08002B2CF9AE}" pid="796" name="ZOTERO_BREF_EvSe75zdnLHZ_5">
    <vt:lpwstr>re of the following: weight loss, anemia, chronic diarrhea, abdominal pain, dyspepsia, alternating bowel habits, constipation, pain in the joints, and dermatitis. At entry to the study, an intestinal biopsy was performed and a serum sample was taken for I</vt:lpwstr>
  </property>
  <property fmtid="{D5CDD505-2E9C-101B-9397-08002B2CF9AE}" pid="797" name="ZOTERO_BREF_EvSe75zdnLHZ_6">
    <vt:lpwstr>gA EmAs, anti-gp-tTG, and anti-h-tTG.\n            Results: Intestinal histology showed that 24 patients had partial or total villous atrophy; in these patients the diagnosis of CD was confirmed by follow-up. The remaining 183 patients had villous/crypt r</vt:lpwstr>
  </property>
  <property fmtid="{D5CDD505-2E9C-101B-9397-08002B2CF9AE}" pid="798" name="ZOTERO_BREF_EvSe75zdnLHZ_7">
    <vt:lpwstr>atios that were within our laboratory’s reference values and were considered controls. Serum EmAs, anti-gp-tTG, and anti-h-tTG were positive in all 24 CD patients; in the control group, none were positive for serum EmAs, but 15 of 183 (8.2%) were positive</vt:lpwstr>
  </property>
  <property fmtid="{D5CDD505-2E9C-101B-9397-08002B2CF9AE}" pid="799" name="ZOTERO_BREF_EvSe75zdnLHZ_8">
    <vt:lpwstr> for anti-gp-tTG, and 6 of 183 (3.3%) were positive for anti-h-tTG. Sensitivity was 100% for all assays, whereas specificity was 100% for the EmA, 92% for the anti-gp-tTG, and 97% for the anti-h-tTG assay. The negative predictive value was 100% for all as</vt:lpwstr>
  </property>
  <property fmtid="{D5CDD505-2E9C-101B-9397-08002B2CF9AE}" pid="800" name="ZOTERO_BREF_EvSe75zdnLHZ_9">
    <vt:lpwstr>says; the positive predictive value was 100% for the EmA, 80% [95% confidence interval (CI), 65–95%] for the anti-h-tTG (P = 0.03 vs EmA) and 60% (95% CI, 44–76%) for the anti-gp-tTG assay (P = 0.0002 vs EmA). Areas (95% CIs) under the ROC curves were 0.9</vt:lpwstr>
  </property>
  <property fmtid="{D5CDD505-2E9C-101B-9397-08002B2CF9AE}" pid="801" name="ZOTERO_BREF_EX5dFF3bRFzw_1">
    <vt:lpwstr>ZOTERO_ITEM CSL_CITATION {"citationID":"a14tg6gmm2a","properties":{"formattedCitation":"\\super [74]\\nosupersub{}","plainCitation":"[74]","noteIndex":0},"citationItems":[{"id":"0QDTGxwe/nuxneRYm","uris":["http://zotero.org/users/local/3LeS6TkG/items/BNH2</vt:lpwstr>
  </property>
  <property fmtid="{D5CDD505-2E9C-101B-9397-08002B2CF9AE}" pid="802" name="ZOTERO_BREF_EX5dFF3bRFzw_2">
    <vt:lpwstr>S9XE"],"uri":["http://zotero.org/users/local/3LeS6TkG/items/BNH2S9XE"],"itemData":{"id":304,"type":"article-journal","container-title":"Clinical Gastroenterology and Hepatology","DOI":"10.1016/j.cgh.2017.06.037","ISSN":"15423565","issue":"6","journalAbbre</vt:lpwstr>
  </property>
  <property fmtid="{D5CDD505-2E9C-101B-9397-08002B2CF9AE}" pid="803" name="ZOTERO_BREF_EX5dFF3bRFzw_3">
    <vt:lpwstr>viation":"Clinical Gastroenterology and Hepatology","language":"en","page":"823-836.e2","source":"DOI.org (Crossref)","title":"Global Prevalence of Celiac Disease: Systematic Review and Meta-analysis","title-short":"Global Prevalence of Celiac Disease","v</vt:lpwstr>
  </property>
  <property fmtid="{D5CDD505-2E9C-101B-9397-08002B2CF9AE}" pid="804" name="ZOTERO_BREF_EX5dFF3bRFzw_4">
    <vt:lpwstr>olume":"16","author":[{"family":"Singh","given":"Prashant"},{"family":"Arora","given":"Ananya"},{"family":"Strand","given":"Tor A."},{"family":"Leffler","given":"Daniel A."},{"family":"Catassi","given":"Carlo"},{"family":"Green","given":"Peter H."},{"fami</vt:lpwstr>
  </property>
  <property fmtid="{D5CDD505-2E9C-101B-9397-08002B2CF9AE}" pid="805" name="ZOTERO_BREF_EX5dFF3bRFzw_5">
    <vt:lpwstr>ly":"Kelly","given":"Ciaran P."},{"family":"Ahuja","given":"Vineet"},{"family":"Makharia","given":"Govind K."}],"issued":{"date-parts":[["2018",6]]}}}],"schema":"https://github.com/citation-style-language/schema/raw/master/csl-citation.json"}</vt:lpwstr>
  </property>
  <property fmtid="{D5CDD505-2E9C-101B-9397-08002B2CF9AE}" pid="806" name="ZOTERO_BREF_exAbwyJ7ysbT_1">
    <vt:lpwstr>ZOTERO_ITEM CSL_CITATION {"citationID":"RnC5N4eX","properties":{"formattedCitation":"\\super [9,11,12]\\nosupersub{}","plainCitation":"[9,11,12]","noteIndex":0},"citationItems":[{"id":"0QDTGxwe/vbZNAJMj","uris":["http://zotero.org/users/local/3LeS6TkG/ite</vt:lpwstr>
  </property>
  <property fmtid="{D5CDD505-2E9C-101B-9397-08002B2CF9AE}" pid="807" name="ZOTERO_BREF_exAbwyJ7ysbT_10">
    <vt:lpwstr>ai","given":"Julio C"},{"family":"Biagi","given":"Federico"},{"family":"Card","given":"Timothy R"},{"family":"Ciacci","given":"Carolina"},{"family":"Ciclitira","given":"Paul J"},{"family":"Green","given":"Peter H R"},{"family":"Hadjivassiliou","given":"Ma</vt:lpwstr>
  </property>
  <property fmtid="{D5CDD505-2E9C-101B-9397-08002B2CF9AE}" pid="808" name="ZOTERO_BREF_exAbwyJ7ysbT_11">
    <vt:lpwstr>rios"},{"family":"Holdoway","given":"Anne"},{"family":"Heel","given":"David A","non-dropping-particle":"van"},{"family":"Kaukinen","given":"Katri"},{"family":"Leffler","given":"Daniel A"},{"family":"Leonard","given":"Jonathan N"},{"family":"Lundin","given</vt:lpwstr>
  </property>
  <property fmtid="{D5CDD505-2E9C-101B-9397-08002B2CF9AE}" pid="809" name="ZOTERO_BREF_exAbwyJ7ysbT_12">
    <vt:lpwstr>":"Knut E A"},{"family":"McGough","given":"Norma"},{"family":"Davidson","given":"Mike"},{"family":"Murray","given":"Joseph A"},{"family":"Swift","given":"Gillian L"},{"family":"Walker","given":"Marjorie M"},{"family":"Zingone","given":"Fabiana"},{"family"</vt:lpwstr>
  </property>
  <property fmtid="{D5CDD505-2E9C-101B-9397-08002B2CF9AE}" pid="810" name="ZOTERO_BREF_exAbwyJ7ysbT_13">
    <vt:lpwstr>:"Sanders","given":"David S"},{"literal":"Authors of the BSG Coeliac Disease Guidelines Development Group"}],"issued":{"date-parts":[["2014",8]]}}}],"schema":"https://github.com/citation-style-language/schema/raw/master/csl-citation.json"}</vt:lpwstr>
  </property>
  <property fmtid="{D5CDD505-2E9C-101B-9397-08002B2CF9AE}" pid="811" name="ZOTERO_BREF_exAbwyJ7ysbT_2">
    <vt:lpwstr>ms/M69VCV73"],"uri":["http://zotero.org/users/local/3LeS6TkG/items/M69VCV73"],"itemData":{"id":290,"type":"article-journal","container-title":"Journal of Clinical Gastroenterology","DOI":"10.1097/MCG.0000000000000919","ISSN":"0192-0790","issue":"9","journ</vt:lpwstr>
  </property>
  <property fmtid="{D5CDD505-2E9C-101B-9397-08002B2CF9AE}" pid="812" name="ZOTERO_BREF_exAbwyJ7ysbT_3">
    <vt:lpwstr>alAbbreviation":"Journal of Clinical Gastroenterology","language":"en","page":"755-768","source":"DOI.org (Crossref)","title":"World Gastroenterology Organisation Global Guidelines: Celiac Disease February 2017","title-short":"World Gastroenterology Organ</vt:lpwstr>
  </property>
  <property fmtid="{D5CDD505-2E9C-101B-9397-08002B2CF9AE}" pid="813" name="ZOTERO_BREF_exAbwyJ7ysbT_4">
    <vt:lpwstr>isation Global Guidelines","volume":"51","author":[{"family":"Bai","given":"Julio C."},{"family":"Ciacci","given":"Carolina"}],"issued":{"date-parts":[["2017",10]]}}},{"id":"0QDTGxwe/nt5CqJQb","uris":["http://zotero.org/users/local/3LeS6TkG/items/L77FBQXR</vt:lpwstr>
  </property>
  <property fmtid="{D5CDD505-2E9C-101B-9397-08002B2CF9AE}" pid="814" name="ZOTERO_BREF_exAbwyJ7ysbT_5">
    <vt:lpwstr>"],"uri":["http://zotero.org/users/local/3LeS6TkG/items/L77FBQXR"],"itemData":{"id":294,"type":"article-journal","container-title":"BMJ","DOI":"10.1136/bmj.h4513","ISSN":"1756-1833","language":"en","page":"h4513","source":"DOI.org (Crossref)","title":"Rec</vt:lpwstr>
  </property>
  <property fmtid="{D5CDD505-2E9C-101B-9397-08002B2CF9AE}" pid="815" name="ZOTERO_BREF_exAbwyJ7ysbT_6">
    <vt:lpwstr>ognition, assessment, and management of coeliac disease: summary of updated NICE guidance","title-short":"Recognition, assessment, and management of coeliac disease","author":[{"family":"Downey","given":"Laura"},{"family":"Houten","given":"Rachel"},{"fami</vt:lpwstr>
  </property>
  <property fmtid="{D5CDD505-2E9C-101B-9397-08002B2CF9AE}" pid="816" name="ZOTERO_BREF_exAbwyJ7ysbT_7">
    <vt:lpwstr>ly":"Murch","given":"Simon"},{"family":"Longson","given":"Damien"}],"issued":{"date-parts":[["2015",9,2]]}}},{"id":"0QDTGxwe/ablaS8aj","uris":["http://zotero.org/users/local/3LeS6TkG/items/3KJ9C7S8"],"uri":["http://zotero.org/users/local/3LeS6TkG/items/3K</vt:lpwstr>
  </property>
  <property fmtid="{D5CDD505-2E9C-101B-9397-08002B2CF9AE}" pid="817" name="ZOTERO_BREF_exAbwyJ7ysbT_8">
    <vt:lpwstr>J9C7S8"],"itemData":{"id":295,"type":"article-journal","container-title":"Gut","DOI":"10.1136/gutjnl-2013-306578","ISSN":"0017-5749, 1468-3288","issue":"8","journalAbbreviation":"Gut","language":"en","page":"1210-1228","source":"DOI.org (Crossref)","title</vt:lpwstr>
  </property>
  <property fmtid="{D5CDD505-2E9C-101B-9397-08002B2CF9AE}" pid="818" name="ZOTERO_BREF_exAbwyJ7ysbT_9">
    <vt:lpwstr>":"Diagnosis and management of adult coeliac disease: guidelines from the British Society of Gastroenterology","title-short":"Diagnosis and management of adult coeliac disease","volume":"63","author":[{"family":"Ludvigsson","given":"Jonas F"},{"family":"B</vt:lpwstr>
  </property>
  <property fmtid="{D5CDD505-2E9C-101B-9397-08002B2CF9AE}" pid="819" name="ZOTERO_BREF_eZdER2qbzV6x_1">
    <vt:lpwstr>ZOTERO_ITEM CSL_CITATION {"citationID":"S6YsN9Qi","properties":{"formattedCitation":"\\super [70]\\nosupersub{}","plainCitation":"[70]","noteIndex":0},"citationItems":[{"id":"0QDTGxwe/OwWnpj0j","uris":["http://zotero.org/users/local/3LeS6TkG/items/PDQ7FVI</vt:lpwstr>
  </property>
  <property fmtid="{D5CDD505-2E9C-101B-9397-08002B2CF9AE}" pid="820" name="ZOTERO_BREF_eZdER2qbzV6x_2">
    <vt:lpwstr>5"],"uri":["http://zotero.org/users/local/3LeS6TkG/items/PDQ7FVI5"],"itemData":{"id":452,"type":"article-journal","container-title":"World Journal of Gastroenterology","DOI":"10.3748/wjg.v21.i41.11825","ISSN":"1007-9327","issue":"41","journalAbbreviation"</vt:lpwstr>
  </property>
  <property fmtid="{D5CDD505-2E9C-101B-9397-08002B2CF9AE}" pid="821" name="ZOTERO_BREF_eZdER2qbzV6x_3">
    <vt:lpwstr>:"WJG","language":"en","page":"11825","source":"DOI.org (Crossref)","title":"Role of oats in celiac disease","volume":"21","author":[{"family":"Comino","given":"Isabel"}],"issued":{"date-parts":[["2015"]]}}}],"schema":"https://github.com/citation-style-la</vt:lpwstr>
  </property>
  <property fmtid="{D5CDD505-2E9C-101B-9397-08002B2CF9AE}" pid="822" name="ZOTERO_BREF_eZdER2qbzV6x_4">
    <vt:lpwstr>nguage/schema/raw/master/csl-citation.json"}</vt:lpwstr>
  </property>
  <property fmtid="{D5CDD505-2E9C-101B-9397-08002B2CF9AE}" pid="823" name="ZOTERO_BREF_eZersaSGz79Q_1">
    <vt:lpwstr>ZOTERO_ITEM CSL_CITATION {"citationID":"xKAiiKvl","properties":{"formattedCitation":"\\super [46,47]\\nosupersub{}","plainCitation":"[46,47]","noteIndex":0},"citationItems":[{"id":"0QDTGxwe/gbFVhXqL","uris":["http://zotero.org/users/local/3LeS6TkG/items/Q</vt:lpwstr>
  </property>
  <property fmtid="{D5CDD505-2E9C-101B-9397-08002B2CF9AE}" pid="824" name="ZOTERO_BREF_eZersaSGz79Q_2">
    <vt:lpwstr>ZS8GT68"],"uri":["http://zotero.org/users/local/3LeS6TkG/items/QZS8GT68"],"itemData":{"id":406,"type":"article-journal","container-title":"Nature Reviews Gastroenterology &amp; Hepatology","DOI":"10.1038/nrgastro.2015.136","ISSN":"1759-5045, 1759-5053","issue</vt:lpwstr>
  </property>
  <property fmtid="{D5CDD505-2E9C-101B-9397-08002B2CF9AE}" pid="825" name="ZOTERO_BREF_eZersaSGz79Q_3">
    <vt:lpwstr>":"9","journalAbbreviation":"Nat Rev Gastroenterol Hepatol","language":"en","page":"507-515","source":"DOI.org (Crossref)","title":"Coeliac disease and autoimmune disease—genetic overlap and screening","volume":"12","author":[{"family":"Lundin","given":"K</vt:lpwstr>
  </property>
  <property fmtid="{D5CDD505-2E9C-101B-9397-08002B2CF9AE}" pid="826" name="ZOTERO_BREF_eZersaSGz79Q_4">
    <vt:lpwstr>nut E. A."},{"family":"Wijmenga","given":"Cisca"}],"issued":{"date-parts":[["2015",9]]}}},{"id":"0QDTGxwe/9QStGAOG","uris":["http://zotero.org/users/local/3LeS6TkG/items/JKSBK3R9"],"uri":["http://zotero.org/users/local/3LeS6TkG/items/JKSBK3R9"],"itemData"</vt:lpwstr>
  </property>
  <property fmtid="{D5CDD505-2E9C-101B-9397-08002B2CF9AE}" pid="827" name="ZOTERO_BREF_eZersaSGz79Q_5">
    <vt:lpwstr>:{"id":407,"type":"article-journal","container-title":"Journal of Biomedical Science","DOI":"10.1186/1423-0127-19-88","ISSN":"1423-0127","issue":"1","journalAbbreviation":"J Biomed Sci","language":"en","page":"88","source":"DOI.org (Crossref)","title":"HL</vt:lpwstr>
  </property>
  <property fmtid="{D5CDD505-2E9C-101B-9397-08002B2CF9AE}" pid="828" name="ZOTERO_BREF_eZersaSGz79Q_6">
    <vt:lpwstr>A-DQA1 and HLA-DQB1 in Celiac disease predisposition: practical implications of the HLA molecular typing","title-short":"HLA-DQA1 and HLA-DQB1 in Celiac disease predisposition","volume":"19","author":[{"family":"Megiorni","given":"Francesca"},{"family":"P</vt:lpwstr>
  </property>
  <property fmtid="{D5CDD505-2E9C-101B-9397-08002B2CF9AE}" pid="829" name="ZOTERO_BREF_eZersaSGz79Q_7">
    <vt:lpwstr>izzuti","given":"Antonio"}],"issued":{"date-parts":[["2012"]]}}}],"schema":"https://github.com/citation-style-language/schema/raw/master/csl-citation.json"}</vt:lpwstr>
  </property>
  <property fmtid="{D5CDD505-2E9C-101B-9397-08002B2CF9AE}" pid="830" name="ZOTERO_BREF_F1pgSTNfamPF_1">
    <vt:lpwstr>ZOTERO_ITEM CSL_CITATION {"citationID":"HG4P7yvb","properties":{"formattedCitation":"\\super [54]\\nosupersub{}","plainCitation":"[54]","noteIndex":0},"citationItems":[{"id":"0QDTGxwe/w9g2qvDV","uris":["http://zotero.org/users/local/3LeS6TkG/items/Y944XLU</vt:lpwstr>
  </property>
  <property fmtid="{D5CDD505-2E9C-101B-9397-08002B2CF9AE}" pid="831" name="ZOTERO_BREF_F1pgSTNfamPF_2">
    <vt:lpwstr>Y"],"uri":["http://zotero.org/users/local/3LeS6TkG/items/Y944XLUY"],"itemData":{"id":422,"type":"article-journal","container-title":"Gut","DOI":"10.1136/gut.2010.223438","ISSN":"0017-5749, 1468-3288","issue":"12","journalAbbreviation":"Gut","language":"en</vt:lpwstr>
  </property>
  <property fmtid="{D5CDD505-2E9C-101B-9397-08002B2CF9AE}" pid="832" name="ZOTERO_BREF_F1pgSTNfamPF_3">
    <vt:lpwstr>","page":"1732.1-1732","source":"DOI.org (Crossref)","title":"Accurate classification of RCD requires flow cytometry","volume":"59","author":[{"family":"Wanrooij","given":"R L J","non-dropping-particle":"van"},{"family":"Schreurs","given":"M W J"},{"famil</vt:lpwstr>
  </property>
  <property fmtid="{D5CDD505-2E9C-101B-9397-08002B2CF9AE}" pid="833" name="ZOTERO_BREF_F1pgSTNfamPF_4">
    <vt:lpwstr>y":"Bouma","given":"G"},{"family":"Blomberg","given":"B M E","non-dropping-particle":"von"},{"family":"Tack","given":"G J"},{"family":"Verbeek","given":"W H M"},{"family":"Mulder","given":"C J J"}],"issued":{"date-parts":[["2010",12]]}}}],"schema":"https:</vt:lpwstr>
  </property>
  <property fmtid="{D5CDD505-2E9C-101B-9397-08002B2CF9AE}" pid="834" name="ZOTERO_BREF_F1pgSTNfamPF_5">
    <vt:lpwstr>//github.com/citation-style-language/schema/raw/master/csl-citation.json"}</vt:lpwstr>
  </property>
  <property fmtid="{D5CDD505-2E9C-101B-9397-08002B2CF9AE}" pid="835" name="ZOTERO_BREF_FDnYhXPWHZXE_1">
    <vt:lpwstr>ZOTERO_ITEM CSL_CITATION {"citationID":"o5MxV9aQ","properties":{"formattedCitation":"\\super [9]\\nosupersub{}","plainCitation":"[9]","noteIndex":0},"citationItems":[{"id":"0QDTGxwe/vbZNAJMj","uris":["http://zotero.org/users/local/3LeS6TkG/items/M69VCV73"</vt:lpwstr>
  </property>
  <property fmtid="{D5CDD505-2E9C-101B-9397-08002B2CF9AE}" pid="836" name="ZOTERO_BREF_FDnYhXPWHZXE_2">
    <vt:lpwstr>],"uri":["http://zotero.org/users/local/3LeS6TkG/items/M69VCV73"],"itemData":{"id":290,"type":"article-journal","container-title":"Journal of Clinical Gastroenterology","DOI":"10.1097/MCG.0000000000000919","ISSN":"0192-0790","issue":"9","journalAbbreviati</vt:lpwstr>
  </property>
  <property fmtid="{D5CDD505-2E9C-101B-9397-08002B2CF9AE}" pid="837" name="ZOTERO_BREF_FDnYhXPWHZXE_3">
    <vt:lpwstr>on":"Journal of Clinical Gastroenterology","language":"en","page":"755-768","source":"DOI.org (Crossref)","title":"World Gastroenterology Organisation Global Guidelines: Celiac Disease February 2017","title-short":"World Gastroenterology Organisation Glob</vt:lpwstr>
  </property>
  <property fmtid="{D5CDD505-2E9C-101B-9397-08002B2CF9AE}" pid="838" name="ZOTERO_BREF_FDnYhXPWHZXE_4">
    <vt:lpwstr>al Guidelines","volume":"51","author":[{"family":"Bai","given":"Julio C."},{"family":"Ciacci","given":"Carolina"}],"issued":{"date-parts":[["2017",10]]}}}],"schema":"https://github.com/citation-style-language/schema/raw/master/csl-citation.json"}</vt:lpwstr>
  </property>
  <property fmtid="{D5CDD505-2E9C-101B-9397-08002B2CF9AE}" pid="839" name="ZOTERO_BREF_FeeELCQAe4P0_1">
    <vt:lpwstr>ZOTERO_ITEM CSL_CITATION {"citationID":"xLuVLk9g","properties":{"formattedCitation":"\\super [9,12]\\nosupersub{}","plainCitation":"[9,12]","noteIndex":0},"citationItems":[{"id":"0QDTGxwe/vbZNAJMj","uris":["http://zotero.org/users/local/3LeS6TkG/items/M69</vt:lpwstr>
  </property>
  <property fmtid="{D5CDD505-2E9C-101B-9397-08002B2CF9AE}" pid="840" name="ZOTERO_BREF_FeeELCQAe4P0_10">
    <vt:lpwstr>M"},{"family":"Zingone","given":"Fabiana"},{"family":"Sanders","given":"David S"},{"literal":"Authors of the BSG Coeliac Disease Guidelines Development Group"}],"issued":{"date-parts":[["2014",8]]}}}],"schema":"https://github.com/citation-style-language/s</vt:lpwstr>
  </property>
  <property fmtid="{D5CDD505-2E9C-101B-9397-08002B2CF9AE}" pid="841" name="ZOTERO_BREF_FeeELCQAe4P0_11">
    <vt:lpwstr>chema/raw/master/csl-citation.json"}</vt:lpwstr>
  </property>
  <property fmtid="{D5CDD505-2E9C-101B-9397-08002B2CF9AE}" pid="842" name="ZOTERO_BREF_FeeELCQAe4P0_2">
    <vt:lpwstr>VCV73"],"uri":["http://zotero.org/users/local/3LeS6TkG/items/M69VCV73"],"itemData":{"id":290,"type":"article-journal","container-title":"Journal of Clinical Gastroenterology","DOI":"10.1097/MCG.0000000000000919","ISSN":"0192-0790","issue":"9","journalAbbr</vt:lpwstr>
  </property>
  <property fmtid="{D5CDD505-2E9C-101B-9397-08002B2CF9AE}" pid="843" name="ZOTERO_BREF_FeeELCQAe4P0_3">
    <vt:lpwstr>eviation":"Journal of Clinical Gastroenterology","language":"en","page":"755-768","source":"DOI.org (Crossref)","title":"World Gastroenterology Organisation Global Guidelines: Celiac Disease February 2017","title-short":"World Gastroenterology Organisatio</vt:lpwstr>
  </property>
  <property fmtid="{D5CDD505-2E9C-101B-9397-08002B2CF9AE}" pid="844" name="ZOTERO_BREF_FeeELCQAe4P0_4">
    <vt:lpwstr>n Global Guidelines","volume":"51","author":[{"family":"Bai","given":"Julio C."},{"family":"Ciacci","given":"Carolina"}],"issued":{"date-parts":[["2017",10]]}}},{"id":"0QDTGxwe/ablaS8aj","uris":["http://zotero.org/users/local/3LeS6TkG/items/3KJ9C7S8"],"ur</vt:lpwstr>
  </property>
  <property fmtid="{D5CDD505-2E9C-101B-9397-08002B2CF9AE}" pid="845" name="ZOTERO_BREF_FeeELCQAe4P0_5">
    <vt:lpwstr>i":["http://zotero.org/users/local/3LeS6TkG/items/3KJ9C7S8"],"itemData":{"id":295,"type":"article-journal","container-title":"Gut","DOI":"10.1136/gutjnl-2013-306578","ISSN":"0017-5749, 1468-3288","issue":"8","journalAbbreviation":"Gut","language":"en","pa</vt:lpwstr>
  </property>
  <property fmtid="{D5CDD505-2E9C-101B-9397-08002B2CF9AE}" pid="846" name="ZOTERO_BREF_FeeELCQAe4P0_6">
    <vt:lpwstr>ge":"1210-1228","source":"DOI.org (Crossref)","title":"Diagnosis and management of adult coeliac disease: guidelines from the British Society of Gastroenterology","title-short":"Diagnosis and management of adult coeliac disease","volume":"63","author":[{"</vt:lpwstr>
  </property>
  <property fmtid="{D5CDD505-2E9C-101B-9397-08002B2CF9AE}" pid="847" name="ZOTERO_BREF_FeeELCQAe4P0_7">
    <vt:lpwstr>family":"Ludvigsson","given":"Jonas F"},{"family":"Bai","given":"Julio C"},{"family":"Biagi","given":"Federico"},{"family":"Card","given":"Timothy R"},{"family":"Ciacci","given":"Carolina"},{"family":"Ciclitira","given":"Paul J"},{"family":"Green","given"</vt:lpwstr>
  </property>
  <property fmtid="{D5CDD505-2E9C-101B-9397-08002B2CF9AE}" pid="848" name="ZOTERO_BREF_FeeELCQAe4P0_8">
    <vt:lpwstr>:"Peter H R"},{"family":"Hadjivassiliou","given":"Marios"},{"family":"Holdoway","given":"Anne"},{"family":"Heel","given":"David A","non-dropping-particle":"van"},{"family":"Kaukinen","given":"Katri"},{"family":"Leffler","given":"Daniel A"},{"family":"Leon</vt:lpwstr>
  </property>
  <property fmtid="{D5CDD505-2E9C-101B-9397-08002B2CF9AE}" pid="849" name="ZOTERO_BREF_FeeELCQAe4P0_9">
    <vt:lpwstr>ard","given":"Jonathan N"},{"family":"Lundin","given":"Knut E A"},{"family":"McGough","given":"Norma"},{"family":"Davidson","given":"Mike"},{"family":"Murray","given":"Joseph A"},{"family":"Swift","given":"Gillian L"},{"family":"Walker","given":"Marjorie </vt:lpwstr>
  </property>
  <property fmtid="{D5CDD505-2E9C-101B-9397-08002B2CF9AE}" pid="850" name="ZOTERO_BREF_FHfdI02J5UC2_1">
    <vt:lpwstr>ZOTERO_ITEM CSL_CITATION {"citationID":"hWCCP15u","properties":{"formattedCitation":"\\super [8]\\nosupersub{}","plainCitation":"[8]","noteIndex":0},"citationItems":[{"id":"0QDTGxwe/YVdTSbD0","uris":["http://zotero.org/users/local/3LeS6TkG/items/4KLLTJ52"</vt:lpwstr>
  </property>
  <property fmtid="{D5CDD505-2E9C-101B-9397-08002B2CF9AE}" pid="851" name="ZOTERO_BREF_FHfdI02J5UC2_2">
    <vt:lpwstr>],"uri":["http://zotero.org/users/local/3LeS6TkG/items/4KLLTJ52"],"itemData":{"id":288,"type":"article-journal","container-title":"United European Gastroenterology Journal","DOI":"10.1177/2050640619844125","ISSN":"2050-6406, 2050-6414","issue":"5","journa</vt:lpwstr>
  </property>
  <property fmtid="{D5CDD505-2E9C-101B-9397-08002B2CF9AE}" pid="852" name="ZOTERO_BREF_FHfdI02J5UC2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853" name="ZOTERO_BREF_FHfdI02J5UC2_4">
    <vt:lpwstr>volume":"7","author":[{"family":"Al-Toma","given":"Abdulbaqi"},{"family":"Volta","given":"Umberto"},{"family":"Auricchio","given":"Renata"},{"family":"Castillejo","given":"Gemma"},{"family":"Sanders","given":"David S"},{"family":"Cellier","given":"Christo</vt:lpwstr>
  </property>
  <property fmtid="{D5CDD505-2E9C-101B-9397-08002B2CF9AE}" pid="854" name="ZOTERO_BREF_FHfdI02J5UC2_5">
    <vt:lpwstr>phe"},{"family":"Mulder","given":"Chris J"},{"family":"Lundin","given":"Knut E A"}],"issued":{"date-parts":[["2019",6]]}}}],"schema":"https://github.com/citation-style-language/schema/raw/master/csl-citation.json"}</vt:lpwstr>
  </property>
  <property fmtid="{D5CDD505-2E9C-101B-9397-08002B2CF9AE}" pid="855" name="ZOTERO_BREF_fnWsKITRkU54_1">
    <vt:lpwstr>ZOTERO_ITEM CSL_CITATION {"citationID":"wncKLSfp","properties":{"formattedCitation":"\\super [8,9,11\\uc0\\u8211{}13]\\nosupersub{}","plainCitation":"[8,9,11–13]","noteIndex":0},"citationItems":[{"id":"0QDTGxwe/YVdTSbD0","uris":["http://zotero.org/users/l</vt:lpwstr>
  </property>
  <property fmtid="{D5CDD505-2E9C-101B-9397-08002B2CF9AE}" pid="856" name="ZOTERO_BREF_fnWsKITRkU54_10">
    <vt:lpwstr>management of coeliac disease: summary of updated NICE guidance","title-short":"Recognition, assessment, and management of coeliac disease","author":[{"family":"Downey","given":"Laura"},{"family":"Houten","given":"Rachel"},{"family":"Murch","given":"Simon</vt:lpwstr>
  </property>
  <property fmtid="{D5CDD505-2E9C-101B-9397-08002B2CF9AE}" pid="857" name="ZOTERO_BREF_fnWsKITRkU54_11">
    <vt:lpwstr>"},{"family":"Longson","given":"Damien"}],"issued":{"date-parts":[["2015",9,2]]}}},{"id":"0QDTGxwe/0W6CvY9b","uris":["http://zotero.org/users/local/3LeS6TkG/items/WWSKVWVK"],"uri":["http://zotero.org/users/local/3LeS6TkG/items/WWSKVWVK"],"itemData":{"id":</vt:lpwstr>
  </property>
  <property fmtid="{D5CDD505-2E9C-101B-9397-08002B2CF9AE}" pid="858" name="ZOTERO_BREF_fnWsKITRkU54_12">
    <vt:lpwstr>297,"type":"article-journal","container-title":"American Journal of Gastroenterology","DOI":"10.1038/ajg.2013.79","ISSN":"0002-9270","issue":"5","journalAbbreviation":"American Journal of Gastroenterology","language":"en","page":"656-676","source":"DOI.or</vt:lpwstr>
  </property>
  <property fmtid="{D5CDD505-2E9C-101B-9397-08002B2CF9AE}" pid="859" name="ZOTERO_BREF_fnWsKITRkU54_13">
    <vt:lpwstr>g (Crossref)","title":"ACG Clinical Guidelines: Diagnosis and Management of Celiac Disease:","title-short":"ACG Clinical Guidelines","volume":"108","author":[{"family":"Rubio-Tapia","given":"Alberto"},{"family":"Hill","given":"Ivor D"},{"family":"Kelly","</vt:lpwstr>
  </property>
  <property fmtid="{D5CDD505-2E9C-101B-9397-08002B2CF9AE}" pid="860" name="ZOTERO_BREF_fnWsKITRkU54_14">
    <vt:lpwstr>given":"Ciarán P"},{"family":"Calderwood","given":"Audrey H"},{"family":"Murray","given":"Joseph A"}],"issued":{"date-parts":[["2013",5]]}}},{"id":"0QDTGxwe/ablaS8aj","uris":["http://zotero.org/users/local/3LeS6TkG/items/3KJ9C7S8"],"uri":["http://zotero.o</vt:lpwstr>
  </property>
  <property fmtid="{D5CDD505-2E9C-101B-9397-08002B2CF9AE}" pid="861" name="ZOTERO_BREF_fnWsKITRkU54_15">
    <vt:lpwstr>rg/users/local/3LeS6TkG/items/3KJ9C7S8"],"itemData":{"id":295,"type":"article-journal","container-title":"Gut","DOI":"10.1136/gutjnl-2013-306578","ISSN":"0017-5749, 1468-3288","issue":"8","journalAbbreviation":"Gut","language":"en","page":"1210-1228","sou</vt:lpwstr>
  </property>
  <property fmtid="{D5CDD505-2E9C-101B-9397-08002B2CF9AE}" pid="862" name="ZOTERO_BREF_fnWsKITRkU54_1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863" name="ZOTERO_BREF_fnWsKITRkU54_17">
    <vt:lpwstr>,"given":"Jonas F"},{"family":"Bai","given":"Julio C"},{"family":"Biagi","given":"Federico"},{"family":"Card","given":"Timothy R"},{"family":"Ciacci","given":"Carolina"},{"family":"Ciclitira","given":"Paul J"},{"family":"Green","given":"Peter H R"},{"fami</vt:lpwstr>
  </property>
  <property fmtid="{D5CDD505-2E9C-101B-9397-08002B2CF9AE}" pid="864" name="ZOTERO_BREF_fnWsKITRkU54_18">
    <vt:lpwstr>ly":"Hadjivassiliou","given":"Marios"},{"family":"Holdoway","given":"Anne"},{"family":"Heel","given":"David A","non-dropping-particle":"van"},{"family":"Kaukinen","given":"Katri"},{"family":"Leffler","given":"Daniel A"},{"family":"Leonard","given":"Jonath</vt:lpwstr>
  </property>
  <property fmtid="{D5CDD505-2E9C-101B-9397-08002B2CF9AE}" pid="865" name="ZOTERO_BREF_fnWsKITRkU54_19">
    <vt:lpwstr>an N"},{"family":"Lundin","given":"Knut E A"},{"family":"McGough","given":"Norma"},{"family":"Davidson","given":"Mike"},{"family":"Murray","given":"Joseph A"},{"family":"Swift","given":"Gillian L"},{"family":"Walker","given":"Marjorie M"},{"family":"Zingo</vt:lpwstr>
  </property>
  <property fmtid="{D5CDD505-2E9C-101B-9397-08002B2CF9AE}" pid="866" name="ZOTERO_BREF_fnWsKITRkU54_2">
    <vt:lpwstr>ocal/3LeS6TkG/items/4KLLTJ52"],"uri":["http://zotero.org/users/local/3LeS6TkG/items/4KLLTJ52"],"itemData":{"id":288,"type":"article-journal","container-title":"United European Gastroenterology Journal","DOI":"10.1177/2050640619844125","ISSN":"2050-6406, 2</vt:lpwstr>
  </property>
  <property fmtid="{D5CDD505-2E9C-101B-9397-08002B2CF9AE}" pid="867" name="ZOTERO_BREF_fnWsKITRkU54_20">
    <vt:lpwstr>ne","given":"Fabiana"},{"family":"Sanders","given":"David S"},{"literal":"Authors of the BSG Coeliac Disease Guidelines Development Group"}],"issued":{"date-parts":[["2014",8]]}}}],"schema":"https://github.com/citation-style-language/schema/raw/master/csl</vt:lpwstr>
  </property>
  <property fmtid="{D5CDD505-2E9C-101B-9397-08002B2CF9AE}" pid="868" name="ZOTERO_BREF_fnWsKITRkU54_21">
    <vt:lpwstr>-citation.json"}</vt:lpwstr>
  </property>
  <property fmtid="{D5CDD505-2E9C-101B-9397-08002B2CF9AE}" pid="869" name="ZOTERO_BREF_fnWsKITRkU54_3">
    <vt:lpwstr>050-6414","issue":"5","journalAbbreviation":"United European Gastroenterology Journal","language":"en","page":"583-613","source":"DOI.org (Crossref)","title":"European Society for the Study of Coeliac Disease (ESsCD) guideline for coeliac disease and othe</vt:lpwstr>
  </property>
  <property fmtid="{D5CDD505-2E9C-101B-9397-08002B2CF9AE}" pid="870" name="ZOTERO_BREF_fnWsKITRkU54_4">
    <vt:lpwstr>r gluten-related disorders","volume":"7","author":[{"family":"Al-Toma","given":"Abdulbaqi"},{"family":"Volta","given":"Umberto"},{"family":"Auricchio","given":"Renata"},{"family":"Castillejo","given":"Gemma"},{"family":"Sanders","given":"David S"},{"famil</vt:lpwstr>
  </property>
  <property fmtid="{D5CDD505-2E9C-101B-9397-08002B2CF9AE}" pid="871" name="ZOTERO_BREF_fnWsKITRkU54_5">
    <vt:lpwstr>y":"Cellier","given":"Christophe"},{"family":"Mulder","given":"Chris J"},{"family":"Lundin","given":"Knut E A"}],"issued":{"date-parts":[["2019",6]]}}},{"id":"0QDTGxwe/vbZNAJMj","uris":["http://zotero.org/users/local/3LeS6TkG/items/M69VCV73"],"uri":["http</vt:lpwstr>
  </property>
  <property fmtid="{D5CDD505-2E9C-101B-9397-08002B2CF9AE}" pid="872" name="ZOTERO_BREF_fnWsKITRkU54_6">
    <vt:lpwstr>://zotero.org/users/local/3LeS6TkG/items/M69VCV73"],"itemData":{"id":290,"type":"article-journal","container-title":"Journal of Clinical Gastroenterology","DOI":"10.1097/MCG.0000000000000919","ISSN":"0192-0790","issue":"9","journalAbbreviation":"Journal o</vt:lpwstr>
  </property>
  <property fmtid="{D5CDD505-2E9C-101B-9397-08002B2CF9AE}" pid="873" name="ZOTERO_BREF_fnWsKITRkU54_7">
    <vt:lpwstr>f Clinical Gastroenterology","language":"en","page":"755-768","source":"DOI.org (Crossref)","title":"World Gastroenterology Organisation Global Guidelines: Celiac Disease February 2017","title-short":"World Gastroenterology Organisation Global Guidelines"</vt:lpwstr>
  </property>
  <property fmtid="{D5CDD505-2E9C-101B-9397-08002B2CF9AE}" pid="874" name="ZOTERO_BREF_fnWsKITRkU54_8">
    <vt:lpwstr>,"volume":"51","author":[{"family":"Bai","given":"Julio C."},{"family":"Ciacci","given":"Carolina"}],"issued":{"date-parts":[["2017",10]]}}},{"id":"0QDTGxwe/nt5CqJQb","uris":["http://zotero.org/users/local/3LeS6TkG/items/L77FBQXR"],"uri":["http://zotero.o</vt:lpwstr>
  </property>
  <property fmtid="{D5CDD505-2E9C-101B-9397-08002B2CF9AE}" pid="875" name="ZOTERO_BREF_fnWsKITRkU54_9">
    <vt:lpwstr>rg/users/local/3LeS6TkG/items/L77FBQXR"],"itemData":{"id":294,"type":"article-journal","container-title":"BMJ","DOI":"10.1136/bmj.h4513","ISSN":"1756-1833","language":"en","page":"h4513","source":"DOI.org (Crossref)","title":"Recognition, assessment, and </vt:lpwstr>
  </property>
  <property fmtid="{D5CDD505-2E9C-101B-9397-08002B2CF9AE}" pid="876" name="ZOTERO_BREF_fpn0kTd5bxOq_1">
    <vt:lpwstr>ZOTERO_ITEM CSL_CITATION {"citationID":"xyfDcaCi","properties":{"formattedCitation":"\\super [12,13]\\nosupersub{}","plainCitation":"[12,13]","noteIndex":0},"citationItems":[{"id":"0QDTGxwe/ablaS8aj","uris":["http://zotero.org/users/local/3LeS6TkG/items/3</vt:lpwstr>
  </property>
  <property fmtid="{D5CDD505-2E9C-101B-9397-08002B2CF9AE}" pid="877" name="ZOTERO_BREF_fpn0kTd5bxOq_10">
    <vt:lpwstr>elines","volume":"108","author":[{"family":"Rubio-Tapia","given":"Alberto"},{"family":"Hill","given":"Ivor D"},{"family":"Kelly","given":"Ciarán P"},{"family":"Calderwood","given":"Audrey H"},{"family":"Murray","given":"Joseph A"}],"issued":{"date-parts":</vt:lpwstr>
  </property>
  <property fmtid="{D5CDD505-2E9C-101B-9397-08002B2CF9AE}" pid="878" name="ZOTERO_BREF_fpn0kTd5bxOq_11">
    <vt:lpwstr>[["2013",5]]}},"locator":"-"}],"schema":"https://github.com/citation-style-language/schema/raw/master/csl-citation.json"}</vt:lpwstr>
  </property>
  <property fmtid="{D5CDD505-2E9C-101B-9397-08002B2CF9AE}" pid="879" name="ZOTERO_BREF_fpn0kTd5bxOq_2">
    <vt:lpwstr>KJ9C7S8"],"uri":["http://zotero.org/users/local/3LeS6TkG/items/3KJ9C7S8"],"itemData":{"id":295,"type":"article-journal","container-title":"Gut","DOI":"10.1136/gutjnl-2013-306578","ISSN":"0017-5749, 1468-3288","issue":"8","journalAbbreviation":"Gut","langu</vt:lpwstr>
  </property>
  <property fmtid="{D5CDD505-2E9C-101B-9397-08002B2CF9AE}" pid="880" name="ZOTERO_BREF_fpn0kTd5bxOq_3">
    <vt:lpwstr>age":"en","page":"1210-1228","source":"DOI.org (Crossref)","title":"Diagnosis and management of adult coeliac disease: guidelines from the British Society of Gastroenterology","title-short":"Diagnosis and management of adult coeliac disease","volume":"63"</vt:lpwstr>
  </property>
  <property fmtid="{D5CDD505-2E9C-101B-9397-08002B2CF9AE}" pid="881" name="ZOTERO_BREF_fpn0kTd5bxOq_4">
    <vt:lpwstr>,"author":[{"family":"Ludvigsson","given":"Jonas F"},{"family":"Bai","given":"Julio C"},{"family":"Biagi","given":"Federico"},{"family":"Card","given":"Timothy R"},{"family":"Ciacci","given":"Carolina"},{"family":"Ciclitira","given":"Paul J"},{"family":"G</vt:lpwstr>
  </property>
  <property fmtid="{D5CDD505-2E9C-101B-9397-08002B2CF9AE}" pid="882" name="ZOTERO_BREF_fpn0kTd5bxOq_5">
    <vt:lpwstr>reen","given":"Peter H R"},{"family":"Hadjivassiliou","given":"Marios"},{"family":"Holdoway","given":"Anne"},{"family":"Heel","given":"David A","non-dropping-particle":"van"},{"family":"Kaukinen","given":"Katri"},{"family":"Leffler","given":"Daniel A"},{"</vt:lpwstr>
  </property>
  <property fmtid="{D5CDD505-2E9C-101B-9397-08002B2CF9AE}" pid="883" name="ZOTERO_BREF_fpn0kTd5bxOq_6">
    <vt:lpwstr>family":"Leonard","given":"Jonathan N"},{"family":"Lundin","given":"Knut E A"},{"family":"McGough","given":"Norma"},{"family":"Davidson","given":"Mike"},{"family":"Murray","given":"Joseph A"},{"family":"Swift","given":"Gillian L"},{"family":"Walker","give</vt:lpwstr>
  </property>
  <property fmtid="{D5CDD505-2E9C-101B-9397-08002B2CF9AE}" pid="884" name="ZOTERO_BREF_fpn0kTd5bxOq_7">
    <vt:lpwstr>n":"Marjorie M"},{"family":"Zingone","given":"Fabiana"},{"family":"Sanders","given":"David S"},{"literal":"Authors of the BSG Coeliac Disease Guidelines Development Group"}],"issued":{"date-parts":[["2014",8]]}}},{"id":"0QDTGxwe/0W6CvY9b","uris":["http://</vt:lpwstr>
  </property>
  <property fmtid="{D5CDD505-2E9C-101B-9397-08002B2CF9AE}" pid="885" name="ZOTERO_BREF_fpn0kTd5bxOq_8">
    <vt:lpwstr>zotero.org/users/local/3LeS6TkG/items/WWSKVWVK"],"uri":["http://zotero.org/users/local/3LeS6TkG/items/WWSKVWVK"],"itemData":{"id":297,"type":"article-journal","container-title":"American Journal of Gastroenterology","DOI":"10.1038/ajg.2013.79","ISSN":"000</vt:lpwstr>
  </property>
  <property fmtid="{D5CDD505-2E9C-101B-9397-08002B2CF9AE}" pid="886" name="ZOTERO_BREF_fpn0kTd5bxOq_9">
    <vt:lpwstr>2-9270","issue":"5","journalAbbreviation":"American Journal of Gastroenterology","language":"en","page":"656-676","source":"DOI.org (Crossref)","title":"ACG Clinical Guidelines: Diagnosis and Management of Celiac Disease:","title-short":"ACG Clinical Guid</vt:lpwstr>
  </property>
  <property fmtid="{D5CDD505-2E9C-101B-9397-08002B2CF9AE}" pid="887" name="ZOTERO_BREF_fqb08AFfSnpm_1">
    <vt:lpwstr>ZOTERO_ITEM CSL_CITATION {"citationID":"Ee2cRqNd","properties":{"formattedCitation":"\\super [18\\uc0\\u8211{}22]\\nosupersub{}","plainCitation":"[18–22]","noteIndex":0},"citationItems":[{"id":"0QDTGxwe/dEeB01TJ","uris":["http://zotero.org/users/local/3Le</vt:lpwstr>
  </property>
  <property fmtid="{D5CDD505-2E9C-101B-9397-08002B2CF9AE}" pid="888" name="ZOTERO_BREF_fqb08AFfSnpm_10">
    <vt:lpwstr>ia De"},{"family":"Lari","given":"Federico"},{"family":"Molinaro","given":"Nicolino"},{"family":"Zoli","given":"Marco"},{"family":"Bianchi","given":"Francesco B"}],"issued":{"date-parts":[["1998",7]]}}},{"id":"0QDTGxwe/beFYzcUo","uris":["http://zotero.org</vt:lpwstr>
  </property>
  <property fmtid="{D5CDD505-2E9C-101B-9397-08002B2CF9AE}" pid="889" name="ZOTERO_BREF_fqb08AFfSnpm_11">
    <vt:lpwstr>/users/local/3LeS6TkG/items/CPBIMFZ5"],"uri":["http://zotero.org/users/local/3LeS6TkG/items/CPBIMFZ5"],"itemData":{"id":390,"type":"article-journal","container-title":"European Neurology","DOI":"10.1159/000008086","ISSN":"0014-3022, 1421-9913","issue":"3"</vt:lpwstr>
  </property>
  <property fmtid="{D5CDD505-2E9C-101B-9397-08002B2CF9AE}" pid="890" name="ZOTERO_BREF_fqb08AFfSnpm_12">
    <vt:lpwstr>,"journalAbbreviation":"Eur Neurol","language":"en","page":"132-135","source":"DOI.org (Crossref)","title":"Coeliac Disease Presenting with Neurological Disorders","volume":"42","author":[{"family":"Luostarinen","given":"L."},{"family":"Pirttilä","given":</vt:lpwstr>
  </property>
  <property fmtid="{D5CDD505-2E9C-101B-9397-08002B2CF9AE}" pid="891" name="ZOTERO_BREF_fqb08AFfSnpm_13">
    <vt:lpwstr>"T."},{"family":"Collin","given":"P."}],"issued":{"date-parts":[["1999"]]}}},{"id":"0QDTGxwe/4kys39yx","uris":["http://zotero.org/users/local/3LeS6TkG/items/HULYTKZD"],"uri":["http://zotero.org/users/local/3LeS6TkG/items/HULYTKZD"],"itemData":{"id":391,"t</vt:lpwstr>
  </property>
  <property fmtid="{D5CDD505-2E9C-101B-9397-08002B2CF9AE}" pid="892" name="ZOTERO_BREF_fqb08AFfSnpm_14">
    <vt:lpwstr>ype":"article-journal","container-title":"European Journal of Gastroenterology &amp; Hepatology","DOI":"10.1097/MEG.0000000000001361","ISSN":"0954-691X","issue":"4","language":"en","page":"425-433","source":"DOI.org (Crossref)","title":"Coeliac disease and ob</vt:lpwstr>
  </property>
  <property fmtid="{D5CDD505-2E9C-101B-9397-08002B2CF9AE}" pid="893" name="ZOTERO_BREF_fqb08AFfSnpm_15">
    <vt:lpwstr>stetric and gynaecological disorders: where are we now?","title-short":"Coeliac disease and obstetric and gynaecological disorders","volume":"31","author":[{"family":"Schiepatti","given":"Annalisa"},{"family":"Sprio","given":"Elisa"},{"family":"Sanders","</vt:lpwstr>
  </property>
  <property fmtid="{D5CDD505-2E9C-101B-9397-08002B2CF9AE}" pid="894" name="ZOTERO_BREF_fqb08AFfSnpm_16">
    <vt:lpwstr>given":"David S."},{"family":"Lovati","given":"Elisabetta"},{"family":"Biagi","given":"Federico"}],"issued":{"date-parts":[["2019",4]]}}}],"schema":"https://github.com/citation-style-language/schema/raw/master/csl-citation.json"}</vt:lpwstr>
  </property>
  <property fmtid="{D5CDD505-2E9C-101B-9397-08002B2CF9AE}" pid="895" name="ZOTERO_BREF_fqb08AFfSnpm_2">
    <vt:lpwstr>S6TkG/items/THQLU95F"],"uri":["http://zotero.org/users/local/3LeS6TkG/items/THQLU95F"],"itemData":{"id":387,"type":"article-journal","container-title":"Scandinavian Journal of Gastroenterology","DOI":"10.3109/00365521.2012.706828","ISSN":"0036-5521, 1502-</vt:lpwstr>
  </property>
  <property fmtid="{D5CDD505-2E9C-101B-9397-08002B2CF9AE}" pid="896" name="ZOTERO_BREF_fqb08AFfSnpm_3">
    <vt:lpwstr>7708","issue":"12","journalAbbreviation":"Scandinavian Journal of Gastroenterology","language":"en","page":"1401-1411","source":"DOI.org (Crossref)","title":"Hematological manifestations of celiac disease","volume":"47","author":[{"family":"Baydoun","give</vt:lpwstr>
  </property>
  <property fmtid="{D5CDD505-2E9C-101B-9397-08002B2CF9AE}" pid="897" name="ZOTERO_BREF_fqb08AFfSnpm_4">
    <vt:lpwstr>n":"Atallah"},{"family":"Maakaron","given":"Joseph E."},{"family":"Halawi","given":"Houssam"},{"family":"Abou Rahal","given":"Jihane"},{"family":"Taher","given":"Ali T."}],"issued":{"date-parts":[["2012",12]]}}},{"id":"0QDTGxwe/PaNRJLE5","uris":["http://z</vt:lpwstr>
  </property>
  <property fmtid="{D5CDD505-2E9C-101B-9397-08002B2CF9AE}" pid="898" name="ZOTERO_BREF_fqb08AFfSnpm_5">
    <vt:lpwstr>otero.org/users/local/3LeS6TkG/items/PUNPBJFF"],"uri":["http://zotero.org/users/local/3LeS6TkG/items/PUNPBJFF"],"itemData":{"id":388,"type":"article-journal","container-title":"Osteoporosis International","DOI":"10.1007/s00198-016-3791-4","ISSN":"0937-941</vt:lpwstr>
  </property>
  <property fmtid="{D5CDD505-2E9C-101B-9397-08002B2CF9AE}" pid="899" name="ZOTERO_BREF_fqb08AFfSnpm_6">
    <vt:lpwstr>X, 1433-2965","issue":"3","journalAbbreviation":"Osteoporos Int","language":"en","page":"781-790","source":"DOI.org (Crossref)","title":"Celiac disease is associated with reduced bone mineral density and increased FRAX scores in the US National Health and</vt:lpwstr>
  </property>
  <property fmtid="{D5CDD505-2E9C-101B-9397-08002B2CF9AE}" pid="900" name="ZOTERO_BREF_fqb08AFfSnpm_7">
    <vt:lpwstr> Nutrition Examination Survey","volume":"28","author":[{"family":"Kamycheva","given":"E."},{"family":"Goto","given":"T."},{"family":"Camargo","given":"C. A."}],"issued":{"date-parts":[["2017",3]]}}},{"id":"0QDTGxwe/Cu6nd1wZ","uris":["http://zotero.org/use</vt:lpwstr>
  </property>
  <property fmtid="{D5CDD505-2E9C-101B-9397-08002B2CF9AE}" pid="901" name="ZOTERO_BREF_fqb08AFfSnpm_8">
    <vt:lpwstr>rs/local/3LeS6TkG/items/UYXZMLC9"],"uri":["http://zotero.org/users/local/3LeS6TkG/items/UYXZMLC9"],"itemData":{"id":389,"type":"article-journal","container-title":"The Lancet","DOI":"10.1016/S0140-6736(97)11222-3","ISSN":"01406736","issue":"9121","journal</vt:lpwstr>
  </property>
  <property fmtid="{D5CDD505-2E9C-101B-9397-08002B2CF9AE}" pid="902" name="ZOTERO_BREF_fqb08AFfSnpm_9">
    <vt:lpwstr>Abbreviation":"The Lancet","language":"en","page":"26-29","source":"DOI.org (Crossref)","title":"Coeliac disease hidden by cryptogenic hypertransaminasaemia","volume":"352","author":[{"family":"Volta","given":"Umberto"},{"family":"Franceschi","given":"Luc</vt:lpwstr>
  </property>
  <property fmtid="{D5CDD505-2E9C-101B-9397-08002B2CF9AE}" pid="903" name="ZOTERO_BREF_Fr5UJsDvZyd9_1">
    <vt:lpwstr>ZOTERO_ITEM CSL_CITATION {"citationID":"xSlQElTz","properties":{"formattedCitation":"\\super [63]\\nosupersub{}","plainCitation":"[63]","noteIndex":0},"citationItems":[{"id":"0QDTGxwe/bBlNyTXW","uris":["http://zotero.org/users/local/3LeS6TkG/items/2BEQAJ3</vt:lpwstr>
  </property>
  <property fmtid="{D5CDD505-2E9C-101B-9397-08002B2CF9AE}" pid="904" name="ZOTERO_BREF_Fr5UJsDvZyd9_2">
    <vt:lpwstr>C"],"uri":["http://zotero.org/users/local/3LeS6TkG/items/2BEQAJ3C"],"itemData":{"id":244,"type":"article-journal","container-title":"Alimentary Pharmacology &amp; Therapeutics","DOI":"10.1111/apt.14910","ISSN":"02692813","issue":"5","journalAbbreviation":"Ali</vt:lpwstr>
  </property>
  <property fmtid="{D5CDD505-2E9C-101B-9397-08002B2CF9AE}" pid="905" name="ZOTERO_BREF_Fr5UJsDvZyd9_3">
    <vt:lpwstr>ment Pharmacol Ther","language":"en","page":"538-546","source":"DOI.org (Crossref)","title":"Increased risk of nonalcoholic fatty liver disease in patients with coeliac disease on a gluten-free diet: beyond traditional metabolic factors","title-short":"In</vt:lpwstr>
  </property>
  <property fmtid="{D5CDD505-2E9C-101B-9397-08002B2CF9AE}" pid="906" name="ZOTERO_BREF_Fr5UJsDvZyd9_4">
    <vt:lpwstr>creased risk of nonalcoholic fatty liver disease in patients with coeliac disease on a gluten-free diet","volume":"48","author":[{"family":"Tovoli","given":"F."},{"family":"Negrini","given":"G."},{"family":"Farì","given":"R."},{"family":"Guidetti","given"</vt:lpwstr>
  </property>
  <property fmtid="{D5CDD505-2E9C-101B-9397-08002B2CF9AE}" pid="907" name="ZOTERO_BREF_Fr5UJsDvZyd9_5">
    <vt:lpwstr>:"E."},{"family":"Faggiano","given":"C."},{"family":"Napoli","given":"L."},{"family":"Bolondi","given":"L."},{"family":"Granito","given":"A."}],"issued":{"date-parts":[["2018",9]]}}}],"schema":"https://github.com/citation-style-language/schema/raw/master/</vt:lpwstr>
  </property>
  <property fmtid="{D5CDD505-2E9C-101B-9397-08002B2CF9AE}" pid="908" name="ZOTERO_BREF_Fr5UJsDvZyd9_6">
    <vt:lpwstr>csl-citation.json"}</vt:lpwstr>
  </property>
  <property fmtid="{D5CDD505-2E9C-101B-9397-08002B2CF9AE}" pid="909" name="ZOTERO_BREF_FUat0k5c4q4U_1">
    <vt:lpwstr>ZOTERO_ITEM CSL_CITATION {"citationID":"2dtRTmXh","properties":{"formattedCitation":"\\super [7\\uc0\\u8211{}13]\\nosupersub{}","plainCitation":"[7–13]","noteIndex":0},"citationItems":[{"id":"0QDTGxwe/tetVmzLU","uris":["http://zotero.org/users/local/3LeS6</vt:lpwstr>
  </property>
  <property fmtid="{D5CDD505-2E9C-101B-9397-08002B2CF9AE}" pid="910" name="ZOTERO_BREF_FUat0k5c4q4U_10">
    <vt:lpwstr>":"European Society for the Study of Coeliac Disease (ESsCD) guideline for coeliac disease and other gluten-related disorders","volume":"7","author":[{"family":"Al-Toma","given":"Abdulbaqi"},{"family":"Volta","given":"Umberto"},{"family":"Auricchio","give</vt:lpwstr>
  </property>
  <property fmtid="{D5CDD505-2E9C-101B-9397-08002B2CF9AE}" pid="911" name="ZOTERO_BREF_FUat0k5c4q4U_11">
    <vt:lpwstr>n":"Renata"},{"family":"Castillejo","given":"Gemma"},{"family":"Sanders","given":"David S"},{"family":"Cellier","given":"Christophe"},{"family":"Mulder","given":"Chris J"},{"family":"Lundin","given":"Knut E A"}],"issued":{"date-parts":[["2019",6]]}}},{"id</vt:lpwstr>
  </property>
  <property fmtid="{D5CDD505-2E9C-101B-9397-08002B2CF9AE}" pid="912" name="ZOTERO_BREF_FUat0k5c4q4U_12">
    <vt:lpwstr>":"0QDTGxwe/vbZNAJMj","uris":["http://zotero.org/users/local/3LeS6TkG/items/M69VCV73"],"uri":["http://zotero.org/users/local/3LeS6TkG/items/M69VCV73"],"itemData":{"id":290,"type":"article-journal","container-title":"Journal of Clinical Gastroenterology","</vt:lpwstr>
  </property>
  <property fmtid="{D5CDD505-2E9C-101B-9397-08002B2CF9AE}" pid="913" name="ZOTERO_BREF_FUat0k5c4q4U_13">
    <vt:lpwstr>DOI":"10.1097/MCG.0000000000000919","ISSN":"0192-0790","issue":"9","journalAbbreviation":"Journal of Clinical Gastroenterology","language":"en","page":"755-768","source":"DOI.org (Crossref)","title":"World Gastroenterology Organisation Global Guidelines: </vt:lpwstr>
  </property>
  <property fmtid="{D5CDD505-2E9C-101B-9397-08002B2CF9AE}" pid="914" name="ZOTERO_BREF_FUat0k5c4q4U_14">
    <vt:lpwstr>Celiac Disease February 2017","title-short":"World Gastroenterology Organisation Global Guidelines","volume":"51","author":[{"family":"Bai","given":"Julio C."},{"family":"Ciacci","given":"Carolina"}],"issued":{"date-parts":[["2017",10]]}}},{"id":"0QDTGxwe</vt:lpwstr>
  </property>
  <property fmtid="{D5CDD505-2E9C-101B-9397-08002B2CF9AE}" pid="915" name="ZOTERO_BREF_FUat0k5c4q4U_15">
    <vt:lpwstr>/xe5hhP97","uris":["http://zotero.org/users/local/3LeS6TkG/items/S4XYMNV6"],"uri":["http://zotero.org/users/local/3LeS6TkG/items/S4XYMNV6"],"itemData":{"id":291,"type":"article-journal","abstract":"The paper presents the All-Russian consensus on the diagn</vt:lpwstr>
  </property>
  <property fmtid="{D5CDD505-2E9C-101B-9397-08002B2CF9AE}" pid="916" name="ZOTERO_BREF_FUat0k5c4q4U_16">
    <vt:lpwstr>osis and treatment of celiac disease in children and adults, which has been elaborated by leading experts, such as gastroenterologists and pediatricians of Russia on the basis of the existing Russian and international guidelines. The consensus approved at</vt:lpwstr>
  </property>
  <property fmtid="{D5CDD505-2E9C-101B-9397-08002B2CF9AE}" pid="917" name="ZOTERO_BREF_FUat0k5c4q4U_17">
    <vt:lpwstr> the 42nd Annual Scientific Session of the Central Research Institute of Gastroenterology on Principles of Evidence-Based Medicine into Clinical Practice (March 2-3, 2016). The consensus is intended for practitioners engaged in the management and treatmen</vt:lpwstr>
  </property>
  <property fmtid="{D5CDD505-2E9C-101B-9397-08002B2CF9AE}" pid="918" name="ZOTERO_BREF_FUat0k5c4q4U_18">
    <vt:lpwstr>t of patients with celiac disease. Evidence for the main provisions of the consensus was sought in electronic databases. In making recommendations, the main source was the publications included in the Cochrane Library, EMBASE, MEDLINE, and PubMed. The sea</vt:lpwstr>
  </property>
  <property fmtid="{D5CDD505-2E9C-101B-9397-08002B2CF9AE}" pid="919" name="ZOTERO_BREF_FUat0k5c4q4U_19">
    <vt:lpwstr>rch depth was 10 years. Recommendations in the preliminary version were reviewed by independent experts. Voting was done by the Delphic polling system.","container-title":"Terapevticheskii Arkhiv","DOI":"10.17116/terarkh201789394-107","ISSN":"0040-3660","</vt:lpwstr>
  </property>
  <property fmtid="{D5CDD505-2E9C-101B-9397-08002B2CF9AE}" pid="920" name="ZOTERO_BREF_FUat0k5c4q4U_2">
    <vt:lpwstr>TkG/items/ZYRZ3XJH"],"uri":["http://zotero.org/users/local/3LeS6TkG/items/ZYRZ3XJH"],"itemData":{"id":286,"type":"article-journal","container-title":"Journal of Pediatric Gastroenterology and Nutrition","DOI":"10.1097/MPG.0000000000002497","ISSN":"0277-21</vt:lpwstr>
  </property>
  <property fmtid="{D5CDD505-2E9C-101B-9397-08002B2CF9AE}" pid="921" name="ZOTERO_BREF_FUat0k5c4q4U_20">
    <vt:lpwstr>issue":"3","journalAbbreviation":"Ter Arkh","language":"rus","note":"PMID: 28378737","page":"94-107","source":"PubMed","title":"[All-Russian Consensus on Diagnosis and Treatment of Celiac Disease in Children and Adults]","volume":"89","author":[{"family":</vt:lpwstr>
  </property>
  <property fmtid="{D5CDD505-2E9C-101B-9397-08002B2CF9AE}" pid="922" name="ZOTERO_BREF_FUat0k5c4q4U_21">
    <vt:lpwstr>"Parfenov","given":"A. I."},{"family":"Bykova","given":"S. V."},{"family":"Sabel'nikova","given":"E. A."},{"family":"Maev","given":"I. V."},{"family":"Baranov","given":"A. A."},{"family":"Bakulin","given":"I. G."},{"family":"Krums","given":"L. M."},{"fami</vt:lpwstr>
  </property>
  <property fmtid="{D5CDD505-2E9C-101B-9397-08002B2CF9AE}" pid="923" name="ZOTERO_BREF_FUat0k5c4q4U_22">
    <vt:lpwstr>ly":"Bel'mer","given":"S. V."},{"family":"Borovik","given":"T. E."},{"family":"Zakharova","given":"I. N."},{"family":"Dmitrieva","given":"Yu A."},{"family":"Roslavtseva","given":"E. A."},{"family":"Kornienko","given":"E. A."},{"family":"Khavkin","given":"</vt:lpwstr>
  </property>
  <property fmtid="{D5CDD505-2E9C-101B-9397-08002B2CF9AE}" pid="924" name="ZOTERO_BREF_FUat0k5c4q4U_23">
    <vt:lpwstr>A. I."},{"family":"Potapov","given":"A. S."},{"family":"Revnova","given":"M. O."},{"family":"Mukhina","given":"Yu G."},{"family":"Shcherbakov","given":"P. L."},{"family":"Fedorov","given":"E. D."},{"family":"Belousova","given":"E. A."},{"family":"Khalif",</vt:lpwstr>
  </property>
  <property fmtid="{D5CDD505-2E9C-101B-9397-08002B2CF9AE}" pid="925" name="ZOTERO_BREF_FUat0k5c4q4U_24">
    <vt:lpwstr>"given":"I. L."},{"family":"Khomeriki","given":"S. G."},{"family":"Rotin","given":"D. L."},{"family":"Vorob'eva","given":"N. G."},{"family":"Pivnik","given":"A. V."},{"family":"Gudkova","given":"R. B."},{"family":"Chernin","given":"V. V."},{"family":"Vokh</vt:lpwstr>
  </property>
  <property fmtid="{D5CDD505-2E9C-101B-9397-08002B2CF9AE}" pid="926" name="ZOTERO_BREF_FUat0k5c4q4U_25">
    <vt:lpwstr>myanina","given":"N. V."},{"family":"Pukhlikova","given":"T. V."},{"family":"Degtyarev","given":"D. A."},{"family":"Damulin","given":"I. V."},{"family":"Mkrtumyan","given":"A. M."},{"family":"Dzhulai","given":"G. S."},{"family":"Tetruashvili","given":"N. </vt:lpwstr>
  </property>
  <property fmtid="{D5CDD505-2E9C-101B-9397-08002B2CF9AE}" pid="927" name="ZOTERO_BREF_FUat0k5c4q4U_26">
    <vt:lpwstr>K."},{"family":"Baranovsky","given":"A. Yu"},{"family":"Nazarenko","given":"L. I."},{"family":"Kharitonov","given":"A. G."},{"family":"Loranskaya","given":"I. D."},{"family":"Saifutdinov","given":"R. G."},{"family":"Livzan","given":"M. A."},{"family":"Abr</vt:lpwstr>
  </property>
  <property fmtid="{D5CDD505-2E9C-101B-9397-08002B2CF9AE}" pid="928" name="ZOTERO_BREF_FUat0k5c4q4U_27">
    <vt:lpwstr>amov","given":"D. A."},{"family":"Osipenko","given":"M. F."},{"family":"Oreshko","given":"L. V."},{"family":"Tkachenko","given":"E. I."},{"family":"Sitkin","given":"S. I."},{"family":"Efremov","given":"L. I."}],"issued":{"date-parts":[["2017"]]}}},{"id":"</vt:lpwstr>
  </property>
  <property fmtid="{D5CDD505-2E9C-101B-9397-08002B2CF9AE}" pid="929" name="ZOTERO_BREF_FUat0k5c4q4U_28">
    <vt:lpwstr>0QDTGxwe/nt5CqJQb","uris":["http://zotero.org/users/local/3LeS6TkG/items/L77FBQXR"],"uri":["http://zotero.org/users/local/3LeS6TkG/items/L77FBQXR"],"itemData":{"id":294,"type":"article-journal","container-title":"BMJ","DOI":"10.1136/bmj.h4513","ISSN":"175</vt:lpwstr>
  </property>
  <property fmtid="{D5CDD505-2E9C-101B-9397-08002B2CF9AE}" pid="930" name="ZOTERO_BREF_FUat0k5c4q4U_29">
    <vt:lpwstr>6-1833","language":"en","page":"h4513","source":"DOI.org (Crossref)","title":"Recognition, assessment, and management of coeliac disease: summary of updated NICE guidance","title-short":"Recognition, assessment, and management of coeliac disease","author"</vt:lpwstr>
  </property>
  <property fmtid="{D5CDD505-2E9C-101B-9397-08002B2CF9AE}" pid="931" name="ZOTERO_BREF_FUat0k5c4q4U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932" name="ZOTERO_BREF_FUat0k5c4q4U_30">
    <vt:lpwstr>:[{"family":"Downey","given":"Laura"},{"family":"Houten","given":"Rachel"},{"family":"Murch","given":"Simon"},{"family":"Longson","given":"Damien"}],"issued":{"date-parts":[["2015",9,2]]}}},{"id":"0QDTGxwe/ablaS8aj","uris":["http://zotero.org/users/local/</vt:lpwstr>
  </property>
  <property fmtid="{D5CDD505-2E9C-101B-9397-08002B2CF9AE}" pid="933" name="ZOTERO_BREF_FUat0k5c4q4U_31">
    <vt:lpwstr>3LeS6TkG/items/3KJ9C7S8"],"uri":["http://zotero.org/users/local/3LeS6TkG/items/3KJ9C7S8"],"itemData":{"id":295,"type":"article-journal","container-title":"Gut","DOI":"10.1136/gutjnl-2013-306578","ISSN":"0017-5749, 1468-3288","issue":"8","journalAbbreviati</vt:lpwstr>
  </property>
  <property fmtid="{D5CDD505-2E9C-101B-9397-08002B2CF9AE}" pid="934" name="ZOTERO_BREF_FUat0k5c4q4U_32">
    <vt:lpwstr>on":"Gut","language":"en","page":"1210-1228","source":"DOI.org (Crossref)","title":"Diagnosis and management of adult coeliac disease: guidelines from the British Society of Gastroenterology","title-short":"Diagnosis and management of adult coeliac diseas</vt:lpwstr>
  </property>
  <property fmtid="{D5CDD505-2E9C-101B-9397-08002B2CF9AE}" pid="935" name="ZOTERO_BREF_FUat0k5c4q4U_33">
    <vt:lpwstr>e","volume":"63","author":[{"family":"Ludvigsson","given":"Jonas F"},{"family":"Bai","given":"Julio C"},{"family":"Biagi","given":"Federico"},{"family":"Card","given":"Timothy R"},{"family":"Ciacci","given":"Carolina"},{"family":"Ciclitira","given":"Paul </vt:lpwstr>
  </property>
  <property fmtid="{D5CDD505-2E9C-101B-9397-08002B2CF9AE}" pid="936" name="ZOTERO_BREF_FUat0k5c4q4U_34">
    <vt:lpwstr>J"},{"family":"Green","given":"Peter H R"},{"family":"Hadjivassiliou","given":"Marios"},{"family":"Holdoway","given":"Anne"},{"family":"Heel","given":"David A","non-dropping-particle":"van"},{"family":"Kaukinen","given":"Katri"},{"family":"Leffler","given</vt:lpwstr>
  </property>
  <property fmtid="{D5CDD505-2E9C-101B-9397-08002B2CF9AE}" pid="937" name="ZOTERO_BREF_FUat0k5c4q4U_35">
    <vt:lpwstr>":"Daniel A"},{"family":"Leonard","given":"Jonathan N"},{"family":"Lundin","given":"Knut E A"},{"family":"McGough","given":"Norma"},{"family":"Davidson","given":"Mike"},{"family":"Murray","given":"Joseph A"},{"family":"Swift","given":"Gillian L"},{"family</vt:lpwstr>
  </property>
  <property fmtid="{D5CDD505-2E9C-101B-9397-08002B2CF9AE}" pid="938" name="ZOTERO_BREF_FUat0k5c4q4U_36">
    <vt:lpwstr>":"Walker","given":"Marjorie M"},{"family":"Zingone","given":"Fabiana"},{"family":"Sanders","given":"David S"},{"literal":"Authors of the BSG Coeliac Disease Guidelines Development Group"}],"issued":{"date-parts":[["2014",8]]}}},{"id":"0QDTGxwe/0W6CvY9b",</vt:lpwstr>
  </property>
  <property fmtid="{D5CDD505-2E9C-101B-9397-08002B2CF9AE}" pid="939" name="ZOTERO_BREF_FUat0k5c4q4U_37">
    <vt:lpwstr>"uris":["http://zotero.org/users/local/3LeS6TkG/items/WWSKVWVK"],"uri":["http://zotero.org/users/local/3LeS6TkG/items/WWSKVWVK"],"itemData":{"id":297,"type":"article-journal","container-title":"American Journal of Gastroenterology","DOI":"10.1038/ajg.2013</vt:lpwstr>
  </property>
  <property fmtid="{D5CDD505-2E9C-101B-9397-08002B2CF9AE}" pid="940" name="ZOTERO_BREF_FUat0k5c4q4U_38">
    <vt:lpwstr>.79","ISSN":"0002-9270","issue":"5","journalAbbreviation":"American Journal of Gastroenterology","language":"en","page":"656-676","source":"DOI.org (Crossref)","title":"ACG Clinical Guidelines: Diagnosis and Management of Celiac Disease:","title-short":"A</vt:lpwstr>
  </property>
  <property fmtid="{D5CDD505-2E9C-101B-9397-08002B2CF9AE}" pid="941" name="ZOTERO_BREF_FUat0k5c4q4U_39">
    <vt:lpwstr>CG Clinical Guidelines","volume":"108","author":[{"family":"Rubio-Tapia","given":"Alberto"},{"family":"Hill","given":"Ivor D"},{"family":"Kelly","given":"Ciarán P"},{"family":"Calderwood","given":"Audrey H"},{"family":"Murray","given":"Joseph A"}],"issued</vt:lpwstr>
  </property>
  <property fmtid="{D5CDD505-2E9C-101B-9397-08002B2CF9AE}" pid="942" name="ZOTERO_BREF_FUat0k5c4q4U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943" name="ZOTERO_BREF_FUat0k5c4q4U_40">
    <vt:lpwstr>":{"date-parts":[["2013",5]]}}}],"schema":"https://github.com/citation-style-language/schema/raw/master/csl-citation.json"}</vt:lpwstr>
  </property>
  <property fmtid="{D5CDD505-2E9C-101B-9397-08002B2CF9AE}" pid="944" name="ZOTERO_BREF_FUat0k5c4q4U_5">
    <vt:lpwstr>ibylle"},{"family":"Korponay-Szabó","given":"Ilma"},{"family":"Kurppa","given":"Kalle"},{"family":"Mearin","given":"Maria Luisa"},{"family":"Ribes-Koninckx","given":"Carmen"},{"family":"Shamir","given":"Raanan"},{"family":"Troncone","given":"Riccardo"},{"</vt:lpwstr>
  </property>
  <property fmtid="{D5CDD505-2E9C-101B-9397-08002B2CF9AE}" pid="945" name="ZOTERO_BREF_FUat0k5c4q4U_6">
    <vt:lpwstr>family":"Auricchio","given":"Renata"},{"family":"Castillejo","given":"Gemma"},{"family":"Christensen","given":"Robin"},{"family":"Dolinsek","given":"Jernej"},{"family":"Gillett","given":"Peter"},{"family":"Hróbjartsson","given":"Asbjørn"},{"family":"Kolta</vt:lpwstr>
  </property>
  <property fmtid="{D5CDD505-2E9C-101B-9397-08002B2CF9AE}" pid="946" name="ZOTERO_BREF_FUat0k5c4q4U_7">
    <vt:lpwstr>i","given":"Tunde"},{"family":"Maki","given":"Markku"},{"family":"Nielsen","given":"Sabrina Mai"},{"family":"Popp","given":"Alina"},{"family":"Størdal","given":"Ketil"},{"family":"Werkstetter","given":"Katharina"},{"family":"Wessels","given":"Margreet"}],</vt:lpwstr>
  </property>
  <property fmtid="{D5CDD505-2E9C-101B-9397-08002B2CF9AE}" pid="947" name="ZOTERO_BREF_FUat0k5c4q4U_8">
    <vt:lpwstr>"issued":{"date-parts":[["2020",1]]}}},{"id":"0QDTGxwe/YVdTSbD0","uris":["http://zotero.org/users/local/3LeS6TkG/items/4KLLTJ52"],"uri":["http://zotero.org/users/local/3LeS6TkG/items/4KLLTJ52"],"itemData":{"id":288,"type":"article-journal","container-titl</vt:lpwstr>
  </property>
  <property fmtid="{D5CDD505-2E9C-101B-9397-08002B2CF9AE}" pid="948" name="ZOTERO_BREF_FUat0k5c4q4U_9">
    <vt:lpwstr>e":"United European Gastroenterology Journal","DOI":"10.1177/2050640619844125","ISSN":"2050-6406, 2050-6414","issue":"5","journalAbbreviation":"United European Gastroenterology Journal","language":"en","page":"583-613","source":"DOI.org (Crossref)","title</vt:lpwstr>
  </property>
  <property fmtid="{D5CDD505-2E9C-101B-9397-08002B2CF9AE}" pid="949" name="ZOTERO_BREF_fwaSziVmd5Sf_1">
    <vt:lpwstr>ZOTERO_ITEM CSL_CITATION {"citationID":"DAdaQphX","properties":{"formattedCitation":"\\super [7\\uc0\\u8211{}13]\\nosupersub{}","plainCitation":"[7–13]","noteIndex":0},"citationItems":[{"id":"0QDTGxwe/tetVmzLU","uris":["http://zotero.org/users/local/3LeS6</vt:lpwstr>
  </property>
  <property fmtid="{D5CDD505-2E9C-101B-9397-08002B2CF9AE}" pid="950" name="ZOTERO_BREF_fwaSziVmd5Sf_10">
    <vt:lpwstr>":"European Society for the Study of Coeliac Disease (ESsCD) guideline for coeliac disease and other gluten-related disorders","volume":"7","author":[{"family":"Al-Toma","given":"Abdulbaqi"},{"family":"Volta","given":"Umberto"},{"family":"Auricchio","give</vt:lpwstr>
  </property>
  <property fmtid="{D5CDD505-2E9C-101B-9397-08002B2CF9AE}" pid="951" name="ZOTERO_BREF_fwaSziVmd5Sf_11">
    <vt:lpwstr>n":"Renata"},{"family":"Castillejo","given":"Gemma"},{"family":"Sanders","given":"David S"},{"family":"Cellier","given":"Christophe"},{"family":"Mulder","given":"Chris J"},{"family":"Lundin","given":"Knut E A"}],"issued":{"date-parts":[["2019",6]]}}},{"id</vt:lpwstr>
  </property>
  <property fmtid="{D5CDD505-2E9C-101B-9397-08002B2CF9AE}" pid="952" name="ZOTERO_BREF_fwaSziVmd5Sf_12">
    <vt:lpwstr>":"0QDTGxwe/vbZNAJMj","uris":["http://zotero.org/users/local/3LeS6TkG/items/M69VCV73"],"uri":["http://zotero.org/users/local/3LeS6TkG/items/M69VCV73"],"itemData":{"id":290,"type":"article-journal","container-title":"Journal of Clinical Gastroenterology","</vt:lpwstr>
  </property>
  <property fmtid="{D5CDD505-2E9C-101B-9397-08002B2CF9AE}" pid="953" name="ZOTERO_BREF_fwaSziVmd5Sf_13">
    <vt:lpwstr>DOI":"10.1097/MCG.0000000000000919","ISSN":"0192-0790","issue":"9","journalAbbreviation":"Journal of Clinical Gastroenterology","language":"en","page":"755-768","source":"DOI.org (Crossref)","title":"World Gastroenterology Organisation Global Guidelines: </vt:lpwstr>
  </property>
  <property fmtid="{D5CDD505-2E9C-101B-9397-08002B2CF9AE}" pid="954" name="ZOTERO_BREF_fwaSziVmd5Sf_14">
    <vt:lpwstr>Celiac Disease February 2017","title-short":"World Gastroenterology Organisation Global Guidelines","volume":"51","author":[{"family":"Bai","given":"Julio C."},{"family":"Ciacci","given":"Carolina"}],"issued":{"date-parts":[["2017",10]]}}},{"id":"0QDTGxwe</vt:lpwstr>
  </property>
  <property fmtid="{D5CDD505-2E9C-101B-9397-08002B2CF9AE}" pid="955" name="ZOTERO_BREF_fwaSziVmd5Sf_15">
    <vt:lpwstr>/xe5hhP97","uris":["http://zotero.org/users/local/3LeS6TkG/items/S4XYMNV6"],"uri":["http://zotero.org/users/local/3LeS6TkG/items/S4XYMNV6"],"itemData":{"id":291,"type":"article-journal","abstract":"The paper presents the All-Russian consensus on the diagn</vt:lpwstr>
  </property>
  <property fmtid="{D5CDD505-2E9C-101B-9397-08002B2CF9AE}" pid="956" name="ZOTERO_BREF_fwaSziVmd5Sf_16">
    <vt:lpwstr>osis and treatment of celiac disease in children and adults, which has been elaborated by leading experts, such as gastroenterologists and pediatricians of Russia on the basis of the existing Russian and international guidelines. The consensus approved at</vt:lpwstr>
  </property>
  <property fmtid="{D5CDD505-2E9C-101B-9397-08002B2CF9AE}" pid="957" name="ZOTERO_BREF_fwaSziVmd5Sf_17">
    <vt:lpwstr> the 42nd Annual Scientific Session of the Central Research Institute of Gastroenterology on Principles of Evidence-Based Medicine into Clinical Practice (March 2-3, 2016). The consensus is intended for practitioners engaged in the management and treatmen</vt:lpwstr>
  </property>
  <property fmtid="{D5CDD505-2E9C-101B-9397-08002B2CF9AE}" pid="958" name="ZOTERO_BREF_fwaSziVmd5Sf_18">
    <vt:lpwstr>t of patients with celiac disease. Evidence for the main provisions of the consensus was sought in electronic databases. In making recommendations, the main source was the publications included in the Cochrane Library, EMBASE, MEDLINE, and PubMed. The sea</vt:lpwstr>
  </property>
  <property fmtid="{D5CDD505-2E9C-101B-9397-08002B2CF9AE}" pid="959" name="ZOTERO_BREF_fwaSziVmd5Sf_19">
    <vt:lpwstr>rch depth was 10 years. Recommendations in the preliminary version were reviewed by independent experts. Voting was done by the Delphic polling system.","container-title":"Terapevticheskii Arkhiv","DOI":"10.17116/terarkh201789394-107","ISSN":"0040-3660","</vt:lpwstr>
  </property>
  <property fmtid="{D5CDD505-2E9C-101B-9397-08002B2CF9AE}" pid="960" name="ZOTERO_BREF_fwaSziVmd5Sf_2">
    <vt:lpwstr>TkG/items/ZYRZ3XJH"],"uri":["http://zotero.org/users/local/3LeS6TkG/items/ZYRZ3XJH"],"itemData":{"id":286,"type":"article-journal","container-title":"Journal of Pediatric Gastroenterology and Nutrition","DOI":"10.1097/MPG.0000000000002497","ISSN":"0277-21</vt:lpwstr>
  </property>
  <property fmtid="{D5CDD505-2E9C-101B-9397-08002B2CF9AE}" pid="961" name="ZOTERO_BREF_fwaSziVmd5Sf_20">
    <vt:lpwstr>issue":"3","journalAbbreviation":"Ter Arkh","language":"rus","note":"PMID: 28378737","page":"94-107","source":"PubMed","title":"[All-Russian Consensus on Diagnosis and Treatment of Celiac Disease in Children and Adults]","volume":"89","author":[{"family":</vt:lpwstr>
  </property>
  <property fmtid="{D5CDD505-2E9C-101B-9397-08002B2CF9AE}" pid="962" name="ZOTERO_BREF_fwaSziVmd5Sf_21">
    <vt:lpwstr>"Parfenov","given":"A. I."},{"family":"Bykova","given":"S. V."},{"family":"Sabel'nikova","given":"E. A."},{"family":"Maev","given":"I. V."},{"family":"Baranov","given":"A. A."},{"family":"Bakulin","given":"I. G."},{"family":"Krums","given":"L. M."},{"fami</vt:lpwstr>
  </property>
  <property fmtid="{D5CDD505-2E9C-101B-9397-08002B2CF9AE}" pid="963" name="ZOTERO_BREF_fwaSziVmd5Sf_22">
    <vt:lpwstr>ly":"Bel'mer","given":"S. V."},{"family":"Borovik","given":"T. E."},{"family":"Zakharova","given":"I. N."},{"family":"Dmitrieva","given":"Yu A."},{"family":"Roslavtseva","given":"E. A."},{"family":"Kornienko","given":"E. A."},{"family":"Khavkin","given":"</vt:lpwstr>
  </property>
  <property fmtid="{D5CDD505-2E9C-101B-9397-08002B2CF9AE}" pid="964" name="ZOTERO_BREF_fwaSziVmd5Sf_23">
    <vt:lpwstr>A. I."},{"family":"Potapov","given":"A. S."},{"family":"Revnova","given":"M. O."},{"family":"Mukhina","given":"Yu G."},{"family":"Shcherbakov","given":"P. L."},{"family":"Fedorov","given":"E. D."},{"family":"Belousova","given":"E. A."},{"family":"Khalif",</vt:lpwstr>
  </property>
  <property fmtid="{D5CDD505-2E9C-101B-9397-08002B2CF9AE}" pid="965" name="ZOTERO_BREF_fwaSziVmd5Sf_24">
    <vt:lpwstr>"given":"I. L."},{"family":"Khomeriki","given":"S. G."},{"family":"Rotin","given":"D. L."},{"family":"Vorob'eva","given":"N. G."},{"family":"Pivnik","given":"A. V."},{"family":"Gudkova","given":"R. B."},{"family":"Chernin","given":"V. V."},{"family":"Vokh</vt:lpwstr>
  </property>
  <property fmtid="{D5CDD505-2E9C-101B-9397-08002B2CF9AE}" pid="966" name="ZOTERO_BREF_fwaSziVmd5Sf_25">
    <vt:lpwstr>myanina","given":"N. V."},{"family":"Pukhlikova","given":"T. V."},{"family":"Degtyarev","given":"D. A."},{"family":"Damulin","given":"I. V."},{"family":"Mkrtumyan","given":"A. M."},{"family":"Dzhulai","given":"G. S."},{"family":"Tetruashvili","given":"N. </vt:lpwstr>
  </property>
  <property fmtid="{D5CDD505-2E9C-101B-9397-08002B2CF9AE}" pid="967" name="ZOTERO_BREF_fwaSziVmd5Sf_26">
    <vt:lpwstr>K."},{"family":"Baranovsky","given":"A. Yu"},{"family":"Nazarenko","given":"L. I."},{"family":"Kharitonov","given":"A. G."},{"family":"Loranskaya","given":"I. D."},{"family":"Saifutdinov","given":"R. G."},{"family":"Livzan","given":"M. A."},{"family":"Abr</vt:lpwstr>
  </property>
  <property fmtid="{D5CDD505-2E9C-101B-9397-08002B2CF9AE}" pid="968" name="ZOTERO_BREF_fwaSziVmd5Sf_27">
    <vt:lpwstr>amov","given":"D. A."},{"family":"Osipenko","given":"M. F."},{"family":"Oreshko","given":"L. V."},{"family":"Tkachenko","given":"E. I."},{"family":"Sitkin","given":"S. I."},{"family":"Efremov","given":"L. I."}],"issued":{"date-parts":[["2017"]]}}},{"id":"</vt:lpwstr>
  </property>
  <property fmtid="{D5CDD505-2E9C-101B-9397-08002B2CF9AE}" pid="969" name="ZOTERO_BREF_fwaSziVmd5Sf_28">
    <vt:lpwstr>0QDTGxwe/nt5CqJQb","uris":["http://zotero.org/users/local/3LeS6TkG/items/L77FBQXR"],"uri":["http://zotero.org/users/local/3LeS6TkG/items/L77FBQXR"],"itemData":{"id":294,"type":"article-journal","container-title":"BMJ","DOI":"10.1136/bmj.h4513","ISSN":"175</vt:lpwstr>
  </property>
  <property fmtid="{D5CDD505-2E9C-101B-9397-08002B2CF9AE}" pid="970" name="ZOTERO_BREF_fwaSziVmd5Sf_29">
    <vt:lpwstr>6-1833","language":"en","page":"h4513","source":"DOI.org (Crossref)","title":"Recognition, assessment, and management of coeliac disease: summary of updated NICE guidance","title-short":"Recognition, assessment, and management of coeliac disease","author"</vt:lpwstr>
  </property>
  <property fmtid="{D5CDD505-2E9C-101B-9397-08002B2CF9AE}" pid="971" name="ZOTERO_BREF_fwaSziVmd5Sf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972" name="ZOTERO_BREF_fwaSziVmd5Sf_30">
    <vt:lpwstr>:[{"family":"Downey","given":"Laura"},{"family":"Houten","given":"Rachel"},{"family":"Murch","given":"Simon"},{"family":"Longson","given":"Damien"}],"issued":{"date-parts":[["2015",9,2]]}}},{"id":"0QDTGxwe/ablaS8aj","uris":["http://zotero.org/users/local/</vt:lpwstr>
  </property>
  <property fmtid="{D5CDD505-2E9C-101B-9397-08002B2CF9AE}" pid="973" name="ZOTERO_BREF_fwaSziVmd5Sf_31">
    <vt:lpwstr>3LeS6TkG/items/3KJ9C7S8"],"uri":["http://zotero.org/users/local/3LeS6TkG/items/3KJ9C7S8"],"itemData":{"id":295,"type":"article-journal","container-title":"Gut","DOI":"10.1136/gutjnl-2013-306578","ISSN":"0017-5749, 1468-3288","issue":"8","journalAbbreviati</vt:lpwstr>
  </property>
  <property fmtid="{D5CDD505-2E9C-101B-9397-08002B2CF9AE}" pid="974" name="ZOTERO_BREF_fwaSziVmd5Sf_32">
    <vt:lpwstr>on":"Gut","language":"en","page":"1210-1228","source":"DOI.org (Crossref)","title":"Diagnosis and management of adult coeliac disease: guidelines from the British Society of Gastroenterology","title-short":"Diagnosis and management of adult coeliac diseas</vt:lpwstr>
  </property>
  <property fmtid="{D5CDD505-2E9C-101B-9397-08002B2CF9AE}" pid="975" name="ZOTERO_BREF_fwaSziVmd5Sf_33">
    <vt:lpwstr>e","volume":"63","author":[{"family":"Ludvigsson","given":"Jonas F"},{"family":"Bai","given":"Julio C"},{"family":"Biagi","given":"Federico"},{"family":"Card","given":"Timothy R"},{"family":"Ciacci","given":"Carolina"},{"family":"Ciclitira","given":"Paul </vt:lpwstr>
  </property>
  <property fmtid="{D5CDD505-2E9C-101B-9397-08002B2CF9AE}" pid="976" name="ZOTERO_BREF_fwaSziVmd5Sf_34">
    <vt:lpwstr>J"},{"family":"Green","given":"Peter H R"},{"family":"Hadjivassiliou","given":"Marios"},{"family":"Holdoway","given":"Anne"},{"family":"Heel","given":"David A","non-dropping-particle":"van"},{"family":"Kaukinen","given":"Katri"},{"family":"Leffler","given</vt:lpwstr>
  </property>
  <property fmtid="{D5CDD505-2E9C-101B-9397-08002B2CF9AE}" pid="977" name="ZOTERO_BREF_fwaSziVmd5Sf_35">
    <vt:lpwstr>":"Daniel A"},{"family":"Leonard","given":"Jonathan N"},{"family":"Lundin","given":"Knut E A"},{"family":"McGough","given":"Norma"},{"family":"Davidson","given":"Mike"},{"family":"Murray","given":"Joseph A"},{"family":"Swift","given":"Gillian L"},{"family</vt:lpwstr>
  </property>
  <property fmtid="{D5CDD505-2E9C-101B-9397-08002B2CF9AE}" pid="978" name="ZOTERO_BREF_fwaSziVmd5Sf_36">
    <vt:lpwstr>":"Walker","given":"Marjorie M"},{"family":"Zingone","given":"Fabiana"},{"family":"Sanders","given":"David S"},{"literal":"Authors of the BSG Coeliac Disease Guidelines Development Group"}],"issued":{"date-parts":[["2014",8]]}}},{"id":"0QDTGxwe/0W6CvY9b",</vt:lpwstr>
  </property>
  <property fmtid="{D5CDD505-2E9C-101B-9397-08002B2CF9AE}" pid="979" name="ZOTERO_BREF_fwaSziVmd5Sf_37">
    <vt:lpwstr>"uris":["http://zotero.org/users/local/3LeS6TkG/items/WWSKVWVK"],"uri":["http://zotero.org/users/local/3LeS6TkG/items/WWSKVWVK"],"itemData":{"id":297,"type":"article-journal","container-title":"American Journal of Gastroenterology","DOI":"10.1038/ajg.2013</vt:lpwstr>
  </property>
  <property fmtid="{D5CDD505-2E9C-101B-9397-08002B2CF9AE}" pid="980" name="ZOTERO_BREF_fwaSziVmd5Sf_38">
    <vt:lpwstr>.79","ISSN":"0002-9270","issue":"5","journalAbbreviation":"American Journal of Gastroenterology","language":"en","page":"656-676","source":"DOI.org (Crossref)","title":"ACG Clinical Guidelines: Diagnosis and Management of Celiac Disease:","title-short":"A</vt:lpwstr>
  </property>
  <property fmtid="{D5CDD505-2E9C-101B-9397-08002B2CF9AE}" pid="981" name="ZOTERO_BREF_fwaSziVmd5Sf_39">
    <vt:lpwstr>CG Clinical Guidelines","volume":"108","author":[{"family":"Rubio-Tapia","given":"Alberto"},{"family":"Hill","given":"Ivor D"},{"family":"Kelly","given":"Ciarán P"},{"family":"Calderwood","given":"Audrey H"},{"family":"Murray","given":"Joseph A"}],"issued</vt:lpwstr>
  </property>
  <property fmtid="{D5CDD505-2E9C-101B-9397-08002B2CF9AE}" pid="982" name="ZOTERO_BREF_fwaSziVmd5Sf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983" name="ZOTERO_BREF_fwaSziVmd5Sf_40">
    <vt:lpwstr>":{"date-parts":[["2013",5]]}}}],"schema":"https://github.com/citation-style-language/schema/raw/master/csl-citation.json"}</vt:lpwstr>
  </property>
  <property fmtid="{D5CDD505-2E9C-101B-9397-08002B2CF9AE}" pid="984" name="ZOTERO_BREF_fwaSziVmd5Sf_5">
    <vt:lpwstr>ibylle"},{"family":"Korponay-Szabó","given":"Ilma"},{"family":"Kurppa","given":"Kalle"},{"family":"Mearin","given":"Maria Luisa"},{"family":"Ribes-Koninckx","given":"Carmen"},{"family":"Shamir","given":"Raanan"},{"family":"Troncone","given":"Riccardo"},{"</vt:lpwstr>
  </property>
  <property fmtid="{D5CDD505-2E9C-101B-9397-08002B2CF9AE}" pid="985" name="ZOTERO_BREF_fwaSziVmd5Sf_6">
    <vt:lpwstr>family":"Auricchio","given":"Renata"},{"family":"Castillejo","given":"Gemma"},{"family":"Christensen","given":"Robin"},{"family":"Dolinsek","given":"Jernej"},{"family":"Gillett","given":"Peter"},{"family":"Hróbjartsson","given":"Asbjørn"},{"family":"Kolta</vt:lpwstr>
  </property>
  <property fmtid="{D5CDD505-2E9C-101B-9397-08002B2CF9AE}" pid="986" name="ZOTERO_BREF_fwaSziVmd5Sf_7">
    <vt:lpwstr>i","given":"Tunde"},{"family":"Maki","given":"Markku"},{"family":"Nielsen","given":"Sabrina Mai"},{"family":"Popp","given":"Alina"},{"family":"Størdal","given":"Ketil"},{"family":"Werkstetter","given":"Katharina"},{"family":"Wessels","given":"Margreet"}],</vt:lpwstr>
  </property>
  <property fmtid="{D5CDD505-2E9C-101B-9397-08002B2CF9AE}" pid="987" name="ZOTERO_BREF_fwaSziVmd5Sf_8">
    <vt:lpwstr>"issued":{"date-parts":[["2020",1]]}}},{"id":"0QDTGxwe/YVdTSbD0","uris":["http://zotero.org/users/local/3LeS6TkG/items/4KLLTJ52"],"uri":["http://zotero.org/users/local/3LeS6TkG/items/4KLLTJ52"],"itemData":{"id":288,"type":"article-journal","container-titl</vt:lpwstr>
  </property>
  <property fmtid="{D5CDD505-2E9C-101B-9397-08002B2CF9AE}" pid="988" name="ZOTERO_BREF_fwaSziVmd5Sf_9">
    <vt:lpwstr>e":"United European Gastroenterology Journal","DOI":"10.1177/2050640619844125","ISSN":"2050-6406, 2050-6414","issue":"5","journalAbbreviation":"United European Gastroenterology Journal","language":"en","page":"583-613","source":"DOI.org (Crossref)","title</vt:lpwstr>
  </property>
  <property fmtid="{D5CDD505-2E9C-101B-9397-08002B2CF9AE}" pid="989" name="ZOTERO_BREF_Fx7Ku8Hnst7r_1">
    <vt:lpwstr>ZOTERO_ITEM CSL_CITATION {"citationID":"r3p8T4nN","properties":{"formattedCitation":"\\super [7\\uc0\\u8211{}13]\\nosupersub{}","plainCitation":"[7–13]","noteIndex":0},"citationItems":[{"id":"0QDTGxwe/tetVmzLU","uris":["http://zotero.org/users/local/3LeS6</vt:lpwstr>
  </property>
  <property fmtid="{D5CDD505-2E9C-101B-9397-08002B2CF9AE}" pid="990" name="ZOTERO_BREF_Fx7Ku8Hnst7r_10">
    <vt:lpwstr>ossref)","title":"European Society for the Study of Coeliac Disease (ESsCD) guideline for coeliac disease and other gluten-related disorders","volume":"7","author":[{"family":"Al-Toma","given":"Abdulbaqi"},{"family":"Volta","given":"Umberto"},{"family":"A</vt:lpwstr>
  </property>
  <property fmtid="{D5CDD505-2E9C-101B-9397-08002B2CF9AE}" pid="991" name="ZOTERO_BREF_Fx7Ku8Hnst7r_11">
    <vt:lpwstr>uricchio","given":"Renata"},{"family":"Castillejo","given":"Gemma"},{"family":"Sanders","given":"David S"},{"family":"Cellier","given":"Christophe"},{"family":"Mulder","given":"Chris J"},{"family":"Lundin","given":"Knut E A"}],"issued":{"date-parts":[["20</vt:lpwstr>
  </property>
  <property fmtid="{D5CDD505-2E9C-101B-9397-08002B2CF9AE}" pid="992" name="ZOTERO_BREF_Fx7Ku8Hnst7r_12">
    <vt:lpwstr>19",6]]}},"label":"page"},{"id":"0QDTGxwe/vbZNAJMj","uris":["http://zotero.org/users/local/3LeS6TkG/items/M69VCV73"],"uri":["http://zotero.org/users/local/3LeS6TkG/items/M69VCV73"],"itemData":{"id":290,"type":"article-journal","container-title":"Journal o</vt:lpwstr>
  </property>
  <property fmtid="{D5CDD505-2E9C-101B-9397-08002B2CF9AE}" pid="993" name="ZOTERO_BREF_Fx7Ku8Hnst7r_13">
    <vt:lpwstr>f Clinical Gastroenterology","DOI":"10.1097/MCG.0000000000000919","ISSN":"0192-0790","issue":"9","journalAbbreviation":"Journal of Clinical Gastroenterology","language":"en","page":"755-768","source":"DOI.org (Crossref)","title":"World Gastroenterology Or</vt:lpwstr>
  </property>
  <property fmtid="{D5CDD505-2E9C-101B-9397-08002B2CF9AE}" pid="994" name="ZOTERO_BREF_Fx7Ku8Hnst7r_14">
    <vt:lpwstr>ganisation Global Guidelines: Celiac Disease February 2017","title-short":"World Gastroenterology Organisation Global Guidelines","volume":"51","author":[{"family":"Bai","given":"Julio C."},{"family":"Ciacci","given":"Carolina"}],"issued":{"date-parts":[[</vt:lpwstr>
  </property>
  <property fmtid="{D5CDD505-2E9C-101B-9397-08002B2CF9AE}" pid="995" name="ZOTERO_BREF_Fx7Ku8Hnst7r_15">
    <vt:lpwstr>"2017",10]]}},"label":"page"},{"id":"0QDTGxwe/xe5hhP97","uris":["http://zotero.org/users/local/3LeS6TkG/items/S4XYMNV6"],"uri":["http://zotero.org/users/local/3LeS6TkG/items/S4XYMNV6"],"itemData":{"id":291,"type":"article-journal","abstract":"The paper pr</vt:lpwstr>
  </property>
  <property fmtid="{D5CDD505-2E9C-101B-9397-08002B2CF9AE}" pid="996" name="ZOTERO_BREF_Fx7Ku8Hnst7r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997" name="ZOTERO_BREF_Fx7Ku8Hnst7r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998" name="ZOTERO_BREF_Fx7Ku8Hnst7r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999" name="ZOTERO_BREF_Fx7Ku8Hnst7r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1000" name="ZOTERO_BREF_Fx7Ku8Hnst7r_2">
    <vt:lpwstr>TkG/items/ZYRZ3XJH"],"uri":["http://zotero.org/users/local/3LeS6TkG/items/ZYRZ3XJH"],"itemData":{"id":286,"type":"article-journal","container-title":"Journal of Pediatric Gastroenterology and Nutrition","DOI":"10.1097/MPG.0000000000002497","ISSN":"0277-21</vt:lpwstr>
  </property>
  <property fmtid="{D5CDD505-2E9C-101B-9397-08002B2CF9AE}" pid="1001" name="ZOTERO_BREF_Fx7Ku8Hnst7r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1002" name="ZOTERO_BREF_Fx7Ku8Hnst7r_21">
    <vt:lpwstr>d Adults]","volume":"89","author":[{"family":"Parfenov","given":"A. I."},{"family":"Bykova","given":"S. V."},{"family":"Sabel'nikova","given":"E. A."},{"family":"Maev","given":"I. V."},{"family":"Baranov","given":"A. A."},{"family":"Bakulin","given":"I. G</vt:lpwstr>
  </property>
  <property fmtid="{D5CDD505-2E9C-101B-9397-08002B2CF9AE}" pid="1003" name="ZOTERO_BREF_Fx7Ku8Hnst7r_22">
    <vt:lpwstr>."},{"family":"Krums","given":"L. M."},{"family":"Bel'mer","given":"S. V."},{"family":"Borovik","given":"T. E."},{"family":"Zakharova","given":"I. N."},{"family":"Dmitrieva","given":"Yu A."},{"family":"Roslavtseva","given":"E. A."},{"family":"Kornienko","</vt:lpwstr>
  </property>
  <property fmtid="{D5CDD505-2E9C-101B-9397-08002B2CF9AE}" pid="1004" name="ZOTERO_BREF_Fx7Ku8Hnst7r_23">
    <vt:lpwstr>given":"E. A."},{"family":"Khavkin","given":"A. I."},{"family":"Potapov","given":"A. S."},{"family":"Revnova","given":"M. O."},{"family":"Mukhina","given":"Yu G."},{"family":"Shcherbakov","given":"P. L."},{"family":"Fedorov","given":"E. D."},{"family":"Be</vt:lpwstr>
  </property>
  <property fmtid="{D5CDD505-2E9C-101B-9397-08002B2CF9AE}" pid="1005" name="ZOTERO_BREF_Fx7Ku8Hnst7r_24">
    <vt:lpwstr>lousova","given":"E. A."},{"family":"Khalif","given":"I. L."},{"family":"Khomeriki","given":"S. G."},{"family":"Rotin","given":"D. L."},{"family":"Vorob'eva","given":"N. G."},{"family":"Pivnik","given":"A. V."},{"family":"Gudkova","given":"R. B."},{"famil</vt:lpwstr>
  </property>
  <property fmtid="{D5CDD505-2E9C-101B-9397-08002B2CF9AE}" pid="1006" name="ZOTERO_BREF_Fx7Ku8Hnst7r_25">
    <vt:lpwstr>y":"Chernin","given":"V. V."},{"family":"Vokhmyanina","given":"N. V."},{"family":"Pukhlikova","given":"T. V."},{"family":"Degtyarev","given":"D. A."},{"family":"Damulin","given":"I. V."},{"family":"Mkrtumyan","given":"A. M."},{"family":"Dzhulai","given":"</vt:lpwstr>
  </property>
  <property fmtid="{D5CDD505-2E9C-101B-9397-08002B2CF9AE}" pid="1007" name="ZOTERO_BREF_Fx7Ku8Hnst7r_26">
    <vt:lpwstr>G. S."},{"family":"Tetruashvili","given":"N. K."},{"family":"Baranovsky","given":"A. Yu"},{"family":"Nazarenko","given":"L. I."},{"family":"Kharitonov","given":"A. G."},{"family":"Loranskaya","given":"I. D."},{"family":"Saifutdinov","given":"R. G."},{"fam</vt:lpwstr>
  </property>
  <property fmtid="{D5CDD505-2E9C-101B-9397-08002B2CF9AE}" pid="1008" name="ZOTERO_BREF_Fx7Ku8Hnst7r_27">
    <vt:lpwstr>ily":"Livzan","given":"M. A."},{"family":"Abramov","given":"D. A."},{"family":"Osipenko","given":"M. F."},{"family":"Oreshko","given":"L. V."},{"family":"Tkachenko","given":"E. I."},{"family":"Sitkin","given":"S. I."},{"family":"Efremov","given":"L. I."}]</vt:lpwstr>
  </property>
  <property fmtid="{D5CDD505-2E9C-101B-9397-08002B2CF9AE}" pid="1009" name="ZOTERO_BREF_Fx7Ku8Hnst7r_28">
    <vt:lpwstr>,"issued":{"date-parts":[["2017"]]}},"label":"page"},{"id":"0QDTGxwe/nt5CqJQb","uris":["http://zotero.org/users/local/3LeS6TkG/items/L77FBQXR"],"uri":["http://zotero.org/users/local/3LeS6TkG/items/L77FBQXR"],"itemData":{"id":294,"type":"article-journal","</vt:lpwstr>
  </property>
  <property fmtid="{D5CDD505-2E9C-101B-9397-08002B2CF9AE}" pid="1010" name="ZOTERO_BREF_Fx7Ku8Hnst7r_29">
    <vt:lpwstr>container-title":"BMJ","DOI":"10.1136/bmj.h4513","ISSN":"1756-1833","language":"en","page":"h4513","source":"DOI.org (Crossref)","title":"Recognition, assessment, and management of coeliac disease: summary of updated NICE guidance","title-short":"Recognit</vt:lpwstr>
  </property>
  <property fmtid="{D5CDD505-2E9C-101B-9397-08002B2CF9AE}" pid="1011" name="ZOTERO_BREF_Fx7Ku8Hnst7r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012" name="ZOTERO_BREF_Fx7Ku8Hnst7r_30">
    <vt:lpwstr>ion, assessment, and management of coeliac disease","author":[{"family":"Downey","given":"Laura"},{"family":"Houten","given":"Rachel"},{"family":"Murch","given":"Simon"},{"family":"Longson","given":"Damien"}],"issued":{"date-parts":[["2015",9,2]]}},"label</vt:lpwstr>
  </property>
  <property fmtid="{D5CDD505-2E9C-101B-9397-08002B2CF9AE}" pid="1013" name="ZOTERO_BREF_Fx7Ku8Hnst7r_31">
    <vt:lpwstr>":"page"},{"id":"0QDTGxwe/ablaS8aj","uris":["http://zotero.org/users/local/3LeS6TkG/items/3KJ9C7S8"],"uri":["http://zotero.org/users/local/3LeS6TkG/items/3KJ9C7S8"],"itemData":{"id":295,"type":"article-journal","container-title":"Gut","DOI":"10.1136/gutjn</vt:lpwstr>
  </property>
  <property fmtid="{D5CDD505-2E9C-101B-9397-08002B2CF9AE}" pid="1014" name="ZOTERO_BREF_Fx7Ku8Hnst7r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1015" name="ZOTERO_BREF_Fx7Ku8Hnst7r_33">
    <vt:lpwstr>enterology","title-short":"Diagnosis and management of adult coeliac disease","volume":"63","author":[{"family":"Ludvigsson","given":"Jonas F"},{"family":"Bai","given":"Julio C"},{"family":"Biagi","given":"Federico"},{"family":"Card","given":"Timothy R"},</vt:lpwstr>
  </property>
  <property fmtid="{D5CDD505-2E9C-101B-9397-08002B2CF9AE}" pid="1016" name="ZOTERO_BREF_Fx7Ku8Hnst7r_34">
    <vt:lpwstr>{"family":"Ciacci","given":"Carolina"},{"family":"Ciclitira","given":"Paul J"},{"family":"Green","given":"Peter H R"},{"family":"Hadjivassiliou","given":"Marios"},{"family":"Holdoway","given":"Anne"},{"family":"Heel","given":"David A","non-dropping-partic</vt:lpwstr>
  </property>
  <property fmtid="{D5CDD505-2E9C-101B-9397-08002B2CF9AE}" pid="1017" name="ZOTERO_BREF_Fx7Ku8Hnst7r_35">
    <vt:lpwstr>le":"van"},{"family":"Kaukinen","given":"Katri"},{"family":"Leffler","given":"Daniel A"},{"family":"Leonard","given":"Jonathan N"},{"family":"Lundin","given":"Knut E A"},{"family":"McGough","given":"Norma"},{"family":"Davidson","given":"Mike"},{"family":"</vt:lpwstr>
  </property>
  <property fmtid="{D5CDD505-2E9C-101B-9397-08002B2CF9AE}" pid="1018" name="ZOTERO_BREF_Fx7Ku8Hnst7r_36">
    <vt:lpwstr>Murray","given":"Joseph A"},{"family":"Swift","given":"Gillian L"},{"family":"Walker","given":"Marjorie M"},{"family":"Zingone","given":"Fabiana"},{"family":"Sanders","given":"David S"},{"literal":"Authors of the BSG Coeliac Disease Guidelines Development</vt:lpwstr>
  </property>
  <property fmtid="{D5CDD505-2E9C-101B-9397-08002B2CF9AE}" pid="1019" name="ZOTERO_BREF_Fx7Ku8Hnst7r_37">
    <vt:lpwstr> Group"}],"issued":{"date-parts":[["2014",8]]}},"label":"page"},{"id":"0QDTGxwe/0W6CvY9b","uris":["http://zotero.org/users/local/3LeS6TkG/items/WWSKVWVK"],"uri":["http://zotero.org/users/local/3LeS6TkG/items/WWSKVWVK"],"itemData":{"id":297,"type":"article</vt:lpwstr>
  </property>
  <property fmtid="{D5CDD505-2E9C-101B-9397-08002B2CF9AE}" pid="1020" name="ZOTERO_BREF_Fx7Ku8Hnst7r_38">
    <vt:lpwstr>-journal","container-title":"American Journal of Gastroenterology","DOI":"10.1038/ajg.2013.79","ISSN":"0002-9270","issue":"5","journalAbbreviation":"American Journal of Gastroenterology","language":"en","page":"656-676","source":"DOI.org (Crossref)","titl</vt:lpwstr>
  </property>
  <property fmtid="{D5CDD505-2E9C-101B-9397-08002B2CF9AE}" pid="1021" name="ZOTERO_BREF_Fx7Ku8Hnst7r_39">
    <vt:lpwstr>e":"ACG Clinical Guidelines: Diagnosis and Management of Celiac Disease:","title-short":"ACG Clinical Guidelines","volume":"108","author":[{"family":"Rubio-Tapia","given":"Alberto"},{"family":"Hill","given":"Ivor D"},{"family":"Kelly","given":"Ciarán P"},</vt:lpwstr>
  </property>
  <property fmtid="{D5CDD505-2E9C-101B-9397-08002B2CF9AE}" pid="1022" name="ZOTERO_BREF_Fx7Ku8Hnst7r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023" name="ZOTERO_BREF_Fx7Ku8Hnst7r_40">
    <vt:lpwstr>{"family":"Calderwood","given":"Audrey H"},{"family":"Murray","given":"Joseph A"}],"issued":{"date-parts":[["2013",5]]}},"label":"page"}],"schema":"https://github.com/citation-style-language/schema/raw/master/csl-citation.json"}</vt:lpwstr>
  </property>
  <property fmtid="{D5CDD505-2E9C-101B-9397-08002B2CF9AE}" pid="1024" name="ZOTERO_BREF_Fx7Ku8Hnst7r_5">
    <vt:lpwstr>ibylle"},{"family":"Korponay-Szabó","given":"Ilma"},{"family":"Kurppa","given":"Kalle"},{"family":"Mearin","given":"Maria Luisa"},{"family":"Ribes-Koninckx","given":"Carmen"},{"family":"Shamir","given":"Raanan"},{"family":"Troncone","given":"Riccardo"},{"</vt:lpwstr>
  </property>
  <property fmtid="{D5CDD505-2E9C-101B-9397-08002B2CF9AE}" pid="1025" name="ZOTERO_BREF_Fx7Ku8Hnst7r_6">
    <vt:lpwstr>family":"Auricchio","given":"Renata"},{"family":"Castillejo","given":"Gemma"},{"family":"Christensen","given":"Robin"},{"family":"Dolinsek","given":"Jernej"},{"family":"Gillett","given":"Peter"},{"family":"Hróbjartsson","given":"Asbjørn"},{"family":"Kolta</vt:lpwstr>
  </property>
  <property fmtid="{D5CDD505-2E9C-101B-9397-08002B2CF9AE}" pid="1026" name="ZOTERO_BREF_Fx7Ku8Hnst7r_7">
    <vt:lpwstr>i","given":"Tunde"},{"family":"Maki","given":"Markku"},{"family":"Nielsen","given":"Sabrina Mai"},{"family":"Popp","given":"Alina"},{"family":"Størdal","given":"Ketil"},{"family":"Werkstetter","given":"Katharina"},{"family":"Wessels","given":"Margreet"}],</vt:lpwstr>
  </property>
  <property fmtid="{D5CDD505-2E9C-101B-9397-08002B2CF9AE}" pid="1027" name="ZOTERO_BREF_Fx7Ku8Hnst7r_8">
    <vt:lpwstr>"issued":{"date-parts":[["2020",1]]}},"label":"page"},{"id":"0QDTGxwe/YVdTSbD0","uris":["http://zotero.org/users/local/3LeS6TkG/items/4KLLTJ52"],"uri":["http://zotero.org/users/local/3LeS6TkG/items/4KLLTJ52"],"itemData":{"id":288,"type":"article-journal",</vt:lpwstr>
  </property>
  <property fmtid="{D5CDD505-2E9C-101B-9397-08002B2CF9AE}" pid="1028" name="ZOTERO_BREF_Fx7Ku8Hnst7r_9">
    <vt:lpwstr>"container-title":"United European Gastroenterology Journal","DOI":"10.1177/2050640619844125","ISSN":"2050-6406, 2050-6414","issue":"5","journalAbbreviation":"United European Gastroenterology Journal","language":"en","page":"583-613","source":"DOI.org (Cr</vt:lpwstr>
  </property>
  <property fmtid="{D5CDD505-2E9C-101B-9397-08002B2CF9AE}" pid="1029" name="ZOTERO_BREF_gKFm6DEJnfid_1">
    <vt:lpwstr>ZOTERO_ITEM CSL_CITATION {"citationID":"zjRDMeg7","properties":{"formattedCitation":"\\super [8]\\nosupersub{}","plainCitation":"[8]","noteIndex":0},"citationItems":[{"id":"0QDTGxwe/YVdTSbD0","uris":["http://zotero.org/users/local/3LeS6TkG/items/4KLLTJ52"</vt:lpwstr>
  </property>
  <property fmtid="{D5CDD505-2E9C-101B-9397-08002B2CF9AE}" pid="1030" name="ZOTERO_BREF_gKFm6DEJnfid_2">
    <vt:lpwstr>],"uri":["http://zotero.org/users/local/3LeS6TkG/items/4KLLTJ52"],"itemData":{"id":288,"type":"article-journal","container-title":"United European Gastroenterology Journal","DOI":"10.1177/2050640619844125","ISSN":"2050-6406, 2050-6414","issue":"5","journa</vt:lpwstr>
  </property>
  <property fmtid="{D5CDD505-2E9C-101B-9397-08002B2CF9AE}" pid="1031" name="ZOTERO_BREF_gKFm6DEJnfid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1032" name="ZOTERO_BREF_gKFm6DEJnfid_4">
    <vt:lpwstr>volume":"7","author":[{"family":"Al-Toma","given":"Abdulbaqi"},{"family":"Volta","given":"Umberto"},{"family":"Auricchio","given":"Renata"},{"family":"Castillejo","given":"Gemma"},{"family":"Sanders","given":"David S"},{"family":"Cellier","given":"Christo</vt:lpwstr>
  </property>
  <property fmtid="{D5CDD505-2E9C-101B-9397-08002B2CF9AE}" pid="1033" name="ZOTERO_BREF_gKFm6DEJnfid_5">
    <vt:lpwstr>phe"},{"family":"Mulder","given":"Chris J"},{"family":"Lundin","given":"Knut E A"}],"issued":{"date-parts":[["2019",6]]}}}],"schema":"https://github.com/citation-style-language/schema/raw/master/csl-citation.json"}</vt:lpwstr>
  </property>
  <property fmtid="{D5CDD505-2E9C-101B-9397-08002B2CF9AE}" pid="1034" name="ZOTERO_BREF_gqntwox13Zie_1">
    <vt:lpwstr>ZOTERO_ITEM CSL_CITATION {"citationID":"X4Bglps1","properties":{"formattedCitation":"\\super [7]\\nosupersub{}","plainCitation":"[7]","noteIndex":0},"citationItems":[{"id":"0QDTGxwe/tetVmzLU","uris":["http://zotero.org/users/local/3LeS6TkG/items/ZYRZ3XJH"</vt:lpwstr>
  </property>
  <property fmtid="{D5CDD505-2E9C-101B-9397-08002B2CF9AE}" pid="1035" name="ZOTERO_BREF_gqntwox13Zie_2">
    <vt:lpwstr>],"uri":["http://zotero.org/users/local/3LeS6TkG/items/ZYRZ3XJH"],"itemData":{"id":286,"type":"article-journal","container-title":"Journal of Pediatric Gastroenterology and Nutrition","DOI":"10.1097/MPG.0000000000002497","ISSN":"0277-2116","issue":"1","jo</vt:lpwstr>
  </property>
  <property fmtid="{D5CDD505-2E9C-101B-9397-08002B2CF9AE}" pid="1036" name="ZOTERO_BREF_gqntwox13Zie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1037" name="ZOTERO_BREF_gqntwox13Zie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1038" name="ZOTERO_BREF_gqntwox13Zie_5">
    <vt:lpwstr>"Korponay-Szabó","given":"Ilma"},{"family":"Kurppa","given":"Kalle"},{"family":"Mearin","given":"Maria Luisa"},{"family":"Ribes-Koninckx","given":"Carmen"},{"family":"Shamir","given":"Raanan"},{"family":"Troncone","given":"Riccardo"},{"family":"Auricchio"</vt:lpwstr>
  </property>
  <property fmtid="{D5CDD505-2E9C-101B-9397-08002B2CF9AE}" pid="1039" name="ZOTERO_BREF_gqntwox13Zie_6">
    <vt:lpwstr>,"given":"Renata"},{"family":"Castillejo","given":"Gemma"},{"family":"Christensen","given":"Robin"},{"family":"Dolinsek","given":"Jernej"},{"family":"Gillett","given":"Peter"},{"family":"Hróbjartsson","given":"Asbjørn"},{"family":"Koltai","given":"Tunde"}</vt:lpwstr>
  </property>
  <property fmtid="{D5CDD505-2E9C-101B-9397-08002B2CF9AE}" pid="1040" name="ZOTERO_BREF_gqntwox13Zie_7">
    <vt:lpwstr>,{"family":"Maki","given":"Markku"},{"family":"Nielsen","given":"Sabrina Mai"},{"family":"Popp","given":"Alina"},{"family":"Størdal","given":"Ketil"},{"family":"Werkstetter","given":"Katharina"},{"family":"Wessels","given":"Margreet"}],"issued":{"date-par</vt:lpwstr>
  </property>
  <property fmtid="{D5CDD505-2E9C-101B-9397-08002B2CF9AE}" pid="1041" name="ZOTERO_BREF_gqntwox13Zie_8">
    <vt:lpwstr>ts":[["2020",1]]}}}],"schema":"https://github.com/citation-style-language/schema/raw/master/csl-citation.json"}</vt:lpwstr>
  </property>
  <property fmtid="{D5CDD505-2E9C-101B-9397-08002B2CF9AE}" pid="1042" name="ZOTERO_BREF_gSzOub41nqFx_1">
    <vt:lpwstr>ZOTERO_ITEM CSL_CITATION {"citationID":"haLpCgYz","properties":{"formattedCitation":"\\super [37]\\nosupersub{}","plainCitation":"[37]","noteIndex":0},"citationItems":[{"id":"0QDTGxwe/7TLp7gt7","uris":["http://zotero.org/users/local/3LeS6TkG/items/3FSITRU</vt:lpwstr>
  </property>
  <property fmtid="{D5CDD505-2E9C-101B-9397-08002B2CF9AE}" pid="1043" name="ZOTERO_BREF_gSzOub41nqFx_2">
    <vt:lpwstr>X"],"uri":["http://zotero.org/users/local/3LeS6TkG/items/3FSITRUX"],"itemData":{"id":284,"type":"article-journal","container-title":"Gastroenterology","DOI":"10.1053/j.gastro.2020.08.061","ISSN":"00165085","journalAbbreviation":"Gastroenterology","languag</vt:lpwstr>
  </property>
  <property fmtid="{D5CDD505-2E9C-101B-9397-08002B2CF9AE}" pid="1044" name="ZOTERO_BREF_gSzOub41nqFx_3">
    <vt:lpwstr>e":"en","page":"S0016508520352203","source":"DOI.org (Crossref)","title":"AGA Clinical Practice Update on the Evaluation and Management of Seronegative Enteropathies","author":[{"family":"Leonard","given":"Maureen M."},{"family":"Lebwohl","given":"Benjami</vt:lpwstr>
  </property>
  <property fmtid="{D5CDD505-2E9C-101B-9397-08002B2CF9AE}" pid="1045" name="ZOTERO_BREF_gSzOub41nqFx_4">
    <vt:lpwstr>n"},{"family":"Rubio-Tapia","given":"Alberto"},{"family":"Biagi","given":"Federico"}],"issued":{"date-parts":[["2020",10]]}}}],"schema":"https://github.com/citation-style-language/schema/raw/master/csl-citation.json"}</vt:lpwstr>
  </property>
  <property fmtid="{D5CDD505-2E9C-101B-9397-08002B2CF9AE}" pid="1046" name="ZOTERO_BREF_gXLQlzE9rJQr_1">
    <vt:lpwstr>ZOTERO_ITEM CSL_CITATION {"citationID":"0Mcb83Bg","properties":{"formattedCitation":"\\super [25]\\nosupersub{}","plainCitation":"[25]","noteIndex":0},"citationItems":[{"id":"0QDTGxwe/01mgru5W","uris":["http://zotero.org/users/local/3LeS6TkG/items/S4XU2B5</vt:lpwstr>
  </property>
  <property fmtid="{D5CDD505-2E9C-101B-9397-08002B2CF9AE}" pid="1047" name="ZOTERO_BREF_gXLQlzE9rJQr_2">
    <vt:lpwstr>7"],"uri":["http://zotero.org/users/local/3LeS6TkG/items/S4XU2B57"],"itemData":{"id":395,"type":"article-journal","container-title":"Gastrointestinal Endoscopy Clinics of North America","DOI":"10.1016/j.giec.2012.07.008","ISSN":"10525157","issue":"4","jou</vt:lpwstr>
  </property>
  <property fmtid="{D5CDD505-2E9C-101B-9397-08002B2CF9AE}" pid="1048" name="ZOTERO_BREF_gXLQlzE9rJQr_3">
    <vt:lpwstr>rnalAbbreviation":"Gastrointestinal Endoscopy Clinics of North America","language":"en","page":"613-621","source":"DOI.org (Crossref)","title":"Presentation of Celiac Disease","volume":"22","author":[{"family":"Reilly","given":"Norelle Rizkalla"},{"family</vt:lpwstr>
  </property>
  <property fmtid="{D5CDD505-2E9C-101B-9397-08002B2CF9AE}" pid="1049" name="ZOTERO_BREF_gXLQlzE9rJQr_4">
    <vt:lpwstr>":"Fasano","given":"Alessio"},{"family":"Green","given":"Peter H.R."}],"issued":{"date-parts":[["2012",10]]}}}],"schema":"https://github.com/citation-style-language/schema/raw/master/csl-citation.json"}</vt:lpwstr>
  </property>
  <property fmtid="{D5CDD505-2E9C-101B-9397-08002B2CF9AE}" pid="1050" name="ZOTERO_BREF_h6i5r4csqJsa_1">
    <vt:lpwstr>ZOTERO_ITEM CSL_CITATION {"citationID":"gT1C6iwD","properties":{"formattedCitation":"\\super [8\\uc0\\u8211{}11]\\nosupersub{}","plainCitation":"[8–11]","noteIndex":0},"citationItems":[{"id":"0QDTGxwe/YVdTSbD0","uris":["http://zotero.org/users/local/3LeS6</vt:lpwstr>
  </property>
  <property fmtid="{D5CDD505-2E9C-101B-9397-08002B2CF9AE}" pid="1051" name="ZOTERO_BREF_h6i5r4csqJsa_10">
    <vt:lpwstr>ing experts, such as gastroenterologists and pediatricians of Russia on the basis of the existing Russian and international guidelines. The consensus approved at the 42nd Annual Scientific Session of the Central Research Institute of Gastroenterology on P</vt:lpwstr>
  </property>
  <property fmtid="{D5CDD505-2E9C-101B-9397-08002B2CF9AE}" pid="1052" name="ZOTERO_BREF_h6i5r4csqJsa_11">
    <vt:lpwstr>rinciples of Evidence-Based Medicine into Clinical Practice (March 2-3, 2016). The consensus is intended for practitioners engaged in the management and treatment of patients with celiac disease. Evidence for the main provisions of the consensus was sough</vt:lpwstr>
  </property>
  <property fmtid="{D5CDD505-2E9C-101B-9397-08002B2CF9AE}" pid="1053" name="ZOTERO_BREF_h6i5r4csqJsa_12">
    <vt:lpwstr>t in electronic databases. In making recommendations, the main source was the publications included in the Cochrane Library, EMBASE, MEDLINE, and PubMed. The search depth was 10 years. Recommendations in the preliminary version were reviewed by independen</vt:lpwstr>
  </property>
  <property fmtid="{D5CDD505-2E9C-101B-9397-08002B2CF9AE}" pid="1054" name="ZOTERO_BREF_h6i5r4csqJsa_13">
    <vt:lpwstr>t experts. Voting was done by the Delphic polling system.","container-title":"Terapevticheskii Arkhiv","DOI":"10.17116/terarkh201789394-107","ISSN":"0040-3660","issue":"3","journalAbbreviation":"Ter Arkh","language":"rus","note":"PMID: 28378737","page":"9</vt:lpwstr>
  </property>
  <property fmtid="{D5CDD505-2E9C-101B-9397-08002B2CF9AE}" pid="1055" name="ZOTERO_BREF_h6i5r4csqJsa_14">
    <vt:lpwstr>4-107","source":"PubMed","title":"[All-Russian Consensus on Diagnosis and Treatment of Celiac Disease in Children and Adults]","volume":"89","author":[{"family":"Parfenov","given":"A. I."},{"family":"Bykova","given":"S. V."},{"family":"Sabel'nikova","give</vt:lpwstr>
  </property>
  <property fmtid="{D5CDD505-2E9C-101B-9397-08002B2CF9AE}" pid="1056" name="ZOTERO_BREF_h6i5r4csqJsa_15">
    <vt:lpwstr>n":"E. A."},{"family":"Maev","given":"I. V."},{"family":"Baranov","given":"A. A."},{"family":"Bakulin","given":"I. G."},{"family":"Krums","given":"L. M."},{"family":"Bel'mer","given":"S. V."},{"family":"Borovik","given":"T. E."},{"family":"Zakharova","giv</vt:lpwstr>
  </property>
  <property fmtid="{D5CDD505-2E9C-101B-9397-08002B2CF9AE}" pid="1057" name="ZOTERO_BREF_h6i5r4csqJsa_16">
    <vt:lpwstr>en":"I. N."},{"family":"Dmitrieva","given":"Yu A."},{"family":"Roslavtseva","given":"E. A."},{"family":"Kornienko","given":"E. A."},{"family":"Khavkin","given":"A. I."},{"family":"Potapov","given":"A. S."},{"family":"Revnova","given":"M. O."},{"family":"M</vt:lpwstr>
  </property>
  <property fmtid="{D5CDD505-2E9C-101B-9397-08002B2CF9AE}" pid="1058" name="ZOTERO_BREF_h6i5r4csqJsa_17">
    <vt:lpwstr>ukhina","given":"Yu G."},{"family":"Shcherbakov","given":"P. L."},{"family":"Fedorov","given":"E. D."},{"family":"Belousova","given":"E. A."},{"family":"Khalif","given":"I. L."},{"family":"Khomeriki","given":"S. G."},{"family":"Rotin","given":"D. L."},{"f</vt:lpwstr>
  </property>
  <property fmtid="{D5CDD505-2E9C-101B-9397-08002B2CF9AE}" pid="1059" name="ZOTERO_BREF_h6i5r4csqJsa_18">
    <vt:lpwstr>amily":"Vorob'eva","given":"N. G."},{"family":"Pivnik","given":"A. V."},{"family":"Gudkova","given":"R. B."},{"family":"Chernin","given":"V. V."},{"family":"Vokhmyanina","given":"N. V."},{"family":"Pukhlikova","given":"T. V."},{"family":"Degtyarev","given</vt:lpwstr>
  </property>
  <property fmtid="{D5CDD505-2E9C-101B-9397-08002B2CF9AE}" pid="1060" name="ZOTERO_BREF_h6i5r4csqJsa_19">
    <vt:lpwstr>":"D. A."},{"family":"Damulin","given":"I. V."},{"family":"Mkrtumyan","given":"A. M."},{"family":"Dzhulai","given":"G. S."},{"family":"Tetruashvili","given":"N. K."},{"family":"Baranovsky","given":"A. Yu"},{"family":"Nazarenko","given":"L. I."},{"family":</vt:lpwstr>
  </property>
  <property fmtid="{D5CDD505-2E9C-101B-9397-08002B2CF9AE}" pid="1061" name="ZOTERO_BREF_h6i5r4csqJsa_2">
    <vt:lpwstr>TkG/items/4KLLTJ52"],"uri":["http://zotero.org/users/local/3LeS6TkG/items/4KLLTJ52"],"itemData":{"id":288,"type":"article-journal","container-title":"United European Gastroenterology Journal","DOI":"10.1177/2050640619844125","ISSN":"2050-6406, 2050-6414",</vt:lpwstr>
  </property>
  <property fmtid="{D5CDD505-2E9C-101B-9397-08002B2CF9AE}" pid="1062" name="ZOTERO_BREF_h6i5r4csqJsa_20">
    <vt:lpwstr>"Kharitonov","given":"A. G."},{"family":"Loranskaya","given":"I. D."},{"family":"Saifutdinov","given":"R. G."},{"family":"Livzan","given":"M. A."},{"family":"Abramov","given":"D. A."},{"family":"Osipenko","given":"M. F."},{"family":"Oreshko","given":"L. V</vt:lpwstr>
  </property>
  <property fmtid="{D5CDD505-2E9C-101B-9397-08002B2CF9AE}" pid="1063" name="ZOTERO_BREF_h6i5r4csqJsa_21">
    <vt:lpwstr>."},{"family":"Tkachenko","given":"E. I."},{"family":"Sitkin","given":"S. I."},{"family":"Efremov","given":"L. I."}],"issued":{"date-parts":[["2017"]]}},"label":"page"},{"id":"0QDTGxwe/nt5CqJQb","uris":["http://zotero.org/users/local/3LeS6TkG/items/L77FBQ</vt:lpwstr>
  </property>
  <property fmtid="{D5CDD505-2E9C-101B-9397-08002B2CF9AE}" pid="1064" name="ZOTERO_BREF_h6i5r4csqJsa_22">
    <vt:lpwstr>XR"],"uri":["http://zotero.org/users/local/3LeS6TkG/items/L77FBQXR"],"itemData":{"id":294,"type":"article-journal","container-title":"BMJ","DOI":"10.1136/bmj.h4513","ISSN":"1756-1833","language":"en","page":"h4513","source":"DOI.org (Crossref)","title":"R</vt:lpwstr>
  </property>
  <property fmtid="{D5CDD505-2E9C-101B-9397-08002B2CF9AE}" pid="1065" name="ZOTERO_BREF_h6i5r4csqJsa_23">
    <vt:lpwstr>ecognition, assessment, and management of coeliac disease: summary of updated NICE guidance","title-short":"Recognition, assessment, and management of coeliac disease","author":[{"family":"Downey","given":"Laura"},{"family":"Houten","given":"Rachel"},{"fa</vt:lpwstr>
  </property>
  <property fmtid="{D5CDD505-2E9C-101B-9397-08002B2CF9AE}" pid="1066" name="ZOTERO_BREF_h6i5r4csqJsa_24">
    <vt:lpwstr>mily":"Murch","given":"Simon"},{"family":"Longson","given":"Damien"}],"issued":{"date-parts":[["2015",9,2]]}},"label":"page"}],"schema":"https://github.com/citation-style-language/schema/raw/master/csl-citation.json"}</vt:lpwstr>
  </property>
  <property fmtid="{D5CDD505-2E9C-101B-9397-08002B2CF9AE}" pid="1067" name="ZOTERO_BREF_h6i5r4csqJsa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1068" name="ZOTERO_BREF_h6i5r4csqJsa_4">
    <vt:lpwstr>elated disorders","volume":"7","author":[{"family":"Al-Toma","given":"Abdulbaqi"},{"family":"Volta","given":"Umberto"},{"family":"Auricchio","given":"Renata"},{"family":"Castillejo","given":"Gemma"},{"family":"Sanders","given":"David S"},{"family":"Cellie</vt:lpwstr>
  </property>
  <property fmtid="{D5CDD505-2E9C-101B-9397-08002B2CF9AE}" pid="1069" name="ZOTERO_BREF_h6i5r4csqJsa_5">
    <vt:lpwstr>r","given":"Christophe"},{"family":"Mulder","given":"Chris J"},{"family":"Lundin","given":"Knut E A"}],"issued":{"date-parts":[["2019",6]]}}},{"id":"0QDTGxwe/vbZNAJMj","uris":["http://zotero.org/users/local/3LeS6TkG/items/M69VCV73"],"uri":["http://zotero.</vt:lpwstr>
  </property>
  <property fmtid="{D5CDD505-2E9C-101B-9397-08002B2CF9AE}" pid="1070" name="ZOTERO_BREF_h6i5r4csqJsa_6">
    <vt:lpwstr>org/users/local/3LeS6TkG/items/M69VCV73"],"itemData":{"id":290,"type":"article-journal","container-title":"Journal of Clinical Gastroenterology","DOI":"10.1097/MCG.0000000000000919","ISSN":"0192-0790","issue":"9","journalAbbreviation":"Journal of Clinical</vt:lpwstr>
  </property>
  <property fmtid="{D5CDD505-2E9C-101B-9397-08002B2CF9AE}" pid="1071" name="ZOTERO_BREF_h6i5r4csqJsa_7">
    <vt:lpwstr> Gastroenterology","language":"en","page":"755-768","source":"DOI.org (Crossref)","title":"World Gastroenterology Organisation Global Guidelines: Celiac Disease February 2017","title-short":"World Gastroenterology Organisation Global Guidelines","volume":</vt:lpwstr>
  </property>
  <property fmtid="{D5CDD505-2E9C-101B-9397-08002B2CF9AE}" pid="1072" name="ZOTERO_BREF_h6i5r4csqJsa_8">
    <vt:lpwstr>"51","author":[{"family":"Bai","given":"Julio C."},{"family":"Ciacci","given":"Carolina"}],"issued":{"date-parts":[["2017",10]]}},"label":"page"},{"id":"0QDTGxwe/xe5hhP97","uris":["http://zotero.org/users/local/3LeS6TkG/items/S4XYMNV6"],"uri":["http://zot</vt:lpwstr>
  </property>
  <property fmtid="{D5CDD505-2E9C-101B-9397-08002B2CF9AE}" pid="1073" name="ZOTERO_BREF_h6i5r4csqJsa_9">
    <vt:lpwstr>ero.org/users/local/3LeS6TkG/items/S4XYMNV6"],"itemData":{"id":291,"type":"article-journal","abstract":"The paper presents the All-Russian consensus on the diagnosis and treatment of celiac disease in children and adults, which has been elaborated by lead</vt:lpwstr>
  </property>
  <property fmtid="{D5CDD505-2E9C-101B-9397-08002B2CF9AE}" pid="1074" name="ZOTERO_BREF_HNESyJsrdwix_1">
    <vt:lpwstr>ZOTERO_ITEM CSL_CITATION {"citationID":"kxhWbX4N","properties":{"formattedCitation":"\\super [8,72]\\nosupersub{}","plainCitation":"[8,72]","noteIndex":0},"citationItems":[{"id":"0QDTGxwe/3aKWmz6O","uris":["http://zotero.org/users/local/3LeS6TkG/items/LIU</vt:lpwstr>
  </property>
  <property fmtid="{D5CDD505-2E9C-101B-9397-08002B2CF9AE}" pid="1075" name="ZOTERO_BREF_HNESyJsrdwix_10">
    <vt:lpwstr>Journal of Food Protection","DOI":"10.4315/0362-028X.JFP-17-383","ISSN":"0362-028X, 1944-9097","issue":"10","language":"en","page":"1679-1684","source":"DOI.org (Crossref)","title":"Cross-Contamination with Gluten by Using Kitchen Utensils: Fact or Fictio</vt:lpwstr>
  </property>
  <property fmtid="{D5CDD505-2E9C-101B-9397-08002B2CF9AE}" pid="1076" name="ZOTERO_BREF_HNESyJsrdwix_11">
    <vt:lpwstr>n?","title-short":"Cross-Contamination with Gluten by Using Kitchen Utensils","volume":"81","author":[{"family":"Studerus","given":"Diana"},{"family":"Hampe","given":"Evelyn Ilg"},{"family":"Fahrer","given":"Denise"},{"family":"Wilhelmi","given":"Martin"}</vt:lpwstr>
  </property>
  <property fmtid="{D5CDD505-2E9C-101B-9397-08002B2CF9AE}" pid="1077" name="ZOTERO_BREF_HNESyJsrdwix_12">
    <vt:lpwstr>,{"family":"Vavricka","given":"Stephan R."}],"issued":{"date-parts":[["2018",10,1]]}}},{"id":"0QDTGxwe/YVdTSbD0","uris":["http://zotero.org/users/local/3LeS6TkG/items/4KLLTJ52"],"uri":["http://zotero.org/users/local/3LeS6TkG/items/4KLLTJ52"],"itemData":{"</vt:lpwstr>
  </property>
  <property fmtid="{D5CDD505-2E9C-101B-9397-08002B2CF9AE}" pid="1078" name="ZOTERO_BREF_HNESyJsrdwix_13">
    <vt:lpwstr>id":288,"type":"article-journal","container-title":"United European Gastroenterology Journal","DOI":"10.1177/2050640619844125","ISSN":"2050-6406, 2050-6414","issue":"5","journalAbbreviation":"United European Gastroenterology Journal","language":"en","page</vt:lpwstr>
  </property>
  <property fmtid="{D5CDD505-2E9C-101B-9397-08002B2CF9AE}" pid="1079" name="ZOTERO_BREF_HNESyJsrdwix_14">
    <vt:lpwstr>":"583-613","source":"DOI.org (Crossref)","title":"European Society for the Study of Coeliac Disease (ESsCD) guideline for coeliac disease and other gluten-related disorders","volume":"7","author":[{"family":"Al-Toma","given":"Abdulbaqi"},{"family":"Volta</vt:lpwstr>
  </property>
  <property fmtid="{D5CDD505-2E9C-101B-9397-08002B2CF9AE}" pid="1080" name="ZOTERO_BREF_HNESyJsrdwix_15">
    <vt:lpwstr>","given":"Umberto"},{"family":"Auricchio","given":"Renata"},{"family":"Castillejo","given":"Gemma"},{"family":"Sanders","given":"David S"},{"family":"Cellier","given":"Christophe"},{"family":"Mulder","given":"Chris J"},{"family":"Lundin","given":"Knut E </vt:lpwstr>
  </property>
  <property fmtid="{D5CDD505-2E9C-101B-9397-08002B2CF9AE}" pid="1081" name="ZOTERO_BREF_HNESyJsrdwix_16">
    <vt:lpwstr>A"}],"issued":{"date-parts":[["2019",6]]}}}],"schema":"https://github.com/citation-style-language/schema/raw/master/csl-citation.json"}</vt:lpwstr>
  </property>
  <property fmtid="{D5CDD505-2E9C-101B-9397-08002B2CF9AE}" pid="1082" name="ZOTERO_BREF_HNESyJsrdwix_2">
    <vt:lpwstr>RM839"],"uri":["http://zotero.org/users/local/3LeS6TkG/items/LIURM839"],"itemData":{"id":455,"type":"article-journal","abstract":"ABSTRACT\n            A risk of cross-contamination exists when preparing a gluten-free (GF) meal in kitchen facilities that </vt:lpwstr>
  </property>
  <property fmtid="{D5CDD505-2E9C-101B-9397-08002B2CF9AE}" pid="1083" name="ZOTERO_BREF_HNESyJsrdwix_3">
    <vt:lpwstr>usually handle gluten-containing (GC) foods. Cross-contamination with gluten may occur during the preparation or cooking process; however, published data are lacking on gluten cross-contamination from kitchenware. This study was conducted to determine whe</vt:lpwstr>
  </property>
  <property fmtid="{D5CDD505-2E9C-101B-9397-08002B2CF9AE}" pid="1084" name="ZOTERO_BREF_HNESyJsrdwix_4">
    <vt:lpwstr>ther cross-contamination occurs through shared domestic kitchenware and, if so, which cleaning method is most reliable for avoiding this cross-contamination. Kitchenware (wooden spoon, colander, ladle, and knife) previously used to cook and/or prepare GC </vt:lpwstr>
  </property>
  <property fmtid="{D5CDD505-2E9C-101B-9397-08002B2CF9AE}" pid="1085" name="ZOTERO_BREF_HNESyJsrdwix_5">
    <vt:lpwstr>foods was used for the preparation of GF foods (bread and pasta). The gluten concentration of the GF foods was then determined using an established enzyme-linked immunosorbent assay. A PCR assay was also used to detect the presence of wheat ω-gliadin DNA </vt:lpwstr>
  </property>
  <property fmtid="{D5CDD505-2E9C-101B-9397-08002B2CF9AE}" pid="1086" name="ZOTERO_BREF_HNESyJsrdwix_6">
    <vt:lpwstr>in the food samples. Three cleaning methods were assessed to determine the concentrations of gluten and wheat DNA in GF foods cooked with utensils cleaned directly after the preparation of GC foods. Contrary to our expectations, gluten was not detected in</vt:lpwstr>
  </property>
  <property fmtid="{D5CDD505-2E9C-101B-9397-08002B2CF9AE}" pid="1087" name="ZOTERO_BREF_HNESyJsrdwix_7">
    <vt:lpwstr> relevant and quantifiable amounts in our samples (&amp;lt;20 mg/kg). The cleaning method used did not influence gluten concentrations: all samples contained &amp;lt;10 mg/kg. Based on PCR analyses, the only sample with lower cycle threshold (CT) values (i.e., hi</vt:lpwstr>
  </property>
  <property fmtid="{D5CDD505-2E9C-101B-9397-08002B2CF9AE}" pid="1088" name="ZOTERO_BREF_HNESyJsrdwix_8">
    <vt:lpwstr>gher concentration of wheat DNA) was from the contaminated ladle used to serve GF pasta. This outcome led to the hypothesis that shared ladles pose a higher risk for contamination of GF foods than do shared wooden spoons, colanders, or knives. Cross-conta</vt:lpwstr>
  </property>
  <property fmtid="{D5CDD505-2E9C-101B-9397-08002B2CF9AE}" pid="1089" name="ZOTERO_BREF_HNESyJsrdwix_9">
    <vt:lpwstr>mination with gluten in a kitchen environment may occur, but kitchen utensils used for preparing GC pasta and for cutting GC bread should not pose a relevant problem to patients with celiac disease, at least in a domestic environment.","container-title":"</vt:lpwstr>
  </property>
  <property fmtid="{D5CDD505-2E9C-101B-9397-08002B2CF9AE}" pid="1090" name="ZOTERO_BREF_hy0d8T7dfwTR_1">
    <vt:lpwstr>ZOTERO_ITEM CSL_CITATION {"citationID":"mkP5swh0","properties":{"formattedCitation":"\\super [35,36]\\nosupersub{}","plainCitation":"[35,36]","noteIndex":0},"citationItems":[{"id":"0QDTGxwe/GTF8XCOm","uris":["http://zotero.org/users/local/3LeS6TkG/items/N</vt:lpwstr>
  </property>
  <property fmtid="{D5CDD505-2E9C-101B-9397-08002B2CF9AE}" pid="1091" name="ZOTERO_BREF_hy0d8T7dfwTR_2">
    <vt:lpwstr>KL7MZCK"],"uri":["http://zotero.org/users/local/3LeS6TkG/items/NKL7MZCK"],"itemData":{"id":403,"type":"article-journal","container-title":"Gut","DOI":"10.1136/gut.52.11.1567","ISSN":"0017-5749","issue":"11","journalAbbreviation":"Gut","language":"en","pag</vt:lpwstr>
  </property>
  <property fmtid="{D5CDD505-2E9C-101B-9397-08002B2CF9AE}" pid="1092" name="ZOTERO_BREF_hy0d8T7dfwTR_3">
    <vt:lpwstr>e":"1567-1571","source":"DOI.org (Crossref)","title":"Elevation of IgG antibodies against tissue transglutaminase as a diagnostic tool for coeliac disease in selective IgA deficiency","volume":"52","author":[{"family":"Korponay-Szabo","given":"I R"}],"iss</vt:lpwstr>
  </property>
  <property fmtid="{D5CDD505-2E9C-101B-9397-08002B2CF9AE}" pid="1093" name="ZOTERO_BREF_hy0d8T7dfwTR_4">
    <vt:lpwstr>ued":{"date-parts":[["2003",11,1]]}}},{"id":"0QDTGxwe/jVZYkUQ5","uris":["http://zotero.org/users/local/3LeS6TkG/items/FIN3XBD6"],"uri":["http://zotero.org/users/local/3LeS6TkG/items/FIN3XBD6"],"itemData":{"id":405,"type":"article-journal","container-title</vt:lpwstr>
  </property>
  <property fmtid="{D5CDD505-2E9C-101B-9397-08002B2CF9AE}" pid="1094" name="ZOTERO_BREF_hy0d8T7dfwTR_5">
    <vt:lpwstr>":"Journal of Pediatric Gastroenterology and Nutrition","DOI":"10.1097/MPG.0b013e31824703c7","ISSN":"0277-2116","issue":"1","journalAbbreviation":"Journal of Pediatric Gastroenterology and Nutrition","language":"en","page":"50-55","source":"DOI.org (Cross</vt:lpwstr>
  </property>
  <property fmtid="{D5CDD505-2E9C-101B-9397-08002B2CF9AE}" pid="1095" name="ZOTERO_BREF_hy0d8T7dfwTR_6">
    <vt:lpwstr>ref)","title":"Diagnostic Value of Anti-deamidated Gliadin Peptide IgG Antibodies for Celiac Disease in Children and IgA-deficient Patients:","title-short":"Diagnostic Value of Anti-deamidated Gliadin Peptide IgG Antibodies for Celiac Disease in Children </vt:lpwstr>
  </property>
  <property fmtid="{D5CDD505-2E9C-101B-9397-08002B2CF9AE}" pid="1096" name="ZOTERO_BREF_hy0d8T7dfwTR_7">
    <vt:lpwstr>and IgA-deficient Patients","volume":"55","author":[{"family":"Mozo","given":"Lourdes"},{"family":"Gómez","given":"Jesús"},{"family":"Escanlar","given":"Esther"},{"family":"Bousoño","given":"Carlos"},{"family":"Gutiérrez","given":"Carmen"}],"issued":{"dat</vt:lpwstr>
  </property>
  <property fmtid="{D5CDD505-2E9C-101B-9397-08002B2CF9AE}" pid="1097" name="ZOTERO_BREF_hy0d8T7dfwTR_8">
    <vt:lpwstr>e-parts":[["2012",7]]}}}],"schema":"https://github.com/citation-style-language/schema/raw/master/csl-citation.json"}</vt:lpwstr>
  </property>
  <property fmtid="{D5CDD505-2E9C-101B-9397-08002B2CF9AE}" pid="1098" name="ZOTERO_BREF_iApKR5yJ4iqV_1">
    <vt:lpwstr>ZOTERO_ITEM CSL_CITATION {"citationID":"cpNtYluv","properties":{"formattedCitation":"\\super [48]\\nosupersub{}","plainCitation":"[48]","noteIndex":0},"citationItems":[{"id":"0QDTGxwe/sQ6hh8E3","uris":["http://zotero.org/users/local/3LeS6TkG/items/J2G6X8V</vt:lpwstr>
  </property>
  <property fmtid="{D5CDD505-2E9C-101B-9397-08002B2CF9AE}" pid="1099" name="ZOTERO_BREF_iApKR5yJ4iqV_2">
    <vt:lpwstr>Y"],"uri":["http://zotero.org/users/local/3LeS6TkG/items/J2G6X8VY"],"itemData":{"id":285,"type":"article-journal","container-title":"European Journal of Gastroenterology &amp; Hepatology","DOI":"10.1097/MEG.0000000000001924","ISSN":"0954-691X","issue":"12","l</vt:lpwstr>
  </property>
  <property fmtid="{D5CDD505-2E9C-101B-9397-08002B2CF9AE}" pid="1100" name="ZOTERO_BREF_iApKR5yJ4iqV_3">
    <vt:lpwstr>anguage":"en","page":"1523-1526","source":"DOI.org (Crossref)","title":"ESPGHAN ‘biopsy-sparing’ guidelines for celiac disease in children with low antitransglutaminase during COVID-19","volume":"32","author":[{"family":"Trovato","given":"Chiara Maria"},{</vt:lpwstr>
  </property>
  <property fmtid="{D5CDD505-2E9C-101B-9397-08002B2CF9AE}" pid="1101" name="ZOTERO_BREF_iApKR5yJ4iqV_4">
    <vt:lpwstr>"family":"Montuori","given":"Monica"},{"family":"Cucchiara","given":"Salvatore"},{"family":"Oliva","given":"Salvatore"}],"issued":{"date-parts":[["2020",12]]}}}],"schema":"https://github.com/citation-style-language/schema/raw/master/csl-citation.json"}</vt:lpwstr>
  </property>
  <property fmtid="{D5CDD505-2E9C-101B-9397-08002B2CF9AE}" pid="1102" name="ZOTERO_BREF_J3ZJy5jd6sMN_1">
    <vt:lpwstr>ZOTERO_ITEM CSL_CITATION {"citationID":"VzVWNiFO","properties":{"formattedCitation":"\\super [12]\\nosupersub{}","plainCitation":"[12]","noteIndex":0},"citationItems":[{"id":"0QDTGxwe/ablaS8aj","uris":["http://zotero.org/users/local/3LeS6TkG/items/3KJ9C7S</vt:lpwstr>
  </property>
  <property fmtid="{D5CDD505-2E9C-101B-9397-08002B2CF9AE}" pid="1103" name="ZOTERO_BREF_J3ZJy5jd6sMN_2">
    <vt:lpwstr>8"],"uri":["http://zotero.org/users/local/3LeS6TkG/items/3KJ9C7S8"],"itemData":{"id":295,"type":"article-journal","container-title":"Gut","DOI":"10.1136/gutjnl-2013-306578","ISSN":"0017-5749, 1468-3288","issue":"8","journalAbbreviation":"Gut","language":"</vt:lpwstr>
  </property>
  <property fmtid="{D5CDD505-2E9C-101B-9397-08002B2CF9AE}" pid="1104" name="ZOTERO_BREF_J3ZJy5jd6sMN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1105" name="ZOTERO_BREF_J3ZJy5jd6sMN_4">
    <vt:lpwstr>or":[{"family":"Ludvigsson","given":"Jonas F"},{"family":"Bai","given":"Julio C"},{"family":"Biagi","given":"Federico"},{"family":"Card","given":"Timothy R"},{"family":"Ciacci","given":"Carolina"},{"family":"Ciclitira","given":"Paul J"},{"family":"Green",</vt:lpwstr>
  </property>
  <property fmtid="{D5CDD505-2E9C-101B-9397-08002B2CF9AE}" pid="1106" name="ZOTERO_BREF_J3ZJy5jd6sMN_5">
    <vt:lpwstr>"given":"Peter H R"},{"family":"Hadjivassiliou","given":"Marios"},{"family":"Holdoway","given":"Anne"},{"family":"Heel","given":"David A","non-dropping-particle":"van"},{"family":"Kaukinen","given":"Katri"},{"family":"Leffler","given":"Daniel A"},{"family</vt:lpwstr>
  </property>
  <property fmtid="{D5CDD505-2E9C-101B-9397-08002B2CF9AE}" pid="1107" name="ZOTERO_BREF_J3ZJy5jd6sMN_6">
    <vt:lpwstr>":"Leonard","given":"Jonathan N"},{"family":"Lundin","given":"Knut E A"},{"family":"McGough","given":"Norma"},{"family":"Davidson","given":"Mike"},{"family":"Murray","given":"Joseph A"},{"family":"Swift","given":"Gillian L"},{"family":"Walker","given":"Ma</vt:lpwstr>
  </property>
  <property fmtid="{D5CDD505-2E9C-101B-9397-08002B2CF9AE}" pid="1108" name="ZOTERO_BREF_J3ZJy5jd6sMN_7">
    <vt:lpwstr>rjorie M"},{"family":"Zingone","given":"Fabiana"},{"family":"Sanders","given":"David S"},{"literal":"Authors of the BSG Coeliac Disease Guidelines Development Group"}],"issued":{"date-parts":[["2014",8]]}}}],"schema":"https://github.com/citation-style-lan</vt:lpwstr>
  </property>
  <property fmtid="{D5CDD505-2E9C-101B-9397-08002B2CF9AE}" pid="1109" name="ZOTERO_BREF_J3ZJy5jd6sMN_8">
    <vt:lpwstr>guage/schema/raw/master/csl-citation.json"}</vt:lpwstr>
  </property>
  <property fmtid="{D5CDD505-2E9C-101B-9397-08002B2CF9AE}" pid="1110" name="ZOTERO_BREF_ja7IvX7JlJoB_1">
    <vt:lpwstr>ZOTERO_ITEM CSL_CITATION {"citationID":"E1grV5uE","properties":{"formattedCitation":"\\super [8,9,11,12]\\nosupersub{}","plainCitation":"[8,9,11,12]","noteIndex":0},"citationItems":[{"id":"0QDTGxwe/YVdTSbD0","uris":["http://zotero.org/users/local/3LeS6TkG</vt:lpwstr>
  </property>
  <property fmtid="{D5CDD505-2E9C-101B-9397-08002B2CF9AE}" pid="1111" name="ZOTERO_BREF_ja7IvX7JlJoB_10">
    <vt:lpwstr> coeliac disease: summary of updated NICE guidance","title-short":"Recognition, assessment, and management of coeliac disease","author":[{"family":"Downey","given":"Laura"},{"family":"Houten","given":"Rachel"},{"family":"Murch","given":"Simon"},{"family":</vt:lpwstr>
  </property>
  <property fmtid="{D5CDD505-2E9C-101B-9397-08002B2CF9AE}" pid="1112" name="ZOTERO_BREF_ja7IvX7JlJoB_11">
    <vt:lpwstr>"Longson","given":"Damien"}],"issued":{"date-parts":[["2015",9,2]]}}},{"id":"0QDTGxwe/ablaS8aj","uris":["http://zotero.org/users/local/3LeS6TkG/items/3KJ9C7S8"],"uri":["http://zotero.org/users/local/3LeS6TkG/items/3KJ9C7S8"],"itemData":{"id":295,"type":"a</vt:lpwstr>
  </property>
  <property fmtid="{D5CDD505-2E9C-101B-9397-08002B2CF9AE}" pid="1113" name="ZOTERO_BREF_ja7IvX7JlJoB_12">
    <vt:lpwstr>rticle-journal","container-title":"Gut","DOI":"10.1136/gutjnl-2013-306578","ISSN":"0017-5749, 1468-3288","issue":"8","journalAbbreviation":"Gut","language":"en","page":"1210-1228","source":"DOI.org (Crossref)","title":"Diagnosis and management of adult co</vt:lpwstr>
  </property>
  <property fmtid="{D5CDD505-2E9C-101B-9397-08002B2CF9AE}" pid="1114" name="ZOTERO_BREF_ja7IvX7JlJoB_13">
    <vt:lpwstr>eliac disease: guidelines from the British Society of Gastroenterology","title-short":"Diagnosis and management of adult coeliac disease","volume":"63","author":[{"family":"Ludvigsson","given":"Jonas F"},{"family":"Bai","given":"Julio C"},{"family":"Biagi</vt:lpwstr>
  </property>
  <property fmtid="{D5CDD505-2E9C-101B-9397-08002B2CF9AE}" pid="1115" name="ZOTERO_BREF_ja7IvX7JlJoB_14">
    <vt:lpwstr>","given":"Federico"},{"family":"Card","given":"Timothy R"},{"family":"Ciacci","given":"Carolina"},{"family":"Ciclitira","given":"Paul J"},{"family":"Green","given":"Peter H R"},{"family":"Hadjivassiliou","given":"Marios"},{"family":"Holdoway","given":"An</vt:lpwstr>
  </property>
  <property fmtid="{D5CDD505-2E9C-101B-9397-08002B2CF9AE}" pid="1116" name="ZOTERO_BREF_ja7IvX7JlJoB_15">
    <vt:lpwstr>ne"},{"family":"Heel","given":"David A","non-dropping-particle":"van"},{"family":"Kaukinen","given":"Katri"},{"family":"Leffler","given":"Daniel A"},{"family":"Leonard","given":"Jonathan N"},{"family":"Lundin","given":"Knut E A"},{"family":"McGough","give</vt:lpwstr>
  </property>
  <property fmtid="{D5CDD505-2E9C-101B-9397-08002B2CF9AE}" pid="1117" name="ZOTERO_BREF_ja7IvX7JlJoB_16">
    <vt:lpwstr>n":"Norma"},{"family":"Davidson","given":"Mike"},{"family":"Murray","given":"Joseph A"},{"family":"Swift","given":"Gillian L"},{"family":"Walker","given":"Marjorie M"},{"family":"Zingone","given":"Fabiana"},{"family":"Sanders","given":"David S"},{"literal</vt:lpwstr>
  </property>
  <property fmtid="{D5CDD505-2E9C-101B-9397-08002B2CF9AE}" pid="1118" name="ZOTERO_BREF_ja7IvX7JlJoB_17">
    <vt:lpwstr>":"Authors of the BSG Coeliac Disease Guidelines Development Group"}],"issued":{"date-parts":[["2014",8]]}}}],"schema":"https://github.com/citation-style-language/schema/raw/master/csl-citation.json"}</vt:lpwstr>
  </property>
  <property fmtid="{D5CDD505-2E9C-101B-9397-08002B2CF9AE}" pid="1119" name="ZOTERO_BREF_ja7IvX7JlJoB_2">
    <vt:lpwstr>/items/4KLLTJ52"],"uri":["http://zotero.org/users/local/3LeS6TkG/items/4KLLTJ52"],"itemData":{"id":288,"type":"article-journal","container-title":"United European Gastroenterology Journal","DOI":"10.1177/2050640619844125","ISSN":"2050-6406, 2050-6414","is</vt:lpwstr>
  </property>
  <property fmtid="{D5CDD505-2E9C-101B-9397-08002B2CF9AE}" pid="1120" name="ZOTERO_BREF_ja7IvX7JlJoB_3">
    <vt:lpwstr>sue":"5","journalAbbreviation":"United European Gastroenterology Journal","language":"en","page":"583-613","source":"DOI.org (Crossref)","title":"European Society for the Study of Coeliac Disease (ESsCD) guideline for coeliac disease and other gluten-rela</vt:lpwstr>
  </property>
  <property fmtid="{D5CDD505-2E9C-101B-9397-08002B2CF9AE}" pid="1121" name="ZOTERO_BREF_ja7IvX7JlJoB_4">
    <vt:lpwstr>ted disorders","volume":"7","author":[{"family":"Al-Toma","given":"Abdulbaqi"},{"family":"Volta","given":"Umberto"},{"family":"Auricchio","given":"Renata"},{"family":"Castillejo","given":"Gemma"},{"family":"Sanders","given":"David S"},{"family":"Cellier",</vt:lpwstr>
  </property>
  <property fmtid="{D5CDD505-2E9C-101B-9397-08002B2CF9AE}" pid="1122" name="ZOTERO_BREF_ja7IvX7JlJoB_5">
    <vt:lpwstr>"given":"Christophe"},{"family":"Mulder","given":"Chris J"},{"family":"Lundin","given":"Knut E A"}],"issued":{"date-parts":[["2019",6]]}}},{"id":"0QDTGxwe/vbZNAJMj","uris":["http://zotero.org/users/local/3LeS6TkG/items/M69VCV73"],"uri":["http://zotero.org</vt:lpwstr>
  </property>
  <property fmtid="{D5CDD505-2E9C-101B-9397-08002B2CF9AE}" pid="1123" name="ZOTERO_BREF_ja7IvX7JlJoB_6">
    <vt:lpwstr>/users/local/3LeS6TkG/items/M69VCV73"],"itemData":{"id":290,"type":"article-journal","container-title":"Journal of Clinical Gastroenterology","DOI":"10.1097/MCG.0000000000000919","ISSN":"0192-0790","issue":"9","journalAbbreviation":"Journal of Clinical Ga</vt:lpwstr>
  </property>
  <property fmtid="{D5CDD505-2E9C-101B-9397-08002B2CF9AE}" pid="1124" name="ZOTERO_BREF_ja7IvX7JlJoB_7">
    <vt:lpwstr>stroenterology","language":"en","page":"755-768","source":"DOI.org (Crossref)","title":"World Gastroenterology Organisation Global Guidelines: Celiac Disease February 2017","title-short":"World Gastroenterology Organisation Global Guidelines","volume":"51</vt:lpwstr>
  </property>
  <property fmtid="{D5CDD505-2E9C-101B-9397-08002B2CF9AE}" pid="1125" name="ZOTERO_BREF_ja7IvX7JlJoB_8">
    <vt:lpwstr>","author":[{"family":"Bai","given":"Julio C."},{"family":"Ciacci","given":"Carolina"}],"issued":{"date-parts":[["2017",10]]}}},{"id":"0QDTGxwe/nt5CqJQb","uris":["http://zotero.org/users/local/3LeS6TkG/items/L77FBQXR"],"uri":["http://zotero.org/users/loca</vt:lpwstr>
  </property>
  <property fmtid="{D5CDD505-2E9C-101B-9397-08002B2CF9AE}" pid="1126" name="ZOTERO_BREF_ja7IvX7JlJoB_9">
    <vt:lpwstr>l/3LeS6TkG/items/L77FBQXR"],"itemData":{"id":294,"type":"article-journal","container-title":"BMJ","DOI":"10.1136/bmj.h4513","ISSN":"1756-1833","language":"en","page":"h4513","source":"DOI.org (Crossref)","title":"Recognition, assessment, and management of</vt:lpwstr>
  </property>
  <property fmtid="{D5CDD505-2E9C-101B-9397-08002B2CF9AE}" pid="1127" name="ZOTERO_BREF_jEWfORKWfUcS_1">
    <vt:lpwstr>ZOTERO_ITEM CSL_CITATION {"citationID":"gUhbfGkQ","properties":{"formattedCitation":"\\super [7\\uc0\\u8211{}13]\\nosupersub{}","plainCitation":"[7–13]","noteIndex":0},"citationItems":[{"id":"0QDTGxwe/tetVmzLU","uris":["http://zotero.org/users/local/3LeS6</vt:lpwstr>
  </property>
  <property fmtid="{D5CDD505-2E9C-101B-9397-08002B2CF9AE}" pid="1128" name="ZOTERO_BREF_jEWfORKWfUcS_10">
    <vt:lpwstr>ossref)","title":"European Society for the Study of Coeliac Disease (ESsCD) guideline for coeliac disease and other gluten-related disorders","volume":"7","author":[{"family":"Al-Toma","given":"Abdulbaqi"},{"family":"Volta","given":"Umberto"},{"family":"A</vt:lpwstr>
  </property>
  <property fmtid="{D5CDD505-2E9C-101B-9397-08002B2CF9AE}" pid="1129" name="ZOTERO_BREF_jEWfORKWfUcS_11">
    <vt:lpwstr>uricchio","given":"Renata"},{"family":"Castillejo","given":"Gemma"},{"family":"Sanders","given":"David S"},{"family":"Cellier","given":"Christophe"},{"family":"Mulder","given":"Chris J"},{"family":"Lundin","given":"Knut E A"}],"issued":{"date-parts":[["20</vt:lpwstr>
  </property>
  <property fmtid="{D5CDD505-2E9C-101B-9397-08002B2CF9AE}" pid="1130" name="ZOTERO_BREF_jEWfORKWfUcS_12">
    <vt:lpwstr>19",6]]}},"label":"page"},{"id":"0QDTGxwe/vbZNAJMj","uris":["http://zotero.org/users/local/3LeS6TkG/items/M69VCV73"],"uri":["http://zotero.org/users/local/3LeS6TkG/items/M69VCV73"],"itemData":{"id":290,"type":"article-journal","container-title":"Journal o</vt:lpwstr>
  </property>
  <property fmtid="{D5CDD505-2E9C-101B-9397-08002B2CF9AE}" pid="1131" name="ZOTERO_BREF_jEWfORKWfUcS_13">
    <vt:lpwstr>f Clinical Gastroenterology","DOI":"10.1097/MCG.0000000000000919","ISSN":"0192-0790","issue":"9","journalAbbreviation":"Journal of Clinical Gastroenterology","language":"en","page":"755-768","source":"DOI.org (Crossref)","title":"World Gastroenterology Or</vt:lpwstr>
  </property>
  <property fmtid="{D5CDD505-2E9C-101B-9397-08002B2CF9AE}" pid="1132" name="ZOTERO_BREF_jEWfORKWfUcS_14">
    <vt:lpwstr>ganisation Global Guidelines: Celiac Disease February 2017","title-short":"World Gastroenterology Organisation Global Guidelines","volume":"51","author":[{"family":"Bai","given":"Julio C."},{"family":"Ciacci","given":"Carolina"}],"issued":{"date-parts":[[</vt:lpwstr>
  </property>
  <property fmtid="{D5CDD505-2E9C-101B-9397-08002B2CF9AE}" pid="1133" name="ZOTERO_BREF_jEWfORKWfUcS_15">
    <vt:lpwstr>"2017",10]]}},"label":"page"},{"id":"0QDTGxwe/xe5hhP97","uris":["http://zotero.org/users/local/3LeS6TkG/items/S4XYMNV6"],"uri":["http://zotero.org/users/local/3LeS6TkG/items/S4XYMNV6"],"itemData":{"id":291,"type":"article-journal","abstract":"The paper pr</vt:lpwstr>
  </property>
  <property fmtid="{D5CDD505-2E9C-101B-9397-08002B2CF9AE}" pid="1134" name="ZOTERO_BREF_jEWfORKWfUcS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1135" name="ZOTERO_BREF_jEWfORKWfUcS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1136" name="ZOTERO_BREF_jEWfORKWfUcS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1137" name="ZOTERO_BREF_jEWfORKWfUcS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1138" name="ZOTERO_BREF_jEWfORKWfUcS_2">
    <vt:lpwstr>TkG/items/ZYRZ3XJH"],"uri":["http://zotero.org/users/local/3LeS6TkG/items/ZYRZ3XJH"],"itemData":{"id":286,"type":"article-journal","container-title":"Journal of Pediatric Gastroenterology and Nutrition","DOI":"10.1097/MPG.0000000000002497","ISSN":"0277-21</vt:lpwstr>
  </property>
  <property fmtid="{D5CDD505-2E9C-101B-9397-08002B2CF9AE}" pid="1139" name="ZOTERO_BREF_jEWfORKWfUcS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1140" name="ZOTERO_BREF_jEWfORKWfUcS_21">
    <vt:lpwstr>d Adults]","volume":"89","author":[{"family":"Parfenov","given":"A. I."},{"family":"Bykova","given":"S. V."},{"family":"Sabel'nikova","given":"E. A."},{"family":"Maev","given":"I. V."},{"family":"Baranov","given":"A. A."},{"family":"Bakulin","given":"I. G</vt:lpwstr>
  </property>
  <property fmtid="{D5CDD505-2E9C-101B-9397-08002B2CF9AE}" pid="1141" name="ZOTERO_BREF_jEWfORKWfUcS_22">
    <vt:lpwstr>."},{"family":"Krums","given":"L. M."},{"family":"Bel'mer","given":"S. V."},{"family":"Borovik","given":"T. E."},{"family":"Zakharova","given":"I. N."},{"family":"Dmitrieva","given":"Yu A."},{"family":"Roslavtseva","given":"E. A."},{"family":"Kornienko","</vt:lpwstr>
  </property>
  <property fmtid="{D5CDD505-2E9C-101B-9397-08002B2CF9AE}" pid="1142" name="ZOTERO_BREF_jEWfORKWfUcS_23">
    <vt:lpwstr>given":"E. A."},{"family":"Khavkin","given":"A. I."},{"family":"Potapov","given":"A. S."},{"family":"Revnova","given":"M. O."},{"family":"Mukhina","given":"Yu G."},{"family":"Shcherbakov","given":"P. L."},{"family":"Fedorov","given":"E. D."},{"family":"Be</vt:lpwstr>
  </property>
  <property fmtid="{D5CDD505-2E9C-101B-9397-08002B2CF9AE}" pid="1143" name="ZOTERO_BREF_jEWfORKWfUcS_24">
    <vt:lpwstr>lousova","given":"E. A."},{"family":"Khalif","given":"I. L."},{"family":"Khomeriki","given":"S. G."},{"family":"Rotin","given":"D. L."},{"family":"Vorob'eva","given":"N. G."},{"family":"Pivnik","given":"A. V."},{"family":"Gudkova","given":"R. B."},{"famil</vt:lpwstr>
  </property>
  <property fmtid="{D5CDD505-2E9C-101B-9397-08002B2CF9AE}" pid="1144" name="ZOTERO_BREF_jEWfORKWfUcS_25">
    <vt:lpwstr>y":"Chernin","given":"V. V."},{"family":"Vokhmyanina","given":"N. V."},{"family":"Pukhlikova","given":"T. V."},{"family":"Degtyarev","given":"D. A."},{"family":"Damulin","given":"I. V."},{"family":"Mkrtumyan","given":"A. M."},{"family":"Dzhulai","given":"</vt:lpwstr>
  </property>
  <property fmtid="{D5CDD505-2E9C-101B-9397-08002B2CF9AE}" pid="1145" name="ZOTERO_BREF_jEWfORKWfUcS_26">
    <vt:lpwstr>G. S."},{"family":"Tetruashvili","given":"N. K."},{"family":"Baranovsky","given":"A. Yu"},{"family":"Nazarenko","given":"L. I."},{"family":"Kharitonov","given":"A. G."},{"family":"Loranskaya","given":"I. D."},{"family":"Saifutdinov","given":"R. G."},{"fam</vt:lpwstr>
  </property>
  <property fmtid="{D5CDD505-2E9C-101B-9397-08002B2CF9AE}" pid="1146" name="ZOTERO_BREF_jEWfORKWfUcS_27">
    <vt:lpwstr>ily":"Livzan","given":"M. A."},{"family":"Abramov","given":"D. A."},{"family":"Osipenko","given":"M. F."},{"family":"Oreshko","given":"L. V."},{"family":"Tkachenko","given":"E. I."},{"family":"Sitkin","given":"S. I."},{"family":"Efremov","given":"L. I."}]</vt:lpwstr>
  </property>
  <property fmtid="{D5CDD505-2E9C-101B-9397-08002B2CF9AE}" pid="1147" name="ZOTERO_BREF_jEWfORKWfUcS_28">
    <vt:lpwstr>,"issued":{"date-parts":[["2017"]]}},"label":"page"},{"id":"0QDTGxwe/nt5CqJQb","uris":["http://zotero.org/users/local/3LeS6TkG/items/L77FBQXR"],"uri":["http://zotero.org/users/local/3LeS6TkG/items/L77FBQXR"],"itemData":{"id":294,"type":"article-journal","</vt:lpwstr>
  </property>
  <property fmtid="{D5CDD505-2E9C-101B-9397-08002B2CF9AE}" pid="1148" name="ZOTERO_BREF_jEWfORKWfUcS_29">
    <vt:lpwstr>container-title":"BMJ","DOI":"10.1136/bmj.h4513","ISSN":"1756-1833","language":"en","page":"h4513","source":"DOI.org (Crossref)","title":"Recognition, assessment, and management of coeliac disease: summary of updated NICE guidance","title-short":"Recognit</vt:lpwstr>
  </property>
  <property fmtid="{D5CDD505-2E9C-101B-9397-08002B2CF9AE}" pid="1149" name="ZOTERO_BREF_jEWfORKWfUcS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150" name="ZOTERO_BREF_jEWfORKWfUcS_30">
    <vt:lpwstr>ion, assessment, and management of coeliac disease","author":[{"family":"Downey","given":"Laura"},{"family":"Houten","given":"Rachel"},{"family":"Murch","given":"Simon"},{"family":"Longson","given":"Damien"}],"issued":{"date-parts":[["2015",9,2]]}},"label</vt:lpwstr>
  </property>
  <property fmtid="{D5CDD505-2E9C-101B-9397-08002B2CF9AE}" pid="1151" name="ZOTERO_BREF_jEWfORKWfUcS_31">
    <vt:lpwstr>":"page"},{"id":"0QDTGxwe/ablaS8aj","uris":["http://zotero.org/users/local/3LeS6TkG/items/3KJ9C7S8"],"uri":["http://zotero.org/users/local/3LeS6TkG/items/3KJ9C7S8"],"itemData":{"id":295,"type":"article-journal","container-title":"Gut","DOI":"10.1136/gutjn</vt:lpwstr>
  </property>
  <property fmtid="{D5CDD505-2E9C-101B-9397-08002B2CF9AE}" pid="1152" name="ZOTERO_BREF_jEWfORKWfUcS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1153" name="ZOTERO_BREF_jEWfORKWfUcS_33">
    <vt:lpwstr>enterology","title-short":"Diagnosis and management of adult coeliac disease","volume":"63","author":[{"family":"Ludvigsson","given":"Jonas F"},{"family":"Bai","given":"Julio C"},{"family":"Biagi","given":"Federico"},{"family":"Card","given":"Timothy R"},</vt:lpwstr>
  </property>
  <property fmtid="{D5CDD505-2E9C-101B-9397-08002B2CF9AE}" pid="1154" name="ZOTERO_BREF_jEWfORKWfUcS_34">
    <vt:lpwstr>{"family":"Ciacci","given":"Carolina"},{"family":"Ciclitira","given":"Paul J"},{"family":"Green","given":"Peter H R"},{"family":"Hadjivassiliou","given":"Marios"},{"family":"Holdoway","given":"Anne"},{"family":"Heel","given":"David A","non-dropping-partic</vt:lpwstr>
  </property>
  <property fmtid="{D5CDD505-2E9C-101B-9397-08002B2CF9AE}" pid="1155" name="ZOTERO_BREF_jEWfORKWfUcS_35">
    <vt:lpwstr>le":"van"},{"family":"Kaukinen","given":"Katri"},{"family":"Leffler","given":"Daniel A"},{"family":"Leonard","given":"Jonathan N"},{"family":"Lundin","given":"Knut E A"},{"family":"McGough","given":"Norma"},{"family":"Davidson","given":"Mike"},{"family":"</vt:lpwstr>
  </property>
  <property fmtid="{D5CDD505-2E9C-101B-9397-08002B2CF9AE}" pid="1156" name="ZOTERO_BREF_jEWfORKWfUcS_36">
    <vt:lpwstr>Murray","given":"Joseph A"},{"family":"Swift","given":"Gillian L"},{"family":"Walker","given":"Marjorie M"},{"family":"Zingone","given":"Fabiana"},{"family":"Sanders","given":"David S"},{"literal":"Authors of the BSG Coeliac Disease Guidelines Development</vt:lpwstr>
  </property>
  <property fmtid="{D5CDD505-2E9C-101B-9397-08002B2CF9AE}" pid="1157" name="ZOTERO_BREF_jEWfORKWfUcS_37">
    <vt:lpwstr> Group"}],"issued":{"date-parts":[["2014",8]]}},"label":"page"},{"id":"0QDTGxwe/0W6CvY9b","uris":["http://zotero.org/users/local/3LeS6TkG/items/WWSKVWVK"],"uri":["http://zotero.org/users/local/3LeS6TkG/items/WWSKVWVK"],"itemData":{"id":297,"type":"article</vt:lpwstr>
  </property>
  <property fmtid="{D5CDD505-2E9C-101B-9397-08002B2CF9AE}" pid="1158" name="ZOTERO_BREF_jEWfORKWfUcS_38">
    <vt:lpwstr>-journal","container-title":"American Journal of Gastroenterology","DOI":"10.1038/ajg.2013.79","ISSN":"0002-9270","issue":"5","journalAbbreviation":"American Journal of Gastroenterology","language":"en","page":"656-676","source":"DOI.org (Crossref)","titl</vt:lpwstr>
  </property>
  <property fmtid="{D5CDD505-2E9C-101B-9397-08002B2CF9AE}" pid="1159" name="ZOTERO_BREF_jEWfORKWfUcS_39">
    <vt:lpwstr>e":"ACG Clinical Guidelines: Diagnosis and Management of Celiac Disease:","title-short":"ACG Clinical Guidelines","volume":"108","author":[{"family":"Rubio-Tapia","given":"Alberto"},{"family":"Hill","given":"Ivor D"},{"family":"Kelly","given":"Ciarán P"},</vt:lpwstr>
  </property>
  <property fmtid="{D5CDD505-2E9C-101B-9397-08002B2CF9AE}" pid="1160" name="ZOTERO_BREF_jEWfORKWfUcS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161" name="ZOTERO_BREF_jEWfORKWfUcS_40">
    <vt:lpwstr>{"family":"Calderwood","given":"Audrey H"},{"family":"Murray","given":"Joseph A"}],"issued":{"date-parts":[["2013",5]]}},"label":"page"}],"schema":"https://github.com/citation-style-language/schema/raw/master/csl-citation.json"}</vt:lpwstr>
  </property>
  <property fmtid="{D5CDD505-2E9C-101B-9397-08002B2CF9AE}" pid="1162" name="ZOTERO_BREF_jEWfORKWfUcS_5">
    <vt:lpwstr>ibylle"},{"family":"Korponay-Szabó","given":"Ilma"},{"family":"Kurppa","given":"Kalle"},{"family":"Mearin","given":"Maria Luisa"},{"family":"Ribes-Koninckx","given":"Carmen"},{"family":"Shamir","given":"Raanan"},{"family":"Troncone","given":"Riccardo"},{"</vt:lpwstr>
  </property>
  <property fmtid="{D5CDD505-2E9C-101B-9397-08002B2CF9AE}" pid="1163" name="ZOTERO_BREF_jEWfORKWfUcS_6">
    <vt:lpwstr>family":"Auricchio","given":"Renata"},{"family":"Castillejo","given":"Gemma"},{"family":"Christensen","given":"Robin"},{"family":"Dolinsek","given":"Jernej"},{"family":"Gillett","given":"Peter"},{"family":"Hróbjartsson","given":"Asbjørn"},{"family":"Kolta</vt:lpwstr>
  </property>
  <property fmtid="{D5CDD505-2E9C-101B-9397-08002B2CF9AE}" pid="1164" name="ZOTERO_BREF_jEWfORKWfUcS_7">
    <vt:lpwstr>i","given":"Tunde"},{"family":"Maki","given":"Markku"},{"family":"Nielsen","given":"Sabrina Mai"},{"family":"Popp","given":"Alina"},{"family":"Størdal","given":"Ketil"},{"family":"Werkstetter","given":"Katharina"},{"family":"Wessels","given":"Margreet"}],</vt:lpwstr>
  </property>
  <property fmtid="{D5CDD505-2E9C-101B-9397-08002B2CF9AE}" pid="1165" name="ZOTERO_BREF_jEWfORKWfUcS_8">
    <vt:lpwstr>"issued":{"date-parts":[["2020",1]]}},"label":"page"},{"id":"0QDTGxwe/YVdTSbD0","uris":["http://zotero.org/users/local/3LeS6TkG/items/4KLLTJ52"],"uri":["http://zotero.org/users/local/3LeS6TkG/items/4KLLTJ52"],"itemData":{"id":288,"type":"article-journal",</vt:lpwstr>
  </property>
  <property fmtid="{D5CDD505-2E9C-101B-9397-08002B2CF9AE}" pid="1166" name="ZOTERO_BREF_jEWfORKWfUcS_9">
    <vt:lpwstr>"container-title":"United European Gastroenterology Journal","DOI":"10.1177/2050640619844125","ISSN":"2050-6406, 2050-6414","issue":"5","journalAbbreviation":"United European Gastroenterology Journal","language":"en","page":"583-613","source":"DOI.org (Cr</vt:lpwstr>
  </property>
  <property fmtid="{D5CDD505-2E9C-101B-9397-08002B2CF9AE}" pid="1167" name="ZOTERO_BREF_JjCME0R8hHqa_1">
    <vt:lpwstr>ZOTERO_ITEM CSL_CITATION {"citationID":"DBCHoQ77","properties":{"formattedCitation":"\\super [9]\\nosupersub{}","plainCitation":"[9]","noteIndex":0},"citationItems":[{"id":"0QDTGxwe/vbZNAJMj","uris":["http://zotero.org/users/local/3LeS6TkG/items/M69VCV73"</vt:lpwstr>
  </property>
  <property fmtid="{D5CDD505-2E9C-101B-9397-08002B2CF9AE}" pid="1168" name="ZOTERO_BREF_JjCME0R8hHqa_2">
    <vt:lpwstr>],"uri":["http://zotero.org/users/local/3LeS6TkG/items/M69VCV73"],"itemData":{"id":290,"type":"article-journal","container-title":"Journal of Clinical Gastroenterology","DOI":"10.1097/MCG.0000000000000919","ISSN":"0192-0790","issue":"9","journalAbbreviati</vt:lpwstr>
  </property>
  <property fmtid="{D5CDD505-2E9C-101B-9397-08002B2CF9AE}" pid="1169" name="ZOTERO_BREF_JjCME0R8hHqa_3">
    <vt:lpwstr>on":"Journal of Clinical Gastroenterology","language":"en","page":"755-768","source":"DOI.org (Crossref)","title":"World Gastroenterology Organisation Global Guidelines: Celiac Disease February 2017","title-short":"World Gastroenterology Organisation Glob</vt:lpwstr>
  </property>
  <property fmtid="{D5CDD505-2E9C-101B-9397-08002B2CF9AE}" pid="1170" name="ZOTERO_BREF_JjCME0R8hHqa_4">
    <vt:lpwstr>al Guidelines","volume":"51","author":[{"family":"Bai","given":"Julio C."},{"family":"Ciacci","given":"Carolina"}],"issued":{"date-parts":[["2017",10]]}}}],"schema":"https://github.com/citation-style-language/schema/raw/master/csl-citation.json"}</vt:lpwstr>
  </property>
  <property fmtid="{D5CDD505-2E9C-101B-9397-08002B2CF9AE}" pid="1171" name="ZOTERO_BREF_jL3LLpJ7UUv8_1">
    <vt:lpwstr>ZOTERO_ITEM CSL_CITATION {"citationID":"XVxoVXYf","properties":{"formattedCitation":"\\super [55,56]\\nosupersub{}","plainCitation":"[55,56]","noteIndex":0},"citationItems":[{"id":"0QDTGxwe/1tnDWc9M","uris":["http://zotero.org/users/local/3LeS6TkG/items/J</vt:lpwstr>
  </property>
  <property fmtid="{D5CDD505-2E9C-101B-9397-08002B2CF9AE}" pid="1172" name="ZOTERO_BREF_jL3LLpJ7UUv8_2">
    <vt:lpwstr>8KJQXPE"],"uri":["http://zotero.org/users/local/3LeS6TkG/items/J8KJQXPE"],"itemData":{"id":420,"type":"article-journal","container-title":"Gut","DOI":"10.1136/gut.2006.114512","ISSN":"0017-5749","issue":"10","journalAbbreviation":"Gut","language":"en","pa</vt:lpwstr>
  </property>
  <property fmtid="{D5CDD505-2E9C-101B-9397-08002B2CF9AE}" pid="1173" name="ZOTERO_BREF_jL3LLpJ7UUv8_3">
    <vt:lpwstr>ge":"1373-1378","source":"DOI.org (Crossref)","title":"Survival in refractory coeliac disease and enteropathy-associated T-cell lymphoma: retrospective evaluation of single-centre experience","title-short":"Survival in refractory coeliac disease and enter</vt:lpwstr>
  </property>
  <property fmtid="{D5CDD505-2E9C-101B-9397-08002B2CF9AE}" pid="1174" name="ZOTERO_BREF_jL3LLpJ7UUv8_4">
    <vt:lpwstr>opathy-associated T-cell lymphoma","volume":"56","author":[{"family":"Al-toma","given":"A"},{"family":"Verbeek","given":"W H M"},{"family":"Hadithi","given":"M"},{"family":"Blomberg","given":"B M E","non-dropping-particle":"von"},{"family":"Mulder","given</vt:lpwstr>
  </property>
  <property fmtid="{D5CDD505-2E9C-101B-9397-08002B2CF9AE}" pid="1175" name="ZOTERO_BREF_jL3LLpJ7UUv8_5">
    <vt:lpwstr>":"C J J"}],"issued":{"date-parts":[["2007",10,1]]}}},{"id":"0QDTGxwe/hVaIfwQ1","uris":["http://zotero.org/users/local/3LeS6TkG/items/LHCR73WG"],"uri":["http://zotero.org/users/local/3LeS6TkG/items/LHCR73WG"],"itemData":{"id":423,"type":"article-journal",</vt:lpwstr>
  </property>
  <property fmtid="{D5CDD505-2E9C-101B-9397-08002B2CF9AE}" pid="1176" name="ZOTERO_BREF_jL3LLpJ7UUv8_6">
    <vt:lpwstr>"container-title":"Gastroenterology","DOI":"10.1053/j.gastro.2008.10.013","ISSN":"00165085","issue":"1","journalAbbreviation":"Gastroenterology","language":"en","page":"99-107","source":"DOI.org (Crossref)","title":"Clinical Staging and Survival in Refrac</vt:lpwstr>
  </property>
  <property fmtid="{D5CDD505-2E9C-101B-9397-08002B2CF9AE}" pid="1177" name="ZOTERO_BREF_jL3LLpJ7UUv8_7">
    <vt:lpwstr>tory Celiac Disease: A Single Center Experience","title-short":"Clinical Staging and Survival in Refractory Celiac Disease","volume":"136","author":[{"family":"Rubio–Tapia","given":"Alberto"},{"family":"Kelly","given":"Darlene G."},{"family":"Lahr","given</vt:lpwstr>
  </property>
  <property fmtid="{D5CDD505-2E9C-101B-9397-08002B2CF9AE}" pid="1178" name="ZOTERO_BREF_jL3LLpJ7UUv8_8">
    <vt:lpwstr>":"Brian D."},{"family":"Dogan","given":"Ahmet"},{"family":"Wu","given":"Tsung–Teh"},{"family":"Murray","given":"Joseph A."}],"issued":{"date-parts":[["2009",1]]}}}],"schema":"https://github.com/citation-style-language/schema/raw/master/csl-citation.json"</vt:lpwstr>
  </property>
  <property fmtid="{D5CDD505-2E9C-101B-9397-08002B2CF9AE}" pid="1179" name="ZOTERO_BREF_jL3LLpJ7UUv8_9">
    <vt:lpwstr>}</vt:lpwstr>
  </property>
  <property fmtid="{D5CDD505-2E9C-101B-9397-08002B2CF9AE}" pid="1180" name="ZOTERO_BREF_JoeXwcT1ZecO_1">
    <vt:lpwstr>ZOTERO_ITEM CSL_CITATION {"citationID":"SiAD8tBT","properties":{"formattedCitation":"\\super [26]\\nosupersub{}","plainCitation":"[26]","noteIndex":0},"citationItems":[{"id":"0QDTGxwe/qT5rbOQd","uris":["http://zotero.org/users/local/3LeS6TkG/items/AR3MNJB</vt:lpwstr>
  </property>
  <property fmtid="{D5CDD505-2E9C-101B-9397-08002B2CF9AE}" pid="1181" name="ZOTERO_BREF_JoeXwcT1ZecO_2">
    <vt:lpwstr>B"],"uri":["http://zotero.org/users/local/3LeS6TkG/items/AR3MNJBB"],"itemData":{"id":396,"type":"article-journal","container-title":"Nature Reviews Gastroenterology &amp; Hepatology","DOI":"10.1038/nrgastro.2015.131","ISSN":"1759-5045, 1759-5053","issue":"10"</vt:lpwstr>
  </property>
  <property fmtid="{D5CDD505-2E9C-101B-9397-08002B2CF9AE}" pid="1182" name="ZOTERO_BREF_JoeXwcT1ZecO_3">
    <vt:lpwstr>,"journalAbbreviation":"Nat Rev Gastroenterol Hepatol","language":"en","page":"561-571","source":"DOI.org (Crossref)","title":"Extraintestinal manifestations of coeliac disease","volume":"12","author":[{"family":"Leffler","given":"Daniel A."},{"family":"G</vt:lpwstr>
  </property>
  <property fmtid="{D5CDD505-2E9C-101B-9397-08002B2CF9AE}" pid="1183" name="ZOTERO_BREF_JoeXwcT1ZecO_4">
    <vt:lpwstr>reen","given":"Peter H. R."},{"family":"Fasano","given":"Alessio"}],"issued":{"date-parts":[["2015",10]]}}}],"schema":"https://github.com/citation-style-language/schema/raw/master/csl-citation.json"}</vt:lpwstr>
  </property>
  <property fmtid="{D5CDD505-2E9C-101B-9397-08002B2CF9AE}" pid="1184" name="ZOTERO_BREF_JPGjKKZOhIzZ_1">
    <vt:lpwstr>ZOTERO_ITEM CSL_CITATION {"citationID":"l5McXnql","properties":{"formattedCitation":"\\super [13]\\nosupersub{}","plainCitation":"[13]","noteIndex":0},"citationItems":[{"id":"0QDTGxwe/0W6CvY9b","uris":["http://zotero.org/users/local/3LeS6TkG/items/WWSKVWV</vt:lpwstr>
  </property>
  <property fmtid="{D5CDD505-2E9C-101B-9397-08002B2CF9AE}" pid="1185" name="ZOTERO_BREF_JPGjKKZOhIzZ_2">
    <vt:lpwstr>K"],"uri":["http://zotero.org/users/local/3LeS6TkG/items/WWSKVWVK"],"itemData":{"id":297,"type":"article-journal","container-title":"American Journal of Gastroenterology","DOI":"10.1038/ajg.2013.79","ISSN":"0002-9270","issue":"5","journalAbbreviation":"Am</vt:lpwstr>
  </property>
  <property fmtid="{D5CDD505-2E9C-101B-9397-08002B2CF9AE}" pid="1186" name="ZOTERO_BREF_JPGjKKZOhIzZ_3">
    <vt:lpwstr>erican Journal of Gastroenterology","language":"en","page":"656-676","source":"DOI.org (Crossref)","title":"ACG Clinical Guidelines: Diagnosis and Management of Celiac Disease:","title-short":"ACG Clinical Guidelines","volume":"108","author":[{"family":"R</vt:lpwstr>
  </property>
  <property fmtid="{D5CDD505-2E9C-101B-9397-08002B2CF9AE}" pid="1187" name="ZOTERO_BREF_JPGjKKZOhIzZ_4">
    <vt:lpwstr>ubio-Tapia","given":"Alberto"},{"family":"Hill","given":"Ivor D"},{"family":"Kelly","given":"Ciarán P"},{"family":"Calderwood","given":"Audrey H"},{"family":"Murray","given":"Joseph A"}],"issued":{"date-parts":[["2013",5]]}}}],"schema":"https://github.com</vt:lpwstr>
  </property>
  <property fmtid="{D5CDD505-2E9C-101B-9397-08002B2CF9AE}" pid="1188" name="ZOTERO_BREF_JPGjKKZOhIzZ_5">
    <vt:lpwstr>/citation-style-language/schema/raw/master/csl-citation.json"}</vt:lpwstr>
  </property>
  <property fmtid="{D5CDD505-2E9C-101B-9397-08002B2CF9AE}" pid="1189" name="ZOTERO_BREF_JtPnfulzOh2e_1">
    <vt:lpwstr>ZOTERO_ITEM CSL_CITATION {"citationID":"CAAx0AoY","properties":{"formattedCitation":"\\super [8,10,13]\\nosupersub{}","plainCitation":"[8,10,13]","noteIndex":0},"citationItems":[{"id":"0QDTGxwe/YVdTSbD0","uris":["http://zotero.org/users/local/3LeS6TkG/ite</vt:lpwstr>
  </property>
  <property fmtid="{D5CDD505-2E9C-101B-9397-08002B2CF9AE}" pid="1190" name="ZOTERO_BREF_JtPnfulzOh2e_10">
    <vt:lpwstr>Voting was done by the Delphic polling system.","container-title":"Terapevticheskii Arkhiv","DOI":"10.17116/terarkh201789394-107","ISSN":"0040-3660","issue":"3","journalAbbreviation":"Ter Arkh","language":"rus","note":"PMID: 28378737","page":"94-107","sou</vt:lpwstr>
  </property>
  <property fmtid="{D5CDD505-2E9C-101B-9397-08002B2CF9AE}" pid="1191" name="ZOTERO_BREF_JtPnfulzOh2e_11">
    <vt:lpwstr>rce":"PubMed","title":"[All-Russian Consensus on Diagnosis and Treatment of Celiac Disease in Children and Adults]","volume":"89","author":[{"family":"Parfenov","given":"A. I."},{"family":"Bykova","given":"S. V."},{"family":"Sabel'nikova","given":"E. A."}</vt:lpwstr>
  </property>
  <property fmtid="{D5CDD505-2E9C-101B-9397-08002B2CF9AE}" pid="1192" name="ZOTERO_BREF_JtPnfulzOh2e_12">
    <vt:lpwstr>,{"family":"Maev","given":"I. V."},{"family":"Baranov","given":"A. A."},{"family":"Bakulin","given":"I. G."},{"family":"Krums","given":"L. M."},{"family":"Bel'mer","given":"S. V."},{"family":"Borovik","given":"T. E."},{"family":"Zakharova","given":"I. N."</vt:lpwstr>
  </property>
  <property fmtid="{D5CDD505-2E9C-101B-9397-08002B2CF9AE}" pid="1193" name="ZOTERO_BREF_JtPnfulzOh2e_13">
    <vt:lpwstr>},{"family":"Dmitrieva","given":"Yu A."},{"family":"Roslavtseva","given":"E. A."},{"family":"Kornienko","given":"E. A."},{"family":"Khavkin","given":"A. I."},{"family":"Potapov","given":"A. S."},{"family":"Revnova","given":"M. O."},{"family":"Mukhina","gi</vt:lpwstr>
  </property>
  <property fmtid="{D5CDD505-2E9C-101B-9397-08002B2CF9AE}" pid="1194" name="ZOTERO_BREF_JtPnfulzOh2e_14">
    <vt:lpwstr>ven":"Yu G."},{"family":"Shcherbakov","given":"P. L."},{"family":"Fedorov","given":"E. D."},{"family":"Belousova","given":"E. A."},{"family":"Khalif","given":"I. L."},{"family":"Khomeriki","given":"S. G."},{"family":"Rotin","given":"D. L."},{"family":"Vor</vt:lpwstr>
  </property>
  <property fmtid="{D5CDD505-2E9C-101B-9397-08002B2CF9AE}" pid="1195" name="ZOTERO_BREF_JtPnfulzOh2e_15">
    <vt:lpwstr>ob'eva","given":"N. G."},{"family":"Pivnik","given":"A. V."},{"family":"Gudkova","given":"R. B."},{"family":"Chernin","given":"V. V."},{"family":"Vokhmyanina","given":"N. V."},{"family":"Pukhlikova","given":"T. V."},{"family":"Degtyarev","given":"D. A."},</vt:lpwstr>
  </property>
  <property fmtid="{D5CDD505-2E9C-101B-9397-08002B2CF9AE}" pid="1196" name="ZOTERO_BREF_JtPnfulzOh2e_16">
    <vt:lpwstr>{"family":"Damulin","given":"I. V."},{"family":"Mkrtumyan","given":"A. M."},{"family":"Dzhulai","given":"G. S."},{"family":"Tetruashvili","given":"N. K."},{"family":"Baranovsky","given":"A. Yu"},{"family":"Nazarenko","given":"L. I."},{"family":"Kharitonov</vt:lpwstr>
  </property>
  <property fmtid="{D5CDD505-2E9C-101B-9397-08002B2CF9AE}" pid="1197" name="ZOTERO_BREF_JtPnfulzOh2e_17">
    <vt:lpwstr>","given":"A. G."},{"family":"Loranskaya","given":"I. D."},{"family":"Saifutdinov","given":"R. G."},{"family":"Livzan","given":"M. A."},{"family":"Abramov","given":"D. A."},{"family":"Osipenko","given":"M. F."},{"family":"Oreshko","given":"L. V."},{"famil</vt:lpwstr>
  </property>
  <property fmtid="{D5CDD505-2E9C-101B-9397-08002B2CF9AE}" pid="1198" name="ZOTERO_BREF_JtPnfulzOh2e_18">
    <vt:lpwstr>y":"Tkachenko","given":"E. I."},{"family":"Sitkin","given":"S. I."},{"family":"Efremov","given":"L. I."}],"issued":{"date-parts":[["2017"]]}}},{"id":"0QDTGxwe/0W6CvY9b","uris":["http://zotero.org/users/local/3LeS6TkG/items/WWSKVWVK"],"uri":["http://zotero</vt:lpwstr>
  </property>
  <property fmtid="{D5CDD505-2E9C-101B-9397-08002B2CF9AE}" pid="1199" name="ZOTERO_BREF_JtPnfulzOh2e_19">
    <vt:lpwstr>.org/users/local/3LeS6TkG/items/WWSKVWVK"],"itemData":{"id":297,"type":"article-journal","container-title":"American Journal of Gastroenterology","DOI":"10.1038/ajg.2013.79","ISSN":"0002-9270","issue":"5","journalAbbreviation":"American Journal of Gastroe</vt:lpwstr>
  </property>
  <property fmtid="{D5CDD505-2E9C-101B-9397-08002B2CF9AE}" pid="1200" name="ZOTERO_BREF_JtPnfulzOh2e_2">
    <vt:lpwstr>ms/4KLLTJ52"],"uri":["http://zotero.org/users/local/3LeS6TkG/items/4KLLTJ52"],"itemData":{"id":288,"type":"article-journal","container-title":"United European Gastroenterology Journal","DOI":"10.1177/2050640619844125","ISSN":"2050-6406, 2050-6414","issue"</vt:lpwstr>
  </property>
  <property fmtid="{D5CDD505-2E9C-101B-9397-08002B2CF9AE}" pid="1201" name="ZOTERO_BREF_JtPnfulzOh2e_20">
    <vt:lpwstr>nterology","language":"en","page":"656-676","source":"DOI.org (Crossref)","title":"ACG Clinical Guidelines: Diagnosis and Management of Celiac Disease:","title-short":"ACG Clinical Guidelines","volume":"108","author":[{"family":"Rubio-Tapia","given":"Albe</vt:lpwstr>
  </property>
  <property fmtid="{D5CDD505-2E9C-101B-9397-08002B2CF9AE}" pid="1202" name="ZOTERO_BREF_JtPnfulzOh2e_21">
    <vt:lpwstr>rto"},{"family":"Hill","given":"Ivor D"},{"family":"Kelly","given":"Ciarán P"},{"family":"Calderwood","given":"Audrey H"},{"family":"Murray","given":"Joseph A"}],"issued":{"date-parts":[["2013",5]]}}}],"schema":"https://github.com/citation-style-language/</vt:lpwstr>
  </property>
  <property fmtid="{D5CDD505-2E9C-101B-9397-08002B2CF9AE}" pid="1203" name="ZOTERO_BREF_JtPnfulzOh2e_22">
    <vt:lpwstr>schema/raw/master/csl-citation.json"}</vt:lpwstr>
  </property>
  <property fmtid="{D5CDD505-2E9C-101B-9397-08002B2CF9AE}" pid="1204" name="ZOTERO_BREF_JtPnfulzOh2e_3">
    <vt:lpwstr>:"5","journalAbbreviation":"United European Gastroenterology Journal","language":"en","page":"583-613","source":"DOI.org (Crossref)","title":"European Society for the Study of Coeliac Disease (ESsCD) guideline for coeliac disease and other gluten-related </vt:lpwstr>
  </property>
  <property fmtid="{D5CDD505-2E9C-101B-9397-08002B2CF9AE}" pid="1205" name="ZOTERO_BREF_JtPnfulzOh2e_4">
    <vt:lpwstr>disorders","volume":"7","author":[{"family":"Al-Toma","given":"Abdulbaqi"},{"family":"Volta","given":"Umberto"},{"family":"Auricchio","given":"Renata"},{"family":"Castillejo","given":"Gemma"},{"family":"Sanders","given":"David S"},{"family":"Cellier","giv</vt:lpwstr>
  </property>
  <property fmtid="{D5CDD505-2E9C-101B-9397-08002B2CF9AE}" pid="1206" name="ZOTERO_BREF_JtPnfulzOh2e_5">
    <vt:lpwstr>en":"Christophe"},{"family":"Mulder","given":"Chris J"},{"family":"Lundin","given":"Knut E A"}],"issued":{"date-parts":[["2019",6]]}}},{"id":"0QDTGxwe/xe5hhP97","uris":["http://zotero.org/users/local/3LeS6TkG/items/S4XYMNV6"],"uri":["http://zotero.org/use</vt:lpwstr>
  </property>
  <property fmtid="{D5CDD505-2E9C-101B-9397-08002B2CF9AE}" pid="1207" name="ZOTERO_BREF_JtPnfulzOh2e_6">
    <vt:lpwstr>rs/local/3LeS6TkG/items/S4XYMNV6"],"itemData":{"id":291,"type":"article-journal","abstract":"The paper presents the All-Russian consensus on the diagnosis and treatment of celiac disease in children and adults, which has been elaborated by leading experts</vt:lpwstr>
  </property>
  <property fmtid="{D5CDD505-2E9C-101B-9397-08002B2CF9AE}" pid="1208" name="ZOTERO_BREF_JtPnfulzOh2e_7">
    <vt:lpwstr>, such as gastroenterologists and pediatricians of Russia on the basis of the existing Russian and international guidelines. The consensus approved at the 42nd Annual Scientific Session of the Central Research Institute of Gastroenterology on Principles o</vt:lpwstr>
  </property>
  <property fmtid="{D5CDD505-2E9C-101B-9397-08002B2CF9AE}" pid="1209" name="ZOTERO_BREF_JtPnfulzOh2e_8">
    <vt:lpwstr>f Evidence-Based Medicine into Clinical Practice (March 2-3, 2016). The consensus is intended for practitioners engaged in the management and treatment of patients with celiac disease. Evidence for the main provisions of the consensus was sought in electr</vt:lpwstr>
  </property>
  <property fmtid="{D5CDD505-2E9C-101B-9397-08002B2CF9AE}" pid="1210" name="ZOTERO_BREF_JtPnfulzOh2e_9">
    <vt:lpwstr>onic databases. In making recommendations, the main source was the publications included in the Cochrane Library, EMBASE, MEDLINE, and PubMed. The search depth was 10 years. Recommendations in the preliminary version were reviewed by independent experts. </vt:lpwstr>
  </property>
  <property fmtid="{D5CDD505-2E9C-101B-9397-08002B2CF9AE}" pid="1211" name="ZOTERO_BREF_jVUeSf7JDQDb_1">
    <vt:lpwstr>ZOTERO_ITEM CSL_CITATION {"citationID":"HOf9Z1Hj","properties":{"formattedCitation":"\\super [12]\\nosupersub{}","plainCitation":"[12]","noteIndex":0},"citationItems":[{"id":"0QDTGxwe/ablaS8aj","uris":["http://zotero.org/users/local/3LeS6TkG/items/3KJ9C7S</vt:lpwstr>
  </property>
  <property fmtid="{D5CDD505-2E9C-101B-9397-08002B2CF9AE}" pid="1212" name="ZOTERO_BREF_jVUeSf7JDQDb_2">
    <vt:lpwstr>8"],"uri":["http://zotero.org/users/local/3LeS6TkG/items/3KJ9C7S8"],"itemData":{"id":295,"type":"article-journal","container-title":"Gut","DOI":"10.1136/gutjnl-2013-306578","ISSN":"0017-5749, 1468-3288","issue":"8","journalAbbreviation":"Gut","language":"</vt:lpwstr>
  </property>
  <property fmtid="{D5CDD505-2E9C-101B-9397-08002B2CF9AE}" pid="1213" name="ZOTERO_BREF_jVUeSf7JDQDb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1214" name="ZOTERO_BREF_jVUeSf7JDQDb_4">
    <vt:lpwstr>or":[{"family":"Ludvigsson","given":"Jonas F"},{"family":"Bai","given":"Julio C"},{"family":"Biagi","given":"Federico"},{"family":"Card","given":"Timothy R"},{"family":"Ciacci","given":"Carolina"},{"family":"Ciclitira","given":"Paul J"},{"family":"Green",</vt:lpwstr>
  </property>
  <property fmtid="{D5CDD505-2E9C-101B-9397-08002B2CF9AE}" pid="1215" name="ZOTERO_BREF_jVUeSf7JDQDb_5">
    <vt:lpwstr>"given":"Peter H R"},{"family":"Hadjivassiliou","given":"Marios"},{"family":"Holdoway","given":"Anne"},{"family":"Heel","given":"David A","non-dropping-particle":"van"},{"family":"Kaukinen","given":"Katri"},{"family":"Leffler","given":"Daniel A"},{"family</vt:lpwstr>
  </property>
  <property fmtid="{D5CDD505-2E9C-101B-9397-08002B2CF9AE}" pid="1216" name="ZOTERO_BREF_jVUeSf7JDQDb_6">
    <vt:lpwstr>":"Leonard","given":"Jonathan N"},{"family":"Lundin","given":"Knut E A"},{"family":"McGough","given":"Norma"},{"family":"Davidson","given":"Mike"},{"family":"Murray","given":"Joseph A"},{"family":"Swift","given":"Gillian L"},{"family":"Walker","given":"Ma</vt:lpwstr>
  </property>
  <property fmtid="{D5CDD505-2E9C-101B-9397-08002B2CF9AE}" pid="1217" name="ZOTERO_BREF_jVUeSf7JDQDb_7">
    <vt:lpwstr>rjorie M"},{"family":"Zingone","given":"Fabiana"},{"family":"Sanders","given":"David S"},{"literal":"Authors of the BSG Coeliac Disease Guidelines Development Group"}],"issued":{"date-parts":[["2014",8]]}}}],"schema":"https://github.com/citation-style-lan</vt:lpwstr>
  </property>
  <property fmtid="{D5CDD505-2E9C-101B-9397-08002B2CF9AE}" pid="1218" name="ZOTERO_BREF_jVUeSf7JDQDb_8">
    <vt:lpwstr>guage/schema/raw/master/csl-citation.json"}</vt:lpwstr>
  </property>
  <property fmtid="{D5CDD505-2E9C-101B-9397-08002B2CF9AE}" pid="1219" name="ZOTERO_BREF_JVWY7WUyM5iF_1">
    <vt:lpwstr>ZOTERO_ITEM CSL_CITATION {"citationID":"8Y7Y2jH2","properties":{"formattedCitation":"\\super [55,56]\\nosupersub{}","plainCitation":"[55,56]","noteIndex":0},"citationItems":[{"id":"0QDTGxwe/1tnDWc9M","uris":["http://zotero.org/users/local/3LeS6TkG/items/J</vt:lpwstr>
  </property>
  <property fmtid="{D5CDD505-2E9C-101B-9397-08002B2CF9AE}" pid="1220" name="ZOTERO_BREF_JVWY7WUyM5iF_2">
    <vt:lpwstr>8KJQXPE"],"uri":["http://zotero.org/users/local/3LeS6TkG/items/J8KJQXPE"],"itemData":{"id":420,"type":"article-journal","container-title":"Gut","DOI":"10.1136/gut.2006.114512","ISSN":"0017-5749","issue":"10","journalAbbreviation":"Gut","language":"en","pa</vt:lpwstr>
  </property>
  <property fmtid="{D5CDD505-2E9C-101B-9397-08002B2CF9AE}" pid="1221" name="ZOTERO_BREF_JVWY7WUyM5iF_3">
    <vt:lpwstr>ge":"1373-1378","source":"DOI.org (Crossref)","title":"Survival in refractory coeliac disease and enteropathy-associated T-cell lymphoma: retrospective evaluation of single-centre experience","title-short":"Survival in refractory coeliac disease and enter</vt:lpwstr>
  </property>
  <property fmtid="{D5CDD505-2E9C-101B-9397-08002B2CF9AE}" pid="1222" name="ZOTERO_BREF_JVWY7WUyM5iF_4">
    <vt:lpwstr>opathy-associated T-cell lymphoma","volume":"56","author":[{"family":"Al-toma","given":"A"},{"family":"Verbeek","given":"W H M"},{"family":"Hadithi","given":"M"},{"family":"Blomberg","given":"B M E","non-dropping-particle":"von"},{"family":"Mulder","given</vt:lpwstr>
  </property>
  <property fmtid="{D5CDD505-2E9C-101B-9397-08002B2CF9AE}" pid="1223" name="ZOTERO_BREF_JVWY7WUyM5iF_5">
    <vt:lpwstr>":"C J J"}],"issued":{"date-parts":[["2007",10,1]]}}},{"id":"0QDTGxwe/hVaIfwQ1","uris":["http://zotero.org/users/local/3LeS6TkG/items/LHCR73WG"],"uri":["http://zotero.org/users/local/3LeS6TkG/items/LHCR73WG"],"itemData":{"id":423,"type":"article-journal",</vt:lpwstr>
  </property>
  <property fmtid="{D5CDD505-2E9C-101B-9397-08002B2CF9AE}" pid="1224" name="ZOTERO_BREF_JVWY7WUyM5iF_6">
    <vt:lpwstr>"container-title":"Gastroenterology","DOI":"10.1053/j.gastro.2008.10.013","ISSN":"00165085","issue":"1","journalAbbreviation":"Gastroenterology","language":"en","page":"99-107","source":"DOI.org (Crossref)","title":"Clinical Staging and Survival in Refrac</vt:lpwstr>
  </property>
  <property fmtid="{D5CDD505-2E9C-101B-9397-08002B2CF9AE}" pid="1225" name="ZOTERO_BREF_JVWY7WUyM5iF_7">
    <vt:lpwstr>tory Celiac Disease: A Single Center Experience","title-short":"Clinical Staging and Survival in Refractory Celiac Disease","volume":"136","author":[{"family":"Rubio–Tapia","given":"Alberto"},{"family":"Kelly","given":"Darlene G."},{"family":"Lahr","given</vt:lpwstr>
  </property>
  <property fmtid="{D5CDD505-2E9C-101B-9397-08002B2CF9AE}" pid="1226" name="ZOTERO_BREF_JVWY7WUyM5iF_8">
    <vt:lpwstr>":"Brian D."},{"family":"Dogan","given":"Ahmet"},{"family":"Wu","given":"Tsung–Teh"},{"family":"Murray","given":"Joseph A."}],"issued":{"date-parts":[["2009",1]]}}}],"schema":"https://github.com/citation-style-language/schema/raw/master/csl-citation.json"</vt:lpwstr>
  </property>
  <property fmtid="{D5CDD505-2E9C-101B-9397-08002B2CF9AE}" pid="1227" name="ZOTERO_BREF_JVWY7WUyM5iF_9">
    <vt:lpwstr>}</vt:lpwstr>
  </property>
  <property fmtid="{D5CDD505-2E9C-101B-9397-08002B2CF9AE}" pid="1228" name="ZOTERO_BREF_Kt9Hz9A1rrNZ_1">
    <vt:lpwstr>ZOTERO_ITEM CSL_CITATION {"citationID":"rA6DgTfA","properties":{"formattedCitation":"\\super [28]\\nosupersub{}","plainCitation":"[28]","noteIndex":0},"citationItems":[{"id":"0QDTGxwe/nL3f3fYB","uris":["http://zotero.org/users/local/3LeS6TkG/items/JL9DQE6</vt:lpwstr>
  </property>
  <property fmtid="{D5CDD505-2E9C-101B-9397-08002B2CF9AE}" pid="1229" name="ZOTERO_BREF_Kt9Hz9A1rrNZ_2">
    <vt:lpwstr>X"],"uri":["http://zotero.org/users/local/3LeS6TkG/items/JL9DQE6X"],"itemData":{"id":399,"type":"article-journal","container-title":"Alimentary Pharmacology and Therapeutics","DOI":"10.1111/j.1365-2036.2006.02768.x","ISSN":"0269-2813, 1365-2036","issue":"</vt:lpwstr>
  </property>
  <property fmtid="{D5CDD505-2E9C-101B-9397-08002B2CF9AE}" pid="1230" name="ZOTERO_BREF_Kt9Hz9A1rrNZ_3">
    <vt:lpwstr>5","journalAbbreviation":"Aliment Pharmacol Ther","language":"en","page":"559-575","source":"DOI.org (Crossref)","title":"Review article: safe amounts of gluten for patients with wheat allergy or coeliac disease","title-short":"Review article","volume":"2</vt:lpwstr>
  </property>
  <property fmtid="{D5CDD505-2E9C-101B-9397-08002B2CF9AE}" pid="1231" name="ZOTERO_BREF_Kt9Hz9A1rrNZ_4">
    <vt:lpwstr>3","author":[{"family":"Hischenhuber","given":"C."},{"family":"Crevel","given":"R."},{"family":"Jarry","given":"B."},{"family":"Maki","given":"M."},{"family":"Moneret-Vautrin","given":"D. A."},{"family":"Romano","given":"A."},{"family":"Troncone","given":</vt:lpwstr>
  </property>
  <property fmtid="{D5CDD505-2E9C-101B-9397-08002B2CF9AE}" pid="1232" name="ZOTERO_BREF_Kt9Hz9A1rrNZ_5">
    <vt:lpwstr>"R."},{"family":"Ward","given":"R."}],"issued":{"date-parts":[["2006",3]]}}}],"schema":"https://github.com/citation-style-language/schema/raw/master/csl-citation.json"}</vt:lpwstr>
  </property>
  <property fmtid="{D5CDD505-2E9C-101B-9397-08002B2CF9AE}" pid="1233" name="ZOTERO_BREF_KvGo3wxL2LSJ_1">
    <vt:lpwstr>ZOTERO_ITEM CSL_CITATION {"citationID":"eQU0DBpv","properties":{"formattedCitation":"\\super [81]\\nosupersub{}","plainCitation":"[81]","noteIndex":0},"citationItems":[{"id":499,"uris":["http://zotero.org/users/local/rimjQPJ8/items/V7JMHBSZ"],"uri":["http</vt:lpwstr>
  </property>
  <property fmtid="{D5CDD505-2E9C-101B-9397-08002B2CF9AE}" pid="1234" name="ZOTERO_BREF_KvGo3wxL2LSJ_10">
    <vt:lpwstr>{"family":"Ciccocioppo","given":"Rachele"},{"family":"Schiepatti","given":"Annalisa"},{"family":"Volta","given":"Umberto"},{"family":"Caio","given":"Giacomo"},{"family":"Ciacci","given":"Carolina"},{"family":"Zingone","given":"Fabiana"},{"family":"D'Odori</vt:lpwstr>
  </property>
  <property fmtid="{D5CDD505-2E9C-101B-9397-08002B2CF9AE}" pid="1235" name="ZOTERO_BREF_KvGo3wxL2LSJ_11">
    <vt:lpwstr>co","given":"Anna"},{"family":"Carroccio","given":"Antonio"},{"family":"Ambrosiano","given":"Giuseppe"},{"family":"Mansueto","given":"Pasquale"},{"family":"Gasbarrini","given":"Antonio"},{"family":"Piscaglia","given":"Anna Chiara"},{"family":"Andrealli","</vt:lpwstr>
  </property>
  <property fmtid="{D5CDD505-2E9C-101B-9397-08002B2CF9AE}" pid="1236" name="ZOTERO_BREF_KvGo3wxL2LSJ_12">
    <vt:lpwstr>given":"Alida"},{"family":"Astegiano","given":"Marco"},{"family":"Segato","given":"Sergio"},{"family":"Neri","given":"Matteo"},{"family":"Meggio","given":"Alberto"},{"family":"Pretis","given":"Giovanni","non-dropping-particle":"de"},{"family":"De Vitis","</vt:lpwstr>
  </property>
  <property fmtid="{D5CDD505-2E9C-101B-9397-08002B2CF9AE}" pid="1237" name="ZOTERO_BREF_KvGo3wxL2LSJ_13">
    <vt:lpwstr>given":"Italo"},{"family":"Gobbi","given":"Paolo"},{"family":"Corazza","given":"Gino Roberto"}],"issued":{"date-parts":[["2014",8,7]]}}}],"schema":"https://github.com/citation-style-language/schema/raw/master/csl-citation.json"}</vt:lpwstr>
  </property>
  <property fmtid="{D5CDD505-2E9C-101B-9397-08002B2CF9AE}" pid="1238" name="ZOTERO_BREF_KvGo3wxL2LSJ_2">
    <vt:lpwstr>://zotero.org/users/local/rimjQPJ8/items/V7JMHBSZ"],"itemData":{"id":499,"type":"article-journal","abstract":"BACKGROUND: Coeliac disease is a common enteropathy characterized by an increased mortality mainly due to its complications. The natural history </vt:lpwstr>
  </property>
  <property fmtid="{D5CDD505-2E9C-101B-9397-08002B2CF9AE}" pid="1239" name="ZOTERO_BREF_KvGo3wxL2LSJ_3">
    <vt:lpwstr>of complicated coeliac disease is characterised by two different types of course: patients with a new diagnosis of coeliac disease that do not improve despite a strict gluten-free diet (type A cases) and previously diagnosed coeliac patients that initiall</vt:lpwstr>
  </property>
  <property fmtid="{D5CDD505-2E9C-101B-9397-08002B2CF9AE}" pid="1240" name="ZOTERO_BREF_KvGo3wxL2LSJ_4">
    <vt:lpwstr>y improved on a gluten-free diet but then relapsed despite a strict diet (type B cases). Our aim was to study the prognosis and survival of A and B cases.\nMETHODS: Clinical and laboratory data from coeliac patients who later developed complications (A an</vt:lpwstr>
  </property>
  <property fmtid="{D5CDD505-2E9C-101B-9397-08002B2CF9AE}" pid="1241" name="ZOTERO_BREF_KvGo3wxL2LSJ_5">
    <vt:lpwstr>d B cases) and sex- and age-matched coeliac patients who normally responded to a gluten-free diet (controls) were collected among 11 Italian centres.\nRESULTS: 87 cases and 136 controls were enrolled. Complications tended to occur rapidly after the diagno</vt:lpwstr>
  </property>
  <property fmtid="{D5CDD505-2E9C-101B-9397-08002B2CF9AE}" pid="1242" name="ZOTERO_BREF_KvGo3wxL2LSJ_6">
    <vt:lpwstr>sis of coeliac disease and cumulative survival dropped in the first months after diagnosis of complicated coeliac disease. Thirty-seven cases died (30/59 in group A, 7/28 in group B). Type B cases presented an increased survival rate compared to A cases.\</vt:lpwstr>
  </property>
  <property fmtid="{D5CDD505-2E9C-101B-9397-08002B2CF9AE}" pid="1243" name="ZOTERO_BREF_KvGo3wxL2LSJ_7">
    <vt:lpwstr>nCONCLUSIONS: Complicated coeliac disease is an extremely serious condition with a high mortality and a short survival. Survival depends on the type of natural history.","container-title":"BMC gastroenterology","DOI":"10.1186/1471-230X-14-139","ISSN":"147</vt:lpwstr>
  </property>
  <property fmtid="{D5CDD505-2E9C-101B-9397-08002B2CF9AE}" pid="1244" name="ZOTERO_BREF_KvGo3wxL2LSJ_8">
    <vt:lpwstr>1-230X","journalAbbreviation":"BMC Gastroenterol","language":"eng","note":"PMID: 25103857\nPMCID: PMC4127435","page":"139","source":"PubMed","title":"A multicentre case control study on complicated coeliac disease: two different patterns of natural histor</vt:lpwstr>
  </property>
  <property fmtid="{D5CDD505-2E9C-101B-9397-08002B2CF9AE}" pid="1245" name="ZOTERO_BREF_KvGo3wxL2LSJ_9">
    <vt:lpwstr>y, two different prognoses","title-short":"A multicentre case control study on complicated coeliac disease","volume":"14","author":[{"family":"Biagi","given":"Federico"},{"family":"Marchese","given":"Alessandra"},{"family":"Ferretti","given":"Francesca"},</vt:lpwstr>
  </property>
  <property fmtid="{D5CDD505-2E9C-101B-9397-08002B2CF9AE}" pid="1246" name="ZOTERO_BREF_KWd7KnNWwv4E_1">
    <vt:lpwstr>ZOTERO_ITEM CSL_CITATION {"citationID":"r4ocT0Qs","properties":{"formattedCitation":"\\super [8,9,11]\\nosupersub{}","plainCitation":"[8,9,11]","noteIndex":0},"citationItems":[{"id":"0QDTGxwe/YVdTSbD0","uris":["http://zotero.org/users/local/3LeS6TkG/items</vt:lpwstr>
  </property>
  <property fmtid="{D5CDD505-2E9C-101B-9397-08002B2CF9AE}" pid="1247" name="ZOTERO_BREF_KWd7KnNWwv4E_10">
    <vt:lpwstr>ac disease: summary of updated NICE guidance","title-short":"Recognition, assessment, and management of coeliac disease","author":[{"family":"Downey","given":"Laura"},{"family":"Houten","given":"Rachel"},{"family":"Murch","given":"Simon"},{"family":"Longs</vt:lpwstr>
  </property>
  <property fmtid="{D5CDD505-2E9C-101B-9397-08002B2CF9AE}" pid="1248" name="ZOTERO_BREF_KWd7KnNWwv4E_11">
    <vt:lpwstr>on","given":"Damien"}],"issued":{"date-parts":[["2015",9,2]]}}}],"schema":"https://github.com/citation-style-language/schema/raw/master/csl-citation.json"}</vt:lpwstr>
  </property>
  <property fmtid="{D5CDD505-2E9C-101B-9397-08002B2CF9AE}" pid="1249" name="ZOTERO_BREF_KWd7KnNWwv4E_2">
    <vt:lpwstr>/4KLLTJ52"],"uri":["http://zotero.org/users/local/3LeS6TkG/items/4KLLTJ52"],"itemData":{"id":288,"type":"article-journal","container-title":"United European Gastroenterology Journal","DOI":"10.1177/2050640619844125","ISSN":"2050-6406, 2050-6414","issue":"</vt:lpwstr>
  </property>
  <property fmtid="{D5CDD505-2E9C-101B-9397-08002B2CF9AE}" pid="1250" name="ZOTERO_BREF_KWd7KnNWwv4E_3">
    <vt:lpwstr>5","journalAbbreviation":"United European Gastroenterology Journal","language":"en","page":"583-613","source":"DOI.org (Crossref)","title":"European Society for the Study of Coeliac Disease (ESsCD) guideline for coeliac disease and other gluten-related di</vt:lpwstr>
  </property>
  <property fmtid="{D5CDD505-2E9C-101B-9397-08002B2CF9AE}" pid="1251" name="ZOTERO_BREF_KWd7KnNWwv4E_4">
    <vt:lpwstr>sorders","volume":"7","author":[{"family":"Al-Toma","given":"Abdulbaqi"},{"family":"Volta","given":"Umberto"},{"family":"Auricchio","given":"Renata"},{"family":"Castillejo","given":"Gemma"},{"family":"Sanders","given":"David S"},{"family":"Cellier","given</vt:lpwstr>
  </property>
  <property fmtid="{D5CDD505-2E9C-101B-9397-08002B2CF9AE}" pid="1252" name="ZOTERO_BREF_KWd7KnNWwv4E_5">
    <vt:lpwstr>":"Christophe"},{"family":"Mulder","given":"Chris J"},{"family":"Lundin","given":"Knut E A"}],"issued":{"date-parts":[["2019",6]]}}},{"id":"0QDTGxwe/vbZNAJMj","uris":["http://zotero.org/users/local/3LeS6TkG/items/M69VCV73"],"uri":["http://zotero.org/users</vt:lpwstr>
  </property>
  <property fmtid="{D5CDD505-2E9C-101B-9397-08002B2CF9AE}" pid="1253" name="ZOTERO_BREF_KWd7KnNWwv4E_6">
    <vt:lpwstr>/local/3LeS6TkG/items/M69VCV73"],"itemData":{"id":290,"type":"article-journal","container-title":"Journal of Clinical Gastroenterology","DOI":"10.1097/MCG.0000000000000919","ISSN":"0192-0790","issue":"9","journalAbbreviation":"Journal of Clinical Gastroen</vt:lpwstr>
  </property>
  <property fmtid="{D5CDD505-2E9C-101B-9397-08002B2CF9AE}" pid="1254" name="ZOTERO_BREF_KWd7KnNWwv4E_7">
    <vt:lpwstr>terology","language":"en","page":"755-768","source":"DOI.org (Crossref)","title":"World Gastroenterology Organisation Global Guidelines: Celiac Disease February 2017","title-short":"World Gastroenterology Organisation Global Guidelines","volume":"51","aut</vt:lpwstr>
  </property>
  <property fmtid="{D5CDD505-2E9C-101B-9397-08002B2CF9AE}" pid="1255" name="ZOTERO_BREF_KWd7KnNWwv4E_8">
    <vt:lpwstr>hor":[{"family":"Bai","given":"Julio C."},{"family":"Ciacci","given":"Carolina"}],"issued":{"date-parts":[["2017",10]]}}},{"id":"0QDTGxwe/nt5CqJQb","uris":["http://zotero.org/users/local/3LeS6TkG/items/L77FBQXR"],"uri":["http://zotero.org/users/local/3LeS</vt:lpwstr>
  </property>
  <property fmtid="{D5CDD505-2E9C-101B-9397-08002B2CF9AE}" pid="1256" name="ZOTERO_BREF_KWd7KnNWwv4E_9">
    <vt:lpwstr>6TkG/items/L77FBQXR"],"itemData":{"id":294,"type":"article-journal","container-title":"BMJ","DOI":"10.1136/bmj.h4513","ISSN":"1756-1833","language":"en","page":"h4513","source":"DOI.org (Crossref)","title":"Recognition, assessment, and management of coeli</vt:lpwstr>
  </property>
  <property fmtid="{D5CDD505-2E9C-101B-9397-08002B2CF9AE}" pid="1257" name="ZOTERO_BREF_KwXQyRUvkSGn_1">
    <vt:lpwstr>ZOTERO_ITEM CSL_CITATION {"citationID":"e9HsgF1k","properties":{"formattedCitation":"\\super [8,13,37]\\nosupersub{}","plainCitation":"[8,13,37]","noteIndex":0},"citationItems":[{"id":"0QDTGxwe/YVdTSbD0","uris":["http://zotero.org/users/local/3LeS6TkG/ite</vt:lpwstr>
  </property>
  <property fmtid="{D5CDD505-2E9C-101B-9397-08002B2CF9AE}" pid="1258" name="ZOTERO_BREF_KwXQyRUvkSGn_10">
    <vt:lpwstr>astroenterology","language":"en","page":"S0016508520352203","source":"DOI.org (Crossref)","title":"AGA Clinical Practice Update on the Evaluation and Management of Seronegative Enteropathies","author":[{"family":"Leonard","given":"Maureen M."},{"family":"</vt:lpwstr>
  </property>
  <property fmtid="{D5CDD505-2E9C-101B-9397-08002B2CF9AE}" pid="1259" name="ZOTERO_BREF_KwXQyRUvkSGn_11">
    <vt:lpwstr>Lebwohl","given":"Benjamin"},{"family":"Rubio-Tapia","given":"Alberto"},{"family":"Biagi","given":"Federico"}],"issued":{"date-parts":[["2020",10]]}}}],"schema":"https://github.com/citation-style-language/schema/raw/master/csl-citation.json"}</vt:lpwstr>
  </property>
  <property fmtid="{D5CDD505-2E9C-101B-9397-08002B2CF9AE}" pid="1260" name="ZOTERO_BREF_KwXQyRUvkSGn_2">
    <vt:lpwstr>ms/4KLLTJ52"],"uri":["http://zotero.org/users/local/3LeS6TkG/items/4KLLTJ52"],"itemData":{"id":288,"type":"article-journal","container-title":"United European Gastroenterology Journal","DOI":"10.1177/2050640619844125","ISSN":"2050-6406, 2050-6414","issue"</vt:lpwstr>
  </property>
  <property fmtid="{D5CDD505-2E9C-101B-9397-08002B2CF9AE}" pid="1261" name="ZOTERO_BREF_KwXQyRUvkSGn_3">
    <vt:lpwstr>:"5","journalAbbreviation":"United European Gastroenterology Journal","language":"en","page":"583-613","source":"DOI.org (Crossref)","title":"European Society for the Study of Coeliac Disease (ESsCD) guideline for coeliac disease and other gluten-related </vt:lpwstr>
  </property>
  <property fmtid="{D5CDD505-2E9C-101B-9397-08002B2CF9AE}" pid="1262" name="ZOTERO_BREF_KwXQyRUvkSGn_4">
    <vt:lpwstr>disorders","volume":"7","author":[{"family":"Al-Toma","given":"Abdulbaqi"},{"family":"Volta","given":"Umberto"},{"family":"Auricchio","given":"Renata"},{"family":"Castillejo","given":"Gemma"},{"family":"Sanders","given":"David S"},{"family":"Cellier","giv</vt:lpwstr>
  </property>
  <property fmtid="{D5CDD505-2E9C-101B-9397-08002B2CF9AE}" pid="1263" name="ZOTERO_BREF_KwXQyRUvkSGn_5">
    <vt:lpwstr>en":"Christophe"},{"family":"Mulder","given":"Chris J"},{"family":"Lundin","given":"Knut E A"}],"issued":{"date-parts":[["2019",6]]}}},{"id":"0QDTGxwe/0W6CvY9b","uris":["http://zotero.org/users/local/3LeS6TkG/items/WWSKVWVK"],"uri":["http://zotero.org/use</vt:lpwstr>
  </property>
  <property fmtid="{D5CDD505-2E9C-101B-9397-08002B2CF9AE}" pid="1264" name="ZOTERO_BREF_KwXQyRUvkSGn_6">
    <vt:lpwstr>rs/local/3LeS6TkG/items/WWSKVWVK"],"itemData":{"id":297,"type":"article-journal","container-title":"American Journal of Gastroenterology","DOI":"10.1038/ajg.2013.79","ISSN":"0002-9270","issue":"5","journalAbbreviation":"American Journal of Gastroenterolog</vt:lpwstr>
  </property>
  <property fmtid="{D5CDD505-2E9C-101B-9397-08002B2CF9AE}" pid="1265" name="ZOTERO_BREF_KwXQyRUvkSGn_7">
    <vt:lpwstr>y","language":"en","page":"656-676","source":"DOI.org (Crossref)","title":"ACG Clinical Guidelines: Diagnosis and Management of Celiac Disease:","title-short":"ACG Clinical Guidelines","volume":"108","author":[{"family":"Rubio-Tapia","given":"Alberto"},{"</vt:lpwstr>
  </property>
  <property fmtid="{D5CDD505-2E9C-101B-9397-08002B2CF9AE}" pid="1266" name="ZOTERO_BREF_KwXQyRUvkSGn_8">
    <vt:lpwstr>family":"Hill","given":"Ivor D"},{"family":"Kelly","given":"Ciarán P"},{"family":"Calderwood","given":"Audrey H"},{"family":"Murray","given":"Joseph A"}],"issued":{"date-parts":[["2013",5]]}}},{"id":"0QDTGxwe/7TLp7gt7","uris":["http://zotero.org/users/loc</vt:lpwstr>
  </property>
  <property fmtid="{D5CDD505-2E9C-101B-9397-08002B2CF9AE}" pid="1267" name="ZOTERO_BREF_KwXQyRUvkSGn_9">
    <vt:lpwstr>al/3LeS6TkG/items/3FSITRUX"],"uri":["http://zotero.org/users/local/3LeS6TkG/items/3FSITRUX"],"itemData":{"id":284,"type":"article-journal","container-title":"Gastroenterology","DOI":"10.1053/j.gastro.2020.08.061","ISSN":"00165085","journalAbbreviation":"G</vt:lpwstr>
  </property>
  <property fmtid="{D5CDD505-2E9C-101B-9397-08002B2CF9AE}" pid="1268" name="ZOTERO_BREF_kxLuvCsO685G_1">
    <vt:lpwstr>ZOTERO_ITEM CSL_CITATION {"citationID":"uh9k1xaz","properties":{"formattedCitation":"\\super [8\\uc0\\u8211{}13]\\nosupersub{}","plainCitation":"[8–13]","noteIndex":0},"citationItems":[{"id":"0QDTGxwe/YVdTSbD0","uris":["http://zotero.org/users/local/3LeS6</vt:lpwstr>
  </property>
  <property fmtid="{D5CDD505-2E9C-101B-9397-08002B2CF9AE}" pid="1269" name="ZOTERO_BREF_kxLuvCsO685G_10">
    <vt:lpwstr>borated by leading experts, such as gastroenterologists and pediatricians of Russia on the basis of the existing Russian and international guidelines. The consensus approved at the 42nd Annual Scientific Session of the Central Research Institute of Gastro</vt:lpwstr>
  </property>
  <property fmtid="{D5CDD505-2E9C-101B-9397-08002B2CF9AE}" pid="1270" name="ZOTERO_BREF_kxLuvCsO685G_11">
    <vt:lpwstr>enterology on Principles of Evidence-Based Medicine into Clinical Practice (March 2-3, 2016). The consensus is intended for practitioners engaged in the management and treatment of patients with celiac disease. Evidence for the main provisions of the cons</vt:lpwstr>
  </property>
  <property fmtid="{D5CDD505-2E9C-101B-9397-08002B2CF9AE}" pid="1271" name="ZOTERO_BREF_kxLuvCsO685G_12">
    <vt:lpwstr>ensus was sought in electronic databases. In making recommendations, the main source was the publications included in the Cochrane Library, EMBASE, MEDLINE, and PubMed. The search depth was 10 years. Recommendations in the preliminary version were reviewe</vt:lpwstr>
  </property>
  <property fmtid="{D5CDD505-2E9C-101B-9397-08002B2CF9AE}" pid="1272" name="ZOTERO_BREF_kxLuvCsO685G_13">
    <vt:lpwstr>d by independent experts. Voting was done by the Delphic polling system.","container-title":"Terapevticheskii Arkhiv","DOI":"10.17116/terarkh201789394-107","ISSN":"0040-3660","issue":"3","journalAbbreviation":"Ter Arkh","language":"rus","note":"PMID: 2837</vt:lpwstr>
  </property>
  <property fmtid="{D5CDD505-2E9C-101B-9397-08002B2CF9AE}" pid="1273" name="ZOTERO_BREF_kxLuvCsO685G_14">
    <vt:lpwstr>8737","page":"94-107","source":"PubMed","title":"[All-Russian Consensus on Diagnosis and Treatment of Celiac Disease in Children and Adults]","volume":"89","author":[{"family":"Parfenov","given":"A. I."},{"family":"Bykova","given":"S. V."},{"family":"Sabe</vt:lpwstr>
  </property>
  <property fmtid="{D5CDD505-2E9C-101B-9397-08002B2CF9AE}" pid="1274" name="ZOTERO_BREF_kxLuvCsO685G_15">
    <vt:lpwstr>l'nikova","given":"E. A."},{"family":"Maev","given":"I. V."},{"family":"Baranov","given":"A. A."},{"family":"Bakulin","given":"I. G."},{"family":"Krums","given":"L. M."},{"family":"Bel'mer","given":"S. V."},{"family":"Borovik","given":"T. E."},{"family":"</vt:lpwstr>
  </property>
  <property fmtid="{D5CDD505-2E9C-101B-9397-08002B2CF9AE}" pid="1275" name="ZOTERO_BREF_kxLuvCsO685G_16">
    <vt:lpwstr>Zakharova","given":"I. N."},{"family":"Dmitrieva","given":"Yu A."},{"family":"Roslavtseva","given":"E. A."},{"family":"Kornienko","given":"E. A."},{"family":"Khavkin","given":"A. I."},{"family":"Potapov","given":"A. S."},{"family":"Revnova","given":"M. O.</vt:lpwstr>
  </property>
  <property fmtid="{D5CDD505-2E9C-101B-9397-08002B2CF9AE}" pid="1276" name="ZOTERO_BREF_kxLuvCsO685G_17">
    <vt:lpwstr>"},{"family":"Mukhina","given":"Yu G."},{"family":"Shcherbakov","given":"P. L."},{"family":"Fedorov","given":"E. D."},{"family":"Belousova","given":"E. A."},{"family":"Khalif","given":"I. L."},{"family":"Khomeriki","given":"S. G."},{"family":"Rotin","give</vt:lpwstr>
  </property>
  <property fmtid="{D5CDD505-2E9C-101B-9397-08002B2CF9AE}" pid="1277" name="ZOTERO_BREF_kxLuvCsO685G_18">
    <vt:lpwstr>n":"D. L."},{"family":"Vorob'eva","given":"N. G."},{"family":"Pivnik","given":"A. V."},{"family":"Gudkova","given":"R. B."},{"family":"Chernin","given":"V. V."},{"family":"Vokhmyanina","given":"N. V."},{"family":"Pukhlikova","given":"T. V."},{"family":"De</vt:lpwstr>
  </property>
  <property fmtid="{D5CDD505-2E9C-101B-9397-08002B2CF9AE}" pid="1278" name="ZOTERO_BREF_kxLuvCsO685G_19">
    <vt:lpwstr>gtyarev","given":"D. A."},{"family":"Damulin","given":"I. V."},{"family":"Mkrtumyan","given":"A. M."},{"family":"Dzhulai","given":"G. S."},{"family":"Tetruashvili","given":"N. K."},{"family":"Baranovsky","given":"A. Yu"},{"family":"Nazarenko","given":"L. </vt:lpwstr>
  </property>
  <property fmtid="{D5CDD505-2E9C-101B-9397-08002B2CF9AE}" pid="1279" name="ZOTERO_BREF_kxLuvCsO685G_2">
    <vt:lpwstr>TkG/items/4KLLTJ52"],"uri":["http://zotero.org/users/local/3LeS6TkG/items/4KLLTJ52"],"itemData":{"id":288,"type":"article-journal","container-title":"United European Gastroenterology Journal","DOI":"10.1177/2050640619844125","ISSN":"2050-6406, 2050-6414",</vt:lpwstr>
  </property>
  <property fmtid="{D5CDD505-2E9C-101B-9397-08002B2CF9AE}" pid="1280" name="ZOTERO_BREF_kxLuvCsO685G_20">
    <vt:lpwstr>I."},{"family":"Kharitonov","given":"A. G."},{"family":"Loranskaya","given":"I. D."},{"family":"Saifutdinov","given":"R. G."},{"family":"Livzan","given":"M. A."},{"family":"Abramov","given":"D. A."},{"family":"Osipenko","given":"M. F."},{"family":"Oreshko</vt:lpwstr>
  </property>
  <property fmtid="{D5CDD505-2E9C-101B-9397-08002B2CF9AE}" pid="1281" name="ZOTERO_BREF_kxLuvCsO685G_21">
    <vt:lpwstr>","given":"L. V."},{"family":"Tkachenko","given":"E. I."},{"family":"Sitkin","given":"S. I."},{"family":"Efremov","given":"L. I."}],"issued":{"date-parts":[["2017"]]}},"label":"page"},{"id":"0QDTGxwe/nt5CqJQb","uris":["http://zotero.org/users/local/3LeS6T</vt:lpwstr>
  </property>
  <property fmtid="{D5CDD505-2E9C-101B-9397-08002B2CF9AE}" pid="1282" name="ZOTERO_BREF_kxLuvCsO685G_22">
    <vt:lpwstr>kG/items/L77FBQXR"],"uri":["http://zotero.org/users/local/3LeS6TkG/items/L77FBQXR"],"itemData":{"id":294,"type":"article-journal","container-title":"BMJ","DOI":"10.1136/bmj.h4513","ISSN":"1756-1833","language":"en","page":"h4513","source":"DOI.org (Crossr</vt:lpwstr>
  </property>
  <property fmtid="{D5CDD505-2E9C-101B-9397-08002B2CF9AE}" pid="1283" name="ZOTERO_BREF_kxLuvCsO685G_23">
    <vt:lpwstr>ef)","title":"Recognition, assessment, and management of coeliac disease: summary of updated NICE guidance","title-short":"Recognition, assessment, and management of coeliac disease","author":[{"family":"Downey","given":"Laura"},{"family":"Houten","given"</vt:lpwstr>
  </property>
  <property fmtid="{D5CDD505-2E9C-101B-9397-08002B2CF9AE}" pid="1284" name="ZOTERO_BREF_kxLuvCsO685G_24">
    <vt:lpwstr>:"Rachel"},{"family":"Murch","given":"Simon"},{"family":"Longson","given":"Damien"}],"issued":{"date-parts":[["2015",9,2]]}},"label":"page"},{"id":"0QDTGxwe/ablaS8aj","uris":["http://zotero.org/users/local/3LeS6TkG/items/3KJ9C7S8"],"uri":["http://zotero.o</vt:lpwstr>
  </property>
  <property fmtid="{D5CDD505-2E9C-101B-9397-08002B2CF9AE}" pid="1285" name="ZOTERO_BREF_kxLuvCsO685G_25">
    <vt:lpwstr>rg/users/local/3LeS6TkG/items/3KJ9C7S8"],"itemData":{"id":295,"type":"article-journal","container-title":"Gut","DOI":"10.1136/gutjnl-2013-306578","ISSN":"0017-5749, 1468-3288","issue":"8","journalAbbreviation":"Gut","language":"en","page":"1210-1228","sou</vt:lpwstr>
  </property>
  <property fmtid="{D5CDD505-2E9C-101B-9397-08002B2CF9AE}" pid="1286" name="ZOTERO_BREF_kxLuvCsO685G_2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1287" name="ZOTERO_BREF_kxLuvCsO685G_27">
    <vt:lpwstr>,"given":"Jonas F"},{"family":"Bai","given":"Julio C"},{"family":"Biagi","given":"Federico"},{"family":"Card","given":"Timothy R"},{"family":"Ciacci","given":"Carolina"},{"family":"Ciclitira","given":"Paul J"},{"family":"Green","given":"Peter H R"},{"fami</vt:lpwstr>
  </property>
  <property fmtid="{D5CDD505-2E9C-101B-9397-08002B2CF9AE}" pid="1288" name="ZOTERO_BREF_kxLuvCsO685G_28">
    <vt:lpwstr>ly":"Hadjivassiliou","given":"Marios"},{"family":"Holdoway","given":"Anne"},{"family":"Heel","given":"David A","non-dropping-particle":"van"},{"family":"Kaukinen","given":"Katri"},{"family":"Leffler","given":"Daniel A"},{"family":"Leonard","given":"Jonath</vt:lpwstr>
  </property>
  <property fmtid="{D5CDD505-2E9C-101B-9397-08002B2CF9AE}" pid="1289" name="ZOTERO_BREF_kxLuvCsO685G_29">
    <vt:lpwstr>an N"},{"family":"Lundin","given":"Knut E A"},{"family":"McGough","given":"Norma"},{"family":"Davidson","given":"Mike"},{"family":"Murray","given":"Joseph A"},{"family":"Swift","given":"Gillian L"},{"family":"Walker","given":"Marjorie M"},{"family":"Zingo</vt:lpwstr>
  </property>
  <property fmtid="{D5CDD505-2E9C-101B-9397-08002B2CF9AE}" pid="1290" name="ZOTERO_BREF_kxLuvCsO685G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1291" name="ZOTERO_BREF_kxLuvCsO685G_30">
    <vt:lpwstr>ne","given":"Fabiana"},{"family":"Sanders","given":"David S"},{"literal":"Authors of the BSG Coeliac Disease Guidelines Development Group"}],"issued":{"date-parts":[["2014",8]]}},"label":"page"},{"id":"0QDTGxwe/0W6CvY9b","uris":["http://zotero.org/users/l</vt:lpwstr>
  </property>
  <property fmtid="{D5CDD505-2E9C-101B-9397-08002B2CF9AE}" pid="1292" name="ZOTERO_BREF_kxLuvCsO685G_31">
    <vt:lpwstr>ocal/3LeS6TkG/items/WWSKVWVK"],"uri":["http://zotero.org/users/local/3LeS6TkG/items/WWSKVWVK"],"itemData":{"id":297,"type":"article-journal","container-title":"American Journal of Gastroenterology","DOI":"10.1038/ajg.2013.79","ISSN":"0002-9270","issue":"5</vt:lpwstr>
  </property>
  <property fmtid="{D5CDD505-2E9C-101B-9397-08002B2CF9AE}" pid="1293" name="ZOTERO_BREF_kxLuvCsO685G_32">
    <vt:lpwstr>","journalAbbreviation":"American Journal of Gastroenterology","language":"en","page":"656-676","source":"DOI.org (Crossref)","title":"ACG Clinical Guidelines: Diagnosis and Management of Celiac Disease:","title-short":"ACG Clinical Guidelines","volume":"</vt:lpwstr>
  </property>
  <property fmtid="{D5CDD505-2E9C-101B-9397-08002B2CF9AE}" pid="1294" name="ZOTERO_BREF_kxLuvCsO685G_33">
    <vt:lpwstr>108","author":[{"family":"Rubio-Tapia","given":"Alberto"},{"family":"Hill","given":"Ivor D"},{"family":"Kelly","given":"Ciarán P"},{"family":"Calderwood","given":"Audrey H"},{"family":"Murray","given":"Joseph A"}],"issued":{"date-parts":[["2013",5]]}},"la</vt:lpwstr>
  </property>
  <property fmtid="{D5CDD505-2E9C-101B-9397-08002B2CF9AE}" pid="1295" name="ZOTERO_BREF_kxLuvCsO685G_34">
    <vt:lpwstr>bel":"page"}],"schema":"https://github.com/citation-style-language/schema/raw/master/csl-citation.json"}</vt:lpwstr>
  </property>
  <property fmtid="{D5CDD505-2E9C-101B-9397-08002B2CF9AE}" pid="1296" name="ZOTERO_BREF_kxLuvCsO685G_4">
    <vt:lpwstr>elated disorders","volume":"7","author":[{"family":"Al-Toma","given":"Abdulbaqi"},{"family":"Volta","given":"Umberto"},{"family":"Auricchio","given":"Renata"},{"family":"Castillejo","given":"Gemma"},{"family":"Sanders","given":"David S"},{"family":"Cellie</vt:lpwstr>
  </property>
  <property fmtid="{D5CDD505-2E9C-101B-9397-08002B2CF9AE}" pid="1297" name="ZOTERO_BREF_kxLuvCsO685G_5">
    <vt:lpwstr>r","given":"Christophe"},{"family":"Mulder","given":"Chris J"},{"family":"Lundin","given":"Knut E A"}],"issued":{"date-parts":[["2019",6]]}},"label":"page"},{"id":"0QDTGxwe/vbZNAJMj","uris":["http://zotero.org/users/local/3LeS6TkG/items/M69VCV73"],"uri":[</vt:lpwstr>
  </property>
  <property fmtid="{D5CDD505-2E9C-101B-9397-08002B2CF9AE}" pid="1298" name="ZOTERO_BREF_kxLuvCsO685G_6">
    <vt:lpwstr>"http://zotero.org/users/local/3LeS6TkG/items/M69VCV73"],"itemData":{"id":290,"type":"article-journal","container-title":"Journal of Clinical Gastroenterology","DOI":"10.1097/MCG.0000000000000919","ISSN":"0192-0790","issue":"9","journalAbbreviation":"Jour</vt:lpwstr>
  </property>
  <property fmtid="{D5CDD505-2E9C-101B-9397-08002B2CF9AE}" pid="1299" name="ZOTERO_BREF_kxLuvCsO685G_7">
    <vt:lpwstr>nal of Clinical Gastroenterology","language":"en","page":"755-768","source":"DOI.org (Crossref)","title":"World Gastroenterology Organisation Global Guidelines: Celiac Disease February 2017","title-short":"World Gastroenterology Organisation Global Guidel</vt:lpwstr>
  </property>
  <property fmtid="{D5CDD505-2E9C-101B-9397-08002B2CF9AE}" pid="1300" name="ZOTERO_BREF_kxLuvCsO685G_8">
    <vt:lpwstr>ines","volume":"51","author":[{"family":"Bai","given":"Julio C."},{"family":"Ciacci","given":"Carolina"}],"issued":{"date-parts":[["2017",10]]}},"label":"page"},{"id":"0QDTGxwe/xe5hhP97","uris":["http://zotero.org/users/local/3LeS6TkG/items/S4XYMNV6"],"ur</vt:lpwstr>
  </property>
  <property fmtid="{D5CDD505-2E9C-101B-9397-08002B2CF9AE}" pid="1301" name="ZOTERO_BREF_kxLuvCsO685G_9">
    <vt:lpwstr>i":["http://zotero.org/users/local/3LeS6TkG/items/S4XYMNV6"],"itemData":{"id":291,"type":"article-journal","abstract":"The paper presents the All-Russian consensus on the diagnosis and treatment of celiac disease in children and adults, which has been ela</vt:lpwstr>
  </property>
  <property fmtid="{D5CDD505-2E9C-101B-9397-08002B2CF9AE}" pid="1302" name="ZOTERO_BREF_l64VJaf8EiWO_1">
    <vt:lpwstr>ZOTERO_ITEM CSL_CITATION {"citationID":"hAtFcxjf","properties":{"formattedCitation":"\\super [10]\\nosupersub{}","plainCitation":"[10]","noteIndex":0},"citationItems":[{"id":"0QDTGxwe/xe5hhP97","uris":["http://zotero.org/users/local/3LeS6TkG/items/S4XYMNV</vt:lpwstr>
  </property>
  <property fmtid="{D5CDD505-2E9C-101B-9397-08002B2CF9AE}" pid="1303" name="ZOTERO_BREF_l64VJaf8EiWO_10">
    <vt:lpwstr>:"M. O."},{"family":"Mukhina","given":"Yu G."},{"family":"Shcherbakov","given":"P. L."},{"family":"Fedorov","given":"E. D."},{"family":"Belousova","given":"E. A."},{"family":"Khalif","given":"I. L."},{"family":"Khomeriki","given":"S. G."},{"family":"Rotin</vt:lpwstr>
  </property>
  <property fmtid="{D5CDD505-2E9C-101B-9397-08002B2CF9AE}" pid="1304" name="ZOTERO_BREF_l64VJaf8EiWO_11">
    <vt:lpwstr>","given":"D. L."},{"family":"Vorob'eva","given":"N. G."},{"family":"Pivnik","given":"A. V."},{"family":"Gudkova","given":"R. B."},{"family":"Chernin","given":"V. V."},{"family":"Vokhmyanina","given":"N. V."},{"family":"Pukhlikova","given":"T. V."},{"fami</vt:lpwstr>
  </property>
  <property fmtid="{D5CDD505-2E9C-101B-9397-08002B2CF9AE}" pid="1305" name="ZOTERO_BREF_l64VJaf8EiWO_12">
    <vt:lpwstr>ly":"Degtyarev","given":"D. A."},{"family":"Damulin","given":"I. V."},{"family":"Mkrtumyan","given":"A. M."},{"family":"Dzhulai","given":"G. S."},{"family":"Tetruashvili","given":"N. K."},{"family":"Baranovsky","given":"A. Yu"},{"family":"Nazarenko","give</vt:lpwstr>
  </property>
  <property fmtid="{D5CDD505-2E9C-101B-9397-08002B2CF9AE}" pid="1306" name="ZOTERO_BREF_l64VJaf8EiWO_13">
    <vt:lpwstr>n":"L. I."},{"family":"Kharitonov","given":"A. G."},{"family":"Loranskaya","given":"I. D."},{"family":"Saifutdinov","given":"R. G."},{"family":"Livzan","given":"M. A."},{"family":"Abramov","given":"D. A."},{"family":"Osipenko","given":"M. F."},{"family":"</vt:lpwstr>
  </property>
  <property fmtid="{D5CDD505-2E9C-101B-9397-08002B2CF9AE}" pid="1307" name="ZOTERO_BREF_l64VJaf8EiWO_14">
    <vt:lpwstr>Oreshko","given":"L. V."},{"family":"Tkachenko","given":"E. I."},{"family":"Sitkin","given":"S. I."},{"family":"Efremov","given":"L. I."}],"issued":{"date-parts":[["2017"]]}}}],"schema":"https://github.com/citation-style-language/schema/raw/master/csl-cit</vt:lpwstr>
  </property>
  <property fmtid="{D5CDD505-2E9C-101B-9397-08002B2CF9AE}" pid="1308" name="ZOTERO_BREF_l64VJaf8EiWO_15">
    <vt:lpwstr>ation.json"}</vt:lpwstr>
  </property>
  <property fmtid="{D5CDD505-2E9C-101B-9397-08002B2CF9AE}" pid="1309" name="ZOTERO_BREF_l64VJaf8EiWO_2">
    <vt:lpwstr>6"],"uri":["http://zotero.org/users/local/3LeS6TkG/items/S4XYMNV6"],"itemData":{"id":291,"type":"article-journal","abstract":"The paper presents the All-Russian consensus on the diagnosis and treatment of celiac disease in children and adults, which has b</vt:lpwstr>
  </property>
  <property fmtid="{D5CDD505-2E9C-101B-9397-08002B2CF9AE}" pid="1310" name="ZOTERO_BREF_l64VJaf8EiWO_3">
    <vt:lpwstr>een elaborated by leading experts, such as gastroenterologists and pediatricians of Russia on the basis of the existing Russian and international guidelines. The consensus approved at the 42nd Annual Scientific Session of the Central Research Institute of</vt:lpwstr>
  </property>
  <property fmtid="{D5CDD505-2E9C-101B-9397-08002B2CF9AE}" pid="1311" name="ZOTERO_BREF_l64VJaf8EiWO_4">
    <vt:lpwstr> Gastroenterology on Principles of Evidence-Based Medicine into Clinical Practice (March 2-3, 2016). The consensus is intended for practitioners engaged in the management and treatment of patients with celiac disease. Evidence for the main provisions of t</vt:lpwstr>
  </property>
  <property fmtid="{D5CDD505-2E9C-101B-9397-08002B2CF9AE}" pid="1312" name="ZOTERO_BREF_l64VJaf8EiWO_5">
    <vt:lpwstr>he consensus was sought in electronic databases. In making recommendations, the main source was the publications included in the Cochrane Library, EMBASE, MEDLINE, and PubMed. The search depth was 10 years. Recommendations in the preliminary version were </vt:lpwstr>
  </property>
  <property fmtid="{D5CDD505-2E9C-101B-9397-08002B2CF9AE}" pid="1313" name="ZOTERO_BREF_l64VJaf8EiWO_6">
    <vt:lpwstr>reviewed by independent experts. Voting was done by the Delphic polling system.","container-title":"Terapevticheskii Arkhiv","DOI":"10.17116/terarkh201789394-107","ISSN":"0040-3660","issue":"3","journalAbbreviation":"Ter Arkh","language":"rus","note":"PMI</vt:lpwstr>
  </property>
  <property fmtid="{D5CDD505-2E9C-101B-9397-08002B2CF9AE}" pid="1314" name="ZOTERO_BREF_l64VJaf8EiWO_7">
    <vt:lpwstr>D: 28378737","page":"94-107","source":"PubMed","title":"[All-Russian Consensus on Diagnosis and Treatment of Celiac Disease in Children and Adults]","volume":"89","author":[{"family":"Parfenov","given":"A. I."},{"family":"Bykova","given":"S. V."},{"family</vt:lpwstr>
  </property>
  <property fmtid="{D5CDD505-2E9C-101B-9397-08002B2CF9AE}" pid="1315" name="ZOTERO_BREF_l64VJaf8EiWO_8">
    <vt:lpwstr>":"Sabel'nikova","given":"E. A."},{"family":"Maev","given":"I. V."},{"family":"Baranov","given":"A. A."},{"family":"Bakulin","given":"I. G."},{"family":"Krums","given":"L. M."},{"family":"Bel'mer","given":"S. V."},{"family":"Borovik","given":"T. E."},{"fa</vt:lpwstr>
  </property>
  <property fmtid="{D5CDD505-2E9C-101B-9397-08002B2CF9AE}" pid="1316" name="ZOTERO_BREF_l64VJaf8EiWO_9">
    <vt:lpwstr>mily":"Zakharova","given":"I. N."},{"family":"Dmitrieva","given":"Yu A."},{"family":"Roslavtseva","given":"E. A."},{"family":"Kornienko","given":"E. A."},{"family":"Khavkin","given":"A. I."},{"family":"Potapov","given":"A. S."},{"family":"Revnova","given"</vt:lpwstr>
  </property>
  <property fmtid="{D5CDD505-2E9C-101B-9397-08002B2CF9AE}" pid="1317" name="ZOTERO_BREF_lB95KNrIN2C7_1">
    <vt:lpwstr>ZOTERO_ITEM CSL_CITATION {"citationID":"vga2ZZBo","properties":{"formattedCitation":"\\super [7\\uc0\\u8211{}13]\\nosupersub{}","plainCitation":"[7–13]","noteIndex":0},"citationItems":[{"id":"0QDTGxwe/tetVmzLU","uris":["http://zotero.org/users/local/3LeS6</vt:lpwstr>
  </property>
  <property fmtid="{D5CDD505-2E9C-101B-9397-08002B2CF9AE}" pid="1318" name="ZOTERO_BREF_lB95KNrIN2C7_10">
    <vt:lpwstr>":"European Society for the Study of Coeliac Disease (ESsCD) guideline for coeliac disease and other gluten-related disorders","volume":"7","author":[{"family":"Al-Toma","given":"Abdulbaqi"},{"family":"Volta","given":"Umberto"},{"family":"Auricchio","give</vt:lpwstr>
  </property>
  <property fmtid="{D5CDD505-2E9C-101B-9397-08002B2CF9AE}" pid="1319" name="ZOTERO_BREF_lB95KNrIN2C7_11">
    <vt:lpwstr>n":"Renata"},{"family":"Castillejo","given":"Gemma"},{"family":"Sanders","given":"David S"},{"family":"Cellier","given":"Christophe"},{"family":"Mulder","given":"Chris J"},{"family":"Lundin","given":"Knut E A"}],"issued":{"date-parts":[["2019",6]]}}},{"id</vt:lpwstr>
  </property>
  <property fmtid="{D5CDD505-2E9C-101B-9397-08002B2CF9AE}" pid="1320" name="ZOTERO_BREF_lB95KNrIN2C7_12">
    <vt:lpwstr>":"0QDTGxwe/vbZNAJMj","uris":["http://zotero.org/users/local/3LeS6TkG/items/M69VCV73"],"uri":["http://zotero.org/users/local/3LeS6TkG/items/M69VCV73"],"itemData":{"id":290,"type":"article-journal","container-title":"Journal of Clinical Gastroenterology","</vt:lpwstr>
  </property>
  <property fmtid="{D5CDD505-2E9C-101B-9397-08002B2CF9AE}" pid="1321" name="ZOTERO_BREF_lB95KNrIN2C7_13">
    <vt:lpwstr>DOI":"10.1097/MCG.0000000000000919","ISSN":"0192-0790","issue":"9","journalAbbreviation":"Journal of Clinical Gastroenterology","language":"en","page":"755-768","source":"DOI.org (Crossref)","title":"World Gastroenterology Organisation Global Guidelines: </vt:lpwstr>
  </property>
  <property fmtid="{D5CDD505-2E9C-101B-9397-08002B2CF9AE}" pid="1322" name="ZOTERO_BREF_lB95KNrIN2C7_14">
    <vt:lpwstr>Celiac Disease February 2017","title-short":"World Gastroenterology Organisation Global Guidelines","volume":"51","author":[{"family":"Bai","given":"Julio C."},{"family":"Ciacci","given":"Carolina"}],"issued":{"date-parts":[["2017",10]]}}},{"id":"0QDTGxwe</vt:lpwstr>
  </property>
  <property fmtid="{D5CDD505-2E9C-101B-9397-08002B2CF9AE}" pid="1323" name="ZOTERO_BREF_lB95KNrIN2C7_15">
    <vt:lpwstr>/xe5hhP97","uris":["http://zotero.org/users/local/3LeS6TkG/items/S4XYMNV6"],"uri":["http://zotero.org/users/local/3LeS6TkG/items/S4XYMNV6"],"itemData":{"id":291,"type":"article-journal","abstract":"The paper presents the All-Russian consensus on the diagn</vt:lpwstr>
  </property>
  <property fmtid="{D5CDD505-2E9C-101B-9397-08002B2CF9AE}" pid="1324" name="ZOTERO_BREF_lB95KNrIN2C7_16">
    <vt:lpwstr>osis and treatment of celiac disease in children and adults, which has been elaborated by leading experts, such as gastroenterologists and pediatricians of Russia on the basis of the existing Russian and international guidelines. The consensus approved at</vt:lpwstr>
  </property>
  <property fmtid="{D5CDD505-2E9C-101B-9397-08002B2CF9AE}" pid="1325" name="ZOTERO_BREF_lB95KNrIN2C7_17">
    <vt:lpwstr> the 42nd Annual Scientific Session of the Central Research Institute of Gastroenterology on Principles of Evidence-Based Medicine into Clinical Practice (March 2-3, 2016). The consensus is intended for practitioners engaged in the management and treatmen</vt:lpwstr>
  </property>
  <property fmtid="{D5CDD505-2E9C-101B-9397-08002B2CF9AE}" pid="1326" name="ZOTERO_BREF_lB95KNrIN2C7_18">
    <vt:lpwstr>t of patients with celiac disease. Evidence for the main provisions of the consensus was sought in electronic databases. In making recommendations, the main source was the publications included in the Cochrane Library, EMBASE, MEDLINE, and PubMed. The sea</vt:lpwstr>
  </property>
  <property fmtid="{D5CDD505-2E9C-101B-9397-08002B2CF9AE}" pid="1327" name="ZOTERO_BREF_lB95KNrIN2C7_19">
    <vt:lpwstr>rch depth was 10 years. Recommendations in the preliminary version were reviewed by independent experts. Voting was done by the Delphic polling system.","container-title":"Terapevticheskii Arkhiv","DOI":"10.17116/terarkh201789394-107","ISSN":"0040-3660","</vt:lpwstr>
  </property>
  <property fmtid="{D5CDD505-2E9C-101B-9397-08002B2CF9AE}" pid="1328" name="ZOTERO_BREF_lB95KNrIN2C7_2">
    <vt:lpwstr>TkG/items/ZYRZ3XJH"],"uri":["http://zotero.org/users/local/3LeS6TkG/items/ZYRZ3XJH"],"itemData":{"id":286,"type":"article-journal","container-title":"Journal of Pediatric Gastroenterology and Nutrition","DOI":"10.1097/MPG.0000000000002497","ISSN":"0277-21</vt:lpwstr>
  </property>
  <property fmtid="{D5CDD505-2E9C-101B-9397-08002B2CF9AE}" pid="1329" name="ZOTERO_BREF_lB95KNrIN2C7_20">
    <vt:lpwstr>issue":"3","journalAbbreviation":"Ter Arkh","language":"rus","note":"PMID: 28378737","page":"94-107","source":"PubMed","title":"[All-Russian Consensus on Diagnosis and Treatment of Celiac Disease in Children and Adults]","volume":"89","author":[{"family":</vt:lpwstr>
  </property>
  <property fmtid="{D5CDD505-2E9C-101B-9397-08002B2CF9AE}" pid="1330" name="ZOTERO_BREF_lB95KNrIN2C7_21">
    <vt:lpwstr>"Parfenov","given":"A. I."},{"family":"Bykova","given":"S. V."},{"family":"Sabel'nikova","given":"E. A."},{"family":"Maev","given":"I. V."},{"family":"Baranov","given":"A. A."},{"family":"Bakulin","given":"I. G."},{"family":"Krums","given":"L. M."},{"fami</vt:lpwstr>
  </property>
  <property fmtid="{D5CDD505-2E9C-101B-9397-08002B2CF9AE}" pid="1331" name="ZOTERO_BREF_lB95KNrIN2C7_22">
    <vt:lpwstr>ly":"Bel'mer","given":"S. V."},{"family":"Borovik","given":"T. E."},{"family":"Zakharova","given":"I. N."},{"family":"Dmitrieva","given":"Yu A."},{"family":"Roslavtseva","given":"E. A."},{"family":"Kornienko","given":"E. A."},{"family":"Khavkin","given":"</vt:lpwstr>
  </property>
  <property fmtid="{D5CDD505-2E9C-101B-9397-08002B2CF9AE}" pid="1332" name="ZOTERO_BREF_lB95KNrIN2C7_23">
    <vt:lpwstr>A. I."},{"family":"Potapov","given":"A. S."},{"family":"Revnova","given":"M. O."},{"family":"Mukhina","given":"Yu G."},{"family":"Shcherbakov","given":"P. L."},{"family":"Fedorov","given":"E. D."},{"family":"Belousova","given":"E. A."},{"family":"Khalif",</vt:lpwstr>
  </property>
  <property fmtid="{D5CDD505-2E9C-101B-9397-08002B2CF9AE}" pid="1333" name="ZOTERO_BREF_lB95KNrIN2C7_24">
    <vt:lpwstr>"given":"I. L."},{"family":"Khomeriki","given":"S. G."},{"family":"Rotin","given":"D. L."},{"family":"Vorob'eva","given":"N. G."},{"family":"Pivnik","given":"A. V."},{"family":"Gudkova","given":"R. B."},{"family":"Chernin","given":"V. V."},{"family":"Vokh</vt:lpwstr>
  </property>
  <property fmtid="{D5CDD505-2E9C-101B-9397-08002B2CF9AE}" pid="1334" name="ZOTERO_BREF_lB95KNrIN2C7_25">
    <vt:lpwstr>myanina","given":"N. V."},{"family":"Pukhlikova","given":"T. V."},{"family":"Degtyarev","given":"D. A."},{"family":"Damulin","given":"I. V."},{"family":"Mkrtumyan","given":"A. M."},{"family":"Dzhulai","given":"G. S."},{"family":"Tetruashvili","given":"N. </vt:lpwstr>
  </property>
  <property fmtid="{D5CDD505-2E9C-101B-9397-08002B2CF9AE}" pid="1335" name="ZOTERO_BREF_lB95KNrIN2C7_26">
    <vt:lpwstr>K."},{"family":"Baranovsky","given":"A. Yu"},{"family":"Nazarenko","given":"L. I."},{"family":"Kharitonov","given":"A. G."},{"family":"Loranskaya","given":"I. D."},{"family":"Saifutdinov","given":"R. G."},{"family":"Livzan","given":"M. A."},{"family":"Abr</vt:lpwstr>
  </property>
  <property fmtid="{D5CDD505-2E9C-101B-9397-08002B2CF9AE}" pid="1336" name="ZOTERO_BREF_lB95KNrIN2C7_27">
    <vt:lpwstr>amov","given":"D. A."},{"family":"Osipenko","given":"M. F."},{"family":"Oreshko","given":"L. V."},{"family":"Tkachenko","given":"E. I."},{"family":"Sitkin","given":"S. I."},{"family":"Efremov","given":"L. I."}],"issued":{"date-parts":[["2017"]]}}},{"id":"</vt:lpwstr>
  </property>
  <property fmtid="{D5CDD505-2E9C-101B-9397-08002B2CF9AE}" pid="1337" name="ZOTERO_BREF_lB95KNrIN2C7_28">
    <vt:lpwstr>0QDTGxwe/nt5CqJQb","uris":["http://zotero.org/users/local/3LeS6TkG/items/L77FBQXR"],"uri":["http://zotero.org/users/local/3LeS6TkG/items/L77FBQXR"],"itemData":{"id":294,"type":"article-journal","container-title":"BMJ","DOI":"10.1136/bmj.h4513","ISSN":"175</vt:lpwstr>
  </property>
  <property fmtid="{D5CDD505-2E9C-101B-9397-08002B2CF9AE}" pid="1338" name="ZOTERO_BREF_lB95KNrIN2C7_29">
    <vt:lpwstr>6-1833","language":"en","page":"h4513","source":"DOI.org (Crossref)","title":"Recognition, assessment, and management of coeliac disease: summary of updated NICE guidance","title-short":"Recognition, assessment, and management of coeliac disease","author"</vt:lpwstr>
  </property>
  <property fmtid="{D5CDD505-2E9C-101B-9397-08002B2CF9AE}" pid="1339" name="ZOTERO_BREF_lB95KNrIN2C7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340" name="ZOTERO_BREF_lB95KNrIN2C7_30">
    <vt:lpwstr>:[{"family":"Downey","given":"Laura"},{"family":"Houten","given":"Rachel"},{"family":"Murch","given":"Simon"},{"family":"Longson","given":"Damien"}],"issued":{"date-parts":[["2015",9,2]]}}},{"id":"0QDTGxwe/ablaS8aj","uris":["http://zotero.org/users/local/</vt:lpwstr>
  </property>
  <property fmtid="{D5CDD505-2E9C-101B-9397-08002B2CF9AE}" pid="1341" name="ZOTERO_BREF_lB95KNrIN2C7_31">
    <vt:lpwstr>3LeS6TkG/items/3KJ9C7S8"],"uri":["http://zotero.org/users/local/3LeS6TkG/items/3KJ9C7S8"],"itemData":{"id":295,"type":"article-journal","container-title":"Gut","DOI":"10.1136/gutjnl-2013-306578","ISSN":"0017-5749, 1468-3288","issue":"8","journalAbbreviati</vt:lpwstr>
  </property>
  <property fmtid="{D5CDD505-2E9C-101B-9397-08002B2CF9AE}" pid="1342" name="ZOTERO_BREF_lB95KNrIN2C7_32">
    <vt:lpwstr>on":"Gut","language":"en","page":"1210-1228","source":"DOI.org (Crossref)","title":"Diagnosis and management of adult coeliac disease: guidelines from the British Society of Gastroenterology","title-short":"Diagnosis and management of adult coeliac diseas</vt:lpwstr>
  </property>
  <property fmtid="{D5CDD505-2E9C-101B-9397-08002B2CF9AE}" pid="1343" name="ZOTERO_BREF_lB95KNrIN2C7_33">
    <vt:lpwstr>e","volume":"63","author":[{"family":"Ludvigsson","given":"Jonas F"},{"family":"Bai","given":"Julio C"},{"family":"Biagi","given":"Federico"},{"family":"Card","given":"Timothy R"},{"family":"Ciacci","given":"Carolina"},{"family":"Ciclitira","given":"Paul </vt:lpwstr>
  </property>
  <property fmtid="{D5CDD505-2E9C-101B-9397-08002B2CF9AE}" pid="1344" name="ZOTERO_BREF_lB95KNrIN2C7_34">
    <vt:lpwstr>J"},{"family":"Green","given":"Peter H R"},{"family":"Hadjivassiliou","given":"Marios"},{"family":"Holdoway","given":"Anne"},{"family":"Heel","given":"David A","non-dropping-particle":"van"},{"family":"Kaukinen","given":"Katri"},{"family":"Leffler","given</vt:lpwstr>
  </property>
  <property fmtid="{D5CDD505-2E9C-101B-9397-08002B2CF9AE}" pid="1345" name="ZOTERO_BREF_lB95KNrIN2C7_35">
    <vt:lpwstr>":"Daniel A"},{"family":"Leonard","given":"Jonathan N"},{"family":"Lundin","given":"Knut E A"},{"family":"McGough","given":"Norma"},{"family":"Davidson","given":"Mike"},{"family":"Murray","given":"Joseph A"},{"family":"Swift","given":"Gillian L"},{"family</vt:lpwstr>
  </property>
  <property fmtid="{D5CDD505-2E9C-101B-9397-08002B2CF9AE}" pid="1346" name="ZOTERO_BREF_lB95KNrIN2C7_36">
    <vt:lpwstr>":"Walker","given":"Marjorie M"},{"family":"Zingone","given":"Fabiana"},{"family":"Sanders","given":"David S"},{"literal":"Authors of the BSG Coeliac Disease Guidelines Development Group"}],"issued":{"date-parts":[["2014",8]]}}},{"id":"0QDTGxwe/0W6CvY9b",</vt:lpwstr>
  </property>
  <property fmtid="{D5CDD505-2E9C-101B-9397-08002B2CF9AE}" pid="1347" name="ZOTERO_BREF_lB95KNrIN2C7_37">
    <vt:lpwstr>"uris":["http://zotero.org/users/local/3LeS6TkG/items/WWSKVWVK"],"uri":["http://zotero.org/users/local/3LeS6TkG/items/WWSKVWVK"],"itemData":{"id":297,"type":"article-journal","container-title":"American Journal of Gastroenterology","DOI":"10.1038/ajg.2013</vt:lpwstr>
  </property>
  <property fmtid="{D5CDD505-2E9C-101B-9397-08002B2CF9AE}" pid="1348" name="ZOTERO_BREF_lB95KNrIN2C7_38">
    <vt:lpwstr>.79","ISSN":"0002-9270","issue":"5","journalAbbreviation":"American Journal of Gastroenterology","language":"en","page":"656-676","source":"DOI.org (Crossref)","title":"ACG Clinical Guidelines: Diagnosis and Management of Celiac Disease:","title-short":"A</vt:lpwstr>
  </property>
  <property fmtid="{D5CDD505-2E9C-101B-9397-08002B2CF9AE}" pid="1349" name="ZOTERO_BREF_lB95KNrIN2C7_39">
    <vt:lpwstr>CG Clinical Guidelines","volume":"108","author":[{"family":"Rubio-Tapia","given":"Alberto"},{"family":"Hill","given":"Ivor D"},{"family":"Kelly","given":"Ciarán P"},{"family":"Calderwood","given":"Audrey H"},{"family":"Murray","given":"Joseph A"}],"issued</vt:lpwstr>
  </property>
  <property fmtid="{D5CDD505-2E9C-101B-9397-08002B2CF9AE}" pid="1350" name="ZOTERO_BREF_lB95KNrIN2C7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351" name="ZOTERO_BREF_lB95KNrIN2C7_40">
    <vt:lpwstr>":{"date-parts":[["2013",5]]}}}],"schema":"https://github.com/citation-style-language/schema/raw/master/csl-citation.json"}</vt:lpwstr>
  </property>
  <property fmtid="{D5CDD505-2E9C-101B-9397-08002B2CF9AE}" pid="1352" name="ZOTERO_BREF_lB95KNrIN2C7_5">
    <vt:lpwstr>ibylle"},{"family":"Korponay-Szabó","given":"Ilma"},{"family":"Kurppa","given":"Kalle"},{"family":"Mearin","given":"Maria Luisa"},{"family":"Ribes-Koninckx","given":"Carmen"},{"family":"Shamir","given":"Raanan"},{"family":"Troncone","given":"Riccardo"},{"</vt:lpwstr>
  </property>
  <property fmtid="{D5CDD505-2E9C-101B-9397-08002B2CF9AE}" pid="1353" name="ZOTERO_BREF_lB95KNrIN2C7_6">
    <vt:lpwstr>family":"Auricchio","given":"Renata"},{"family":"Castillejo","given":"Gemma"},{"family":"Christensen","given":"Robin"},{"family":"Dolinsek","given":"Jernej"},{"family":"Gillett","given":"Peter"},{"family":"Hróbjartsson","given":"Asbjørn"},{"family":"Kolta</vt:lpwstr>
  </property>
  <property fmtid="{D5CDD505-2E9C-101B-9397-08002B2CF9AE}" pid="1354" name="ZOTERO_BREF_lB95KNrIN2C7_7">
    <vt:lpwstr>i","given":"Tunde"},{"family":"Maki","given":"Markku"},{"family":"Nielsen","given":"Sabrina Mai"},{"family":"Popp","given":"Alina"},{"family":"Størdal","given":"Ketil"},{"family":"Werkstetter","given":"Katharina"},{"family":"Wessels","given":"Margreet"}],</vt:lpwstr>
  </property>
  <property fmtid="{D5CDD505-2E9C-101B-9397-08002B2CF9AE}" pid="1355" name="ZOTERO_BREF_lB95KNrIN2C7_8">
    <vt:lpwstr>"issued":{"date-parts":[["2020",1]]}}},{"id":"0QDTGxwe/YVdTSbD0","uris":["http://zotero.org/users/local/3LeS6TkG/items/4KLLTJ52"],"uri":["http://zotero.org/users/local/3LeS6TkG/items/4KLLTJ52"],"itemData":{"id":288,"type":"article-journal","container-titl</vt:lpwstr>
  </property>
  <property fmtid="{D5CDD505-2E9C-101B-9397-08002B2CF9AE}" pid="1356" name="ZOTERO_BREF_lB95KNrIN2C7_9">
    <vt:lpwstr>e":"United European Gastroenterology Journal","DOI":"10.1177/2050640619844125","ISSN":"2050-6406, 2050-6414","issue":"5","journalAbbreviation":"United European Gastroenterology Journal","language":"en","page":"583-613","source":"DOI.org (Crossref)","title</vt:lpwstr>
  </property>
  <property fmtid="{D5CDD505-2E9C-101B-9397-08002B2CF9AE}" pid="1357" name="ZOTERO_BREF_ldVZrmH3oLMK_1">
    <vt:lpwstr>ZOTERO_ITEM CSL_CITATION {"citationID":"62MDhbw7","properties":{"formattedCitation":"\\super [7]\\nosupersub{}","plainCitation":"[7]","noteIndex":0},"citationItems":[{"id":"0QDTGxwe/tetVmzLU","uris":["http://zotero.org/users/local/3LeS6TkG/items/ZYRZ3XJH"</vt:lpwstr>
  </property>
  <property fmtid="{D5CDD505-2E9C-101B-9397-08002B2CF9AE}" pid="1358" name="ZOTERO_BREF_ldVZrmH3oLMK_2">
    <vt:lpwstr>],"uri":["http://zotero.org/users/local/3LeS6TkG/items/ZYRZ3XJH"],"itemData":{"id":286,"type":"article-journal","container-title":"Journal of Pediatric Gastroenterology and Nutrition","DOI":"10.1097/MPG.0000000000002497","ISSN":"0277-2116","issue":"1","jo</vt:lpwstr>
  </property>
  <property fmtid="{D5CDD505-2E9C-101B-9397-08002B2CF9AE}" pid="1359" name="ZOTERO_BREF_ldVZrmH3oLMK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1360" name="ZOTERO_BREF_ldVZrmH3oLMK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1361" name="ZOTERO_BREF_ldVZrmH3oLMK_5">
    <vt:lpwstr>"Korponay-Szabó","given":"Ilma"},{"family":"Kurppa","given":"Kalle"},{"family":"Mearin","given":"Maria Luisa"},{"family":"Ribes-Koninckx","given":"Carmen"},{"family":"Shamir","given":"Raanan"},{"family":"Troncone","given":"Riccardo"},{"family":"Auricchio"</vt:lpwstr>
  </property>
  <property fmtid="{D5CDD505-2E9C-101B-9397-08002B2CF9AE}" pid="1362" name="ZOTERO_BREF_ldVZrmH3oLMK_6">
    <vt:lpwstr>,"given":"Renata"},{"family":"Castillejo","given":"Gemma"},{"family":"Christensen","given":"Robin"},{"family":"Dolinsek","given":"Jernej"},{"family":"Gillett","given":"Peter"},{"family":"Hróbjartsson","given":"Asbjørn"},{"family":"Koltai","given":"Tunde"}</vt:lpwstr>
  </property>
  <property fmtid="{D5CDD505-2E9C-101B-9397-08002B2CF9AE}" pid="1363" name="ZOTERO_BREF_ldVZrmH3oLMK_7">
    <vt:lpwstr>,{"family":"Maki","given":"Markku"},{"family":"Nielsen","given":"Sabrina Mai"},{"family":"Popp","given":"Alina"},{"family":"Størdal","given":"Ketil"},{"family":"Werkstetter","given":"Katharina"},{"family":"Wessels","given":"Margreet"}],"issued":{"date-par</vt:lpwstr>
  </property>
  <property fmtid="{D5CDD505-2E9C-101B-9397-08002B2CF9AE}" pid="1364" name="ZOTERO_BREF_ldVZrmH3oLMK_8">
    <vt:lpwstr>ts":[["2020",1]]}}}],"schema":"https://github.com/citation-style-language/schema/raw/master/csl-citation.json"}</vt:lpwstr>
  </property>
  <property fmtid="{D5CDD505-2E9C-101B-9397-08002B2CF9AE}" pid="1365" name="ZOTERO_BREF_LjRchhJGEa7L_1">
    <vt:lpwstr>ZOTERO_ITEM CSL_CITATION {"citationID":"OBoCMTs8","properties":{"formattedCitation":"\\super [8,9]\\nosupersub{}","plainCitation":"[8,9]","noteIndex":0},"citationItems":[{"id":"0QDTGxwe/YVdTSbD0","uris":["http://zotero.org/users/local/3LeS6TkG/items/4KLLT</vt:lpwstr>
  </property>
  <property fmtid="{D5CDD505-2E9C-101B-9397-08002B2CF9AE}" pid="1366" name="ZOTERO_BREF_LjRchhJGEa7L_2">
    <vt:lpwstr>J52"],"uri":["http://zotero.org/users/local/3LeS6TkG/items/4KLLTJ52"],"itemData":{"id":288,"type":"article-journal","container-title":"United European Gastroenterology Journal","DOI":"10.1177/2050640619844125","ISSN":"2050-6406, 2050-6414","issue":"5","jo</vt:lpwstr>
  </property>
  <property fmtid="{D5CDD505-2E9C-101B-9397-08002B2CF9AE}" pid="1367" name="ZOTERO_BREF_LjRchhJGEa7L_3">
    <vt:lpwstr>urnalAbbreviation":"United European Gastroenterology Journal","language":"en","page":"583-613","source":"DOI.org (Crossref)","title":"European Society for the Study of Coeliac Disease (ESsCD) guideline for coeliac disease and other gluten-related disorder</vt:lpwstr>
  </property>
  <property fmtid="{D5CDD505-2E9C-101B-9397-08002B2CF9AE}" pid="1368" name="ZOTERO_BREF_LjRchhJGEa7L_4">
    <vt:lpwstr>s","volume":"7","author":[{"family":"Al-Toma","given":"Abdulbaqi"},{"family":"Volta","given":"Umberto"},{"family":"Auricchio","given":"Renata"},{"family":"Castillejo","given":"Gemma"},{"family":"Sanders","given":"David S"},{"family":"Cellier","given":"Chr</vt:lpwstr>
  </property>
  <property fmtid="{D5CDD505-2E9C-101B-9397-08002B2CF9AE}" pid="1369" name="ZOTERO_BREF_LjRchhJGEa7L_5">
    <vt:lpwstr>istophe"},{"family":"Mulder","given":"Chris J"},{"family":"Lundin","given":"Knut E A"}],"issued":{"date-parts":[["2019",6]]}}},{"id":"0QDTGxwe/vbZNAJMj","uris":["http://zotero.org/users/local/3LeS6TkG/items/M69VCV73"],"uri":["http://zotero.org/users/local</vt:lpwstr>
  </property>
  <property fmtid="{D5CDD505-2E9C-101B-9397-08002B2CF9AE}" pid="1370" name="ZOTERO_BREF_LjRchhJGEa7L_6">
    <vt:lpwstr>/3LeS6TkG/items/M69VCV73"],"itemData":{"id":290,"type":"article-journal","container-title":"Journal of Clinical Gastroenterology","DOI":"10.1097/MCG.0000000000000919","ISSN":"0192-0790","issue":"9","journalAbbreviation":"Journal of Clinical Gastroenterolo</vt:lpwstr>
  </property>
  <property fmtid="{D5CDD505-2E9C-101B-9397-08002B2CF9AE}" pid="1371" name="ZOTERO_BREF_LjRchhJGEa7L_7">
    <vt:lpwstr>gy","language":"en","page":"755-768","source":"DOI.org (Crossref)","title":"World Gastroenterology Organisation Global Guidelines: Celiac Disease February 2017","title-short":"World Gastroenterology Organisation Global Guidelines","volume":"51","author":[</vt:lpwstr>
  </property>
  <property fmtid="{D5CDD505-2E9C-101B-9397-08002B2CF9AE}" pid="1372" name="ZOTERO_BREF_LjRchhJGEa7L_8">
    <vt:lpwstr>{"family":"Bai","given":"Julio C."},{"family":"Ciacci","given":"Carolina"}],"issued":{"date-parts":[["2017",10]]}}}],"schema":"https://github.com/citation-style-language/schema/raw/master/csl-citation.json"}</vt:lpwstr>
  </property>
  <property fmtid="{D5CDD505-2E9C-101B-9397-08002B2CF9AE}" pid="1373" name="ZOTERO_BREF_lKr7Vf2VsCYU_1">
    <vt:lpwstr>ZOTERO_ITEM CSL_CITATION {"citationID":"0Bx0ZIiL","properties":{"formattedCitation":"\\super [8,9,12,13]\\nosupersub{}","plainCitation":"[8,9,12,13]","noteIndex":0},"citationItems":[{"id":"0QDTGxwe/YVdTSbD0","uris":["http://zotero.org/users/local/3LeS6TkG</vt:lpwstr>
  </property>
  <property fmtid="{D5CDD505-2E9C-101B-9397-08002B2CF9AE}" pid="1374" name="ZOTERO_BREF_lKr7Vf2VsCYU_10">
    <vt:lpwstr>:"1210-1228","source":"DOI.org (Crossref)","title":"Diagnosis and management of adult coeliac disease: guidelines from the British Society of Gastroenterology","title-short":"Diagnosis and management of adult coeliac disease","volume":"63","author":[{"fam</vt:lpwstr>
  </property>
  <property fmtid="{D5CDD505-2E9C-101B-9397-08002B2CF9AE}" pid="1375" name="ZOTERO_BREF_lKr7Vf2VsCYU_11">
    <vt:lpwstr>ily":"Ludvigsson","given":"Jonas F"},{"family":"Bai","given":"Julio C"},{"family":"Biagi","given":"Federico"},{"family":"Card","given":"Timothy R"},{"family":"Ciacci","given":"Carolina"},{"family":"Ciclitira","given":"Paul J"},{"family":"Green","given":"P</vt:lpwstr>
  </property>
  <property fmtid="{D5CDD505-2E9C-101B-9397-08002B2CF9AE}" pid="1376" name="ZOTERO_BREF_lKr7Vf2VsCYU_12">
    <vt:lpwstr>eter H R"},{"family":"Hadjivassiliou","given":"Marios"},{"family":"Holdoway","given":"Anne"},{"family":"Heel","given":"David A","non-dropping-particle":"van"},{"family":"Kaukinen","given":"Katri"},{"family":"Leffler","given":"Daniel A"},{"family":"Leonard</vt:lpwstr>
  </property>
  <property fmtid="{D5CDD505-2E9C-101B-9397-08002B2CF9AE}" pid="1377" name="ZOTERO_BREF_lKr7Vf2VsCYU_13">
    <vt:lpwstr>","given":"Jonathan N"},{"family":"Lundin","given":"Knut E A"},{"family":"McGough","given":"Norma"},{"family":"Davidson","given":"Mike"},{"family":"Murray","given":"Joseph A"},{"family":"Swift","given":"Gillian L"},{"family":"Walker","given":"Marjorie M"}</vt:lpwstr>
  </property>
  <property fmtid="{D5CDD505-2E9C-101B-9397-08002B2CF9AE}" pid="1378" name="ZOTERO_BREF_lKr7Vf2VsCYU_14">
    <vt:lpwstr>,{"family":"Zingone","given":"Fabiana"},{"family":"Sanders","given":"David S"},{"literal":"Authors of the BSG Coeliac Disease Guidelines Development Group"}],"issued":{"date-parts":[["2014",8]]}},"label":"page"},{"id":"0QDTGxwe/0W6CvY9b","uris":["http://z</vt:lpwstr>
  </property>
  <property fmtid="{D5CDD505-2E9C-101B-9397-08002B2CF9AE}" pid="1379" name="ZOTERO_BREF_lKr7Vf2VsCYU_15">
    <vt:lpwstr>otero.org/users/local/3LeS6TkG/items/WWSKVWVK"],"uri":["http://zotero.org/users/local/3LeS6TkG/items/WWSKVWVK"],"itemData":{"id":297,"type":"article-journal","container-title":"American Journal of Gastroenterology","DOI":"10.1038/ajg.2013.79","ISSN":"0002</vt:lpwstr>
  </property>
  <property fmtid="{D5CDD505-2E9C-101B-9397-08002B2CF9AE}" pid="1380" name="ZOTERO_BREF_lKr7Vf2VsCYU_16">
    <vt:lpwstr>-9270","issue":"5","journalAbbreviation":"American Journal of Gastroenterology","language":"en","page":"656-676","source":"DOI.org (Crossref)","title":"ACG Clinical Guidelines: Diagnosis and Management of Celiac Disease:","title-short":"ACG Clinical Guide</vt:lpwstr>
  </property>
  <property fmtid="{D5CDD505-2E9C-101B-9397-08002B2CF9AE}" pid="1381" name="ZOTERO_BREF_lKr7Vf2VsCYU_17">
    <vt:lpwstr>lines","volume":"108","author":[{"family":"Rubio-Tapia","given":"Alberto"},{"family":"Hill","given":"Ivor D"},{"family":"Kelly","given":"Ciarán P"},{"family":"Calderwood","given":"Audrey H"},{"family":"Murray","given":"Joseph A"}],"issued":{"date-parts":[</vt:lpwstr>
  </property>
  <property fmtid="{D5CDD505-2E9C-101B-9397-08002B2CF9AE}" pid="1382" name="ZOTERO_BREF_lKr7Vf2VsCYU_18">
    <vt:lpwstr>["2013",5]]}},"label":"page"}],"schema":"https://github.com/citation-style-language/schema/raw/master/csl-citation.json"}</vt:lpwstr>
  </property>
  <property fmtid="{D5CDD505-2E9C-101B-9397-08002B2CF9AE}" pid="1383" name="ZOTERO_BREF_lKr7Vf2VsCYU_2">
    <vt:lpwstr>/items/4KLLTJ52"],"uri":["http://zotero.org/users/local/3LeS6TkG/items/4KLLTJ52"],"itemData":{"id":288,"type":"article-journal","container-title":"United European Gastroenterology Journal","DOI":"10.1177/2050640619844125","ISSN":"2050-6406, 2050-6414","is</vt:lpwstr>
  </property>
  <property fmtid="{D5CDD505-2E9C-101B-9397-08002B2CF9AE}" pid="1384" name="ZOTERO_BREF_lKr7Vf2VsCYU_3">
    <vt:lpwstr>sue":"5","journalAbbreviation":"United European Gastroenterology Journal","language":"en","page":"583-613","source":"DOI.org (Crossref)","title":"European Society for the Study of Coeliac Disease (ESsCD) guideline for coeliac disease and other gluten-rela</vt:lpwstr>
  </property>
  <property fmtid="{D5CDD505-2E9C-101B-9397-08002B2CF9AE}" pid="1385" name="ZOTERO_BREF_lKr7Vf2VsCYU_4">
    <vt:lpwstr>ted disorders","volume":"7","author":[{"family":"Al-Toma","given":"Abdulbaqi"},{"family":"Volta","given":"Umberto"},{"family":"Auricchio","given":"Renata"},{"family":"Castillejo","given":"Gemma"},{"family":"Sanders","given":"David S"},{"family":"Cellier",</vt:lpwstr>
  </property>
  <property fmtid="{D5CDD505-2E9C-101B-9397-08002B2CF9AE}" pid="1386" name="ZOTERO_BREF_lKr7Vf2VsCYU_5">
    <vt:lpwstr>"given":"Christophe"},{"family":"Mulder","given":"Chris J"},{"family":"Lundin","given":"Knut E A"}],"issued":{"date-parts":[["2019",6]]}},"label":"page"},{"id":"0QDTGxwe/vbZNAJMj","uris":["http://zotero.org/users/local/3LeS6TkG/items/M69VCV73"],"uri":["ht</vt:lpwstr>
  </property>
  <property fmtid="{D5CDD505-2E9C-101B-9397-08002B2CF9AE}" pid="1387" name="ZOTERO_BREF_lKr7Vf2VsCYU_6">
    <vt:lpwstr>tp://zotero.org/users/local/3LeS6TkG/items/M69VCV73"],"itemData":{"id":290,"type":"article-journal","container-title":"Journal of Clinical Gastroenterology","DOI":"10.1097/MCG.0000000000000919","ISSN":"0192-0790","issue":"9","journalAbbreviation":"Journal</vt:lpwstr>
  </property>
  <property fmtid="{D5CDD505-2E9C-101B-9397-08002B2CF9AE}" pid="1388" name="ZOTERO_BREF_lKr7Vf2VsCYU_7">
    <vt:lpwstr> of Clinical Gastroenterology","language":"en","page":"755-768","source":"DOI.org (Crossref)","title":"World Gastroenterology Organisation Global Guidelines: Celiac Disease February 2017","title-short":"World Gastroenterology Organisation Global Guideline</vt:lpwstr>
  </property>
  <property fmtid="{D5CDD505-2E9C-101B-9397-08002B2CF9AE}" pid="1389" name="ZOTERO_BREF_lKr7Vf2VsCYU_8">
    <vt:lpwstr>s","volume":"51","author":[{"family":"Bai","given":"Julio C."},{"family":"Ciacci","given":"Carolina"}],"issued":{"date-parts":[["2017",10]]}},"label":"page"},{"id":"0QDTGxwe/ablaS8aj","uris":["http://zotero.org/users/local/3LeS6TkG/items/3KJ9C7S8"],"uri":</vt:lpwstr>
  </property>
  <property fmtid="{D5CDD505-2E9C-101B-9397-08002B2CF9AE}" pid="1390" name="ZOTERO_BREF_lKr7Vf2VsCYU_9">
    <vt:lpwstr>["http://zotero.org/users/local/3LeS6TkG/items/3KJ9C7S8"],"itemData":{"id":295,"type":"article-journal","container-title":"Gut","DOI":"10.1136/gutjnl-2013-306578","ISSN":"0017-5749, 1468-3288","issue":"8","journalAbbreviation":"Gut","language":"en","page"</vt:lpwstr>
  </property>
  <property fmtid="{D5CDD505-2E9C-101B-9397-08002B2CF9AE}" pid="1391" name="ZOTERO_BREF_lPmMwypdLeuO_1">
    <vt:lpwstr>ZOTERO_ITEM CSL_CITATION {"citationID":"1jA9WkNG","properties":{"formattedCitation":"\\super [12]\\nosupersub{}","plainCitation":"[12]","noteIndex":0},"citationItems":[{"id":"0QDTGxwe/ablaS8aj","uris":["http://zotero.org/users/local/3LeS6TkG/items/3KJ9C7S</vt:lpwstr>
  </property>
  <property fmtid="{D5CDD505-2E9C-101B-9397-08002B2CF9AE}" pid="1392" name="ZOTERO_BREF_lPmMwypdLeuO_2">
    <vt:lpwstr>8"],"uri":["http://zotero.org/users/local/3LeS6TkG/items/3KJ9C7S8"],"itemData":{"id":295,"type":"article-journal","container-title":"Gut","DOI":"10.1136/gutjnl-2013-306578","ISSN":"0017-5749, 1468-3288","issue":"8","journalAbbreviation":"Gut","language":"</vt:lpwstr>
  </property>
  <property fmtid="{D5CDD505-2E9C-101B-9397-08002B2CF9AE}" pid="1393" name="ZOTERO_BREF_lPmMwypdLeuO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1394" name="ZOTERO_BREF_lPmMwypdLeuO_4">
    <vt:lpwstr>or":[{"family":"Ludvigsson","given":"Jonas F"},{"family":"Bai","given":"Julio C"},{"family":"Biagi","given":"Federico"},{"family":"Card","given":"Timothy R"},{"family":"Ciacci","given":"Carolina"},{"family":"Ciclitira","given":"Paul J"},{"family":"Green",</vt:lpwstr>
  </property>
  <property fmtid="{D5CDD505-2E9C-101B-9397-08002B2CF9AE}" pid="1395" name="ZOTERO_BREF_lPmMwypdLeuO_5">
    <vt:lpwstr>"given":"Peter H R"},{"family":"Hadjivassiliou","given":"Marios"},{"family":"Holdoway","given":"Anne"},{"family":"Heel","given":"David A","non-dropping-particle":"van"},{"family":"Kaukinen","given":"Katri"},{"family":"Leffler","given":"Daniel A"},{"family</vt:lpwstr>
  </property>
  <property fmtid="{D5CDD505-2E9C-101B-9397-08002B2CF9AE}" pid="1396" name="ZOTERO_BREF_lPmMwypdLeuO_6">
    <vt:lpwstr>":"Leonard","given":"Jonathan N"},{"family":"Lundin","given":"Knut E A"},{"family":"McGough","given":"Norma"},{"family":"Davidson","given":"Mike"},{"family":"Murray","given":"Joseph A"},{"family":"Swift","given":"Gillian L"},{"family":"Walker","given":"Ma</vt:lpwstr>
  </property>
  <property fmtid="{D5CDD505-2E9C-101B-9397-08002B2CF9AE}" pid="1397" name="ZOTERO_BREF_lPmMwypdLeuO_7">
    <vt:lpwstr>rjorie M"},{"family":"Zingone","given":"Fabiana"},{"family":"Sanders","given":"David S"},{"literal":"Authors of the BSG Coeliac Disease Guidelines Development Group"}],"issued":{"date-parts":[["2014",8]]}}}],"schema":"https://github.com/citation-style-lan</vt:lpwstr>
  </property>
  <property fmtid="{D5CDD505-2E9C-101B-9397-08002B2CF9AE}" pid="1398" name="ZOTERO_BREF_lPmMwypdLeuO_8">
    <vt:lpwstr>guage/schema/raw/master/csl-citation.json"}</vt:lpwstr>
  </property>
  <property fmtid="{D5CDD505-2E9C-101B-9397-08002B2CF9AE}" pid="1399" name="ZOTERO_BREF_LrqGvLNkqaBU_1">
    <vt:lpwstr>ZOTERO_ITEM CSL_CITATION {"citationID":"7AGhZTcR","properties":{"formattedCitation":"\\super [50]\\nosupersub{}","plainCitation":"[50]","noteIndex":0},"citationItems":[{"id":"0QDTGxwe/l5r6wnSo","uris":["http://zotero.org/users/local/3LeS6TkG/items/USI5YYY</vt:lpwstr>
  </property>
  <property fmtid="{D5CDD505-2E9C-101B-9397-08002B2CF9AE}" pid="1400" name="ZOTERO_BREF_LrqGvLNkqaBU_2">
    <vt:lpwstr>S"],"uri":["http://zotero.org/users/local/3LeS6TkG/items/USI5YYYS"],"itemData":{"id":426,"type":"article-journal","container-title":"Gastroenterology","DOI":"10.1053/j.gastro.2008.09.069","ISSN":"00165085","issue":"1","journalAbbreviation":"Gastroenterolo</vt:lpwstr>
  </property>
  <property fmtid="{D5CDD505-2E9C-101B-9397-08002B2CF9AE}" pid="1401" name="ZOTERO_BREF_LrqGvLNkqaBU_3">
    <vt:lpwstr>gy","language":"en","page":"81-90","source":"DOI.org (Crossref)","title":"Presentation and Long-Term Follow-up of Refractory Celiac Disease: Comparison of Type I With Type II","title-short":"Presentation and Long-Term Follow-up of Refractory Celiac Diseas</vt:lpwstr>
  </property>
  <property fmtid="{D5CDD505-2E9C-101B-9397-08002B2CF9AE}" pid="1402" name="ZOTERO_BREF_LrqGvLNkqaBU_4">
    <vt:lpwstr>e","volume":"136","author":[{"family":"Malamut","given":"Georgia"},{"family":"Afchain","given":"Pauline"},{"family":"Verkarre","given":"Virginie"},{"family":"Lecomte","given":"Thierry"},{"family":"Amiot","given":"Aurélien"},{"family":"Damotte","given":"Di</vt:lpwstr>
  </property>
  <property fmtid="{D5CDD505-2E9C-101B-9397-08002B2CF9AE}" pid="1403" name="ZOTERO_BREF_LrqGvLNkqaBU_5">
    <vt:lpwstr>ane"},{"family":"Bouhnik","given":"Yoram"},{"family":"Colombel","given":"Jean–Frédéric"},{"family":"Delchier","given":"Jean–Charles"},{"family":"Allez","given":"Matthieu"},{"family":"Cosnes","given":"Jacques"},{"family":"Lavergne–Slove","given":"Anne"},{"</vt:lpwstr>
  </property>
  <property fmtid="{D5CDD505-2E9C-101B-9397-08002B2CF9AE}" pid="1404" name="ZOTERO_BREF_LrqGvLNkqaBU_6">
    <vt:lpwstr>family":"Meresse","given":"Bertrand"},{"family":"Trinquart","given":"Ludovic"},{"family":"Macintyre","given":"Elizabeth"},{"family":"Radford–Weiss","given":"Isabelle"},{"family":"Hermine","given":"Olivier"},{"family":"Brousse","given":"Nicole"},{"family":</vt:lpwstr>
  </property>
  <property fmtid="{D5CDD505-2E9C-101B-9397-08002B2CF9AE}" pid="1405" name="ZOTERO_BREF_LrqGvLNkqaBU_7">
    <vt:lpwstr>"Cerf–Bensussan","given":"Nadine"},{"family":"Cellier","given":"Christophe"}],"issued":{"date-parts":[["2009",1]]}}}],"schema":"https://github.com/citation-style-language/schema/raw/master/csl-citation.json"}</vt:lpwstr>
  </property>
  <property fmtid="{D5CDD505-2E9C-101B-9397-08002B2CF9AE}" pid="1406" name="ZOTERO_BREF_Lwj7C0uYLUOL_1">
    <vt:lpwstr>ZOTERO_ITEM CSL_CITATION {"citationID":"WA2hZvb9","properties":{"formattedCitation":"\\super [76]\\nosupersub{}","plainCitation":"[76]","noteIndex":0},"citationItems":[{"id":"0QDTGxwe/28q92LqK","uris":["http://zotero.org/users/local/3LeS6TkG/items/GCDVB39</vt:lpwstr>
  </property>
  <property fmtid="{D5CDD505-2E9C-101B-9397-08002B2CF9AE}" pid="1407" name="ZOTERO_BREF_Lwj7C0uYLUOL_2">
    <vt:lpwstr>3"],"uri":["http://zotero.org/users/local/3LeS6TkG/items/GCDVB393"],"itemData":{"id":458,"type":"article-journal","container-title":"Journal of Pediatric Gastroenterology &amp; Nutrition","DOI":"10.1097/MPG.0000000000001696","ISSN":"0277-2116, 1536-4801","iss</vt:lpwstr>
  </property>
  <property fmtid="{D5CDD505-2E9C-101B-9397-08002B2CF9AE}" pid="1408" name="ZOTERO_BREF_Lwj7C0uYLUOL_3">
    <vt:lpwstr>ue":"2","language":"en","page":"289-294","source":"DOI.org (Crossref)","title":"The Relationship Between Child Mortality Rates and Prevalence of Celiac Disease","volume":"66","author":[{"family":"Biagi","given":"Federico"},{"family":"Raiteri","given":"Alb</vt:lpwstr>
  </property>
  <property fmtid="{D5CDD505-2E9C-101B-9397-08002B2CF9AE}" pid="1409" name="ZOTERO_BREF_Lwj7C0uYLUOL_4">
    <vt:lpwstr>erto"},{"family":"Schiepatti","given":"Annalisa"},{"family":"Klersy","given":"Catherine"},{"family":"Corazza","given":"Gino R."}],"issued":{"date-parts":[["2018",2]]}}}],"schema":"https://github.com/citation-style-language/schema/raw/master/csl-citation.j</vt:lpwstr>
  </property>
  <property fmtid="{D5CDD505-2E9C-101B-9397-08002B2CF9AE}" pid="1410" name="ZOTERO_BREF_Lwj7C0uYLUOL_5">
    <vt:lpwstr>son"}</vt:lpwstr>
  </property>
  <property fmtid="{D5CDD505-2E9C-101B-9397-08002B2CF9AE}" pid="1411" name="ZOTERO_BREF_m1hpy30elJvV_1">
    <vt:lpwstr>ZOTERO_ITEM CSL_CITATION {"citationID":"BWwYjBOg","properties":{"formattedCitation":"\\super [8,13]\\nosupersub{}","plainCitation":"[8,13]","noteIndex":0},"citationItems":[{"id":"0QDTGxwe/YVdTSbD0","uris":["http://zotero.org/users/local/3LeS6TkG/items/4KL</vt:lpwstr>
  </property>
  <property fmtid="{D5CDD505-2E9C-101B-9397-08002B2CF9AE}" pid="1412" name="ZOTERO_BREF_m1hpy30elJvV_2">
    <vt:lpwstr>LTJ52"],"uri":["http://zotero.org/users/local/3LeS6TkG/items/4KLLTJ52"],"itemData":{"id":288,"type":"article-journal","container-title":"United European Gastroenterology Journal","DOI":"10.1177/2050640619844125","ISSN":"2050-6406, 2050-6414","issue":"5","</vt:lpwstr>
  </property>
  <property fmtid="{D5CDD505-2E9C-101B-9397-08002B2CF9AE}" pid="1413" name="ZOTERO_BREF_m1hpy30elJvV_3">
    <vt:lpwstr>journalAbbreviation":"United European Gastroenterology Journal","language":"en","page":"583-613","source":"DOI.org (Crossref)","title":"European Society for the Study of Coeliac Disease (ESsCD) guideline for coeliac disease and other gluten-related disord</vt:lpwstr>
  </property>
  <property fmtid="{D5CDD505-2E9C-101B-9397-08002B2CF9AE}" pid="1414" name="ZOTERO_BREF_m1hpy30elJvV_4">
    <vt:lpwstr>ers","volume":"7","author":[{"family":"Al-Toma","given":"Abdulbaqi"},{"family":"Volta","given":"Umberto"},{"family":"Auricchio","given":"Renata"},{"family":"Castillejo","given":"Gemma"},{"family":"Sanders","given":"David S"},{"family":"Cellier","given":"C</vt:lpwstr>
  </property>
  <property fmtid="{D5CDD505-2E9C-101B-9397-08002B2CF9AE}" pid="1415" name="ZOTERO_BREF_m1hpy30elJvV_5">
    <vt:lpwstr>hristophe"},{"family":"Mulder","given":"Chris J"},{"family":"Lundin","given":"Knut E A"}],"issued":{"date-parts":[["2019",6]]}}},{"id":"0QDTGxwe/0W6CvY9b","uris":["http://zotero.org/users/local/3LeS6TkG/items/WWSKVWVK"],"uri":["http://zotero.org/users/loc</vt:lpwstr>
  </property>
  <property fmtid="{D5CDD505-2E9C-101B-9397-08002B2CF9AE}" pid="1416" name="ZOTERO_BREF_m1hpy30elJvV_6">
    <vt:lpwstr>al/3LeS6TkG/items/WWSKVWVK"],"itemData":{"id":297,"type":"article-journal","container-title":"American Journal of Gastroenterology","DOI":"10.1038/ajg.2013.79","ISSN":"0002-9270","issue":"5","journalAbbreviation":"American Journal of Gastroenterology","la</vt:lpwstr>
  </property>
  <property fmtid="{D5CDD505-2E9C-101B-9397-08002B2CF9AE}" pid="1417" name="ZOTERO_BREF_m1hpy30elJvV_7">
    <vt:lpwstr>nguage":"en","page":"656-676","source":"DOI.org (Crossref)","title":"ACG Clinical Guidelines: Diagnosis and Management of Celiac Disease:","title-short":"ACG Clinical Guidelines","volume":"108","author":[{"family":"Rubio-Tapia","given":"Alberto"},{"family</vt:lpwstr>
  </property>
  <property fmtid="{D5CDD505-2E9C-101B-9397-08002B2CF9AE}" pid="1418" name="ZOTERO_BREF_m1hpy30elJvV_8">
    <vt:lpwstr>":"Hill","given":"Ivor D"},{"family":"Kelly","given":"Ciarán P"},{"family":"Calderwood","given":"Audrey H"},{"family":"Murray","given":"Joseph A"}],"issued":{"date-parts":[["2013",5]]}}}],"schema":"https://github.com/citation-style-language/schema/raw/mas</vt:lpwstr>
  </property>
  <property fmtid="{D5CDD505-2E9C-101B-9397-08002B2CF9AE}" pid="1419" name="ZOTERO_BREF_m1hpy30elJvV_9">
    <vt:lpwstr>ter/csl-citation.json"}</vt:lpwstr>
  </property>
  <property fmtid="{D5CDD505-2E9C-101B-9397-08002B2CF9AE}" pid="1420" name="ZOTERO_BREF_MbyHIKOxxcwa_1">
    <vt:lpwstr>ZOTERO_ITEM CSL_CITATION {"citationID":"Hjb6tJMc","properties":{"formattedCitation":"\\super [8,9,13]\\nosupersub{}","plainCitation":"[8,9,13]","noteIndex":0},"citationItems":[{"id":"0QDTGxwe/YVdTSbD0","uris":["http://zotero.org/users/local/3LeS6TkG/items</vt:lpwstr>
  </property>
  <property fmtid="{D5CDD505-2E9C-101B-9397-08002B2CF9AE}" pid="1421" name="ZOTERO_BREF_MbyHIKOxxcwa_10">
    <vt:lpwstr>:"en","page":"656-676","source":"DOI.org (Crossref)","title":"ACG Clinical Guidelines: Diagnosis and Management of Celiac Disease:","title-short":"ACG Clinical Guidelines","volume":"108","author":[{"family":"Rubio-Tapia","given":"Alberto"},{"family":"Hill</vt:lpwstr>
  </property>
  <property fmtid="{D5CDD505-2E9C-101B-9397-08002B2CF9AE}" pid="1422" name="ZOTERO_BREF_MbyHIKOxxcwa_11">
    <vt:lpwstr>","given":"Ivor D"},{"family":"Kelly","given":"Ciarán P"},{"family":"Calderwood","given":"Audrey H"},{"family":"Murray","given":"Joseph A"}],"issued":{"date-parts":[["2013",5]]}}}],"schema":"https://github.com/citation-style-language/schema/raw/master/csl</vt:lpwstr>
  </property>
  <property fmtid="{D5CDD505-2E9C-101B-9397-08002B2CF9AE}" pid="1423" name="ZOTERO_BREF_MbyHIKOxxcwa_12">
    <vt:lpwstr>-citation.json"}</vt:lpwstr>
  </property>
  <property fmtid="{D5CDD505-2E9C-101B-9397-08002B2CF9AE}" pid="1424" name="ZOTERO_BREF_MbyHIKOxxcwa_2">
    <vt:lpwstr>/4KLLTJ52"],"uri":["http://zotero.org/users/local/3LeS6TkG/items/4KLLTJ52"],"itemData":{"id":288,"type":"article-journal","container-title":"United European Gastroenterology Journal","DOI":"10.1177/2050640619844125","ISSN":"2050-6406, 2050-6414","issue":"</vt:lpwstr>
  </property>
  <property fmtid="{D5CDD505-2E9C-101B-9397-08002B2CF9AE}" pid="1425" name="ZOTERO_BREF_MbyHIKOxxcwa_3">
    <vt:lpwstr>5","journalAbbreviation":"United European Gastroenterology Journal","language":"en","page":"583-613","source":"DOI.org (Crossref)","title":"European Society for the Study of Coeliac Disease (ESsCD) guideline for coeliac disease and other gluten-related di</vt:lpwstr>
  </property>
  <property fmtid="{D5CDD505-2E9C-101B-9397-08002B2CF9AE}" pid="1426" name="ZOTERO_BREF_MbyHIKOxxcwa_4">
    <vt:lpwstr>sorders","volume":"7","author":[{"family":"Al-Toma","given":"Abdulbaqi"},{"family":"Volta","given":"Umberto"},{"family":"Auricchio","given":"Renata"},{"family":"Castillejo","given":"Gemma"},{"family":"Sanders","given":"David S"},{"family":"Cellier","given</vt:lpwstr>
  </property>
  <property fmtid="{D5CDD505-2E9C-101B-9397-08002B2CF9AE}" pid="1427" name="ZOTERO_BREF_MbyHIKOxxcwa_5">
    <vt:lpwstr>":"Christophe"},{"family":"Mulder","given":"Chris J"},{"family":"Lundin","given":"Knut E A"}],"issued":{"date-parts":[["2019",6]]}}},{"id":"0QDTGxwe/vbZNAJMj","uris":["http://zotero.org/users/local/3LeS6TkG/items/M69VCV73"],"uri":["http://zotero.org/users</vt:lpwstr>
  </property>
  <property fmtid="{D5CDD505-2E9C-101B-9397-08002B2CF9AE}" pid="1428" name="ZOTERO_BREF_MbyHIKOxxcwa_6">
    <vt:lpwstr>/local/3LeS6TkG/items/M69VCV73"],"itemData":{"id":290,"type":"article-journal","container-title":"Journal of Clinical Gastroenterology","DOI":"10.1097/MCG.0000000000000919","ISSN":"0192-0790","issue":"9","journalAbbreviation":"Journal of Clinical Gastroen</vt:lpwstr>
  </property>
  <property fmtid="{D5CDD505-2E9C-101B-9397-08002B2CF9AE}" pid="1429" name="ZOTERO_BREF_MbyHIKOxxcwa_7">
    <vt:lpwstr>terology","language":"en","page":"755-768","source":"DOI.org (Crossref)","title":"World Gastroenterology Organisation Global Guidelines: Celiac Disease February 2017","title-short":"World Gastroenterology Organisation Global Guidelines","volume":"51","aut</vt:lpwstr>
  </property>
  <property fmtid="{D5CDD505-2E9C-101B-9397-08002B2CF9AE}" pid="1430" name="ZOTERO_BREF_MbyHIKOxxcwa_8">
    <vt:lpwstr>hor":[{"family":"Bai","given":"Julio C."},{"family":"Ciacci","given":"Carolina"}],"issued":{"date-parts":[["2017",10]]}}},{"id":"0QDTGxwe/0W6CvY9b","uris":["http://zotero.org/users/local/3LeS6TkG/items/WWSKVWVK"],"uri":["http://zotero.org/users/local/3LeS</vt:lpwstr>
  </property>
  <property fmtid="{D5CDD505-2E9C-101B-9397-08002B2CF9AE}" pid="1431" name="ZOTERO_BREF_MbyHIKOxxcwa_9">
    <vt:lpwstr>6TkG/items/WWSKVWVK"],"itemData":{"id":297,"type":"article-journal","container-title":"American Journal of Gastroenterology","DOI":"10.1038/ajg.2013.79","ISSN":"0002-9270","issue":"5","journalAbbreviation":"American Journal of Gastroenterology","language"</vt:lpwstr>
  </property>
  <property fmtid="{D5CDD505-2E9C-101B-9397-08002B2CF9AE}" pid="1432" name="ZOTERO_BREF_Mgs4eL2TxRSF_1">
    <vt:lpwstr>ZOTERO_ITEM CSL_CITATION {"citationID":"dUM5rEA7","properties":{"formattedCitation":"\\super [8,9,12,13]\\nosupersub{}","plainCitation":"[8,9,12,13]","noteIndex":0},"citationItems":[{"id":"0QDTGxwe/YVdTSbD0","uris":["http://zotero.org/users/local/3LeS6TkG</vt:lpwstr>
  </property>
  <property fmtid="{D5CDD505-2E9C-101B-9397-08002B2CF9AE}" pid="1433" name="ZOTERO_BREF_Mgs4eL2TxRSF_10">
    <vt:lpwstr>:"1210-1228","source":"DOI.org (Crossref)","title":"Diagnosis and management of adult coeliac disease: guidelines from the British Society of Gastroenterology","title-short":"Diagnosis and management of adult coeliac disease","volume":"63","author":[{"fam</vt:lpwstr>
  </property>
  <property fmtid="{D5CDD505-2E9C-101B-9397-08002B2CF9AE}" pid="1434" name="ZOTERO_BREF_Mgs4eL2TxRSF_11">
    <vt:lpwstr>ily":"Ludvigsson","given":"Jonas F"},{"family":"Bai","given":"Julio C"},{"family":"Biagi","given":"Federico"},{"family":"Card","given":"Timothy R"},{"family":"Ciacci","given":"Carolina"},{"family":"Ciclitira","given":"Paul J"},{"family":"Green","given":"P</vt:lpwstr>
  </property>
  <property fmtid="{D5CDD505-2E9C-101B-9397-08002B2CF9AE}" pid="1435" name="ZOTERO_BREF_Mgs4eL2TxRSF_12">
    <vt:lpwstr>eter H R"},{"family":"Hadjivassiliou","given":"Marios"},{"family":"Holdoway","given":"Anne"},{"family":"Heel","given":"David A","non-dropping-particle":"van"},{"family":"Kaukinen","given":"Katri"},{"family":"Leffler","given":"Daniel A"},{"family":"Leonard</vt:lpwstr>
  </property>
  <property fmtid="{D5CDD505-2E9C-101B-9397-08002B2CF9AE}" pid="1436" name="ZOTERO_BREF_Mgs4eL2TxRSF_13">
    <vt:lpwstr>","given":"Jonathan N"},{"family":"Lundin","given":"Knut E A"},{"family":"McGough","given":"Norma"},{"family":"Davidson","given":"Mike"},{"family":"Murray","given":"Joseph A"},{"family":"Swift","given":"Gillian L"},{"family":"Walker","given":"Marjorie M"}</vt:lpwstr>
  </property>
  <property fmtid="{D5CDD505-2E9C-101B-9397-08002B2CF9AE}" pid="1437" name="ZOTERO_BREF_Mgs4eL2TxRSF_14">
    <vt:lpwstr>,{"family":"Zingone","given":"Fabiana"},{"family":"Sanders","given":"David S"},{"literal":"Authors of the BSG Coeliac Disease Guidelines Development Group"}],"issued":{"date-parts":[["2014",8]]}},"label":"page"},{"id":"0QDTGxwe/0W6CvY9b","uris":["http://z</vt:lpwstr>
  </property>
  <property fmtid="{D5CDD505-2E9C-101B-9397-08002B2CF9AE}" pid="1438" name="ZOTERO_BREF_Mgs4eL2TxRSF_15">
    <vt:lpwstr>otero.org/users/local/3LeS6TkG/items/WWSKVWVK"],"uri":["http://zotero.org/users/local/3LeS6TkG/items/WWSKVWVK"],"itemData":{"id":297,"type":"article-journal","container-title":"American Journal of Gastroenterology","DOI":"10.1038/ajg.2013.79","ISSN":"0002</vt:lpwstr>
  </property>
  <property fmtid="{D5CDD505-2E9C-101B-9397-08002B2CF9AE}" pid="1439" name="ZOTERO_BREF_Mgs4eL2TxRSF_16">
    <vt:lpwstr>-9270","issue":"5","journalAbbreviation":"American Journal of Gastroenterology","language":"en","page":"656-676","source":"DOI.org (Crossref)","title":"ACG Clinical Guidelines: Diagnosis and Management of Celiac Disease:","title-short":"ACG Clinical Guide</vt:lpwstr>
  </property>
  <property fmtid="{D5CDD505-2E9C-101B-9397-08002B2CF9AE}" pid="1440" name="ZOTERO_BREF_Mgs4eL2TxRSF_17">
    <vt:lpwstr>lines","volume":"108","author":[{"family":"Rubio-Tapia","given":"Alberto"},{"family":"Hill","given":"Ivor D"},{"family":"Kelly","given":"Ciarán P"},{"family":"Calderwood","given":"Audrey H"},{"family":"Murray","given":"Joseph A"}],"issued":{"date-parts":[</vt:lpwstr>
  </property>
  <property fmtid="{D5CDD505-2E9C-101B-9397-08002B2CF9AE}" pid="1441" name="ZOTERO_BREF_Mgs4eL2TxRSF_18">
    <vt:lpwstr>["2013",5]]}},"label":"page"}],"schema":"https://github.com/citation-style-language/schema/raw/master/csl-citation.json"}</vt:lpwstr>
  </property>
  <property fmtid="{D5CDD505-2E9C-101B-9397-08002B2CF9AE}" pid="1442" name="ZOTERO_BREF_Mgs4eL2TxRSF_2">
    <vt:lpwstr>/items/4KLLTJ52"],"uri":["http://zotero.org/users/local/3LeS6TkG/items/4KLLTJ52"],"itemData":{"id":288,"type":"article-journal","container-title":"United European Gastroenterology Journal","DOI":"10.1177/2050640619844125","ISSN":"2050-6406, 2050-6414","is</vt:lpwstr>
  </property>
  <property fmtid="{D5CDD505-2E9C-101B-9397-08002B2CF9AE}" pid="1443" name="ZOTERO_BREF_Mgs4eL2TxRSF_3">
    <vt:lpwstr>sue":"5","journalAbbreviation":"United European Gastroenterology Journal","language":"en","page":"583-613","source":"DOI.org (Crossref)","title":"European Society for the Study of Coeliac Disease (ESsCD) guideline for coeliac disease and other gluten-rela</vt:lpwstr>
  </property>
  <property fmtid="{D5CDD505-2E9C-101B-9397-08002B2CF9AE}" pid="1444" name="ZOTERO_BREF_Mgs4eL2TxRSF_4">
    <vt:lpwstr>ted disorders","volume":"7","author":[{"family":"Al-Toma","given":"Abdulbaqi"},{"family":"Volta","given":"Umberto"},{"family":"Auricchio","given":"Renata"},{"family":"Castillejo","given":"Gemma"},{"family":"Sanders","given":"David S"},{"family":"Cellier",</vt:lpwstr>
  </property>
  <property fmtid="{D5CDD505-2E9C-101B-9397-08002B2CF9AE}" pid="1445" name="ZOTERO_BREF_Mgs4eL2TxRSF_5">
    <vt:lpwstr>"given":"Christophe"},{"family":"Mulder","given":"Chris J"},{"family":"Lundin","given":"Knut E A"}],"issued":{"date-parts":[["2019",6]]}},"label":"page"},{"id":"0QDTGxwe/vbZNAJMj","uris":["http://zotero.org/users/local/3LeS6TkG/items/M69VCV73"],"uri":["ht</vt:lpwstr>
  </property>
  <property fmtid="{D5CDD505-2E9C-101B-9397-08002B2CF9AE}" pid="1446" name="ZOTERO_BREF_Mgs4eL2TxRSF_6">
    <vt:lpwstr>tp://zotero.org/users/local/3LeS6TkG/items/M69VCV73"],"itemData":{"id":290,"type":"article-journal","container-title":"Journal of Clinical Gastroenterology","DOI":"10.1097/MCG.0000000000000919","ISSN":"0192-0790","issue":"9","journalAbbreviation":"Journal</vt:lpwstr>
  </property>
  <property fmtid="{D5CDD505-2E9C-101B-9397-08002B2CF9AE}" pid="1447" name="ZOTERO_BREF_Mgs4eL2TxRSF_7">
    <vt:lpwstr> of Clinical Gastroenterology","language":"en","page":"755-768","source":"DOI.org (Crossref)","title":"World Gastroenterology Organisation Global Guidelines: Celiac Disease February 2017","title-short":"World Gastroenterology Organisation Global Guideline</vt:lpwstr>
  </property>
  <property fmtid="{D5CDD505-2E9C-101B-9397-08002B2CF9AE}" pid="1448" name="ZOTERO_BREF_Mgs4eL2TxRSF_8">
    <vt:lpwstr>s","volume":"51","author":[{"family":"Bai","given":"Julio C."},{"family":"Ciacci","given":"Carolina"}],"issued":{"date-parts":[["2017",10]]}},"label":"page"},{"id":"0QDTGxwe/ablaS8aj","uris":["http://zotero.org/users/local/3LeS6TkG/items/3KJ9C7S8"],"uri":</vt:lpwstr>
  </property>
  <property fmtid="{D5CDD505-2E9C-101B-9397-08002B2CF9AE}" pid="1449" name="ZOTERO_BREF_Mgs4eL2TxRSF_9">
    <vt:lpwstr>["http://zotero.org/users/local/3LeS6TkG/items/3KJ9C7S8"],"itemData":{"id":295,"type":"article-journal","container-title":"Gut","DOI":"10.1136/gutjnl-2013-306578","ISSN":"0017-5749, 1468-3288","issue":"8","journalAbbreviation":"Gut","language":"en","page"</vt:lpwstr>
  </property>
  <property fmtid="{D5CDD505-2E9C-101B-9397-08002B2CF9AE}" pid="1450" name="ZOTERO_BREF_mhmO0qUbrb8c_1">
    <vt:lpwstr>ZOTERO_ITEM CSL_CITATION {"citationID":"nmuesmGv","properties":{"formattedCitation":"\\super [8]\\nosupersub{}","plainCitation":"[8]","noteIndex":0},"citationItems":[{"id":"0QDTGxwe/YVdTSbD0","uris":["http://zotero.org/users/local/3LeS6TkG/items/4KLLTJ52"</vt:lpwstr>
  </property>
  <property fmtid="{D5CDD505-2E9C-101B-9397-08002B2CF9AE}" pid="1451" name="ZOTERO_BREF_mhmO0qUbrb8c_2">
    <vt:lpwstr>],"uri":["http://zotero.org/users/local/3LeS6TkG/items/4KLLTJ52"],"itemData":{"id":288,"type":"article-journal","container-title":"United European Gastroenterology Journal","DOI":"10.1177/2050640619844125","ISSN":"2050-6406, 2050-6414","issue":"5","journa</vt:lpwstr>
  </property>
  <property fmtid="{D5CDD505-2E9C-101B-9397-08002B2CF9AE}" pid="1452" name="ZOTERO_BREF_mhmO0qUbrb8c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1453" name="ZOTERO_BREF_mhmO0qUbrb8c_4">
    <vt:lpwstr>volume":"7","author":[{"family":"Al-Toma","given":"Abdulbaqi"},{"family":"Volta","given":"Umberto"},{"family":"Auricchio","given":"Renata"},{"family":"Castillejo","given":"Gemma"},{"family":"Sanders","given":"David S"},{"family":"Cellier","given":"Christo</vt:lpwstr>
  </property>
  <property fmtid="{D5CDD505-2E9C-101B-9397-08002B2CF9AE}" pid="1454" name="ZOTERO_BREF_mhmO0qUbrb8c_5">
    <vt:lpwstr>phe"},{"family":"Mulder","given":"Chris J"},{"family":"Lundin","given":"Knut E A"}],"issued":{"date-parts":[["2019",6]]}}}],"schema":"https://github.com/citation-style-language/schema/raw/master/csl-citation.json"}</vt:lpwstr>
  </property>
  <property fmtid="{D5CDD505-2E9C-101B-9397-08002B2CF9AE}" pid="1455" name="ZOTERO_BREF_mKvItdPFYda2_1">
    <vt:lpwstr>ZOTERO_ITEM CSL_CITATION {"citationID":"o8vft38K","properties":{"formattedCitation":"\\super [11,12]\\nosupersub{}","plainCitation":"[11,12]","noteIndex":0},"citationItems":[{"id":"0QDTGxwe/nt5CqJQb","uris":["http://zotero.org/users/local/3LeS6TkG/items/L</vt:lpwstr>
  </property>
  <property fmtid="{D5CDD505-2E9C-101B-9397-08002B2CF9AE}" pid="1456" name="ZOTERO_BREF_mKvItdPFYda2_10">
    <vt:lpwstr>family":"Sanders","given":"David S"},{"literal":"Authors of the BSG Coeliac Disease Guidelines Development Group"}],"issued":{"date-parts":[["2014",8]]}}}],"schema":"https://github.com/citation-style-language/schema/raw/master/csl-citation.json"}</vt:lpwstr>
  </property>
  <property fmtid="{D5CDD505-2E9C-101B-9397-08002B2CF9AE}" pid="1457" name="ZOTERO_BREF_mKvItdPFYda2_2">
    <vt:lpwstr>77FBQXR"],"uri":["http://zotero.org/users/local/3LeS6TkG/items/L77FBQXR"],"itemData":{"id":294,"type":"article-journal","container-title":"BMJ","DOI":"10.1136/bmj.h4513","ISSN":"1756-1833","language":"en","page":"h4513","source":"DOI.org (Crossref)","titl</vt:lpwstr>
  </property>
  <property fmtid="{D5CDD505-2E9C-101B-9397-08002B2CF9AE}" pid="1458" name="ZOTERO_BREF_mKvItdPFYda2_3">
    <vt:lpwstr>e":"Recognition, assessment, and management of coeliac disease: summary of updated NICE guidance","title-short":"Recognition, assessment, and management of coeliac disease","author":[{"family":"Downey","given":"Laura"},{"family":"Houten","given":"Rachel"}</vt:lpwstr>
  </property>
  <property fmtid="{D5CDD505-2E9C-101B-9397-08002B2CF9AE}" pid="1459" name="ZOTERO_BREF_mKvItdPFYda2_4">
    <vt:lpwstr>,{"family":"Murch","given":"Simon"},{"family":"Longson","given":"Damien"}],"issued":{"date-parts":[["2015",9,2]]}}},{"id":"0QDTGxwe/ablaS8aj","uris":["http://zotero.org/users/local/3LeS6TkG/items/3KJ9C7S8"],"uri":["http://zotero.org/users/local/3LeS6TkG/i</vt:lpwstr>
  </property>
  <property fmtid="{D5CDD505-2E9C-101B-9397-08002B2CF9AE}" pid="1460" name="ZOTERO_BREF_mKvItdPFYda2_5">
    <vt:lpwstr>tems/3KJ9C7S8"],"itemData":{"id":295,"type":"article-journal","container-title":"Gut","DOI":"10.1136/gutjnl-2013-306578","ISSN":"0017-5749, 1468-3288","issue":"8","journalAbbreviation":"Gut","language":"en","page":"1210-1228","source":"DOI.org (Crossref)"</vt:lpwstr>
  </property>
  <property fmtid="{D5CDD505-2E9C-101B-9397-08002B2CF9AE}" pid="1461" name="ZOTERO_BREF_mKvItdPFYda2_6">
    <vt:lpwstr>,"title":"Diagnosis and management of adult coeliac disease: guidelines from the British Society of Gastroenterology","title-short":"Diagnosis and management of adult coeliac disease","volume":"63","author":[{"family":"Ludvigsson","given":"Jonas F"},{"fam</vt:lpwstr>
  </property>
  <property fmtid="{D5CDD505-2E9C-101B-9397-08002B2CF9AE}" pid="1462" name="ZOTERO_BREF_mKvItdPFYda2_7">
    <vt:lpwstr>ily":"Bai","given":"Julio C"},{"family":"Biagi","given":"Federico"},{"family":"Card","given":"Timothy R"},{"family":"Ciacci","given":"Carolina"},{"family":"Ciclitira","given":"Paul J"},{"family":"Green","given":"Peter H R"},{"family":"Hadjivassiliou","giv</vt:lpwstr>
  </property>
  <property fmtid="{D5CDD505-2E9C-101B-9397-08002B2CF9AE}" pid="1463" name="ZOTERO_BREF_mKvItdPFYda2_8">
    <vt:lpwstr>en":"Marios"},{"family":"Holdoway","given":"Anne"},{"family":"Heel","given":"David A","non-dropping-particle":"van"},{"family":"Kaukinen","given":"Katri"},{"family":"Leffler","given":"Daniel A"},{"family":"Leonard","given":"Jonathan N"},{"family":"Lundin"</vt:lpwstr>
  </property>
  <property fmtid="{D5CDD505-2E9C-101B-9397-08002B2CF9AE}" pid="1464" name="ZOTERO_BREF_mKvItdPFYda2_9">
    <vt:lpwstr>,"given":"Knut E A"},{"family":"McGough","given":"Norma"},{"family":"Davidson","given":"Mike"},{"family":"Murray","given":"Joseph A"},{"family":"Swift","given":"Gillian L"},{"family":"Walker","given":"Marjorie M"},{"family":"Zingone","given":"Fabiana"},{"</vt:lpwstr>
  </property>
  <property fmtid="{D5CDD505-2E9C-101B-9397-08002B2CF9AE}" pid="1465" name="ZOTERO_BREF_mRNDfZuSiRxC_1">
    <vt:lpwstr>ZOTERO_ITEM CSL_CITATION {"citationID":"Wxgxf6fx","properties":{"formattedCitation":"\\super [7]\\nosupersub{}","plainCitation":"[7]","noteIndex":0},"citationItems":[{"id":"0QDTGxwe/tetVmzLU","uris":["http://zotero.org/users/local/3LeS6TkG/items/ZYRZ3XJH"</vt:lpwstr>
  </property>
  <property fmtid="{D5CDD505-2E9C-101B-9397-08002B2CF9AE}" pid="1466" name="ZOTERO_BREF_mRNDfZuSiRxC_2">
    <vt:lpwstr>],"uri":["http://zotero.org/users/local/3LeS6TkG/items/ZYRZ3XJH"],"itemData":{"id":286,"type":"article-journal","container-title":"Journal of Pediatric Gastroenterology and Nutrition","DOI":"10.1097/MPG.0000000000002497","ISSN":"0277-2116","issue":"1","jo</vt:lpwstr>
  </property>
  <property fmtid="{D5CDD505-2E9C-101B-9397-08002B2CF9AE}" pid="1467" name="ZOTERO_BREF_mRNDfZuSiRxC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1468" name="ZOTERO_BREF_mRNDfZuSiRxC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1469" name="ZOTERO_BREF_mRNDfZuSiRxC_5">
    <vt:lpwstr>"Korponay-Szabó","given":"Ilma"},{"family":"Kurppa","given":"Kalle"},{"family":"Mearin","given":"Maria Luisa"},{"family":"Ribes-Koninckx","given":"Carmen"},{"family":"Shamir","given":"Raanan"},{"family":"Troncone","given":"Riccardo"},{"family":"Auricchio"</vt:lpwstr>
  </property>
  <property fmtid="{D5CDD505-2E9C-101B-9397-08002B2CF9AE}" pid="1470" name="ZOTERO_BREF_mRNDfZuSiRxC_6">
    <vt:lpwstr>,"given":"Renata"},{"family":"Castillejo","given":"Gemma"},{"family":"Christensen","given":"Robin"},{"family":"Dolinsek","given":"Jernej"},{"family":"Gillett","given":"Peter"},{"family":"Hróbjartsson","given":"Asbjørn"},{"family":"Koltai","given":"Tunde"}</vt:lpwstr>
  </property>
  <property fmtid="{D5CDD505-2E9C-101B-9397-08002B2CF9AE}" pid="1471" name="ZOTERO_BREF_mRNDfZuSiRxC_7">
    <vt:lpwstr>,{"family":"Maki","given":"Markku"},{"family":"Nielsen","given":"Sabrina Mai"},{"family":"Popp","given":"Alina"},{"family":"Størdal","given":"Ketil"},{"family":"Werkstetter","given":"Katharina"},{"family":"Wessels","given":"Margreet"}],"issued":{"date-par</vt:lpwstr>
  </property>
  <property fmtid="{D5CDD505-2E9C-101B-9397-08002B2CF9AE}" pid="1472" name="ZOTERO_BREF_mRNDfZuSiRxC_8">
    <vt:lpwstr>ts":[["2020",1]]}}}],"schema":"https://github.com/citation-style-language/schema/raw/master/csl-citation.json"}</vt:lpwstr>
  </property>
  <property fmtid="{D5CDD505-2E9C-101B-9397-08002B2CF9AE}" pid="1473" name="ZOTERO_BREF_MskVWZQC2kdb_1">
    <vt:lpwstr>ZOTERO_ITEM CSL_CITATION {"citationID":"ySPIQeIK","properties":{"formattedCitation":"\\super [53]\\nosupersub{}","plainCitation":"[53]","noteIndex":0},"citationItems":[{"id":"0QDTGxwe/rDLRZ0Ml","uris":["http://zotero.org/users/local/3LeS6TkG/items/XZ3VECX</vt:lpwstr>
  </property>
  <property fmtid="{D5CDD505-2E9C-101B-9397-08002B2CF9AE}" pid="1474" name="ZOTERO_BREF_MskVWZQC2kdb_2">
    <vt:lpwstr>I"],"uri":["http://zotero.org/users/local/3LeS6TkG/items/XZ3VECXI"],"itemData":{"id":446,"type":"article-journal","container-title":"Digestive and Liver Disease","DOI":"10.1016/j.dld.2013.10.010","ISSN":"15908658","issue":"3","journalAbbreviation":"Digest</vt:lpwstr>
  </property>
  <property fmtid="{D5CDD505-2E9C-101B-9397-08002B2CF9AE}" pid="1475" name="ZOTERO_BREF_MskVWZQC2kdb_3">
    <vt:lpwstr>ive and Liver Disease","language":"en","page":"227-230","source":"DOI.org (Crossref)","title":"Low incidence but poor prognosis of complicated coeliac disease: A retrospective multicentre study","title-short":"Low incidence but poor prognosis of complicat</vt:lpwstr>
  </property>
  <property fmtid="{D5CDD505-2E9C-101B-9397-08002B2CF9AE}" pid="1476" name="ZOTERO_BREF_MskVWZQC2kdb_4">
    <vt:lpwstr>ed coeliac disease","volume":"46","author":[{"family":"Biagi","given":"Federico"},{"family":"Gobbi","given":"Paolo"},{"family":"Marchese","given":"Alessandra"},{"family":"Borsotti","given":"Edoardo"},{"family":"Zingone","given":"Fabiana"},{"family":"Ciacc</vt:lpwstr>
  </property>
  <property fmtid="{D5CDD505-2E9C-101B-9397-08002B2CF9AE}" pid="1477" name="ZOTERO_BREF_MskVWZQC2kdb_5">
    <vt:lpwstr>i","given":"Carolina"},{"family":"Volta","given":"Umberto"},{"family":"Caio","given":"Giacomo"},{"family":"Carroccio","given":"Antonio"},{"family":"Ambrosiano","given":"Giuseppe"},{"family":"Mansueto","given":"Pasquale"},{"family":"Corazza","given":"Gino </vt:lpwstr>
  </property>
  <property fmtid="{D5CDD505-2E9C-101B-9397-08002B2CF9AE}" pid="1478" name="ZOTERO_BREF_MskVWZQC2kdb_6">
    <vt:lpwstr>R."}],"issued":{"date-parts":[["2014",3]]}}}],"schema":"https://github.com/citation-style-language/schema/raw/master/csl-citation.json"}</vt:lpwstr>
  </property>
  <property fmtid="{D5CDD505-2E9C-101B-9397-08002B2CF9AE}" pid="1479" name="ZOTERO_BREF_MYdtsyzzS3hT_1">
    <vt:lpwstr>ZOTERO_ITEM CSL_CITATION {"citationID":"AYk8EIZC","properties":{"formattedCitation":"\\super [8\\uc0\\u8211{}10,12,13]\\nosupersub{}","plainCitation":"[8–10,12,13]","noteIndex":0},"citationItems":[{"id":"0QDTGxwe/YVdTSbD0","uris":["http://zotero.org/users</vt:lpwstr>
  </property>
  <property fmtid="{D5CDD505-2E9C-101B-9397-08002B2CF9AE}" pid="1480" name="ZOTERO_BREF_MYdtsyzzS3hT_10">
    <vt:lpwstr>has been elaborated by leading experts, such as gastroenterologists and pediatricians of Russia on the basis of the existing Russian and international guidelines. The consensus approved at the 42nd Annual Scientific Session of the Central Research Institu</vt:lpwstr>
  </property>
  <property fmtid="{D5CDD505-2E9C-101B-9397-08002B2CF9AE}" pid="1481" name="ZOTERO_BREF_MYdtsyzzS3hT_11">
    <vt:lpwstr>te of Gastroenterology on Principles of Evidence-Based Medicine into Clinical Practice (March 2-3, 2016). The consensus is intended for practitioners engaged in the management and treatment of patients with celiac disease. Evidence for the main provisions</vt:lpwstr>
  </property>
  <property fmtid="{D5CDD505-2E9C-101B-9397-08002B2CF9AE}" pid="1482" name="ZOTERO_BREF_MYdtsyzzS3hT_12">
    <vt:lpwstr> of the consensus was sought in electronic databases. In making recommendations, the main source was the publications included in the Cochrane Library, EMBASE, MEDLINE, and PubMed. The search depth was 10 years. Recommendations in the preliminary version </vt:lpwstr>
  </property>
  <property fmtid="{D5CDD505-2E9C-101B-9397-08002B2CF9AE}" pid="1483" name="ZOTERO_BREF_MYdtsyzzS3hT_13">
    <vt:lpwstr>were reviewed by independent experts. Voting was done by the Delphic polling system.","container-title":"Terapevticheskii Arkhiv","DOI":"10.17116/terarkh201789394-107","ISSN":"0040-3660","issue":"3","journalAbbreviation":"Ter Arkh","language":"rus","note"</vt:lpwstr>
  </property>
  <property fmtid="{D5CDD505-2E9C-101B-9397-08002B2CF9AE}" pid="1484" name="ZOTERO_BREF_MYdtsyzzS3hT_14">
    <vt:lpwstr>:"PMID: 28378737","page":"94-107","source":"PubMed","title":"[All-Russian Consensus on Diagnosis and Treatment of Celiac Disease in Children and Adults]","volume":"89","author":[{"family":"Parfenov","given":"A. I."},{"family":"Bykova","given":"S. V."},{"f</vt:lpwstr>
  </property>
  <property fmtid="{D5CDD505-2E9C-101B-9397-08002B2CF9AE}" pid="1485" name="ZOTERO_BREF_MYdtsyzzS3hT_15">
    <vt:lpwstr>amily":"Sabel'nikova","given":"E. A."},{"family":"Maev","given":"I. V."},{"family":"Baranov","given":"A. A."},{"family":"Bakulin","given":"I. G."},{"family":"Krums","given":"L. M."},{"family":"Bel'mer","given":"S. V."},{"family":"Borovik","given":"T. E."}</vt:lpwstr>
  </property>
  <property fmtid="{D5CDD505-2E9C-101B-9397-08002B2CF9AE}" pid="1486" name="ZOTERO_BREF_MYdtsyzzS3hT_16">
    <vt:lpwstr>,{"family":"Zakharova","given":"I. N."},{"family":"Dmitrieva","given":"Yu A."},{"family":"Roslavtseva","given":"E. A."},{"family":"Kornienko","given":"E. A."},{"family":"Khavkin","given":"A. I."},{"family":"Potapov","given":"A. S."},{"family":"Revnova","g</vt:lpwstr>
  </property>
  <property fmtid="{D5CDD505-2E9C-101B-9397-08002B2CF9AE}" pid="1487" name="ZOTERO_BREF_MYdtsyzzS3hT_17">
    <vt:lpwstr>iven":"M. O."},{"family":"Mukhina","given":"Yu G."},{"family":"Shcherbakov","given":"P. L."},{"family":"Fedorov","given":"E. D."},{"family":"Belousova","given":"E. A."},{"family":"Khalif","given":"I. L."},{"family":"Khomeriki","given":"S. G."},{"family":"</vt:lpwstr>
  </property>
  <property fmtid="{D5CDD505-2E9C-101B-9397-08002B2CF9AE}" pid="1488" name="ZOTERO_BREF_MYdtsyzzS3hT_18">
    <vt:lpwstr>Rotin","given":"D. L."},{"family":"Vorob'eva","given":"N. G."},{"family":"Pivnik","given":"A. V."},{"family":"Gudkova","given":"R. B."},{"family":"Chernin","given":"V. V."},{"family":"Vokhmyanina","given":"N. V."},{"family":"Pukhlikova","given":"T. V."},{</vt:lpwstr>
  </property>
  <property fmtid="{D5CDD505-2E9C-101B-9397-08002B2CF9AE}" pid="1489" name="ZOTERO_BREF_MYdtsyzzS3hT_19">
    <vt:lpwstr>"family":"Degtyarev","given":"D. A."},{"family":"Damulin","given":"I. V."},{"family":"Mkrtumyan","given":"A. M."},{"family":"Dzhulai","given":"G. S."},{"family":"Tetruashvili","given":"N. K."},{"family":"Baranovsky","given":"A. Yu"},{"family":"Nazarenko",</vt:lpwstr>
  </property>
  <property fmtid="{D5CDD505-2E9C-101B-9397-08002B2CF9AE}" pid="1490" name="ZOTERO_BREF_MYdtsyzzS3hT_2">
    <vt:lpwstr>/local/3LeS6TkG/items/4KLLTJ52"],"uri":["http://zotero.org/users/local/3LeS6TkG/items/4KLLTJ52"],"itemData":{"id":288,"type":"article-journal","container-title":"United European Gastroenterology Journal","DOI":"10.1177/2050640619844125","ISSN":"2050-6406,</vt:lpwstr>
  </property>
  <property fmtid="{D5CDD505-2E9C-101B-9397-08002B2CF9AE}" pid="1491" name="ZOTERO_BREF_MYdtsyzzS3hT_20">
    <vt:lpwstr>"given":"L. I."},{"family":"Kharitonov","given":"A. G."},{"family":"Loranskaya","given":"I. D."},{"family":"Saifutdinov","given":"R. G."},{"family":"Livzan","given":"M. A."},{"family":"Abramov","given":"D. A."},{"family":"Osipenko","given":"M. F."},{"fami</vt:lpwstr>
  </property>
  <property fmtid="{D5CDD505-2E9C-101B-9397-08002B2CF9AE}" pid="1492" name="ZOTERO_BREF_MYdtsyzzS3hT_21">
    <vt:lpwstr>ly":"Oreshko","given":"L. V."},{"family":"Tkachenko","given":"E. I."},{"family":"Sitkin","given":"S. I."},{"family":"Efremov","given":"L. I."}],"issued":{"date-parts":[["2017"]]}},"label":"page"},{"id":"0QDTGxwe/ablaS8aj","uris":["http://zotero.org/users/</vt:lpwstr>
  </property>
  <property fmtid="{D5CDD505-2E9C-101B-9397-08002B2CF9AE}" pid="1493" name="ZOTERO_BREF_MYdtsyzzS3hT_22">
    <vt:lpwstr>local/3LeS6TkG/items/3KJ9C7S8"],"uri":["http://zotero.org/users/local/3LeS6TkG/items/3KJ9C7S8"],"itemData":{"id":295,"type":"article-journal","container-title":"Gut","DOI":"10.1136/gutjnl-2013-306578","ISSN":"0017-5749, 1468-3288","issue":"8","journalAbbr</vt:lpwstr>
  </property>
  <property fmtid="{D5CDD505-2E9C-101B-9397-08002B2CF9AE}" pid="1494" name="ZOTERO_BREF_MYdtsyzzS3hT_23">
    <vt:lpwstr>eviation":"Gut","language":"en","page":"1210-1228","source":"DOI.org (Crossref)","title":"Diagnosis and management of adult coeliac disease: guidelines from the British Society of Gastroenterology","title-short":"Diagnosis and management of adult coeliac </vt:lpwstr>
  </property>
  <property fmtid="{D5CDD505-2E9C-101B-9397-08002B2CF9AE}" pid="1495" name="ZOTERO_BREF_MYdtsyzzS3hT_24">
    <vt:lpwstr>disease","volume":"63","author":[{"family":"Ludvigsson","given":"Jonas F"},{"family":"Bai","given":"Julio C"},{"family":"Biagi","given":"Federico"},{"family":"Card","given":"Timothy R"},{"family":"Ciacci","given":"Carolina"},{"family":"Ciclitira","given":</vt:lpwstr>
  </property>
  <property fmtid="{D5CDD505-2E9C-101B-9397-08002B2CF9AE}" pid="1496" name="ZOTERO_BREF_MYdtsyzzS3hT_25">
    <vt:lpwstr>"Paul J"},{"family":"Green","given":"Peter H R"},{"family":"Hadjivassiliou","given":"Marios"},{"family":"Holdoway","given":"Anne"},{"family":"Heel","given":"David A","non-dropping-particle":"van"},{"family":"Kaukinen","given":"Katri"},{"family":"Leffler",</vt:lpwstr>
  </property>
  <property fmtid="{D5CDD505-2E9C-101B-9397-08002B2CF9AE}" pid="1497" name="ZOTERO_BREF_MYdtsyzzS3hT_26">
    <vt:lpwstr>"given":"Daniel A"},{"family":"Leonard","given":"Jonathan N"},{"family":"Lundin","given":"Knut E A"},{"family":"McGough","given":"Norma"},{"family":"Davidson","given":"Mike"},{"family":"Murray","given":"Joseph A"},{"family":"Swift","given":"Gillian L"},{"</vt:lpwstr>
  </property>
  <property fmtid="{D5CDD505-2E9C-101B-9397-08002B2CF9AE}" pid="1498" name="ZOTERO_BREF_MYdtsyzzS3hT_27">
    <vt:lpwstr>family":"Walker","given":"Marjorie M"},{"family":"Zingone","given":"Fabiana"},{"family":"Sanders","given":"David S"},{"literal":"Authors of the BSG Coeliac Disease Guidelines Development Group"}],"issued":{"date-parts":[["2014",8]]}},"label":"page"},{"id"</vt:lpwstr>
  </property>
  <property fmtid="{D5CDD505-2E9C-101B-9397-08002B2CF9AE}" pid="1499" name="ZOTERO_BREF_MYdtsyzzS3hT_28">
    <vt:lpwstr>:"0QDTGxwe/0W6CvY9b","uris":["http://zotero.org/users/local/3LeS6TkG/items/WWSKVWVK"],"uri":["http://zotero.org/users/local/3LeS6TkG/items/WWSKVWVK"],"itemData":{"id":297,"type":"article-journal","container-title":"American Journal of Gastroenterology","D</vt:lpwstr>
  </property>
  <property fmtid="{D5CDD505-2E9C-101B-9397-08002B2CF9AE}" pid="1500" name="ZOTERO_BREF_MYdtsyzzS3hT_29">
    <vt:lpwstr>OI":"10.1038/ajg.2013.79","ISSN":"0002-9270","issue":"5","journalAbbreviation":"American Journal of Gastroenterology","language":"en","page":"656-676","source":"DOI.org (Crossref)","title":"ACG Clinical Guidelines: Diagnosis and Management of Celiac Disea</vt:lpwstr>
  </property>
  <property fmtid="{D5CDD505-2E9C-101B-9397-08002B2CF9AE}" pid="1501" name="ZOTERO_BREF_MYdtsyzzS3hT_3">
    <vt:lpwstr> 2050-6414","issue":"5","journalAbbreviation":"United European Gastroenterology Journal","language":"en","page":"583-613","source":"DOI.org (Crossref)","title":"European Society for the Study of Coeliac Disease (ESsCD) guideline for coeliac disease and ot</vt:lpwstr>
  </property>
  <property fmtid="{D5CDD505-2E9C-101B-9397-08002B2CF9AE}" pid="1502" name="ZOTERO_BREF_MYdtsyzzS3hT_30">
    <vt:lpwstr>se:","title-short":"ACG Clinical Guidelines","volume":"108","author":[{"family":"Rubio-Tapia","given":"Alberto"},{"family":"Hill","given":"Ivor D"},{"family":"Kelly","given":"Ciarán P"},{"family":"Calderwood","given":"Audrey H"},{"family":"Murray","given"</vt:lpwstr>
  </property>
  <property fmtid="{D5CDD505-2E9C-101B-9397-08002B2CF9AE}" pid="1503" name="ZOTERO_BREF_MYdtsyzzS3hT_31">
    <vt:lpwstr>:"Joseph A"}],"issued":{"date-parts":[["2013",5]]}},"label":"page"}],"schema":"https://github.com/citation-style-language/schema/raw/master/csl-citation.json"}</vt:lpwstr>
  </property>
  <property fmtid="{D5CDD505-2E9C-101B-9397-08002B2CF9AE}" pid="1504" name="ZOTERO_BREF_MYdtsyzzS3hT_4">
    <vt:lpwstr>her gluten-related disorders","volume":"7","author":[{"family":"Al-Toma","given":"Abdulbaqi"},{"family":"Volta","given":"Umberto"},{"family":"Auricchio","given":"Renata"},{"family":"Castillejo","given":"Gemma"},{"family":"Sanders","given":"David S"},{"fam</vt:lpwstr>
  </property>
  <property fmtid="{D5CDD505-2E9C-101B-9397-08002B2CF9AE}" pid="1505" name="ZOTERO_BREF_MYdtsyzzS3hT_5">
    <vt:lpwstr>ily":"Cellier","given":"Christophe"},{"family":"Mulder","given":"Chris J"},{"family":"Lundin","given":"Knut E A"}],"issued":{"date-parts":[["2019",6]]}},"label":"page"},{"id":"0QDTGxwe/vbZNAJMj","uris":["http://zotero.org/users/local/3LeS6TkG/items/M69VCV</vt:lpwstr>
  </property>
  <property fmtid="{D5CDD505-2E9C-101B-9397-08002B2CF9AE}" pid="1506" name="ZOTERO_BREF_MYdtsyzzS3hT_6">
    <vt:lpwstr>73"],"uri":["http://zotero.org/users/local/3LeS6TkG/items/M69VCV73"],"itemData":{"id":290,"type":"article-journal","container-title":"Journal of Clinical Gastroenterology","DOI":"10.1097/MCG.0000000000000919","ISSN":"0192-0790","issue":"9","journalAbbrevi</vt:lpwstr>
  </property>
  <property fmtid="{D5CDD505-2E9C-101B-9397-08002B2CF9AE}" pid="1507" name="ZOTERO_BREF_MYdtsyzzS3hT_7">
    <vt:lpwstr>ation":"Journal of Clinical Gastroenterology","language":"en","page":"755-768","source":"DOI.org (Crossref)","title":"World Gastroenterology Organisation Global Guidelines: Celiac Disease February 2017","title-short":"World Gastroenterology Organisation G</vt:lpwstr>
  </property>
  <property fmtid="{D5CDD505-2E9C-101B-9397-08002B2CF9AE}" pid="1508" name="ZOTERO_BREF_MYdtsyzzS3hT_8">
    <vt:lpwstr>lobal Guidelines","volume":"51","author":[{"family":"Bai","given":"Julio C."},{"family":"Ciacci","given":"Carolina"}],"issued":{"date-parts":[["2017",10]]}},"label":"page"},{"id":"0QDTGxwe/xe5hhP97","uris":["http://zotero.org/users/local/3LeS6TkG/items/S4</vt:lpwstr>
  </property>
  <property fmtid="{D5CDD505-2E9C-101B-9397-08002B2CF9AE}" pid="1509" name="ZOTERO_BREF_MYdtsyzzS3hT_9">
    <vt:lpwstr>XYMNV6"],"uri":["http://zotero.org/users/local/3LeS6TkG/items/S4XYMNV6"],"itemData":{"id":291,"type":"article-journal","abstract":"The paper presents the All-Russian consensus on the diagnosis and treatment of celiac disease in children and adults, which </vt:lpwstr>
  </property>
  <property fmtid="{D5CDD505-2E9C-101B-9397-08002B2CF9AE}" pid="1510" name="ZOTERO_BREF_Myg7mJrzZIbN_1">
    <vt:lpwstr>ZOTERO_ITEM CSL_CITATION {"citationID":"IVUOuzHi","properties":{"formattedCitation":"\\super [62]\\nosupersub{}","plainCitation":"[62]","noteIndex":0},"citationItems":[{"id":"0QDTGxwe/bcGBTLlt","uris":["http://zotero.org/users/local/3LeS6TkG/items/KL52DCD</vt:lpwstr>
  </property>
  <property fmtid="{D5CDD505-2E9C-101B-9397-08002B2CF9AE}" pid="1511" name="ZOTERO_BREF_Myg7mJrzZIbN_2">
    <vt:lpwstr>K"],"uri":["http://zotero.org/users/local/3LeS6TkG/items/KL52DCDK"],"itemData":{"id":438,"type":"article-journal","container-title":"Digestion","DOI":"10.1159/000066757","ISSN":"0012-2823, 1421-9867","issue":"3","journalAbbreviation":"Digestion","language</vt:lpwstr>
  </property>
  <property fmtid="{D5CDD505-2E9C-101B-9397-08002B2CF9AE}" pid="1512" name="ZOTERO_BREF_Myg7mJrzZIbN_3">
    <vt:lpwstr>":"en","page":"178-185","source":"DOI.org (Crossref)","title":"Long-Term Follow-Up of Celiac Adults on Gluten-Free Diet: Prevalence and Correlates of Intestinal Damage","title-short":"Long-Term Follow-Up of Celiac Adults on Gluten-Free Diet","volume":"66"</vt:lpwstr>
  </property>
  <property fmtid="{D5CDD505-2E9C-101B-9397-08002B2CF9AE}" pid="1513" name="ZOTERO_BREF_Myg7mJrzZIbN_4">
    <vt:lpwstr>,"author":[{"family":"Ciacci","given":"Carolina"},{"family":"Cirillo","given":"Massimo"},{"family":"Cavallaro","given":"Raimondo"},{"family":"Mazzacca","given":"Gabriele"}],"issued":{"date-parts":[["2002"]]}}}],"schema":"https://github.com/citation-style-</vt:lpwstr>
  </property>
  <property fmtid="{D5CDD505-2E9C-101B-9397-08002B2CF9AE}" pid="1514" name="ZOTERO_BREF_Myg7mJrzZIbN_5">
    <vt:lpwstr>language/schema/raw/master/csl-citation.json"}</vt:lpwstr>
  </property>
  <property fmtid="{D5CDD505-2E9C-101B-9397-08002B2CF9AE}" pid="1515" name="ZOTERO_BREF_N2rAwrrvfmTk_1">
    <vt:lpwstr>ZOTERO_ITEM CSL_CITATION {"citationID":"20bmJGKn","properties":{"formattedCitation":"\\super [56]\\nosupersub{}","plainCitation":"[56]","noteIndex":0},"citationItems":[{"id":"0QDTGxwe/hVaIfwQ1","uris":["http://zotero.org/users/local/3LeS6TkG/items/LHCR73W</vt:lpwstr>
  </property>
  <property fmtid="{D5CDD505-2E9C-101B-9397-08002B2CF9AE}" pid="1516" name="ZOTERO_BREF_N2rAwrrvfmTk_2">
    <vt:lpwstr>G"],"uri":["http://zotero.org/users/local/3LeS6TkG/items/LHCR73WG"],"itemData":{"id":423,"type":"article-journal","container-title":"Gastroenterology","DOI":"10.1053/j.gastro.2008.10.013","ISSN":"00165085","issue":"1","journalAbbreviation":"Gastroenterolo</vt:lpwstr>
  </property>
  <property fmtid="{D5CDD505-2E9C-101B-9397-08002B2CF9AE}" pid="1517" name="ZOTERO_BREF_N2rAwrrvfmTk_3">
    <vt:lpwstr>gy","language":"en","page":"99-107","source":"DOI.org (Crossref)","title":"Clinical Staging and Survival in Refractory Celiac Disease: A Single Center Experience","title-short":"Clinical Staging and Survival in Refractory Celiac Disease","volume":"136","a</vt:lpwstr>
  </property>
  <property fmtid="{D5CDD505-2E9C-101B-9397-08002B2CF9AE}" pid="1518" name="ZOTERO_BREF_N2rAwrrvfmTk_4">
    <vt:lpwstr>uthor":[{"family":"Rubio–Tapia","given":"Alberto"},{"family":"Kelly","given":"Darlene G."},{"family":"Lahr","given":"Brian D."},{"family":"Dogan","given":"Ahmet"},{"family":"Wu","given":"Tsung–Teh"},{"family":"Murray","given":"Joseph A."}],"issued":{"date</vt:lpwstr>
  </property>
  <property fmtid="{D5CDD505-2E9C-101B-9397-08002B2CF9AE}" pid="1519" name="ZOTERO_BREF_N2rAwrrvfmTk_5">
    <vt:lpwstr>-parts":[["2009",1]]}}}],"schema":"https://github.com/citation-style-language/schema/raw/master/csl-citation.json"}</vt:lpwstr>
  </property>
  <property fmtid="{D5CDD505-2E9C-101B-9397-08002B2CF9AE}" pid="1520" name="ZOTERO_BREF_nB9dVChRvIwO_1">
    <vt:lpwstr>ZOTERO_ITEM CSL_CITATION {"citationID":"1gJTlcgi","properties":{"formattedCitation":"\\super [15]\\nosupersub{}","plainCitation":"[15]","noteIndex":0},"citationItems":[{"id":"0QDTGxwe/CyXqDrhK","uris":["http://zotero.org/users/local/3LeS6TkG/items/DMANPQT</vt:lpwstr>
  </property>
  <property fmtid="{D5CDD505-2E9C-101B-9397-08002B2CF9AE}" pid="1521" name="ZOTERO_BREF_nB9dVChRvIwO_2">
    <vt:lpwstr>Z"],"uri":["http://zotero.org/users/local/3LeS6TkG/items/DMANPQTZ"],"itemData":{"id":299,"type":"article-journal","container-title":"Gut","DOI":"10.1136/gutjnl-2011-301346","ISSN":"0017-5749, 1468-3288","issue":"1","journalAbbreviation":"Gut","language":"</vt:lpwstr>
  </property>
  <property fmtid="{D5CDD505-2E9C-101B-9397-08002B2CF9AE}" pid="1522" name="ZOTERO_BREF_nB9dVChRvIwO_3">
    <vt:lpwstr>en","page":"43-52","source":"DOI.org (Crossref)","title":"The Oslo definitions for coeliac disease and related terms","volume":"62","author":[{"family":"Ludvigsson","given":"Jonas F"},{"family":"Leffler","given":"Daniel A"},{"family":"Bai","given":"Julio </vt:lpwstr>
  </property>
  <property fmtid="{D5CDD505-2E9C-101B-9397-08002B2CF9AE}" pid="1523" name="ZOTERO_BREF_nB9dVChRvIwO_4">
    <vt:lpwstr>C"},{"family":"Biagi","given":"Federico"},{"family":"Fasano","given":"Alessio"},{"family":"Green","given":"Peter H R"},{"family":"Hadjivassiliou","given":"Marios"},{"family":"Kaukinen","given":"Katri"},{"family":"Kelly","given":"Ciaran P"},{"family":"Leon</vt:lpwstr>
  </property>
  <property fmtid="{D5CDD505-2E9C-101B-9397-08002B2CF9AE}" pid="1524" name="ZOTERO_BREF_nB9dVChRvIwO_5">
    <vt:lpwstr>ard","given":"Jonathan N"},{"family":"Lundin","given":"Knut Erik Aslaksen"},{"family":"Murray","given":"Joseph A"},{"family":"Sanders","given":"David S"},{"family":"Walker","given":"Marjorie M"},{"family":"Zingone","given":"Fabiana"},{"family":"Ciacci","g</vt:lpwstr>
  </property>
  <property fmtid="{D5CDD505-2E9C-101B-9397-08002B2CF9AE}" pid="1525" name="ZOTERO_BREF_nB9dVChRvIwO_6">
    <vt:lpwstr>iven":"Carolina"}],"issued":{"date-parts":[["2013",1]]}}}],"schema":"https://github.com/citation-style-language/schema/raw/master/csl-citation.json"}</vt:lpwstr>
  </property>
  <property fmtid="{D5CDD505-2E9C-101B-9397-08002B2CF9AE}" pid="1526" name="ZOTERO_BREF_NPjFFAEPYLvr_1">
    <vt:lpwstr>ZOTERO_ITEM CSL_CITATION {"citationID":"xxEG56GI","properties":{"formattedCitation":"\\super [29\\uc0\\u8211{}33]\\nosupersub{}","plainCitation":"[29–33]","noteIndex":0},"citationItems":[{"id":"0QDTGxwe/vKH0qxr6","uris":["http://zotero.org/users/local/3Le</vt:lpwstr>
  </property>
  <property fmtid="{D5CDD505-2E9C-101B-9397-08002B2CF9AE}" pid="1527" name="ZOTERO_BREF_NPjFFAEPYLvr_10">
    <vt:lpwstr>bstract":"BACKGROUND: Serologic methods have been used widely to test for celiac disease and have gained importance in diagnostic definition and in new epidemiologic findings. However, there is no standardization, and there are no reference protocols and </vt:lpwstr>
  </property>
  <property fmtid="{D5CDD505-2E9C-101B-9397-08002B2CF9AE}" pid="1528" name="ZOTERO_BREF_NPjFFAEPYLvr_11">
    <vt:lpwstr>materials.\nMETHODS: The European working group on Serological Screening for Celiac Disease has defined robust noncommercial test protocols for immunoglobulin (Ig)G and IgA gliadin antibodies and for IgA autoantibodies against endomysium and tissue transg</vt:lpwstr>
  </property>
  <property fmtid="{D5CDD505-2E9C-101B-9397-08002B2CF9AE}" pid="1529" name="ZOTERO_BREF_NPjFFAEPYLvr_12">
    <vt:lpwstr>lutaminase. Standard curves were linear in the decisive range, and intra-assay variation coefficients were less than 5% to 10%. Calibration was performed with a group reference serum. Joint cutoff limits were used. Seven laboratories took part in the fina</vt:lpwstr>
  </property>
  <property fmtid="{D5CDD505-2E9C-101B-9397-08002B2CF9AE}" pid="1530" name="ZOTERO_BREF_NPjFFAEPYLvr_13">
    <vt:lpwstr>l collaborative study on 252 randomized sera classified by histology (103 pediatric and adult patients with active celiac disease, 89 disease control subjects, and 60 blood donors).\nRESULTS: IgA autoantibodies against endomysium and tissue transglutamina</vt:lpwstr>
  </property>
  <property fmtid="{D5CDD505-2E9C-101B-9397-08002B2CF9AE}" pid="1531" name="ZOTERO_BREF_NPjFFAEPYLvr_14">
    <vt:lpwstr>se rendered superior sensitivity (90% and 93%, respectively) and specificity (99% and 95%, respectively) over IgA and IgG gliadin antibodies. Tissue transglutaminase antibody testing showed superior receiver operating characteristic performance compared w</vt:lpwstr>
  </property>
  <property fmtid="{D5CDD505-2E9C-101B-9397-08002B2CF9AE}" pid="1532" name="ZOTERO_BREF_NPjFFAEPYLvr_15">
    <vt:lpwstr>ith gliadin antibodies. The K values for interlaboratory reproducibility showed superiority for IgA endomysium (0.93) in comparison with tissue transglutaminase antibodies (0.83) and gliadin antibodies (0.82 for IgG, 0.62 for IgA).\nCONCLUSIONS: Basic cri</vt:lpwstr>
  </property>
  <property fmtid="{D5CDD505-2E9C-101B-9397-08002B2CF9AE}" pid="1533" name="ZOTERO_BREF_NPjFFAEPYLvr_16">
    <vt:lpwstr>teria of standardization and quality assessment must be fulfilled by any given test protocol proposed for serologic investigation of celiac disease. The working group has produced robust test protocols and reference materials available for standardization</vt:lpwstr>
  </property>
  <property fmtid="{D5CDD505-2E9C-101B-9397-08002B2CF9AE}" pid="1534" name="ZOTERO_BREF_NPjFFAEPYLvr_17">
    <vt:lpwstr> to further improve reliability of serologic testing for celiac disease.","container-title":"Journal of Pediatric Gastroenterology and Nutrition","DOI":"10.1097/00005176-200011000-00012","ISSN":"0277-2116","issue":"5","journalAbbreviation":"J Pediatr Gast</vt:lpwstr>
  </property>
  <property fmtid="{D5CDD505-2E9C-101B-9397-08002B2CF9AE}" pid="1535" name="ZOTERO_BREF_NPjFFAEPYLvr_18">
    <vt:lpwstr>roenterol Nutr","language":"eng","note":"PMID: 11144436","page":"513-519","source":"PubMed","title":"Comparative evaluation of serologic tests for celiac disease: a European initiative toward standardization","title-short":"Comparative evaluation of serol</vt:lpwstr>
  </property>
  <property fmtid="{D5CDD505-2E9C-101B-9397-08002B2CF9AE}" pid="1536" name="ZOTERO_BREF_NPjFFAEPYLvr_19">
    <vt:lpwstr>ogic tests for celiac disease","volume":"31","author":[{"family":"Stern","given":"M."},{"literal":"Working Group on Serologic Screening for Celiac Disease"}],"issued":{"date-parts":[["2000",11]]}}},{"id":533,"uris":["http://zotero.org/users/local/rimjQPJ8</vt:lpwstr>
  </property>
  <property fmtid="{D5CDD505-2E9C-101B-9397-08002B2CF9AE}" pid="1537" name="ZOTERO_BREF_NPjFFAEPYLvr_2">
    <vt:lpwstr>S6TkG/items/2I2PASTX"],"uri":["http://zotero.org/users/local/3LeS6TkG/items/2I2PASTX"],"itemData":{"id":397,"type":"article-journal","container-title":"European Journal of Gastroenterology &amp; Hepatology","DOI":"10.1097/00042737-200605000-00006","ISSN":"095</vt:lpwstr>
  </property>
  <property fmtid="{D5CDD505-2E9C-101B-9397-08002B2CF9AE}" pid="1538" name="ZOTERO_BREF_NPjFFAEPYLvr_20">
    <vt:lpwstr>/items/JS29BE96"],"uri":["http://zotero.org/users/local/rimjQPJ8/items/JS29BE96"],"itemData":{"id":533,"type":"article-journal","abstract":"BACKGROUND AND AIM: Celiac disease is a multi-systemic disease, which can affect any organ system including liver. </vt:lpwstr>
  </property>
  <property fmtid="{D5CDD505-2E9C-101B-9397-08002B2CF9AE}" pid="1539" name="ZOTERO_BREF_NPjFFAEPYLvr_21">
    <vt:lpwstr>However, the prevalence of celiac disease and the sensitivity and specificity of anti-tissue transglutaminase (anti-tTG) in diagnosing celiac disease in patients with cirrhosis of liver is not well established.\nMETHODS: We screened a cohort of patients w</vt:lpwstr>
  </property>
  <property fmtid="{D5CDD505-2E9C-101B-9397-08002B2CF9AE}" pid="1540" name="ZOTERO_BREF_NPjFFAEPYLvr_22">
    <vt:lpwstr>ith chronic liver disease for an associated diagnosis of celiac disease. Anti-tTG was carried out in all patients, and those with a high value were subjected to duodenal biopsy for histological confirmation. In patients where biopsy was contraindicated or</vt:lpwstr>
  </property>
  <property fmtid="{D5CDD505-2E9C-101B-9397-08002B2CF9AE}" pid="1541" name="ZOTERO_BREF_NPjFFAEPYLvr_23">
    <vt:lpwstr> refused, anti-endomysial antibody (anti-EMA) was tested.\nRESULTS: Of a total of 595 patients with chronic liver disease, high levels of anti-tTG were noted in 150 (25.2%) patients, and celiac disease was diagnosed in 14 patients (2.4%). Celiac autoimmun</vt:lpwstr>
  </property>
  <property fmtid="{D5CDD505-2E9C-101B-9397-08002B2CF9AE}" pid="1542" name="ZOTERO_BREF_NPjFFAEPYLvr_24">
    <vt:lpwstr>ity (high levels of both anti-tTG and anti-EMA) was noted in seven patients (1.2%).\nCONCLUSIONS: Although a large number of cirrhotic patients have high levels of anti-tTG, duodenal histology and/or anti-EMA is normal in majority of these patients. This </vt:lpwstr>
  </property>
  <property fmtid="{D5CDD505-2E9C-101B-9397-08002B2CF9AE}" pid="1543" name="ZOTERO_BREF_NPjFFAEPYLvr_25">
    <vt:lpwstr>suggests high false positivity of anti-tTG in patients with cirrhosis and highlights the need of duodenal biopsy for histological confirmation of the diagnosis of celiac disease.","container-title":"Journal of Gastroenterology and Hepatology","DOI":"10.11</vt:lpwstr>
  </property>
  <property fmtid="{D5CDD505-2E9C-101B-9397-08002B2CF9AE}" pid="1544" name="ZOTERO_BREF_NPjFFAEPYLvr_26">
    <vt:lpwstr>11/jgh.13474","ISSN":"1440-1746","issue":"2","journalAbbreviation":"J Gastroenterol Hepatol","language":"eng","note":"PMID: 27346589","page":"446-450","source":"PubMed","title":"Prevalence and clinical significance of IgA anti-tissue transglutaminase anti</vt:lpwstr>
  </property>
  <property fmtid="{D5CDD505-2E9C-101B-9397-08002B2CF9AE}" pid="1545" name="ZOTERO_BREF_NPjFFAEPYLvr_27">
    <vt:lpwstr>bodies in patients with chronic liver disease","volume":"32","author":[{"family":"Sood","given":"Ajit"},{"family":"Khurana","given":"Manbir Singh"},{"family":"Mahajan","given":"Ramit"},{"family":"Midha","given":"Vandana"},{"family":"Puri","given":"Sandeep</vt:lpwstr>
  </property>
  <property fmtid="{D5CDD505-2E9C-101B-9397-08002B2CF9AE}" pid="1546" name="ZOTERO_BREF_NPjFFAEPYLvr_28">
    <vt:lpwstr>"},{"family":"Kaur","given":"Amandeep"},{"family":"Gupta","given":"Nishit"},{"family":"Sharma","given":"Suresh"}],"issued":{"date-parts":[["2017",2]]}}},{"id":535,"uris":["http://zotero.org/users/local/rimjQPJ8/items/DMLXXTJS"],"uri":["http://zotero.org/u</vt:lpwstr>
  </property>
  <property fmtid="{D5CDD505-2E9C-101B-9397-08002B2CF9AE}" pid="1547" name="ZOTERO_BREF_NPjFFAEPYLvr_29">
    <vt:lpwstr>sers/local/rimjQPJ8/items/DMLXXTJS"],"itemData":{"id":535,"type":"article-journal","container-title":"The American Journal of Gastroenterology","DOI":"10.1111/j.1572-0241.2004.41389_9.x","ISSN":"0002-9270","issue":"12","journalAbbreviation":"Am J Gastroen</vt:lpwstr>
  </property>
  <property fmtid="{D5CDD505-2E9C-101B-9397-08002B2CF9AE}" pid="1548" name="ZOTERO_BREF_NPjFFAEPYLvr_3">
    <vt:lpwstr>4-691X","issue":"5","journalAbbreviation":"European Journal of Gastroenterology &amp; Hepatology","language":"en","page":"493-501","source":"DOI.org (Crossref)","title":"Diagnostic accuracy of coeliac serological tests: a prospective study:","title-short":"Di</vt:lpwstr>
  </property>
  <property fmtid="{D5CDD505-2E9C-101B-9397-08002B2CF9AE}" pid="1549" name="ZOTERO_BREF_NPjFFAEPYLvr_30">
    <vt:lpwstr>terol","language":"eng","note":"PMID: 15571608","page":"2505-2506","source":"PubMed","title":"Antitransglutaminase antibodies and giardiasis","volume":"99","author":[{"family":"Granito","given":"Alessandro"},{"family":"Muratori","given":"Luigi"},{"family"</vt:lpwstr>
  </property>
  <property fmtid="{D5CDD505-2E9C-101B-9397-08002B2CF9AE}" pid="1550" name="ZOTERO_BREF_NPjFFAEPYLvr_31">
    <vt:lpwstr>:"Muratori","given":"Paolo"},{"family":"Petrolini","given":"Nunzio"},{"family":"Bianchi","given":"Francesco B."},{"family":"Volta","given":"Umberto"}],"issued":{"date-parts":[["2004",12]]}}}],"schema":"https://github.com/citation-style-language/schema/raw</vt:lpwstr>
  </property>
  <property fmtid="{D5CDD505-2E9C-101B-9397-08002B2CF9AE}" pid="1551" name="ZOTERO_BREF_NPjFFAEPYLvr_32">
    <vt:lpwstr>/master/csl-citation.json"}</vt:lpwstr>
  </property>
  <property fmtid="{D5CDD505-2E9C-101B-9397-08002B2CF9AE}" pid="1552" name="ZOTERO_BREF_NPjFFAEPYLvr_4">
    <vt:lpwstr>agnostic accuracy of coeliac serological tests","volume":"18","author":[{"family":"Reeves","given":"Glenn E.M."},{"family":"Squance","given":"Marline L."},{"family":"Duggan","given":"Anne E."},{"family":"Murugasu","given":"Rajathurai R."},{"family":"Wilso</vt:lpwstr>
  </property>
  <property fmtid="{D5CDD505-2E9C-101B-9397-08002B2CF9AE}" pid="1553" name="ZOTERO_BREF_NPjFFAEPYLvr_5">
    <vt:lpwstr>n","given":"Robert J."},{"family":"Wong","given":"Richard C."},{"family":"Gibson","given":"Robert A."},{"family":"Steele","given":"Richard H."},{"family":"Pollock","given":"Wendy K."}],"issued":{"date-parts":[["2006",5]]}}},{"id":"0QDTGxwe/iZguBdmd","uris</vt:lpwstr>
  </property>
  <property fmtid="{D5CDD505-2E9C-101B-9397-08002B2CF9AE}" pid="1554" name="ZOTERO_BREF_NPjFFAEPYLvr_6">
    <vt:lpwstr>":["http://zotero.org/users/local/3LeS6TkG/items/3JU2QUJS"],"uri":["http://zotero.org/users/local/3LeS6TkG/items/3JU2QUJS"],"itemData":{"id":398,"type":"article-journal","container-title":"Expert Review of Gastroenterology &amp; Hepatology","DOI":"10.1586/egh</vt:lpwstr>
  </property>
  <property fmtid="{D5CDD505-2E9C-101B-9397-08002B2CF9AE}" pid="1555" name="ZOTERO_BREF_NPjFFAEPYLvr_7">
    <vt:lpwstr>.09.66","ISSN":"1747-4124, 1747-4132","issue":"1","journalAbbreviation":"Expert Review of Gastroenterology &amp; Hepatology","language":"en","page":"31-35","source":"DOI.org (Crossref)","title":"Old and new serological tests for celiac disease screening","vol</vt:lpwstr>
  </property>
  <property fmtid="{D5CDD505-2E9C-101B-9397-08002B2CF9AE}" pid="1556" name="ZOTERO_BREF_NPjFFAEPYLvr_8">
    <vt:lpwstr>ume":"4","author":[{"family":"Volta","given":"Umberto"},{"family":"Fabbri","given":"Angela"},{"family":"Parisi","given":"Claudia"},{"family":"Piscaglia","given":"Maria"},{"family":"Caio","given":"Giacomo"},{"family":"Tovoli","given":"Francesco"},{"family"</vt:lpwstr>
  </property>
  <property fmtid="{D5CDD505-2E9C-101B-9397-08002B2CF9AE}" pid="1557" name="ZOTERO_BREF_NPjFFAEPYLvr_9">
    <vt:lpwstr>:"Fiorini","given":"Erica"}],"issued":{"date-parts":[["2010",2]]}}},{"id":531,"uris":["http://zotero.org/users/local/rimjQPJ8/items/4RDHNZN6"],"uri":["http://zotero.org/users/local/rimjQPJ8/items/4RDHNZN6"],"itemData":{"id":531,"type":"article-journal","a</vt:lpwstr>
  </property>
  <property fmtid="{D5CDD505-2E9C-101B-9397-08002B2CF9AE}" pid="1558" name="ZOTERO_BREF_nRa4RhbnkshO_1">
    <vt:lpwstr>ZOTERO_ITEM CSL_CITATION {"citationID":"AI8L57OB","properties":{"formattedCitation":"\\super [9,12,13]\\nosupersub{}","plainCitation":"[9,12,13]","noteIndex":0},"citationItems":[{"id":"0QDTGxwe/vbZNAJMj","uris":["http://zotero.org/users/local/3LeS6TkG/ite</vt:lpwstr>
  </property>
  <property fmtid="{D5CDD505-2E9C-101B-9397-08002B2CF9AE}" pid="1559" name="ZOTERO_BREF_nRa4RhbnkshO_10">
    <vt:lpwstr>jorie M"},{"family":"Zingone","given":"Fabiana"},{"family":"Sanders","given":"David S"},{"literal":"Authors of the BSG Coeliac Disease Guidelines Development Group"}],"issued":{"date-parts":[["2014",8]]}}},{"id":"0QDTGxwe/0W6CvY9b","uris":["http://zotero.</vt:lpwstr>
  </property>
  <property fmtid="{D5CDD505-2E9C-101B-9397-08002B2CF9AE}" pid="1560" name="ZOTERO_BREF_nRa4RhbnkshO_11">
    <vt:lpwstr>org/users/local/3LeS6TkG/items/WWSKVWVK"],"uri":["http://zotero.org/users/local/3LeS6TkG/items/WWSKVWVK"],"itemData":{"id":297,"type":"article-journal","container-title":"American Journal of Gastroenterology","DOI":"10.1038/ajg.2013.79","ISSN":"0002-9270"</vt:lpwstr>
  </property>
  <property fmtid="{D5CDD505-2E9C-101B-9397-08002B2CF9AE}" pid="1561" name="ZOTERO_BREF_nRa4RhbnkshO_12">
    <vt:lpwstr>,"issue":"5","journalAbbreviation":"American Journal of Gastroenterology","language":"en","page":"656-676","source":"DOI.org (Crossref)","title":"ACG Clinical Guidelines: Diagnosis and Management of Celiac Disease:","title-short":"ACG Clinical Guidelines"</vt:lpwstr>
  </property>
  <property fmtid="{D5CDD505-2E9C-101B-9397-08002B2CF9AE}" pid="1562" name="ZOTERO_BREF_nRa4RhbnkshO_13">
    <vt:lpwstr>,"volume":"108","author":[{"family":"Rubio-Tapia","given":"Alberto"},{"family":"Hill","given":"Ivor D"},{"family":"Kelly","given":"Ciarán P"},{"family":"Calderwood","given":"Audrey H"},{"family":"Murray","given":"Joseph A"}],"issued":{"date-parts":[["2013</vt:lpwstr>
  </property>
  <property fmtid="{D5CDD505-2E9C-101B-9397-08002B2CF9AE}" pid="1563" name="ZOTERO_BREF_nRa4RhbnkshO_14">
    <vt:lpwstr>",5]]}}}],"schema":"https://github.com/citation-style-language/schema/raw/master/csl-citation.json"}</vt:lpwstr>
  </property>
  <property fmtid="{D5CDD505-2E9C-101B-9397-08002B2CF9AE}" pid="1564" name="ZOTERO_BREF_nRa4RhbnkshO_2">
    <vt:lpwstr>ms/M69VCV73"],"uri":["http://zotero.org/users/local/3LeS6TkG/items/M69VCV73"],"itemData":{"id":290,"type":"article-journal","container-title":"Journal of Clinical Gastroenterology","DOI":"10.1097/MCG.0000000000000919","ISSN":"0192-0790","issue":"9","journ</vt:lpwstr>
  </property>
  <property fmtid="{D5CDD505-2E9C-101B-9397-08002B2CF9AE}" pid="1565" name="ZOTERO_BREF_nRa4RhbnkshO_3">
    <vt:lpwstr>alAbbreviation":"Journal of Clinical Gastroenterology","language":"en","page":"755-768","source":"DOI.org (Crossref)","title":"World Gastroenterology Organisation Global Guidelines: Celiac Disease February 2017","title-short":"World Gastroenterology Organ</vt:lpwstr>
  </property>
  <property fmtid="{D5CDD505-2E9C-101B-9397-08002B2CF9AE}" pid="1566" name="ZOTERO_BREF_nRa4RhbnkshO_4">
    <vt:lpwstr>isation Global Guidelines","volume":"51","author":[{"family":"Bai","given":"Julio C."},{"family":"Ciacci","given":"Carolina"}],"issued":{"date-parts":[["2017",10]]}}},{"id":"0QDTGxwe/ablaS8aj","uris":["http://zotero.org/users/local/3LeS6TkG/items/3KJ9C7S8</vt:lpwstr>
  </property>
  <property fmtid="{D5CDD505-2E9C-101B-9397-08002B2CF9AE}" pid="1567" name="ZOTERO_BREF_nRa4RhbnkshO_5">
    <vt:lpwstr>"],"uri":["http://zotero.org/users/local/3LeS6TkG/items/3KJ9C7S8"],"itemData":{"id":295,"type":"article-journal","container-title":"Gut","DOI":"10.1136/gutjnl-2013-306578","ISSN":"0017-5749, 1468-3288","issue":"8","journalAbbreviation":"Gut","language":"e</vt:lpwstr>
  </property>
  <property fmtid="{D5CDD505-2E9C-101B-9397-08002B2CF9AE}" pid="1568" name="ZOTERO_BREF_nRa4RhbnkshO_6">
    <vt:lpwstr>n","page":"1210-1228","source":"DOI.org (Crossref)","title":"Diagnosis and management of adult coeliac disease: guidelines from the British Society of Gastroenterology","title-short":"Diagnosis and management of adult coeliac disease","volume":"63","autho</vt:lpwstr>
  </property>
  <property fmtid="{D5CDD505-2E9C-101B-9397-08002B2CF9AE}" pid="1569" name="ZOTERO_BREF_nRa4RhbnkshO_7">
    <vt:lpwstr>r":[{"family":"Ludvigsson","given":"Jonas F"},{"family":"Bai","given":"Julio C"},{"family":"Biagi","given":"Federico"},{"family":"Card","given":"Timothy R"},{"family":"Ciacci","given":"Carolina"},{"family":"Ciclitira","given":"Paul J"},{"family":"Green","</vt:lpwstr>
  </property>
  <property fmtid="{D5CDD505-2E9C-101B-9397-08002B2CF9AE}" pid="1570" name="ZOTERO_BREF_nRa4RhbnkshO_8">
    <vt:lpwstr>given":"Peter H R"},{"family":"Hadjivassiliou","given":"Marios"},{"family":"Holdoway","given":"Anne"},{"family":"Heel","given":"David A","non-dropping-particle":"van"},{"family":"Kaukinen","given":"Katri"},{"family":"Leffler","given":"Daniel A"},{"family"</vt:lpwstr>
  </property>
  <property fmtid="{D5CDD505-2E9C-101B-9397-08002B2CF9AE}" pid="1571" name="ZOTERO_BREF_nRa4RhbnkshO_9">
    <vt:lpwstr>:"Leonard","given":"Jonathan N"},{"family":"Lundin","given":"Knut E A"},{"family":"McGough","given":"Norma"},{"family":"Davidson","given":"Mike"},{"family":"Murray","given":"Joseph A"},{"family":"Swift","given":"Gillian L"},{"family":"Walker","given":"Mar</vt:lpwstr>
  </property>
  <property fmtid="{D5CDD505-2E9C-101B-9397-08002B2CF9AE}" pid="1572" name="ZOTERO_BREF_nTTsecx8ygEn_1">
    <vt:lpwstr>ZOTERO_ITEM CSL_CITATION {"citationID":"ZML9OV42","properties":{"formattedCitation":"\\super [7\\uc0\\u8211{}13]\\nosupersub{}","plainCitation":"[7–13]","noteIndex":0},"citationItems":[{"id":"0QDTGxwe/tetVmzLU","uris":["http://zotero.org/users/local/3LeS6</vt:lpwstr>
  </property>
  <property fmtid="{D5CDD505-2E9C-101B-9397-08002B2CF9AE}" pid="1573" name="ZOTERO_BREF_nTTsecx8ygEn_10">
    <vt:lpwstr>ossref)","title":"European Society for the Study of Coeliac Disease (ESsCD) guideline for coeliac disease and other gluten-related disorders","volume":"7","author":[{"family":"Al-Toma","given":"Abdulbaqi"},{"family":"Volta","given":"Umberto"},{"family":"A</vt:lpwstr>
  </property>
  <property fmtid="{D5CDD505-2E9C-101B-9397-08002B2CF9AE}" pid="1574" name="ZOTERO_BREF_nTTsecx8ygEn_11">
    <vt:lpwstr>uricchio","given":"Renata"},{"family":"Castillejo","given":"Gemma"},{"family":"Sanders","given":"David S"},{"family":"Cellier","given":"Christophe"},{"family":"Mulder","given":"Chris J"},{"family":"Lundin","given":"Knut E A"}],"issued":{"date-parts":[["20</vt:lpwstr>
  </property>
  <property fmtid="{D5CDD505-2E9C-101B-9397-08002B2CF9AE}" pid="1575" name="ZOTERO_BREF_nTTsecx8ygEn_12">
    <vt:lpwstr>19",6]]}},"label":"page"},{"id":"0QDTGxwe/vbZNAJMj","uris":["http://zotero.org/users/local/3LeS6TkG/items/M69VCV73"],"uri":["http://zotero.org/users/local/3LeS6TkG/items/M69VCV73"],"itemData":{"id":290,"type":"article-journal","container-title":"Journal o</vt:lpwstr>
  </property>
  <property fmtid="{D5CDD505-2E9C-101B-9397-08002B2CF9AE}" pid="1576" name="ZOTERO_BREF_nTTsecx8ygEn_13">
    <vt:lpwstr>f Clinical Gastroenterology","DOI":"10.1097/MCG.0000000000000919","ISSN":"0192-0790","issue":"9","journalAbbreviation":"Journal of Clinical Gastroenterology","language":"en","page":"755-768","source":"DOI.org (Crossref)","title":"World Gastroenterology Or</vt:lpwstr>
  </property>
  <property fmtid="{D5CDD505-2E9C-101B-9397-08002B2CF9AE}" pid="1577" name="ZOTERO_BREF_nTTsecx8ygEn_14">
    <vt:lpwstr>ganisation Global Guidelines: Celiac Disease February 2017","title-short":"World Gastroenterology Organisation Global Guidelines","volume":"51","author":[{"family":"Bai","given":"Julio C."},{"family":"Ciacci","given":"Carolina"}],"issued":{"date-parts":[[</vt:lpwstr>
  </property>
  <property fmtid="{D5CDD505-2E9C-101B-9397-08002B2CF9AE}" pid="1578" name="ZOTERO_BREF_nTTsecx8ygEn_15">
    <vt:lpwstr>"2017",10]]}},"label":"page"},{"id":"0QDTGxwe/xe5hhP97","uris":["http://zotero.org/users/local/3LeS6TkG/items/S4XYMNV6"],"uri":["http://zotero.org/users/local/3LeS6TkG/items/S4XYMNV6"],"itemData":{"id":291,"type":"article-journal","abstract":"The paper pr</vt:lpwstr>
  </property>
  <property fmtid="{D5CDD505-2E9C-101B-9397-08002B2CF9AE}" pid="1579" name="ZOTERO_BREF_nTTsecx8ygEn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1580" name="ZOTERO_BREF_nTTsecx8ygEn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1581" name="ZOTERO_BREF_nTTsecx8ygEn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1582" name="ZOTERO_BREF_nTTsecx8ygEn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1583" name="ZOTERO_BREF_nTTsecx8ygEn_2">
    <vt:lpwstr>TkG/items/ZYRZ3XJH"],"uri":["http://zotero.org/users/local/3LeS6TkG/items/ZYRZ3XJH"],"itemData":{"id":286,"type":"article-journal","container-title":"Journal of Pediatric Gastroenterology and Nutrition","DOI":"10.1097/MPG.0000000000002497","ISSN":"0277-21</vt:lpwstr>
  </property>
  <property fmtid="{D5CDD505-2E9C-101B-9397-08002B2CF9AE}" pid="1584" name="ZOTERO_BREF_nTTsecx8ygEn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1585" name="ZOTERO_BREF_nTTsecx8ygEn_21">
    <vt:lpwstr>d Adults]","volume":"89","author":[{"family":"Parfenov","given":"A. I."},{"family":"Bykova","given":"S. V."},{"family":"Sabel'nikova","given":"E. A."},{"family":"Maev","given":"I. V."},{"family":"Baranov","given":"A. A."},{"family":"Bakulin","given":"I. G</vt:lpwstr>
  </property>
  <property fmtid="{D5CDD505-2E9C-101B-9397-08002B2CF9AE}" pid="1586" name="ZOTERO_BREF_nTTsecx8ygEn_22">
    <vt:lpwstr>."},{"family":"Krums","given":"L. M."},{"family":"Bel'mer","given":"S. V."},{"family":"Borovik","given":"T. E."},{"family":"Zakharova","given":"I. N."},{"family":"Dmitrieva","given":"Yu A."},{"family":"Roslavtseva","given":"E. A."},{"family":"Kornienko","</vt:lpwstr>
  </property>
  <property fmtid="{D5CDD505-2E9C-101B-9397-08002B2CF9AE}" pid="1587" name="ZOTERO_BREF_nTTsecx8ygEn_23">
    <vt:lpwstr>given":"E. A."},{"family":"Khavkin","given":"A. I."},{"family":"Potapov","given":"A. S."},{"family":"Revnova","given":"M. O."},{"family":"Mukhina","given":"Yu G."},{"family":"Shcherbakov","given":"P. L."},{"family":"Fedorov","given":"E. D."},{"family":"Be</vt:lpwstr>
  </property>
  <property fmtid="{D5CDD505-2E9C-101B-9397-08002B2CF9AE}" pid="1588" name="ZOTERO_BREF_nTTsecx8ygEn_24">
    <vt:lpwstr>lousova","given":"E. A."},{"family":"Khalif","given":"I. L."},{"family":"Khomeriki","given":"S. G."},{"family":"Rotin","given":"D. L."},{"family":"Vorob'eva","given":"N. G."},{"family":"Pivnik","given":"A. V."},{"family":"Gudkova","given":"R. B."},{"famil</vt:lpwstr>
  </property>
  <property fmtid="{D5CDD505-2E9C-101B-9397-08002B2CF9AE}" pid="1589" name="ZOTERO_BREF_nTTsecx8ygEn_25">
    <vt:lpwstr>y":"Chernin","given":"V. V."},{"family":"Vokhmyanina","given":"N. V."},{"family":"Pukhlikova","given":"T. V."},{"family":"Degtyarev","given":"D. A."},{"family":"Damulin","given":"I. V."},{"family":"Mkrtumyan","given":"A. M."},{"family":"Dzhulai","given":"</vt:lpwstr>
  </property>
  <property fmtid="{D5CDD505-2E9C-101B-9397-08002B2CF9AE}" pid="1590" name="ZOTERO_BREF_nTTsecx8ygEn_26">
    <vt:lpwstr>G. S."},{"family":"Tetruashvili","given":"N. K."},{"family":"Baranovsky","given":"A. Yu"},{"family":"Nazarenko","given":"L. I."},{"family":"Kharitonov","given":"A. G."},{"family":"Loranskaya","given":"I. D."},{"family":"Saifutdinov","given":"R. G."},{"fam</vt:lpwstr>
  </property>
  <property fmtid="{D5CDD505-2E9C-101B-9397-08002B2CF9AE}" pid="1591" name="ZOTERO_BREF_nTTsecx8ygEn_27">
    <vt:lpwstr>ily":"Livzan","given":"M. A."},{"family":"Abramov","given":"D. A."},{"family":"Osipenko","given":"M. F."},{"family":"Oreshko","given":"L. V."},{"family":"Tkachenko","given":"E. I."},{"family":"Sitkin","given":"S. I."},{"family":"Efremov","given":"L. I."}]</vt:lpwstr>
  </property>
  <property fmtid="{D5CDD505-2E9C-101B-9397-08002B2CF9AE}" pid="1592" name="ZOTERO_BREF_nTTsecx8ygEn_28">
    <vt:lpwstr>,"issued":{"date-parts":[["2017"]]}},"label":"page"},{"id":"0QDTGxwe/nt5CqJQb","uris":["http://zotero.org/users/local/3LeS6TkG/items/L77FBQXR"],"uri":["http://zotero.org/users/local/3LeS6TkG/items/L77FBQXR"],"itemData":{"id":294,"type":"article-journal","</vt:lpwstr>
  </property>
  <property fmtid="{D5CDD505-2E9C-101B-9397-08002B2CF9AE}" pid="1593" name="ZOTERO_BREF_nTTsecx8ygEn_29">
    <vt:lpwstr>container-title":"BMJ","DOI":"10.1136/bmj.h4513","ISSN":"1756-1833","language":"en","page":"h4513","source":"DOI.org (Crossref)","title":"Recognition, assessment, and management of coeliac disease: summary of updated NICE guidance","title-short":"Recognit</vt:lpwstr>
  </property>
  <property fmtid="{D5CDD505-2E9C-101B-9397-08002B2CF9AE}" pid="1594" name="ZOTERO_BREF_nTTsecx8ygEn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595" name="ZOTERO_BREF_nTTsecx8ygEn_30">
    <vt:lpwstr>ion, assessment, and management of coeliac disease","author":[{"family":"Downey","given":"Laura"},{"family":"Houten","given":"Rachel"},{"family":"Murch","given":"Simon"},{"family":"Longson","given":"Damien"}],"issued":{"date-parts":[["2015",9,2]]}},"label</vt:lpwstr>
  </property>
  <property fmtid="{D5CDD505-2E9C-101B-9397-08002B2CF9AE}" pid="1596" name="ZOTERO_BREF_nTTsecx8ygEn_31">
    <vt:lpwstr>":"page"},{"id":"0QDTGxwe/ablaS8aj","uris":["http://zotero.org/users/local/3LeS6TkG/items/3KJ9C7S8"],"uri":["http://zotero.org/users/local/3LeS6TkG/items/3KJ9C7S8"],"itemData":{"id":295,"type":"article-journal","container-title":"Gut","DOI":"10.1136/gutjn</vt:lpwstr>
  </property>
  <property fmtid="{D5CDD505-2E9C-101B-9397-08002B2CF9AE}" pid="1597" name="ZOTERO_BREF_nTTsecx8ygEn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1598" name="ZOTERO_BREF_nTTsecx8ygEn_33">
    <vt:lpwstr>enterology","title-short":"Diagnosis and management of adult coeliac disease","volume":"63","author":[{"family":"Ludvigsson","given":"Jonas F"},{"family":"Bai","given":"Julio C"},{"family":"Biagi","given":"Federico"},{"family":"Card","given":"Timothy R"},</vt:lpwstr>
  </property>
  <property fmtid="{D5CDD505-2E9C-101B-9397-08002B2CF9AE}" pid="1599" name="ZOTERO_BREF_nTTsecx8ygEn_34">
    <vt:lpwstr>{"family":"Ciacci","given":"Carolina"},{"family":"Ciclitira","given":"Paul J"},{"family":"Green","given":"Peter H R"},{"family":"Hadjivassiliou","given":"Marios"},{"family":"Holdoway","given":"Anne"},{"family":"Heel","given":"David A","non-dropping-partic</vt:lpwstr>
  </property>
  <property fmtid="{D5CDD505-2E9C-101B-9397-08002B2CF9AE}" pid="1600" name="ZOTERO_BREF_nTTsecx8ygEn_35">
    <vt:lpwstr>le":"van"},{"family":"Kaukinen","given":"Katri"},{"family":"Leffler","given":"Daniel A"},{"family":"Leonard","given":"Jonathan N"},{"family":"Lundin","given":"Knut E A"},{"family":"McGough","given":"Norma"},{"family":"Davidson","given":"Mike"},{"family":"</vt:lpwstr>
  </property>
  <property fmtid="{D5CDD505-2E9C-101B-9397-08002B2CF9AE}" pid="1601" name="ZOTERO_BREF_nTTsecx8ygEn_36">
    <vt:lpwstr>Murray","given":"Joseph A"},{"family":"Swift","given":"Gillian L"},{"family":"Walker","given":"Marjorie M"},{"family":"Zingone","given":"Fabiana"},{"family":"Sanders","given":"David S"},{"literal":"Authors of the BSG Coeliac Disease Guidelines Development</vt:lpwstr>
  </property>
  <property fmtid="{D5CDD505-2E9C-101B-9397-08002B2CF9AE}" pid="1602" name="ZOTERO_BREF_nTTsecx8ygEn_37">
    <vt:lpwstr> Group"}],"issued":{"date-parts":[["2014",8]]}},"label":"page"},{"id":"0QDTGxwe/0W6CvY9b","uris":["http://zotero.org/users/local/3LeS6TkG/items/WWSKVWVK"],"uri":["http://zotero.org/users/local/3LeS6TkG/items/WWSKVWVK"],"itemData":{"id":297,"type":"article</vt:lpwstr>
  </property>
  <property fmtid="{D5CDD505-2E9C-101B-9397-08002B2CF9AE}" pid="1603" name="ZOTERO_BREF_nTTsecx8ygEn_38">
    <vt:lpwstr>-journal","container-title":"American Journal of Gastroenterology","DOI":"10.1038/ajg.2013.79","ISSN":"0002-9270","issue":"5","journalAbbreviation":"American Journal of Gastroenterology","language":"en","page":"656-676","source":"DOI.org (Crossref)","titl</vt:lpwstr>
  </property>
  <property fmtid="{D5CDD505-2E9C-101B-9397-08002B2CF9AE}" pid="1604" name="ZOTERO_BREF_nTTsecx8ygEn_39">
    <vt:lpwstr>e":"ACG Clinical Guidelines: Diagnosis and Management of Celiac Disease:","title-short":"ACG Clinical Guidelines","volume":"108","author":[{"family":"Rubio-Tapia","given":"Alberto"},{"family":"Hill","given":"Ivor D"},{"family":"Kelly","given":"Ciarán P"},</vt:lpwstr>
  </property>
  <property fmtid="{D5CDD505-2E9C-101B-9397-08002B2CF9AE}" pid="1605" name="ZOTERO_BREF_nTTsecx8ygEn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606" name="ZOTERO_BREF_nTTsecx8ygEn_40">
    <vt:lpwstr>{"family":"Calderwood","given":"Audrey H"},{"family":"Murray","given":"Joseph A"}],"issued":{"date-parts":[["2013",5]]}},"label":"page"}],"schema":"https://github.com/citation-style-language/schema/raw/master/csl-citation.json"}</vt:lpwstr>
  </property>
  <property fmtid="{D5CDD505-2E9C-101B-9397-08002B2CF9AE}" pid="1607" name="ZOTERO_BREF_nTTsecx8ygEn_5">
    <vt:lpwstr>ibylle"},{"family":"Korponay-Szabó","given":"Ilma"},{"family":"Kurppa","given":"Kalle"},{"family":"Mearin","given":"Maria Luisa"},{"family":"Ribes-Koninckx","given":"Carmen"},{"family":"Shamir","given":"Raanan"},{"family":"Troncone","given":"Riccardo"},{"</vt:lpwstr>
  </property>
  <property fmtid="{D5CDD505-2E9C-101B-9397-08002B2CF9AE}" pid="1608" name="ZOTERO_BREF_nTTsecx8ygEn_6">
    <vt:lpwstr>family":"Auricchio","given":"Renata"},{"family":"Castillejo","given":"Gemma"},{"family":"Christensen","given":"Robin"},{"family":"Dolinsek","given":"Jernej"},{"family":"Gillett","given":"Peter"},{"family":"Hróbjartsson","given":"Asbjørn"},{"family":"Kolta</vt:lpwstr>
  </property>
  <property fmtid="{D5CDD505-2E9C-101B-9397-08002B2CF9AE}" pid="1609" name="ZOTERO_BREF_nTTsecx8ygEn_7">
    <vt:lpwstr>i","given":"Tunde"},{"family":"Maki","given":"Markku"},{"family":"Nielsen","given":"Sabrina Mai"},{"family":"Popp","given":"Alina"},{"family":"Størdal","given":"Ketil"},{"family":"Werkstetter","given":"Katharina"},{"family":"Wessels","given":"Margreet"}],</vt:lpwstr>
  </property>
  <property fmtid="{D5CDD505-2E9C-101B-9397-08002B2CF9AE}" pid="1610" name="ZOTERO_BREF_nTTsecx8ygEn_8">
    <vt:lpwstr>"issued":{"date-parts":[["2020",1]]}},"label":"page"},{"id":"0QDTGxwe/YVdTSbD0","uris":["http://zotero.org/users/local/3LeS6TkG/items/4KLLTJ52"],"uri":["http://zotero.org/users/local/3LeS6TkG/items/4KLLTJ52"],"itemData":{"id":288,"type":"article-journal",</vt:lpwstr>
  </property>
  <property fmtid="{D5CDD505-2E9C-101B-9397-08002B2CF9AE}" pid="1611" name="ZOTERO_BREF_nTTsecx8ygEn_9">
    <vt:lpwstr>"container-title":"United European Gastroenterology Journal","DOI":"10.1177/2050640619844125","ISSN":"2050-6406, 2050-6414","issue":"5","journalAbbreviation":"United European Gastroenterology Journal","language":"en","page":"583-613","source":"DOI.org (Cr</vt:lpwstr>
  </property>
  <property fmtid="{D5CDD505-2E9C-101B-9397-08002B2CF9AE}" pid="1612" name="ZOTERO_BREF_nTVdzLplkDQ6_1">
    <vt:lpwstr>ZOTERO_ITEM CSL_CITATION {"citationID":"ee1y5RQ3","properties":{"formattedCitation":"\\super [40]\\nosupersub{}","plainCitation":"[40]","noteIndex":0},"citationItems":[{"id":"0QDTGxwe/tNzn6Z2t","uris":["http://zotero.org/users/local/3LeS6TkG/items/JLCI2LV</vt:lpwstr>
  </property>
  <property fmtid="{D5CDD505-2E9C-101B-9397-08002B2CF9AE}" pid="1613" name="ZOTERO_BREF_nTVdzLplkDQ6_2">
    <vt:lpwstr>A"],"uri":["http://zotero.org/users/local/3LeS6TkG/items/JLCI2LVA"],"itemData":{"id":412,"type":"article-journal","container-title":"European Journal of Gastroenterology &amp; Hepatology","DOI":"10.1097/00042737-199910000-00019","ISSN":"0954-691X","issue":"10</vt:lpwstr>
  </property>
  <property fmtid="{D5CDD505-2E9C-101B-9397-08002B2CF9AE}" pid="1614" name="ZOTERO_BREF_nTVdzLplkDQ6_3">
    <vt:lpwstr>","journalAbbreviation":"European Journal of Gastroenterology &amp; Hepatology","language":"en","page":"1185","source":"DOI.org (Crossref)","title":"The histopathology of coeliac disease: time for a standardized report scheme for pathologists","title-short":"</vt:lpwstr>
  </property>
  <property fmtid="{D5CDD505-2E9C-101B-9397-08002B2CF9AE}" pid="1615" name="ZOTERO_BREF_nTVdzLplkDQ6_4">
    <vt:lpwstr>The histopathology of coeliac disease","volume":"11","author":[{"family":"Oberhuber","given":"Georg"},{"family":"Granditsch","given":"Gerhard"},{"family":"Vogelsang","given":"Harald"}],"issued":{"date-parts":[["1999",10]]}}}],"schema":"https://github.com/</vt:lpwstr>
  </property>
  <property fmtid="{D5CDD505-2E9C-101B-9397-08002B2CF9AE}" pid="1616" name="ZOTERO_BREF_nTVdzLplkDQ6_5">
    <vt:lpwstr>citation-style-language/schema/raw/master/csl-citation.json"}</vt:lpwstr>
  </property>
  <property fmtid="{D5CDD505-2E9C-101B-9397-08002B2CF9AE}" pid="1617" name="ZOTERO_BREF_nW99gNbulO42_1">
    <vt:lpwstr>ZOTERO_ITEM CSL_CITATION {"citationID":"eLQTaGY9","properties":{"formattedCitation":"\\super [41]\\nosupersub{}","plainCitation":"[41]","noteIndex":0},"citationItems":[{"id":"0QDTGxwe/BQH3nHW4","uris":["http://zotero.org/users/local/3LeS6TkG/items/C2W38CS</vt:lpwstr>
  </property>
  <property fmtid="{D5CDD505-2E9C-101B-9397-08002B2CF9AE}" pid="1618" name="ZOTERO_BREF_nW99gNbulO42_2">
    <vt:lpwstr>J"],"uri":["http://zotero.org/users/local/3LeS6TkG/items/C2W38CSJ"],"itemData":{"id":413,"type":"article-journal","abstract":"Context.—The finding of increased intraepithelial lymphocytes with normal villous architecture (Marsh I lesion) is seen in up to </vt:lpwstr>
  </property>
  <property fmtid="{D5CDD505-2E9C-101B-9397-08002B2CF9AE}" pid="1619" name="ZOTERO_BREF_nW99gNbulO42_3">
    <vt:lpwstr>3% of duodenal biopsies. The differential diagnosis includes a wide range of possibilities, including celiac disease, bacterial overgrowth, nonsteroidal antiinflammatory drug damage, reaction to Helicobacter pylori infection, tropical sprue, and chronic i</vt:lpwstr>
  </property>
  <property fmtid="{D5CDD505-2E9C-101B-9397-08002B2CF9AE}" pid="1620" name="ZOTERO_BREF_nW99gNbulO42_4">
    <vt:lpwstr>nflammatory bowel disease.\n            Objectives.—To highlight the histologic features of the Marsh I lesion, review the diseases and conditions associated with that finding, and to provide pathologists with a rationale and a template for how to identif</vt:lpwstr>
  </property>
  <property fmtid="{D5CDD505-2E9C-101B-9397-08002B2CF9AE}" pid="1621" name="ZOTERO_BREF_nW99gNbulO42_5">
    <vt:lpwstr>y and report such cases.\n            Data Sources.—A review of the literature regarding the histologic features and clinical associations of Marsh I lesions.\n            Conclusions.—Marsh I lesions are a nonspecific finding associated with a number of </vt:lpwstr>
  </property>
  <property fmtid="{D5CDD505-2E9C-101B-9397-08002B2CF9AE}" pid="1622" name="ZOTERO_BREF_nW99gNbulO42_6">
    <vt:lpwstr>disease conditions. Historically, between 9% and 40% of cases have been shown to represent celiac disease. Current data do not suggest histologic features to differentiate between diseases associated with this histologic change.","container-title":"Archiv</vt:lpwstr>
  </property>
  <property fmtid="{D5CDD505-2E9C-101B-9397-08002B2CF9AE}" pid="1623" name="ZOTERO_BREF_nW99gNbulO42_7">
    <vt:lpwstr>es of Pathology &amp; Laboratory Medicine","DOI":"10.5858/arpa.2013-0261-RA","ISSN":"1543-2165, 0003-9985","issue":"9","language":"en","page":"1216-1219","source":"DOI.org (Crossref)","title":"The Clinical Significance of Duodenal Lymphocytosis With Normal Vi</vt:lpwstr>
  </property>
  <property fmtid="{D5CDD505-2E9C-101B-9397-08002B2CF9AE}" pid="1624" name="ZOTERO_BREF_nW99gNbulO42_8">
    <vt:lpwstr>llus Architecture","volume":"137","author":[{"family":"Hammer","given":"Suntrea T. G."},{"family":"Greenson","given":"Joel K."}],"issued":{"date-parts":[["2013",9,1]]}}}],"schema":"https://github.com/citation-style-language/schema/raw/master/csl-citation.</vt:lpwstr>
  </property>
  <property fmtid="{D5CDD505-2E9C-101B-9397-08002B2CF9AE}" pid="1625" name="ZOTERO_BREF_nW99gNbulO42_9">
    <vt:lpwstr>json"}</vt:lpwstr>
  </property>
  <property fmtid="{D5CDD505-2E9C-101B-9397-08002B2CF9AE}" pid="1626" name="ZOTERO_BREF_NWHgJeSARyci_1">
    <vt:lpwstr>ZOTERO_ITEM CSL_CITATION {"citationID":"MOI3C37g","properties":{"formattedCitation":"\\super [3]\\nosupersub{}","plainCitation":"[3]","noteIndex":0},"citationItems":[{"id":"0QDTGxwe/woQPkUgM","uris":["http://zotero.org/users/local/3LeS6TkG/items/MLDESGRW"</vt:lpwstr>
  </property>
  <property fmtid="{D5CDD505-2E9C-101B-9397-08002B2CF9AE}" pid="1627" name="ZOTERO_BREF_NWHgJeSARyci_2">
    <vt:lpwstr>],"uri":["http://zotero.org/users/local/3LeS6TkG/items/MLDESGRW"],"itemData":{"id":375,"type":"article-journal","container-title":"American Journal of Gastroenterology","DOI":"10.1111/j.1572-0241.2007.01167.x","ISSN":"0002-9270","issue":"7","journalAbbrev</vt:lpwstr>
  </property>
  <property fmtid="{D5CDD505-2E9C-101B-9397-08002B2CF9AE}" pid="1628" name="ZOTERO_BREF_NWHgJeSARyci_3">
    <vt:lpwstr>iation":"American Journal of Gastroenterology","language":"en","page":"1461-1463","source":"DOI.org (Crossref)","title":"Where Are All Those Patients With Celiac Disease?:","title-short":"Where Are All Those Patients With Celiac Disease?","volume":"102","</vt:lpwstr>
  </property>
  <property fmtid="{D5CDD505-2E9C-101B-9397-08002B2CF9AE}" pid="1629" name="ZOTERO_BREF_NWHgJeSARyci_4">
    <vt:lpwstr>author":[{"family":"Green","given":"Peter H.R."}],"issued":{"date-parts":[["2007",7]]}}}],"schema":"https://github.com/citation-style-language/schema/raw/master/csl-citation.json"}</vt:lpwstr>
  </property>
  <property fmtid="{D5CDD505-2E9C-101B-9397-08002B2CF9AE}" pid="1630" name="ZOTERO_BREF_Nxs7zDqmNIQO_1">
    <vt:lpwstr>ZOTERO_ITEM CSL_CITATION {"citationID":"mP1Ot6Bh","properties":{"formattedCitation":"\\super [8\\uc0\\u8211{}13]\\nosupersub{}","plainCitation":"[8–13]","noteIndex":0},"citationItems":[{"id":"0QDTGxwe/YVdTSbD0","uris":["http://zotero.org/users/local/3LeS6</vt:lpwstr>
  </property>
  <property fmtid="{D5CDD505-2E9C-101B-9397-08002B2CF9AE}" pid="1631" name="ZOTERO_BREF_Nxs7zDqmNIQO_10">
    <vt:lpwstr>borated by leading experts, such as gastroenterologists and pediatricians of Russia on the basis of the existing Russian and international guidelines. The consensus approved at the 42nd Annual Scientific Session of the Central Research Institute of Gastro</vt:lpwstr>
  </property>
  <property fmtid="{D5CDD505-2E9C-101B-9397-08002B2CF9AE}" pid="1632" name="ZOTERO_BREF_Nxs7zDqmNIQO_11">
    <vt:lpwstr>enterology on Principles of Evidence-Based Medicine into Clinical Practice (March 2-3, 2016). The consensus is intended for practitioners engaged in the management and treatment of patients with celiac disease. Evidence for the main provisions of the cons</vt:lpwstr>
  </property>
  <property fmtid="{D5CDD505-2E9C-101B-9397-08002B2CF9AE}" pid="1633" name="ZOTERO_BREF_Nxs7zDqmNIQO_12">
    <vt:lpwstr>ensus was sought in electronic databases. In making recommendations, the main source was the publications included in the Cochrane Library, EMBASE, MEDLINE, and PubMed. The search depth was 10 years. Recommendations in the preliminary version were reviewe</vt:lpwstr>
  </property>
  <property fmtid="{D5CDD505-2E9C-101B-9397-08002B2CF9AE}" pid="1634" name="ZOTERO_BREF_Nxs7zDqmNIQO_13">
    <vt:lpwstr>d by independent experts. Voting was done by the Delphic polling system.","container-title":"Terapevticheskii Arkhiv","DOI":"10.17116/terarkh201789394-107","ISSN":"0040-3660","issue":"3","journalAbbreviation":"Ter Arkh","language":"rus","note":"PMID: 2837</vt:lpwstr>
  </property>
  <property fmtid="{D5CDD505-2E9C-101B-9397-08002B2CF9AE}" pid="1635" name="ZOTERO_BREF_Nxs7zDqmNIQO_14">
    <vt:lpwstr>8737","page":"94-107","source":"PubMed","title":"[All-Russian Consensus on Diagnosis and Treatment of Celiac Disease in Children and Adults]","volume":"89","author":[{"family":"Parfenov","given":"A. I."},{"family":"Bykova","given":"S. V."},{"family":"Sabe</vt:lpwstr>
  </property>
  <property fmtid="{D5CDD505-2E9C-101B-9397-08002B2CF9AE}" pid="1636" name="ZOTERO_BREF_Nxs7zDqmNIQO_15">
    <vt:lpwstr>l'nikova","given":"E. A."},{"family":"Maev","given":"I. V."},{"family":"Baranov","given":"A. A."},{"family":"Bakulin","given":"I. G."},{"family":"Krums","given":"L. M."},{"family":"Bel'mer","given":"S. V."},{"family":"Borovik","given":"T. E."},{"family":"</vt:lpwstr>
  </property>
  <property fmtid="{D5CDD505-2E9C-101B-9397-08002B2CF9AE}" pid="1637" name="ZOTERO_BREF_Nxs7zDqmNIQO_16">
    <vt:lpwstr>Zakharova","given":"I. N."},{"family":"Dmitrieva","given":"Yu A."},{"family":"Roslavtseva","given":"E. A."},{"family":"Kornienko","given":"E. A."},{"family":"Khavkin","given":"A. I."},{"family":"Potapov","given":"A. S."},{"family":"Revnova","given":"M. O.</vt:lpwstr>
  </property>
  <property fmtid="{D5CDD505-2E9C-101B-9397-08002B2CF9AE}" pid="1638" name="ZOTERO_BREF_Nxs7zDqmNIQO_17">
    <vt:lpwstr>"},{"family":"Mukhina","given":"Yu G."},{"family":"Shcherbakov","given":"P. L."},{"family":"Fedorov","given":"E. D."},{"family":"Belousova","given":"E. A."},{"family":"Khalif","given":"I. L."},{"family":"Khomeriki","given":"S. G."},{"family":"Rotin","give</vt:lpwstr>
  </property>
  <property fmtid="{D5CDD505-2E9C-101B-9397-08002B2CF9AE}" pid="1639" name="ZOTERO_BREF_Nxs7zDqmNIQO_18">
    <vt:lpwstr>n":"D. L."},{"family":"Vorob'eva","given":"N. G."},{"family":"Pivnik","given":"A. V."},{"family":"Gudkova","given":"R. B."},{"family":"Chernin","given":"V. V."},{"family":"Vokhmyanina","given":"N. V."},{"family":"Pukhlikova","given":"T. V."},{"family":"De</vt:lpwstr>
  </property>
  <property fmtid="{D5CDD505-2E9C-101B-9397-08002B2CF9AE}" pid="1640" name="ZOTERO_BREF_Nxs7zDqmNIQO_19">
    <vt:lpwstr>gtyarev","given":"D. A."},{"family":"Damulin","given":"I. V."},{"family":"Mkrtumyan","given":"A. M."},{"family":"Dzhulai","given":"G. S."},{"family":"Tetruashvili","given":"N. K."},{"family":"Baranovsky","given":"A. Yu"},{"family":"Nazarenko","given":"L. </vt:lpwstr>
  </property>
  <property fmtid="{D5CDD505-2E9C-101B-9397-08002B2CF9AE}" pid="1641" name="ZOTERO_BREF_Nxs7zDqmNIQO_2">
    <vt:lpwstr>TkG/items/4KLLTJ52"],"uri":["http://zotero.org/users/local/3LeS6TkG/items/4KLLTJ52"],"itemData":{"id":288,"type":"article-journal","container-title":"United European Gastroenterology Journal","DOI":"10.1177/2050640619844125","ISSN":"2050-6406, 2050-6414",</vt:lpwstr>
  </property>
  <property fmtid="{D5CDD505-2E9C-101B-9397-08002B2CF9AE}" pid="1642" name="ZOTERO_BREF_Nxs7zDqmNIQO_20">
    <vt:lpwstr>I."},{"family":"Kharitonov","given":"A. G."},{"family":"Loranskaya","given":"I. D."},{"family":"Saifutdinov","given":"R. G."},{"family":"Livzan","given":"M. A."},{"family":"Abramov","given":"D. A."},{"family":"Osipenko","given":"M. F."},{"family":"Oreshko</vt:lpwstr>
  </property>
  <property fmtid="{D5CDD505-2E9C-101B-9397-08002B2CF9AE}" pid="1643" name="ZOTERO_BREF_Nxs7zDqmNIQO_21">
    <vt:lpwstr>","given":"L. V."},{"family":"Tkachenko","given":"E. I."},{"family":"Sitkin","given":"S. I."},{"family":"Efremov","given":"L. I."}],"issued":{"date-parts":[["2017"]]}},"label":"page"},{"id":"0QDTGxwe/nt5CqJQb","uris":["http://zotero.org/users/local/3LeS6T</vt:lpwstr>
  </property>
  <property fmtid="{D5CDD505-2E9C-101B-9397-08002B2CF9AE}" pid="1644" name="ZOTERO_BREF_Nxs7zDqmNIQO_22">
    <vt:lpwstr>kG/items/L77FBQXR"],"uri":["http://zotero.org/users/local/3LeS6TkG/items/L77FBQXR"],"itemData":{"id":294,"type":"article-journal","container-title":"BMJ","DOI":"10.1136/bmj.h4513","ISSN":"1756-1833","language":"en","page":"h4513","source":"DOI.org (Crossr</vt:lpwstr>
  </property>
  <property fmtid="{D5CDD505-2E9C-101B-9397-08002B2CF9AE}" pid="1645" name="ZOTERO_BREF_Nxs7zDqmNIQO_23">
    <vt:lpwstr>ef)","title":"Recognition, assessment, and management of coeliac disease: summary of updated NICE guidance","title-short":"Recognition, assessment, and management of coeliac disease","author":[{"family":"Downey","given":"Laura"},{"family":"Houten","given"</vt:lpwstr>
  </property>
  <property fmtid="{D5CDD505-2E9C-101B-9397-08002B2CF9AE}" pid="1646" name="ZOTERO_BREF_Nxs7zDqmNIQO_24">
    <vt:lpwstr>:"Rachel"},{"family":"Murch","given":"Simon"},{"family":"Longson","given":"Damien"}],"issued":{"date-parts":[["2015",9,2]]}},"label":"page"},{"id":"0QDTGxwe/ablaS8aj","uris":["http://zotero.org/users/local/3LeS6TkG/items/3KJ9C7S8"],"uri":["http://zotero.o</vt:lpwstr>
  </property>
  <property fmtid="{D5CDD505-2E9C-101B-9397-08002B2CF9AE}" pid="1647" name="ZOTERO_BREF_Nxs7zDqmNIQO_25">
    <vt:lpwstr>rg/users/local/3LeS6TkG/items/3KJ9C7S8"],"itemData":{"id":295,"type":"article-journal","container-title":"Gut","DOI":"10.1136/gutjnl-2013-306578","ISSN":"0017-5749, 1468-3288","issue":"8","journalAbbreviation":"Gut","language":"en","page":"1210-1228","sou</vt:lpwstr>
  </property>
  <property fmtid="{D5CDD505-2E9C-101B-9397-08002B2CF9AE}" pid="1648" name="ZOTERO_BREF_Nxs7zDqmNIQO_2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1649" name="ZOTERO_BREF_Nxs7zDqmNIQO_27">
    <vt:lpwstr>,"given":"Jonas F"},{"family":"Bai","given":"Julio C"},{"family":"Biagi","given":"Federico"},{"family":"Card","given":"Timothy R"},{"family":"Ciacci","given":"Carolina"},{"family":"Ciclitira","given":"Paul J"},{"family":"Green","given":"Peter H R"},{"fami</vt:lpwstr>
  </property>
  <property fmtid="{D5CDD505-2E9C-101B-9397-08002B2CF9AE}" pid="1650" name="ZOTERO_BREF_Nxs7zDqmNIQO_28">
    <vt:lpwstr>ly":"Hadjivassiliou","given":"Marios"},{"family":"Holdoway","given":"Anne"},{"family":"Heel","given":"David A","non-dropping-particle":"van"},{"family":"Kaukinen","given":"Katri"},{"family":"Leffler","given":"Daniel A"},{"family":"Leonard","given":"Jonath</vt:lpwstr>
  </property>
  <property fmtid="{D5CDD505-2E9C-101B-9397-08002B2CF9AE}" pid="1651" name="ZOTERO_BREF_Nxs7zDqmNIQO_29">
    <vt:lpwstr>an N"},{"family":"Lundin","given":"Knut E A"},{"family":"McGough","given":"Norma"},{"family":"Davidson","given":"Mike"},{"family":"Murray","given":"Joseph A"},{"family":"Swift","given":"Gillian L"},{"family":"Walker","given":"Marjorie M"},{"family":"Zingo</vt:lpwstr>
  </property>
  <property fmtid="{D5CDD505-2E9C-101B-9397-08002B2CF9AE}" pid="1652" name="ZOTERO_BREF_Nxs7zDqmNIQO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1653" name="ZOTERO_BREF_Nxs7zDqmNIQO_30">
    <vt:lpwstr>ne","given":"Fabiana"},{"family":"Sanders","given":"David S"},{"literal":"Authors of the BSG Coeliac Disease Guidelines Development Group"}],"issued":{"date-parts":[["2014",8]]}},"label":"page"},{"id":"0QDTGxwe/0W6CvY9b","uris":["http://zotero.org/users/l</vt:lpwstr>
  </property>
  <property fmtid="{D5CDD505-2E9C-101B-9397-08002B2CF9AE}" pid="1654" name="ZOTERO_BREF_Nxs7zDqmNIQO_31">
    <vt:lpwstr>ocal/3LeS6TkG/items/WWSKVWVK"],"uri":["http://zotero.org/users/local/3LeS6TkG/items/WWSKVWVK"],"itemData":{"id":297,"type":"article-journal","container-title":"American Journal of Gastroenterology","DOI":"10.1038/ajg.2013.79","ISSN":"0002-9270","issue":"5</vt:lpwstr>
  </property>
  <property fmtid="{D5CDD505-2E9C-101B-9397-08002B2CF9AE}" pid="1655" name="ZOTERO_BREF_Nxs7zDqmNIQO_32">
    <vt:lpwstr>","journalAbbreviation":"American Journal of Gastroenterology","language":"en","page":"656-676","source":"DOI.org (Crossref)","title":"ACG Clinical Guidelines: Diagnosis and Management of Celiac Disease:","title-short":"ACG Clinical Guidelines","volume":"</vt:lpwstr>
  </property>
  <property fmtid="{D5CDD505-2E9C-101B-9397-08002B2CF9AE}" pid="1656" name="ZOTERO_BREF_Nxs7zDqmNIQO_33">
    <vt:lpwstr>108","author":[{"family":"Rubio-Tapia","given":"Alberto"},{"family":"Hill","given":"Ivor D"},{"family":"Kelly","given":"Ciarán P"},{"family":"Calderwood","given":"Audrey H"},{"family":"Murray","given":"Joseph A"}],"issued":{"date-parts":[["2013",5]]}},"la</vt:lpwstr>
  </property>
  <property fmtid="{D5CDD505-2E9C-101B-9397-08002B2CF9AE}" pid="1657" name="ZOTERO_BREF_Nxs7zDqmNIQO_34">
    <vt:lpwstr>bel":"page"}],"schema":"https://github.com/citation-style-language/schema/raw/master/csl-citation.json"}</vt:lpwstr>
  </property>
  <property fmtid="{D5CDD505-2E9C-101B-9397-08002B2CF9AE}" pid="1658" name="ZOTERO_BREF_Nxs7zDqmNIQO_4">
    <vt:lpwstr>elated disorders","volume":"7","author":[{"family":"Al-Toma","given":"Abdulbaqi"},{"family":"Volta","given":"Umberto"},{"family":"Auricchio","given":"Renata"},{"family":"Castillejo","given":"Gemma"},{"family":"Sanders","given":"David S"},{"family":"Cellie</vt:lpwstr>
  </property>
  <property fmtid="{D5CDD505-2E9C-101B-9397-08002B2CF9AE}" pid="1659" name="ZOTERO_BREF_Nxs7zDqmNIQO_5">
    <vt:lpwstr>r","given":"Christophe"},{"family":"Mulder","given":"Chris J"},{"family":"Lundin","given":"Knut E A"}],"issued":{"date-parts":[["2019",6]]}},"label":"page"},{"id":"0QDTGxwe/vbZNAJMj","uris":["http://zotero.org/users/local/3LeS6TkG/items/M69VCV73"],"uri":[</vt:lpwstr>
  </property>
  <property fmtid="{D5CDD505-2E9C-101B-9397-08002B2CF9AE}" pid="1660" name="ZOTERO_BREF_Nxs7zDqmNIQO_6">
    <vt:lpwstr>"http://zotero.org/users/local/3LeS6TkG/items/M69VCV73"],"itemData":{"id":290,"type":"article-journal","container-title":"Journal of Clinical Gastroenterology","DOI":"10.1097/MCG.0000000000000919","ISSN":"0192-0790","issue":"9","journalAbbreviation":"Jour</vt:lpwstr>
  </property>
  <property fmtid="{D5CDD505-2E9C-101B-9397-08002B2CF9AE}" pid="1661" name="ZOTERO_BREF_Nxs7zDqmNIQO_7">
    <vt:lpwstr>nal of Clinical Gastroenterology","language":"en","page":"755-768","source":"DOI.org (Crossref)","title":"World Gastroenterology Organisation Global Guidelines: Celiac Disease February 2017","title-short":"World Gastroenterology Organisation Global Guidel</vt:lpwstr>
  </property>
  <property fmtid="{D5CDD505-2E9C-101B-9397-08002B2CF9AE}" pid="1662" name="ZOTERO_BREF_Nxs7zDqmNIQO_8">
    <vt:lpwstr>ines","volume":"51","author":[{"family":"Bai","given":"Julio C."},{"family":"Ciacci","given":"Carolina"}],"issued":{"date-parts":[["2017",10]]}},"label":"page"},{"id":"0QDTGxwe/xe5hhP97","uris":["http://zotero.org/users/local/3LeS6TkG/items/S4XYMNV6"],"ur</vt:lpwstr>
  </property>
  <property fmtid="{D5CDD505-2E9C-101B-9397-08002B2CF9AE}" pid="1663" name="ZOTERO_BREF_Nxs7zDqmNIQO_9">
    <vt:lpwstr>i":["http://zotero.org/users/local/3LeS6TkG/items/S4XYMNV6"],"itemData":{"id":291,"type":"article-journal","abstract":"The paper presents the All-Russian consensus on the diagnosis and treatment of celiac disease in children and adults, which has been ela</vt:lpwstr>
  </property>
  <property fmtid="{D5CDD505-2E9C-101B-9397-08002B2CF9AE}" pid="1664" name="ZOTERO_BREF_nzOfwL2jDGFr_1">
    <vt:lpwstr>ZOTERO_ITEM CSL_CITATION {"citationID":"EnCiU2iZ","properties":{"formattedCitation":"\\super [8]\\nosupersub{}","plainCitation":"[8]","noteIndex":0},"citationItems":[{"id":"0QDTGxwe/YVdTSbD0","uris":["http://zotero.org/users/local/3LeS6TkG/items/4KLLTJ52"</vt:lpwstr>
  </property>
  <property fmtid="{D5CDD505-2E9C-101B-9397-08002B2CF9AE}" pid="1665" name="ZOTERO_BREF_nzOfwL2jDGFr_2">
    <vt:lpwstr>],"uri":["http://zotero.org/users/local/3LeS6TkG/items/4KLLTJ52"],"itemData":{"id":288,"type":"article-journal","container-title":"United European Gastroenterology Journal","DOI":"10.1177/2050640619844125","ISSN":"2050-6406, 2050-6414","issue":"5","journa</vt:lpwstr>
  </property>
  <property fmtid="{D5CDD505-2E9C-101B-9397-08002B2CF9AE}" pid="1666" name="ZOTERO_BREF_nzOfwL2jDGFr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1667" name="ZOTERO_BREF_nzOfwL2jDGFr_4">
    <vt:lpwstr>volume":"7","author":[{"family":"Al-Toma","given":"Abdulbaqi"},{"family":"Volta","given":"Umberto"},{"family":"Auricchio","given":"Renata"},{"family":"Castillejo","given":"Gemma"},{"family":"Sanders","given":"David S"},{"family":"Cellier","given":"Christo</vt:lpwstr>
  </property>
  <property fmtid="{D5CDD505-2E9C-101B-9397-08002B2CF9AE}" pid="1668" name="ZOTERO_BREF_nzOfwL2jDGFr_5">
    <vt:lpwstr>phe"},{"family":"Mulder","given":"Chris J"},{"family":"Lundin","given":"Knut E A"}],"issued":{"date-parts":[["2019",6]]}}}],"schema":"https://github.com/citation-style-language/schema/raw/master/csl-citation.json"}</vt:lpwstr>
  </property>
  <property fmtid="{D5CDD505-2E9C-101B-9397-08002B2CF9AE}" pid="1669" name="ZOTERO_BREF_Oq581hYCAJVJ_1">
    <vt:lpwstr>ZOTERO_ITEM CSL_CITATION {"citationID":"PhWdQdaY","properties":{"formattedCitation":"\\super [12]\\nosupersub{}","plainCitation":"[12]","noteIndex":0},"citationItems":[{"id":"0QDTGxwe/ablaS8aj","uris":["http://zotero.org/users/local/3LeS6TkG/items/3KJ9C7S</vt:lpwstr>
  </property>
  <property fmtid="{D5CDD505-2E9C-101B-9397-08002B2CF9AE}" pid="1670" name="ZOTERO_BREF_Oq581hYCAJVJ_2">
    <vt:lpwstr>8"],"uri":["http://zotero.org/users/local/3LeS6TkG/items/3KJ9C7S8"],"itemData":{"id":295,"type":"article-journal","container-title":"Gut","DOI":"10.1136/gutjnl-2013-306578","ISSN":"0017-5749, 1468-3288","issue":"8","journalAbbreviation":"Gut","language":"</vt:lpwstr>
  </property>
  <property fmtid="{D5CDD505-2E9C-101B-9397-08002B2CF9AE}" pid="1671" name="ZOTERO_BREF_Oq581hYCAJVJ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1672" name="ZOTERO_BREF_Oq581hYCAJVJ_4">
    <vt:lpwstr>or":[{"family":"Ludvigsson","given":"Jonas F"},{"family":"Bai","given":"Julio C"},{"family":"Biagi","given":"Federico"},{"family":"Card","given":"Timothy R"},{"family":"Ciacci","given":"Carolina"},{"family":"Ciclitira","given":"Paul J"},{"family":"Green",</vt:lpwstr>
  </property>
  <property fmtid="{D5CDD505-2E9C-101B-9397-08002B2CF9AE}" pid="1673" name="ZOTERO_BREF_Oq581hYCAJVJ_5">
    <vt:lpwstr>"given":"Peter H R"},{"family":"Hadjivassiliou","given":"Marios"},{"family":"Holdoway","given":"Anne"},{"family":"Heel","given":"David A","non-dropping-particle":"van"},{"family":"Kaukinen","given":"Katri"},{"family":"Leffler","given":"Daniel A"},{"family</vt:lpwstr>
  </property>
  <property fmtid="{D5CDD505-2E9C-101B-9397-08002B2CF9AE}" pid="1674" name="ZOTERO_BREF_Oq581hYCAJVJ_6">
    <vt:lpwstr>":"Leonard","given":"Jonathan N"},{"family":"Lundin","given":"Knut E A"},{"family":"McGough","given":"Norma"},{"family":"Davidson","given":"Mike"},{"family":"Murray","given":"Joseph A"},{"family":"Swift","given":"Gillian L"},{"family":"Walker","given":"Ma</vt:lpwstr>
  </property>
  <property fmtid="{D5CDD505-2E9C-101B-9397-08002B2CF9AE}" pid="1675" name="ZOTERO_BREF_Oq581hYCAJVJ_7">
    <vt:lpwstr>rjorie M"},{"family":"Zingone","given":"Fabiana"},{"family":"Sanders","given":"David S"},{"literal":"Authors of the BSG Coeliac Disease Guidelines Development Group"}],"issued":{"date-parts":[["2014",8]]}}}],"schema":"https://github.com/citation-style-lan</vt:lpwstr>
  </property>
  <property fmtid="{D5CDD505-2E9C-101B-9397-08002B2CF9AE}" pid="1676" name="ZOTERO_BREF_Oq581hYCAJVJ_8">
    <vt:lpwstr>guage/schema/raw/master/csl-citation.json"}</vt:lpwstr>
  </property>
  <property fmtid="{D5CDD505-2E9C-101B-9397-08002B2CF9AE}" pid="1677" name="ZOTERO_BREF_or7xUnfw1VYW_1">
    <vt:lpwstr>ZOTERO_ITEM CSL_CITATION {"citationID":"CnJJK498","properties":{"formattedCitation":"\\super [23,24]\\nosupersub{}","plainCitation":"[23,24]","noteIndex":0},"citationItems":[{"id":"0QDTGxwe/Sqbjx2No","uris":["http://zotero.org/users/local/3LeS6TkG/items/H</vt:lpwstr>
  </property>
  <property fmtid="{D5CDD505-2E9C-101B-9397-08002B2CF9AE}" pid="1678" name="ZOTERO_BREF_or7xUnfw1VYW_2">
    <vt:lpwstr>R4WPQPX"],"uri":["http://zotero.org/users/local/3LeS6TkG/items/HR4WPQPX"],"itemData":{"id":392,"type":"article-journal","container-title":"Pediatrics","DOI":"10.1542/peds.2014-3675","ISSN":"0031-4005, 1098-4275","issue":"4","journalAbbreviation":"Pediatri</vt:lpwstr>
  </property>
  <property fmtid="{D5CDD505-2E9C-101B-9397-08002B2CF9AE}" pid="1679" name="ZOTERO_BREF_or7xUnfw1VYW_3">
    <vt:lpwstr>cs","language":"en","page":"627-634","source":"DOI.org (Crossref)","title":"Clinical Features of Celiac Disease: A Prospective Birth Cohort","title-short":"Clinical Features of Celiac Disease","volume":"135","author":[{"family":"Agardh","given":"Daniel"},</vt:lpwstr>
  </property>
  <property fmtid="{D5CDD505-2E9C-101B-9397-08002B2CF9AE}" pid="1680" name="ZOTERO_BREF_or7xUnfw1VYW_4">
    <vt:lpwstr>{"family":"Lee","given":"Hye-Seung"},{"family":"Kurppa","given":"Kalle"},{"family":"Simell","given":"Ville"},{"family":"Aronsson","given":"Carin Andrén"},{"family":"Jörneus","given":"Ola"},{"family":"Hummel","given":"Michael"},{"family":"Liu","given":"Edw</vt:lpwstr>
  </property>
  <property fmtid="{D5CDD505-2E9C-101B-9397-08002B2CF9AE}" pid="1681" name="ZOTERO_BREF_or7xUnfw1VYW_5">
    <vt:lpwstr>in"},{"family":"Koletzko","given":"Sibylle"},{"literal":"for the TEDDY Study Group"}],"issued":{"date-parts":[["2015",4]]}}},{"id":"0QDTGxwe/IGIu8b7u","uris":["http://zotero.org/users/local/3LeS6TkG/items/Q325RXFX"],"uri":["http://zotero.org/users/local/3</vt:lpwstr>
  </property>
  <property fmtid="{D5CDD505-2E9C-101B-9397-08002B2CF9AE}" pid="1682" name="ZOTERO_BREF_or7xUnfw1VYW_6">
    <vt:lpwstr>LeS6TkG/items/Q325RXFX"],"itemData":{"id":394,"type":"article-journal","container-title":"Journal of Pediatric Gastroenterology and Nutrition","DOI":"10.1097/01.MPG.0000154012.10420.08","ISSN":"0277-2116","issue":"3","journalAbbreviation":"Journal of Pedi</vt:lpwstr>
  </property>
  <property fmtid="{D5CDD505-2E9C-101B-9397-08002B2CF9AE}" pid="1683" name="ZOTERO_BREF_or7xUnfw1VYW_7">
    <vt:lpwstr>atric Gastroenterology and Nutrition","language":"en","page":"309-311","source":"DOI.org (Crossref)","title":"Celiac Disease in Children with Diarrhea Is More Frequent than Previously Suspected:","title-short":"Celiac Disease in Children with Diarrhea Is </vt:lpwstr>
  </property>
  <property fmtid="{D5CDD505-2E9C-101B-9397-08002B2CF9AE}" pid="1684" name="ZOTERO_BREF_or7xUnfw1VYW_8">
    <vt:lpwstr>More Frequent than Previously Suspected","volume":"40","author":[{"family":"Imanzadeh","given":"Farid"},{"family":"Sayyari","given":"Ali Akbar"},{"family":"Yaghoobi","given":"Mohammad"},{"family":"Akbari","given":"Mohammad Reza"},{"family":"Shafagh","give</vt:lpwstr>
  </property>
  <property fmtid="{D5CDD505-2E9C-101B-9397-08002B2CF9AE}" pid="1685" name="ZOTERO_BREF_or7xUnfw1VYW_9">
    <vt:lpwstr>n":"Hamed"},{"family":"Farsar","given":"Ahmad Reza"}],"issued":{"date-parts":[["2005",3]]}}}],"schema":"https://github.com/citation-style-language/schema/raw/master/csl-citation.json"}</vt:lpwstr>
  </property>
  <property fmtid="{D5CDD505-2E9C-101B-9397-08002B2CF9AE}" pid="1686" name="ZOTERO_BREF_oYhjND44eBxe_1">
    <vt:lpwstr>ZOTERO_ITEM CSL_CITATION {"citationID":"hlGf9d6f","properties":{"formattedCitation":"\\super [8\\uc0\\u8211{}13]\\nosupersub{}","plainCitation":"[8–13]","noteIndex":0},"citationItems":[{"id":"0QDTGxwe/YVdTSbD0","uris":["http://zotero.org/users/local/3LeS6</vt:lpwstr>
  </property>
  <property fmtid="{D5CDD505-2E9C-101B-9397-08002B2CF9AE}" pid="1687" name="ZOTERO_BREF_oYhjND44eBxe_10">
    <vt:lpwstr>borated by leading experts, such as gastroenterologists and pediatricians of Russia on the basis of the existing Russian and international guidelines. The consensus approved at the 42nd Annual Scientific Session of the Central Research Institute of Gastro</vt:lpwstr>
  </property>
  <property fmtid="{D5CDD505-2E9C-101B-9397-08002B2CF9AE}" pid="1688" name="ZOTERO_BREF_oYhjND44eBxe_11">
    <vt:lpwstr>enterology on Principles of Evidence-Based Medicine into Clinical Practice (March 2-3, 2016). The consensus is intended for practitioners engaged in the management and treatment of patients with celiac disease. Evidence for the main provisions of the cons</vt:lpwstr>
  </property>
  <property fmtid="{D5CDD505-2E9C-101B-9397-08002B2CF9AE}" pid="1689" name="ZOTERO_BREF_oYhjND44eBxe_12">
    <vt:lpwstr>ensus was sought in electronic databases. In making recommendations, the main source was the publications included in the Cochrane Library, EMBASE, MEDLINE, and PubMed. The search depth was 10 years. Recommendations in the preliminary version were reviewe</vt:lpwstr>
  </property>
  <property fmtid="{D5CDD505-2E9C-101B-9397-08002B2CF9AE}" pid="1690" name="ZOTERO_BREF_oYhjND44eBxe_13">
    <vt:lpwstr>d by independent experts. Voting was done by the Delphic polling system.","container-title":"Terapevticheskii Arkhiv","DOI":"10.17116/terarkh201789394-107","ISSN":"0040-3660","issue":"3","journalAbbreviation":"Ter Arkh","language":"rus","note":"PMID: 2837</vt:lpwstr>
  </property>
  <property fmtid="{D5CDD505-2E9C-101B-9397-08002B2CF9AE}" pid="1691" name="ZOTERO_BREF_oYhjND44eBxe_14">
    <vt:lpwstr>8737","page":"94-107","source":"PubMed","title":"[All-Russian Consensus on Diagnosis and Treatment of Celiac Disease in Children and Adults]","volume":"89","author":[{"family":"Parfenov","given":"A. I."},{"family":"Bykova","given":"S. V."},{"family":"Sabe</vt:lpwstr>
  </property>
  <property fmtid="{D5CDD505-2E9C-101B-9397-08002B2CF9AE}" pid="1692" name="ZOTERO_BREF_oYhjND44eBxe_15">
    <vt:lpwstr>l'nikova","given":"E. A."},{"family":"Maev","given":"I. V."},{"family":"Baranov","given":"A. A."},{"family":"Bakulin","given":"I. G."},{"family":"Krums","given":"L. M."},{"family":"Bel'mer","given":"S. V."},{"family":"Borovik","given":"T. E."},{"family":"</vt:lpwstr>
  </property>
  <property fmtid="{D5CDD505-2E9C-101B-9397-08002B2CF9AE}" pid="1693" name="ZOTERO_BREF_oYhjND44eBxe_16">
    <vt:lpwstr>Zakharova","given":"I. N."},{"family":"Dmitrieva","given":"Yu A."},{"family":"Roslavtseva","given":"E. A."},{"family":"Kornienko","given":"E. A."},{"family":"Khavkin","given":"A. I."},{"family":"Potapov","given":"A. S."},{"family":"Revnova","given":"M. O.</vt:lpwstr>
  </property>
  <property fmtid="{D5CDD505-2E9C-101B-9397-08002B2CF9AE}" pid="1694" name="ZOTERO_BREF_oYhjND44eBxe_17">
    <vt:lpwstr>"},{"family":"Mukhina","given":"Yu G."},{"family":"Shcherbakov","given":"P. L."},{"family":"Fedorov","given":"E. D."},{"family":"Belousova","given":"E. A."},{"family":"Khalif","given":"I. L."},{"family":"Khomeriki","given":"S. G."},{"family":"Rotin","give</vt:lpwstr>
  </property>
  <property fmtid="{D5CDD505-2E9C-101B-9397-08002B2CF9AE}" pid="1695" name="ZOTERO_BREF_oYhjND44eBxe_18">
    <vt:lpwstr>n":"D. L."},{"family":"Vorob'eva","given":"N. G."},{"family":"Pivnik","given":"A. V."},{"family":"Gudkova","given":"R. B."},{"family":"Chernin","given":"V. V."},{"family":"Vokhmyanina","given":"N. V."},{"family":"Pukhlikova","given":"T. V."},{"family":"De</vt:lpwstr>
  </property>
  <property fmtid="{D5CDD505-2E9C-101B-9397-08002B2CF9AE}" pid="1696" name="ZOTERO_BREF_oYhjND44eBxe_19">
    <vt:lpwstr>gtyarev","given":"D. A."},{"family":"Damulin","given":"I. V."},{"family":"Mkrtumyan","given":"A. M."},{"family":"Dzhulai","given":"G. S."},{"family":"Tetruashvili","given":"N. K."},{"family":"Baranovsky","given":"A. Yu"},{"family":"Nazarenko","given":"L. </vt:lpwstr>
  </property>
  <property fmtid="{D5CDD505-2E9C-101B-9397-08002B2CF9AE}" pid="1697" name="ZOTERO_BREF_oYhjND44eBxe_2">
    <vt:lpwstr>TkG/items/4KLLTJ52"],"uri":["http://zotero.org/users/local/3LeS6TkG/items/4KLLTJ52"],"itemData":{"id":288,"type":"article-journal","container-title":"United European Gastroenterology Journal","DOI":"10.1177/2050640619844125","ISSN":"2050-6406, 2050-6414",</vt:lpwstr>
  </property>
  <property fmtid="{D5CDD505-2E9C-101B-9397-08002B2CF9AE}" pid="1698" name="ZOTERO_BREF_oYhjND44eBxe_20">
    <vt:lpwstr>I."},{"family":"Kharitonov","given":"A. G."},{"family":"Loranskaya","given":"I. D."},{"family":"Saifutdinov","given":"R. G."},{"family":"Livzan","given":"M. A."},{"family":"Abramov","given":"D. A."},{"family":"Osipenko","given":"M. F."},{"family":"Oreshko</vt:lpwstr>
  </property>
  <property fmtid="{D5CDD505-2E9C-101B-9397-08002B2CF9AE}" pid="1699" name="ZOTERO_BREF_oYhjND44eBxe_21">
    <vt:lpwstr>","given":"L. V."},{"family":"Tkachenko","given":"E. I."},{"family":"Sitkin","given":"S. I."},{"family":"Efremov","given":"L. I."}],"issued":{"date-parts":[["2017"]]}},"label":"page"},{"id":"0QDTGxwe/nt5CqJQb","uris":["http://zotero.org/users/local/3LeS6T</vt:lpwstr>
  </property>
  <property fmtid="{D5CDD505-2E9C-101B-9397-08002B2CF9AE}" pid="1700" name="ZOTERO_BREF_oYhjND44eBxe_22">
    <vt:lpwstr>kG/items/L77FBQXR"],"uri":["http://zotero.org/users/local/3LeS6TkG/items/L77FBQXR"],"itemData":{"id":294,"type":"article-journal","container-title":"BMJ","DOI":"10.1136/bmj.h4513","ISSN":"1756-1833","language":"en","page":"h4513","source":"DOI.org (Crossr</vt:lpwstr>
  </property>
  <property fmtid="{D5CDD505-2E9C-101B-9397-08002B2CF9AE}" pid="1701" name="ZOTERO_BREF_oYhjND44eBxe_23">
    <vt:lpwstr>ef)","title":"Recognition, assessment, and management of coeliac disease: summary of updated NICE guidance","title-short":"Recognition, assessment, and management of coeliac disease","author":[{"family":"Downey","given":"Laura"},{"family":"Houten","given"</vt:lpwstr>
  </property>
  <property fmtid="{D5CDD505-2E9C-101B-9397-08002B2CF9AE}" pid="1702" name="ZOTERO_BREF_oYhjND44eBxe_24">
    <vt:lpwstr>:"Rachel"},{"family":"Murch","given":"Simon"},{"family":"Longson","given":"Damien"}],"issued":{"date-parts":[["2015",9,2]]}},"label":"page"},{"id":"0QDTGxwe/ablaS8aj","uris":["http://zotero.org/users/local/3LeS6TkG/items/3KJ9C7S8"],"uri":["http://zotero.o</vt:lpwstr>
  </property>
  <property fmtid="{D5CDD505-2E9C-101B-9397-08002B2CF9AE}" pid="1703" name="ZOTERO_BREF_oYhjND44eBxe_25">
    <vt:lpwstr>rg/users/local/3LeS6TkG/items/3KJ9C7S8"],"itemData":{"id":295,"type":"article-journal","container-title":"Gut","DOI":"10.1136/gutjnl-2013-306578","ISSN":"0017-5749, 1468-3288","issue":"8","journalAbbreviation":"Gut","language":"en","page":"1210-1228","sou</vt:lpwstr>
  </property>
  <property fmtid="{D5CDD505-2E9C-101B-9397-08002B2CF9AE}" pid="1704" name="ZOTERO_BREF_oYhjND44eBxe_2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1705" name="ZOTERO_BREF_oYhjND44eBxe_27">
    <vt:lpwstr>,"given":"Jonas F"},{"family":"Bai","given":"Julio C"},{"family":"Biagi","given":"Federico"},{"family":"Card","given":"Timothy R"},{"family":"Ciacci","given":"Carolina"},{"family":"Ciclitira","given":"Paul J"},{"family":"Green","given":"Peter H R"},{"fami</vt:lpwstr>
  </property>
  <property fmtid="{D5CDD505-2E9C-101B-9397-08002B2CF9AE}" pid="1706" name="ZOTERO_BREF_oYhjND44eBxe_28">
    <vt:lpwstr>ly":"Hadjivassiliou","given":"Marios"},{"family":"Holdoway","given":"Anne"},{"family":"Heel","given":"David A","non-dropping-particle":"van"},{"family":"Kaukinen","given":"Katri"},{"family":"Leffler","given":"Daniel A"},{"family":"Leonard","given":"Jonath</vt:lpwstr>
  </property>
  <property fmtid="{D5CDD505-2E9C-101B-9397-08002B2CF9AE}" pid="1707" name="ZOTERO_BREF_oYhjND44eBxe_29">
    <vt:lpwstr>an N"},{"family":"Lundin","given":"Knut E A"},{"family":"McGough","given":"Norma"},{"family":"Davidson","given":"Mike"},{"family":"Murray","given":"Joseph A"},{"family":"Swift","given":"Gillian L"},{"family":"Walker","given":"Marjorie M"},{"family":"Zingo</vt:lpwstr>
  </property>
  <property fmtid="{D5CDD505-2E9C-101B-9397-08002B2CF9AE}" pid="1708" name="ZOTERO_BREF_oYhjND44eBxe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1709" name="ZOTERO_BREF_oYhjND44eBxe_30">
    <vt:lpwstr>ne","given":"Fabiana"},{"family":"Sanders","given":"David S"},{"literal":"Authors of the BSG Coeliac Disease Guidelines Development Group"}],"issued":{"date-parts":[["2014",8]]}},"label":"page"},{"id":"0QDTGxwe/0W6CvY9b","uris":["http://zotero.org/users/l</vt:lpwstr>
  </property>
  <property fmtid="{D5CDD505-2E9C-101B-9397-08002B2CF9AE}" pid="1710" name="ZOTERO_BREF_oYhjND44eBxe_31">
    <vt:lpwstr>ocal/3LeS6TkG/items/WWSKVWVK"],"uri":["http://zotero.org/users/local/3LeS6TkG/items/WWSKVWVK"],"itemData":{"id":297,"type":"article-journal","container-title":"American Journal of Gastroenterology","DOI":"10.1038/ajg.2013.79","ISSN":"0002-9270","issue":"5</vt:lpwstr>
  </property>
  <property fmtid="{D5CDD505-2E9C-101B-9397-08002B2CF9AE}" pid="1711" name="ZOTERO_BREF_oYhjND44eBxe_32">
    <vt:lpwstr>","journalAbbreviation":"American Journal of Gastroenterology","language":"en","page":"656-676","source":"DOI.org (Crossref)","title":"ACG Clinical Guidelines: Diagnosis and Management of Celiac Disease:","title-short":"ACG Clinical Guidelines","volume":"</vt:lpwstr>
  </property>
  <property fmtid="{D5CDD505-2E9C-101B-9397-08002B2CF9AE}" pid="1712" name="ZOTERO_BREF_oYhjND44eBxe_33">
    <vt:lpwstr>108","author":[{"family":"Rubio-Tapia","given":"Alberto"},{"family":"Hill","given":"Ivor D"},{"family":"Kelly","given":"Ciarán P"},{"family":"Calderwood","given":"Audrey H"},{"family":"Murray","given":"Joseph A"}],"issued":{"date-parts":[["2013",5]]}},"la</vt:lpwstr>
  </property>
  <property fmtid="{D5CDD505-2E9C-101B-9397-08002B2CF9AE}" pid="1713" name="ZOTERO_BREF_oYhjND44eBxe_34">
    <vt:lpwstr>bel":"page"}],"schema":"https://github.com/citation-style-language/schema/raw/master/csl-citation.json"}</vt:lpwstr>
  </property>
  <property fmtid="{D5CDD505-2E9C-101B-9397-08002B2CF9AE}" pid="1714" name="ZOTERO_BREF_oYhjND44eBxe_4">
    <vt:lpwstr>elated disorders","volume":"7","author":[{"family":"Al-Toma","given":"Abdulbaqi"},{"family":"Volta","given":"Umberto"},{"family":"Auricchio","given":"Renata"},{"family":"Castillejo","given":"Gemma"},{"family":"Sanders","given":"David S"},{"family":"Cellie</vt:lpwstr>
  </property>
  <property fmtid="{D5CDD505-2E9C-101B-9397-08002B2CF9AE}" pid="1715" name="ZOTERO_BREF_oYhjND44eBxe_5">
    <vt:lpwstr>r","given":"Christophe"},{"family":"Mulder","given":"Chris J"},{"family":"Lundin","given":"Knut E A"}],"issued":{"date-parts":[["2019",6]]}},"label":"page"},{"id":"0QDTGxwe/vbZNAJMj","uris":["http://zotero.org/users/local/3LeS6TkG/items/M69VCV73"],"uri":[</vt:lpwstr>
  </property>
  <property fmtid="{D5CDD505-2E9C-101B-9397-08002B2CF9AE}" pid="1716" name="ZOTERO_BREF_oYhjND44eBxe_6">
    <vt:lpwstr>"http://zotero.org/users/local/3LeS6TkG/items/M69VCV73"],"itemData":{"id":290,"type":"article-journal","container-title":"Journal of Clinical Gastroenterology","DOI":"10.1097/MCG.0000000000000919","ISSN":"0192-0790","issue":"9","journalAbbreviation":"Jour</vt:lpwstr>
  </property>
  <property fmtid="{D5CDD505-2E9C-101B-9397-08002B2CF9AE}" pid="1717" name="ZOTERO_BREF_oYhjND44eBxe_7">
    <vt:lpwstr>nal of Clinical Gastroenterology","language":"en","page":"755-768","source":"DOI.org (Crossref)","title":"World Gastroenterology Organisation Global Guidelines: Celiac Disease February 2017","title-short":"World Gastroenterology Organisation Global Guidel</vt:lpwstr>
  </property>
  <property fmtid="{D5CDD505-2E9C-101B-9397-08002B2CF9AE}" pid="1718" name="ZOTERO_BREF_oYhjND44eBxe_8">
    <vt:lpwstr>ines","volume":"51","author":[{"family":"Bai","given":"Julio C."},{"family":"Ciacci","given":"Carolina"}],"issued":{"date-parts":[["2017",10]]}},"label":"page"},{"id":"0QDTGxwe/xe5hhP97","uris":["http://zotero.org/users/local/3LeS6TkG/items/S4XYMNV6"],"ur</vt:lpwstr>
  </property>
  <property fmtid="{D5CDD505-2E9C-101B-9397-08002B2CF9AE}" pid="1719" name="ZOTERO_BREF_oYhjND44eBxe_9">
    <vt:lpwstr>i":["http://zotero.org/users/local/3LeS6TkG/items/S4XYMNV6"],"itemData":{"id":291,"type":"article-journal","abstract":"The paper presents the All-Russian consensus on the diagnosis and treatment of celiac disease in children and adults, which has been ela</vt:lpwstr>
  </property>
  <property fmtid="{D5CDD505-2E9C-101B-9397-08002B2CF9AE}" pid="1720" name="ZOTERO_BREF_oYzHuXfDkQJK_1">
    <vt:lpwstr>ZOTERO_ITEM CSL_CITATION {"citationID":"Emcaozee","properties":{"formattedCitation":"\\super [8\\uc0\\u8211{}10,13]\\nosupersub{}","plainCitation":"[8–10,13]","noteIndex":0},"citationItems":[{"id":"0QDTGxwe/YVdTSbD0","uris":["http://zotero.org/users/local</vt:lpwstr>
  </property>
  <property fmtid="{D5CDD505-2E9C-101B-9397-08002B2CF9AE}" pid="1721" name="ZOTERO_BREF_oYzHuXfDkQJK_10">
    <vt:lpwstr>ts, such as gastroenterologists and pediatricians of Russia on the basis of the existing Russian and international guidelines. The consensus approved at the 42nd Annual Scientific Session of the Central Research Institute of Gastroenterology on Principles</vt:lpwstr>
  </property>
  <property fmtid="{D5CDD505-2E9C-101B-9397-08002B2CF9AE}" pid="1722" name="ZOTERO_BREF_oYzHuXfDkQJK_11">
    <vt:lpwstr> of Evidence-Based Medicine into Clinical Practice (March 2-3, 2016). The consensus is intended for practitioners engaged in the management and treatment of patients with celiac disease. Evidence for the main provisions of the consensus was sought in elec</vt:lpwstr>
  </property>
  <property fmtid="{D5CDD505-2E9C-101B-9397-08002B2CF9AE}" pid="1723" name="ZOTERO_BREF_oYzHuXfDkQJK_12">
    <vt:lpwstr>tronic databases. In making recommendations, the main source was the publications included in the Cochrane Library, EMBASE, MEDLINE, and PubMed. The search depth was 10 years. Recommendations in the preliminary version were reviewed by independent experts</vt:lpwstr>
  </property>
  <property fmtid="{D5CDD505-2E9C-101B-9397-08002B2CF9AE}" pid="1724" name="ZOTERO_BREF_oYzHuXfDkQJK_13">
    <vt:lpwstr>. Voting was done by the Delphic polling system.","container-title":"Terapevticheskii Arkhiv","DOI":"10.17116/terarkh201789394-107","ISSN":"0040-3660","issue":"3","journalAbbreviation":"Ter Arkh","language":"rus","note":"PMID: 28378737","page":"94-107","s</vt:lpwstr>
  </property>
  <property fmtid="{D5CDD505-2E9C-101B-9397-08002B2CF9AE}" pid="1725" name="ZOTERO_BREF_oYzHuXfDkQJK_14">
    <vt:lpwstr>ource":"PubMed","title":"[All-Russian Consensus on Diagnosis and Treatment of Celiac Disease in Children and Adults]","volume":"89","author":[{"family":"Parfenov","given":"A. I."},{"family":"Bykova","given":"S. V."},{"family":"Sabel'nikova","given":"E. A.</vt:lpwstr>
  </property>
  <property fmtid="{D5CDD505-2E9C-101B-9397-08002B2CF9AE}" pid="1726" name="ZOTERO_BREF_oYzHuXfDkQJK_15">
    <vt:lpwstr>"},{"family":"Maev","given":"I. V."},{"family":"Baranov","given":"A. A."},{"family":"Bakulin","given":"I. G."},{"family":"Krums","given":"L. M."},{"family":"Bel'mer","given":"S. V."},{"family":"Borovik","given":"T. E."},{"family":"Zakharova","given":"I. N</vt:lpwstr>
  </property>
  <property fmtid="{D5CDD505-2E9C-101B-9397-08002B2CF9AE}" pid="1727" name="ZOTERO_BREF_oYzHuXfDkQJK_16">
    <vt:lpwstr>."},{"family":"Dmitrieva","given":"Yu A."},{"family":"Roslavtseva","given":"E. A."},{"family":"Kornienko","given":"E. A."},{"family":"Khavkin","given":"A. I."},{"family":"Potapov","given":"A. S."},{"family":"Revnova","given":"M. O."},{"family":"Mukhina","</vt:lpwstr>
  </property>
  <property fmtid="{D5CDD505-2E9C-101B-9397-08002B2CF9AE}" pid="1728" name="ZOTERO_BREF_oYzHuXfDkQJK_17">
    <vt:lpwstr>given":"Yu G."},{"family":"Shcherbakov","given":"P. L."},{"family":"Fedorov","given":"E. D."},{"family":"Belousova","given":"E. A."},{"family":"Khalif","given":"I. L."},{"family":"Khomeriki","given":"S. G."},{"family":"Rotin","given":"D. L."},{"family":"V</vt:lpwstr>
  </property>
  <property fmtid="{D5CDD505-2E9C-101B-9397-08002B2CF9AE}" pid="1729" name="ZOTERO_BREF_oYzHuXfDkQJK_18">
    <vt:lpwstr>orob'eva","given":"N. G."},{"family":"Pivnik","given":"A. V."},{"family":"Gudkova","given":"R. B."},{"family":"Chernin","given":"V. V."},{"family":"Vokhmyanina","given":"N. V."},{"family":"Pukhlikova","given":"T. V."},{"family":"Degtyarev","given":"D. A."</vt:lpwstr>
  </property>
  <property fmtid="{D5CDD505-2E9C-101B-9397-08002B2CF9AE}" pid="1730" name="ZOTERO_BREF_oYzHuXfDkQJK_19">
    <vt:lpwstr>},{"family":"Damulin","given":"I. V."},{"family":"Mkrtumyan","given":"A. M."},{"family":"Dzhulai","given":"G. S."},{"family":"Tetruashvili","given":"N. K."},{"family":"Baranovsky","given":"A. Yu"},{"family":"Nazarenko","given":"L. I."},{"family":"Khariton</vt:lpwstr>
  </property>
  <property fmtid="{D5CDD505-2E9C-101B-9397-08002B2CF9AE}" pid="1731" name="ZOTERO_BREF_oYzHuXfDkQJK_2">
    <vt:lpwstr>/3LeS6TkG/items/4KLLTJ52"],"uri":["http://zotero.org/users/local/3LeS6TkG/items/4KLLTJ52"],"itemData":{"id":288,"type":"article-journal","container-title":"United European Gastroenterology Journal","DOI":"10.1177/2050640619844125","ISSN":"2050-6406, 2050-</vt:lpwstr>
  </property>
  <property fmtid="{D5CDD505-2E9C-101B-9397-08002B2CF9AE}" pid="1732" name="ZOTERO_BREF_oYzHuXfDkQJK_20">
    <vt:lpwstr>ov","given":"A. G."},{"family":"Loranskaya","given":"I. D."},{"family":"Saifutdinov","given":"R. G."},{"family":"Livzan","given":"M. A."},{"family":"Abramov","given":"D. A."},{"family":"Osipenko","given":"M. F."},{"family":"Oreshko","given":"L. V."},{"fam</vt:lpwstr>
  </property>
  <property fmtid="{D5CDD505-2E9C-101B-9397-08002B2CF9AE}" pid="1733" name="ZOTERO_BREF_oYzHuXfDkQJK_21">
    <vt:lpwstr>ily":"Tkachenko","given":"E. I."},{"family":"Sitkin","given":"S. I."},{"family":"Efremov","given":"L. I."}],"issued":{"date-parts":[["2017"]]}}},{"id":"0QDTGxwe/0W6CvY9b","uris":["http://zotero.org/users/local/3LeS6TkG/items/WWSKVWVK"],"uri":["http://zote</vt:lpwstr>
  </property>
  <property fmtid="{D5CDD505-2E9C-101B-9397-08002B2CF9AE}" pid="1734" name="ZOTERO_BREF_oYzHuXfDkQJK_22">
    <vt:lpwstr>ro.org/users/local/3LeS6TkG/items/WWSKVWVK"],"itemData":{"id":297,"type":"article-journal","container-title":"American Journal of Gastroenterology","DOI":"10.1038/ajg.2013.79","ISSN":"0002-9270","issue":"5","journalAbbreviation":"American Journal of Gastr</vt:lpwstr>
  </property>
  <property fmtid="{D5CDD505-2E9C-101B-9397-08002B2CF9AE}" pid="1735" name="ZOTERO_BREF_oYzHuXfDkQJK_23">
    <vt:lpwstr>oenterology","language":"en","page":"656-676","source":"DOI.org (Crossref)","title":"ACG Clinical Guidelines: Diagnosis and Management of Celiac Disease:","title-short":"ACG Clinical Guidelines","volume":"108","author":[{"family":"Rubio-Tapia","given":"Al</vt:lpwstr>
  </property>
  <property fmtid="{D5CDD505-2E9C-101B-9397-08002B2CF9AE}" pid="1736" name="ZOTERO_BREF_oYzHuXfDkQJK_24">
    <vt:lpwstr>berto"},{"family":"Hill","given":"Ivor D"},{"family":"Kelly","given":"Ciarán P"},{"family":"Calderwood","given":"Audrey H"},{"family":"Murray","given":"Joseph A"}],"issued":{"date-parts":[["2013",5]]}}}],"schema":"https://github.com/citation-style-languag</vt:lpwstr>
  </property>
  <property fmtid="{D5CDD505-2E9C-101B-9397-08002B2CF9AE}" pid="1737" name="ZOTERO_BREF_oYzHuXfDkQJK_25">
    <vt:lpwstr>e/schema/raw/master/csl-citation.json"}</vt:lpwstr>
  </property>
  <property fmtid="{D5CDD505-2E9C-101B-9397-08002B2CF9AE}" pid="1738" name="ZOTERO_BREF_oYzHuXfDkQJK_3">
    <vt:lpwstr>6414","issue":"5","journalAbbreviation":"United European Gastroenterology Journal","language":"en","page":"583-613","source":"DOI.org (Crossref)","title":"European Society for the Study of Coeliac Disease (ESsCD) guideline for coeliac disease and other gl</vt:lpwstr>
  </property>
  <property fmtid="{D5CDD505-2E9C-101B-9397-08002B2CF9AE}" pid="1739" name="ZOTERO_BREF_oYzHuXfDkQJK_4">
    <vt:lpwstr>uten-related disorders","volume":"7","author":[{"family":"Al-Toma","given":"Abdulbaqi"},{"family":"Volta","given":"Umberto"},{"family":"Auricchio","given":"Renata"},{"family":"Castillejo","given":"Gemma"},{"family":"Sanders","given":"David S"},{"family":"</vt:lpwstr>
  </property>
  <property fmtid="{D5CDD505-2E9C-101B-9397-08002B2CF9AE}" pid="1740" name="ZOTERO_BREF_oYzHuXfDkQJK_5">
    <vt:lpwstr>Cellier","given":"Christophe"},{"family":"Mulder","given":"Chris J"},{"family":"Lundin","given":"Knut E A"}],"issued":{"date-parts":[["2019",6]]}}},{"id":"0QDTGxwe/vbZNAJMj","uris":["http://zotero.org/users/local/3LeS6TkG/items/M69VCV73"],"uri":["http://z</vt:lpwstr>
  </property>
  <property fmtid="{D5CDD505-2E9C-101B-9397-08002B2CF9AE}" pid="1741" name="ZOTERO_BREF_oYzHuXfDkQJK_6">
    <vt:lpwstr>otero.org/users/local/3LeS6TkG/items/M69VCV73"],"itemData":{"id":290,"type":"article-journal","container-title":"Journal of Clinical Gastroenterology","DOI":"10.1097/MCG.0000000000000919","ISSN":"0192-0790","issue":"9","journalAbbreviation":"Journal of Cl</vt:lpwstr>
  </property>
  <property fmtid="{D5CDD505-2E9C-101B-9397-08002B2CF9AE}" pid="1742" name="ZOTERO_BREF_oYzHuXfDkQJK_7">
    <vt:lpwstr>inical Gastroenterology","language":"en","page":"755-768","source":"DOI.org (Crossref)","title":"World Gastroenterology Organisation Global Guidelines: Celiac Disease February 2017","title-short":"World Gastroenterology Organisation Global Guidelines","vo</vt:lpwstr>
  </property>
  <property fmtid="{D5CDD505-2E9C-101B-9397-08002B2CF9AE}" pid="1743" name="ZOTERO_BREF_oYzHuXfDkQJK_8">
    <vt:lpwstr>lume":"51","author":[{"family":"Bai","given":"Julio C."},{"family":"Ciacci","given":"Carolina"}],"issued":{"date-parts":[["2017",10]]}}},{"id":"0QDTGxwe/xe5hhP97","uris":["http://zotero.org/users/local/3LeS6TkG/items/S4XYMNV6"],"uri":["http://zotero.org/u</vt:lpwstr>
  </property>
  <property fmtid="{D5CDD505-2E9C-101B-9397-08002B2CF9AE}" pid="1744" name="ZOTERO_BREF_oYzHuXfDkQJK_9">
    <vt:lpwstr>sers/local/3LeS6TkG/items/S4XYMNV6"],"itemData":{"id":291,"type":"article-journal","abstract":"The paper presents the All-Russian consensus on the diagnosis and treatment of celiac disease in children and adults, which has been elaborated by leading exper</vt:lpwstr>
  </property>
  <property fmtid="{D5CDD505-2E9C-101B-9397-08002B2CF9AE}" pid="1745" name="ZOTERO_BREF_pdabhM1L4eIC_1">
    <vt:lpwstr>ZOTERO_ITEM CSL_CITATION {"citationID":"LMqm0hcg","properties":{"formattedCitation":"\\super [7]\\nosupersub{}","plainCitation":"[7]","noteIndex":0},"citationItems":[{"id":"0QDTGxwe/tetVmzLU","uris":["http://zotero.org/users/local/3LeS6TkG/items/ZYRZ3XJH"</vt:lpwstr>
  </property>
  <property fmtid="{D5CDD505-2E9C-101B-9397-08002B2CF9AE}" pid="1746" name="ZOTERO_BREF_pdabhM1L4eIC_2">
    <vt:lpwstr>],"uri":["http://zotero.org/users/local/3LeS6TkG/items/ZYRZ3XJH"],"itemData":{"id":286,"type":"article-journal","container-title":"Journal of Pediatric Gastroenterology and Nutrition","DOI":"10.1097/MPG.0000000000002497","ISSN":"0277-2116","issue":"1","jo</vt:lpwstr>
  </property>
  <property fmtid="{D5CDD505-2E9C-101B-9397-08002B2CF9AE}" pid="1747" name="ZOTERO_BREF_pdabhM1L4eIC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1748" name="ZOTERO_BREF_pdabhM1L4eIC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1749" name="ZOTERO_BREF_pdabhM1L4eIC_5">
    <vt:lpwstr>"Korponay-Szabó","given":"Ilma"},{"family":"Kurppa","given":"Kalle"},{"family":"Mearin","given":"Maria Luisa"},{"family":"Ribes-Koninckx","given":"Carmen"},{"family":"Shamir","given":"Raanan"},{"family":"Troncone","given":"Riccardo"},{"family":"Auricchio"</vt:lpwstr>
  </property>
  <property fmtid="{D5CDD505-2E9C-101B-9397-08002B2CF9AE}" pid="1750" name="ZOTERO_BREF_pdabhM1L4eIC_6">
    <vt:lpwstr>,"given":"Renata"},{"family":"Castillejo","given":"Gemma"},{"family":"Christensen","given":"Robin"},{"family":"Dolinsek","given":"Jernej"},{"family":"Gillett","given":"Peter"},{"family":"Hróbjartsson","given":"Asbjørn"},{"family":"Koltai","given":"Tunde"}</vt:lpwstr>
  </property>
  <property fmtid="{D5CDD505-2E9C-101B-9397-08002B2CF9AE}" pid="1751" name="ZOTERO_BREF_pdabhM1L4eIC_7">
    <vt:lpwstr>,{"family":"Maki","given":"Markku"},{"family":"Nielsen","given":"Sabrina Mai"},{"family":"Popp","given":"Alina"},{"family":"Størdal","given":"Ketil"},{"family":"Werkstetter","given":"Katharina"},{"family":"Wessels","given":"Margreet"}],"issued":{"date-par</vt:lpwstr>
  </property>
  <property fmtid="{D5CDD505-2E9C-101B-9397-08002B2CF9AE}" pid="1752" name="ZOTERO_BREF_pdabhM1L4eIC_8">
    <vt:lpwstr>ts":[["2020",1]]}}}],"schema":"https://github.com/citation-style-language/schema/raw/master/csl-citation.json"}</vt:lpwstr>
  </property>
  <property fmtid="{D5CDD505-2E9C-101B-9397-08002B2CF9AE}" pid="1753" name="ZOTERO_BREF_pO6aUJs2co0q_1">
    <vt:lpwstr>ZOTERO_ITEM CSL_CITATION {"citationID":"uWVBsXaP","properties":{"formattedCitation":"\\super [67]\\nosupersub{}","plainCitation":"[67]","noteIndex":0},"citationItems":[{"id":"0QDTGxwe/FCXZgxIa","uris":["http://zotero.org/users/local/3LeS6TkG/items/UKJHET9</vt:lpwstr>
  </property>
  <property fmtid="{D5CDD505-2E9C-101B-9397-08002B2CF9AE}" pid="1754" name="ZOTERO_BREF_pO6aUJs2co0q_2">
    <vt:lpwstr>J"],"uri":["http://zotero.org/users/local/3LeS6TkG/items/UKJHET9J"],"itemData":{"id":448,"type":"article-journal","container-title":"Acta Paediatrica","DOI":"10.1111/apa.14411","ISSN":"08035253","issue":"4","journalAbbreviation":"Acta Paediatr","language"</vt:lpwstr>
  </property>
  <property fmtid="{D5CDD505-2E9C-101B-9397-08002B2CF9AE}" pid="1755" name="ZOTERO_BREF_pO6aUJs2co0q_3">
    <vt:lpwstr>:"en","page":"676-680","source":"DOI.org (Crossref)","title":"Dietitian visits were a safe and cost-effective form of follow-up care for children with celiac disease","volume":"108","author":[{"family":"Johansson","given":"Karolina"},{"family":"Malmberg H</vt:lpwstr>
  </property>
  <property fmtid="{D5CDD505-2E9C-101B-9397-08002B2CF9AE}" pid="1756" name="ZOTERO_BREF_pO6aUJs2co0q_4">
    <vt:lpwstr>ård af Segerstad","given":"Elin"},{"family":"Mårtensson","given":"Helena"},{"family":"Agardh","given":"Daniel"}],"issued":{"date-parts":[["2019",4]]}}}],"schema":"https://github.com/citation-style-language/schema/raw/master/csl-citation.json"}</vt:lpwstr>
  </property>
  <property fmtid="{D5CDD505-2E9C-101B-9397-08002B2CF9AE}" pid="1757" name="ZOTERO_BREF_PpaM3qQqE2dl_1">
    <vt:lpwstr>ZOTERO_ITEM CSL_CITATION {"citationID":"3dcpEU4g","properties":{"formattedCitation":"\\super [7\\uc0\\u8211{}13]\\nosupersub{}","plainCitation":"[7–13]","noteIndex":0},"citationItems":[{"id":"0QDTGxwe/tetVmzLU","uris":["http://zotero.org/users/local/3LeS6</vt:lpwstr>
  </property>
  <property fmtid="{D5CDD505-2E9C-101B-9397-08002B2CF9AE}" pid="1758" name="ZOTERO_BREF_PpaM3qQqE2dl_10">
    <vt:lpwstr>ossref)","title":"European Society for the Study of Coeliac Disease (ESsCD) guideline for coeliac disease and other gluten-related disorders","volume":"7","author":[{"family":"Al-Toma","given":"Abdulbaqi"},{"family":"Volta","given":"Umberto"},{"family":"A</vt:lpwstr>
  </property>
  <property fmtid="{D5CDD505-2E9C-101B-9397-08002B2CF9AE}" pid="1759" name="ZOTERO_BREF_PpaM3qQqE2dl_11">
    <vt:lpwstr>uricchio","given":"Renata"},{"family":"Castillejo","given":"Gemma"},{"family":"Sanders","given":"David S"},{"family":"Cellier","given":"Christophe"},{"family":"Mulder","given":"Chris J"},{"family":"Lundin","given":"Knut E A"}],"issued":{"date-parts":[["20</vt:lpwstr>
  </property>
  <property fmtid="{D5CDD505-2E9C-101B-9397-08002B2CF9AE}" pid="1760" name="ZOTERO_BREF_PpaM3qQqE2dl_12">
    <vt:lpwstr>19",6]]}},"label":"page"},{"id":"0QDTGxwe/vbZNAJMj","uris":["http://zotero.org/users/local/3LeS6TkG/items/M69VCV73"],"uri":["http://zotero.org/users/local/3LeS6TkG/items/M69VCV73"],"itemData":{"id":290,"type":"article-journal","container-title":"Journal o</vt:lpwstr>
  </property>
  <property fmtid="{D5CDD505-2E9C-101B-9397-08002B2CF9AE}" pid="1761" name="ZOTERO_BREF_PpaM3qQqE2dl_13">
    <vt:lpwstr>f Clinical Gastroenterology","DOI":"10.1097/MCG.0000000000000919","ISSN":"0192-0790","issue":"9","journalAbbreviation":"Journal of Clinical Gastroenterology","language":"en","page":"755-768","source":"DOI.org (Crossref)","title":"World Gastroenterology Or</vt:lpwstr>
  </property>
  <property fmtid="{D5CDD505-2E9C-101B-9397-08002B2CF9AE}" pid="1762" name="ZOTERO_BREF_PpaM3qQqE2dl_14">
    <vt:lpwstr>ganisation Global Guidelines: Celiac Disease February 2017","title-short":"World Gastroenterology Organisation Global Guidelines","volume":"51","author":[{"family":"Bai","given":"Julio C."},{"family":"Ciacci","given":"Carolina"}],"issued":{"date-parts":[[</vt:lpwstr>
  </property>
  <property fmtid="{D5CDD505-2E9C-101B-9397-08002B2CF9AE}" pid="1763" name="ZOTERO_BREF_PpaM3qQqE2dl_15">
    <vt:lpwstr>"2017",10]]}},"label":"page"},{"id":"0QDTGxwe/xe5hhP97","uris":["http://zotero.org/users/local/3LeS6TkG/items/S4XYMNV6"],"uri":["http://zotero.org/users/local/3LeS6TkG/items/S4XYMNV6"],"itemData":{"id":291,"type":"article-journal","abstract":"The paper pr</vt:lpwstr>
  </property>
  <property fmtid="{D5CDD505-2E9C-101B-9397-08002B2CF9AE}" pid="1764" name="ZOTERO_BREF_PpaM3qQqE2dl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1765" name="ZOTERO_BREF_PpaM3qQqE2dl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1766" name="ZOTERO_BREF_PpaM3qQqE2dl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1767" name="ZOTERO_BREF_PpaM3qQqE2dl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1768" name="ZOTERO_BREF_PpaM3qQqE2dl_2">
    <vt:lpwstr>TkG/items/ZYRZ3XJH"],"uri":["http://zotero.org/users/local/3LeS6TkG/items/ZYRZ3XJH"],"itemData":{"id":286,"type":"article-journal","container-title":"Journal of Pediatric Gastroenterology and Nutrition","DOI":"10.1097/MPG.0000000000002497","ISSN":"0277-21</vt:lpwstr>
  </property>
  <property fmtid="{D5CDD505-2E9C-101B-9397-08002B2CF9AE}" pid="1769" name="ZOTERO_BREF_PpaM3qQqE2dl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1770" name="ZOTERO_BREF_PpaM3qQqE2dl_21">
    <vt:lpwstr>d Adults]","volume":"89","author":[{"family":"Parfenov","given":"A. I."},{"family":"Bykova","given":"S. V."},{"family":"Sabel'nikova","given":"E. A."},{"family":"Maev","given":"I. V."},{"family":"Baranov","given":"A. A."},{"family":"Bakulin","given":"I. G</vt:lpwstr>
  </property>
  <property fmtid="{D5CDD505-2E9C-101B-9397-08002B2CF9AE}" pid="1771" name="ZOTERO_BREF_PpaM3qQqE2dl_22">
    <vt:lpwstr>."},{"family":"Krums","given":"L. M."},{"family":"Bel'mer","given":"S. V."},{"family":"Borovik","given":"T. E."},{"family":"Zakharova","given":"I. N."},{"family":"Dmitrieva","given":"Yu A."},{"family":"Roslavtseva","given":"E. A."},{"family":"Kornienko","</vt:lpwstr>
  </property>
  <property fmtid="{D5CDD505-2E9C-101B-9397-08002B2CF9AE}" pid="1772" name="ZOTERO_BREF_PpaM3qQqE2dl_23">
    <vt:lpwstr>given":"E. A."},{"family":"Khavkin","given":"A. I."},{"family":"Potapov","given":"A. S."},{"family":"Revnova","given":"M. O."},{"family":"Mukhina","given":"Yu G."},{"family":"Shcherbakov","given":"P. L."},{"family":"Fedorov","given":"E. D."},{"family":"Be</vt:lpwstr>
  </property>
  <property fmtid="{D5CDD505-2E9C-101B-9397-08002B2CF9AE}" pid="1773" name="ZOTERO_BREF_PpaM3qQqE2dl_24">
    <vt:lpwstr>lousova","given":"E. A."},{"family":"Khalif","given":"I. L."},{"family":"Khomeriki","given":"S. G."},{"family":"Rotin","given":"D. L."},{"family":"Vorob'eva","given":"N. G."},{"family":"Pivnik","given":"A. V."},{"family":"Gudkova","given":"R. B."},{"famil</vt:lpwstr>
  </property>
  <property fmtid="{D5CDD505-2E9C-101B-9397-08002B2CF9AE}" pid="1774" name="ZOTERO_BREF_PpaM3qQqE2dl_25">
    <vt:lpwstr>y":"Chernin","given":"V. V."},{"family":"Vokhmyanina","given":"N. V."},{"family":"Pukhlikova","given":"T. V."},{"family":"Degtyarev","given":"D. A."},{"family":"Damulin","given":"I. V."},{"family":"Mkrtumyan","given":"A. M."},{"family":"Dzhulai","given":"</vt:lpwstr>
  </property>
  <property fmtid="{D5CDD505-2E9C-101B-9397-08002B2CF9AE}" pid="1775" name="ZOTERO_BREF_PpaM3qQqE2dl_26">
    <vt:lpwstr>G. S."},{"family":"Tetruashvili","given":"N. K."},{"family":"Baranovsky","given":"A. Yu"},{"family":"Nazarenko","given":"L. I."},{"family":"Kharitonov","given":"A. G."},{"family":"Loranskaya","given":"I. D."},{"family":"Saifutdinov","given":"R. G."},{"fam</vt:lpwstr>
  </property>
  <property fmtid="{D5CDD505-2E9C-101B-9397-08002B2CF9AE}" pid="1776" name="ZOTERO_BREF_PpaM3qQqE2dl_27">
    <vt:lpwstr>ily":"Livzan","given":"M. A."},{"family":"Abramov","given":"D. A."},{"family":"Osipenko","given":"M. F."},{"family":"Oreshko","given":"L. V."},{"family":"Tkachenko","given":"E. I."},{"family":"Sitkin","given":"S. I."},{"family":"Efremov","given":"L. I."}]</vt:lpwstr>
  </property>
  <property fmtid="{D5CDD505-2E9C-101B-9397-08002B2CF9AE}" pid="1777" name="ZOTERO_BREF_PpaM3qQqE2dl_28">
    <vt:lpwstr>,"issued":{"date-parts":[["2017"]]}},"label":"page"},{"id":"0QDTGxwe/nt5CqJQb","uris":["http://zotero.org/users/local/3LeS6TkG/items/L77FBQXR"],"uri":["http://zotero.org/users/local/3LeS6TkG/items/L77FBQXR"],"itemData":{"id":294,"type":"article-journal","</vt:lpwstr>
  </property>
  <property fmtid="{D5CDD505-2E9C-101B-9397-08002B2CF9AE}" pid="1778" name="ZOTERO_BREF_PpaM3qQqE2dl_29">
    <vt:lpwstr>container-title":"BMJ","DOI":"10.1136/bmj.h4513","ISSN":"1756-1833","language":"en","page":"h4513","source":"DOI.org (Crossref)","title":"Recognition, assessment, and management of coeliac disease: summary of updated NICE guidance","title-short":"Recognit</vt:lpwstr>
  </property>
  <property fmtid="{D5CDD505-2E9C-101B-9397-08002B2CF9AE}" pid="1779" name="ZOTERO_BREF_PpaM3qQqE2dl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780" name="ZOTERO_BREF_PpaM3qQqE2dl_30">
    <vt:lpwstr>ion, assessment, and management of coeliac disease","author":[{"family":"Downey","given":"Laura"},{"family":"Houten","given":"Rachel"},{"family":"Murch","given":"Simon"},{"family":"Longson","given":"Damien"}],"issued":{"date-parts":[["2015",9,2]]}},"label</vt:lpwstr>
  </property>
  <property fmtid="{D5CDD505-2E9C-101B-9397-08002B2CF9AE}" pid="1781" name="ZOTERO_BREF_PpaM3qQqE2dl_31">
    <vt:lpwstr>":"page"},{"id":"0QDTGxwe/ablaS8aj","uris":["http://zotero.org/users/local/3LeS6TkG/items/3KJ9C7S8"],"uri":["http://zotero.org/users/local/3LeS6TkG/items/3KJ9C7S8"],"itemData":{"id":295,"type":"article-journal","container-title":"Gut","DOI":"10.1136/gutjn</vt:lpwstr>
  </property>
  <property fmtid="{D5CDD505-2E9C-101B-9397-08002B2CF9AE}" pid="1782" name="ZOTERO_BREF_PpaM3qQqE2dl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1783" name="ZOTERO_BREF_PpaM3qQqE2dl_33">
    <vt:lpwstr>enterology","title-short":"Diagnosis and management of adult coeliac disease","volume":"63","author":[{"family":"Ludvigsson","given":"Jonas F"},{"family":"Bai","given":"Julio C"},{"family":"Biagi","given":"Federico"},{"family":"Card","given":"Timothy R"},</vt:lpwstr>
  </property>
  <property fmtid="{D5CDD505-2E9C-101B-9397-08002B2CF9AE}" pid="1784" name="ZOTERO_BREF_PpaM3qQqE2dl_34">
    <vt:lpwstr>{"family":"Ciacci","given":"Carolina"},{"family":"Ciclitira","given":"Paul J"},{"family":"Green","given":"Peter H R"},{"family":"Hadjivassiliou","given":"Marios"},{"family":"Holdoway","given":"Anne"},{"family":"Heel","given":"David A","non-dropping-partic</vt:lpwstr>
  </property>
  <property fmtid="{D5CDD505-2E9C-101B-9397-08002B2CF9AE}" pid="1785" name="ZOTERO_BREF_PpaM3qQqE2dl_35">
    <vt:lpwstr>le":"van"},{"family":"Kaukinen","given":"Katri"},{"family":"Leffler","given":"Daniel A"},{"family":"Leonard","given":"Jonathan N"},{"family":"Lundin","given":"Knut E A"},{"family":"McGough","given":"Norma"},{"family":"Davidson","given":"Mike"},{"family":"</vt:lpwstr>
  </property>
  <property fmtid="{D5CDD505-2E9C-101B-9397-08002B2CF9AE}" pid="1786" name="ZOTERO_BREF_PpaM3qQqE2dl_36">
    <vt:lpwstr>Murray","given":"Joseph A"},{"family":"Swift","given":"Gillian L"},{"family":"Walker","given":"Marjorie M"},{"family":"Zingone","given":"Fabiana"},{"family":"Sanders","given":"David S"},{"literal":"Authors of the BSG Coeliac Disease Guidelines Development</vt:lpwstr>
  </property>
  <property fmtid="{D5CDD505-2E9C-101B-9397-08002B2CF9AE}" pid="1787" name="ZOTERO_BREF_PpaM3qQqE2dl_37">
    <vt:lpwstr> Group"}],"issued":{"date-parts":[["2014",8]]}},"label":"page"},{"id":"0QDTGxwe/0W6CvY9b","uris":["http://zotero.org/users/local/3LeS6TkG/items/WWSKVWVK"],"uri":["http://zotero.org/users/local/3LeS6TkG/items/WWSKVWVK"],"itemData":{"id":297,"type":"article</vt:lpwstr>
  </property>
  <property fmtid="{D5CDD505-2E9C-101B-9397-08002B2CF9AE}" pid="1788" name="ZOTERO_BREF_PpaM3qQqE2dl_38">
    <vt:lpwstr>-journal","container-title":"American Journal of Gastroenterology","DOI":"10.1038/ajg.2013.79","ISSN":"0002-9270","issue":"5","journalAbbreviation":"American Journal of Gastroenterology","language":"en","page":"656-676","source":"DOI.org (Crossref)","titl</vt:lpwstr>
  </property>
  <property fmtid="{D5CDD505-2E9C-101B-9397-08002B2CF9AE}" pid="1789" name="ZOTERO_BREF_PpaM3qQqE2dl_39">
    <vt:lpwstr>e":"ACG Clinical Guidelines: Diagnosis and Management of Celiac Disease:","title-short":"ACG Clinical Guidelines","volume":"108","author":[{"family":"Rubio-Tapia","given":"Alberto"},{"family":"Hill","given":"Ivor D"},{"family":"Kelly","given":"Ciarán P"},</vt:lpwstr>
  </property>
  <property fmtid="{D5CDD505-2E9C-101B-9397-08002B2CF9AE}" pid="1790" name="ZOTERO_BREF_PpaM3qQqE2dl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791" name="ZOTERO_BREF_PpaM3qQqE2dl_40">
    <vt:lpwstr>{"family":"Calderwood","given":"Audrey H"},{"family":"Murray","given":"Joseph A"}],"issued":{"date-parts":[["2013",5]]}},"label":"page"}],"schema":"https://github.com/citation-style-language/schema/raw/master/csl-citation.json"}</vt:lpwstr>
  </property>
  <property fmtid="{D5CDD505-2E9C-101B-9397-08002B2CF9AE}" pid="1792" name="ZOTERO_BREF_PpaM3qQqE2dl_5">
    <vt:lpwstr>ibylle"},{"family":"Korponay-Szabó","given":"Ilma"},{"family":"Kurppa","given":"Kalle"},{"family":"Mearin","given":"Maria Luisa"},{"family":"Ribes-Koninckx","given":"Carmen"},{"family":"Shamir","given":"Raanan"},{"family":"Troncone","given":"Riccardo"},{"</vt:lpwstr>
  </property>
  <property fmtid="{D5CDD505-2E9C-101B-9397-08002B2CF9AE}" pid="1793" name="ZOTERO_BREF_PpaM3qQqE2dl_6">
    <vt:lpwstr>family":"Auricchio","given":"Renata"},{"family":"Castillejo","given":"Gemma"},{"family":"Christensen","given":"Robin"},{"family":"Dolinsek","given":"Jernej"},{"family":"Gillett","given":"Peter"},{"family":"Hróbjartsson","given":"Asbjørn"},{"family":"Kolta</vt:lpwstr>
  </property>
  <property fmtid="{D5CDD505-2E9C-101B-9397-08002B2CF9AE}" pid="1794" name="ZOTERO_BREF_PpaM3qQqE2dl_7">
    <vt:lpwstr>i","given":"Tunde"},{"family":"Maki","given":"Markku"},{"family":"Nielsen","given":"Sabrina Mai"},{"family":"Popp","given":"Alina"},{"family":"Størdal","given":"Ketil"},{"family":"Werkstetter","given":"Katharina"},{"family":"Wessels","given":"Margreet"}],</vt:lpwstr>
  </property>
  <property fmtid="{D5CDD505-2E9C-101B-9397-08002B2CF9AE}" pid="1795" name="ZOTERO_BREF_PpaM3qQqE2dl_8">
    <vt:lpwstr>"issued":{"date-parts":[["2020",1]]}},"label":"page"},{"id":"0QDTGxwe/YVdTSbD0","uris":["http://zotero.org/users/local/3LeS6TkG/items/4KLLTJ52"],"uri":["http://zotero.org/users/local/3LeS6TkG/items/4KLLTJ52"],"itemData":{"id":288,"type":"article-journal",</vt:lpwstr>
  </property>
  <property fmtid="{D5CDD505-2E9C-101B-9397-08002B2CF9AE}" pid="1796" name="ZOTERO_BREF_PpaM3qQqE2dl_9">
    <vt:lpwstr>"container-title":"United European Gastroenterology Journal","DOI":"10.1177/2050640619844125","ISSN":"2050-6406, 2050-6414","issue":"5","journalAbbreviation":"United European Gastroenterology Journal","language":"en","page":"583-613","source":"DOI.org (Cr</vt:lpwstr>
  </property>
  <property fmtid="{D5CDD505-2E9C-101B-9397-08002B2CF9AE}" pid="1797" name="ZOTERO_BREF_PrBo9yurTKxn_1">
    <vt:lpwstr>ZOTERO_ITEM CSL_CITATION {"citationID":"9wuoeydj","properties":{"formattedCitation":"\\super [73]\\nosupersub{}","plainCitation":"[73]","noteIndex":0},"citationItems":[{"id":"0QDTGxwe/GKYW89Qk","uris":["http://zotero.org/users/local/3LeS6TkG/items/ARENQFT</vt:lpwstr>
  </property>
  <property fmtid="{D5CDD505-2E9C-101B-9397-08002B2CF9AE}" pid="1798" name="ZOTERO_BREF_PrBo9yurTKxn_2">
    <vt:lpwstr>G"],"uri":["http://zotero.org/users/local/3LeS6TkG/items/ARENQFTG"],"itemData":{"id":456,"type":"article-journal","container-title":"PEDIATRICS","DOI":"10.1542/peds.2014-1787","ISSN":"0031-4005, 1098-4275","issue":"2","journalAbbreviation":"PEDIATRICS","l</vt:lpwstr>
  </property>
  <property fmtid="{D5CDD505-2E9C-101B-9397-08002B2CF9AE}" pid="1799" name="ZOTERO_BREF_PrBo9yurTKxn_3">
    <vt:lpwstr>anguage":"en","page":"239-245","source":"DOI.org (Crossref)","title":"Age at Gluten Introduction and Risk of Celiac Disease","volume":"135","author":[{"family":"Aronsson","given":"C. A."},{"family":"Lee","given":"H.-S."},{"family":"Liu","given":"E."},{"fa</vt:lpwstr>
  </property>
  <property fmtid="{D5CDD505-2E9C-101B-9397-08002B2CF9AE}" pid="1800" name="ZOTERO_BREF_PrBo9yurTKxn_4">
    <vt:lpwstr>mily":"Uusitalo","given":"U."},{"family":"Hummel","given":"S."},{"family":"Yang","given":"J."},{"family":"Hummel","given":"M."},{"family":"Rewers","given":"M."},{"family":"She","given":"J.-X."},{"family":"Simell","given":"O."},{"family":"Toppari","given":</vt:lpwstr>
  </property>
  <property fmtid="{D5CDD505-2E9C-101B-9397-08002B2CF9AE}" pid="1801" name="ZOTERO_BREF_PrBo9yurTKxn_5">
    <vt:lpwstr>"J."},{"family":"Ziegler","given":"A.-G."},{"family":"Krischer","given":"J."},{"family":"Virtanen","given":"S. M."},{"family":"Norris","given":"J. M."},{"family":"Agardh","given":"D."},{"literal":"for the TEDDY STUDY GROUP"}],"issued":{"date-parts":[["201</vt:lpwstr>
  </property>
  <property fmtid="{D5CDD505-2E9C-101B-9397-08002B2CF9AE}" pid="1802" name="ZOTERO_BREF_PrBo9yurTKxn_6">
    <vt:lpwstr>5",2,1]]}}}],"schema":"https://github.com/citation-style-language/schema/raw/master/csl-citation.json"}</vt:lpwstr>
  </property>
  <property fmtid="{D5CDD505-2E9C-101B-9397-08002B2CF9AE}" pid="1803" name="ZOTERO_BREF_q2pbawnNPXLK_1">
    <vt:lpwstr>ZOTERO_ITEM CSL_CITATION {"citationID":"K1GamWDv","properties":{"formattedCitation":"\\super [37,51]\\nosupersub{}","plainCitation":"[37,51]","noteIndex":0},"citationItems":[{"id":"0QDTGxwe/7TLp7gt7","uris":["http://zotero.org/users/local/3LeS6TkG/items/3</vt:lpwstr>
  </property>
  <property fmtid="{D5CDD505-2E9C-101B-9397-08002B2CF9AE}" pid="1804" name="ZOTERO_BREF_q2pbawnNPXLK_2">
    <vt:lpwstr>FSITRUX"],"uri":["http://zotero.org/users/local/3LeS6TkG/items/3FSITRUX"],"itemData":{"id":284,"type":"article-journal","container-title":"Gastroenterology","DOI":"10.1053/j.gastro.2020.08.061","ISSN":"00165085","journalAbbreviation":"Gastroenterology","l</vt:lpwstr>
  </property>
  <property fmtid="{D5CDD505-2E9C-101B-9397-08002B2CF9AE}" pid="1805" name="ZOTERO_BREF_q2pbawnNPXLK_3">
    <vt:lpwstr>anguage":"en","page":"S0016508520352203","source":"DOI.org (Crossref)","title":"AGA Clinical Practice Update on the Evaluation and Management of Seronegative Enteropathies","author":[{"family":"Leonard","given":"Maureen M."},{"family":"Lebwohl","given":"B</vt:lpwstr>
  </property>
  <property fmtid="{D5CDD505-2E9C-101B-9397-08002B2CF9AE}" pid="1806" name="ZOTERO_BREF_q2pbawnNPXLK_4">
    <vt:lpwstr>enjamin"},{"family":"Rubio-Tapia","given":"Alberto"},{"family":"Biagi","given":"Federico"}],"issued":{"date-parts":[["2020",10]]}}},{"id":"0QDTGxwe/ilEB56y6","uris":["http://zotero.org/users/local/3LeS6TkG/items/2YF8EX68"],"uri":["http://zotero.org/users/</vt:lpwstr>
  </property>
  <property fmtid="{D5CDD505-2E9C-101B-9397-08002B2CF9AE}" pid="1807" name="ZOTERO_BREF_q2pbawnNPXLK_5">
    <vt:lpwstr>local/3LeS6TkG/items/2YF8EX68"],"itemData":{"id":417,"type":"article-journal","container-title":"European Journal of Gastroenterology &amp; Hepatology","DOI":"10.1097/MEG.0000000000000836","ISSN":"0954-691X","issue":"5","journalAbbreviation":"European Journal</vt:lpwstr>
  </property>
  <property fmtid="{D5CDD505-2E9C-101B-9397-08002B2CF9AE}" pid="1808" name="ZOTERO_BREF_q2pbawnNPXLK_6">
    <vt:lpwstr> of Gastroenterology &amp; Hepatology","language":"en","page":"572-576","source":"DOI.org (Crossref)","title":"Short article: Mortality and differential diagnoses of villous atrophy without coeliac antibodies","title-short":"Short article","volume":"29","auth</vt:lpwstr>
  </property>
  <property fmtid="{D5CDD505-2E9C-101B-9397-08002B2CF9AE}" pid="1809" name="ZOTERO_BREF_q2pbawnNPXLK_7">
    <vt:lpwstr>or":[{"family":"Schiepatti","given":"Annalisa"},{"family":"Biagi","given":"Federico"},{"family":"Fraternale","given":"Giacomo"},{"family":"Vattiato","given":"Claudia"},{"family":"Balduzzi","given":"Davide"},{"family":"Agazzi","given":"Simona"},{"family":"</vt:lpwstr>
  </property>
  <property fmtid="{D5CDD505-2E9C-101B-9397-08002B2CF9AE}" pid="1810" name="ZOTERO_BREF_q2pbawnNPXLK_8">
    <vt:lpwstr>Alpini","given":"Claudia"},{"family":"Klersy","given":"Catherine"},{"family":"Corazza","given":"Gino R."}],"issued":{"date-parts":[["2017",5]]}}}],"schema":"https://github.com/citation-style-language/schema/raw/master/csl-citation.json"}</vt:lpwstr>
  </property>
  <property fmtid="{D5CDD505-2E9C-101B-9397-08002B2CF9AE}" pid="1811" name="ZOTERO_BREF_q3HuDJu71PMq_1">
    <vt:lpwstr>ZOTERO_ITEM CSL_CITATION {"citationID":"B60CYyje","properties":{"formattedCitation":"\\super [75]\\nosupersub{}","plainCitation":"[75]","noteIndex":0},"citationItems":[{"id":"0QDTGxwe/A54fH1SD","uris":["http://zotero.org/users/local/3LeS6TkG/items/HGGK67A</vt:lpwstr>
  </property>
  <property fmtid="{D5CDD505-2E9C-101B-9397-08002B2CF9AE}" pid="1812" name="ZOTERO_BREF_q3HuDJu71PMq_2">
    <vt:lpwstr>8"],"uri":["http://zotero.org/users/local/3LeS6TkG/items/HGGK67A8"],"itemData":{"id":459,"type":"article-journal","container-title":"Indian Journal of Gastroenterology","DOI":"10.1007/s12664-019-00970-7","ISSN":"0254-8860, 0975-0711","issue":"3","journalA</vt:lpwstr>
  </property>
  <property fmtid="{D5CDD505-2E9C-101B-9397-08002B2CF9AE}" pid="1813" name="ZOTERO_BREF_q3HuDJu71PMq_3">
    <vt:lpwstr>bbreviation":"Indian J Gastroenterol","language":"en","page":"185-189","source":"DOI.org (Crossref)","title":"Celiac disease in the East and the West: Bridging the gaps between the guidelines and their implementation in daily practice is mandatory","title</vt:lpwstr>
  </property>
  <property fmtid="{D5CDD505-2E9C-101B-9397-08002B2CF9AE}" pid="1814" name="ZOTERO_BREF_q3HuDJu71PMq_4">
    <vt:lpwstr>-short":"Celiac disease in the East and the West","volume":"38","author":[{"family":"Dhawan","given":"Anmol"},{"family":"Agarwal","given":"Ashish"},{"family":"Mulder","given":"Chris J."},{"family":"Makharia","given":"Govind K."}],"issued":{"date-parts":[[</vt:lpwstr>
  </property>
  <property fmtid="{D5CDD505-2E9C-101B-9397-08002B2CF9AE}" pid="1815" name="ZOTERO_BREF_q3HuDJu71PMq_5">
    <vt:lpwstr>"2019",6]]}}}],"schema":"https://github.com/citation-style-language/schema/raw/master/csl-citation.json"}</vt:lpwstr>
  </property>
  <property fmtid="{D5CDD505-2E9C-101B-9397-08002B2CF9AE}" pid="1816" name="ZOTERO_BREF_q5a80ASoycnh_1">
    <vt:lpwstr>ZOTERO_ITEM CSL_CITATION {"citationID":"QTWv6UzO","properties":{"formattedCitation":"\\super [15,37]\\nosupersub{}","plainCitation":"[15,37]","noteIndex":0},"citationItems":[{"id":"0QDTGxwe/CyXqDrhK","uris":["http://zotero.org/users/local/3LeS6TkG/items/D</vt:lpwstr>
  </property>
  <property fmtid="{D5CDD505-2E9C-101B-9397-08002B2CF9AE}" pid="1817" name="ZOTERO_BREF_q5a80ASoycnh_2">
    <vt:lpwstr>MANPQTZ"],"uri":["http://zotero.org/users/local/3LeS6TkG/items/DMANPQTZ"],"itemData":{"id":299,"type":"article-journal","container-title":"Gut","DOI":"10.1136/gutjnl-2011-301346","ISSN":"0017-5749, 1468-3288","issue":"1","journalAbbreviation":"Gut","langu</vt:lpwstr>
  </property>
  <property fmtid="{D5CDD505-2E9C-101B-9397-08002B2CF9AE}" pid="1818" name="ZOTERO_BREF_q5a80ASoycnh_3">
    <vt:lpwstr>age":"en","page":"43-52","source":"DOI.org (Crossref)","title":"The Oslo definitions for coeliac disease and related terms","volume":"62","author":[{"family":"Ludvigsson","given":"Jonas F"},{"family":"Leffler","given":"Daniel A"},{"family":"Bai","given":"</vt:lpwstr>
  </property>
  <property fmtid="{D5CDD505-2E9C-101B-9397-08002B2CF9AE}" pid="1819" name="ZOTERO_BREF_q5a80ASoycnh_4">
    <vt:lpwstr>Julio C"},{"family":"Biagi","given":"Federico"},{"family":"Fasano","given":"Alessio"},{"family":"Green","given":"Peter H R"},{"family":"Hadjivassiliou","given":"Marios"},{"family":"Kaukinen","given":"Katri"},{"family":"Kelly","given":"Ciaran P"},{"family"</vt:lpwstr>
  </property>
  <property fmtid="{D5CDD505-2E9C-101B-9397-08002B2CF9AE}" pid="1820" name="ZOTERO_BREF_q5a80ASoycnh_5">
    <vt:lpwstr>:"Leonard","given":"Jonathan N"},{"family":"Lundin","given":"Knut Erik Aslaksen"},{"family":"Murray","given":"Joseph A"},{"family":"Sanders","given":"David S"},{"family":"Walker","given":"Marjorie M"},{"family":"Zingone","given":"Fabiana"},{"family":"Ciac</vt:lpwstr>
  </property>
  <property fmtid="{D5CDD505-2E9C-101B-9397-08002B2CF9AE}" pid="1821" name="ZOTERO_BREF_q5a80ASoycnh_6">
    <vt:lpwstr>ci","given":"Carolina"}],"issued":{"date-parts":[["2013",1]]}}},{"id":"0QDTGxwe/7TLp7gt7","uris":["http://zotero.org/users/local/3LeS6TkG/items/3FSITRUX"],"uri":["http://zotero.org/users/local/3LeS6TkG/items/3FSITRUX"],"itemData":{"id":284,"type":"article</vt:lpwstr>
  </property>
  <property fmtid="{D5CDD505-2E9C-101B-9397-08002B2CF9AE}" pid="1822" name="ZOTERO_BREF_q5a80ASoycnh_7">
    <vt:lpwstr>-journal","container-title":"Gastroenterology","DOI":"10.1053/j.gastro.2020.08.061","ISSN":"00165085","journalAbbreviation":"Gastroenterology","language":"en","page":"S0016508520352203","source":"DOI.org (Crossref)","title":"AGA Clinical Practice Update o</vt:lpwstr>
  </property>
  <property fmtid="{D5CDD505-2E9C-101B-9397-08002B2CF9AE}" pid="1823" name="ZOTERO_BREF_q5a80ASoycnh_8">
    <vt:lpwstr>n the Evaluation and Management of Seronegative Enteropathies","author":[{"family":"Leonard","given":"Maureen M."},{"family":"Lebwohl","given":"Benjamin"},{"family":"Rubio-Tapia","given":"Alberto"},{"family":"Biagi","given":"Federico"}],"issued":{"date-pa</vt:lpwstr>
  </property>
  <property fmtid="{D5CDD505-2E9C-101B-9397-08002B2CF9AE}" pid="1824" name="ZOTERO_BREF_q5a80ASoycnh_9">
    <vt:lpwstr>rts":[["2020",10]]}}}],"schema":"https://github.com/citation-style-language/schema/raw/master/csl-citation.json"}</vt:lpwstr>
  </property>
  <property fmtid="{D5CDD505-2E9C-101B-9397-08002B2CF9AE}" pid="1825" name="ZOTERO_BREF_Q6Na9nnTeO2y_1">
    <vt:lpwstr>ZOTERO_ITEM CSL_CITATION {"citationID":"ko5ktSJ7","properties":{"formattedCitation":"\\super [8\\uc0\\u8211{}13]\\nosupersub{}","plainCitation":"[8–13]","noteIndex":0},"citationItems":[{"id":"0QDTGxwe/YVdTSbD0","uris":["http://zotero.org/users/local/3LeS6</vt:lpwstr>
  </property>
  <property fmtid="{D5CDD505-2E9C-101B-9397-08002B2CF9AE}" pid="1826" name="ZOTERO_BREF_Q6Na9nnTeO2y_10">
    <vt:lpwstr>borated by leading experts, such as gastroenterologists and pediatricians of Russia on the basis of the existing Russian and international guidelines. The consensus approved at the 42nd Annual Scientific Session of the Central Research Institute of Gastro</vt:lpwstr>
  </property>
  <property fmtid="{D5CDD505-2E9C-101B-9397-08002B2CF9AE}" pid="1827" name="ZOTERO_BREF_Q6Na9nnTeO2y_11">
    <vt:lpwstr>enterology on Principles of Evidence-Based Medicine into Clinical Practice (March 2-3, 2016). The consensus is intended for practitioners engaged in the management and treatment of patients with celiac disease. Evidence for the main provisions of the cons</vt:lpwstr>
  </property>
  <property fmtid="{D5CDD505-2E9C-101B-9397-08002B2CF9AE}" pid="1828" name="ZOTERO_BREF_Q6Na9nnTeO2y_12">
    <vt:lpwstr>ensus was sought in electronic databases. In making recommendations, the main source was the publications included in the Cochrane Library, EMBASE, MEDLINE, and PubMed. The search depth was 10 years. Recommendations in the preliminary version were reviewe</vt:lpwstr>
  </property>
  <property fmtid="{D5CDD505-2E9C-101B-9397-08002B2CF9AE}" pid="1829" name="ZOTERO_BREF_Q6Na9nnTeO2y_13">
    <vt:lpwstr>d by independent experts. Voting was done by the Delphic polling system.","container-title":"Terapevticheskii Arkhiv","DOI":"10.17116/terarkh201789394-107","ISSN":"0040-3660","issue":"3","journalAbbreviation":"Ter Arkh","language":"rus","note":"PMID: 2837</vt:lpwstr>
  </property>
  <property fmtid="{D5CDD505-2E9C-101B-9397-08002B2CF9AE}" pid="1830" name="ZOTERO_BREF_Q6Na9nnTeO2y_14">
    <vt:lpwstr>8737","page":"94-107","source":"PubMed","title":"[All-Russian Consensus on Diagnosis and Treatment of Celiac Disease in Children and Adults]","volume":"89","author":[{"family":"Parfenov","given":"A. I."},{"family":"Bykova","given":"S. V."},{"family":"Sabe</vt:lpwstr>
  </property>
  <property fmtid="{D5CDD505-2E9C-101B-9397-08002B2CF9AE}" pid="1831" name="ZOTERO_BREF_Q6Na9nnTeO2y_15">
    <vt:lpwstr>l'nikova","given":"E. A."},{"family":"Maev","given":"I. V."},{"family":"Baranov","given":"A. A."},{"family":"Bakulin","given":"I. G."},{"family":"Krums","given":"L. M."},{"family":"Bel'mer","given":"S. V."},{"family":"Borovik","given":"T. E."},{"family":"</vt:lpwstr>
  </property>
  <property fmtid="{D5CDD505-2E9C-101B-9397-08002B2CF9AE}" pid="1832" name="ZOTERO_BREF_Q6Na9nnTeO2y_16">
    <vt:lpwstr>Zakharova","given":"I. N."},{"family":"Dmitrieva","given":"Yu A."},{"family":"Roslavtseva","given":"E. A."},{"family":"Kornienko","given":"E. A."},{"family":"Khavkin","given":"A. I."},{"family":"Potapov","given":"A. S."},{"family":"Revnova","given":"M. O.</vt:lpwstr>
  </property>
  <property fmtid="{D5CDD505-2E9C-101B-9397-08002B2CF9AE}" pid="1833" name="ZOTERO_BREF_Q6Na9nnTeO2y_17">
    <vt:lpwstr>"},{"family":"Mukhina","given":"Yu G."},{"family":"Shcherbakov","given":"P. L."},{"family":"Fedorov","given":"E. D."},{"family":"Belousova","given":"E. A."},{"family":"Khalif","given":"I. L."},{"family":"Khomeriki","given":"S. G."},{"family":"Rotin","give</vt:lpwstr>
  </property>
  <property fmtid="{D5CDD505-2E9C-101B-9397-08002B2CF9AE}" pid="1834" name="ZOTERO_BREF_Q6Na9nnTeO2y_18">
    <vt:lpwstr>n":"D. L."},{"family":"Vorob'eva","given":"N. G."},{"family":"Pivnik","given":"A. V."},{"family":"Gudkova","given":"R. B."},{"family":"Chernin","given":"V. V."},{"family":"Vokhmyanina","given":"N. V."},{"family":"Pukhlikova","given":"T. V."},{"family":"De</vt:lpwstr>
  </property>
  <property fmtid="{D5CDD505-2E9C-101B-9397-08002B2CF9AE}" pid="1835" name="ZOTERO_BREF_Q6Na9nnTeO2y_19">
    <vt:lpwstr>gtyarev","given":"D. A."},{"family":"Damulin","given":"I. V."},{"family":"Mkrtumyan","given":"A. M."},{"family":"Dzhulai","given":"G. S."},{"family":"Tetruashvili","given":"N. K."},{"family":"Baranovsky","given":"A. Yu"},{"family":"Nazarenko","given":"L. </vt:lpwstr>
  </property>
  <property fmtid="{D5CDD505-2E9C-101B-9397-08002B2CF9AE}" pid="1836" name="ZOTERO_BREF_Q6Na9nnTeO2y_2">
    <vt:lpwstr>TkG/items/4KLLTJ52"],"uri":["http://zotero.org/users/local/3LeS6TkG/items/4KLLTJ52"],"itemData":{"id":288,"type":"article-journal","container-title":"United European Gastroenterology Journal","DOI":"10.1177/2050640619844125","ISSN":"2050-6406, 2050-6414",</vt:lpwstr>
  </property>
  <property fmtid="{D5CDD505-2E9C-101B-9397-08002B2CF9AE}" pid="1837" name="ZOTERO_BREF_Q6Na9nnTeO2y_20">
    <vt:lpwstr>I."},{"family":"Kharitonov","given":"A. G."},{"family":"Loranskaya","given":"I. D."},{"family":"Saifutdinov","given":"R. G."},{"family":"Livzan","given":"M. A."},{"family":"Abramov","given":"D. A."},{"family":"Osipenko","given":"M. F."},{"family":"Oreshko</vt:lpwstr>
  </property>
  <property fmtid="{D5CDD505-2E9C-101B-9397-08002B2CF9AE}" pid="1838" name="ZOTERO_BREF_Q6Na9nnTeO2y_21">
    <vt:lpwstr>","given":"L. V."},{"family":"Tkachenko","given":"E. I."},{"family":"Sitkin","given":"S. I."},{"family":"Efremov","given":"L. I."}],"issued":{"date-parts":[["2017"]]}},"label":"page"},{"id":"0QDTGxwe/nt5CqJQb","uris":["http://zotero.org/users/local/3LeS6T</vt:lpwstr>
  </property>
  <property fmtid="{D5CDD505-2E9C-101B-9397-08002B2CF9AE}" pid="1839" name="ZOTERO_BREF_Q6Na9nnTeO2y_22">
    <vt:lpwstr>kG/items/L77FBQXR"],"uri":["http://zotero.org/users/local/3LeS6TkG/items/L77FBQXR"],"itemData":{"id":294,"type":"article-journal","container-title":"BMJ","DOI":"10.1136/bmj.h4513","ISSN":"1756-1833","language":"en","page":"h4513","source":"DOI.org (Crossr</vt:lpwstr>
  </property>
  <property fmtid="{D5CDD505-2E9C-101B-9397-08002B2CF9AE}" pid="1840" name="ZOTERO_BREF_Q6Na9nnTeO2y_23">
    <vt:lpwstr>ef)","title":"Recognition, assessment, and management of coeliac disease: summary of updated NICE guidance","title-short":"Recognition, assessment, and management of coeliac disease","author":[{"family":"Downey","given":"Laura"},{"family":"Houten","given"</vt:lpwstr>
  </property>
  <property fmtid="{D5CDD505-2E9C-101B-9397-08002B2CF9AE}" pid="1841" name="ZOTERO_BREF_Q6Na9nnTeO2y_24">
    <vt:lpwstr>:"Rachel"},{"family":"Murch","given":"Simon"},{"family":"Longson","given":"Damien"}],"issued":{"date-parts":[["2015",9,2]]}},"label":"page"},{"id":"0QDTGxwe/ablaS8aj","uris":["http://zotero.org/users/local/3LeS6TkG/items/3KJ9C7S8"],"uri":["http://zotero.o</vt:lpwstr>
  </property>
  <property fmtid="{D5CDD505-2E9C-101B-9397-08002B2CF9AE}" pid="1842" name="ZOTERO_BREF_Q6Na9nnTeO2y_25">
    <vt:lpwstr>rg/users/local/3LeS6TkG/items/3KJ9C7S8"],"itemData":{"id":295,"type":"article-journal","container-title":"Gut","DOI":"10.1136/gutjnl-2013-306578","ISSN":"0017-5749, 1468-3288","issue":"8","journalAbbreviation":"Gut","language":"en","page":"1210-1228","sou</vt:lpwstr>
  </property>
  <property fmtid="{D5CDD505-2E9C-101B-9397-08002B2CF9AE}" pid="1843" name="ZOTERO_BREF_Q6Na9nnTeO2y_2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1844" name="ZOTERO_BREF_Q6Na9nnTeO2y_27">
    <vt:lpwstr>,"given":"Jonas F"},{"family":"Bai","given":"Julio C"},{"family":"Biagi","given":"Federico"},{"family":"Card","given":"Timothy R"},{"family":"Ciacci","given":"Carolina"},{"family":"Ciclitira","given":"Paul J"},{"family":"Green","given":"Peter H R"},{"fami</vt:lpwstr>
  </property>
  <property fmtid="{D5CDD505-2E9C-101B-9397-08002B2CF9AE}" pid="1845" name="ZOTERO_BREF_Q6Na9nnTeO2y_28">
    <vt:lpwstr>ly":"Hadjivassiliou","given":"Marios"},{"family":"Holdoway","given":"Anne"},{"family":"Heel","given":"David A","non-dropping-particle":"van"},{"family":"Kaukinen","given":"Katri"},{"family":"Leffler","given":"Daniel A"},{"family":"Leonard","given":"Jonath</vt:lpwstr>
  </property>
  <property fmtid="{D5CDD505-2E9C-101B-9397-08002B2CF9AE}" pid="1846" name="ZOTERO_BREF_Q6Na9nnTeO2y_29">
    <vt:lpwstr>an N"},{"family":"Lundin","given":"Knut E A"},{"family":"McGough","given":"Norma"},{"family":"Davidson","given":"Mike"},{"family":"Murray","given":"Joseph A"},{"family":"Swift","given":"Gillian L"},{"family":"Walker","given":"Marjorie M"},{"family":"Zingo</vt:lpwstr>
  </property>
  <property fmtid="{D5CDD505-2E9C-101B-9397-08002B2CF9AE}" pid="1847" name="ZOTERO_BREF_Q6Na9nnTeO2y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1848" name="ZOTERO_BREF_Q6Na9nnTeO2y_30">
    <vt:lpwstr>ne","given":"Fabiana"},{"family":"Sanders","given":"David S"},{"literal":"Authors of the BSG Coeliac Disease Guidelines Development Group"}],"issued":{"date-parts":[["2014",8]]}},"label":"page"},{"id":"0QDTGxwe/0W6CvY9b","uris":["http://zotero.org/users/l</vt:lpwstr>
  </property>
  <property fmtid="{D5CDD505-2E9C-101B-9397-08002B2CF9AE}" pid="1849" name="ZOTERO_BREF_Q6Na9nnTeO2y_31">
    <vt:lpwstr>ocal/3LeS6TkG/items/WWSKVWVK"],"uri":["http://zotero.org/users/local/3LeS6TkG/items/WWSKVWVK"],"itemData":{"id":297,"type":"article-journal","container-title":"American Journal of Gastroenterology","DOI":"10.1038/ajg.2013.79","ISSN":"0002-9270","issue":"5</vt:lpwstr>
  </property>
  <property fmtid="{D5CDD505-2E9C-101B-9397-08002B2CF9AE}" pid="1850" name="ZOTERO_BREF_Q6Na9nnTeO2y_32">
    <vt:lpwstr>","journalAbbreviation":"American Journal of Gastroenterology","language":"en","page":"656-676","source":"DOI.org (Crossref)","title":"ACG Clinical Guidelines: Diagnosis and Management of Celiac Disease:","title-short":"ACG Clinical Guidelines","volume":"</vt:lpwstr>
  </property>
  <property fmtid="{D5CDD505-2E9C-101B-9397-08002B2CF9AE}" pid="1851" name="ZOTERO_BREF_Q6Na9nnTeO2y_33">
    <vt:lpwstr>108","author":[{"family":"Rubio-Tapia","given":"Alberto"},{"family":"Hill","given":"Ivor D"},{"family":"Kelly","given":"Ciarán P"},{"family":"Calderwood","given":"Audrey H"},{"family":"Murray","given":"Joseph A"}],"issued":{"date-parts":[["2013",5]]}},"la</vt:lpwstr>
  </property>
  <property fmtid="{D5CDD505-2E9C-101B-9397-08002B2CF9AE}" pid="1852" name="ZOTERO_BREF_Q6Na9nnTeO2y_34">
    <vt:lpwstr>bel":"page"}],"schema":"https://github.com/citation-style-language/schema/raw/master/csl-citation.json"}</vt:lpwstr>
  </property>
  <property fmtid="{D5CDD505-2E9C-101B-9397-08002B2CF9AE}" pid="1853" name="ZOTERO_BREF_Q6Na9nnTeO2y_4">
    <vt:lpwstr>elated disorders","volume":"7","author":[{"family":"Al-Toma","given":"Abdulbaqi"},{"family":"Volta","given":"Umberto"},{"family":"Auricchio","given":"Renata"},{"family":"Castillejo","given":"Gemma"},{"family":"Sanders","given":"David S"},{"family":"Cellie</vt:lpwstr>
  </property>
  <property fmtid="{D5CDD505-2E9C-101B-9397-08002B2CF9AE}" pid="1854" name="ZOTERO_BREF_Q6Na9nnTeO2y_5">
    <vt:lpwstr>r","given":"Christophe"},{"family":"Mulder","given":"Chris J"},{"family":"Lundin","given":"Knut E A"}],"issued":{"date-parts":[["2019",6]]}},"label":"page"},{"id":"0QDTGxwe/vbZNAJMj","uris":["http://zotero.org/users/local/3LeS6TkG/items/M69VCV73"],"uri":[</vt:lpwstr>
  </property>
  <property fmtid="{D5CDD505-2E9C-101B-9397-08002B2CF9AE}" pid="1855" name="ZOTERO_BREF_Q6Na9nnTeO2y_6">
    <vt:lpwstr>"http://zotero.org/users/local/3LeS6TkG/items/M69VCV73"],"itemData":{"id":290,"type":"article-journal","container-title":"Journal of Clinical Gastroenterology","DOI":"10.1097/MCG.0000000000000919","ISSN":"0192-0790","issue":"9","journalAbbreviation":"Jour</vt:lpwstr>
  </property>
  <property fmtid="{D5CDD505-2E9C-101B-9397-08002B2CF9AE}" pid="1856" name="ZOTERO_BREF_Q6Na9nnTeO2y_7">
    <vt:lpwstr>nal of Clinical Gastroenterology","language":"en","page":"755-768","source":"DOI.org (Crossref)","title":"World Gastroenterology Organisation Global Guidelines: Celiac Disease February 2017","title-short":"World Gastroenterology Organisation Global Guidel</vt:lpwstr>
  </property>
  <property fmtid="{D5CDD505-2E9C-101B-9397-08002B2CF9AE}" pid="1857" name="ZOTERO_BREF_Q6Na9nnTeO2y_8">
    <vt:lpwstr>ines","volume":"51","author":[{"family":"Bai","given":"Julio C."},{"family":"Ciacci","given":"Carolina"}],"issued":{"date-parts":[["2017",10]]}},"label":"page"},{"id":"0QDTGxwe/xe5hhP97","uris":["http://zotero.org/users/local/3LeS6TkG/items/S4XYMNV6"],"ur</vt:lpwstr>
  </property>
  <property fmtid="{D5CDD505-2E9C-101B-9397-08002B2CF9AE}" pid="1858" name="ZOTERO_BREF_Q6Na9nnTeO2y_9">
    <vt:lpwstr>i":["http://zotero.org/users/local/3LeS6TkG/items/S4XYMNV6"],"itemData":{"id":291,"type":"article-journal","abstract":"The paper presents the All-Russian consensus on the diagnosis and treatment of celiac disease in children and adults, which has been ela</vt:lpwstr>
  </property>
  <property fmtid="{D5CDD505-2E9C-101B-9397-08002B2CF9AE}" pid="1859" name="ZOTERO_BREF_qbBePoCRP2Ui_1">
    <vt:lpwstr>ZOTERO_ITEM CSL_CITATION {"citationID":"QwbmVsk8","properties":{"formattedCitation":"\\super [7\\uc0\\u8211{}13]\\nosupersub{}","plainCitation":"[7–13]","noteIndex":0},"citationItems":[{"id":"0QDTGxwe/tetVmzLU","uris":["http://zotero.org/users/local/3LeS6</vt:lpwstr>
  </property>
  <property fmtid="{D5CDD505-2E9C-101B-9397-08002B2CF9AE}" pid="1860" name="ZOTERO_BREF_qbBePoCRP2Ui_10">
    <vt:lpwstr>ossref)","title":"European Society for the Study of Coeliac Disease (ESsCD) guideline for coeliac disease and other gluten-related disorders","volume":"7","author":[{"family":"Al-Toma","given":"Abdulbaqi"},{"family":"Volta","given":"Umberto"},{"family":"A</vt:lpwstr>
  </property>
  <property fmtid="{D5CDD505-2E9C-101B-9397-08002B2CF9AE}" pid="1861" name="ZOTERO_BREF_qbBePoCRP2Ui_11">
    <vt:lpwstr>uricchio","given":"Renata"},{"family":"Castillejo","given":"Gemma"},{"family":"Sanders","given":"David S"},{"family":"Cellier","given":"Christophe"},{"family":"Mulder","given":"Chris J"},{"family":"Lundin","given":"Knut E A"}],"issued":{"date-parts":[["20</vt:lpwstr>
  </property>
  <property fmtid="{D5CDD505-2E9C-101B-9397-08002B2CF9AE}" pid="1862" name="ZOTERO_BREF_qbBePoCRP2Ui_12">
    <vt:lpwstr>19",6]]}},"label":"page"},{"id":"0QDTGxwe/vbZNAJMj","uris":["http://zotero.org/users/local/3LeS6TkG/items/M69VCV73"],"uri":["http://zotero.org/users/local/3LeS6TkG/items/M69VCV73"],"itemData":{"id":290,"type":"article-journal","container-title":"Journal o</vt:lpwstr>
  </property>
  <property fmtid="{D5CDD505-2E9C-101B-9397-08002B2CF9AE}" pid="1863" name="ZOTERO_BREF_qbBePoCRP2Ui_13">
    <vt:lpwstr>f Clinical Gastroenterology","DOI":"10.1097/MCG.0000000000000919","ISSN":"0192-0790","issue":"9","journalAbbreviation":"Journal of Clinical Gastroenterology","language":"en","page":"755-768","source":"DOI.org (Crossref)","title":"World Gastroenterology Or</vt:lpwstr>
  </property>
  <property fmtid="{D5CDD505-2E9C-101B-9397-08002B2CF9AE}" pid="1864" name="ZOTERO_BREF_qbBePoCRP2Ui_14">
    <vt:lpwstr>ganisation Global Guidelines: Celiac Disease February 2017","title-short":"World Gastroenterology Organisation Global Guidelines","volume":"51","author":[{"family":"Bai","given":"Julio C."},{"family":"Ciacci","given":"Carolina"}],"issued":{"date-parts":[[</vt:lpwstr>
  </property>
  <property fmtid="{D5CDD505-2E9C-101B-9397-08002B2CF9AE}" pid="1865" name="ZOTERO_BREF_qbBePoCRP2Ui_15">
    <vt:lpwstr>"2017",10]]}},"label":"page"},{"id":"0QDTGxwe/xe5hhP97","uris":["http://zotero.org/users/local/3LeS6TkG/items/S4XYMNV6"],"uri":["http://zotero.org/users/local/3LeS6TkG/items/S4XYMNV6"],"itemData":{"id":291,"type":"article-journal","abstract":"The paper pr</vt:lpwstr>
  </property>
  <property fmtid="{D5CDD505-2E9C-101B-9397-08002B2CF9AE}" pid="1866" name="ZOTERO_BREF_qbBePoCRP2Ui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1867" name="ZOTERO_BREF_qbBePoCRP2Ui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1868" name="ZOTERO_BREF_qbBePoCRP2Ui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1869" name="ZOTERO_BREF_qbBePoCRP2Ui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1870" name="ZOTERO_BREF_qbBePoCRP2Ui_2">
    <vt:lpwstr>TkG/items/ZYRZ3XJH"],"uri":["http://zotero.org/users/local/3LeS6TkG/items/ZYRZ3XJH"],"itemData":{"id":286,"type":"article-journal","container-title":"Journal of Pediatric Gastroenterology and Nutrition","DOI":"10.1097/MPG.0000000000002497","ISSN":"0277-21</vt:lpwstr>
  </property>
  <property fmtid="{D5CDD505-2E9C-101B-9397-08002B2CF9AE}" pid="1871" name="ZOTERO_BREF_qbBePoCRP2Ui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1872" name="ZOTERO_BREF_qbBePoCRP2Ui_21">
    <vt:lpwstr>d Adults]","volume":"89","author":[{"family":"Parfenov","given":"A. I."},{"family":"Bykova","given":"S. V."},{"family":"Sabel'nikova","given":"E. A."},{"family":"Maev","given":"I. V."},{"family":"Baranov","given":"A. A."},{"family":"Bakulin","given":"I. G</vt:lpwstr>
  </property>
  <property fmtid="{D5CDD505-2E9C-101B-9397-08002B2CF9AE}" pid="1873" name="ZOTERO_BREF_qbBePoCRP2Ui_22">
    <vt:lpwstr>."},{"family":"Krums","given":"L. M."},{"family":"Bel'mer","given":"S. V."},{"family":"Borovik","given":"T. E."},{"family":"Zakharova","given":"I. N."},{"family":"Dmitrieva","given":"Yu A."},{"family":"Roslavtseva","given":"E. A."},{"family":"Kornienko","</vt:lpwstr>
  </property>
  <property fmtid="{D5CDD505-2E9C-101B-9397-08002B2CF9AE}" pid="1874" name="ZOTERO_BREF_qbBePoCRP2Ui_23">
    <vt:lpwstr>given":"E. A."},{"family":"Khavkin","given":"A. I."},{"family":"Potapov","given":"A. S."},{"family":"Revnova","given":"M. O."},{"family":"Mukhina","given":"Yu G."},{"family":"Shcherbakov","given":"P. L."},{"family":"Fedorov","given":"E. D."},{"family":"Be</vt:lpwstr>
  </property>
  <property fmtid="{D5CDD505-2E9C-101B-9397-08002B2CF9AE}" pid="1875" name="ZOTERO_BREF_qbBePoCRP2Ui_24">
    <vt:lpwstr>lousova","given":"E. A."},{"family":"Khalif","given":"I. L."},{"family":"Khomeriki","given":"S. G."},{"family":"Rotin","given":"D. L."},{"family":"Vorob'eva","given":"N. G."},{"family":"Pivnik","given":"A. V."},{"family":"Gudkova","given":"R. B."},{"famil</vt:lpwstr>
  </property>
  <property fmtid="{D5CDD505-2E9C-101B-9397-08002B2CF9AE}" pid="1876" name="ZOTERO_BREF_qbBePoCRP2Ui_25">
    <vt:lpwstr>y":"Chernin","given":"V. V."},{"family":"Vokhmyanina","given":"N. V."},{"family":"Pukhlikova","given":"T. V."},{"family":"Degtyarev","given":"D. A."},{"family":"Damulin","given":"I. V."},{"family":"Mkrtumyan","given":"A. M."},{"family":"Dzhulai","given":"</vt:lpwstr>
  </property>
  <property fmtid="{D5CDD505-2E9C-101B-9397-08002B2CF9AE}" pid="1877" name="ZOTERO_BREF_qbBePoCRP2Ui_26">
    <vt:lpwstr>G. S."},{"family":"Tetruashvili","given":"N. K."},{"family":"Baranovsky","given":"A. Yu"},{"family":"Nazarenko","given":"L. I."},{"family":"Kharitonov","given":"A. G."},{"family":"Loranskaya","given":"I. D."},{"family":"Saifutdinov","given":"R. G."},{"fam</vt:lpwstr>
  </property>
  <property fmtid="{D5CDD505-2E9C-101B-9397-08002B2CF9AE}" pid="1878" name="ZOTERO_BREF_qbBePoCRP2Ui_27">
    <vt:lpwstr>ily":"Livzan","given":"M. A."},{"family":"Abramov","given":"D. A."},{"family":"Osipenko","given":"M. F."},{"family":"Oreshko","given":"L. V."},{"family":"Tkachenko","given":"E. I."},{"family":"Sitkin","given":"S. I."},{"family":"Efremov","given":"L. I."}]</vt:lpwstr>
  </property>
  <property fmtid="{D5CDD505-2E9C-101B-9397-08002B2CF9AE}" pid="1879" name="ZOTERO_BREF_qbBePoCRP2Ui_28">
    <vt:lpwstr>,"issued":{"date-parts":[["2017"]]}},"label":"page"},{"id":"0QDTGxwe/nt5CqJQb","uris":["http://zotero.org/users/local/3LeS6TkG/items/L77FBQXR"],"uri":["http://zotero.org/users/local/3LeS6TkG/items/L77FBQXR"],"itemData":{"id":294,"type":"article-journal","</vt:lpwstr>
  </property>
  <property fmtid="{D5CDD505-2E9C-101B-9397-08002B2CF9AE}" pid="1880" name="ZOTERO_BREF_qbBePoCRP2Ui_29">
    <vt:lpwstr>container-title":"BMJ","DOI":"10.1136/bmj.h4513","ISSN":"1756-1833","language":"en","page":"h4513","source":"DOI.org (Crossref)","title":"Recognition, assessment, and management of coeliac disease: summary of updated NICE guidance","title-short":"Recognit</vt:lpwstr>
  </property>
  <property fmtid="{D5CDD505-2E9C-101B-9397-08002B2CF9AE}" pid="1881" name="ZOTERO_BREF_qbBePoCRP2Ui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882" name="ZOTERO_BREF_qbBePoCRP2Ui_30">
    <vt:lpwstr>ion, assessment, and management of coeliac disease","author":[{"family":"Downey","given":"Laura"},{"family":"Houten","given":"Rachel"},{"family":"Murch","given":"Simon"},{"family":"Longson","given":"Damien"}],"issued":{"date-parts":[["2015",9,2]]}},"label</vt:lpwstr>
  </property>
  <property fmtid="{D5CDD505-2E9C-101B-9397-08002B2CF9AE}" pid="1883" name="ZOTERO_BREF_qbBePoCRP2Ui_31">
    <vt:lpwstr>":"page"},{"id":"0QDTGxwe/ablaS8aj","uris":["http://zotero.org/users/local/3LeS6TkG/items/3KJ9C7S8"],"uri":["http://zotero.org/users/local/3LeS6TkG/items/3KJ9C7S8"],"itemData":{"id":295,"type":"article-journal","container-title":"Gut","DOI":"10.1136/gutjn</vt:lpwstr>
  </property>
  <property fmtid="{D5CDD505-2E9C-101B-9397-08002B2CF9AE}" pid="1884" name="ZOTERO_BREF_qbBePoCRP2Ui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1885" name="ZOTERO_BREF_qbBePoCRP2Ui_33">
    <vt:lpwstr>enterology","title-short":"Diagnosis and management of adult coeliac disease","volume":"63","author":[{"family":"Ludvigsson","given":"Jonas F"},{"family":"Bai","given":"Julio C"},{"family":"Biagi","given":"Federico"},{"family":"Card","given":"Timothy R"},</vt:lpwstr>
  </property>
  <property fmtid="{D5CDD505-2E9C-101B-9397-08002B2CF9AE}" pid="1886" name="ZOTERO_BREF_qbBePoCRP2Ui_34">
    <vt:lpwstr>{"family":"Ciacci","given":"Carolina"},{"family":"Ciclitira","given":"Paul J"},{"family":"Green","given":"Peter H R"},{"family":"Hadjivassiliou","given":"Marios"},{"family":"Holdoway","given":"Anne"},{"family":"Heel","given":"David A","non-dropping-partic</vt:lpwstr>
  </property>
  <property fmtid="{D5CDD505-2E9C-101B-9397-08002B2CF9AE}" pid="1887" name="ZOTERO_BREF_qbBePoCRP2Ui_35">
    <vt:lpwstr>le":"van"},{"family":"Kaukinen","given":"Katri"},{"family":"Leffler","given":"Daniel A"},{"family":"Leonard","given":"Jonathan N"},{"family":"Lundin","given":"Knut E A"},{"family":"McGough","given":"Norma"},{"family":"Davidson","given":"Mike"},{"family":"</vt:lpwstr>
  </property>
  <property fmtid="{D5CDD505-2E9C-101B-9397-08002B2CF9AE}" pid="1888" name="ZOTERO_BREF_qbBePoCRP2Ui_36">
    <vt:lpwstr>Murray","given":"Joseph A"},{"family":"Swift","given":"Gillian L"},{"family":"Walker","given":"Marjorie M"},{"family":"Zingone","given":"Fabiana"},{"family":"Sanders","given":"David S"},{"literal":"Authors of the BSG Coeliac Disease Guidelines Development</vt:lpwstr>
  </property>
  <property fmtid="{D5CDD505-2E9C-101B-9397-08002B2CF9AE}" pid="1889" name="ZOTERO_BREF_qbBePoCRP2Ui_37">
    <vt:lpwstr> Group"}],"issued":{"date-parts":[["2014",8]]}},"label":"page"},{"id":"0QDTGxwe/0W6CvY9b","uris":["http://zotero.org/users/local/3LeS6TkG/items/WWSKVWVK"],"uri":["http://zotero.org/users/local/3LeS6TkG/items/WWSKVWVK"],"itemData":{"id":297,"type":"article</vt:lpwstr>
  </property>
  <property fmtid="{D5CDD505-2E9C-101B-9397-08002B2CF9AE}" pid="1890" name="ZOTERO_BREF_qbBePoCRP2Ui_38">
    <vt:lpwstr>-journal","container-title":"American Journal of Gastroenterology","DOI":"10.1038/ajg.2013.79","ISSN":"0002-9270","issue":"5","journalAbbreviation":"American Journal of Gastroenterology","language":"en","page":"656-676","source":"DOI.org (Crossref)","titl</vt:lpwstr>
  </property>
  <property fmtid="{D5CDD505-2E9C-101B-9397-08002B2CF9AE}" pid="1891" name="ZOTERO_BREF_qbBePoCRP2Ui_39">
    <vt:lpwstr>e":"ACG Clinical Guidelines: Diagnosis and Management of Celiac Disease:","title-short":"ACG Clinical Guidelines","volume":"108","author":[{"family":"Rubio-Tapia","given":"Alberto"},{"family":"Hill","given":"Ivor D"},{"family":"Kelly","given":"Ciarán P"},</vt:lpwstr>
  </property>
  <property fmtid="{D5CDD505-2E9C-101B-9397-08002B2CF9AE}" pid="1892" name="ZOTERO_BREF_qbBePoCRP2Ui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893" name="ZOTERO_BREF_qbBePoCRP2Ui_40">
    <vt:lpwstr>{"family":"Calderwood","given":"Audrey H"},{"family":"Murray","given":"Joseph A"}],"issued":{"date-parts":[["2013",5]]}},"label":"page"}],"schema":"https://github.com/citation-style-language/schema/raw/master/csl-citation.json"}</vt:lpwstr>
  </property>
  <property fmtid="{D5CDD505-2E9C-101B-9397-08002B2CF9AE}" pid="1894" name="ZOTERO_BREF_qbBePoCRP2Ui_5">
    <vt:lpwstr>ibylle"},{"family":"Korponay-Szabó","given":"Ilma"},{"family":"Kurppa","given":"Kalle"},{"family":"Mearin","given":"Maria Luisa"},{"family":"Ribes-Koninckx","given":"Carmen"},{"family":"Shamir","given":"Raanan"},{"family":"Troncone","given":"Riccardo"},{"</vt:lpwstr>
  </property>
  <property fmtid="{D5CDD505-2E9C-101B-9397-08002B2CF9AE}" pid="1895" name="ZOTERO_BREF_qbBePoCRP2Ui_6">
    <vt:lpwstr>family":"Auricchio","given":"Renata"},{"family":"Castillejo","given":"Gemma"},{"family":"Christensen","given":"Robin"},{"family":"Dolinsek","given":"Jernej"},{"family":"Gillett","given":"Peter"},{"family":"Hróbjartsson","given":"Asbjørn"},{"family":"Kolta</vt:lpwstr>
  </property>
  <property fmtid="{D5CDD505-2E9C-101B-9397-08002B2CF9AE}" pid="1896" name="ZOTERO_BREF_qbBePoCRP2Ui_7">
    <vt:lpwstr>i","given":"Tunde"},{"family":"Maki","given":"Markku"},{"family":"Nielsen","given":"Sabrina Mai"},{"family":"Popp","given":"Alina"},{"family":"Størdal","given":"Ketil"},{"family":"Werkstetter","given":"Katharina"},{"family":"Wessels","given":"Margreet"}],</vt:lpwstr>
  </property>
  <property fmtid="{D5CDD505-2E9C-101B-9397-08002B2CF9AE}" pid="1897" name="ZOTERO_BREF_qbBePoCRP2Ui_8">
    <vt:lpwstr>"issued":{"date-parts":[["2020",1]]}},"label":"page"},{"id":"0QDTGxwe/YVdTSbD0","uris":["http://zotero.org/users/local/3LeS6TkG/items/4KLLTJ52"],"uri":["http://zotero.org/users/local/3LeS6TkG/items/4KLLTJ52"],"itemData":{"id":288,"type":"article-journal",</vt:lpwstr>
  </property>
  <property fmtid="{D5CDD505-2E9C-101B-9397-08002B2CF9AE}" pid="1898" name="ZOTERO_BREF_qbBePoCRP2Ui_9">
    <vt:lpwstr>"container-title":"United European Gastroenterology Journal","DOI":"10.1177/2050640619844125","ISSN":"2050-6406, 2050-6414","issue":"5","journalAbbreviation":"United European Gastroenterology Journal","language":"en","page":"583-613","source":"DOI.org (Cr</vt:lpwstr>
  </property>
  <property fmtid="{D5CDD505-2E9C-101B-9397-08002B2CF9AE}" pid="1899" name="ZOTERO_BREF_qBLmd189wZmL_1">
    <vt:lpwstr>ZOTERO_ITEM CSL_CITATION {"citationID":"BtWQ20Z3","properties":{"formattedCitation":"\\super [7\\uc0\\u8211{}13]\\nosupersub{}","plainCitation":"[7–13]","noteIndex":0},"citationItems":[{"id":"0QDTGxwe/tetVmzLU","uris":["http://zotero.org/users/local/3LeS6</vt:lpwstr>
  </property>
  <property fmtid="{D5CDD505-2E9C-101B-9397-08002B2CF9AE}" pid="1900" name="ZOTERO_BREF_qBLmd189wZmL_10">
    <vt:lpwstr>ossref)","title":"European Society for the Study of Coeliac Disease (ESsCD) guideline for coeliac disease and other gluten-related disorders","volume":"7","author":[{"family":"Al-Toma","given":"Abdulbaqi"},{"family":"Volta","given":"Umberto"},{"family":"A</vt:lpwstr>
  </property>
  <property fmtid="{D5CDD505-2E9C-101B-9397-08002B2CF9AE}" pid="1901" name="ZOTERO_BREF_qBLmd189wZmL_11">
    <vt:lpwstr>uricchio","given":"Renata"},{"family":"Castillejo","given":"Gemma"},{"family":"Sanders","given":"David S"},{"family":"Cellier","given":"Christophe"},{"family":"Mulder","given":"Chris J"},{"family":"Lundin","given":"Knut E A"}],"issued":{"date-parts":[["20</vt:lpwstr>
  </property>
  <property fmtid="{D5CDD505-2E9C-101B-9397-08002B2CF9AE}" pid="1902" name="ZOTERO_BREF_qBLmd189wZmL_12">
    <vt:lpwstr>19",6]]}},"label":"page"},{"id":"0QDTGxwe/vbZNAJMj","uris":["http://zotero.org/users/local/3LeS6TkG/items/M69VCV73"],"uri":["http://zotero.org/users/local/3LeS6TkG/items/M69VCV73"],"itemData":{"id":290,"type":"article-journal","container-title":"Journal o</vt:lpwstr>
  </property>
  <property fmtid="{D5CDD505-2E9C-101B-9397-08002B2CF9AE}" pid="1903" name="ZOTERO_BREF_qBLmd189wZmL_13">
    <vt:lpwstr>f Clinical Gastroenterology","DOI":"10.1097/MCG.0000000000000919","ISSN":"0192-0790","issue":"9","journalAbbreviation":"Journal of Clinical Gastroenterology","language":"en","page":"755-768","source":"DOI.org (Crossref)","title":"World Gastroenterology Or</vt:lpwstr>
  </property>
  <property fmtid="{D5CDD505-2E9C-101B-9397-08002B2CF9AE}" pid="1904" name="ZOTERO_BREF_qBLmd189wZmL_14">
    <vt:lpwstr>ganisation Global Guidelines: Celiac Disease February 2017","title-short":"World Gastroenterology Organisation Global Guidelines","volume":"51","author":[{"family":"Bai","given":"Julio C."},{"family":"Ciacci","given":"Carolina"}],"issued":{"date-parts":[[</vt:lpwstr>
  </property>
  <property fmtid="{D5CDD505-2E9C-101B-9397-08002B2CF9AE}" pid="1905" name="ZOTERO_BREF_qBLmd189wZmL_15">
    <vt:lpwstr>"2017",10]]}},"label":"page"},{"id":"0QDTGxwe/xe5hhP97","uris":["http://zotero.org/users/local/3LeS6TkG/items/S4XYMNV6"],"uri":["http://zotero.org/users/local/3LeS6TkG/items/S4XYMNV6"],"itemData":{"id":291,"type":"article-journal","abstract":"The paper pr</vt:lpwstr>
  </property>
  <property fmtid="{D5CDD505-2E9C-101B-9397-08002B2CF9AE}" pid="1906" name="ZOTERO_BREF_qBLmd189wZmL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1907" name="ZOTERO_BREF_qBLmd189wZmL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1908" name="ZOTERO_BREF_qBLmd189wZmL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1909" name="ZOTERO_BREF_qBLmd189wZmL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1910" name="ZOTERO_BREF_qBLmd189wZmL_2">
    <vt:lpwstr>TkG/items/ZYRZ3XJH"],"uri":["http://zotero.org/users/local/3LeS6TkG/items/ZYRZ3XJH"],"itemData":{"id":286,"type":"article-journal","container-title":"Journal of Pediatric Gastroenterology and Nutrition","DOI":"10.1097/MPG.0000000000002497","ISSN":"0277-21</vt:lpwstr>
  </property>
  <property fmtid="{D5CDD505-2E9C-101B-9397-08002B2CF9AE}" pid="1911" name="ZOTERO_BREF_qBLmd189wZmL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1912" name="ZOTERO_BREF_qBLmd189wZmL_21">
    <vt:lpwstr>d Adults]","volume":"89","author":[{"family":"Parfenov","given":"A. I."},{"family":"Bykova","given":"S. V."},{"family":"Sabel'nikova","given":"E. A."},{"family":"Maev","given":"I. V."},{"family":"Baranov","given":"A. A."},{"family":"Bakulin","given":"I. G</vt:lpwstr>
  </property>
  <property fmtid="{D5CDD505-2E9C-101B-9397-08002B2CF9AE}" pid="1913" name="ZOTERO_BREF_qBLmd189wZmL_22">
    <vt:lpwstr>."},{"family":"Krums","given":"L. M."},{"family":"Bel'mer","given":"S. V."},{"family":"Borovik","given":"T. E."},{"family":"Zakharova","given":"I. N."},{"family":"Dmitrieva","given":"Yu A."},{"family":"Roslavtseva","given":"E. A."},{"family":"Kornienko","</vt:lpwstr>
  </property>
  <property fmtid="{D5CDD505-2E9C-101B-9397-08002B2CF9AE}" pid="1914" name="ZOTERO_BREF_qBLmd189wZmL_23">
    <vt:lpwstr>given":"E. A."},{"family":"Khavkin","given":"A. I."},{"family":"Potapov","given":"A. S."},{"family":"Revnova","given":"M. O."},{"family":"Mukhina","given":"Yu G."},{"family":"Shcherbakov","given":"P. L."},{"family":"Fedorov","given":"E. D."},{"family":"Be</vt:lpwstr>
  </property>
  <property fmtid="{D5CDD505-2E9C-101B-9397-08002B2CF9AE}" pid="1915" name="ZOTERO_BREF_qBLmd189wZmL_24">
    <vt:lpwstr>lousova","given":"E. A."},{"family":"Khalif","given":"I. L."},{"family":"Khomeriki","given":"S. G."},{"family":"Rotin","given":"D. L."},{"family":"Vorob'eva","given":"N. G."},{"family":"Pivnik","given":"A. V."},{"family":"Gudkova","given":"R. B."},{"famil</vt:lpwstr>
  </property>
  <property fmtid="{D5CDD505-2E9C-101B-9397-08002B2CF9AE}" pid="1916" name="ZOTERO_BREF_qBLmd189wZmL_25">
    <vt:lpwstr>y":"Chernin","given":"V. V."},{"family":"Vokhmyanina","given":"N. V."},{"family":"Pukhlikova","given":"T. V."},{"family":"Degtyarev","given":"D. A."},{"family":"Damulin","given":"I. V."},{"family":"Mkrtumyan","given":"A. M."},{"family":"Dzhulai","given":"</vt:lpwstr>
  </property>
  <property fmtid="{D5CDD505-2E9C-101B-9397-08002B2CF9AE}" pid="1917" name="ZOTERO_BREF_qBLmd189wZmL_26">
    <vt:lpwstr>G. S."},{"family":"Tetruashvili","given":"N. K."},{"family":"Baranovsky","given":"A. Yu"},{"family":"Nazarenko","given":"L. I."},{"family":"Kharitonov","given":"A. G."},{"family":"Loranskaya","given":"I. D."},{"family":"Saifutdinov","given":"R. G."},{"fam</vt:lpwstr>
  </property>
  <property fmtid="{D5CDD505-2E9C-101B-9397-08002B2CF9AE}" pid="1918" name="ZOTERO_BREF_qBLmd189wZmL_27">
    <vt:lpwstr>ily":"Livzan","given":"M. A."},{"family":"Abramov","given":"D. A."},{"family":"Osipenko","given":"M. F."},{"family":"Oreshko","given":"L. V."},{"family":"Tkachenko","given":"E. I."},{"family":"Sitkin","given":"S. I."},{"family":"Efremov","given":"L. I."}]</vt:lpwstr>
  </property>
  <property fmtid="{D5CDD505-2E9C-101B-9397-08002B2CF9AE}" pid="1919" name="ZOTERO_BREF_qBLmd189wZmL_28">
    <vt:lpwstr>,"issued":{"date-parts":[["2017"]]}},"label":"page"},{"id":"0QDTGxwe/nt5CqJQb","uris":["http://zotero.org/users/local/3LeS6TkG/items/L77FBQXR"],"uri":["http://zotero.org/users/local/3LeS6TkG/items/L77FBQXR"],"itemData":{"id":294,"type":"article-journal","</vt:lpwstr>
  </property>
  <property fmtid="{D5CDD505-2E9C-101B-9397-08002B2CF9AE}" pid="1920" name="ZOTERO_BREF_qBLmd189wZmL_29">
    <vt:lpwstr>container-title":"BMJ","DOI":"10.1136/bmj.h4513","ISSN":"1756-1833","language":"en","page":"h4513","source":"DOI.org (Crossref)","title":"Recognition, assessment, and management of coeliac disease: summary of updated NICE guidance","title-short":"Recognit</vt:lpwstr>
  </property>
  <property fmtid="{D5CDD505-2E9C-101B-9397-08002B2CF9AE}" pid="1921" name="ZOTERO_BREF_qBLmd189wZmL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1922" name="ZOTERO_BREF_qBLmd189wZmL_30">
    <vt:lpwstr>ion, assessment, and management of coeliac disease","author":[{"family":"Downey","given":"Laura"},{"family":"Houten","given":"Rachel"},{"family":"Murch","given":"Simon"},{"family":"Longson","given":"Damien"}],"issued":{"date-parts":[["2015",9,2]]}},"label</vt:lpwstr>
  </property>
  <property fmtid="{D5CDD505-2E9C-101B-9397-08002B2CF9AE}" pid="1923" name="ZOTERO_BREF_qBLmd189wZmL_31">
    <vt:lpwstr>":"page"},{"id":"0QDTGxwe/ablaS8aj","uris":["http://zotero.org/users/local/3LeS6TkG/items/3KJ9C7S8"],"uri":["http://zotero.org/users/local/3LeS6TkG/items/3KJ9C7S8"],"itemData":{"id":295,"type":"article-journal","container-title":"Gut","DOI":"10.1136/gutjn</vt:lpwstr>
  </property>
  <property fmtid="{D5CDD505-2E9C-101B-9397-08002B2CF9AE}" pid="1924" name="ZOTERO_BREF_qBLmd189wZmL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1925" name="ZOTERO_BREF_qBLmd189wZmL_33">
    <vt:lpwstr>enterology","title-short":"Diagnosis and management of adult coeliac disease","volume":"63","author":[{"family":"Ludvigsson","given":"Jonas F"},{"family":"Bai","given":"Julio C"},{"family":"Biagi","given":"Federico"},{"family":"Card","given":"Timothy R"},</vt:lpwstr>
  </property>
  <property fmtid="{D5CDD505-2E9C-101B-9397-08002B2CF9AE}" pid="1926" name="ZOTERO_BREF_qBLmd189wZmL_34">
    <vt:lpwstr>{"family":"Ciacci","given":"Carolina"},{"family":"Ciclitira","given":"Paul J"},{"family":"Green","given":"Peter H R"},{"family":"Hadjivassiliou","given":"Marios"},{"family":"Holdoway","given":"Anne"},{"family":"Heel","given":"David A","non-dropping-partic</vt:lpwstr>
  </property>
  <property fmtid="{D5CDD505-2E9C-101B-9397-08002B2CF9AE}" pid="1927" name="ZOTERO_BREF_qBLmd189wZmL_35">
    <vt:lpwstr>le":"van"},{"family":"Kaukinen","given":"Katri"},{"family":"Leffler","given":"Daniel A"},{"family":"Leonard","given":"Jonathan N"},{"family":"Lundin","given":"Knut E A"},{"family":"McGough","given":"Norma"},{"family":"Davidson","given":"Mike"},{"family":"</vt:lpwstr>
  </property>
  <property fmtid="{D5CDD505-2E9C-101B-9397-08002B2CF9AE}" pid="1928" name="ZOTERO_BREF_qBLmd189wZmL_36">
    <vt:lpwstr>Murray","given":"Joseph A"},{"family":"Swift","given":"Gillian L"},{"family":"Walker","given":"Marjorie M"},{"family":"Zingone","given":"Fabiana"},{"family":"Sanders","given":"David S"},{"literal":"Authors of the BSG Coeliac Disease Guidelines Development</vt:lpwstr>
  </property>
  <property fmtid="{D5CDD505-2E9C-101B-9397-08002B2CF9AE}" pid="1929" name="ZOTERO_BREF_qBLmd189wZmL_37">
    <vt:lpwstr> Group"}],"issued":{"date-parts":[["2014",8]]}},"label":"page"},{"id":"0QDTGxwe/0W6CvY9b","uris":["http://zotero.org/users/local/3LeS6TkG/items/WWSKVWVK"],"uri":["http://zotero.org/users/local/3LeS6TkG/items/WWSKVWVK"],"itemData":{"id":297,"type":"article</vt:lpwstr>
  </property>
  <property fmtid="{D5CDD505-2E9C-101B-9397-08002B2CF9AE}" pid="1930" name="ZOTERO_BREF_qBLmd189wZmL_38">
    <vt:lpwstr>-journal","container-title":"American Journal of Gastroenterology","DOI":"10.1038/ajg.2013.79","ISSN":"0002-9270","issue":"5","journalAbbreviation":"American Journal of Gastroenterology","language":"en","page":"656-676","source":"DOI.org (Crossref)","titl</vt:lpwstr>
  </property>
  <property fmtid="{D5CDD505-2E9C-101B-9397-08002B2CF9AE}" pid="1931" name="ZOTERO_BREF_qBLmd189wZmL_39">
    <vt:lpwstr>e":"ACG Clinical Guidelines: Diagnosis and Management of Celiac Disease:","title-short":"ACG Clinical Guidelines","volume":"108","author":[{"family":"Rubio-Tapia","given":"Alberto"},{"family":"Hill","given":"Ivor D"},{"family":"Kelly","given":"Ciarán P"},</vt:lpwstr>
  </property>
  <property fmtid="{D5CDD505-2E9C-101B-9397-08002B2CF9AE}" pid="1932" name="ZOTERO_BREF_qBLmd189wZmL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1933" name="ZOTERO_BREF_qBLmd189wZmL_40">
    <vt:lpwstr>{"family":"Calderwood","given":"Audrey H"},{"family":"Murray","given":"Joseph A"}],"issued":{"date-parts":[["2013",5]]}},"label":"page"}],"schema":"https://github.com/citation-style-language/schema/raw/master/csl-citation.json"}</vt:lpwstr>
  </property>
  <property fmtid="{D5CDD505-2E9C-101B-9397-08002B2CF9AE}" pid="1934" name="ZOTERO_BREF_qBLmd189wZmL_5">
    <vt:lpwstr>ibylle"},{"family":"Korponay-Szabó","given":"Ilma"},{"family":"Kurppa","given":"Kalle"},{"family":"Mearin","given":"Maria Luisa"},{"family":"Ribes-Koninckx","given":"Carmen"},{"family":"Shamir","given":"Raanan"},{"family":"Troncone","given":"Riccardo"},{"</vt:lpwstr>
  </property>
  <property fmtid="{D5CDD505-2E9C-101B-9397-08002B2CF9AE}" pid="1935" name="ZOTERO_BREF_qBLmd189wZmL_6">
    <vt:lpwstr>family":"Auricchio","given":"Renata"},{"family":"Castillejo","given":"Gemma"},{"family":"Christensen","given":"Robin"},{"family":"Dolinsek","given":"Jernej"},{"family":"Gillett","given":"Peter"},{"family":"Hróbjartsson","given":"Asbjørn"},{"family":"Kolta</vt:lpwstr>
  </property>
  <property fmtid="{D5CDD505-2E9C-101B-9397-08002B2CF9AE}" pid="1936" name="ZOTERO_BREF_qBLmd189wZmL_7">
    <vt:lpwstr>i","given":"Tunde"},{"family":"Maki","given":"Markku"},{"family":"Nielsen","given":"Sabrina Mai"},{"family":"Popp","given":"Alina"},{"family":"Størdal","given":"Ketil"},{"family":"Werkstetter","given":"Katharina"},{"family":"Wessels","given":"Margreet"}],</vt:lpwstr>
  </property>
  <property fmtid="{D5CDD505-2E9C-101B-9397-08002B2CF9AE}" pid="1937" name="ZOTERO_BREF_qBLmd189wZmL_8">
    <vt:lpwstr>"issued":{"date-parts":[["2020",1]]}},"label":"page"},{"id":"0QDTGxwe/YVdTSbD0","uris":["http://zotero.org/users/local/3LeS6TkG/items/4KLLTJ52"],"uri":["http://zotero.org/users/local/3LeS6TkG/items/4KLLTJ52"],"itemData":{"id":288,"type":"article-journal",</vt:lpwstr>
  </property>
  <property fmtid="{D5CDD505-2E9C-101B-9397-08002B2CF9AE}" pid="1938" name="ZOTERO_BREF_qBLmd189wZmL_9">
    <vt:lpwstr>"container-title":"United European Gastroenterology Journal","DOI":"10.1177/2050640619844125","ISSN":"2050-6406, 2050-6414","issue":"5","journalAbbreviation":"United European Gastroenterology Journal","language":"en","page":"583-613","source":"DOI.org (Cr</vt:lpwstr>
  </property>
  <property fmtid="{D5CDD505-2E9C-101B-9397-08002B2CF9AE}" pid="1939" name="ZOTERO_BREF_QbP5PkT1FaUj_1">
    <vt:lpwstr>ZOTERO_ITEM CSL_CITATION {"citationID":"8POuCG0A","properties":{"formattedCitation":"\\super [41]\\nosupersub{}","plainCitation":"[41]","noteIndex":0},"citationItems":[{"id":"0QDTGxwe/BQH3nHW4","uris":["http://zotero.org/users/local/3LeS6TkG/items/C2W38CS</vt:lpwstr>
  </property>
  <property fmtid="{D5CDD505-2E9C-101B-9397-08002B2CF9AE}" pid="1940" name="ZOTERO_BREF_QbP5PkT1FaUj_2">
    <vt:lpwstr>J"],"uri":["http://zotero.org/users/local/3LeS6TkG/items/C2W38CSJ"],"itemData":{"id":413,"type":"article-journal","abstract":"Context.—The finding of increased intraepithelial lymphocytes with normal villous architecture (Marsh I lesion) is seen in up to </vt:lpwstr>
  </property>
  <property fmtid="{D5CDD505-2E9C-101B-9397-08002B2CF9AE}" pid="1941" name="ZOTERO_BREF_QbP5PkT1FaUj_3">
    <vt:lpwstr>3% of duodenal biopsies. The differential diagnosis includes a wide range of possibilities, including celiac disease, bacterial overgrowth, nonsteroidal antiinflammatory drug damage, reaction to Helicobacter pylori infection, tropical sprue, and chronic i</vt:lpwstr>
  </property>
  <property fmtid="{D5CDD505-2E9C-101B-9397-08002B2CF9AE}" pid="1942" name="ZOTERO_BREF_QbP5PkT1FaUj_4">
    <vt:lpwstr>nflammatory bowel disease.\n            Objectives.—To highlight the histologic features of the Marsh I lesion, review the diseases and conditions associated with that finding, and to provide pathologists with a rationale and a template for how to identif</vt:lpwstr>
  </property>
  <property fmtid="{D5CDD505-2E9C-101B-9397-08002B2CF9AE}" pid="1943" name="ZOTERO_BREF_QbP5PkT1FaUj_5">
    <vt:lpwstr>y and report such cases.\n            Data Sources.—A review of the literature regarding the histologic features and clinical associations of Marsh I lesions.\n            Conclusions.—Marsh I lesions are a nonspecific finding associated with a number of </vt:lpwstr>
  </property>
  <property fmtid="{D5CDD505-2E9C-101B-9397-08002B2CF9AE}" pid="1944" name="ZOTERO_BREF_QbP5PkT1FaUj_6">
    <vt:lpwstr>disease conditions. Historically, between 9% and 40% of cases have been shown to represent celiac disease. Current data do not suggest histologic features to differentiate between diseases associated with this histologic change.","container-title":"Archiv</vt:lpwstr>
  </property>
  <property fmtid="{D5CDD505-2E9C-101B-9397-08002B2CF9AE}" pid="1945" name="ZOTERO_BREF_QbP5PkT1FaUj_7">
    <vt:lpwstr>es of Pathology &amp; Laboratory Medicine","DOI":"10.5858/arpa.2013-0261-RA","ISSN":"1543-2165, 0003-9985","issue":"9","language":"en","page":"1216-1219","source":"DOI.org (Crossref)","title":"The Clinical Significance of Duodenal Lymphocytosis With Normal Vi</vt:lpwstr>
  </property>
  <property fmtid="{D5CDD505-2E9C-101B-9397-08002B2CF9AE}" pid="1946" name="ZOTERO_BREF_QbP5PkT1FaUj_8">
    <vt:lpwstr>llus Architecture","volume":"137","author":[{"family":"Hammer","given":"Suntrea T. G."},{"family":"Greenson","given":"Joel K."}],"issued":{"date-parts":[["2013",9,1]]}}}],"schema":"https://github.com/citation-style-language/schema/raw/master/csl-citation.</vt:lpwstr>
  </property>
  <property fmtid="{D5CDD505-2E9C-101B-9397-08002B2CF9AE}" pid="1947" name="ZOTERO_BREF_QbP5PkT1FaUj_9">
    <vt:lpwstr>json"}</vt:lpwstr>
  </property>
  <property fmtid="{D5CDD505-2E9C-101B-9397-08002B2CF9AE}" pid="1948" name="ZOTERO_BREF_QCuW97v3Sycm_1">
    <vt:lpwstr>ZOTERO_ITEM CSL_CITATION {"citationID":"cw2pjcoK","properties":{"formattedCitation":"\\super [8]\\nosupersub{}","plainCitation":"[8]","noteIndex":0},"citationItems":[{"id":"0QDTGxwe/YVdTSbD0","uris":["http://zotero.org/users/local/3LeS6TkG/items/4KLLTJ52"</vt:lpwstr>
  </property>
  <property fmtid="{D5CDD505-2E9C-101B-9397-08002B2CF9AE}" pid="1949" name="ZOTERO_BREF_QCuW97v3Sycm_2">
    <vt:lpwstr>],"uri":["http://zotero.org/users/local/3LeS6TkG/items/4KLLTJ52"],"itemData":{"id":288,"type":"article-journal","container-title":"United European Gastroenterology Journal","DOI":"10.1177/2050640619844125","ISSN":"2050-6406, 2050-6414","issue":"5","journa</vt:lpwstr>
  </property>
  <property fmtid="{D5CDD505-2E9C-101B-9397-08002B2CF9AE}" pid="1950" name="ZOTERO_BREF_QCuW97v3Sycm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1951" name="ZOTERO_BREF_QCuW97v3Sycm_4">
    <vt:lpwstr>volume":"7","author":[{"family":"Al-Toma","given":"Abdulbaqi"},{"family":"Volta","given":"Umberto"},{"family":"Auricchio","given":"Renata"},{"family":"Castillejo","given":"Gemma"},{"family":"Sanders","given":"David S"},{"family":"Cellier","given":"Christo</vt:lpwstr>
  </property>
  <property fmtid="{D5CDD505-2E9C-101B-9397-08002B2CF9AE}" pid="1952" name="ZOTERO_BREF_QCuW97v3Sycm_5">
    <vt:lpwstr>phe"},{"family":"Mulder","given":"Chris J"},{"family":"Lundin","given":"Knut E A"}],"issued":{"date-parts":[["2019",6]]}}}],"schema":"https://github.com/citation-style-language/schema/raw/master/csl-citation.json"}</vt:lpwstr>
  </property>
  <property fmtid="{D5CDD505-2E9C-101B-9397-08002B2CF9AE}" pid="1953" name="ZOTERO_BREF_Qe8JHrhuBSgL_1">
    <vt:lpwstr>ZOTERO_ITEM CSL_CITATION {"citationID":"mK66IANs","properties":{"formattedCitation":"\\super [9]\\nosupersub{}","plainCitation":"[9]","noteIndex":0},"citationItems":[{"id":"0QDTGxwe/vbZNAJMj","uris":["http://zotero.org/users/local/3LeS6TkG/items/M69VCV73"</vt:lpwstr>
  </property>
  <property fmtid="{D5CDD505-2E9C-101B-9397-08002B2CF9AE}" pid="1954" name="ZOTERO_BREF_Qe8JHrhuBSgL_2">
    <vt:lpwstr>],"uri":["http://zotero.org/users/local/3LeS6TkG/items/M69VCV73"],"itemData":{"id":290,"type":"article-journal","container-title":"Journal of Clinical Gastroenterology","DOI":"10.1097/MCG.0000000000000919","ISSN":"0192-0790","issue":"9","journalAbbreviati</vt:lpwstr>
  </property>
  <property fmtid="{D5CDD505-2E9C-101B-9397-08002B2CF9AE}" pid="1955" name="ZOTERO_BREF_Qe8JHrhuBSgL_3">
    <vt:lpwstr>on":"Journal of Clinical Gastroenterology","language":"en","page":"755-768","source":"DOI.org (Crossref)","title":"World Gastroenterology Organisation Global Guidelines: Celiac Disease February 2017","title-short":"World Gastroenterology Organisation Glob</vt:lpwstr>
  </property>
  <property fmtid="{D5CDD505-2E9C-101B-9397-08002B2CF9AE}" pid="1956" name="ZOTERO_BREF_Qe8JHrhuBSgL_4">
    <vt:lpwstr>al Guidelines","volume":"51","author":[{"family":"Bai","given":"Julio C."},{"family":"Ciacci","given":"Carolina"}],"issued":{"date-parts":[["2017",10]]}}}],"schema":"https://github.com/citation-style-language/schema/raw/master/csl-citation.json"}</vt:lpwstr>
  </property>
  <property fmtid="{D5CDD505-2E9C-101B-9397-08002B2CF9AE}" pid="1957" name="ZOTERO_BREF_qj5UmgKOTzR0_1">
    <vt:lpwstr>ZOTERO_ITEM CSL_CITATION {"citationID":"A2ThxZOf","properties":{"formattedCitation":"\\super [15]\\nosupersub{}","plainCitation":"[15]","noteIndex":0},"citationItems":[{"id":"0QDTGxwe/CyXqDrhK","uris":["http://zotero.org/users/local/3LeS6TkG/items/DMANPQT</vt:lpwstr>
  </property>
  <property fmtid="{D5CDD505-2E9C-101B-9397-08002B2CF9AE}" pid="1958" name="ZOTERO_BREF_qj5UmgKOTzR0_2">
    <vt:lpwstr>Z"],"uri":["http://zotero.org/users/local/3LeS6TkG/items/DMANPQTZ"],"itemData":{"id":299,"type":"article-journal","container-title":"Gut","DOI":"10.1136/gutjnl-2011-301346","ISSN":"0017-5749, 1468-3288","issue":"1","journalAbbreviation":"Gut","language":"</vt:lpwstr>
  </property>
  <property fmtid="{D5CDD505-2E9C-101B-9397-08002B2CF9AE}" pid="1959" name="ZOTERO_BREF_qj5UmgKOTzR0_3">
    <vt:lpwstr>en","page":"43-52","source":"DOI.org (Crossref)","title":"The Oslo definitions for coeliac disease and related terms","volume":"62","author":[{"family":"Ludvigsson","given":"Jonas F"},{"family":"Leffler","given":"Daniel A"},{"family":"Bai","given":"Julio </vt:lpwstr>
  </property>
  <property fmtid="{D5CDD505-2E9C-101B-9397-08002B2CF9AE}" pid="1960" name="ZOTERO_BREF_qj5UmgKOTzR0_4">
    <vt:lpwstr>C"},{"family":"Biagi","given":"Federico"},{"family":"Fasano","given":"Alessio"},{"family":"Green","given":"Peter H R"},{"family":"Hadjivassiliou","given":"Marios"},{"family":"Kaukinen","given":"Katri"},{"family":"Kelly","given":"Ciaran P"},{"family":"Leon</vt:lpwstr>
  </property>
  <property fmtid="{D5CDD505-2E9C-101B-9397-08002B2CF9AE}" pid="1961" name="ZOTERO_BREF_qj5UmgKOTzR0_5">
    <vt:lpwstr>ard","given":"Jonathan N"},{"family":"Lundin","given":"Knut Erik Aslaksen"},{"family":"Murray","given":"Joseph A"},{"family":"Sanders","given":"David S"},{"family":"Walker","given":"Marjorie M"},{"family":"Zingone","given":"Fabiana"},{"family":"Ciacci","g</vt:lpwstr>
  </property>
  <property fmtid="{D5CDD505-2E9C-101B-9397-08002B2CF9AE}" pid="1962" name="ZOTERO_BREF_qj5UmgKOTzR0_6">
    <vt:lpwstr>iven":"Carolina"}],"issued":{"date-parts":[["2013",1]]}}}],"schema":"https://github.com/citation-style-language/schema/raw/master/csl-citation.json"}</vt:lpwstr>
  </property>
  <property fmtid="{D5CDD505-2E9C-101B-9397-08002B2CF9AE}" pid="1963" name="ZOTERO_BREF_QM6CBW1eU81V_1">
    <vt:lpwstr>ZOTERO_ITEM CSL_CITATION {"citationID":"SsRTm5wH","properties":{"formattedCitation":"\\super [8,9,12,13]\\nosupersub{}","plainCitation":"[8,9,12,13]","noteIndex":0},"citationItems":[{"id":"0QDTGxwe/YVdTSbD0","uris":["http://zotero.org/users/local/3LeS6TkG</vt:lpwstr>
  </property>
  <property fmtid="{D5CDD505-2E9C-101B-9397-08002B2CF9AE}" pid="1964" name="ZOTERO_BREF_QM6CBW1eU81V_10">
    <vt:lpwstr> (Crossref)","title":"Diagnosis and management of adult coeliac disease: guidelines from the British Society of Gastroenterology","title-short":"Diagnosis and management of adult coeliac disease","volume":"63","author":[{"family":"Ludvigsson","given":"Jon</vt:lpwstr>
  </property>
  <property fmtid="{D5CDD505-2E9C-101B-9397-08002B2CF9AE}" pid="1965" name="ZOTERO_BREF_QM6CBW1eU81V_11">
    <vt:lpwstr>as F"},{"family":"Bai","given":"Julio C"},{"family":"Biagi","given":"Federico"},{"family":"Card","given":"Timothy R"},{"family":"Ciacci","given":"Carolina"},{"family":"Ciclitira","given":"Paul J"},{"family":"Green","given":"Peter H R"},{"family":"Hadjivas</vt:lpwstr>
  </property>
  <property fmtid="{D5CDD505-2E9C-101B-9397-08002B2CF9AE}" pid="1966" name="ZOTERO_BREF_QM6CBW1eU81V_12">
    <vt:lpwstr>siliou","given":"Marios"},{"family":"Holdoway","given":"Anne"},{"family":"Heel","given":"David A","non-dropping-particle":"van"},{"family":"Kaukinen","given":"Katri"},{"family":"Leffler","given":"Daniel A"},{"family":"Leonard","given":"Jonathan N"},{"fami</vt:lpwstr>
  </property>
  <property fmtid="{D5CDD505-2E9C-101B-9397-08002B2CF9AE}" pid="1967" name="ZOTERO_BREF_QM6CBW1eU81V_13">
    <vt:lpwstr>ly":"Lundin","given":"Knut E A"},{"family":"McGough","given":"Norma"},{"family":"Davidson","given":"Mike"},{"family":"Murray","given":"Joseph A"},{"family":"Swift","given":"Gillian L"},{"family":"Walker","given":"Marjorie M"},{"family":"Zingone","given":"</vt:lpwstr>
  </property>
  <property fmtid="{D5CDD505-2E9C-101B-9397-08002B2CF9AE}" pid="1968" name="ZOTERO_BREF_QM6CBW1eU81V_14">
    <vt:lpwstr>Fabiana"},{"family":"Sanders","given":"David S"},{"literal":"Authors of the BSG Coeliac Disease Guidelines Development Group"}],"issued":{"date-parts":[["2014",8]]}}},{"id":"0QDTGxwe/0W6CvY9b","uris":["http://zotero.org/users/local/3LeS6TkG/items/WWSKVWVK</vt:lpwstr>
  </property>
  <property fmtid="{D5CDD505-2E9C-101B-9397-08002B2CF9AE}" pid="1969" name="ZOTERO_BREF_QM6CBW1eU81V_15">
    <vt:lpwstr>"],"uri":["http://zotero.org/users/local/3LeS6TkG/items/WWSKVWVK"],"itemData":{"id":297,"type":"article-journal","container-title":"American Journal of Gastroenterology","DOI":"10.1038/ajg.2013.79","ISSN":"0002-9270","issue":"5","journalAbbreviation":"Ame</vt:lpwstr>
  </property>
  <property fmtid="{D5CDD505-2E9C-101B-9397-08002B2CF9AE}" pid="1970" name="ZOTERO_BREF_QM6CBW1eU81V_16">
    <vt:lpwstr>rican Journal of Gastroenterology","language":"en","page":"656-676","source":"DOI.org (Crossref)","title":"ACG Clinical Guidelines: Diagnosis and Management of Celiac Disease:","title-short":"ACG Clinical Guidelines","volume":"108","author":[{"family":"Ru</vt:lpwstr>
  </property>
  <property fmtid="{D5CDD505-2E9C-101B-9397-08002B2CF9AE}" pid="1971" name="ZOTERO_BREF_QM6CBW1eU81V_17">
    <vt:lpwstr>bio-Tapia","given":"Alberto"},{"family":"Hill","given":"Ivor D"},{"family":"Kelly","given":"Ciarán P"},{"family":"Calderwood","given":"Audrey H"},{"family":"Murray","given":"Joseph A"}],"issued":{"date-parts":[["2013",5]]}}}],"schema":"https://github.com/</vt:lpwstr>
  </property>
  <property fmtid="{D5CDD505-2E9C-101B-9397-08002B2CF9AE}" pid="1972" name="ZOTERO_BREF_QM6CBW1eU81V_18">
    <vt:lpwstr>citation-style-language/schema/raw/master/csl-citation.json"}</vt:lpwstr>
  </property>
  <property fmtid="{D5CDD505-2E9C-101B-9397-08002B2CF9AE}" pid="1973" name="ZOTERO_BREF_QM6CBW1eU81V_2">
    <vt:lpwstr>/items/4KLLTJ52"],"uri":["http://zotero.org/users/local/3LeS6TkG/items/4KLLTJ52"],"itemData":{"id":288,"type":"article-journal","container-title":"United European Gastroenterology Journal","DOI":"10.1177/2050640619844125","ISSN":"2050-6406, 2050-6414","is</vt:lpwstr>
  </property>
  <property fmtid="{D5CDD505-2E9C-101B-9397-08002B2CF9AE}" pid="1974" name="ZOTERO_BREF_QM6CBW1eU81V_3">
    <vt:lpwstr>sue":"5","journalAbbreviation":"United European Gastroenterology Journal","language":"en","page":"583-613","source":"DOI.org (Crossref)","title":"European Society for the Study of Coeliac Disease (ESsCD) guideline for coeliac disease and other gluten-rela</vt:lpwstr>
  </property>
  <property fmtid="{D5CDD505-2E9C-101B-9397-08002B2CF9AE}" pid="1975" name="ZOTERO_BREF_QM6CBW1eU81V_4">
    <vt:lpwstr>ted disorders","volume":"7","author":[{"family":"Al-Toma","given":"Abdulbaqi"},{"family":"Volta","given":"Umberto"},{"family":"Auricchio","given":"Renata"},{"family":"Castillejo","given":"Gemma"},{"family":"Sanders","given":"David S"},{"family":"Cellier",</vt:lpwstr>
  </property>
  <property fmtid="{D5CDD505-2E9C-101B-9397-08002B2CF9AE}" pid="1976" name="ZOTERO_BREF_QM6CBW1eU81V_5">
    <vt:lpwstr>"given":"Christophe"},{"family":"Mulder","given":"Chris J"},{"family":"Lundin","given":"Knut E A"}],"issued":{"date-parts":[["2019",6]]}}},{"id":"0QDTGxwe/vbZNAJMj","uris":["http://zotero.org/users/local/3LeS6TkG/items/M69VCV73"],"uri":["http://zotero.org</vt:lpwstr>
  </property>
  <property fmtid="{D5CDD505-2E9C-101B-9397-08002B2CF9AE}" pid="1977" name="ZOTERO_BREF_QM6CBW1eU81V_6">
    <vt:lpwstr>/users/local/3LeS6TkG/items/M69VCV73"],"itemData":{"id":290,"type":"article-journal","container-title":"Journal of Clinical Gastroenterology","DOI":"10.1097/MCG.0000000000000919","ISSN":"0192-0790","issue":"9","journalAbbreviation":"Journal of Clinical Ga</vt:lpwstr>
  </property>
  <property fmtid="{D5CDD505-2E9C-101B-9397-08002B2CF9AE}" pid="1978" name="ZOTERO_BREF_QM6CBW1eU81V_7">
    <vt:lpwstr>stroenterology","language":"en","page":"755-768","source":"DOI.org (Crossref)","title":"World Gastroenterology Organisation Global Guidelines: Celiac Disease February 2017","title-short":"World Gastroenterology Organisation Global Guidelines","volume":"51</vt:lpwstr>
  </property>
  <property fmtid="{D5CDD505-2E9C-101B-9397-08002B2CF9AE}" pid="1979" name="ZOTERO_BREF_QM6CBW1eU81V_8">
    <vt:lpwstr>","author":[{"family":"Bai","given":"Julio C."},{"family":"Ciacci","given":"Carolina"}],"issued":{"date-parts":[["2017",10]]}}},{"id":"0QDTGxwe/ablaS8aj","uris":["http://zotero.org/users/local/3LeS6TkG/items/3KJ9C7S8"],"uri":["http://zotero.org/users/loca</vt:lpwstr>
  </property>
  <property fmtid="{D5CDD505-2E9C-101B-9397-08002B2CF9AE}" pid="1980" name="ZOTERO_BREF_QM6CBW1eU81V_9">
    <vt:lpwstr>l/3LeS6TkG/items/3KJ9C7S8"],"itemData":{"id":295,"type":"article-journal","container-title":"Gut","DOI":"10.1136/gutjnl-2013-306578","ISSN":"0017-5749, 1468-3288","issue":"8","journalAbbreviation":"Gut","language":"en","page":"1210-1228","source":"DOI.org</vt:lpwstr>
  </property>
  <property fmtid="{D5CDD505-2E9C-101B-9397-08002B2CF9AE}" pid="1981" name="ZOTERO_BREF_qVwcME580e0M_1">
    <vt:lpwstr>ZOTERO_ITEM CSL_CITATION {"citationID":"Vr2kuiw5","properties":{"formattedCitation":"\\super [13]\\nosupersub{}","plainCitation":"[13]","noteIndex":0},"citationItems":[{"id":"0QDTGxwe/0W6CvY9b","uris":["http://zotero.org/users/local/3LeS6TkG/items/WWSKVWV</vt:lpwstr>
  </property>
  <property fmtid="{D5CDD505-2E9C-101B-9397-08002B2CF9AE}" pid="1982" name="ZOTERO_BREF_qVwcME580e0M_2">
    <vt:lpwstr>K"],"uri":["http://zotero.org/users/local/3LeS6TkG/items/WWSKVWVK"],"itemData":{"id":297,"type":"article-journal","container-title":"American Journal of Gastroenterology","DOI":"10.1038/ajg.2013.79","ISSN":"0002-9270","issue":"5","journalAbbreviation":"Am</vt:lpwstr>
  </property>
  <property fmtid="{D5CDD505-2E9C-101B-9397-08002B2CF9AE}" pid="1983" name="ZOTERO_BREF_qVwcME580e0M_3">
    <vt:lpwstr>erican Journal of Gastroenterology","language":"en","page":"656-676","source":"DOI.org (Crossref)","title":"ACG Clinical Guidelines: Diagnosis and Management of Celiac Disease:","title-short":"ACG Clinical Guidelines","volume":"108","author":[{"family":"R</vt:lpwstr>
  </property>
  <property fmtid="{D5CDD505-2E9C-101B-9397-08002B2CF9AE}" pid="1984" name="ZOTERO_BREF_qVwcME580e0M_4">
    <vt:lpwstr>ubio-Tapia","given":"Alberto"},{"family":"Hill","given":"Ivor D"},{"family":"Kelly","given":"Ciarán P"},{"family":"Calderwood","given":"Audrey H"},{"family":"Murray","given":"Joseph A"}],"issued":{"date-parts":[["2013",5]]}}}],"schema":"https://github.com</vt:lpwstr>
  </property>
  <property fmtid="{D5CDD505-2E9C-101B-9397-08002B2CF9AE}" pid="1985" name="ZOTERO_BREF_qVwcME580e0M_5">
    <vt:lpwstr>/citation-style-language/schema/raw/master/csl-citation.json"}</vt:lpwstr>
  </property>
  <property fmtid="{D5CDD505-2E9C-101B-9397-08002B2CF9AE}" pid="1986" name="ZOTERO_BREF_r6hdVsh4XHjD_1">
    <vt:lpwstr>ZOTERO_ITEM CSL_CITATION {"citationID":"ekeoP28A","properties":{"formattedCitation":"\\super [42]\\nosupersub{}","plainCitation":"[42]","noteIndex":0},"citationItems":[{"id":"0QDTGxwe/rt1v8nsZ","uris":["http://zotero.org/users/local/3LeS6TkG/items/FN4W92G</vt:lpwstr>
  </property>
  <property fmtid="{D5CDD505-2E9C-101B-9397-08002B2CF9AE}" pid="1987" name="ZOTERO_BREF_r6hdVsh4XHjD_2">
    <vt:lpwstr>D"],"uri":["http://zotero.org/users/local/3LeS6TkG/items/FN4W92GD"],"itemData":{"id":414,"type":"article-journal","container-title":"Clinical Gastroenterology and Hepatology","DOI":"10.1016/j.cgh.2007.03.019","ISSN":"15423565","issue":"7","journalAbbrevia</vt:lpwstr>
  </property>
  <property fmtid="{D5CDD505-2E9C-101B-9397-08002B2CF9AE}" pid="1988" name="ZOTERO_BREF_r6hdVsh4XHjD_3">
    <vt:lpwstr>tion":"Clinical Gastroenterology and Hepatology","language":"en","page":"838-843","source":"DOI.org (Crossref)","title":"Comparison of the Interobserver Reproducibility With Different Histologic Criteria Used in Celiac Disease","volume":"5","author":[{"fa</vt:lpwstr>
  </property>
  <property fmtid="{D5CDD505-2E9C-101B-9397-08002B2CF9AE}" pid="1989" name="ZOTERO_BREF_r6hdVsh4XHjD_4">
    <vt:lpwstr>mily":"Corazza","given":"Gino Roberto"},{"family":"Villanacci","given":"Vincenzo"},{"family":"Zambelli","given":"Claudia"},{"family":"Milione","given":"Massimo"},{"family":"Luinetti","given":"Ombretta"},{"family":"Vindigni","given":"Carla"},{"family":"Chi</vt:lpwstr>
  </property>
  <property fmtid="{D5CDD505-2E9C-101B-9397-08002B2CF9AE}" pid="1990" name="ZOTERO_BREF_r6hdVsh4XHjD_5">
    <vt:lpwstr>oda","given":"Caterina"},{"family":"Albarello","given":"Luca"},{"family":"Bartolini","given":"Daniela"},{"family":"Donato","given":"Francesco"}],"issued":{"date-parts":[["2007",7]]}}}],"schema":"https://github.com/citation-style-language/schema/raw/master</vt:lpwstr>
  </property>
  <property fmtid="{D5CDD505-2E9C-101B-9397-08002B2CF9AE}" pid="1991" name="ZOTERO_BREF_r6hdVsh4XHjD_6">
    <vt:lpwstr>/csl-citation.json"}</vt:lpwstr>
  </property>
  <property fmtid="{D5CDD505-2E9C-101B-9397-08002B2CF9AE}" pid="1992" name="ZOTERO_BREF_rC3oB0ABz6sC_1">
    <vt:lpwstr>ZOTERO_ITEM CSL_CITATION {"citationID":"Gd8cm16j","properties":{"formattedCitation":"\\super [8]\\nosupersub{}","plainCitation":"[8]","noteIndex":0},"citationItems":[{"id":"0QDTGxwe/YVdTSbD0","uris":["http://zotero.org/users/local/3LeS6TkG/items/4KLLTJ52"</vt:lpwstr>
  </property>
  <property fmtid="{D5CDD505-2E9C-101B-9397-08002B2CF9AE}" pid="1993" name="ZOTERO_BREF_rC3oB0ABz6sC_2">
    <vt:lpwstr>],"uri":["http://zotero.org/users/local/3LeS6TkG/items/4KLLTJ52"],"itemData":{"id":288,"type":"article-journal","container-title":"United European Gastroenterology Journal","DOI":"10.1177/2050640619844125","ISSN":"2050-6406, 2050-6414","issue":"5","journa</vt:lpwstr>
  </property>
  <property fmtid="{D5CDD505-2E9C-101B-9397-08002B2CF9AE}" pid="1994" name="ZOTERO_BREF_rC3oB0ABz6sC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1995" name="ZOTERO_BREF_rC3oB0ABz6sC_4">
    <vt:lpwstr>volume":"7","author":[{"family":"Al-Toma","given":"Abdulbaqi"},{"family":"Volta","given":"Umberto"},{"family":"Auricchio","given":"Renata"},{"family":"Castillejo","given":"Gemma"},{"family":"Sanders","given":"David S"},{"family":"Cellier","given":"Christo</vt:lpwstr>
  </property>
  <property fmtid="{D5CDD505-2E9C-101B-9397-08002B2CF9AE}" pid="1996" name="ZOTERO_BREF_rC3oB0ABz6sC_5">
    <vt:lpwstr>phe"},{"family":"Mulder","given":"Chris J"},{"family":"Lundin","given":"Knut E A"}],"issued":{"date-parts":[["2019",6]]}}}],"schema":"https://github.com/citation-style-language/schema/raw/master/csl-citation.json"}</vt:lpwstr>
  </property>
  <property fmtid="{D5CDD505-2E9C-101B-9397-08002B2CF9AE}" pid="1997" name="ZOTERO_BREF_rCbuRi67X0Wf_1">
    <vt:lpwstr>ZOTERO_ITEM CSL_CITATION {"citationID":"NLm56EbB","properties":{"formattedCitation":"\\super [7\\uc0\\u8211{}13]\\nosupersub{}","plainCitation":"[7–13]","noteIndex":0},"citationItems":[{"id":"0QDTGxwe/tetVmzLU","uris":["http://zotero.org/users/local/3LeS6</vt:lpwstr>
  </property>
  <property fmtid="{D5CDD505-2E9C-101B-9397-08002B2CF9AE}" pid="1998" name="ZOTERO_BREF_rCbuRi67X0Wf_10">
    <vt:lpwstr>ossref)","title":"European Society for the Study of Coeliac Disease (ESsCD) guideline for coeliac disease and other gluten-related disorders","volume":"7","author":[{"family":"Al-Toma","given":"Abdulbaqi"},{"family":"Volta","given":"Umberto"},{"family":"A</vt:lpwstr>
  </property>
  <property fmtid="{D5CDD505-2E9C-101B-9397-08002B2CF9AE}" pid="1999" name="ZOTERO_BREF_rCbuRi67X0Wf_11">
    <vt:lpwstr>uricchio","given":"Renata"},{"family":"Castillejo","given":"Gemma"},{"family":"Sanders","given":"David S"},{"family":"Cellier","given":"Christophe"},{"family":"Mulder","given":"Chris J"},{"family":"Lundin","given":"Knut E A"}],"issued":{"date-parts":[["20</vt:lpwstr>
  </property>
  <property fmtid="{D5CDD505-2E9C-101B-9397-08002B2CF9AE}" pid="2000" name="ZOTERO_BREF_rCbuRi67X0Wf_12">
    <vt:lpwstr>19",6]]}},"label":"page"},{"id":"0QDTGxwe/vbZNAJMj","uris":["http://zotero.org/users/local/3LeS6TkG/items/M69VCV73"],"uri":["http://zotero.org/users/local/3LeS6TkG/items/M69VCV73"],"itemData":{"id":290,"type":"article-journal","container-title":"Journal o</vt:lpwstr>
  </property>
  <property fmtid="{D5CDD505-2E9C-101B-9397-08002B2CF9AE}" pid="2001" name="ZOTERO_BREF_rCbuRi67X0Wf_13">
    <vt:lpwstr>f Clinical Gastroenterology","DOI":"10.1097/MCG.0000000000000919","ISSN":"0192-0790","issue":"9","journalAbbreviation":"Journal of Clinical Gastroenterology","language":"en","page":"755-768","source":"DOI.org (Crossref)","title":"World Gastroenterology Or</vt:lpwstr>
  </property>
  <property fmtid="{D5CDD505-2E9C-101B-9397-08002B2CF9AE}" pid="2002" name="ZOTERO_BREF_rCbuRi67X0Wf_14">
    <vt:lpwstr>ganisation Global Guidelines: Celiac Disease February 2017","title-short":"World Gastroenterology Organisation Global Guidelines","volume":"51","author":[{"family":"Bai","given":"Julio C."},{"family":"Ciacci","given":"Carolina"}],"issued":{"date-parts":[[</vt:lpwstr>
  </property>
  <property fmtid="{D5CDD505-2E9C-101B-9397-08002B2CF9AE}" pid="2003" name="ZOTERO_BREF_rCbuRi67X0Wf_15">
    <vt:lpwstr>"2017",10]]}},"label":"page"},{"id":"0QDTGxwe/xe5hhP97","uris":["http://zotero.org/users/local/3LeS6TkG/items/S4XYMNV6"],"uri":["http://zotero.org/users/local/3LeS6TkG/items/S4XYMNV6"],"itemData":{"id":291,"type":"article-journal","abstract":"The paper pr</vt:lpwstr>
  </property>
  <property fmtid="{D5CDD505-2E9C-101B-9397-08002B2CF9AE}" pid="2004" name="ZOTERO_BREF_rCbuRi67X0Wf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2005" name="ZOTERO_BREF_rCbuRi67X0Wf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2006" name="ZOTERO_BREF_rCbuRi67X0Wf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2007" name="ZOTERO_BREF_rCbuRi67X0Wf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2008" name="ZOTERO_BREF_rCbuRi67X0Wf_2">
    <vt:lpwstr>TkG/items/ZYRZ3XJH"],"uri":["http://zotero.org/users/local/3LeS6TkG/items/ZYRZ3XJH"],"itemData":{"id":286,"type":"article-journal","container-title":"Journal of Pediatric Gastroenterology and Nutrition","DOI":"10.1097/MPG.0000000000002497","ISSN":"0277-21</vt:lpwstr>
  </property>
  <property fmtid="{D5CDD505-2E9C-101B-9397-08002B2CF9AE}" pid="2009" name="ZOTERO_BREF_rCbuRi67X0Wf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2010" name="ZOTERO_BREF_rCbuRi67X0Wf_21">
    <vt:lpwstr>d Adults]","volume":"89","author":[{"family":"Parfenov","given":"A. I."},{"family":"Bykova","given":"S. V."},{"family":"Sabel'nikova","given":"E. A."},{"family":"Maev","given":"I. V."},{"family":"Baranov","given":"A. A."},{"family":"Bakulin","given":"I. G</vt:lpwstr>
  </property>
  <property fmtid="{D5CDD505-2E9C-101B-9397-08002B2CF9AE}" pid="2011" name="ZOTERO_BREF_rCbuRi67X0Wf_22">
    <vt:lpwstr>."},{"family":"Krums","given":"L. M."},{"family":"Bel'mer","given":"S. V."},{"family":"Borovik","given":"T. E."},{"family":"Zakharova","given":"I. N."},{"family":"Dmitrieva","given":"Yu A."},{"family":"Roslavtseva","given":"E. A."},{"family":"Kornienko","</vt:lpwstr>
  </property>
  <property fmtid="{D5CDD505-2E9C-101B-9397-08002B2CF9AE}" pid="2012" name="ZOTERO_BREF_rCbuRi67X0Wf_23">
    <vt:lpwstr>given":"E. A."},{"family":"Khavkin","given":"A. I."},{"family":"Potapov","given":"A. S."},{"family":"Revnova","given":"M. O."},{"family":"Mukhina","given":"Yu G."},{"family":"Shcherbakov","given":"P. L."},{"family":"Fedorov","given":"E. D."},{"family":"Be</vt:lpwstr>
  </property>
  <property fmtid="{D5CDD505-2E9C-101B-9397-08002B2CF9AE}" pid="2013" name="ZOTERO_BREF_rCbuRi67X0Wf_24">
    <vt:lpwstr>lousova","given":"E. A."},{"family":"Khalif","given":"I. L."},{"family":"Khomeriki","given":"S. G."},{"family":"Rotin","given":"D. L."},{"family":"Vorob'eva","given":"N. G."},{"family":"Pivnik","given":"A. V."},{"family":"Gudkova","given":"R. B."},{"famil</vt:lpwstr>
  </property>
  <property fmtid="{D5CDD505-2E9C-101B-9397-08002B2CF9AE}" pid="2014" name="ZOTERO_BREF_rCbuRi67X0Wf_25">
    <vt:lpwstr>y":"Chernin","given":"V. V."},{"family":"Vokhmyanina","given":"N. V."},{"family":"Pukhlikova","given":"T. V."},{"family":"Degtyarev","given":"D. A."},{"family":"Damulin","given":"I. V."},{"family":"Mkrtumyan","given":"A. M."},{"family":"Dzhulai","given":"</vt:lpwstr>
  </property>
  <property fmtid="{D5CDD505-2E9C-101B-9397-08002B2CF9AE}" pid="2015" name="ZOTERO_BREF_rCbuRi67X0Wf_26">
    <vt:lpwstr>G. S."},{"family":"Tetruashvili","given":"N. K."},{"family":"Baranovsky","given":"A. Yu"},{"family":"Nazarenko","given":"L. I."},{"family":"Kharitonov","given":"A. G."},{"family":"Loranskaya","given":"I. D."},{"family":"Saifutdinov","given":"R. G."},{"fam</vt:lpwstr>
  </property>
  <property fmtid="{D5CDD505-2E9C-101B-9397-08002B2CF9AE}" pid="2016" name="ZOTERO_BREF_rCbuRi67X0Wf_27">
    <vt:lpwstr>ily":"Livzan","given":"M. A."},{"family":"Abramov","given":"D. A."},{"family":"Osipenko","given":"M. F."},{"family":"Oreshko","given":"L. V."},{"family":"Tkachenko","given":"E. I."},{"family":"Sitkin","given":"S. I."},{"family":"Efremov","given":"L. I."}]</vt:lpwstr>
  </property>
  <property fmtid="{D5CDD505-2E9C-101B-9397-08002B2CF9AE}" pid="2017" name="ZOTERO_BREF_rCbuRi67X0Wf_28">
    <vt:lpwstr>,"issued":{"date-parts":[["2017"]]}},"label":"page"},{"id":"0QDTGxwe/nt5CqJQb","uris":["http://zotero.org/users/local/3LeS6TkG/items/L77FBQXR"],"uri":["http://zotero.org/users/local/3LeS6TkG/items/L77FBQXR"],"itemData":{"id":294,"type":"article-journal","</vt:lpwstr>
  </property>
  <property fmtid="{D5CDD505-2E9C-101B-9397-08002B2CF9AE}" pid="2018" name="ZOTERO_BREF_rCbuRi67X0Wf_29">
    <vt:lpwstr>container-title":"BMJ","DOI":"10.1136/bmj.h4513","ISSN":"1756-1833","language":"en","page":"h4513","source":"DOI.org (Crossref)","title":"Recognition, assessment, and management of coeliac disease: summary of updated NICE guidance","title-short":"Recognit</vt:lpwstr>
  </property>
  <property fmtid="{D5CDD505-2E9C-101B-9397-08002B2CF9AE}" pid="2019" name="ZOTERO_BREF_rCbuRi67X0Wf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2020" name="ZOTERO_BREF_rCbuRi67X0Wf_30">
    <vt:lpwstr>ion, assessment, and management of coeliac disease","author":[{"family":"Downey","given":"Laura"},{"family":"Houten","given":"Rachel"},{"family":"Murch","given":"Simon"},{"family":"Longson","given":"Damien"}],"issued":{"date-parts":[["2015",9,2]]}},"label</vt:lpwstr>
  </property>
  <property fmtid="{D5CDD505-2E9C-101B-9397-08002B2CF9AE}" pid="2021" name="ZOTERO_BREF_rCbuRi67X0Wf_31">
    <vt:lpwstr>":"page"},{"id":"0QDTGxwe/ablaS8aj","uris":["http://zotero.org/users/local/3LeS6TkG/items/3KJ9C7S8"],"uri":["http://zotero.org/users/local/3LeS6TkG/items/3KJ9C7S8"],"itemData":{"id":295,"type":"article-journal","container-title":"Gut","DOI":"10.1136/gutjn</vt:lpwstr>
  </property>
  <property fmtid="{D5CDD505-2E9C-101B-9397-08002B2CF9AE}" pid="2022" name="ZOTERO_BREF_rCbuRi67X0Wf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2023" name="ZOTERO_BREF_rCbuRi67X0Wf_33">
    <vt:lpwstr>enterology","title-short":"Diagnosis and management of adult coeliac disease","volume":"63","author":[{"family":"Ludvigsson","given":"Jonas F"},{"family":"Bai","given":"Julio C"},{"family":"Biagi","given":"Federico"},{"family":"Card","given":"Timothy R"},</vt:lpwstr>
  </property>
  <property fmtid="{D5CDD505-2E9C-101B-9397-08002B2CF9AE}" pid="2024" name="ZOTERO_BREF_rCbuRi67X0Wf_34">
    <vt:lpwstr>{"family":"Ciacci","given":"Carolina"},{"family":"Ciclitira","given":"Paul J"},{"family":"Green","given":"Peter H R"},{"family":"Hadjivassiliou","given":"Marios"},{"family":"Holdoway","given":"Anne"},{"family":"Heel","given":"David A","non-dropping-partic</vt:lpwstr>
  </property>
  <property fmtid="{D5CDD505-2E9C-101B-9397-08002B2CF9AE}" pid="2025" name="ZOTERO_BREF_rCbuRi67X0Wf_35">
    <vt:lpwstr>le":"van"},{"family":"Kaukinen","given":"Katri"},{"family":"Leffler","given":"Daniel A"},{"family":"Leonard","given":"Jonathan N"},{"family":"Lundin","given":"Knut E A"},{"family":"McGough","given":"Norma"},{"family":"Davidson","given":"Mike"},{"family":"</vt:lpwstr>
  </property>
  <property fmtid="{D5CDD505-2E9C-101B-9397-08002B2CF9AE}" pid="2026" name="ZOTERO_BREF_rCbuRi67X0Wf_36">
    <vt:lpwstr>Murray","given":"Joseph A"},{"family":"Swift","given":"Gillian L"},{"family":"Walker","given":"Marjorie M"},{"family":"Zingone","given":"Fabiana"},{"family":"Sanders","given":"David S"},{"literal":"Authors of the BSG Coeliac Disease Guidelines Development</vt:lpwstr>
  </property>
  <property fmtid="{D5CDD505-2E9C-101B-9397-08002B2CF9AE}" pid="2027" name="ZOTERO_BREF_rCbuRi67X0Wf_37">
    <vt:lpwstr> Group"}],"issued":{"date-parts":[["2014",8]]}},"label":"page"},{"id":"0QDTGxwe/0W6CvY9b","uris":["http://zotero.org/users/local/3LeS6TkG/items/WWSKVWVK"],"uri":["http://zotero.org/users/local/3LeS6TkG/items/WWSKVWVK"],"itemData":{"id":297,"type":"article</vt:lpwstr>
  </property>
  <property fmtid="{D5CDD505-2E9C-101B-9397-08002B2CF9AE}" pid="2028" name="ZOTERO_BREF_rCbuRi67X0Wf_38">
    <vt:lpwstr>-journal","container-title":"American Journal of Gastroenterology","DOI":"10.1038/ajg.2013.79","ISSN":"0002-9270","issue":"5","journalAbbreviation":"American Journal of Gastroenterology","language":"en","page":"656-676","source":"DOI.org (Crossref)","titl</vt:lpwstr>
  </property>
  <property fmtid="{D5CDD505-2E9C-101B-9397-08002B2CF9AE}" pid="2029" name="ZOTERO_BREF_rCbuRi67X0Wf_39">
    <vt:lpwstr>e":"ACG Clinical Guidelines: Diagnosis and Management of Celiac Disease:","title-short":"ACG Clinical Guidelines","volume":"108","author":[{"family":"Rubio-Tapia","given":"Alberto"},{"family":"Hill","given":"Ivor D"},{"family":"Kelly","given":"Ciarán P"},</vt:lpwstr>
  </property>
  <property fmtid="{D5CDD505-2E9C-101B-9397-08002B2CF9AE}" pid="2030" name="ZOTERO_BREF_rCbuRi67X0Wf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2031" name="ZOTERO_BREF_rCbuRi67X0Wf_40">
    <vt:lpwstr>{"family":"Calderwood","given":"Audrey H"},{"family":"Murray","given":"Joseph A"}],"issued":{"date-parts":[["2013",5]]}},"label":"page"}],"schema":"https://github.com/citation-style-language/schema/raw/master/csl-citation.json"}</vt:lpwstr>
  </property>
  <property fmtid="{D5CDD505-2E9C-101B-9397-08002B2CF9AE}" pid="2032" name="ZOTERO_BREF_rCbuRi67X0Wf_5">
    <vt:lpwstr>ibylle"},{"family":"Korponay-Szabó","given":"Ilma"},{"family":"Kurppa","given":"Kalle"},{"family":"Mearin","given":"Maria Luisa"},{"family":"Ribes-Koninckx","given":"Carmen"},{"family":"Shamir","given":"Raanan"},{"family":"Troncone","given":"Riccardo"},{"</vt:lpwstr>
  </property>
  <property fmtid="{D5CDD505-2E9C-101B-9397-08002B2CF9AE}" pid="2033" name="ZOTERO_BREF_rCbuRi67X0Wf_6">
    <vt:lpwstr>family":"Auricchio","given":"Renata"},{"family":"Castillejo","given":"Gemma"},{"family":"Christensen","given":"Robin"},{"family":"Dolinsek","given":"Jernej"},{"family":"Gillett","given":"Peter"},{"family":"Hróbjartsson","given":"Asbjørn"},{"family":"Kolta</vt:lpwstr>
  </property>
  <property fmtid="{D5CDD505-2E9C-101B-9397-08002B2CF9AE}" pid="2034" name="ZOTERO_BREF_rCbuRi67X0Wf_7">
    <vt:lpwstr>i","given":"Tunde"},{"family":"Maki","given":"Markku"},{"family":"Nielsen","given":"Sabrina Mai"},{"family":"Popp","given":"Alina"},{"family":"Størdal","given":"Ketil"},{"family":"Werkstetter","given":"Katharina"},{"family":"Wessels","given":"Margreet"}],</vt:lpwstr>
  </property>
  <property fmtid="{D5CDD505-2E9C-101B-9397-08002B2CF9AE}" pid="2035" name="ZOTERO_BREF_rCbuRi67X0Wf_8">
    <vt:lpwstr>"issued":{"date-parts":[["2020",1]]}},"label":"page"},{"id":"0QDTGxwe/YVdTSbD0","uris":["http://zotero.org/users/local/3LeS6TkG/items/4KLLTJ52"],"uri":["http://zotero.org/users/local/3LeS6TkG/items/4KLLTJ52"],"itemData":{"id":288,"type":"article-journal",</vt:lpwstr>
  </property>
  <property fmtid="{D5CDD505-2E9C-101B-9397-08002B2CF9AE}" pid="2036" name="ZOTERO_BREF_rCbuRi67X0Wf_9">
    <vt:lpwstr>"container-title":"United European Gastroenterology Journal","DOI":"10.1177/2050640619844125","ISSN":"2050-6406, 2050-6414","issue":"5","journalAbbreviation":"United European Gastroenterology Journal","language":"en","page":"583-613","source":"DOI.org (Cr</vt:lpwstr>
  </property>
  <property fmtid="{D5CDD505-2E9C-101B-9397-08002B2CF9AE}" pid="2037" name="ZOTERO_BREF_rl0NzCdAd5P0_1">
    <vt:lpwstr>ZOTERO_ITEM CSL_CITATION {"citationID":"QRN0Gy8e","properties":{"formattedCitation":"\\super [10]\\nosupersub{}","plainCitation":"[10]","noteIndex":0},"citationItems":[{"id":"0QDTGxwe/xe5hhP97","uris":["http://zotero.org/users/local/3LeS6TkG/items/S4XYMNV</vt:lpwstr>
  </property>
  <property fmtid="{D5CDD505-2E9C-101B-9397-08002B2CF9AE}" pid="2038" name="ZOTERO_BREF_rl0NzCdAd5P0_10">
    <vt:lpwstr>:"M. O."},{"family":"Mukhina","given":"Yu G."},{"family":"Shcherbakov","given":"P. L."},{"family":"Fedorov","given":"E. D."},{"family":"Belousova","given":"E. A."},{"family":"Khalif","given":"I. L."},{"family":"Khomeriki","given":"S. G."},{"family":"Rotin</vt:lpwstr>
  </property>
  <property fmtid="{D5CDD505-2E9C-101B-9397-08002B2CF9AE}" pid="2039" name="ZOTERO_BREF_rl0NzCdAd5P0_11">
    <vt:lpwstr>","given":"D. L."},{"family":"Vorob'eva","given":"N. G."},{"family":"Pivnik","given":"A. V."},{"family":"Gudkova","given":"R. B."},{"family":"Chernin","given":"V. V."},{"family":"Vokhmyanina","given":"N. V."},{"family":"Pukhlikova","given":"T. V."},{"fami</vt:lpwstr>
  </property>
  <property fmtid="{D5CDD505-2E9C-101B-9397-08002B2CF9AE}" pid="2040" name="ZOTERO_BREF_rl0NzCdAd5P0_12">
    <vt:lpwstr>ly":"Degtyarev","given":"D. A."},{"family":"Damulin","given":"I. V."},{"family":"Mkrtumyan","given":"A. M."},{"family":"Dzhulai","given":"G. S."},{"family":"Tetruashvili","given":"N. K."},{"family":"Baranovsky","given":"A. Yu"},{"family":"Nazarenko","give</vt:lpwstr>
  </property>
  <property fmtid="{D5CDD505-2E9C-101B-9397-08002B2CF9AE}" pid="2041" name="ZOTERO_BREF_rl0NzCdAd5P0_13">
    <vt:lpwstr>n":"L. I."},{"family":"Kharitonov","given":"A. G."},{"family":"Loranskaya","given":"I. D."},{"family":"Saifutdinov","given":"R. G."},{"family":"Livzan","given":"M. A."},{"family":"Abramov","given":"D. A."},{"family":"Osipenko","given":"M. F."},{"family":"</vt:lpwstr>
  </property>
  <property fmtid="{D5CDD505-2E9C-101B-9397-08002B2CF9AE}" pid="2042" name="ZOTERO_BREF_rl0NzCdAd5P0_14">
    <vt:lpwstr>Oreshko","given":"L. V."},{"family":"Tkachenko","given":"E. I."},{"family":"Sitkin","given":"S. I."},{"family":"Efremov","given":"L. I."}],"issued":{"date-parts":[["2017"]]}}}],"schema":"https://github.com/citation-style-language/schema/raw/master/csl-cit</vt:lpwstr>
  </property>
  <property fmtid="{D5CDD505-2E9C-101B-9397-08002B2CF9AE}" pid="2043" name="ZOTERO_BREF_rl0NzCdAd5P0_15">
    <vt:lpwstr>ation.json"}</vt:lpwstr>
  </property>
  <property fmtid="{D5CDD505-2E9C-101B-9397-08002B2CF9AE}" pid="2044" name="ZOTERO_BREF_rl0NzCdAd5P0_2">
    <vt:lpwstr>6"],"uri":["http://zotero.org/users/local/3LeS6TkG/items/S4XYMNV6"],"itemData":{"id":291,"type":"article-journal","abstract":"The paper presents the All-Russian consensus on the diagnosis and treatment of celiac disease in children and adults, which has b</vt:lpwstr>
  </property>
  <property fmtid="{D5CDD505-2E9C-101B-9397-08002B2CF9AE}" pid="2045" name="ZOTERO_BREF_rl0NzCdAd5P0_3">
    <vt:lpwstr>een elaborated by leading experts, such as gastroenterologists and pediatricians of Russia on the basis of the existing Russian and international guidelines. The consensus approved at the 42nd Annual Scientific Session of the Central Research Institute of</vt:lpwstr>
  </property>
  <property fmtid="{D5CDD505-2E9C-101B-9397-08002B2CF9AE}" pid="2046" name="ZOTERO_BREF_rl0NzCdAd5P0_4">
    <vt:lpwstr> Gastroenterology on Principles of Evidence-Based Medicine into Clinical Practice (March 2-3, 2016). The consensus is intended for practitioners engaged in the management and treatment of patients with celiac disease. Evidence for the main provisions of t</vt:lpwstr>
  </property>
  <property fmtid="{D5CDD505-2E9C-101B-9397-08002B2CF9AE}" pid="2047" name="ZOTERO_BREF_rl0NzCdAd5P0_5">
    <vt:lpwstr>he consensus was sought in electronic databases. In making recommendations, the main source was the publications included in the Cochrane Library, EMBASE, MEDLINE, and PubMed. The search depth was 10 years. Recommendations in the preliminary version were </vt:lpwstr>
  </property>
  <property fmtid="{D5CDD505-2E9C-101B-9397-08002B2CF9AE}" pid="2048" name="ZOTERO_BREF_rl0NzCdAd5P0_6">
    <vt:lpwstr>reviewed by independent experts. Voting was done by the Delphic polling system.","container-title":"Terapevticheskii Arkhiv","DOI":"10.17116/terarkh201789394-107","ISSN":"0040-3660","issue":"3","journalAbbreviation":"Ter Arkh","language":"rus","note":"PMI</vt:lpwstr>
  </property>
  <property fmtid="{D5CDD505-2E9C-101B-9397-08002B2CF9AE}" pid="2049" name="ZOTERO_BREF_rl0NzCdAd5P0_7">
    <vt:lpwstr>D: 28378737","page":"94-107","source":"PubMed","title":"[All-Russian Consensus on Diagnosis and Treatment of Celiac Disease in Children and Adults]","volume":"89","author":[{"family":"Parfenov","given":"A. I."},{"family":"Bykova","given":"S. V."},{"family</vt:lpwstr>
  </property>
  <property fmtid="{D5CDD505-2E9C-101B-9397-08002B2CF9AE}" pid="2050" name="ZOTERO_BREF_rl0NzCdAd5P0_8">
    <vt:lpwstr>":"Sabel'nikova","given":"E. A."},{"family":"Maev","given":"I. V."},{"family":"Baranov","given":"A. A."},{"family":"Bakulin","given":"I. G."},{"family":"Krums","given":"L. M."},{"family":"Bel'mer","given":"S. V."},{"family":"Borovik","given":"T. E."},{"fa</vt:lpwstr>
  </property>
  <property fmtid="{D5CDD505-2E9C-101B-9397-08002B2CF9AE}" pid="2051" name="ZOTERO_BREF_rl0NzCdAd5P0_9">
    <vt:lpwstr>mily":"Zakharova","given":"I. N."},{"family":"Dmitrieva","given":"Yu A."},{"family":"Roslavtseva","given":"E. A."},{"family":"Kornienko","given":"E. A."},{"family":"Khavkin","given":"A. I."},{"family":"Potapov","given":"A. S."},{"family":"Revnova","given"</vt:lpwstr>
  </property>
  <property fmtid="{D5CDD505-2E9C-101B-9397-08002B2CF9AE}" pid="2052" name="ZOTERO_BREF_RoOkrB083bIL_1">
    <vt:lpwstr>ZOTERO_ITEM CSL_CITATION {"citationID":"eiUjj0fS","properties":{"formattedCitation":"\\super [9]\\nosupersub{}","plainCitation":"[9]","noteIndex":0},"citationItems":[{"id":"0QDTGxwe/vbZNAJMj","uris":["http://zotero.org/users/local/3LeS6TkG/items/M69VCV73"</vt:lpwstr>
  </property>
  <property fmtid="{D5CDD505-2E9C-101B-9397-08002B2CF9AE}" pid="2053" name="ZOTERO_BREF_RoOkrB083bIL_2">
    <vt:lpwstr>],"uri":["http://zotero.org/users/local/3LeS6TkG/items/M69VCV73"],"itemData":{"id":290,"type":"article-journal","container-title":"Journal of Clinical Gastroenterology","DOI":"10.1097/MCG.0000000000000919","ISSN":"0192-0790","issue":"9","journalAbbreviati</vt:lpwstr>
  </property>
  <property fmtid="{D5CDD505-2E9C-101B-9397-08002B2CF9AE}" pid="2054" name="ZOTERO_BREF_RoOkrB083bIL_3">
    <vt:lpwstr>on":"Journal of Clinical Gastroenterology","language":"en","page":"755-768","source":"DOI.org (Crossref)","title":"World Gastroenterology Organisation Global Guidelines: Celiac Disease February 2017","title-short":"World Gastroenterology Organisation Glob</vt:lpwstr>
  </property>
  <property fmtid="{D5CDD505-2E9C-101B-9397-08002B2CF9AE}" pid="2055" name="ZOTERO_BREF_RoOkrB083bIL_4">
    <vt:lpwstr>al Guidelines","volume":"51","author":[{"family":"Bai","given":"Julio C."},{"family":"Ciacci","given":"Carolina"}],"issued":{"date-parts":[["2017",10]]}}}],"schema":"https://github.com/citation-style-language/schema/raw/master/csl-citation.json"}</vt:lpwstr>
  </property>
  <property fmtid="{D5CDD505-2E9C-101B-9397-08002B2CF9AE}" pid="2056" name="ZOTERO_BREF_RR0vj6oA9bkE_1">
    <vt:lpwstr>ZOTERO_ITEM CSL_CITATION {"citationID":"9Rqp6srw","properties":{"formattedCitation":"\\super [9,12,13]\\nosupersub{}","plainCitation":"[9,12,13]","noteIndex":0},"citationItems":[{"id":"0QDTGxwe/vbZNAJMj","uris":["http://zotero.org/users/local/3LeS6TkG/ite</vt:lpwstr>
  </property>
  <property fmtid="{D5CDD505-2E9C-101B-9397-08002B2CF9AE}" pid="2057" name="ZOTERO_BREF_RR0vj6oA9bkE_10">
    <vt:lpwstr>jorie M"},{"family":"Zingone","given":"Fabiana"},{"family":"Sanders","given":"David S"},{"literal":"Authors of the BSG Coeliac Disease Guidelines Development Group"}],"issued":{"date-parts":[["2014",8]]}}},{"id":"0QDTGxwe/0W6CvY9b","uris":["http://zotero.</vt:lpwstr>
  </property>
  <property fmtid="{D5CDD505-2E9C-101B-9397-08002B2CF9AE}" pid="2058" name="ZOTERO_BREF_RR0vj6oA9bkE_11">
    <vt:lpwstr>org/users/local/3LeS6TkG/items/WWSKVWVK"],"uri":["http://zotero.org/users/local/3LeS6TkG/items/WWSKVWVK"],"itemData":{"id":297,"type":"article-journal","container-title":"American Journal of Gastroenterology","DOI":"10.1038/ajg.2013.79","ISSN":"0002-9270"</vt:lpwstr>
  </property>
  <property fmtid="{D5CDD505-2E9C-101B-9397-08002B2CF9AE}" pid="2059" name="ZOTERO_BREF_RR0vj6oA9bkE_12">
    <vt:lpwstr>,"issue":"5","journalAbbreviation":"American Journal of Gastroenterology","language":"en","page":"656-676","source":"DOI.org (Crossref)","title":"ACG Clinical Guidelines: Diagnosis and Management of Celiac Disease:","title-short":"ACG Clinical Guidelines"</vt:lpwstr>
  </property>
  <property fmtid="{D5CDD505-2E9C-101B-9397-08002B2CF9AE}" pid="2060" name="ZOTERO_BREF_RR0vj6oA9bkE_13">
    <vt:lpwstr>,"volume":"108","author":[{"family":"Rubio-Tapia","given":"Alberto"},{"family":"Hill","given":"Ivor D"},{"family":"Kelly","given":"Ciarán P"},{"family":"Calderwood","given":"Audrey H"},{"family":"Murray","given":"Joseph A"}],"issued":{"date-parts":[["2013</vt:lpwstr>
  </property>
  <property fmtid="{D5CDD505-2E9C-101B-9397-08002B2CF9AE}" pid="2061" name="ZOTERO_BREF_RR0vj6oA9bkE_14">
    <vt:lpwstr>",5]]}}}],"schema":"https://github.com/citation-style-language/schema/raw/master/csl-citation.json"}</vt:lpwstr>
  </property>
  <property fmtid="{D5CDD505-2E9C-101B-9397-08002B2CF9AE}" pid="2062" name="ZOTERO_BREF_RR0vj6oA9bkE_2">
    <vt:lpwstr>ms/M69VCV73"],"uri":["http://zotero.org/users/local/3LeS6TkG/items/M69VCV73"],"itemData":{"id":290,"type":"article-journal","container-title":"Journal of Clinical Gastroenterology","DOI":"10.1097/MCG.0000000000000919","ISSN":"0192-0790","issue":"9","journ</vt:lpwstr>
  </property>
  <property fmtid="{D5CDD505-2E9C-101B-9397-08002B2CF9AE}" pid="2063" name="ZOTERO_BREF_RR0vj6oA9bkE_3">
    <vt:lpwstr>alAbbreviation":"Journal of Clinical Gastroenterology","language":"en","page":"755-768","source":"DOI.org (Crossref)","title":"World Gastroenterology Organisation Global Guidelines: Celiac Disease February 2017","title-short":"World Gastroenterology Organ</vt:lpwstr>
  </property>
  <property fmtid="{D5CDD505-2E9C-101B-9397-08002B2CF9AE}" pid="2064" name="ZOTERO_BREF_RR0vj6oA9bkE_4">
    <vt:lpwstr>isation Global Guidelines","volume":"51","author":[{"family":"Bai","given":"Julio C."},{"family":"Ciacci","given":"Carolina"}],"issued":{"date-parts":[["2017",10]]}}},{"id":"0QDTGxwe/ablaS8aj","uris":["http://zotero.org/users/local/3LeS6TkG/items/3KJ9C7S8</vt:lpwstr>
  </property>
  <property fmtid="{D5CDD505-2E9C-101B-9397-08002B2CF9AE}" pid="2065" name="ZOTERO_BREF_RR0vj6oA9bkE_5">
    <vt:lpwstr>"],"uri":["http://zotero.org/users/local/3LeS6TkG/items/3KJ9C7S8"],"itemData":{"id":295,"type":"article-journal","container-title":"Gut","DOI":"10.1136/gutjnl-2013-306578","ISSN":"0017-5749, 1468-3288","issue":"8","journalAbbreviation":"Gut","language":"e</vt:lpwstr>
  </property>
  <property fmtid="{D5CDD505-2E9C-101B-9397-08002B2CF9AE}" pid="2066" name="ZOTERO_BREF_RR0vj6oA9bkE_6">
    <vt:lpwstr>n","page":"1210-1228","source":"DOI.org (Crossref)","title":"Diagnosis and management of adult coeliac disease: guidelines from the British Society of Gastroenterology","title-short":"Diagnosis and management of adult coeliac disease","volume":"63","autho</vt:lpwstr>
  </property>
  <property fmtid="{D5CDD505-2E9C-101B-9397-08002B2CF9AE}" pid="2067" name="ZOTERO_BREF_RR0vj6oA9bkE_7">
    <vt:lpwstr>r":[{"family":"Ludvigsson","given":"Jonas F"},{"family":"Bai","given":"Julio C"},{"family":"Biagi","given":"Federico"},{"family":"Card","given":"Timothy R"},{"family":"Ciacci","given":"Carolina"},{"family":"Ciclitira","given":"Paul J"},{"family":"Green","</vt:lpwstr>
  </property>
  <property fmtid="{D5CDD505-2E9C-101B-9397-08002B2CF9AE}" pid="2068" name="ZOTERO_BREF_RR0vj6oA9bkE_8">
    <vt:lpwstr>given":"Peter H R"},{"family":"Hadjivassiliou","given":"Marios"},{"family":"Holdoway","given":"Anne"},{"family":"Heel","given":"David A","non-dropping-particle":"van"},{"family":"Kaukinen","given":"Katri"},{"family":"Leffler","given":"Daniel A"},{"family"</vt:lpwstr>
  </property>
  <property fmtid="{D5CDD505-2E9C-101B-9397-08002B2CF9AE}" pid="2069" name="ZOTERO_BREF_RR0vj6oA9bkE_9">
    <vt:lpwstr>:"Leonard","given":"Jonathan N"},{"family":"Lundin","given":"Knut E A"},{"family":"McGough","given":"Norma"},{"family":"Davidson","given":"Mike"},{"family":"Murray","given":"Joseph A"},{"family":"Swift","given":"Gillian L"},{"family":"Walker","given":"Mar</vt:lpwstr>
  </property>
  <property fmtid="{D5CDD505-2E9C-101B-9397-08002B2CF9AE}" pid="2070" name="ZOTERO_BREF_rT6k5qI4p1vP_1">
    <vt:lpwstr>ZOTERO_ITEM CSL_CITATION {"citationID":"3p1l8s8N","properties":{"formattedCitation":"\\super [7]\\nosupersub{}","plainCitation":"[7]","noteIndex":0},"citationItems":[{"id":"0QDTGxwe/tetVmzLU","uris":["http://zotero.org/users/local/3LeS6TkG/items/ZYRZ3XJH"</vt:lpwstr>
  </property>
  <property fmtid="{D5CDD505-2E9C-101B-9397-08002B2CF9AE}" pid="2071" name="ZOTERO_BREF_rT6k5qI4p1vP_2">
    <vt:lpwstr>],"uri":["http://zotero.org/users/local/3LeS6TkG/items/ZYRZ3XJH"],"itemData":{"id":286,"type":"article-journal","container-title":"Journal of Pediatric Gastroenterology and Nutrition","DOI":"10.1097/MPG.0000000000002497","ISSN":"0277-2116","issue":"1","jo</vt:lpwstr>
  </property>
  <property fmtid="{D5CDD505-2E9C-101B-9397-08002B2CF9AE}" pid="2072" name="ZOTERO_BREF_rT6k5qI4p1vP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2073" name="ZOTERO_BREF_rT6k5qI4p1vP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2074" name="ZOTERO_BREF_rT6k5qI4p1vP_5">
    <vt:lpwstr>"Korponay-Szabó","given":"Ilma"},{"family":"Kurppa","given":"Kalle"},{"family":"Mearin","given":"Maria Luisa"},{"family":"Ribes-Koninckx","given":"Carmen"},{"family":"Shamir","given":"Raanan"},{"family":"Troncone","given":"Riccardo"},{"family":"Auricchio"</vt:lpwstr>
  </property>
  <property fmtid="{D5CDD505-2E9C-101B-9397-08002B2CF9AE}" pid="2075" name="ZOTERO_BREF_rT6k5qI4p1vP_6">
    <vt:lpwstr>,"given":"Renata"},{"family":"Castillejo","given":"Gemma"},{"family":"Christensen","given":"Robin"},{"family":"Dolinsek","given":"Jernej"},{"family":"Gillett","given":"Peter"},{"family":"Hróbjartsson","given":"Asbjørn"},{"family":"Koltai","given":"Tunde"}</vt:lpwstr>
  </property>
  <property fmtid="{D5CDD505-2E9C-101B-9397-08002B2CF9AE}" pid="2076" name="ZOTERO_BREF_rT6k5qI4p1vP_7">
    <vt:lpwstr>,{"family":"Maki","given":"Markku"},{"family":"Nielsen","given":"Sabrina Mai"},{"family":"Popp","given":"Alina"},{"family":"Størdal","given":"Ketil"},{"family":"Werkstetter","given":"Katharina"},{"family":"Wessels","given":"Margreet"}],"issued":{"date-par</vt:lpwstr>
  </property>
  <property fmtid="{D5CDD505-2E9C-101B-9397-08002B2CF9AE}" pid="2077" name="ZOTERO_BREF_rT6k5qI4p1vP_8">
    <vt:lpwstr>ts":[["2020",1]]}}}],"schema":"https://github.com/citation-style-language/schema/raw/master/csl-citation.json"}</vt:lpwstr>
  </property>
  <property fmtid="{D5CDD505-2E9C-101B-9397-08002B2CF9AE}" pid="2078" name="ZOTERO_BREF_RUnR0jw8gfNU_1">
    <vt:lpwstr>ZOTERO_ITEM CSL_CITATION {"citationID":"Rual2G3F","properties":{"formattedCitation":"\\super [13]\\nosupersub{}","plainCitation":"[13]","noteIndex":0},"citationItems":[{"id":"0QDTGxwe/0W6CvY9b","uris":["http://zotero.org/users/local/3LeS6TkG/items/WWSKVWV</vt:lpwstr>
  </property>
  <property fmtid="{D5CDD505-2E9C-101B-9397-08002B2CF9AE}" pid="2079" name="ZOTERO_BREF_RUnR0jw8gfNU_2">
    <vt:lpwstr>K"],"uri":["http://zotero.org/users/local/3LeS6TkG/items/WWSKVWVK"],"itemData":{"id":297,"type":"article-journal","container-title":"American Journal of Gastroenterology","DOI":"10.1038/ajg.2013.79","ISSN":"0002-9270","issue":"5","journalAbbreviation":"Am</vt:lpwstr>
  </property>
  <property fmtid="{D5CDD505-2E9C-101B-9397-08002B2CF9AE}" pid="2080" name="ZOTERO_BREF_RUnR0jw8gfNU_3">
    <vt:lpwstr>erican Journal of Gastroenterology","language":"en","page":"656-676","source":"DOI.org (Crossref)","title":"ACG Clinical Guidelines: Diagnosis and Management of Celiac Disease:","title-short":"ACG Clinical Guidelines","volume":"108","author":[{"family":"R</vt:lpwstr>
  </property>
  <property fmtid="{D5CDD505-2E9C-101B-9397-08002B2CF9AE}" pid="2081" name="ZOTERO_BREF_RUnR0jw8gfNU_4">
    <vt:lpwstr>ubio-Tapia","given":"Alberto"},{"family":"Hill","given":"Ivor D"},{"family":"Kelly","given":"Ciarán P"},{"family":"Calderwood","given":"Audrey H"},{"family":"Murray","given":"Joseph A"}],"issued":{"date-parts":[["2013",5]]}}}],"schema":"https://github.com</vt:lpwstr>
  </property>
  <property fmtid="{D5CDD505-2E9C-101B-9397-08002B2CF9AE}" pid="2082" name="ZOTERO_BREF_RUnR0jw8gfNU_5">
    <vt:lpwstr>/citation-style-language/schema/raw/master/csl-citation.json"}</vt:lpwstr>
  </property>
  <property fmtid="{D5CDD505-2E9C-101B-9397-08002B2CF9AE}" pid="2083" name="ZOTERO_BREF_RvzGRv4VWlqE_1">
    <vt:lpwstr>ZOTERO_ITEM CSL_CITATION {"citationID":"7QbbDSPV","properties":{"formattedCitation":"\\super [10,12,13]\\nosupersub{}","plainCitation":"[10,12,13]","noteIndex":0},"citationItems":[{"id":"0QDTGxwe/xe5hhP97","uris":["http://zotero.org/users/local/3LeS6TkG/i</vt:lpwstr>
  </property>
  <property fmtid="{D5CDD505-2E9C-101B-9397-08002B2CF9AE}" pid="2084" name="ZOTERO_BREF_RvzGRv4VWlqE_10">
    <vt:lpwstr>ova","given":"M. O."},{"family":"Mukhina","given":"Yu G."},{"family":"Shcherbakov","given":"P. L."},{"family":"Fedorov","given":"E. D."},{"family":"Belousova","given":"E. A."},{"family":"Khalif","given":"I. L."},{"family":"Khomeriki","given":"S. G."},{"fa</vt:lpwstr>
  </property>
  <property fmtid="{D5CDD505-2E9C-101B-9397-08002B2CF9AE}" pid="2085" name="ZOTERO_BREF_RvzGRv4VWlqE_11">
    <vt:lpwstr>mily":"Rotin","given":"D. L."},{"family":"Vorob'eva","given":"N. G."},{"family":"Pivnik","given":"A. V."},{"family":"Gudkova","given":"R. B."},{"family":"Chernin","given":"V. V."},{"family":"Vokhmyanina","given":"N. V."},{"family":"Pukhlikova","given":"T.</vt:lpwstr>
  </property>
  <property fmtid="{D5CDD505-2E9C-101B-9397-08002B2CF9AE}" pid="2086" name="ZOTERO_BREF_RvzGRv4VWlqE_12">
    <vt:lpwstr> V."},{"family":"Degtyarev","given":"D. A."},{"family":"Damulin","given":"I. V."},{"family":"Mkrtumyan","given":"A. M."},{"family":"Dzhulai","given":"G. S."},{"family":"Tetruashvili","given":"N. K."},{"family":"Baranovsky","given":"A. Yu"},{"family":"Naza</vt:lpwstr>
  </property>
  <property fmtid="{D5CDD505-2E9C-101B-9397-08002B2CF9AE}" pid="2087" name="ZOTERO_BREF_RvzGRv4VWlqE_13">
    <vt:lpwstr>renko","given":"L. I."},{"family":"Kharitonov","given":"A. G."},{"family":"Loranskaya","given":"I. D."},{"family":"Saifutdinov","given":"R. G."},{"family":"Livzan","given":"M. A."},{"family":"Abramov","given":"D. A."},{"family":"Osipenko","given":"M. F."}</vt:lpwstr>
  </property>
  <property fmtid="{D5CDD505-2E9C-101B-9397-08002B2CF9AE}" pid="2088" name="ZOTERO_BREF_RvzGRv4VWlqE_14">
    <vt:lpwstr>,{"family":"Oreshko","given":"L. V."},{"family":"Tkachenko","given":"E. I."},{"family":"Sitkin","given":"S. I."},{"family":"Efremov","given":"L. I."}],"issued":{"date-parts":[["2017"]]}}},{"id":"0QDTGxwe/ablaS8aj","uris":["http://zotero.org/users/local/3L</vt:lpwstr>
  </property>
  <property fmtid="{D5CDD505-2E9C-101B-9397-08002B2CF9AE}" pid="2089" name="ZOTERO_BREF_RvzGRv4VWlqE_15">
    <vt:lpwstr>eS6TkG/items/3KJ9C7S8"],"uri":["http://zotero.org/users/local/3LeS6TkG/items/3KJ9C7S8"],"itemData":{"id":295,"type":"article-journal","container-title":"Gut","DOI":"10.1136/gutjnl-2013-306578","ISSN":"0017-5749, 1468-3288","issue":"8","journalAbbreviation</vt:lpwstr>
  </property>
  <property fmtid="{D5CDD505-2E9C-101B-9397-08002B2CF9AE}" pid="2090" name="ZOTERO_BREF_RvzGRv4VWlqE_16">
    <vt:lpwstr>":"Gut","language":"en","page":"1210-1228","source":"DOI.org (Crossref)","title":"Diagnosis and management of adult coeliac disease: guidelines from the British Society of Gastroenterology","title-short":"Diagnosis and management of adult coeliac disease"</vt:lpwstr>
  </property>
  <property fmtid="{D5CDD505-2E9C-101B-9397-08002B2CF9AE}" pid="2091" name="ZOTERO_BREF_RvzGRv4VWlqE_17">
    <vt:lpwstr>,"volume":"63","author":[{"family":"Ludvigsson","given":"Jonas F"},{"family":"Bai","given":"Julio C"},{"family":"Biagi","given":"Federico"},{"family":"Card","given":"Timothy R"},{"family":"Ciacci","given":"Carolina"},{"family":"Ciclitira","given":"Paul J"</vt:lpwstr>
  </property>
  <property fmtid="{D5CDD505-2E9C-101B-9397-08002B2CF9AE}" pid="2092" name="ZOTERO_BREF_RvzGRv4VWlqE_18">
    <vt:lpwstr>},{"family":"Green","given":"Peter H R"},{"family":"Hadjivassiliou","given":"Marios"},{"family":"Holdoway","given":"Anne"},{"family":"Heel","given":"David A","non-dropping-particle":"van"},{"family":"Kaukinen","given":"Katri"},{"family":"Leffler","given":</vt:lpwstr>
  </property>
  <property fmtid="{D5CDD505-2E9C-101B-9397-08002B2CF9AE}" pid="2093" name="ZOTERO_BREF_RvzGRv4VWlqE_19">
    <vt:lpwstr>"Daniel A"},{"family":"Leonard","given":"Jonathan N"},{"family":"Lundin","given":"Knut E A"},{"family":"McGough","given":"Norma"},{"family":"Davidson","given":"Mike"},{"family":"Murray","given":"Joseph A"},{"family":"Swift","given":"Gillian L"},{"family":</vt:lpwstr>
  </property>
  <property fmtid="{D5CDD505-2E9C-101B-9397-08002B2CF9AE}" pid="2094" name="ZOTERO_BREF_RvzGRv4VWlqE_2">
    <vt:lpwstr>tems/S4XYMNV6"],"uri":["http://zotero.org/users/local/3LeS6TkG/items/S4XYMNV6"],"itemData":{"id":291,"type":"article-journal","abstract":"The paper presents the All-Russian consensus on the diagnosis and treatment of celiac disease in children and adults,</vt:lpwstr>
  </property>
  <property fmtid="{D5CDD505-2E9C-101B-9397-08002B2CF9AE}" pid="2095" name="ZOTERO_BREF_RvzGRv4VWlqE_20">
    <vt:lpwstr>"Walker","given":"Marjorie M"},{"family":"Zingone","given":"Fabiana"},{"family":"Sanders","given":"David S"},{"literal":"Authors of the BSG Coeliac Disease Guidelines Development Group"}],"issued":{"date-parts":[["2014",8]]}}},{"id":"0QDTGxwe/0W6CvY9b","u</vt:lpwstr>
  </property>
  <property fmtid="{D5CDD505-2E9C-101B-9397-08002B2CF9AE}" pid="2096" name="ZOTERO_BREF_RvzGRv4VWlqE_21">
    <vt:lpwstr>ris":["http://zotero.org/users/local/3LeS6TkG/items/WWSKVWVK"],"uri":["http://zotero.org/users/local/3LeS6TkG/items/WWSKVWVK"],"itemData":{"id":297,"type":"article-journal","container-title":"American Journal of Gastroenterology","DOI":"10.1038/ajg.2013.7</vt:lpwstr>
  </property>
  <property fmtid="{D5CDD505-2E9C-101B-9397-08002B2CF9AE}" pid="2097" name="ZOTERO_BREF_RvzGRv4VWlqE_22">
    <vt:lpwstr>9","ISSN":"0002-9270","issue":"5","journalAbbreviation":"American Journal of Gastroenterology","language":"en","page":"656-676","source":"DOI.org (Crossref)","title":"ACG Clinical Guidelines: Diagnosis and Management of Celiac Disease:","title-short":"ACG</vt:lpwstr>
  </property>
  <property fmtid="{D5CDD505-2E9C-101B-9397-08002B2CF9AE}" pid="2098" name="ZOTERO_BREF_RvzGRv4VWlqE_23">
    <vt:lpwstr> Clinical Guidelines","volume":"108","author":[{"family":"Rubio-Tapia","given":"Alberto"},{"family":"Hill","given":"Ivor D"},{"family":"Kelly","given":"Ciarán P"},{"family":"Calderwood","given":"Audrey H"},{"family":"Murray","given":"Joseph A"}],"issued":</vt:lpwstr>
  </property>
  <property fmtid="{D5CDD505-2E9C-101B-9397-08002B2CF9AE}" pid="2099" name="ZOTERO_BREF_RvzGRv4VWlqE_24">
    <vt:lpwstr>{"date-parts":[["2013",5]]}}}],"schema":"https://github.com/citation-style-language/schema/raw/master/csl-citation.json"}</vt:lpwstr>
  </property>
  <property fmtid="{D5CDD505-2E9C-101B-9397-08002B2CF9AE}" pid="2100" name="ZOTERO_BREF_RvzGRv4VWlqE_3">
    <vt:lpwstr> which has been elaborated by leading experts, such as gastroenterologists and pediatricians of Russia on the basis of the existing Russian and international guidelines. The consensus approved at the 42nd Annual Scientific Session of the Central Research </vt:lpwstr>
  </property>
  <property fmtid="{D5CDD505-2E9C-101B-9397-08002B2CF9AE}" pid="2101" name="ZOTERO_BREF_RvzGRv4VWlqE_4">
    <vt:lpwstr>Institute of Gastroenterology on Principles of Evidence-Based Medicine into Clinical Practice (March 2-3, 2016). The consensus is intended for practitioners engaged in the management and treatment of patients with celiac disease. Evidence for the main pro</vt:lpwstr>
  </property>
  <property fmtid="{D5CDD505-2E9C-101B-9397-08002B2CF9AE}" pid="2102" name="ZOTERO_BREF_RvzGRv4VWlqE_5">
    <vt:lpwstr>visions of the consensus was sought in electronic databases. In making recommendations, the main source was the publications included in the Cochrane Library, EMBASE, MEDLINE, and PubMed. The search depth was 10 years. Recommendations in the preliminary v</vt:lpwstr>
  </property>
  <property fmtid="{D5CDD505-2E9C-101B-9397-08002B2CF9AE}" pid="2103" name="ZOTERO_BREF_RvzGRv4VWlqE_6">
    <vt:lpwstr>ersion were reviewed by independent experts. Voting was done by the Delphic polling system.","container-title":"Terapevticheskii Arkhiv","DOI":"10.17116/terarkh201789394-107","ISSN":"0040-3660","issue":"3","journalAbbreviation":"Ter Arkh","language":"rus"</vt:lpwstr>
  </property>
  <property fmtid="{D5CDD505-2E9C-101B-9397-08002B2CF9AE}" pid="2104" name="ZOTERO_BREF_RvzGRv4VWlqE_7">
    <vt:lpwstr>,"note":"PMID: 28378737","page":"94-107","source":"PubMed","title":"[All-Russian Consensus on Diagnosis and Treatment of Celiac Disease in Children and Adults]","volume":"89","author":[{"family":"Parfenov","given":"A. I."},{"family":"Bykova","given":"S. V</vt:lpwstr>
  </property>
  <property fmtid="{D5CDD505-2E9C-101B-9397-08002B2CF9AE}" pid="2105" name="ZOTERO_BREF_RvzGRv4VWlqE_8">
    <vt:lpwstr>."},{"family":"Sabel'nikova","given":"E. A."},{"family":"Maev","given":"I. V."},{"family":"Baranov","given":"A. A."},{"family":"Bakulin","given":"I. G."},{"family":"Krums","given":"L. M."},{"family":"Bel'mer","given":"S. V."},{"family":"Borovik","given":"</vt:lpwstr>
  </property>
  <property fmtid="{D5CDD505-2E9C-101B-9397-08002B2CF9AE}" pid="2106" name="ZOTERO_BREF_RvzGRv4VWlqE_9">
    <vt:lpwstr>T. E."},{"family":"Zakharova","given":"I. N."},{"family":"Dmitrieva","given":"Yu A."},{"family":"Roslavtseva","given":"E. A."},{"family":"Kornienko","given":"E. A."},{"family":"Khavkin","given":"A. I."},{"family":"Potapov","given":"A. S."},{"family":"Revn</vt:lpwstr>
  </property>
  <property fmtid="{D5CDD505-2E9C-101B-9397-08002B2CF9AE}" pid="2107" name="ZOTERO_BREF_RXQYmap6u7Qa_1">
    <vt:lpwstr>ZOTERO_ITEM CSL_CITATION {"citationID":"mjvXXNpm","properties":{"formattedCitation":"\\super [11]\\nosupersub{}","plainCitation":"[11]","noteIndex":0},"citationItems":[{"id":"0QDTGxwe/nt5CqJQb","uris":["http://zotero.org/users/local/3LeS6TkG/items/L77FBQX</vt:lpwstr>
  </property>
  <property fmtid="{D5CDD505-2E9C-101B-9397-08002B2CF9AE}" pid="2108" name="ZOTERO_BREF_RXQYmap6u7Qa_2">
    <vt:lpwstr>R"],"uri":["http://zotero.org/users/local/3LeS6TkG/items/L77FBQXR"],"itemData":{"id":294,"type":"article-journal","container-title":"BMJ","DOI":"10.1136/bmj.h4513","ISSN":"1756-1833","language":"en","page":"h4513","source":"DOI.org (Crossref)","title":"Re</vt:lpwstr>
  </property>
  <property fmtid="{D5CDD505-2E9C-101B-9397-08002B2CF9AE}" pid="2109" name="ZOTERO_BREF_RXQYmap6u7Qa_3">
    <vt:lpwstr>cognition, assessment, and management of coeliac disease: summary of updated NICE guidance","title-short":"Recognition, assessment, and management of coeliac disease","author":[{"family":"Downey","given":"Laura"},{"family":"Houten","given":"Rachel"},{"fam</vt:lpwstr>
  </property>
  <property fmtid="{D5CDD505-2E9C-101B-9397-08002B2CF9AE}" pid="2110" name="ZOTERO_BREF_RXQYmap6u7Qa_4">
    <vt:lpwstr>ily":"Murch","given":"Simon"},{"family":"Longson","given":"Damien"}],"issued":{"date-parts":[["2015",9,2]]}}}],"schema":"https://github.com/citation-style-language/schema/raw/master/csl-citation.json"}</vt:lpwstr>
  </property>
  <property fmtid="{D5CDD505-2E9C-101B-9397-08002B2CF9AE}" pid="2111" name="ZOTERO_BREF_RYXS8xX2tiud_1">
    <vt:lpwstr>ZOTERO_ITEM CSL_CITATION {"citationID":"00iuoWod","properties":{"formattedCitation":"\\super [8,10,12,13]\\nosupersub{}","plainCitation":"[8,10,12,13]","noteIndex":0},"citationItems":[{"id":"0QDTGxwe/YVdTSbD0","uris":["http://zotero.org/users/local/3LeS6T</vt:lpwstr>
  </property>
  <property fmtid="{D5CDD505-2E9C-101B-9397-08002B2CF9AE}" pid="2112" name="ZOTERO_BREF_RYXS8xX2tiud_10">
    <vt:lpwstr>erts. Voting was done by the Delphic polling system.","container-title":"Terapevticheskii Arkhiv","DOI":"10.17116/terarkh201789394-107","ISSN":"0040-3660","issue":"3","journalAbbreviation":"Ter Arkh","language":"rus","note":"PMID: 28378737","page":"94-107</vt:lpwstr>
  </property>
  <property fmtid="{D5CDD505-2E9C-101B-9397-08002B2CF9AE}" pid="2113" name="ZOTERO_BREF_RYXS8xX2tiud_11">
    <vt:lpwstr>","source":"PubMed","title":"[All-Russian Consensus on Diagnosis and Treatment of Celiac Disease in Children and Adults]","volume":"89","author":[{"family":"Parfenov","given":"A. I."},{"family":"Bykova","given":"S. V."},{"family":"Sabel'nikova","given":"E</vt:lpwstr>
  </property>
  <property fmtid="{D5CDD505-2E9C-101B-9397-08002B2CF9AE}" pid="2114" name="ZOTERO_BREF_RYXS8xX2tiud_12">
    <vt:lpwstr>. A."},{"family":"Maev","given":"I. V."},{"family":"Baranov","given":"A. A."},{"family":"Bakulin","given":"I. G."},{"family":"Krums","given":"L. M."},{"family":"Bel'mer","given":"S. V."},{"family":"Borovik","given":"T. E."},{"family":"Zakharova","given":"</vt:lpwstr>
  </property>
  <property fmtid="{D5CDD505-2E9C-101B-9397-08002B2CF9AE}" pid="2115" name="ZOTERO_BREF_RYXS8xX2tiud_13">
    <vt:lpwstr>I. N."},{"family":"Dmitrieva","given":"Yu A."},{"family":"Roslavtseva","given":"E. A."},{"family":"Kornienko","given":"E. A."},{"family":"Khavkin","given":"A. I."},{"family":"Potapov","given":"A. S."},{"family":"Revnova","given":"M. O."},{"family":"Mukhin</vt:lpwstr>
  </property>
  <property fmtid="{D5CDD505-2E9C-101B-9397-08002B2CF9AE}" pid="2116" name="ZOTERO_BREF_RYXS8xX2tiud_14">
    <vt:lpwstr>a","given":"Yu G."},{"family":"Shcherbakov","given":"P. L."},{"family":"Fedorov","given":"E. D."},{"family":"Belousova","given":"E. A."},{"family":"Khalif","given":"I. L."},{"family":"Khomeriki","given":"S. G."},{"family":"Rotin","given":"D. L."},{"family</vt:lpwstr>
  </property>
  <property fmtid="{D5CDD505-2E9C-101B-9397-08002B2CF9AE}" pid="2117" name="ZOTERO_BREF_RYXS8xX2tiud_15">
    <vt:lpwstr>":"Vorob'eva","given":"N. G."},{"family":"Pivnik","given":"A. V."},{"family":"Gudkova","given":"R. B."},{"family":"Chernin","given":"V. V."},{"family":"Vokhmyanina","given":"N. V."},{"family":"Pukhlikova","given":"T. V."},{"family":"Degtyarev","given":"D.</vt:lpwstr>
  </property>
  <property fmtid="{D5CDD505-2E9C-101B-9397-08002B2CF9AE}" pid="2118" name="ZOTERO_BREF_RYXS8xX2tiud_16">
    <vt:lpwstr> A."},{"family":"Damulin","given":"I. V."},{"family":"Mkrtumyan","given":"A. M."},{"family":"Dzhulai","given":"G. S."},{"family":"Tetruashvili","given":"N. K."},{"family":"Baranovsky","given":"A. Yu"},{"family":"Nazarenko","given":"L. I."},{"family":"Khar</vt:lpwstr>
  </property>
  <property fmtid="{D5CDD505-2E9C-101B-9397-08002B2CF9AE}" pid="2119" name="ZOTERO_BREF_RYXS8xX2tiud_17">
    <vt:lpwstr>itonov","given":"A. G."},{"family":"Loranskaya","given":"I. D."},{"family":"Saifutdinov","given":"R. G."},{"family":"Livzan","given":"M. A."},{"family":"Abramov","given":"D. A."},{"family":"Osipenko","given":"M. F."},{"family":"Oreshko","given":"L. V."},{</vt:lpwstr>
  </property>
  <property fmtid="{D5CDD505-2E9C-101B-9397-08002B2CF9AE}" pid="2120" name="ZOTERO_BREF_RYXS8xX2tiud_18">
    <vt:lpwstr>"family":"Tkachenko","given":"E. I."},{"family":"Sitkin","given":"S. I."},{"family":"Efremov","given":"L. I."}],"issued":{"date-parts":[["2017"]]}}},{"id":"0QDTGxwe/ablaS8aj","uris":["http://zotero.org/users/local/3LeS6TkG/items/3KJ9C7S8"],"uri":["http://</vt:lpwstr>
  </property>
  <property fmtid="{D5CDD505-2E9C-101B-9397-08002B2CF9AE}" pid="2121" name="ZOTERO_BREF_RYXS8xX2tiud_19">
    <vt:lpwstr>zotero.org/users/local/3LeS6TkG/items/3KJ9C7S8"],"itemData":{"id":295,"type":"article-journal","container-title":"Gut","DOI":"10.1136/gutjnl-2013-306578","ISSN":"0017-5749, 1468-3288","issue":"8","journalAbbreviation":"Gut","language":"en","page":"1210-12</vt:lpwstr>
  </property>
  <property fmtid="{D5CDD505-2E9C-101B-9397-08002B2CF9AE}" pid="2122" name="ZOTERO_BREF_RYXS8xX2tiud_2">
    <vt:lpwstr>kG/items/4KLLTJ52"],"uri":["http://zotero.org/users/local/3LeS6TkG/items/4KLLTJ52"],"itemData":{"id":288,"type":"article-journal","container-title":"United European Gastroenterology Journal","DOI":"10.1177/2050640619844125","ISSN":"2050-6406, 2050-6414","</vt:lpwstr>
  </property>
  <property fmtid="{D5CDD505-2E9C-101B-9397-08002B2CF9AE}" pid="2123" name="ZOTERO_BREF_RYXS8xX2tiud_20">
    <vt:lpwstr>28","source":"DOI.org (Crossref)","title":"Diagnosis and management of adult coeliac disease: guidelines from the British Society of Gastroenterology","title-short":"Diagnosis and management of adult coeliac disease","volume":"63","author":[{"family":"Lud</vt:lpwstr>
  </property>
  <property fmtid="{D5CDD505-2E9C-101B-9397-08002B2CF9AE}" pid="2124" name="ZOTERO_BREF_RYXS8xX2tiud_21">
    <vt:lpwstr>vigsson","given":"Jonas F"},{"family":"Bai","given":"Julio C"},{"family":"Biagi","given":"Federico"},{"family":"Card","given":"Timothy R"},{"family":"Ciacci","given":"Carolina"},{"family":"Ciclitira","given":"Paul J"},{"family":"Green","given":"Peter H R"</vt:lpwstr>
  </property>
  <property fmtid="{D5CDD505-2E9C-101B-9397-08002B2CF9AE}" pid="2125" name="ZOTERO_BREF_RYXS8xX2tiud_22">
    <vt:lpwstr>},{"family":"Hadjivassiliou","given":"Marios"},{"family":"Holdoway","given":"Anne"},{"family":"Heel","given":"David A","non-dropping-particle":"van"},{"family":"Kaukinen","given":"Katri"},{"family":"Leffler","given":"Daniel A"},{"family":"Leonard","given"</vt:lpwstr>
  </property>
  <property fmtid="{D5CDD505-2E9C-101B-9397-08002B2CF9AE}" pid="2126" name="ZOTERO_BREF_RYXS8xX2tiud_23">
    <vt:lpwstr>:"Jonathan N"},{"family":"Lundin","given":"Knut E A"},{"family":"McGough","given":"Norma"},{"family":"Davidson","given":"Mike"},{"family":"Murray","given":"Joseph A"},{"family":"Swift","given":"Gillian L"},{"family":"Walker","given":"Marjorie M"},{"family</vt:lpwstr>
  </property>
  <property fmtid="{D5CDD505-2E9C-101B-9397-08002B2CF9AE}" pid="2127" name="ZOTERO_BREF_RYXS8xX2tiud_24">
    <vt:lpwstr>":"Zingone","given":"Fabiana"},{"family":"Sanders","given":"David S"},{"literal":"Authors of the BSG Coeliac Disease Guidelines Development Group"}],"issued":{"date-parts":[["2014",8]]}}},{"id":"0QDTGxwe/0W6CvY9b","uris":["http://zotero.org/users/local/3L</vt:lpwstr>
  </property>
  <property fmtid="{D5CDD505-2E9C-101B-9397-08002B2CF9AE}" pid="2128" name="ZOTERO_BREF_RYXS8xX2tiud_25">
    <vt:lpwstr>eS6TkG/items/WWSKVWVK"],"uri":["http://zotero.org/users/local/3LeS6TkG/items/WWSKVWVK"],"itemData":{"id":297,"type":"article-journal","container-title":"American Journal of Gastroenterology","DOI":"10.1038/ajg.2013.79","ISSN":"0002-9270","issue":"5","jour</vt:lpwstr>
  </property>
  <property fmtid="{D5CDD505-2E9C-101B-9397-08002B2CF9AE}" pid="2129" name="ZOTERO_BREF_RYXS8xX2tiud_26">
    <vt:lpwstr>nalAbbreviation":"American Journal of Gastroenterology","language":"en","page":"656-676","source":"DOI.org (Crossref)","title":"ACG Clinical Guidelines: Diagnosis and Management of Celiac Disease:","title-short":"ACG Clinical Guidelines","volume":"108","a</vt:lpwstr>
  </property>
  <property fmtid="{D5CDD505-2E9C-101B-9397-08002B2CF9AE}" pid="2130" name="ZOTERO_BREF_RYXS8xX2tiud_27">
    <vt:lpwstr>uthor":[{"family":"Rubio-Tapia","given":"Alberto"},{"family":"Hill","given":"Ivor D"},{"family":"Kelly","given":"Ciarán P"},{"family":"Calderwood","given":"Audrey H"},{"family":"Murray","given":"Joseph A"}],"issued":{"date-parts":[["2013",5]]}}}],"schema"</vt:lpwstr>
  </property>
  <property fmtid="{D5CDD505-2E9C-101B-9397-08002B2CF9AE}" pid="2131" name="ZOTERO_BREF_RYXS8xX2tiud_28">
    <vt:lpwstr>:"https://github.com/citation-style-language/schema/raw/master/csl-citation.json"}</vt:lpwstr>
  </property>
  <property fmtid="{D5CDD505-2E9C-101B-9397-08002B2CF9AE}" pid="2132" name="ZOTERO_BREF_RYXS8xX2tiud_3">
    <vt:lpwstr>issue":"5","journalAbbreviation":"United European Gastroenterology Journal","language":"en","page":"583-613","source":"DOI.org (Crossref)","title":"European Society for the Study of Coeliac Disease (ESsCD) guideline for coeliac disease and other gluten-re</vt:lpwstr>
  </property>
  <property fmtid="{D5CDD505-2E9C-101B-9397-08002B2CF9AE}" pid="2133" name="ZOTERO_BREF_RYXS8xX2tiud_4">
    <vt:lpwstr>lated disorders","volume":"7","author":[{"family":"Al-Toma","given":"Abdulbaqi"},{"family":"Volta","given":"Umberto"},{"family":"Auricchio","given":"Renata"},{"family":"Castillejo","given":"Gemma"},{"family":"Sanders","given":"David S"},{"family":"Cellier</vt:lpwstr>
  </property>
  <property fmtid="{D5CDD505-2E9C-101B-9397-08002B2CF9AE}" pid="2134" name="ZOTERO_BREF_RYXS8xX2tiud_5">
    <vt:lpwstr>","given":"Christophe"},{"family":"Mulder","given":"Chris J"},{"family":"Lundin","given":"Knut E A"}],"issued":{"date-parts":[["2019",6]]}}},{"id":"0QDTGxwe/xe5hhP97","uris":["http://zotero.org/users/local/3LeS6TkG/items/S4XYMNV6"],"uri":["http://zotero.o</vt:lpwstr>
  </property>
  <property fmtid="{D5CDD505-2E9C-101B-9397-08002B2CF9AE}" pid="2135" name="ZOTERO_BREF_RYXS8xX2tiud_6">
    <vt:lpwstr>rg/users/local/3LeS6TkG/items/S4XYMNV6"],"itemData":{"id":291,"type":"article-journal","abstract":"The paper presents the All-Russian consensus on the diagnosis and treatment of celiac disease in children and adults, which has been elaborated by leading e</vt:lpwstr>
  </property>
  <property fmtid="{D5CDD505-2E9C-101B-9397-08002B2CF9AE}" pid="2136" name="ZOTERO_BREF_RYXS8xX2tiud_7">
    <vt:lpwstr>xperts, such as gastroenterologists and pediatricians of Russia on the basis of the existing Russian and international guidelines. The consensus approved at the 42nd Annual Scientific Session of the Central Research Institute of Gastroenterology on Princi</vt:lpwstr>
  </property>
  <property fmtid="{D5CDD505-2E9C-101B-9397-08002B2CF9AE}" pid="2137" name="ZOTERO_BREF_RYXS8xX2tiud_8">
    <vt:lpwstr>ples of Evidence-Based Medicine into Clinical Practice (March 2-3, 2016). The consensus is intended for practitioners engaged in the management and treatment of patients with celiac disease. Evidence for the main provisions of the consensus was sought in </vt:lpwstr>
  </property>
  <property fmtid="{D5CDD505-2E9C-101B-9397-08002B2CF9AE}" pid="2138" name="ZOTERO_BREF_RYXS8xX2tiud_9">
    <vt:lpwstr>electronic databases. In making recommendations, the main source was the publications included in the Cochrane Library, EMBASE, MEDLINE, and PubMed. The search depth was 10 years. Recommendations in the preliminary version were reviewed by independent exp</vt:lpwstr>
  </property>
  <property fmtid="{D5CDD505-2E9C-101B-9397-08002B2CF9AE}" pid="2139" name="ZOTERO_BREF_RzRNJN3XppzX_1">
    <vt:lpwstr>ZOTERO_ITEM CSL_CITATION {"citationID":"BjiKXWSM","properties":{"formattedCitation":"\\super [12]\\nosupersub{}","plainCitation":"[12]","noteIndex":0},"citationItems":[{"id":"0QDTGxwe/ablaS8aj","uris":["http://zotero.org/users/local/3LeS6TkG/items/3KJ9C7S</vt:lpwstr>
  </property>
  <property fmtid="{D5CDD505-2E9C-101B-9397-08002B2CF9AE}" pid="2140" name="ZOTERO_BREF_RzRNJN3XppzX_2">
    <vt:lpwstr>8"],"uri":["http://zotero.org/users/local/3LeS6TkG/items/3KJ9C7S8"],"itemData":{"id":295,"type":"article-journal","container-title":"Gut","DOI":"10.1136/gutjnl-2013-306578","ISSN":"0017-5749, 1468-3288","issue":"8","journalAbbreviation":"Gut","language":"</vt:lpwstr>
  </property>
  <property fmtid="{D5CDD505-2E9C-101B-9397-08002B2CF9AE}" pid="2141" name="ZOTERO_BREF_RzRNJN3XppzX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2142" name="ZOTERO_BREF_RzRNJN3XppzX_4">
    <vt:lpwstr>or":[{"family":"Ludvigsson","given":"Jonas F"},{"family":"Bai","given":"Julio C"},{"family":"Biagi","given":"Federico"},{"family":"Card","given":"Timothy R"},{"family":"Ciacci","given":"Carolina"},{"family":"Ciclitira","given":"Paul J"},{"family":"Green",</vt:lpwstr>
  </property>
  <property fmtid="{D5CDD505-2E9C-101B-9397-08002B2CF9AE}" pid="2143" name="ZOTERO_BREF_RzRNJN3XppzX_5">
    <vt:lpwstr>"given":"Peter H R"},{"family":"Hadjivassiliou","given":"Marios"},{"family":"Holdoway","given":"Anne"},{"family":"Heel","given":"David A","non-dropping-particle":"van"},{"family":"Kaukinen","given":"Katri"},{"family":"Leffler","given":"Daniel A"},{"family</vt:lpwstr>
  </property>
  <property fmtid="{D5CDD505-2E9C-101B-9397-08002B2CF9AE}" pid="2144" name="ZOTERO_BREF_RzRNJN3XppzX_6">
    <vt:lpwstr>":"Leonard","given":"Jonathan N"},{"family":"Lundin","given":"Knut E A"},{"family":"McGough","given":"Norma"},{"family":"Davidson","given":"Mike"},{"family":"Murray","given":"Joseph A"},{"family":"Swift","given":"Gillian L"},{"family":"Walker","given":"Ma</vt:lpwstr>
  </property>
  <property fmtid="{D5CDD505-2E9C-101B-9397-08002B2CF9AE}" pid="2145" name="ZOTERO_BREF_RzRNJN3XppzX_7">
    <vt:lpwstr>rjorie M"},{"family":"Zingone","given":"Fabiana"},{"family":"Sanders","given":"David S"},{"literal":"Authors of the BSG Coeliac Disease Guidelines Development Group"}],"issued":{"date-parts":[["2014",8]]}}}],"schema":"https://github.com/citation-style-lan</vt:lpwstr>
  </property>
  <property fmtid="{D5CDD505-2E9C-101B-9397-08002B2CF9AE}" pid="2146" name="ZOTERO_BREF_RzRNJN3XppzX_8">
    <vt:lpwstr>guage/schema/raw/master/csl-citation.json"}</vt:lpwstr>
  </property>
  <property fmtid="{D5CDD505-2E9C-101B-9397-08002B2CF9AE}" pid="2147" name="ZOTERO_BREF_SEd7DXnHC6so_1">
    <vt:lpwstr>ZOTERO_ITEM CSL_CITATION {"citationID":"o2RN8x71","properties":{"formattedCitation":"\\super [15]\\nosupersub{}","plainCitation":"[15]","noteIndex":0},"citationItems":[{"id":"0QDTGxwe/CyXqDrhK","uris":["http://zotero.org/users/local/3LeS6TkG/items/DMANPQT</vt:lpwstr>
  </property>
  <property fmtid="{D5CDD505-2E9C-101B-9397-08002B2CF9AE}" pid="2148" name="ZOTERO_BREF_SEd7DXnHC6so_2">
    <vt:lpwstr>Z"],"uri":["http://zotero.org/users/local/3LeS6TkG/items/DMANPQTZ"],"itemData":{"id":299,"type":"article-journal","container-title":"Gut","DOI":"10.1136/gutjnl-2011-301346","ISSN":"0017-5749, 1468-3288","issue":"1","journalAbbreviation":"Gut","language":"</vt:lpwstr>
  </property>
  <property fmtid="{D5CDD505-2E9C-101B-9397-08002B2CF9AE}" pid="2149" name="ZOTERO_BREF_SEd7DXnHC6so_3">
    <vt:lpwstr>en","page":"43-52","source":"DOI.org (Crossref)","title":"The Oslo definitions for coeliac disease and related terms","volume":"62","author":[{"family":"Ludvigsson","given":"Jonas F"},{"family":"Leffler","given":"Daniel A"},{"family":"Bai","given":"Julio </vt:lpwstr>
  </property>
  <property fmtid="{D5CDD505-2E9C-101B-9397-08002B2CF9AE}" pid="2150" name="ZOTERO_BREF_SEd7DXnHC6so_4">
    <vt:lpwstr>C"},{"family":"Biagi","given":"Federico"},{"family":"Fasano","given":"Alessio"},{"family":"Green","given":"Peter H R"},{"family":"Hadjivassiliou","given":"Marios"},{"family":"Kaukinen","given":"Katri"},{"family":"Kelly","given":"Ciaran P"},{"family":"Leon</vt:lpwstr>
  </property>
  <property fmtid="{D5CDD505-2E9C-101B-9397-08002B2CF9AE}" pid="2151" name="ZOTERO_BREF_SEd7DXnHC6so_5">
    <vt:lpwstr>ard","given":"Jonathan N"},{"family":"Lundin","given":"Knut Erik Aslaksen"},{"family":"Murray","given":"Joseph A"},{"family":"Sanders","given":"David S"},{"family":"Walker","given":"Marjorie M"},{"family":"Zingone","given":"Fabiana"},{"family":"Ciacci","g</vt:lpwstr>
  </property>
  <property fmtid="{D5CDD505-2E9C-101B-9397-08002B2CF9AE}" pid="2152" name="ZOTERO_BREF_SEd7DXnHC6so_6">
    <vt:lpwstr>iven":"Carolina"}],"issued":{"date-parts":[["2013",1]]}}}],"schema":"https://github.com/citation-style-language/schema/raw/master/csl-citation.json"}</vt:lpwstr>
  </property>
  <property fmtid="{D5CDD505-2E9C-101B-9397-08002B2CF9AE}" pid="2153" name="ZOTERO_BREF_suMPthd7ePjd_1">
    <vt:lpwstr>ZOTERO_ITEM CSL_CITATION {"citationID":"dGKpEaFx","properties":{"formattedCitation":"\\super [55]\\nosupersub{}","plainCitation":"[55]","noteIndex":0},"citationItems":[{"id":"0QDTGxwe/1tnDWc9M","uris":["http://zotero.org/users/local/3LeS6TkG/items/J8KJQXP</vt:lpwstr>
  </property>
  <property fmtid="{D5CDD505-2E9C-101B-9397-08002B2CF9AE}" pid="2154" name="ZOTERO_BREF_suMPthd7ePjd_2">
    <vt:lpwstr>E"],"uri":["http://zotero.org/users/local/3LeS6TkG/items/J8KJQXPE"],"itemData":{"id":420,"type":"article-journal","container-title":"Gut","DOI":"10.1136/gut.2006.114512","ISSN":"0017-5749","issue":"10","journalAbbreviation":"Gut","language":"en","page":"1</vt:lpwstr>
  </property>
  <property fmtid="{D5CDD505-2E9C-101B-9397-08002B2CF9AE}" pid="2155" name="ZOTERO_BREF_suMPthd7ePjd_3">
    <vt:lpwstr>373-1378","source":"DOI.org (Crossref)","title":"Survival in refractory coeliac disease and enteropathy-associated T-cell lymphoma: retrospective evaluation of single-centre experience","title-short":"Survival in refractory coeliac disease and enteropathy</vt:lpwstr>
  </property>
  <property fmtid="{D5CDD505-2E9C-101B-9397-08002B2CF9AE}" pid="2156" name="ZOTERO_BREF_suMPthd7ePjd_4">
    <vt:lpwstr>-associated T-cell lymphoma","volume":"56","author":[{"family":"Al-toma","given":"A"},{"family":"Verbeek","given":"W H M"},{"family":"Hadithi","given":"M"},{"family":"Blomberg","given":"B M E","non-dropping-particle":"von"},{"family":"Mulder","given":"C J</vt:lpwstr>
  </property>
  <property fmtid="{D5CDD505-2E9C-101B-9397-08002B2CF9AE}" pid="2157" name="ZOTERO_BREF_suMPthd7ePjd_5">
    <vt:lpwstr> J"}],"issued":{"date-parts":[["2007",10,1]]}}}],"schema":"https://github.com/citation-style-language/schema/raw/master/csl-citation.json"}</vt:lpwstr>
  </property>
  <property fmtid="{D5CDD505-2E9C-101B-9397-08002B2CF9AE}" pid="2158" name="ZOTERO_BREF_SV29BkOq4ylo_1">
    <vt:lpwstr>ZOTERO_ITEM CSL_CITATION {"citationID":"IEBit4qk","properties":{"formattedCitation":"\\super [58]\\nosupersub{}","plainCitation":"[58]","noteIndex":0},"citationItems":[{"id":"0QDTGxwe/J8XwGKHX","uris":["http://zotero.org/users/local/3LeS6TkG/items/RXFDT8N</vt:lpwstr>
  </property>
  <property fmtid="{D5CDD505-2E9C-101B-9397-08002B2CF9AE}" pid="2159" name="ZOTERO_BREF_SV29BkOq4ylo_2">
    <vt:lpwstr>H"],"uri":["http://zotero.org/users/local/3LeS6TkG/items/RXFDT8NH"],"itemData":{"id":428,"type":"article-journal","container-title":"European Journal of Gastroenterology &amp; Hepatology","DOI":"10.1097/00042737-200506000-00002","ISSN":"0954-691X","issue":"6"</vt:lpwstr>
  </property>
  <property fmtid="{D5CDD505-2E9C-101B-9397-08002B2CF9AE}" pid="2160" name="ZOTERO_BREF_SV29BkOq4ylo_3">
    <vt:lpwstr>,"journalAbbreviation":"European Journal of Gastroenterology &amp; Hepatology","language":"en","page":"603-604","source":"DOI.org (Crossref)","title":"Infliximab in refractory coeliac disease:","title-short":"Infliximab in refractory coeliac disease","volume"</vt:lpwstr>
  </property>
  <property fmtid="{D5CDD505-2E9C-101B-9397-08002B2CF9AE}" pid="2161" name="ZOTERO_BREF_SV29BkOq4ylo_4">
    <vt:lpwstr>:"17","author":[{"family":"Chaudhary","given":"Rakesh"},{"family":"Ghosh","given":"Subrata"}],"issued":{"date-parts":[["2005",6]]}}}],"schema":"https://github.com/citation-style-language/schema/raw/master/csl-citation.json"}</vt:lpwstr>
  </property>
  <property fmtid="{D5CDD505-2E9C-101B-9397-08002B2CF9AE}" pid="2162" name="ZOTERO_BREF_TE9FqRVlBzeA_1">
    <vt:lpwstr>ZOTERO_ITEM CSL_CITATION {"citationID":"NB4uPtbL","properties":{"formattedCitation":"\\super [68]\\nosupersub{}","plainCitation":"[68]","noteIndex":0},"citationItems":[{"id":"0QDTGxwe/0bM3uskZ","uris":["http://zotero.org/users/local/3LeS6TkG/items/TL6B6TH</vt:lpwstr>
  </property>
  <property fmtid="{D5CDD505-2E9C-101B-9397-08002B2CF9AE}" pid="2163" name="ZOTERO_BREF_TE9FqRVlBzeA_2">
    <vt:lpwstr>H"],"uri":["http://zotero.org/users/local/3LeS6TkG/items/TL6B6THH"],"itemData":{"id":418,"type":"article-journal","container-title":"Clinical and Translational Gastroenterology","DOI":"10.1038/ctg.2016.70","ISSN":"2155-384X","issue":"1","language":"en","p</vt:lpwstr>
  </property>
  <property fmtid="{D5CDD505-2E9C-101B-9397-08002B2CF9AE}" pid="2164" name="ZOTERO_BREF_TE9FqRVlBzeA_3">
    <vt:lpwstr>age":"e218","source":"DOI.org (Crossref)","title":"Outcome of Referrals for Non-Responsive Celiac Disease in a Tertiary Center: Low Incidence of Refractory Celiac Disease in the Netherlands","title-short":"Outcome of Referrals for Non-Responsive Celiac Di</vt:lpwstr>
  </property>
  <property fmtid="{D5CDD505-2E9C-101B-9397-08002B2CF9AE}" pid="2165" name="ZOTERO_BREF_TE9FqRVlBzeA_4">
    <vt:lpwstr>sease in a Tertiary Center","volume":"8","author":[{"family":"Wanrooij","given":"R L J","non-dropping-particle":"van"},{"family":"Bouma","given":"G"},{"family":"Bontkes","given":"H J"},{"family":"Neefjes-Borst","given":"A"},{"family":"Grieken","given":"N </vt:lpwstr>
  </property>
  <property fmtid="{D5CDD505-2E9C-101B-9397-08002B2CF9AE}" pid="2166" name="ZOTERO_BREF_TE9FqRVlBzeA_5">
    <vt:lpwstr>C","non-dropping-particle":"van"},{"family":"Blomberg","given":"B M E","non-dropping-particle":"von"},{"family":"Mulder","given":"C J J"}],"issued":{"date-parts":[["2017",1]]}}}],"schema":"https://github.com/citation-style-language/schema/raw/master/csl-c</vt:lpwstr>
  </property>
  <property fmtid="{D5CDD505-2E9C-101B-9397-08002B2CF9AE}" pid="2167" name="ZOTERO_BREF_TE9FqRVlBzeA_6">
    <vt:lpwstr>itation.json"}</vt:lpwstr>
  </property>
  <property fmtid="{D5CDD505-2E9C-101B-9397-08002B2CF9AE}" pid="2168" name="ZOTERO_BREF_TLij6OLMaIPQ_1">
    <vt:lpwstr>ZOTERO_ITEM CSL_CITATION {"citationID":"KGfgYKxw","properties":{"formattedCitation":"\\super [8]\\nosupersub{}","plainCitation":"[8]","noteIndex":0},"citationItems":[{"id":"0QDTGxwe/YVdTSbD0","uris":["http://zotero.org/users/local/3LeS6TkG/items/4KLLTJ52"</vt:lpwstr>
  </property>
  <property fmtid="{D5CDD505-2E9C-101B-9397-08002B2CF9AE}" pid="2169" name="ZOTERO_BREF_TLij6OLMaIPQ_2">
    <vt:lpwstr>],"uri":["http://zotero.org/users/local/3LeS6TkG/items/4KLLTJ52"],"itemData":{"id":288,"type":"article-journal","container-title":"United European Gastroenterology Journal","DOI":"10.1177/2050640619844125","ISSN":"2050-6406, 2050-6414","issue":"5","journa</vt:lpwstr>
  </property>
  <property fmtid="{D5CDD505-2E9C-101B-9397-08002B2CF9AE}" pid="2170" name="ZOTERO_BREF_TLij6OLMaIPQ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2171" name="ZOTERO_BREF_TLij6OLMaIPQ_4">
    <vt:lpwstr>volume":"7","author":[{"family":"Al-Toma","given":"Abdulbaqi"},{"family":"Volta","given":"Umberto"},{"family":"Auricchio","given":"Renata"},{"family":"Castillejo","given":"Gemma"},{"family":"Sanders","given":"David S"},{"family":"Cellier","given":"Christo</vt:lpwstr>
  </property>
  <property fmtid="{D5CDD505-2E9C-101B-9397-08002B2CF9AE}" pid="2172" name="ZOTERO_BREF_TLij6OLMaIPQ_5">
    <vt:lpwstr>phe"},{"family":"Mulder","given":"Chris J"},{"family":"Lundin","given":"Knut E A"}],"issued":{"date-parts":[["2019",6]]}}}],"schema":"https://github.com/citation-style-language/schema/raw/master/csl-citation.json"}</vt:lpwstr>
  </property>
  <property fmtid="{D5CDD505-2E9C-101B-9397-08002B2CF9AE}" pid="2173" name="ZOTERO_BREF_tmMu173runsV_1">
    <vt:lpwstr>ZOTERO_ITEM CSL_CITATION {"citationID":"LjNupl8m","properties":{"formattedCitation":"\\super [27]\\nosupersub{}","plainCitation":"[27]","noteIndex":0},"citationItems":[{"id":483,"uris":["http://zotero.org/users/local/rimjQPJ8/items/UALSPTMA"],"uri":["http</vt:lpwstr>
  </property>
  <property fmtid="{D5CDD505-2E9C-101B-9397-08002B2CF9AE}" pid="2174" name="ZOTERO_BREF_tmMu173runsV_2">
    <vt:lpwstr>://zotero.org/users/local/rimjQPJ8/items/UALSPTMA"],"itemData":{"id":483,"type":"article-journal","abstract":"&lt;h2&gt;Abstract&lt;/h2&gt;&lt;p&gt;Celiac disease is the only treatable autoimmune disease, provided that a correct diagnosis is achieved and a strict, lifelong</vt:lpwstr>
  </property>
  <property fmtid="{D5CDD505-2E9C-101B-9397-08002B2CF9AE}" pid="2175" name="ZOTERO_BREF_tmMu173runsV_3">
    <vt:lpwstr> gluten-free diet is implemented. The current diagnostic algorithm for celiac disease includes initial screening serological tests, followed by a confirmatory small intestinal biopsy showing the autoimmune insult typical of celiac disease. The biopsy, con</vt:lpwstr>
  </property>
  <property fmtid="{D5CDD505-2E9C-101B-9397-08002B2CF9AE}" pid="2176" name="ZOTERO_BREF_tmMu173runsV_4">
    <vt:lpwstr>sidered the diagnostic gold standard, has been recently questioned as a reliable and conclusive test for every case. Indeed, the wide variability of celiac disease-related findings suggests that it is difficult to conceptualize the diagnostic process into</vt:lpwstr>
  </property>
  <property fmtid="{D5CDD505-2E9C-101B-9397-08002B2CF9AE}" pid="2177" name="ZOTERO_BREF_tmMu173runsV_5">
    <vt:lpwstr> rigid algorithms that do not always cover the clinical complexity of this disease. Instead we find clinically useful the shifting to a quantitative approach that can be defined as the \"4 out of 5\" rule: the diagnosis of celiac disease is confirmed if a</vt:lpwstr>
  </property>
  <property fmtid="{D5CDD505-2E9C-101B-9397-08002B2CF9AE}" pid="2178" name="ZOTERO_BREF_tmMu173runsV_6">
    <vt:lpwstr>t least 4 of the following 5 criteria are satisfied: typical symptoms of celiac disease; positivity of serum celiac disease immunoglobulin, A class autoantibodies at high titer; human leukocyte antigen (HLA)-DQ2 or DQ8 genotypes; celiac enteropathy at the</vt:lpwstr>
  </property>
  <property fmtid="{D5CDD505-2E9C-101B-9397-08002B2CF9AE}" pid="2179" name="ZOTERO_BREF_tmMu173runsV_7">
    <vt:lpwstr> small bowel biopsy; and response to the gluten-free diet.&lt;/p&gt;","container-title":"The American Journal of Medicine","DOI":"10.1016/j.amjmed.2010.02.019","ISSN":"0002-9343, 1555-7162","issue":"8","journalAbbreviation":"The American Journal of Medicine","l</vt:lpwstr>
  </property>
  <property fmtid="{D5CDD505-2E9C-101B-9397-08002B2CF9AE}" pid="2180" name="ZOTERO_BREF_tmMu173runsV_8">
    <vt:lpwstr>anguage":"English","note":"publisher: Elsevier","page":"691-693","source":"www.amjmed.com","title":"Celiac Disease Diagnosis: Simple Rules Are Better Than Complicated Algorithms","title-short":"Celiac Disease Diagnosis","volume":"123","author":[{"family":</vt:lpwstr>
  </property>
  <property fmtid="{D5CDD505-2E9C-101B-9397-08002B2CF9AE}" pid="2181" name="ZOTERO_BREF_tmMu173runsV_9">
    <vt:lpwstr>"Catassi","given":"Carlo"},{"family":"Fasano","given":"Alessio"}],"issued":{"date-parts":[["2010",8,1]]}}}],"schema":"https://github.com/citation-style-language/schema/raw/master/csl-citation.json"}</vt:lpwstr>
  </property>
  <property fmtid="{D5CDD505-2E9C-101B-9397-08002B2CF9AE}" pid="2182" name="ZOTERO_BREF_TPntLsR4ocL5_1">
    <vt:lpwstr>ZOTERO_ITEM CSL_CITATION {"citationID":"gOrXfFsX","properties":{"formattedCitation":"\\super [47]\\nosupersub{}","plainCitation":"[47]","noteIndex":0},"citationItems":[{"id":"0QDTGxwe/9QStGAOG","uris":["http://zotero.org/users/local/3LeS6TkG/items/JKSBK3R</vt:lpwstr>
  </property>
  <property fmtid="{D5CDD505-2E9C-101B-9397-08002B2CF9AE}" pid="2183" name="ZOTERO_BREF_TPntLsR4ocL5_2">
    <vt:lpwstr>9"],"uri":["http://zotero.org/users/local/3LeS6TkG/items/JKSBK3R9"],"itemData":{"id":407,"type":"article-journal","container-title":"Journal of Biomedical Science","DOI":"10.1186/1423-0127-19-88","ISSN":"1423-0127","issue":"1","journalAbbreviation":"J Bio</vt:lpwstr>
  </property>
  <property fmtid="{D5CDD505-2E9C-101B-9397-08002B2CF9AE}" pid="2184" name="ZOTERO_BREF_TPntLsR4ocL5_3">
    <vt:lpwstr>med Sci","language":"en","page":"88","source":"DOI.org (Crossref)","title":"HLA-DQA1 and HLA-DQB1 in Celiac disease predisposition: practical implications of the HLA molecular typing","title-short":"HLA-DQA1 and HLA-DQB1 in Celiac disease predisposition",</vt:lpwstr>
  </property>
  <property fmtid="{D5CDD505-2E9C-101B-9397-08002B2CF9AE}" pid="2185" name="ZOTERO_BREF_TPntLsR4ocL5_4">
    <vt:lpwstr>"volume":"19","author":[{"family":"Megiorni","given":"Francesca"},{"family":"Pizzuti","given":"Antonio"}],"issued":{"date-parts":[["2012"]]}}}],"schema":"https://github.com/citation-style-language/schema/raw/master/csl-citation.json"}</vt:lpwstr>
  </property>
  <property fmtid="{D5CDD505-2E9C-101B-9397-08002B2CF9AE}" pid="2186" name="ZOTERO_BREF_tXeuX7HK7VRb_1">
    <vt:lpwstr>ZOTERO_ITEM CSL_CITATION {"citationID":"obOF3AWj","properties":{"formattedCitation":"\\super [4\\uc0\\u8211{}6]\\nosupersub{}","plainCitation":"[4–6]","noteIndex":0},"citationItems":[{"id":"0QDTGxwe/FMIX6UK3","uris":["http://zotero.org/users/local/3LeS6Tk</vt:lpwstr>
  </property>
  <property fmtid="{D5CDD505-2E9C-101B-9397-08002B2CF9AE}" pid="2187" name="ZOTERO_BREF_tXeuX7HK7VRb_10">
    <vt:lpwstr>asons for incorrect initial diagnosis were analyzed. A mere 80% correct diagnosis rate is a very disappointing result. Although it should be obvious that celiac disease must be investigated with duodenal biopsies and celiac antibody testing, this well-kno</vt:lpwstr>
  </property>
  <property fmtid="{D5CDD505-2E9C-101B-9397-08002B2CF9AE}" pid="2188" name="ZOTERO_BREF_tXeuX7HK7VRb_11">
    <vt:lpwstr>wn strategy is not always followed, probably resulting in an incorrect diagnosis.","container-title":"Canadian Journal of Gastroenterology","DOI":"10.1155/2009/258041","ISSN":"0835-7900","issue":"8","journalAbbreviation":"Canadian Journal of Gastroenterol</vt:lpwstr>
  </property>
  <property fmtid="{D5CDD505-2E9C-101B-9397-08002B2CF9AE}" pid="2189" name="ZOTERO_BREF_tXeuX7HK7VRb_12">
    <vt:lpwstr>ogy","language":"en","page":"543-545","source":"DOI.org (Crossref)","title":"The Impact of Misdiagnosing Celiac Disease at a Referral Centre","volume":"23","author":[{"family":"Biagi","given":"Federico"},{"family":"Bianchi","given":"Paola I"},{"family":"C</vt:lpwstr>
  </property>
  <property fmtid="{D5CDD505-2E9C-101B-9397-08002B2CF9AE}" pid="2190" name="ZOTERO_BREF_tXeuX7HK7VRb_13">
    <vt:lpwstr>ampanella","given":"Jonia"},{"family":"Zanellati","given":"Giovanni"},{"family":"Corazza","given":"Gino R"}],"issued":{"date-parts":[["2009"]]}}},{"id":"0QDTGxwe/NCwodGVt","uris":["http://zotero.org/users/local/3LeS6TkG/items/BEM77L8A"],"uri":["http://zot</vt:lpwstr>
  </property>
  <property fmtid="{D5CDD505-2E9C-101B-9397-08002B2CF9AE}" pid="2191" name="ZOTERO_BREF_tXeuX7HK7VRb_14">
    <vt:lpwstr>ero.org/users/local/3LeS6TkG/items/BEM77L8A"],"itemData":{"id":378,"type":"article-journal","abstract":"OBJECTIVE: We evaluated the accuracy of the diagnosis of celiac disease (CD) performed in the community clinical setting compared with that of an acade</vt:lpwstr>
  </property>
  <property fmtid="{D5CDD505-2E9C-101B-9397-08002B2CF9AE}" pid="2192" name="ZOTERO_BREF_tXeuX7HK7VRb_15">
    <vt:lpwstr>mic experienced center.\nMATERIALS: Original biopsy slides and reports used for diagnosis in the community setting and the CD serology were revised in 70 consecutive patients attending our institution for a second opinion. An expert team determined the fi</vt:lpwstr>
  </property>
  <property fmtid="{D5CDD505-2E9C-101B-9397-08002B2CF9AE}" pid="2193" name="ZOTERO_BREF_tXeuX7HK7VRb_16">
    <vt:lpwstr>nal diagnosis unaware of the original consideration.\nRESULTS: The poor quality of samples made histology assessment by the expert pathologist uncertain in 8.7% of slides with CD external diagnosis. We detected a divergent diagnosis between the two practi</vt:lpwstr>
  </property>
  <property fmtid="{D5CDD505-2E9C-101B-9397-08002B2CF9AE}" pid="2194" name="ZOTERO_BREF_tXeuX7HK7VRb_17">
    <vt:lpwstr>ce settings in 46.3% of available cases with a significant overdiagnosis of CD in the community (p &lt; 0.0001). Congruent serology results were demonstrated in 72.2% of cases.\nCONCLUSION: Our study detected a high rate of histopathological and serological </vt:lpwstr>
  </property>
  <property fmtid="{D5CDD505-2E9C-101B-9397-08002B2CF9AE}" pid="2195" name="ZOTERO_BREF_tXeuX7HK7VRb_18">
    <vt:lpwstr>misdiagnosis of CD in community practice which may have profound negative impact on patients.","container-title":"Acta Gastroenterologica Latinoamericana","ISSN":"0300-9033","issue":"4","journalAbbreviation":"Acta Gastroenterol Latinoam","language":"eng",</vt:lpwstr>
  </property>
  <property fmtid="{D5CDD505-2E9C-101B-9397-08002B2CF9AE}" pid="2196" name="ZOTERO_BREF_tXeuX7HK7VRb_19">
    <vt:lpwstr>"note":"PMID: 20178253","page":"250-253","source":"PubMed","title":"Very high rate of misdiagnosis of celiac disease in clinical practice","volume":"39","author":[{"family":"Pinto Sánchez","given":"María Inés"},{"family":"Smecuol","given":"Edgardo"},{"fam</vt:lpwstr>
  </property>
  <property fmtid="{D5CDD505-2E9C-101B-9397-08002B2CF9AE}" pid="2197" name="ZOTERO_BREF_tXeuX7HK7VRb_2">
    <vt:lpwstr>G/items/ZNBS499K"],"uri":["http://zotero.org/users/local/3LeS6TkG/items/ZNBS499K"],"itemData":{"id":380,"type":"article-journal","container-title":"Clinical and Translational Gastroenterology","DOI":"10.1038/ctg.2015.48","ISSN":"2155-384X","issue":"1","la</vt:lpwstr>
  </property>
  <property fmtid="{D5CDD505-2E9C-101B-9397-08002B2CF9AE}" pid="2198" name="ZOTERO_BREF_tXeuX7HK7VRb_20">
    <vt:lpwstr>ily":"Vázquez","given":"Horacio"},{"family":"Mazure","given":"Roberto"},{"family":"Mauriño","given":"Eduardo"},{"family":"Bai","given":"Julio César"}],"issued":{"date-parts":[["2009",12]]}}}],"schema":"https://github.com/citation-style-language/schema/raw</vt:lpwstr>
  </property>
  <property fmtid="{D5CDD505-2E9C-101B-9397-08002B2CF9AE}" pid="2199" name="ZOTERO_BREF_tXeuX7HK7VRb_21">
    <vt:lpwstr>/master/csl-citation.json"}</vt:lpwstr>
  </property>
  <property fmtid="{D5CDD505-2E9C-101B-9397-08002B2CF9AE}" pid="2200" name="ZOTERO_BREF_tXeuX7HK7VRb_3">
    <vt:lpwstr>nguage":"en","page":"e139","source":"DOI.org (Crossref)","title":"Prior Misdiagnosis of Celiac Disease Is Common Among Patients Referred to a Tertiary Care Center: A Prospective Cohort Study","title-short":"Prior Misdiagnosis of Celiac Disease Is Common A</vt:lpwstr>
  </property>
  <property fmtid="{D5CDD505-2E9C-101B-9397-08002B2CF9AE}" pid="2201" name="ZOTERO_BREF_tXeuX7HK7VRb_4">
    <vt:lpwstr>mong Patients Referred to a Tertiary Care Center","volume":"7","author":[{"family":"Ianiro","given":"Gianluca"},{"family":"Bibbò","given":"Stefano"},{"family":"Bruno","given":"Giovanni"},{"family":"Ricci","given":"Riccardo"},{"family":"Arena","given":"Vin</vt:lpwstr>
  </property>
  <property fmtid="{D5CDD505-2E9C-101B-9397-08002B2CF9AE}" pid="2202" name="ZOTERO_BREF_tXeuX7HK7VRb_5">
    <vt:lpwstr>cenzo"},{"family":"Gasbarrini","given":"Antonio"},{"family":"Cammarota","given":"Giovanni"}],"issued":{"date-parts":[["2016",1]]}}},{"id":"0QDTGxwe/ZpehCQiK","uris":["http://zotero.org/users/local/3LeS6TkG/items/GKJSICFB"],"uri":["http://zotero.org/users/</vt:lpwstr>
  </property>
  <property fmtid="{D5CDD505-2E9C-101B-9397-08002B2CF9AE}" pid="2203" name="ZOTERO_BREF_tXeuX7HK7VRb_6">
    <vt:lpwstr>local/3LeS6TkG/items/GKJSICFB"],"itemData":{"id":376,"type":"article-journal","abstract":"In the past few years, the number of celiac disease diagnoses not confirmed at the Fondazione IRCCS Policlinico San Matteo, Pavia, Italy, a tertiary referral centre,</vt:lpwstr>
  </property>
  <property fmtid="{D5CDD505-2E9C-101B-9397-08002B2CF9AE}" pid="2204" name="ZOTERO_BREF_tXeuX7HK7VRb_7">
    <vt:lpwstr> was particularly high. Therefore, a decision was made to investigate the reasons why these diagnoses were wrong and by whom they had been made. The clinical histories of all celiac patients referred to the centre were re-evaluated. Between December 1998 </vt:lpwstr>
  </property>
  <property fmtid="{D5CDD505-2E9C-101B-9397-08002B2CF9AE}" pid="2205" name="ZOTERO_BREF_tXeuX7HK7VRb_8">
    <vt:lpwstr>and January 2007, 614 patients who were diagnosed at other institutions and presumed to be affected by celiac disease attended the tertiary referral outpatient clinic. The histological and serological results allowed for confirmation the diagnosis in 434 </vt:lpwstr>
  </property>
  <property fmtid="{D5CDD505-2E9C-101B-9397-08002B2CF9AE}" pid="2206" name="ZOTERO_BREF_tXeuX7HK7VRb_9">
    <vt:lpwstr>patients. In the remaining 180 patients, the initial diagnosis of celiac disease could not be confirmed; therefore, the patients were re-investigated. After re-evaluation, the diagnosis of celiac disease was confirmed in only 61 of these 180 cases. The re</vt:lpwstr>
  </property>
  <property fmtid="{D5CDD505-2E9C-101B-9397-08002B2CF9AE}" pid="2207" name="ZOTERO_BREF_U8sBLCy9Vs4e_1">
    <vt:lpwstr>ZOTERO_ITEM CSL_CITATION {"citationID":"W5lEl4Yh","properties":{"formattedCitation":"\\super [12]\\nosupersub{}","plainCitation":"[12]","noteIndex":0},"citationItems":[{"id":"0QDTGxwe/ablaS8aj","uris":["http://zotero.org/users/local/3LeS6TkG/items/3KJ9C7S</vt:lpwstr>
  </property>
  <property fmtid="{D5CDD505-2E9C-101B-9397-08002B2CF9AE}" pid="2208" name="ZOTERO_BREF_U8sBLCy9Vs4e_2">
    <vt:lpwstr>8"],"uri":["http://zotero.org/users/local/3LeS6TkG/items/3KJ9C7S8"],"itemData":{"id":295,"type":"article-journal","container-title":"Gut","DOI":"10.1136/gutjnl-2013-306578","ISSN":"0017-5749, 1468-3288","issue":"8","journalAbbreviation":"Gut","language":"</vt:lpwstr>
  </property>
  <property fmtid="{D5CDD505-2E9C-101B-9397-08002B2CF9AE}" pid="2209" name="ZOTERO_BREF_U8sBLCy9Vs4e_3">
    <vt:lpwstr>en","page":"1210-1228","source":"DOI.org (Crossref)","title":"Diagnosis and management of adult coeliac disease: guidelines from the British Society of Gastroenterology","title-short":"Diagnosis and management of adult coeliac disease","volume":"63","auth</vt:lpwstr>
  </property>
  <property fmtid="{D5CDD505-2E9C-101B-9397-08002B2CF9AE}" pid="2210" name="ZOTERO_BREF_U8sBLCy9Vs4e_4">
    <vt:lpwstr>or":[{"family":"Ludvigsson","given":"Jonas F"},{"family":"Bai","given":"Julio C"},{"family":"Biagi","given":"Federico"},{"family":"Card","given":"Timothy R"},{"family":"Ciacci","given":"Carolina"},{"family":"Ciclitira","given":"Paul J"},{"family":"Green",</vt:lpwstr>
  </property>
  <property fmtid="{D5CDD505-2E9C-101B-9397-08002B2CF9AE}" pid="2211" name="ZOTERO_BREF_U8sBLCy9Vs4e_5">
    <vt:lpwstr>"given":"Peter H R"},{"family":"Hadjivassiliou","given":"Marios"},{"family":"Holdoway","given":"Anne"},{"family":"Heel","given":"David A","non-dropping-particle":"van"},{"family":"Kaukinen","given":"Katri"},{"family":"Leffler","given":"Daniel A"},{"family</vt:lpwstr>
  </property>
  <property fmtid="{D5CDD505-2E9C-101B-9397-08002B2CF9AE}" pid="2212" name="ZOTERO_BREF_U8sBLCy9Vs4e_6">
    <vt:lpwstr>":"Leonard","given":"Jonathan N"},{"family":"Lundin","given":"Knut E A"},{"family":"McGough","given":"Norma"},{"family":"Davidson","given":"Mike"},{"family":"Murray","given":"Joseph A"},{"family":"Swift","given":"Gillian L"},{"family":"Walker","given":"Ma</vt:lpwstr>
  </property>
  <property fmtid="{D5CDD505-2E9C-101B-9397-08002B2CF9AE}" pid="2213" name="ZOTERO_BREF_U8sBLCy9Vs4e_7">
    <vt:lpwstr>rjorie M"},{"family":"Zingone","given":"Fabiana"},{"family":"Sanders","given":"David S"},{"literal":"Authors of the BSG Coeliac Disease Guidelines Development Group"}],"issued":{"date-parts":[["2014",8]]}}}],"schema":"https://github.com/citation-style-lan</vt:lpwstr>
  </property>
  <property fmtid="{D5CDD505-2E9C-101B-9397-08002B2CF9AE}" pid="2214" name="ZOTERO_BREF_U8sBLCy9Vs4e_8">
    <vt:lpwstr>guage/schema/raw/master/csl-citation.json"}</vt:lpwstr>
  </property>
  <property fmtid="{D5CDD505-2E9C-101B-9397-08002B2CF9AE}" pid="2215" name="ZOTERO_BREF_us8LOjd4S8dB_1">
    <vt:lpwstr>ZOTERO_ITEM CSL_CITATION {"citationID":"rXxtnoXx","properties":{"formattedCitation":"\\super [48]\\nosupersub{}","plainCitation":"[48]","noteIndex":0},"citationItems":[{"id":"0QDTGxwe/sQ6hh8E3","uris":["http://zotero.org/users/local/3LeS6TkG/items/J2G6X8V</vt:lpwstr>
  </property>
  <property fmtid="{D5CDD505-2E9C-101B-9397-08002B2CF9AE}" pid="2216" name="ZOTERO_BREF_us8LOjd4S8dB_2">
    <vt:lpwstr>Y"],"uri":["http://zotero.org/users/local/3LeS6TkG/items/J2G6X8VY"],"itemData":{"id":285,"type":"article-journal","container-title":"European Journal of Gastroenterology &amp; Hepatology","DOI":"10.1097/MEG.0000000000001924","ISSN":"0954-691X","issue":"12","l</vt:lpwstr>
  </property>
  <property fmtid="{D5CDD505-2E9C-101B-9397-08002B2CF9AE}" pid="2217" name="ZOTERO_BREF_us8LOjd4S8dB_3">
    <vt:lpwstr>anguage":"en","page":"1523-1526","source":"DOI.org (Crossref)","title":"ESPGHAN ‘biopsy-sparing’ guidelines for celiac disease in children with low antitransglutaminase during COVID-19","volume":"32","author":[{"family":"Trovato","given":"Chiara Maria"},{</vt:lpwstr>
  </property>
  <property fmtid="{D5CDD505-2E9C-101B-9397-08002B2CF9AE}" pid="2218" name="ZOTERO_BREF_us8LOjd4S8dB_4">
    <vt:lpwstr>"family":"Montuori","given":"Monica"},{"family":"Cucchiara","given":"Salvatore"},{"family":"Oliva","given":"Salvatore"}],"issued":{"date-parts":[["2020",12]]}}}],"schema":"https://github.com/citation-style-language/schema/raw/master/csl-citation.json"}</vt:lpwstr>
  </property>
  <property fmtid="{D5CDD505-2E9C-101B-9397-08002B2CF9AE}" pid="2219" name="ZOTERO_BREF_V3ilcEv2FHYg_1">
    <vt:lpwstr>ZOTERO_ITEM CSL_CITATION {"citationID":"keHGjmkS","properties":{"formattedCitation":"\\super [8]\\nosupersub{}","plainCitation":"[8]","noteIndex":0},"citationItems":[{"id":"0QDTGxwe/YVdTSbD0","uris":["http://zotero.org/users/local/3LeS6TkG/items/4KLLTJ52"</vt:lpwstr>
  </property>
  <property fmtid="{D5CDD505-2E9C-101B-9397-08002B2CF9AE}" pid="2220" name="ZOTERO_BREF_V3ilcEv2FHYg_2">
    <vt:lpwstr>],"uri":["http://zotero.org/users/local/3LeS6TkG/items/4KLLTJ52"],"itemData":{"id":288,"type":"article-journal","container-title":"United European Gastroenterology Journal","DOI":"10.1177/2050640619844125","ISSN":"2050-6406, 2050-6414","issue":"5","journa</vt:lpwstr>
  </property>
  <property fmtid="{D5CDD505-2E9C-101B-9397-08002B2CF9AE}" pid="2221" name="ZOTERO_BREF_V3ilcEv2FHYg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2222" name="ZOTERO_BREF_V3ilcEv2FHYg_4">
    <vt:lpwstr>volume":"7","author":[{"family":"Al-Toma","given":"Abdulbaqi"},{"family":"Volta","given":"Umberto"},{"family":"Auricchio","given":"Renata"},{"family":"Castillejo","given":"Gemma"},{"family":"Sanders","given":"David S"},{"family":"Cellier","given":"Christo</vt:lpwstr>
  </property>
  <property fmtid="{D5CDD505-2E9C-101B-9397-08002B2CF9AE}" pid="2223" name="ZOTERO_BREF_V3ilcEv2FHYg_5">
    <vt:lpwstr>phe"},{"family":"Mulder","given":"Chris J"},{"family":"Lundin","given":"Knut E A"}],"issued":{"date-parts":[["2019",6]]}}}],"schema":"https://github.com/citation-style-language/schema/raw/master/csl-citation.json"}</vt:lpwstr>
  </property>
  <property fmtid="{D5CDD505-2E9C-101B-9397-08002B2CF9AE}" pid="2224" name="ZOTERO_BREF_vhfvZ9yet4Ov_1">
    <vt:lpwstr>ZOTERO_ITEM CSL_CITATION {"citationID":"SGm5hU3R","properties":{"formattedCitation":"\\super [8]\\nosupersub{}","plainCitation":"[8]","noteIndex":0},"citationItems":[{"id":"0QDTGxwe/YVdTSbD0","uris":["http://zotero.org/users/local/3LeS6TkG/items/4KLLTJ52"</vt:lpwstr>
  </property>
  <property fmtid="{D5CDD505-2E9C-101B-9397-08002B2CF9AE}" pid="2225" name="ZOTERO_BREF_vhfvZ9yet4Ov_2">
    <vt:lpwstr>],"uri":["http://zotero.org/users/local/3LeS6TkG/items/4KLLTJ52"],"itemData":{"id":288,"type":"article-journal","container-title":"United European Gastroenterology Journal","DOI":"10.1177/2050640619844125","ISSN":"2050-6406, 2050-6414","issue":"5","journa</vt:lpwstr>
  </property>
  <property fmtid="{D5CDD505-2E9C-101B-9397-08002B2CF9AE}" pid="2226" name="ZOTERO_BREF_vhfvZ9yet4Ov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2227" name="ZOTERO_BREF_vhfvZ9yet4Ov_4">
    <vt:lpwstr>volume":"7","author":[{"family":"Al-Toma","given":"Abdulbaqi"},{"family":"Volta","given":"Umberto"},{"family":"Auricchio","given":"Renata"},{"family":"Castillejo","given":"Gemma"},{"family":"Sanders","given":"David S"},{"family":"Cellier","given":"Christo</vt:lpwstr>
  </property>
  <property fmtid="{D5CDD505-2E9C-101B-9397-08002B2CF9AE}" pid="2228" name="ZOTERO_BREF_vhfvZ9yet4Ov_5">
    <vt:lpwstr>phe"},{"family":"Mulder","given":"Chris J"},{"family":"Lundin","given":"Knut E A"}],"issued":{"date-parts":[["2019",6]]}}}],"schema":"https://github.com/citation-style-language/schema/raw/master/csl-citation.json"}</vt:lpwstr>
  </property>
  <property fmtid="{D5CDD505-2E9C-101B-9397-08002B2CF9AE}" pid="2229" name="ZOTERO_BREF_vRdDSAPU7wEu_1">
    <vt:lpwstr>ZOTERO_ITEM CSL_CITATION {"citationID":"Un5t1qaW","properties":{"formattedCitation":"\\super [8\\uc0\\u8211{}13]\\nosupersub{}","plainCitation":"[8–13]","noteIndex":0},"citationItems":[{"id":"0QDTGxwe/YVdTSbD0","uris":["http://zotero.org/users/local/3LeS6</vt:lpwstr>
  </property>
  <property fmtid="{D5CDD505-2E9C-101B-9397-08002B2CF9AE}" pid="2230" name="ZOTERO_BREF_vRdDSAPU7wEu_10">
    <vt:lpwstr>borated by leading experts, such as gastroenterologists and pediatricians of Russia on the basis of the existing Russian and international guidelines. The consensus approved at the 42nd Annual Scientific Session of the Central Research Institute of Gastro</vt:lpwstr>
  </property>
  <property fmtid="{D5CDD505-2E9C-101B-9397-08002B2CF9AE}" pid="2231" name="ZOTERO_BREF_vRdDSAPU7wEu_11">
    <vt:lpwstr>enterology on Principles of Evidence-Based Medicine into Clinical Practice (March 2-3, 2016). The consensus is intended for practitioners engaged in the management and treatment of patients with celiac disease. Evidence for the main provisions of the cons</vt:lpwstr>
  </property>
  <property fmtid="{D5CDD505-2E9C-101B-9397-08002B2CF9AE}" pid="2232" name="ZOTERO_BREF_vRdDSAPU7wEu_12">
    <vt:lpwstr>ensus was sought in electronic databases. In making recommendations, the main source was the publications included in the Cochrane Library, EMBASE, MEDLINE, and PubMed. The search depth was 10 years. Recommendations in the preliminary version were reviewe</vt:lpwstr>
  </property>
  <property fmtid="{D5CDD505-2E9C-101B-9397-08002B2CF9AE}" pid="2233" name="ZOTERO_BREF_vRdDSAPU7wEu_13">
    <vt:lpwstr>d by independent experts. Voting was done by the Delphic polling system.","container-title":"Terapevticheskii Arkhiv","DOI":"10.17116/terarkh201789394-107","ISSN":"0040-3660","issue":"3","journalAbbreviation":"Ter Arkh","language":"rus","note":"PMID: 2837</vt:lpwstr>
  </property>
  <property fmtid="{D5CDD505-2E9C-101B-9397-08002B2CF9AE}" pid="2234" name="ZOTERO_BREF_vRdDSAPU7wEu_14">
    <vt:lpwstr>8737","page":"94-107","source":"PubMed","title":"[All-Russian Consensus on Diagnosis and Treatment of Celiac Disease in Children and Adults]","volume":"89","author":[{"family":"Parfenov","given":"A. I."},{"family":"Bykova","given":"S. V."},{"family":"Sabe</vt:lpwstr>
  </property>
  <property fmtid="{D5CDD505-2E9C-101B-9397-08002B2CF9AE}" pid="2235" name="ZOTERO_BREF_vRdDSAPU7wEu_15">
    <vt:lpwstr>l'nikova","given":"E. A."},{"family":"Maev","given":"I. V."},{"family":"Baranov","given":"A. A."},{"family":"Bakulin","given":"I. G."},{"family":"Krums","given":"L. M."},{"family":"Bel'mer","given":"S. V."},{"family":"Borovik","given":"T. E."},{"family":"</vt:lpwstr>
  </property>
  <property fmtid="{D5CDD505-2E9C-101B-9397-08002B2CF9AE}" pid="2236" name="ZOTERO_BREF_vRdDSAPU7wEu_16">
    <vt:lpwstr>Zakharova","given":"I. N."},{"family":"Dmitrieva","given":"Yu A."},{"family":"Roslavtseva","given":"E. A."},{"family":"Kornienko","given":"E. A."},{"family":"Khavkin","given":"A. I."},{"family":"Potapov","given":"A. S."},{"family":"Revnova","given":"M. O.</vt:lpwstr>
  </property>
  <property fmtid="{D5CDD505-2E9C-101B-9397-08002B2CF9AE}" pid="2237" name="ZOTERO_BREF_vRdDSAPU7wEu_17">
    <vt:lpwstr>"},{"family":"Mukhina","given":"Yu G."},{"family":"Shcherbakov","given":"P. L."},{"family":"Fedorov","given":"E. D."},{"family":"Belousova","given":"E. A."},{"family":"Khalif","given":"I. L."},{"family":"Khomeriki","given":"S. G."},{"family":"Rotin","give</vt:lpwstr>
  </property>
  <property fmtid="{D5CDD505-2E9C-101B-9397-08002B2CF9AE}" pid="2238" name="ZOTERO_BREF_vRdDSAPU7wEu_18">
    <vt:lpwstr>n":"D. L."},{"family":"Vorob'eva","given":"N. G."},{"family":"Pivnik","given":"A. V."},{"family":"Gudkova","given":"R. B."},{"family":"Chernin","given":"V. V."},{"family":"Vokhmyanina","given":"N. V."},{"family":"Pukhlikova","given":"T. V."},{"family":"De</vt:lpwstr>
  </property>
  <property fmtid="{D5CDD505-2E9C-101B-9397-08002B2CF9AE}" pid="2239" name="ZOTERO_BREF_vRdDSAPU7wEu_19">
    <vt:lpwstr>gtyarev","given":"D. A."},{"family":"Damulin","given":"I. V."},{"family":"Mkrtumyan","given":"A. M."},{"family":"Dzhulai","given":"G. S."},{"family":"Tetruashvili","given":"N. K."},{"family":"Baranovsky","given":"A. Yu"},{"family":"Nazarenko","given":"L. </vt:lpwstr>
  </property>
  <property fmtid="{D5CDD505-2E9C-101B-9397-08002B2CF9AE}" pid="2240" name="ZOTERO_BREF_vRdDSAPU7wEu_2">
    <vt:lpwstr>TkG/items/4KLLTJ52"],"uri":["http://zotero.org/users/local/3LeS6TkG/items/4KLLTJ52"],"itemData":{"id":288,"type":"article-journal","container-title":"United European Gastroenterology Journal","DOI":"10.1177/2050640619844125","ISSN":"2050-6406, 2050-6414",</vt:lpwstr>
  </property>
  <property fmtid="{D5CDD505-2E9C-101B-9397-08002B2CF9AE}" pid="2241" name="ZOTERO_BREF_vRdDSAPU7wEu_20">
    <vt:lpwstr>I."},{"family":"Kharitonov","given":"A. G."},{"family":"Loranskaya","given":"I. D."},{"family":"Saifutdinov","given":"R. G."},{"family":"Livzan","given":"M. A."},{"family":"Abramov","given":"D. A."},{"family":"Osipenko","given":"M. F."},{"family":"Oreshko</vt:lpwstr>
  </property>
  <property fmtid="{D5CDD505-2E9C-101B-9397-08002B2CF9AE}" pid="2242" name="ZOTERO_BREF_vRdDSAPU7wEu_21">
    <vt:lpwstr>","given":"L. V."},{"family":"Tkachenko","given":"E. I."},{"family":"Sitkin","given":"S. I."},{"family":"Efremov","given":"L. I."}],"issued":{"date-parts":[["2017"]]}},"label":"page"},{"id":"0QDTGxwe/nt5CqJQb","uris":["http://zotero.org/users/local/3LeS6T</vt:lpwstr>
  </property>
  <property fmtid="{D5CDD505-2E9C-101B-9397-08002B2CF9AE}" pid="2243" name="ZOTERO_BREF_vRdDSAPU7wEu_22">
    <vt:lpwstr>kG/items/L77FBQXR"],"uri":["http://zotero.org/users/local/3LeS6TkG/items/L77FBQXR"],"itemData":{"id":294,"type":"article-journal","container-title":"BMJ","DOI":"10.1136/bmj.h4513","ISSN":"1756-1833","language":"en","page":"h4513","source":"DOI.org (Crossr</vt:lpwstr>
  </property>
  <property fmtid="{D5CDD505-2E9C-101B-9397-08002B2CF9AE}" pid="2244" name="ZOTERO_BREF_vRdDSAPU7wEu_23">
    <vt:lpwstr>ef)","title":"Recognition, assessment, and management of coeliac disease: summary of updated NICE guidance","title-short":"Recognition, assessment, and management of coeliac disease","author":[{"family":"Downey","given":"Laura"},{"family":"Houten","given"</vt:lpwstr>
  </property>
  <property fmtid="{D5CDD505-2E9C-101B-9397-08002B2CF9AE}" pid="2245" name="ZOTERO_BREF_vRdDSAPU7wEu_24">
    <vt:lpwstr>:"Rachel"},{"family":"Murch","given":"Simon"},{"family":"Longson","given":"Damien"}],"issued":{"date-parts":[["2015",9,2]]}},"label":"page"},{"id":"0QDTGxwe/ablaS8aj","uris":["http://zotero.org/users/local/3LeS6TkG/items/3KJ9C7S8"],"uri":["http://zotero.o</vt:lpwstr>
  </property>
  <property fmtid="{D5CDD505-2E9C-101B-9397-08002B2CF9AE}" pid="2246" name="ZOTERO_BREF_vRdDSAPU7wEu_25">
    <vt:lpwstr>rg/users/local/3LeS6TkG/items/3KJ9C7S8"],"itemData":{"id":295,"type":"article-journal","container-title":"Gut","DOI":"10.1136/gutjnl-2013-306578","ISSN":"0017-5749, 1468-3288","issue":"8","journalAbbreviation":"Gut","language":"en","page":"1210-1228","sou</vt:lpwstr>
  </property>
  <property fmtid="{D5CDD505-2E9C-101B-9397-08002B2CF9AE}" pid="2247" name="ZOTERO_BREF_vRdDSAPU7wEu_26">
    <vt:lpwstr>rce":"DOI.org (Crossref)","title":"Diagnosis and management of adult coeliac disease: guidelines from the British Society of Gastroenterology","title-short":"Diagnosis and management of adult coeliac disease","volume":"63","author":[{"family":"Ludvigsson"</vt:lpwstr>
  </property>
  <property fmtid="{D5CDD505-2E9C-101B-9397-08002B2CF9AE}" pid="2248" name="ZOTERO_BREF_vRdDSAPU7wEu_27">
    <vt:lpwstr>,"given":"Jonas F"},{"family":"Bai","given":"Julio C"},{"family":"Biagi","given":"Federico"},{"family":"Card","given":"Timothy R"},{"family":"Ciacci","given":"Carolina"},{"family":"Ciclitira","given":"Paul J"},{"family":"Green","given":"Peter H R"},{"fami</vt:lpwstr>
  </property>
  <property fmtid="{D5CDD505-2E9C-101B-9397-08002B2CF9AE}" pid="2249" name="ZOTERO_BREF_vRdDSAPU7wEu_28">
    <vt:lpwstr>ly":"Hadjivassiliou","given":"Marios"},{"family":"Holdoway","given":"Anne"},{"family":"Heel","given":"David A","non-dropping-particle":"van"},{"family":"Kaukinen","given":"Katri"},{"family":"Leffler","given":"Daniel A"},{"family":"Leonard","given":"Jonath</vt:lpwstr>
  </property>
  <property fmtid="{D5CDD505-2E9C-101B-9397-08002B2CF9AE}" pid="2250" name="ZOTERO_BREF_vRdDSAPU7wEu_29">
    <vt:lpwstr>an N"},{"family":"Lundin","given":"Knut E A"},{"family":"McGough","given":"Norma"},{"family":"Davidson","given":"Mike"},{"family":"Murray","given":"Joseph A"},{"family":"Swift","given":"Gillian L"},{"family":"Walker","given":"Marjorie M"},{"family":"Zingo</vt:lpwstr>
  </property>
  <property fmtid="{D5CDD505-2E9C-101B-9397-08002B2CF9AE}" pid="2251" name="ZOTERO_BREF_vRdDSAPU7wEu_3">
    <vt:lpwstr>"issue":"5","journalAbbreviation":"United European Gastroenterology Journal","language":"en","page":"583-613","source":"DOI.org (Crossref)","title":"European Society for the Study of Coeliac Disease (ESsCD) guideline for coeliac disease and other gluten-r</vt:lpwstr>
  </property>
  <property fmtid="{D5CDD505-2E9C-101B-9397-08002B2CF9AE}" pid="2252" name="ZOTERO_BREF_vRdDSAPU7wEu_30">
    <vt:lpwstr>ne","given":"Fabiana"},{"family":"Sanders","given":"David S"},{"literal":"Authors of the BSG Coeliac Disease Guidelines Development Group"}],"issued":{"date-parts":[["2014",8]]}},"label":"page"},{"id":"0QDTGxwe/0W6CvY9b","uris":["http://zotero.org/users/l</vt:lpwstr>
  </property>
  <property fmtid="{D5CDD505-2E9C-101B-9397-08002B2CF9AE}" pid="2253" name="ZOTERO_BREF_vRdDSAPU7wEu_31">
    <vt:lpwstr>ocal/3LeS6TkG/items/WWSKVWVK"],"uri":["http://zotero.org/users/local/3LeS6TkG/items/WWSKVWVK"],"itemData":{"id":297,"type":"article-journal","container-title":"American Journal of Gastroenterology","DOI":"10.1038/ajg.2013.79","ISSN":"0002-9270","issue":"5</vt:lpwstr>
  </property>
  <property fmtid="{D5CDD505-2E9C-101B-9397-08002B2CF9AE}" pid="2254" name="ZOTERO_BREF_vRdDSAPU7wEu_32">
    <vt:lpwstr>","journalAbbreviation":"American Journal of Gastroenterology","language":"en","page":"656-676","source":"DOI.org (Crossref)","title":"ACG Clinical Guidelines: Diagnosis and Management of Celiac Disease:","title-short":"ACG Clinical Guidelines","volume":"</vt:lpwstr>
  </property>
  <property fmtid="{D5CDD505-2E9C-101B-9397-08002B2CF9AE}" pid="2255" name="ZOTERO_BREF_vRdDSAPU7wEu_33">
    <vt:lpwstr>108","author":[{"family":"Rubio-Tapia","given":"Alberto"},{"family":"Hill","given":"Ivor D"},{"family":"Kelly","given":"Ciarán P"},{"family":"Calderwood","given":"Audrey H"},{"family":"Murray","given":"Joseph A"}],"issued":{"date-parts":[["2013",5]]}},"la</vt:lpwstr>
  </property>
  <property fmtid="{D5CDD505-2E9C-101B-9397-08002B2CF9AE}" pid="2256" name="ZOTERO_BREF_vRdDSAPU7wEu_34">
    <vt:lpwstr>bel":"page"}],"schema":"https://github.com/citation-style-language/schema/raw/master/csl-citation.json"}</vt:lpwstr>
  </property>
  <property fmtid="{D5CDD505-2E9C-101B-9397-08002B2CF9AE}" pid="2257" name="ZOTERO_BREF_vRdDSAPU7wEu_4">
    <vt:lpwstr>elated disorders","volume":"7","author":[{"family":"Al-Toma","given":"Abdulbaqi"},{"family":"Volta","given":"Umberto"},{"family":"Auricchio","given":"Renata"},{"family":"Castillejo","given":"Gemma"},{"family":"Sanders","given":"David S"},{"family":"Cellie</vt:lpwstr>
  </property>
  <property fmtid="{D5CDD505-2E9C-101B-9397-08002B2CF9AE}" pid="2258" name="ZOTERO_BREF_vRdDSAPU7wEu_5">
    <vt:lpwstr>r","given":"Christophe"},{"family":"Mulder","given":"Chris J"},{"family":"Lundin","given":"Knut E A"}],"issued":{"date-parts":[["2019",6]]}},"label":"page"},{"id":"0QDTGxwe/vbZNAJMj","uris":["http://zotero.org/users/local/3LeS6TkG/items/M69VCV73"],"uri":[</vt:lpwstr>
  </property>
  <property fmtid="{D5CDD505-2E9C-101B-9397-08002B2CF9AE}" pid="2259" name="ZOTERO_BREF_vRdDSAPU7wEu_6">
    <vt:lpwstr>"http://zotero.org/users/local/3LeS6TkG/items/M69VCV73"],"itemData":{"id":290,"type":"article-journal","container-title":"Journal of Clinical Gastroenterology","DOI":"10.1097/MCG.0000000000000919","ISSN":"0192-0790","issue":"9","journalAbbreviation":"Jour</vt:lpwstr>
  </property>
  <property fmtid="{D5CDD505-2E9C-101B-9397-08002B2CF9AE}" pid="2260" name="ZOTERO_BREF_vRdDSAPU7wEu_7">
    <vt:lpwstr>nal of Clinical Gastroenterology","language":"en","page":"755-768","source":"DOI.org (Crossref)","title":"World Gastroenterology Organisation Global Guidelines: Celiac Disease February 2017","title-short":"World Gastroenterology Organisation Global Guidel</vt:lpwstr>
  </property>
  <property fmtid="{D5CDD505-2E9C-101B-9397-08002B2CF9AE}" pid="2261" name="ZOTERO_BREF_vRdDSAPU7wEu_8">
    <vt:lpwstr>ines","volume":"51","author":[{"family":"Bai","given":"Julio C."},{"family":"Ciacci","given":"Carolina"}],"issued":{"date-parts":[["2017",10]]}},"label":"page"},{"id":"0QDTGxwe/xe5hhP97","uris":["http://zotero.org/users/local/3LeS6TkG/items/S4XYMNV6"],"ur</vt:lpwstr>
  </property>
  <property fmtid="{D5CDD505-2E9C-101B-9397-08002B2CF9AE}" pid="2262" name="ZOTERO_BREF_vRdDSAPU7wEu_9">
    <vt:lpwstr>i":["http://zotero.org/users/local/3LeS6TkG/items/S4XYMNV6"],"itemData":{"id":291,"type":"article-journal","abstract":"The paper presents the All-Russian consensus on the diagnosis and treatment of celiac disease in children and adults, which has been ela</vt:lpwstr>
  </property>
  <property fmtid="{D5CDD505-2E9C-101B-9397-08002B2CF9AE}" pid="2263" name="ZOTERO_BREF_vyllIxrLxiwI_1">
    <vt:lpwstr>ZOTERO_ITEM CSL_CITATION {"citationID":"8QS7MZeh","properties":{"formattedCitation":"\\super [7]\\nosupersub{}","plainCitation":"[7]","noteIndex":0},"citationItems":[{"id":"0QDTGxwe/tetVmzLU","uris":["http://zotero.org/users/local/3LeS6TkG/items/ZYRZ3XJH"</vt:lpwstr>
  </property>
  <property fmtid="{D5CDD505-2E9C-101B-9397-08002B2CF9AE}" pid="2264" name="ZOTERO_BREF_vyllIxrLxiwI_2">
    <vt:lpwstr>],"uri":["http://zotero.org/users/local/3LeS6TkG/items/ZYRZ3XJH"],"itemData":{"id":286,"type":"article-journal","container-title":"Journal of Pediatric Gastroenterology and Nutrition","DOI":"10.1097/MPG.0000000000002497","ISSN":"0277-2116","issue":"1","jo</vt:lpwstr>
  </property>
  <property fmtid="{D5CDD505-2E9C-101B-9397-08002B2CF9AE}" pid="2265" name="ZOTERO_BREF_vyllIxrLxiwI_3">
    <vt:lpwstr>urnalAbbreviation":"Journal of Pediatric Gastroenterology and Nutrition","language":"en","page":"141-156","source":"DOI.org (Crossref)","title":"European Society Paediatric Gastroenterology, Hepatology and Nutrition Guidelines for Diagnosing Coeliac Disea</vt:lpwstr>
  </property>
  <property fmtid="{D5CDD505-2E9C-101B-9397-08002B2CF9AE}" pid="2266" name="ZOTERO_BREF_vyllIxrLxiwI_4">
    <vt:lpwstr>se 2020:","title-short":"European Society Paediatric Gastroenterology, Hepatology and Nutrition Guidelines for Diagnosing Coeliac Disease 2020","volume":"70","author":[{"family":"Husby","given":"Steffen"},{"family":"Koletzko","given":"Sibylle"},{"family":</vt:lpwstr>
  </property>
  <property fmtid="{D5CDD505-2E9C-101B-9397-08002B2CF9AE}" pid="2267" name="ZOTERO_BREF_vyllIxrLxiwI_5">
    <vt:lpwstr>"Korponay-Szabó","given":"Ilma"},{"family":"Kurppa","given":"Kalle"},{"family":"Mearin","given":"Maria Luisa"},{"family":"Ribes-Koninckx","given":"Carmen"},{"family":"Shamir","given":"Raanan"},{"family":"Troncone","given":"Riccardo"},{"family":"Auricchio"</vt:lpwstr>
  </property>
  <property fmtid="{D5CDD505-2E9C-101B-9397-08002B2CF9AE}" pid="2268" name="ZOTERO_BREF_vyllIxrLxiwI_6">
    <vt:lpwstr>,"given":"Renata"},{"family":"Castillejo","given":"Gemma"},{"family":"Christensen","given":"Robin"},{"family":"Dolinsek","given":"Jernej"},{"family":"Gillett","given":"Peter"},{"family":"Hróbjartsson","given":"Asbjørn"},{"family":"Koltai","given":"Tunde"}</vt:lpwstr>
  </property>
  <property fmtid="{D5CDD505-2E9C-101B-9397-08002B2CF9AE}" pid="2269" name="ZOTERO_BREF_vyllIxrLxiwI_7">
    <vt:lpwstr>,{"family":"Maki","given":"Markku"},{"family":"Nielsen","given":"Sabrina Mai"},{"family":"Popp","given":"Alina"},{"family":"Størdal","given":"Ketil"},{"family":"Werkstetter","given":"Katharina"},{"family":"Wessels","given":"Margreet"}],"issued":{"date-par</vt:lpwstr>
  </property>
  <property fmtid="{D5CDD505-2E9C-101B-9397-08002B2CF9AE}" pid="2270" name="ZOTERO_BREF_vyllIxrLxiwI_8">
    <vt:lpwstr>ts":[["2020",1]]}}}],"schema":"https://github.com/citation-style-language/schema/raw/master/csl-citation.json"}</vt:lpwstr>
  </property>
  <property fmtid="{D5CDD505-2E9C-101B-9397-08002B2CF9AE}" pid="2271" name="ZOTERO_BREF_W5yYJlSQXPEk_1">
    <vt:lpwstr>ZOTERO_ITEM CSL_CITATION {"citationID":"COL2ehFg","properties":{"formattedCitation":"\\super [9\\uc0\\u8211{}11]\\nosupersub{}","plainCitation":"[9–11]","noteIndex":0},"citationItems":[{"id":"0QDTGxwe/vbZNAJMj","uris":["http://zotero.org/users/local/3LeS6</vt:lpwstr>
  </property>
  <property fmtid="{D5CDD505-2E9C-101B-9397-08002B2CF9AE}" pid="2272" name="ZOTERO_BREF_W5yYJlSQXPEk_10">
    <vt:lpwstr>":"PMID: 28378737","page":"94-107","source":"PubMed","title":"[All-Russian Consensus on Diagnosis and Treatment of Celiac Disease in Children and Adults]","volume":"89","author":[{"family":"Parfenov","given":"A. I."},{"family":"Bykova","given":"S. V."},{"</vt:lpwstr>
  </property>
  <property fmtid="{D5CDD505-2E9C-101B-9397-08002B2CF9AE}" pid="2273" name="ZOTERO_BREF_W5yYJlSQXPEk_11">
    <vt:lpwstr>family":"Sabel'nikova","given":"E. A."},{"family":"Maev","given":"I. V."},{"family":"Baranov","given":"A. A."},{"family":"Bakulin","given":"I. G."},{"family":"Krums","given":"L. M."},{"family":"Bel'mer","given":"S. V."},{"family":"Borovik","given":"T. E."</vt:lpwstr>
  </property>
  <property fmtid="{D5CDD505-2E9C-101B-9397-08002B2CF9AE}" pid="2274" name="ZOTERO_BREF_W5yYJlSQXPEk_12">
    <vt:lpwstr>},{"family":"Zakharova","given":"I. N."},{"family":"Dmitrieva","given":"Yu A."},{"family":"Roslavtseva","given":"E. A."},{"family":"Kornienko","given":"E. A."},{"family":"Khavkin","given":"A. I."},{"family":"Potapov","given":"A. S."},{"family":"Revnova","</vt:lpwstr>
  </property>
  <property fmtid="{D5CDD505-2E9C-101B-9397-08002B2CF9AE}" pid="2275" name="ZOTERO_BREF_W5yYJlSQXPEk_13">
    <vt:lpwstr>given":"M. O."},{"family":"Mukhina","given":"Yu G."},{"family":"Shcherbakov","given":"P. L."},{"family":"Fedorov","given":"E. D."},{"family":"Belousova","given":"E. A."},{"family":"Khalif","given":"I. L."},{"family":"Khomeriki","given":"S. G."},{"family":</vt:lpwstr>
  </property>
  <property fmtid="{D5CDD505-2E9C-101B-9397-08002B2CF9AE}" pid="2276" name="ZOTERO_BREF_W5yYJlSQXPEk_14">
    <vt:lpwstr>"Rotin","given":"D. L."},{"family":"Vorob'eva","given":"N. G."},{"family":"Pivnik","given":"A. V."},{"family":"Gudkova","given":"R. B."},{"family":"Chernin","given":"V. V."},{"family":"Vokhmyanina","given":"N. V."},{"family":"Pukhlikova","given":"T. V."},</vt:lpwstr>
  </property>
  <property fmtid="{D5CDD505-2E9C-101B-9397-08002B2CF9AE}" pid="2277" name="ZOTERO_BREF_W5yYJlSQXPEk_15">
    <vt:lpwstr>{"family":"Degtyarev","given":"D. A."},{"family":"Damulin","given":"I. V."},{"family":"Mkrtumyan","given":"A. M."},{"family":"Dzhulai","given":"G. S."},{"family":"Tetruashvili","given":"N. K."},{"family":"Baranovsky","given":"A. Yu"},{"family":"Nazarenko"</vt:lpwstr>
  </property>
  <property fmtid="{D5CDD505-2E9C-101B-9397-08002B2CF9AE}" pid="2278" name="ZOTERO_BREF_W5yYJlSQXPEk_16">
    <vt:lpwstr>,"given":"L. I."},{"family":"Kharitonov","given":"A. G."},{"family":"Loranskaya","given":"I. D."},{"family":"Saifutdinov","given":"R. G."},{"family":"Livzan","given":"M. A."},{"family":"Abramov","given":"D. A."},{"family":"Osipenko","given":"M. F."},{"fam</vt:lpwstr>
  </property>
  <property fmtid="{D5CDD505-2E9C-101B-9397-08002B2CF9AE}" pid="2279" name="ZOTERO_BREF_W5yYJlSQXPEk_17">
    <vt:lpwstr>ily":"Oreshko","given":"L. V."},{"family":"Tkachenko","given":"E. I."},{"family":"Sitkin","given":"S. I."},{"family":"Efremov","given":"L. I."}],"issued":{"date-parts":[["2017"]]}}},{"id":"0QDTGxwe/nt5CqJQb","uris":["http://zotero.org/users/local/3LeS6TkG</vt:lpwstr>
  </property>
  <property fmtid="{D5CDD505-2E9C-101B-9397-08002B2CF9AE}" pid="2280" name="ZOTERO_BREF_W5yYJlSQXPEk_18">
    <vt:lpwstr>/items/L77FBQXR"],"uri":["http://zotero.org/users/local/3LeS6TkG/items/L77FBQXR"],"itemData":{"id":294,"type":"article-journal","container-title":"BMJ","DOI":"10.1136/bmj.h4513","ISSN":"1756-1833","language":"en","page":"h4513","source":"DOI.org (Crossref</vt:lpwstr>
  </property>
  <property fmtid="{D5CDD505-2E9C-101B-9397-08002B2CF9AE}" pid="2281" name="ZOTERO_BREF_W5yYJlSQXPEk_19">
    <vt:lpwstr>)","title":"Recognition, assessment, and management of coeliac disease: summary of updated NICE guidance","title-short":"Recognition, assessment, and management of coeliac disease","author":[{"family":"Downey","given":"Laura"},{"family":"Houten","given":"</vt:lpwstr>
  </property>
  <property fmtid="{D5CDD505-2E9C-101B-9397-08002B2CF9AE}" pid="2282" name="ZOTERO_BREF_W5yYJlSQXPEk_2">
    <vt:lpwstr>TkG/items/M69VCV73"],"uri":["http://zotero.org/users/local/3LeS6TkG/items/M69VCV73"],"itemData":{"id":290,"type":"article-journal","container-title":"Journal of Clinical Gastroenterology","DOI":"10.1097/MCG.0000000000000919","ISSN":"0192-0790","issue":"9"</vt:lpwstr>
  </property>
  <property fmtid="{D5CDD505-2E9C-101B-9397-08002B2CF9AE}" pid="2283" name="ZOTERO_BREF_W5yYJlSQXPEk_20">
    <vt:lpwstr>Rachel"},{"family":"Murch","given":"Simon"},{"family":"Longson","given":"Damien"}],"issued":{"date-parts":[["2015",9,2]]}}}],"schema":"https://github.com/citation-style-language/schema/raw/master/csl-citation.json"}</vt:lpwstr>
  </property>
  <property fmtid="{D5CDD505-2E9C-101B-9397-08002B2CF9AE}" pid="2284" name="ZOTERO_BREF_W5yYJlSQXPEk_3">
    <vt:lpwstr>,"journalAbbreviation":"Journal of Clinical Gastroenterology","language":"en","page":"755-768","source":"DOI.org (Crossref)","title":"World Gastroenterology Organisation Global Guidelines: Celiac Disease February 2017","title-short":"World Gastroenterolog</vt:lpwstr>
  </property>
  <property fmtid="{D5CDD505-2E9C-101B-9397-08002B2CF9AE}" pid="2285" name="ZOTERO_BREF_W5yYJlSQXPEk_4">
    <vt:lpwstr>y Organisation Global Guidelines","volume":"51","author":[{"family":"Bai","given":"Julio C."},{"family":"Ciacci","given":"Carolina"}],"issued":{"date-parts":[["2017",10]]}}},{"id":"0QDTGxwe/xe5hhP97","uris":["http://zotero.org/users/local/3LeS6TkG/items/S</vt:lpwstr>
  </property>
  <property fmtid="{D5CDD505-2E9C-101B-9397-08002B2CF9AE}" pid="2286" name="ZOTERO_BREF_W5yYJlSQXPEk_5">
    <vt:lpwstr>4XYMNV6"],"uri":["http://zotero.org/users/local/3LeS6TkG/items/S4XYMNV6"],"itemData":{"id":291,"type":"article-journal","abstract":"The paper presents the All-Russian consensus on the diagnosis and treatment of celiac disease in children and adults, which</vt:lpwstr>
  </property>
  <property fmtid="{D5CDD505-2E9C-101B-9397-08002B2CF9AE}" pid="2287" name="ZOTERO_BREF_W5yYJlSQXPEk_6">
    <vt:lpwstr> has been elaborated by leading experts, such as gastroenterologists and pediatricians of Russia on the basis of the existing Russian and international guidelines. The consensus approved at the 42nd Annual Scientific Session of the Central Research Instit</vt:lpwstr>
  </property>
  <property fmtid="{D5CDD505-2E9C-101B-9397-08002B2CF9AE}" pid="2288" name="ZOTERO_BREF_W5yYJlSQXPEk_7">
    <vt:lpwstr>ute of Gastroenterology on Principles of Evidence-Based Medicine into Clinical Practice (March 2-3, 2016). The consensus is intended for practitioners engaged in the management and treatment of patients with celiac disease. Evidence for the main provision</vt:lpwstr>
  </property>
  <property fmtid="{D5CDD505-2E9C-101B-9397-08002B2CF9AE}" pid="2289" name="ZOTERO_BREF_W5yYJlSQXPEk_8">
    <vt:lpwstr>s of the consensus was sought in electronic databases. In making recommendations, the main source was the publications included in the Cochrane Library, EMBASE, MEDLINE, and PubMed. The search depth was 10 years. Recommendations in the preliminary version</vt:lpwstr>
  </property>
  <property fmtid="{D5CDD505-2E9C-101B-9397-08002B2CF9AE}" pid="2290" name="ZOTERO_BREF_W5yYJlSQXPEk_9">
    <vt:lpwstr> were reviewed by independent experts. Voting was done by the Delphic polling system.","container-title":"Terapevticheskii Arkhiv","DOI":"10.17116/terarkh201789394-107","ISSN":"0040-3660","issue":"3","journalAbbreviation":"Ter Arkh","language":"rus","note</vt:lpwstr>
  </property>
  <property fmtid="{D5CDD505-2E9C-101B-9397-08002B2CF9AE}" pid="2291" name="ZOTERO_BREF_W8oDdAc9aoTw_1">
    <vt:lpwstr>ZOTERO_ITEM CSL_CITATION {"citationID":"8bRl7hv6","properties":{"formattedCitation":"\\super [8,10,12]\\nosupersub{}","plainCitation":"[8,10,12]","noteIndex":0},"citationItems":[{"id":"0QDTGxwe/YVdTSbD0","uris":["http://zotero.org/users/local/3LeS6TkG/ite</vt:lpwstr>
  </property>
  <property fmtid="{D5CDD505-2E9C-101B-9397-08002B2CF9AE}" pid="2292" name="ZOTERO_BREF_W8oDdAc9aoTw_10">
    <vt:lpwstr>Voting was done by the Delphic polling system.","container-title":"Terapevticheskii Arkhiv","DOI":"10.17116/terarkh201789394-107","ISSN":"0040-3660","issue":"3","journalAbbreviation":"Ter Arkh","language":"rus","note":"PMID: 28378737","page":"94-107","sou</vt:lpwstr>
  </property>
  <property fmtid="{D5CDD505-2E9C-101B-9397-08002B2CF9AE}" pid="2293" name="ZOTERO_BREF_W8oDdAc9aoTw_11">
    <vt:lpwstr>rce":"PubMed","title":"[All-Russian Consensus on Diagnosis and Treatment of Celiac Disease in Children and Adults]","volume":"89","author":[{"family":"Parfenov","given":"A. I."},{"family":"Bykova","given":"S. V."},{"family":"Sabel'nikova","given":"E. A."}</vt:lpwstr>
  </property>
  <property fmtid="{D5CDD505-2E9C-101B-9397-08002B2CF9AE}" pid="2294" name="ZOTERO_BREF_W8oDdAc9aoTw_12">
    <vt:lpwstr>,{"family":"Maev","given":"I. V."},{"family":"Baranov","given":"A. A."},{"family":"Bakulin","given":"I. G."},{"family":"Krums","given":"L. M."},{"family":"Bel'mer","given":"S. V."},{"family":"Borovik","given":"T. E."},{"family":"Zakharova","given":"I. N."</vt:lpwstr>
  </property>
  <property fmtid="{D5CDD505-2E9C-101B-9397-08002B2CF9AE}" pid="2295" name="ZOTERO_BREF_W8oDdAc9aoTw_13">
    <vt:lpwstr>},{"family":"Dmitrieva","given":"Yu A."},{"family":"Roslavtseva","given":"E. A."},{"family":"Kornienko","given":"E. A."},{"family":"Khavkin","given":"A. I."},{"family":"Potapov","given":"A. S."},{"family":"Revnova","given":"M. O."},{"family":"Mukhina","gi</vt:lpwstr>
  </property>
  <property fmtid="{D5CDD505-2E9C-101B-9397-08002B2CF9AE}" pid="2296" name="ZOTERO_BREF_W8oDdAc9aoTw_14">
    <vt:lpwstr>ven":"Yu G."},{"family":"Shcherbakov","given":"P. L."},{"family":"Fedorov","given":"E. D."},{"family":"Belousova","given":"E. A."},{"family":"Khalif","given":"I. L."},{"family":"Khomeriki","given":"S. G."},{"family":"Rotin","given":"D. L."},{"family":"Vor</vt:lpwstr>
  </property>
  <property fmtid="{D5CDD505-2E9C-101B-9397-08002B2CF9AE}" pid="2297" name="ZOTERO_BREF_W8oDdAc9aoTw_15">
    <vt:lpwstr>ob'eva","given":"N. G."},{"family":"Pivnik","given":"A. V."},{"family":"Gudkova","given":"R. B."},{"family":"Chernin","given":"V. V."},{"family":"Vokhmyanina","given":"N. V."},{"family":"Pukhlikova","given":"T. V."},{"family":"Degtyarev","given":"D. A."},</vt:lpwstr>
  </property>
  <property fmtid="{D5CDD505-2E9C-101B-9397-08002B2CF9AE}" pid="2298" name="ZOTERO_BREF_W8oDdAc9aoTw_16">
    <vt:lpwstr>{"family":"Damulin","given":"I. V."},{"family":"Mkrtumyan","given":"A. M."},{"family":"Dzhulai","given":"G. S."},{"family":"Tetruashvili","given":"N. K."},{"family":"Baranovsky","given":"A. Yu"},{"family":"Nazarenko","given":"L. I."},{"family":"Kharitonov</vt:lpwstr>
  </property>
  <property fmtid="{D5CDD505-2E9C-101B-9397-08002B2CF9AE}" pid="2299" name="ZOTERO_BREF_W8oDdAc9aoTw_17">
    <vt:lpwstr>","given":"A. G."},{"family":"Loranskaya","given":"I. D."},{"family":"Saifutdinov","given":"R. G."},{"family":"Livzan","given":"M. A."},{"family":"Abramov","given":"D. A."},{"family":"Osipenko","given":"M. F."},{"family":"Oreshko","given":"L. V."},{"famil</vt:lpwstr>
  </property>
  <property fmtid="{D5CDD505-2E9C-101B-9397-08002B2CF9AE}" pid="2300" name="ZOTERO_BREF_W8oDdAc9aoTw_18">
    <vt:lpwstr>y":"Tkachenko","given":"E. I."},{"family":"Sitkin","given":"S. I."},{"family":"Efremov","given":"L. I."}],"issued":{"date-parts":[["2017"]]}}},{"id":"0QDTGxwe/ablaS8aj","uris":["http://zotero.org/users/local/3LeS6TkG/items/3KJ9C7S8"],"uri":["http://zotero</vt:lpwstr>
  </property>
  <property fmtid="{D5CDD505-2E9C-101B-9397-08002B2CF9AE}" pid="2301" name="ZOTERO_BREF_W8oDdAc9aoTw_19">
    <vt:lpwstr>.org/users/local/3LeS6TkG/items/3KJ9C7S8"],"itemData":{"id":295,"type":"article-journal","container-title":"Gut","DOI":"10.1136/gutjnl-2013-306578","ISSN":"0017-5749, 1468-3288","issue":"8","journalAbbreviation":"Gut","language":"en","page":"1210-1228","s</vt:lpwstr>
  </property>
  <property fmtid="{D5CDD505-2E9C-101B-9397-08002B2CF9AE}" pid="2302" name="ZOTERO_BREF_W8oDdAc9aoTw_2">
    <vt:lpwstr>ms/4KLLTJ52"],"uri":["http://zotero.org/users/local/3LeS6TkG/items/4KLLTJ52"],"itemData":{"id":288,"type":"article-journal","container-title":"United European Gastroenterology Journal","DOI":"10.1177/2050640619844125","ISSN":"2050-6406, 2050-6414","issue"</vt:lpwstr>
  </property>
  <property fmtid="{D5CDD505-2E9C-101B-9397-08002B2CF9AE}" pid="2303" name="ZOTERO_BREF_W8oDdAc9aoTw_20">
    <vt:lpwstr>ource":"DOI.org (Crossref)","title":"Diagnosis and management of adult coeliac disease: guidelines from the British Society of Gastroenterology","title-short":"Diagnosis and management of adult coeliac disease","volume":"63","author":[{"family":"Ludvigsso</vt:lpwstr>
  </property>
  <property fmtid="{D5CDD505-2E9C-101B-9397-08002B2CF9AE}" pid="2304" name="ZOTERO_BREF_W8oDdAc9aoTw_21">
    <vt:lpwstr>n","given":"Jonas F"},{"family":"Bai","given":"Julio C"},{"family":"Biagi","given":"Federico"},{"family":"Card","given":"Timothy R"},{"family":"Ciacci","given":"Carolina"},{"family":"Ciclitira","given":"Paul J"},{"family":"Green","given":"Peter H R"},{"fa</vt:lpwstr>
  </property>
  <property fmtid="{D5CDD505-2E9C-101B-9397-08002B2CF9AE}" pid="2305" name="ZOTERO_BREF_W8oDdAc9aoTw_22">
    <vt:lpwstr>mily":"Hadjivassiliou","given":"Marios"},{"family":"Holdoway","given":"Anne"},{"family":"Heel","given":"David A","non-dropping-particle":"van"},{"family":"Kaukinen","given":"Katri"},{"family":"Leffler","given":"Daniel A"},{"family":"Leonard","given":"Jona</vt:lpwstr>
  </property>
  <property fmtid="{D5CDD505-2E9C-101B-9397-08002B2CF9AE}" pid="2306" name="ZOTERO_BREF_W8oDdAc9aoTw_23">
    <vt:lpwstr>than N"},{"family":"Lundin","given":"Knut E A"},{"family":"McGough","given":"Norma"},{"family":"Davidson","given":"Mike"},{"family":"Murray","given":"Joseph A"},{"family":"Swift","given":"Gillian L"},{"family":"Walker","given":"Marjorie M"},{"family":"Zin</vt:lpwstr>
  </property>
  <property fmtid="{D5CDD505-2E9C-101B-9397-08002B2CF9AE}" pid="2307" name="ZOTERO_BREF_W8oDdAc9aoTw_24">
    <vt:lpwstr>gone","given":"Fabiana"},{"family":"Sanders","given":"David S"},{"literal":"Authors of the BSG Coeliac Disease Guidelines Development Group"}],"issued":{"date-parts":[["2014",8]]}}}],"schema":"https://github.com/citation-style-language/schema/raw/master/c</vt:lpwstr>
  </property>
  <property fmtid="{D5CDD505-2E9C-101B-9397-08002B2CF9AE}" pid="2308" name="ZOTERO_BREF_W8oDdAc9aoTw_25">
    <vt:lpwstr>sl-citation.json"}</vt:lpwstr>
  </property>
  <property fmtid="{D5CDD505-2E9C-101B-9397-08002B2CF9AE}" pid="2309" name="ZOTERO_BREF_W8oDdAc9aoTw_3">
    <vt:lpwstr>:"5","journalAbbreviation":"United European Gastroenterology Journal","language":"en","page":"583-613","source":"DOI.org (Crossref)","title":"European Society for the Study of Coeliac Disease (ESsCD) guideline for coeliac disease and other gluten-related </vt:lpwstr>
  </property>
  <property fmtid="{D5CDD505-2E9C-101B-9397-08002B2CF9AE}" pid="2310" name="ZOTERO_BREF_W8oDdAc9aoTw_4">
    <vt:lpwstr>disorders","volume":"7","author":[{"family":"Al-Toma","given":"Abdulbaqi"},{"family":"Volta","given":"Umberto"},{"family":"Auricchio","given":"Renata"},{"family":"Castillejo","given":"Gemma"},{"family":"Sanders","given":"David S"},{"family":"Cellier","giv</vt:lpwstr>
  </property>
  <property fmtid="{D5CDD505-2E9C-101B-9397-08002B2CF9AE}" pid="2311" name="ZOTERO_BREF_W8oDdAc9aoTw_5">
    <vt:lpwstr>en":"Christophe"},{"family":"Mulder","given":"Chris J"},{"family":"Lundin","given":"Knut E A"}],"issued":{"date-parts":[["2019",6]]}}},{"id":"0QDTGxwe/xe5hhP97","uris":["http://zotero.org/users/local/3LeS6TkG/items/S4XYMNV6"],"uri":["http://zotero.org/use</vt:lpwstr>
  </property>
  <property fmtid="{D5CDD505-2E9C-101B-9397-08002B2CF9AE}" pid="2312" name="ZOTERO_BREF_W8oDdAc9aoTw_6">
    <vt:lpwstr>rs/local/3LeS6TkG/items/S4XYMNV6"],"itemData":{"id":291,"type":"article-journal","abstract":"The paper presents the All-Russian consensus on the diagnosis and treatment of celiac disease in children and adults, which has been elaborated by leading experts</vt:lpwstr>
  </property>
  <property fmtid="{D5CDD505-2E9C-101B-9397-08002B2CF9AE}" pid="2313" name="ZOTERO_BREF_W8oDdAc9aoTw_7">
    <vt:lpwstr>, such as gastroenterologists and pediatricians of Russia on the basis of the existing Russian and international guidelines. The consensus approved at the 42nd Annual Scientific Session of the Central Research Institute of Gastroenterology on Principles o</vt:lpwstr>
  </property>
  <property fmtid="{D5CDD505-2E9C-101B-9397-08002B2CF9AE}" pid="2314" name="ZOTERO_BREF_W8oDdAc9aoTw_8">
    <vt:lpwstr>f Evidence-Based Medicine into Clinical Practice (March 2-3, 2016). The consensus is intended for practitioners engaged in the management and treatment of patients with celiac disease. Evidence for the main provisions of the consensus was sought in electr</vt:lpwstr>
  </property>
  <property fmtid="{D5CDD505-2E9C-101B-9397-08002B2CF9AE}" pid="2315" name="ZOTERO_BREF_W8oDdAc9aoTw_9">
    <vt:lpwstr>onic databases. In making recommendations, the main source was the publications included in the Cochrane Library, EMBASE, MEDLINE, and PubMed. The search depth was 10 years. Recommendations in the preliminary version were reviewed by independent experts. </vt:lpwstr>
  </property>
  <property fmtid="{D5CDD505-2E9C-101B-9397-08002B2CF9AE}" pid="2316" name="ZOTERO_BREF_Wb1F9eihLfdX_1">
    <vt:lpwstr>ZOTERO_ITEM CSL_CITATION {"citationID":"0F7FBn5T","properties":{"formattedCitation":"\\super [8,13,37]\\nosupersub{}","plainCitation":"[8,13,37]","noteIndex":0},"citationItems":[{"id":"0QDTGxwe/YVdTSbD0","uris":["http://zotero.org/users/local/3LeS6TkG/ite</vt:lpwstr>
  </property>
  <property fmtid="{D5CDD505-2E9C-101B-9397-08002B2CF9AE}" pid="2317" name="ZOTERO_BREF_Wb1F9eihLfdX_10">
    <vt:lpwstr>astroenterology","language":"en","page":"S0016508520352203","source":"DOI.org (Crossref)","title":"AGA Clinical Practice Update on the Evaluation and Management of Seronegative Enteropathies","author":[{"family":"Leonard","given":"Maureen M."},{"family":"</vt:lpwstr>
  </property>
  <property fmtid="{D5CDD505-2E9C-101B-9397-08002B2CF9AE}" pid="2318" name="ZOTERO_BREF_Wb1F9eihLfdX_11">
    <vt:lpwstr>Lebwohl","given":"Benjamin"},{"family":"Rubio-Tapia","given":"Alberto"},{"family":"Biagi","given":"Federico"}],"issued":{"date-parts":[["2020",10]]}}}],"schema":"https://github.com/citation-style-language/schema/raw/master/csl-citation.json"}</vt:lpwstr>
  </property>
  <property fmtid="{D5CDD505-2E9C-101B-9397-08002B2CF9AE}" pid="2319" name="ZOTERO_BREF_Wb1F9eihLfdX_2">
    <vt:lpwstr>ms/4KLLTJ52"],"uri":["http://zotero.org/users/local/3LeS6TkG/items/4KLLTJ52"],"itemData":{"id":288,"type":"article-journal","container-title":"United European Gastroenterology Journal","DOI":"10.1177/2050640619844125","ISSN":"2050-6406, 2050-6414","issue"</vt:lpwstr>
  </property>
  <property fmtid="{D5CDD505-2E9C-101B-9397-08002B2CF9AE}" pid="2320" name="ZOTERO_BREF_Wb1F9eihLfdX_3">
    <vt:lpwstr>:"5","journalAbbreviation":"United European Gastroenterology Journal","language":"en","page":"583-613","source":"DOI.org (Crossref)","title":"European Society for the Study of Coeliac Disease (ESsCD) guideline for coeliac disease and other gluten-related </vt:lpwstr>
  </property>
  <property fmtid="{D5CDD505-2E9C-101B-9397-08002B2CF9AE}" pid="2321" name="ZOTERO_BREF_Wb1F9eihLfdX_4">
    <vt:lpwstr>disorders","volume":"7","author":[{"family":"Al-Toma","given":"Abdulbaqi"},{"family":"Volta","given":"Umberto"},{"family":"Auricchio","given":"Renata"},{"family":"Castillejo","given":"Gemma"},{"family":"Sanders","given":"David S"},{"family":"Cellier","giv</vt:lpwstr>
  </property>
  <property fmtid="{D5CDD505-2E9C-101B-9397-08002B2CF9AE}" pid="2322" name="ZOTERO_BREF_Wb1F9eihLfdX_5">
    <vt:lpwstr>en":"Christophe"},{"family":"Mulder","given":"Chris J"},{"family":"Lundin","given":"Knut E A"}],"issued":{"date-parts":[["2019",6]]}}},{"id":"0QDTGxwe/0W6CvY9b","uris":["http://zotero.org/users/local/3LeS6TkG/items/WWSKVWVK"],"uri":["http://zotero.org/use</vt:lpwstr>
  </property>
  <property fmtid="{D5CDD505-2E9C-101B-9397-08002B2CF9AE}" pid="2323" name="ZOTERO_BREF_Wb1F9eihLfdX_6">
    <vt:lpwstr>rs/local/3LeS6TkG/items/WWSKVWVK"],"itemData":{"id":297,"type":"article-journal","container-title":"American Journal of Gastroenterology","DOI":"10.1038/ajg.2013.79","ISSN":"0002-9270","issue":"5","journalAbbreviation":"American Journal of Gastroenterolog</vt:lpwstr>
  </property>
  <property fmtid="{D5CDD505-2E9C-101B-9397-08002B2CF9AE}" pid="2324" name="ZOTERO_BREF_Wb1F9eihLfdX_7">
    <vt:lpwstr>y","language":"en","page":"656-676","source":"DOI.org (Crossref)","title":"ACG Clinical Guidelines: Diagnosis and Management of Celiac Disease:","title-short":"ACG Clinical Guidelines","volume":"108","author":[{"family":"Rubio-Tapia","given":"Alberto"},{"</vt:lpwstr>
  </property>
  <property fmtid="{D5CDD505-2E9C-101B-9397-08002B2CF9AE}" pid="2325" name="ZOTERO_BREF_Wb1F9eihLfdX_8">
    <vt:lpwstr>family":"Hill","given":"Ivor D"},{"family":"Kelly","given":"Ciarán P"},{"family":"Calderwood","given":"Audrey H"},{"family":"Murray","given":"Joseph A"}],"issued":{"date-parts":[["2013",5]]}}},{"id":"0QDTGxwe/7TLp7gt7","uris":["http://zotero.org/users/loc</vt:lpwstr>
  </property>
  <property fmtid="{D5CDD505-2E9C-101B-9397-08002B2CF9AE}" pid="2326" name="ZOTERO_BREF_Wb1F9eihLfdX_9">
    <vt:lpwstr>al/3LeS6TkG/items/3FSITRUX"],"uri":["http://zotero.org/users/local/3LeS6TkG/items/3FSITRUX"],"itemData":{"id":284,"type":"article-journal","container-title":"Gastroenterology","DOI":"10.1053/j.gastro.2020.08.061","ISSN":"00165085","journalAbbreviation":"G</vt:lpwstr>
  </property>
  <property fmtid="{D5CDD505-2E9C-101B-9397-08002B2CF9AE}" pid="2327" name="ZOTERO_BREF_wBw2Kp17QoFN_1">
    <vt:lpwstr>ZOTERO_ITEM CSL_CITATION {"citationID":"vNY5ELui","properties":{"formattedCitation":"\\super [10,12,13]\\nosupersub{}","plainCitation":"[10,12,13]","noteIndex":0},"citationItems":[{"id":"0QDTGxwe/xe5hhP97","uris":["http://zotero.org/users/local/3LeS6TkG/i</vt:lpwstr>
  </property>
  <property fmtid="{D5CDD505-2E9C-101B-9397-08002B2CF9AE}" pid="2328" name="ZOTERO_BREF_wBw2Kp17QoFN_10">
    <vt:lpwstr>ova","given":"M. O."},{"family":"Mukhina","given":"Yu G."},{"family":"Shcherbakov","given":"P. L."},{"family":"Fedorov","given":"E. D."},{"family":"Belousova","given":"E. A."},{"family":"Khalif","given":"I. L."},{"family":"Khomeriki","given":"S. G."},{"fa</vt:lpwstr>
  </property>
  <property fmtid="{D5CDD505-2E9C-101B-9397-08002B2CF9AE}" pid="2329" name="ZOTERO_BREF_wBw2Kp17QoFN_11">
    <vt:lpwstr>mily":"Rotin","given":"D. L."},{"family":"Vorob'eva","given":"N. G."},{"family":"Pivnik","given":"A. V."},{"family":"Gudkova","given":"R. B."},{"family":"Chernin","given":"V. V."},{"family":"Vokhmyanina","given":"N. V."},{"family":"Pukhlikova","given":"T.</vt:lpwstr>
  </property>
  <property fmtid="{D5CDD505-2E9C-101B-9397-08002B2CF9AE}" pid="2330" name="ZOTERO_BREF_wBw2Kp17QoFN_12">
    <vt:lpwstr> V."},{"family":"Degtyarev","given":"D. A."},{"family":"Damulin","given":"I. V."},{"family":"Mkrtumyan","given":"A. M."},{"family":"Dzhulai","given":"G. S."},{"family":"Tetruashvili","given":"N. K."},{"family":"Baranovsky","given":"A. Yu"},{"family":"Naza</vt:lpwstr>
  </property>
  <property fmtid="{D5CDD505-2E9C-101B-9397-08002B2CF9AE}" pid="2331" name="ZOTERO_BREF_wBw2Kp17QoFN_13">
    <vt:lpwstr>renko","given":"L. I."},{"family":"Kharitonov","given":"A. G."},{"family":"Loranskaya","given":"I. D."},{"family":"Saifutdinov","given":"R. G."},{"family":"Livzan","given":"M. A."},{"family":"Abramov","given":"D. A."},{"family":"Osipenko","given":"M. F."}</vt:lpwstr>
  </property>
  <property fmtid="{D5CDD505-2E9C-101B-9397-08002B2CF9AE}" pid="2332" name="ZOTERO_BREF_wBw2Kp17QoFN_14">
    <vt:lpwstr>,{"family":"Oreshko","given":"L. V."},{"family":"Tkachenko","given":"E. I."},{"family":"Sitkin","given":"S. I."},{"family":"Efremov","given":"L. I."}],"issued":{"date-parts":[["2017"]]}}},{"id":"0QDTGxwe/ablaS8aj","uris":["http://zotero.org/users/local/3L</vt:lpwstr>
  </property>
  <property fmtid="{D5CDD505-2E9C-101B-9397-08002B2CF9AE}" pid="2333" name="ZOTERO_BREF_wBw2Kp17QoFN_15">
    <vt:lpwstr>eS6TkG/items/3KJ9C7S8"],"uri":["http://zotero.org/users/local/3LeS6TkG/items/3KJ9C7S8"],"itemData":{"id":295,"type":"article-journal","container-title":"Gut","DOI":"10.1136/gutjnl-2013-306578","ISSN":"0017-5749, 1468-3288","issue":"8","journalAbbreviation</vt:lpwstr>
  </property>
  <property fmtid="{D5CDD505-2E9C-101B-9397-08002B2CF9AE}" pid="2334" name="ZOTERO_BREF_wBw2Kp17QoFN_16">
    <vt:lpwstr>":"Gut","language":"en","page":"1210-1228","source":"DOI.org (Crossref)","title":"Diagnosis and management of adult coeliac disease: guidelines from the British Society of Gastroenterology","title-short":"Diagnosis and management of adult coeliac disease"</vt:lpwstr>
  </property>
  <property fmtid="{D5CDD505-2E9C-101B-9397-08002B2CF9AE}" pid="2335" name="ZOTERO_BREF_wBw2Kp17QoFN_17">
    <vt:lpwstr>,"volume":"63","author":[{"family":"Ludvigsson","given":"Jonas F"},{"family":"Bai","given":"Julio C"},{"family":"Biagi","given":"Federico"},{"family":"Card","given":"Timothy R"},{"family":"Ciacci","given":"Carolina"},{"family":"Ciclitira","given":"Paul J"</vt:lpwstr>
  </property>
  <property fmtid="{D5CDD505-2E9C-101B-9397-08002B2CF9AE}" pid="2336" name="ZOTERO_BREF_wBw2Kp17QoFN_18">
    <vt:lpwstr>},{"family":"Green","given":"Peter H R"},{"family":"Hadjivassiliou","given":"Marios"},{"family":"Holdoway","given":"Anne"},{"family":"Heel","given":"David A","non-dropping-particle":"van"},{"family":"Kaukinen","given":"Katri"},{"family":"Leffler","given":</vt:lpwstr>
  </property>
  <property fmtid="{D5CDD505-2E9C-101B-9397-08002B2CF9AE}" pid="2337" name="ZOTERO_BREF_wBw2Kp17QoFN_19">
    <vt:lpwstr>"Daniel A"},{"family":"Leonard","given":"Jonathan N"},{"family":"Lundin","given":"Knut E A"},{"family":"McGough","given":"Norma"},{"family":"Davidson","given":"Mike"},{"family":"Murray","given":"Joseph A"},{"family":"Swift","given":"Gillian L"},{"family":</vt:lpwstr>
  </property>
  <property fmtid="{D5CDD505-2E9C-101B-9397-08002B2CF9AE}" pid="2338" name="ZOTERO_BREF_wBw2Kp17QoFN_2">
    <vt:lpwstr>tems/S4XYMNV6"],"uri":["http://zotero.org/users/local/3LeS6TkG/items/S4XYMNV6"],"itemData":{"id":291,"type":"article-journal","abstract":"The paper presents the All-Russian consensus on the diagnosis and treatment of celiac disease in children and adults,</vt:lpwstr>
  </property>
  <property fmtid="{D5CDD505-2E9C-101B-9397-08002B2CF9AE}" pid="2339" name="ZOTERO_BREF_wBw2Kp17QoFN_20">
    <vt:lpwstr>"Walker","given":"Marjorie M"},{"family":"Zingone","given":"Fabiana"},{"family":"Sanders","given":"David S"},{"literal":"Authors of the BSG Coeliac Disease Guidelines Development Group"}],"issued":{"date-parts":[["2014",8]]}}},{"id":"0QDTGxwe/0W6CvY9b","u</vt:lpwstr>
  </property>
  <property fmtid="{D5CDD505-2E9C-101B-9397-08002B2CF9AE}" pid="2340" name="ZOTERO_BREF_wBw2Kp17QoFN_21">
    <vt:lpwstr>ris":["http://zotero.org/users/local/3LeS6TkG/items/WWSKVWVK"],"uri":["http://zotero.org/users/local/3LeS6TkG/items/WWSKVWVK"],"itemData":{"id":297,"type":"article-journal","container-title":"American Journal of Gastroenterology","DOI":"10.1038/ajg.2013.7</vt:lpwstr>
  </property>
  <property fmtid="{D5CDD505-2E9C-101B-9397-08002B2CF9AE}" pid="2341" name="ZOTERO_BREF_wBw2Kp17QoFN_22">
    <vt:lpwstr>9","ISSN":"0002-9270","issue":"5","journalAbbreviation":"American Journal of Gastroenterology","language":"en","page":"656-676","source":"DOI.org (Crossref)","title":"ACG Clinical Guidelines: Diagnosis and Management of Celiac Disease:","title-short":"ACG</vt:lpwstr>
  </property>
  <property fmtid="{D5CDD505-2E9C-101B-9397-08002B2CF9AE}" pid="2342" name="ZOTERO_BREF_wBw2Kp17QoFN_23">
    <vt:lpwstr> Clinical Guidelines","volume":"108","author":[{"family":"Rubio-Tapia","given":"Alberto"},{"family":"Hill","given":"Ivor D"},{"family":"Kelly","given":"Ciarán P"},{"family":"Calderwood","given":"Audrey H"},{"family":"Murray","given":"Joseph A"}],"issued":</vt:lpwstr>
  </property>
  <property fmtid="{D5CDD505-2E9C-101B-9397-08002B2CF9AE}" pid="2343" name="ZOTERO_BREF_wBw2Kp17QoFN_24">
    <vt:lpwstr>{"date-parts":[["2013",5]]}}}],"schema":"https://github.com/citation-style-language/schema/raw/master/csl-citation.json"}</vt:lpwstr>
  </property>
  <property fmtid="{D5CDD505-2E9C-101B-9397-08002B2CF9AE}" pid="2344" name="ZOTERO_BREF_wBw2Kp17QoFN_3">
    <vt:lpwstr> which has been elaborated by leading experts, such as gastroenterologists and pediatricians of Russia on the basis of the existing Russian and international guidelines. The consensus approved at the 42nd Annual Scientific Session of the Central Research </vt:lpwstr>
  </property>
  <property fmtid="{D5CDD505-2E9C-101B-9397-08002B2CF9AE}" pid="2345" name="ZOTERO_BREF_wBw2Kp17QoFN_4">
    <vt:lpwstr>Institute of Gastroenterology on Principles of Evidence-Based Medicine into Clinical Practice (March 2-3, 2016). The consensus is intended for practitioners engaged in the management and treatment of patients with celiac disease. Evidence for the main pro</vt:lpwstr>
  </property>
  <property fmtid="{D5CDD505-2E9C-101B-9397-08002B2CF9AE}" pid="2346" name="ZOTERO_BREF_wBw2Kp17QoFN_5">
    <vt:lpwstr>visions of the consensus was sought in electronic databases. In making recommendations, the main source was the publications included in the Cochrane Library, EMBASE, MEDLINE, and PubMed. The search depth was 10 years. Recommendations in the preliminary v</vt:lpwstr>
  </property>
  <property fmtid="{D5CDD505-2E9C-101B-9397-08002B2CF9AE}" pid="2347" name="ZOTERO_BREF_wBw2Kp17QoFN_6">
    <vt:lpwstr>ersion were reviewed by independent experts. Voting was done by the Delphic polling system.","container-title":"Terapevticheskii Arkhiv","DOI":"10.17116/terarkh201789394-107","ISSN":"0040-3660","issue":"3","journalAbbreviation":"Ter Arkh","language":"rus"</vt:lpwstr>
  </property>
  <property fmtid="{D5CDD505-2E9C-101B-9397-08002B2CF9AE}" pid="2348" name="ZOTERO_BREF_wBw2Kp17QoFN_7">
    <vt:lpwstr>,"note":"PMID: 28378737","page":"94-107","source":"PubMed","title":"[All-Russian Consensus on Diagnosis and Treatment of Celiac Disease in Children and Adults]","volume":"89","author":[{"family":"Parfenov","given":"A. I."},{"family":"Bykova","given":"S. V</vt:lpwstr>
  </property>
  <property fmtid="{D5CDD505-2E9C-101B-9397-08002B2CF9AE}" pid="2349" name="ZOTERO_BREF_wBw2Kp17QoFN_8">
    <vt:lpwstr>."},{"family":"Sabel'nikova","given":"E. A."},{"family":"Maev","given":"I. V."},{"family":"Baranov","given":"A. A."},{"family":"Bakulin","given":"I. G."},{"family":"Krums","given":"L. M."},{"family":"Bel'mer","given":"S. V."},{"family":"Borovik","given":"</vt:lpwstr>
  </property>
  <property fmtid="{D5CDD505-2E9C-101B-9397-08002B2CF9AE}" pid="2350" name="ZOTERO_BREF_wBw2Kp17QoFN_9">
    <vt:lpwstr>T. E."},{"family":"Zakharova","given":"I. N."},{"family":"Dmitrieva","given":"Yu A."},{"family":"Roslavtseva","given":"E. A."},{"family":"Kornienko","given":"E. A."},{"family":"Khavkin","given":"A. I."},{"family":"Potapov","given":"A. S."},{"family":"Revn</vt:lpwstr>
  </property>
  <property fmtid="{D5CDD505-2E9C-101B-9397-08002B2CF9AE}" pid="2351" name="ZOTERO_BREF_wIFQoeoYxxgh_1">
    <vt:lpwstr>ZOTERO_ITEM CSL_CITATION {"citationID":"yD58SQTL","properties":{"formattedCitation":"\\super [11,12]\\nosupersub{}","plainCitation":"[11,12]","noteIndex":0},"citationItems":[{"id":"0QDTGxwe/nt5CqJQb","uris":["http://zotero.org/users/local/3LeS6TkG/items/L</vt:lpwstr>
  </property>
  <property fmtid="{D5CDD505-2E9C-101B-9397-08002B2CF9AE}" pid="2352" name="ZOTERO_BREF_wIFQoeoYxxgh_10">
    <vt:lpwstr>family":"Sanders","given":"David S"},{"literal":"Authors of the BSG Coeliac Disease Guidelines Development Group"}],"issued":{"date-parts":[["2014",8]]}}}],"schema":"https://github.com/citation-style-language/schema/raw/master/csl-citation.json"}</vt:lpwstr>
  </property>
  <property fmtid="{D5CDD505-2E9C-101B-9397-08002B2CF9AE}" pid="2353" name="ZOTERO_BREF_wIFQoeoYxxgh_2">
    <vt:lpwstr>77FBQXR"],"uri":["http://zotero.org/users/local/3LeS6TkG/items/L77FBQXR"],"itemData":{"id":294,"type":"article-journal","container-title":"BMJ","DOI":"10.1136/bmj.h4513","ISSN":"1756-1833","language":"en","page":"h4513","source":"DOI.org (Crossref)","titl</vt:lpwstr>
  </property>
  <property fmtid="{D5CDD505-2E9C-101B-9397-08002B2CF9AE}" pid="2354" name="ZOTERO_BREF_wIFQoeoYxxgh_3">
    <vt:lpwstr>e":"Recognition, assessment, and management of coeliac disease: summary of updated NICE guidance","title-short":"Recognition, assessment, and management of coeliac disease","author":[{"family":"Downey","given":"Laura"},{"family":"Houten","given":"Rachel"}</vt:lpwstr>
  </property>
  <property fmtid="{D5CDD505-2E9C-101B-9397-08002B2CF9AE}" pid="2355" name="ZOTERO_BREF_wIFQoeoYxxgh_4">
    <vt:lpwstr>,{"family":"Murch","given":"Simon"},{"family":"Longson","given":"Damien"}],"issued":{"date-parts":[["2015",9,2]]}}},{"id":"0QDTGxwe/ablaS8aj","uris":["http://zotero.org/users/local/3LeS6TkG/items/3KJ9C7S8"],"uri":["http://zotero.org/users/local/3LeS6TkG/i</vt:lpwstr>
  </property>
  <property fmtid="{D5CDD505-2E9C-101B-9397-08002B2CF9AE}" pid="2356" name="ZOTERO_BREF_wIFQoeoYxxgh_5">
    <vt:lpwstr>tems/3KJ9C7S8"],"itemData":{"id":295,"type":"article-journal","container-title":"Gut","DOI":"10.1136/gutjnl-2013-306578","ISSN":"0017-5749, 1468-3288","issue":"8","journalAbbreviation":"Gut","language":"en","page":"1210-1228","source":"DOI.org (Crossref)"</vt:lpwstr>
  </property>
  <property fmtid="{D5CDD505-2E9C-101B-9397-08002B2CF9AE}" pid="2357" name="ZOTERO_BREF_wIFQoeoYxxgh_6">
    <vt:lpwstr>,"title":"Diagnosis and management of adult coeliac disease: guidelines from the British Society of Gastroenterology","title-short":"Diagnosis and management of adult coeliac disease","volume":"63","author":[{"family":"Ludvigsson","given":"Jonas F"},{"fam</vt:lpwstr>
  </property>
  <property fmtid="{D5CDD505-2E9C-101B-9397-08002B2CF9AE}" pid="2358" name="ZOTERO_BREF_wIFQoeoYxxgh_7">
    <vt:lpwstr>ily":"Bai","given":"Julio C"},{"family":"Biagi","given":"Federico"},{"family":"Card","given":"Timothy R"},{"family":"Ciacci","given":"Carolina"},{"family":"Ciclitira","given":"Paul J"},{"family":"Green","given":"Peter H R"},{"family":"Hadjivassiliou","giv</vt:lpwstr>
  </property>
  <property fmtid="{D5CDD505-2E9C-101B-9397-08002B2CF9AE}" pid="2359" name="ZOTERO_BREF_wIFQoeoYxxgh_8">
    <vt:lpwstr>en":"Marios"},{"family":"Holdoway","given":"Anne"},{"family":"Heel","given":"David A","non-dropping-particle":"van"},{"family":"Kaukinen","given":"Katri"},{"family":"Leffler","given":"Daniel A"},{"family":"Leonard","given":"Jonathan N"},{"family":"Lundin"</vt:lpwstr>
  </property>
  <property fmtid="{D5CDD505-2E9C-101B-9397-08002B2CF9AE}" pid="2360" name="ZOTERO_BREF_wIFQoeoYxxgh_9">
    <vt:lpwstr>,"given":"Knut E A"},{"family":"McGough","given":"Norma"},{"family":"Davidson","given":"Mike"},{"family":"Murray","given":"Joseph A"},{"family":"Swift","given":"Gillian L"},{"family":"Walker","given":"Marjorie M"},{"family":"Zingone","given":"Fabiana"},{"</vt:lpwstr>
  </property>
  <property fmtid="{D5CDD505-2E9C-101B-9397-08002B2CF9AE}" pid="2361" name="ZOTERO_BREF_WJASQ30tGrCL_1">
    <vt:lpwstr>ZOTERO_ITEM CSL_CITATION {"citationID":"e1LhSN8R","properties":{"formattedCitation":"\\super [52]\\nosupersub{}","plainCitation":"[52]","noteIndex":0},"citationItems":[{"id":"0QDTGxwe/A5hR2iZ5","uris":["http://zotero.org/users/local/3LeS6TkG/items/MT8LDXV</vt:lpwstr>
  </property>
  <property fmtid="{D5CDD505-2E9C-101B-9397-08002B2CF9AE}" pid="2362" name="ZOTERO_BREF_WJASQ30tGrCL_10">
    <vt:lpwstr>ge","given":"Kerry J."},{"family":"Connors","given":"Joseph M."},{"family":"Rimsza","given":"Lisa"},{"family":"Harris","given":"Nancy L."},{"family":"Müller-Hermelink","given":"Konrad"},{"family":"Rüdiger","given":"Thomas"},{"family":"Coiffier","given":"B</vt:lpwstr>
  </property>
  <property fmtid="{D5CDD505-2E9C-101B-9397-08002B2CF9AE}" pid="2363" name="ZOTERO_BREF_WJASQ30tGrCL_11">
    <vt:lpwstr>ertrand"},{"family":"Gascoyne","given":"Randy D."},{"family":"Berger","given":"Françoise"},{"family":"Tobinai","given":"Kensei"},{"family":"Au","given":"Wing Y."},{"family":"Liang","given":"Raymond"},{"family":"Montserrat","given":"Emili"},{"family":"Hoch</vt:lpwstr>
  </property>
  <property fmtid="{D5CDD505-2E9C-101B-9397-08002B2CF9AE}" pid="2364" name="ZOTERO_BREF_WJASQ30tGrCL_12">
    <vt:lpwstr>berg","given":"Ephraim P."},{"family":"Pileri","given":"Stefano"},{"family":"Federico","given":"Massimo"},{"family":"Nathwani","given":"Bharat"},{"family":"Armitage","given":"James O."},{"family":"Weisenburger","given":"Dennis D."}],"issued":{"date-parts"</vt:lpwstr>
  </property>
  <property fmtid="{D5CDD505-2E9C-101B-9397-08002B2CF9AE}" pid="2365" name="ZOTERO_BREF_WJASQ30tGrCL_13">
    <vt:lpwstr>:[["2011",7,7]]}}}],"schema":"https://github.com/citation-style-language/schema/raw/master/csl-citation.json"}</vt:lpwstr>
  </property>
  <property fmtid="{D5CDD505-2E9C-101B-9397-08002B2CF9AE}" pid="2366" name="ZOTERO_BREF_WJASQ30tGrCL_2">
    <vt:lpwstr>7"],"uri":["http://zotero.org/users/local/3LeS6TkG/items/MT8LDXV7"],"itemData":{"id":443,"type":"article-journal","abstract":"Abstract\n            Few large, international series of enteropathy-associated T-cell lymphoma (EATL) have been reported. We stu</vt:lpwstr>
  </property>
  <property fmtid="{D5CDD505-2E9C-101B-9397-08002B2CF9AE}" pid="2367" name="ZOTERO_BREF_WJASQ30tGrCL_3">
    <vt:lpwstr>died a cohort of 62 patients with EATL among 1153 patients with peripheral T-cell or natural killer (NK)–cell lymphoma from 22 centers worldwide. The diagnosis was made by a consensus panel of 4 expert hematopathologists using World Health Organization (W</vt:lpwstr>
  </property>
  <property fmtid="{D5CDD505-2E9C-101B-9397-08002B2CF9AE}" pid="2368" name="ZOTERO_BREF_WJASQ30tGrCL_4">
    <vt:lpwstr>HO) criteria. Clinical correlations and survival analyses were performed. EATL comprised 5.4% of all lymphomas in the study and was most common in Europe (9.1%), followed by North America (5.8%) and Asia (1.9%). EATL type 1 was more common (66%) than type</vt:lpwstr>
  </property>
  <property fmtid="{D5CDD505-2E9C-101B-9397-08002B2CF9AE}" pid="2369" name="ZOTERO_BREF_WJASQ30tGrCL_5">
    <vt:lpwstr> 2 (34%), and was especially frequent in Europe (79%). A clinical diagnosis of celiac sprue was made in 32.2% of the patients and was associated with both EATL type 1 and type 2. The median overall survival was only 10 months, and the median failure-free </vt:lpwstr>
  </property>
  <property fmtid="{D5CDD505-2E9C-101B-9397-08002B2CF9AE}" pid="2370" name="ZOTERO_BREF_WJASQ30tGrCL_6">
    <vt:lpwstr>survival was only 6 months. The International Prognostic Index (IPI) was not as good a predictor of survival as the Prognostic Index for Peripheral T-Cell Lymphoma (PIT). Clinical sprue predicted for adverse survival independently of the PIT. Neither EATL</vt:lpwstr>
  </property>
  <property fmtid="{D5CDD505-2E9C-101B-9397-08002B2CF9AE}" pid="2371" name="ZOTERO_BREF_WJASQ30tGrCL_7">
    <vt:lpwstr> subtype nor other biologic parameters accurately predicted survival. Our study confirms the poor prognosis of patients with EATL and the need for improved treatment options.","container-title":"Blood","DOI":"10.1182/blood-2011-02-335216","ISSN":"0006-497</vt:lpwstr>
  </property>
  <property fmtid="{D5CDD505-2E9C-101B-9397-08002B2CF9AE}" pid="2372" name="ZOTERO_BREF_WJASQ30tGrCL_8">
    <vt:lpwstr>1, 1528-0020","issue":"1","language":"en","page":"148-155","source":"DOI.org (Crossref)","title":"Enteropathy-associated T-cell lymphoma: clinical and histological findings from the International Peripheral T-Cell Lymphoma Project","title-short":"Enteropa</vt:lpwstr>
  </property>
  <property fmtid="{D5CDD505-2E9C-101B-9397-08002B2CF9AE}" pid="2373" name="ZOTERO_BREF_WJASQ30tGrCL_9">
    <vt:lpwstr>thy-associated T-cell lymphoma","volume":"118","author":[{"family":"Delabie","given":"Jan"},{"family":"Holte","given":"Harald"},{"family":"Vose","given":"Julie M."},{"family":"Ullrich","given":"Fred"},{"family":"Jaffe","given":"Elaine S."},{"family":"Sava</vt:lpwstr>
  </property>
  <property fmtid="{D5CDD505-2E9C-101B-9397-08002B2CF9AE}" pid="2374" name="ZOTERO_BREF_wjj5NylGyQH4_1">
    <vt:lpwstr>ZOTERO_ITEM CSL_CITATION {"citationID":"EnpBPQvW","properties":{"formattedCitation":"\\super [13,47]\\nosupersub{}","plainCitation":"[13,47]","noteIndex":0},"citationItems":[{"id":"0QDTGxwe/0W6CvY9b","uris":["http://zotero.org/users/local/3LeS6TkG/items/W</vt:lpwstr>
  </property>
  <property fmtid="{D5CDD505-2E9C-101B-9397-08002B2CF9AE}" pid="2375" name="ZOTERO_BREF_wjj5NylGyQH4_2">
    <vt:lpwstr>WSKVWVK"],"uri":["http://zotero.org/users/local/3LeS6TkG/items/WWSKVWVK"],"itemData":{"id":297,"type":"article-journal","container-title":"American Journal of Gastroenterology","DOI":"10.1038/ajg.2013.79","ISSN":"0002-9270","issue":"5","journalAbbreviatio</vt:lpwstr>
  </property>
  <property fmtid="{D5CDD505-2E9C-101B-9397-08002B2CF9AE}" pid="2376" name="ZOTERO_BREF_wjj5NylGyQH4_3">
    <vt:lpwstr>n":"American Journal of Gastroenterology","language":"en","page":"656-676","source":"DOI.org (Crossref)","title":"ACG Clinical Guidelines: Diagnosis and Management of Celiac Disease:","title-short":"ACG Clinical Guidelines","volume":"108","author":[{"fami</vt:lpwstr>
  </property>
  <property fmtid="{D5CDD505-2E9C-101B-9397-08002B2CF9AE}" pid="2377" name="ZOTERO_BREF_wjj5NylGyQH4_4">
    <vt:lpwstr>ly":"Rubio-Tapia","given":"Alberto"},{"family":"Hill","given":"Ivor D"},{"family":"Kelly","given":"Ciarán P"},{"family":"Calderwood","given":"Audrey H"},{"family":"Murray","given":"Joseph A"}],"issued":{"date-parts":[["2013",5]]}}},{"id":"0QDTGxwe/9QStGAO</vt:lpwstr>
  </property>
  <property fmtid="{D5CDD505-2E9C-101B-9397-08002B2CF9AE}" pid="2378" name="ZOTERO_BREF_wjj5NylGyQH4_5">
    <vt:lpwstr>G","uris":["http://zotero.org/users/local/3LeS6TkG/items/JKSBK3R9"],"uri":["http://zotero.org/users/local/3LeS6TkG/items/JKSBK3R9"],"itemData":{"id":407,"type":"article-journal","container-title":"Journal of Biomedical Science","DOI":"10.1186/1423-0127-19</vt:lpwstr>
  </property>
  <property fmtid="{D5CDD505-2E9C-101B-9397-08002B2CF9AE}" pid="2379" name="ZOTERO_BREF_wjj5NylGyQH4_6">
    <vt:lpwstr>-88","ISSN":"1423-0127","issue":"1","journalAbbreviation":"J Biomed Sci","language":"en","page":"88","source":"DOI.org (Crossref)","title":"HLA-DQA1 and HLA-DQB1 in Celiac disease predisposition: practical implications of the HLA molecular typing","title-</vt:lpwstr>
  </property>
  <property fmtid="{D5CDD505-2E9C-101B-9397-08002B2CF9AE}" pid="2380" name="ZOTERO_BREF_wjj5NylGyQH4_7">
    <vt:lpwstr>short":"HLA-DQA1 and HLA-DQB1 in Celiac disease predisposition","volume":"19","author":[{"family":"Megiorni","given":"Francesca"},{"family":"Pizzuti","given":"Antonio"}],"issued":{"date-parts":[["2012"]]}}}],"schema":"https://github.com/citation-style-lan</vt:lpwstr>
  </property>
  <property fmtid="{D5CDD505-2E9C-101B-9397-08002B2CF9AE}" pid="2381" name="ZOTERO_BREF_wjj5NylGyQH4_8">
    <vt:lpwstr>guage/schema/raw/master/csl-citation.json"}</vt:lpwstr>
  </property>
  <property fmtid="{D5CDD505-2E9C-101B-9397-08002B2CF9AE}" pid="2382" name="ZOTERO_BREF_wLGl5ObJtcDt_1">
    <vt:lpwstr>ZOTERO_ITEM CSL_CITATION {"citationID":"e3cVBqkf","properties":{"formattedCitation":"\\super [12,13]\\nosupersub{}","plainCitation":"[12,13]","noteIndex":0},"citationItems":[{"id":"0QDTGxwe/ablaS8aj","uris":["http://zotero.org/users/local/3LeS6TkG/items/3</vt:lpwstr>
  </property>
  <property fmtid="{D5CDD505-2E9C-101B-9397-08002B2CF9AE}" pid="2383" name="ZOTERO_BREF_wLGl5ObJtcDt_10">
    <vt:lpwstr>elines","volume":"108","author":[{"family":"Rubio-Tapia","given":"Alberto"},{"family":"Hill","given":"Ivor D"},{"family":"Kelly","given":"Ciarán P"},{"family":"Calderwood","given":"Audrey H"},{"family":"Murray","given":"Joseph A"}],"issued":{"date-parts":</vt:lpwstr>
  </property>
  <property fmtid="{D5CDD505-2E9C-101B-9397-08002B2CF9AE}" pid="2384" name="ZOTERO_BREF_wLGl5ObJtcDt_11">
    <vt:lpwstr>[["2013",5]]}}}],"schema":"https://github.com/citation-style-language/schema/raw/master/csl-citation.json"}</vt:lpwstr>
  </property>
  <property fmtid="{D5CDD505-2E9C-101B-9397-08002B2CF9AE}" pid="2385" name="ZOTERO_BREF_wLGl5ObJtcDt_2">
    <vt:lpwstr>KJ9C7S8"],"uri":["http://zotero.org/users/local/3LeS6TkG/items/3KJ9C7S8"],"itemData":{"id":295,"type":"article-journal","container-title":"Gut","DOI":"10.1136/gutjnl-2013-306578","ISSN":"0017-5749, 1468-3288","issue":"8","journalAbbreviation":"Gut","langu</vt:lpwstr>
  </property>
  <property fmtid="{D5CDD505-2E9C-101B-9397-08002B2CF9AE}" pid="2386" name="ZOTERO_BREF_wLGl5ObJtcDt_3">
    <vt:lpwstr>age":"en","page":"1210-1228","source":"DOI.org (Crossref)","title":"Diagnosis and management of adult coeliac disease: guidelines from the British Society of Gastroenterology","title-short":"Diagnosis and management of adult coeliac disease","volume":"63"</vt:lpwstr>
  </property>
  <property fmtid="{D5CDD505-2E9C-101B-9397-08002B2CF9AE}" pid="2387" name="ZOTERO_BREF_wLGl5ObJtcDt_4">
    <vt:lpwstr>,"author":[{"family":"Ludvigsson","given":"Jonas F"},{"family":"Bai","given":"Julio C"},{"family":"Biagi","given":"Federico"},{"family":"Card","given":"Timothy R"},{"family":"Ciacci","given":"Carolina"},{"family":"Ciclitira","given":"Paul J"},{"family":"G</vt:lpwstr>
  </property>
  <property fmtid="{D5CDD505-2E9C-101B-9397-08002B2CF9AE}" pid="2388" name="ZOTERO_BREF_wLGl5ObJtcDt_5">
    <vt:lpwstr>reen","given":"Peter H R"},{"family":"Hadjivassiliou","given":"Marios"},{"family":"Holdoway","given":"Anne"},{"family":"Heel","given":"David A","non-dropping-particle":"van"},{"family":"Kaukinen","given":"Katri"},{"family":"Leffler","given":"Daniel A"},{"</vt:lpwstr>
  </property>
  <property fmtid="{D5CDD505-2E9C-101B-9397-08002B2CF9AE}" pid="2389" name="ZOTERO_BREF_wLGl5ObJtcDt_6">
    <vt:lpwstr>family":"Leonard","given":"Jonathan N"},{"family":"Lundin","given":"Knut E A"},{"family":"McGough","given":"Norma"},{"family":"Davidson","given":"Mike"},{"family":"Murray","given":"Joseph A"},{"family":"Swift","given":"Gillian L"},{"family":"Walker","give</vt:lpwstr>
  </property>
  <property fmtid="{D5CDD505-2E9C-101B-9397-08002B2CF9AE}" pid="2390" name="ZOTERO_BREF_wLGl5ObJtcDt_7">
    <vt:lpwstr>n":"Marjorie M"},{"family":"Zingone","given":"Fabiana"},{"family":"Sanders","given":"David S"},{"literal":"Authors of the BSG Coeliac Disease Guidelines Development Group"}],"issued":{"date-parts":[["2014",8]]}}},{"id":"0QDTGxwe/0W6CvY9b","uris":["http://</vt:lpwstr>
  </property>
  <property fmtid="{D5CDD505-2E9C-101B-9397-08002B2CF9AE}" pid="2391" name="ZOTERO_BREF_wLGl5ObJtcDt_8">
    <vt:lpwstr>zotero.org/users/local/3LeS6TkG/items/WWSKVWVK"],"uri":["http://zotero.org/users/local/3LeS6TkG/items/WWSKVWVK"],"itemData":{"id":297,"type":"article-journal","container-title":"American Journal of Gastroenterology","DOI":"10.1038/ajg.2013.79","ISSN":"000</vt:lpwstr>
  </property>
  <property fmtid="{D5CDD505-2E9C-101B-9397-08002B2CF9AE}" pid="2392" name="ZOTERO_BREF_wLGl5ObJtcDt_9">
    <vt:lpwstr>2-9270","issue":"5","journalAbbreviation":"American Journal of Gastroenterology","language":"en","page":"656-676","source":"DOI.org (Crossref)","title":"ACG Clinical Guidelines: Diagnosis and Management of Celiac Disease:","title-short":"ACG Clinical Guid</vt:lpwstr>
  </property>
  <property fmtid="{D5CDD505-2E9C-101B-9397-08002B2CF9AE}" pid="2393" name="ZOTERO_BREF_Wo2i5AShGpyY_1">
    <vt:lpwstr>ZOTERO_ITEM CSL_CITATION {"citationID":"qmUCLkl5","properties":{"formattedCitation":"\\super [8,12,13]\\nosupersub{}","plainCitation":"[8,12,13]","noteIndex":0},"citationItems":[{"id":"0QDTGxwe/YVdTSbD0","uris":["http://zotero.org/users/local/3LeS6TkG/ite</vt:lpwstr>
  </property>
  <property fmtid="{D5CDD505-2E9C-101B-9397-08002B2CF9AE}" pid="2394" name="ZOTERO_BREF_Wo2i5AShGpyY_10">
    <vt:lpwstr>,{"family":"Lundin","given":"Knut E A"},{"family":"McGough","given":"Norma"},{"family":"Davidson","given":"Mike"},{"family":"Murray","given":"Joseph A"},{"family":"Swift","given":"Gillian L"},{"family":"Walker","given":"Marjorie M"},{"family":"Zingone","g</vt:lpwstr>
  </property>
  <property fmtid="{D5CDD505-2E9C-101B-9397-08002B2CF9AE}" pid="2395" name="ZOTERO_BREF_Wo2i5AShGpyY_11">
    <vt:lpwstr>iven":"Fabiana"},{"family":"Sanders","given":"David S"},{"literal":"Authors of the BSG Coeliac Disease Guidelines Development Group"}],"issued":{"date-parts":[["2014",8]]}}},{"id":"0QDTGxwe/0W6CvY9b","uris":["http://zotero.org/users/local/3LeS6TkG/items/W</vt:lpwstr>
  </property>
  <property fmtid="{D5CDD505-2E9C-101B-9397-08002B2CF9AE}" pid="2396" name="ZOTERO_BREF_Wo2i5AShGpyY_12">
    <vt:lpwstr>WSKVWVK"],"uri":["http://zotero.org/users/local/3LeS6TkG/items/WWSKVWVK"],"itemData":{"id":297,"type":"article-journal","container-title":"American Journal of Gastroenterology","DOI":"10.1038/ajg.2013.79","ISSN":"0002-9270","issue":"5","journalAbbreviatio</vt:lpwstr>
  </property>
  <property fmtid="{D5CDD505-2E9C-101B-9397-08002B2CF9AE}" pid="2397" name="ZOTERO_BREF_Wo2i5AShGpyY_13">
    <vt:lpwstr>n":"American Journal of Gastroenterology","language":"en","page":"656-676","source":"DOI.org (Crossref)","title":"ACG Clinical Guidelines: Diagnosis and Management of Celiac Disease:","title-short":"ACG Clinical Guidelines","volume":"108","author":[{"fami</vt:lpwstr>
  </property>
  <property fmtid="{D5CDD505-2E9C-101B-9397-08002B2CF9AE}" pid="2398" name="ZOTERO_BREF_Wo2i5AShGpyY_14">
    <vt:lpwstr>ly":"Rubio-Tapia","given":"Alberto"},{"family":"Hill","given":"Ivor D"},{"family":"Kelly","given":"Ciarán P"},{"family":"Calderwood","given":"Audrey H"},{"family":"Murray","given":"Joseph A"}],"issued":{"date-parts":[["2013",5]]}}}],"schema":"https://gith</vt:lpwstr>
  </property>
  <property fmtid="{D5CDD505-2E9C-101B-9397-08002B2CF9AE}" pid="2399" name="ZOTERO_BREF_Wo2i5AShGpyY_15">
    <vt:lpwstr>ub.com/citation-style-language/schema/raw/master/csl-citation.json"}</vt:lpwstr>
  </property>
  <property fmtid="{D5CDD505-2E9C-101B-9397-08002B2CF9AE}" pid="2400" name="ZOTERO_BREF_Wo2i5AShGpyY_2">
    <vt:lpwstr>ms/4KLLTJ52"],"uri":["http://zotero.org/users/local/3LeS6TkG/items/4KLLTJ52"],"itemData":{"id":288,"type":"article-journal","container-title":"United European Gastroenterology Journal","DOI":"10.1177/2050640619844125","ISSN":"2050-6406, 2050-6414","issue"</vt:lpwstr>
  </property>
  <property fmtid="{D5CDD505-2E9C-101B-9397-08002B2CF9AE}" pid="2401" name="ZOTERO_BREF_Wo2i5AShGpyY_3">
    <vt:lpwstr>:"5","journalAbbreviation":"United European Gastroenterology Journal","language":"en","page":"583-613","source":"DOI.org (Crossref)","title":"European Society for the Study of Coeliac Disease (ESsCD) guideline for coeliac disease and other gluten-related </vt:lpwstr>
  </property>
  <property fmtid="{D5CDD505-2E9C-101B-9397-08002B2CF9AE}" pid="2402" name="ZOTERO_BREF_Wo2i5AShGpyY_4">
    <vt:lpwstr>disorders","volume":"7","author":[{"family":"Al-Toma","given":"Abdulbaqi"},{"family":"Volta","given":"Umberto"},{"family":"Auricchio","given":"Renata"},{"family":"Castillejo","given":"Gemma"},{"family":"Sanders","given":"David S"},{"family":"Cellier","giv</vt:lpwstr>
  </property>
  <property fmtid="{D5CDD505-2E9C-101B-9397-08002B2CF9AE}" pid="2403" name="ZOTERO_BREF_Wo2i5AShGpyY_5">
    <vt:lpwstr>en":"Christophe"},{"family":"Mulder","given":"Chris J"},{"family":"Lundin","given":"Knut E A"}],"issued":{"date-parts":[["2019",6]]}}},{"id":"0QDTGxwe/ablaS8aj","uris":["http://zotero.org/users/local/3LeS6TkG/items/3KJ9C7S8"],"uri":["http://zotero.org/use</vt:lpwstr>
  </property>
  <property fmtid="{D5CDD505-2E9C-101B-9397-08002B2CF9AE}" pid="2404" name="ZOTERO_BREF_Wo2i5AShGpyY_6">
    <vt:lpwstr>rs/local/3LeS6TkG/items/3KJ9C7S8"],"itemData":{"id":295,"type":"article-journal","container-title":"Gut","DOI":"10.1136/gutjnl-2013-306578","ISSN":"0017-5749, 1468-3288","issue":"8","journalAbbreviation":"Gut","language":"en","page":"1210-1228","source":"</vt:lpwstr>
  </property>
  <property fmtid="{D5CDD505-2E9C-101B-9397-08002B2CF9AE}" pid="2405" name="ZOTERO_BREF_Wo2i5AShGpyY_7">
    <vt:lpwstr>DOI.org (Crossref)","title":"Diagnosis and management of adult coeliac disease: guidelines from the British Society of Gastroenterology","title-short":"Diagnosis and management of adult coeliac disease","volume":"63","author":[{"family":"Ludvigsson","give</vt:lpwstr>
  </property>
  <property fmtid="{D5CDD505-2E9C-101B-9397-08002B2CF9AE}" pid="2406" name="ZOTERO_BREF_Wo2i5AShGpyY_8">
    <vt:lpwstr>n":"Jonas F"},{"family":"Bai","given":"Julio C"},{"family":"Biagi","given":"Federico"},{"family":"Card","given":"Timothy R"},{"family":"Ciacci","given":"Carolina"},{"family":"Ciclitira","given":"Paul J"},{"family":"Green","given":"Peter H R"},{"family":"H</vt:lpwstr>
  </property>
  <property fmtid="{D5CDD505-2E9C-101B-9397-08002B2CF9AE}" pid="2407" name="ZOTERO_BREF_Wo2i5AShGpyY_9">
    <vt:lpwstr>adjivassiliou","given":"Marios"},{"family":"Holdoway","given":"Anne"},{"family":"Heel","given":"David A","non-dropping-particle":"van"},{"family":"Kaukinen","given":"Katri"},{"family":"Leffler","given":"Daniel A"},{"family":"Leonard","given":"Jonathan N"}</vt:lpwstr>
  </property>
  <property fmtid="{D5CDD505-2E9C-101B-9397-08002B2CF9AE}" pid="2408" name="ZOTERO_BREF_Wpnd60ItVtt6_1">
    <vt:lpwstr>ZOTERO_ITEM CSL_CITATION {"citationID":"znYsdU86","properties":{"formattedCitation":"\\super [49]\\nosupersub{}","plainCitation":"[49]","noteIndex":0},"citationItems":[{"id":"0QDTGxwe/GLlIdBWA","uris":["http://zotero.org/users/local/3LeS6TkG/items/UDMHE4W</vt:lpwstr>
  </property>
  <property fmtid="{D5CDD505-2E9C-101B-9397-08002B2CF9AE}" pid="2409" name="ZOTERO_BREF_Wpnd60ItVtt6_10">
    <vt:lpwstr>"source":"DOI.org (Crossref)","title":"Accuracy of a no-biopsy approach for the diagnosis of coeliac disease across different adult cohorts","author":[{"family":"Penny","given":"Hugo A"},{"family":"Raju","given":"Suneil A"},{"family":"Lau","given":"Michel</vt:lpwstr>
  </property>
  <property fmtid="{D5CDD505-2E9C-101B-9397-08002B2CF9AE}" pid="2410" name="ZOTERO_BREF_Wpnd60ItVtt6_11">
    <vt:lpwstr>le S"},{"family":"Marks","given":"Lauren JS"},{"family":"Baggus","given":"Elisabeth MR"},{"family":"Bai","given":"Julio C"},{"family":"Bassotti","given":"Gabrio"},{"family":"Bontkes","given":"Hetty J"},{"family":"Carroccio","given":"Antonio"},{"family":"D</vt:lpwstr>
  </property>
  <property fmtid="{D5CDD505-2E9C-101B-9397-08002B2CF9AE}" pid="2411" name="ZOTERO_BREF_Wpnd60ItVtt6_12">
    <vt:lpwstr>anciu","given":"Mihai"},{"family":"Derakhshan","given":"Mohammad H"},{"family":"Ensari","given":"Arzu"},{"family":"Ganji","given":"Azita"},{"family":"Green","given":"Peter H R"},{"family":"Johnson","given":"Matt W"},{"family":"Ishaq","given":"Sauid"},{"fa</vt:lpwstr>
  </property>
  <property fmtid="{D5CDD505-2E9C-101B-9397-08002B2CF9AE}" pid="2412" name="ZOTERO_BREF_Wpnd60ItVtt6_13">
    <vt:lpwstr>mily":"Lebwohl","given":"Benjamin"},{"family":"Levene","given":"Adam"},{"family":"Maxim","given":"Roxana"},{"family":"Mohaghegh Shalmani","given":"Hamid"},{"family":"Rostami-Nejad","given":"Mohammad"},{"family":"Rowlands","given":"David"},{"family":"Spiri</vt:lpwstr>
  </property>
  <property fmtid="{D5CDD505-2E9C-101B-9397-08002B2CF9AE}" pid="2413" name="ZOTERO_BREF_Wpnd60ItVtt6_14">
    <vt:lpwstr>don","given":"Irene A"},{"family":"Srivastava","given":"Amitabh"},{"family":"Volta","given":"Umberto"},{"family":"Villanacci","given":"Vincenzo"},{"family":"Wild","given":"Graeme"},{"family":"Cross","given":"Simon S"},{"family":"Rostami","given":"Kamran"}</vt:lpwstr>
  </property>
  <property fmtid="{D5CDD505-2E9C-101B-9397-08002B2CF9AE}" pid="2414" name="ZOTERO_BREF_Wpnd60ItVtt6_15">
    <vt:lpwstr>,{"family":"Sanders","given":"David S"}],"issued":{"date-parts":[["2020",11,2]]}}}],"schema":"https://github.com/citation-style-language/schema/raw/master/csl-citation.json"}</vt:lpwstr>
  </property>
  <property fmtid="{D5CDD505-2E9C-101B-9397-08002B2CF9AE}" pid="2415" name="ZOTERO_BREF_Wpnd60ItVtt6_2">
    <vt:lpwstr>R"],"uri":["http://zotero.org/users/local/3LeS6TkG/items/UDMHE4WR"],"itemData":{"id":287,"type":"article-journal","abstract":"Objective\n              We aimed to determine the predictive capacity and diagnostic yield of a 10-fold increase in serum IgA an</vt:lpwstr>
  </property>
  <property fmtid="{D5CDD505-2E9C-101B-9397-08002B2CF9AE}" pid="2416" name="ZOTERO_BREF_Wpnd60ItVtt6_3">
    <vt:lpwstr>titissue transglutaminase (tTG) antibody levels for detecting small intestinal injury diagnostic of coeliac disease (CD) in adult patients.\n            \n            \n              Design\n              The study comprised three adult cohorts. Cohort 1:</vt:lpwstr>
  </property>
  <property fmtid="{D5CDD505-2E9C-101B-9397-08002B2CF9AE}" pid="2417" name="ZOTERO_BREF_Wpnd60ItVtt6_4">
    <vt:lpwstr> 740 patients assessed in the specialist CD clinic at a UK centre; cohort 2: 532 patients with low suspicion for CD referred for upper GI endoscopy at a UK centre; cohort 3: 145 patients with raised tTG titres from multiple international sites. Marsh 3 hi</vt:lpwstr>
  </property>
  <property fmtid="{D5CDD505-2E9C-101B-9397-08002B2CF9AE}" pid="2418" name="ZOTERO_BREF_Wpnd60ItVtt6_5">
    <vt:lpwstr>stology was used as a reference standard against which we determined the performance characteristics of an IgA tTG titre of ≥10×ULN for a diagnosis of CD.\n            \n            \n              Results\n              Cohort 1: the sensitivity, specifi</vt:lpwstr>
  </property>
  <property fmtid="{D5CDD505-2E9C-101B-9397-08002B2CF9AE}" pid="2419" name="ZOTERO_BREF_Wpnd60ItVtt6_6">
    <vt:lpwstr>city, positive predictive value (PPV) and negative predictive value (NPV) for IgA tTG levels of ≥10×ULN at identifying individuals with Marsh 3 lesions were 54.0%, 90.0%, 98.7% and 12.5%, respectively. Cohort 2: the sensitivity, specificity, PPV and NPV f</vt:lpwstr>
  </property>
  <property fmtid="{D5CDD505-2E9C-101B-9397-08002B2CF9AE}" pid="2420" name="ZOTERO_BREF_Wpnd60ItVtt6_7">
    <vt:lpwstr>or IgA tTG levels of ≥10×ULN at identifying individuals with Marsh 3 lesions were 50.0%, 100.0%, 100.0% and 98.3%, respectively. Cohort 3: the sensitivity, specificity, PPV and NPV for IgA tTG levels of ≥10×ULN at identifying individuals with Marsh 3 lesi</vt:lpwstr>
  </property>
  <property fmtid="{D5CDD505-2E9C-101B-9397-08002B2CF9AE}" pid="2421" name="ZOTERO_BREF_Wpnd60ItVtt6_8">
    <vt:lpwstr>ons were 30.0%, 83.0%, 95.2% and 9.5%, respectively.\n            \n            \n              Conclusion\n              Our results show that IgA tTG titres of ≥10×ULN have a strong predictive value at identifying adults with intestinal changes diagnost</vt:lpwstr>
  </property>
  <property fmtid="{D5CDD505-2E9C-101B-9397-08002B2CF9AE}" pid="2422" name="ZOTERO_BREF_Wpnd60ItVtt6_9">
    <vt:lpwstr>ic of CD. This study supports the use of a no-biopsy approach for the diagnosis of adult CD.","container-title":"Gut","DOI":"10.1136/gutjnl-2020-320913","ISSN":"0017-5749, 1468-3288","journalAbbreviation":"Gut","language":"en","page":"gutjnl-2020-320913",</vt:lpwstr>
  </property>
  <property fmtid="{D5CDD505-2E9C-101B-9397-08002B2CF9AE}" pid="2423" name="ZOTERO_BREF_wq3IPWNnRoc6_1">
    <vt:lpwstr>ZOTERO_ITEM CSL_CITATION {"citationID":"l6NOqhpN","properties":{"formattedCitation":"\\super [15]\\nosupersub{}","plainCitation":"[15]","noteIndex":0},"citationItems":[{"id":"0QDTGxwe/CyXqDrhK","uris":["http://zotero.org/users/local/3LeS6TkG/items/DMANPQT</vt:lpwstr>
  </property>
  <property fmtid="{D5CDD505-2E9C-101B-9397-08002B2CF9AE}" pid="2424" name="ZOTERO_BREF_wq3IPWNnRoc6_2">
    <vt:lpwstr>Z"],"uri":["http://zotero.org/users/local/3LeS6TkG/items/DMANPQTZ"],"itemData":{"id":299,"type":"article-journal","container-title":"Gut","DOI":"10.1136/gutjnl-2011-301346","ISSN":"0017-5749, 1468-3288","issue":"1","journalAbbreviation":"Gut","language":"</vt:lpwstr>
  </property>
  <property fmtid="{D5CDD505-2E9C-101B-9397-08002B2CF9AE}" pid="2425" name="ZOTERO_BREF_wq3IPWNnRoc6_3">
    <vt:lpwstr>en","page":"43-52","source":"DOI.org (Crossref)","title":"The Oslo definitions for coeliac disease and related terms","volume":"62","author":[{"family":"Ludvigsson","given":"Jonas F"},{"family":"Leffler","given":"Daniel A"},{"family":"Bai","given":"Julio </vt:lpwstr>
  </property>
  <property fmtid="{D5CDD505-2E9C-101B-9397-08002B2CF9AE}" pid="2426" name="ZOTERO_BREF_wq3IPWNnRoc6_4">
    <vt:lpwstr>C"},{"family":"Biagi","given":"Federico"},{"family":"Fasano","given":"Alessio"},{"family":"Green","given":"Peter H R"},{"family":"Hadjivassiliou","given":"Marios"},{"family":"Kaukinen","given":"Katri"},{"family":"Kelly","given":"Ciaran P"},{"family":"Leon</vt:lpwstr>
  </property>
  <property fmtid="{D5CDD505-2E9C-101B-9397-08002B2CF9AE}" pid="2427" name="ZOTERO_BREF_wq3IPWNnRoc6_5">
    <vt:lpwstr>ard","given":"Jonathan N"},{"family":"Lundin","given":"Knut Erik Aslaksen"},{"family":"Murray","given":"Joseph A"},{"family":"Sanders","given":"David S"},{"family":"Walker","given":"Marjorie M"},{"family":"Zingone","given":"Fabiana"},{"family":"Ciacci","g</vt:lpwstr>
  </property>
  <property fmtid="{D5CDD505-2E9C-101B-9397-08002B2CF9AE}" pid="2428" name="ZOTERO_BREF_wq3IPWNnRoc6_6">
    <vt:lpwstr>iven":"Carolina"}],"issued":{"date-parts":[["2013",1]]}}}],"schema":"https://github.com/citation-style-language/schema/raw/master/csl-citation.json"}</vt:lpwstr>
  </property>
  <property fmtid="{D5CDD505-2E9C-101B-9397-08002B2CF9AE}" pid="2429" name="ZOTERO_BREF_x1yRtrbRYagP_1">
    <vt:lpwstr>ZOTERO_ITEM CSL_CITATION {"citationID":"fpODQ3Ql","properties":{"formattedCitation":"\\super [1]\\nosupersub{}","plainCitation":"[1]","noteIndex":0},"citationItems":[{"id":"0QDTGxwe/HYK5fcm7","uris":["http://zotero.org/users/local/3LeS6TkG/items/CU3JJLWK"</vt:lpwstr>
  </property>
  <property fmtid="{D5CDD505-2E9C-101B-9397-08002B2CF9AE}" pid="2430" name="ZOTERO_BREF_x1yRtrbRYagP_2">
    <vt:lpwstr>],"uri":["http://zotero.org/users/local/3LeS6TkG/items/CU3JJLWK"],"itemData":{"id":450,"type":"article-journal","abstract":"Coeliac disease is a chronic enteropathy caused by intolerance to gluten proteins. The true prevalence of this condition is greater</vt:lpwstr>
  </property>
  <property fmtid="{D5CDD505-2E9C-101B-9397-08002B2CF9AE}" pid="2431" name="ZOTERO_BREF_x1yRtrbRYagP_3">
    <vt:lpwstr> than previously thought, with increasing numbers of 'silent' cases being diagnosed. Untreated coeliac disease is associated with significant morbidity and increased mortality. There have been a number of advances in our understanding of the pathogenesis </vt:lpwstr>
  </property>
  <property fmtid="{D5CDD505-2E9C-101B-9397-08002B2CF9AE}" pid="2432" name="ZOTERO_BREF_x1yRtrbRYagP_4">
    <vt:lpwstr>of coeliac disease, in particular the mechanisms whereby gluten epitopes are processed, become modified by tissue transglutaminase (tTG) and then interact with HLA restricted T cells. An improved understanding of the immune response to gluten is likely to</vt:lpwstr>
  </property>
  <property fmtid="{D5CDD505-2E9C-101B-9397-08002B2CF9AE}" pid="2433" name="ZOTERO_BREF_x1yRtrbRYagP_5">
    <vt:lpwstr> lead to the development of novel strategies for the treatment of coeliac disease.","container-title":"The International Journal of Biochemistry &amp; Cell Biology","DOI":"10.1016/s1357-2725(03)00239-5","ISSN":"1357-2725","issue":"1","journalAbbreviation":"In</vt:lpwstr>
  </property>
  <property fmtid="{D5CDD505-2E9C-101B-9397-08002B2CF9AE}" pid="2434" name="ZOTERO_BREF_x1yRtrbRYagP_6">
    <vt:lpwstr>t J Biochem Cell Biol","language":"eng","note":"PMID: 14592529","page":"17-24","source":"PubMed","title":"The pathogenesis of coeliac disease","volume":"36","author":[{"family":"Dewar","given":"David"},{"family":"Pereira","given":"Stephen P."},{"family":"</vt:lpwstr>
  </property>
  <property fmtid="{D5CDD505-2E9C-101B-9397-08002B2CF9AE}" pid="2435" name="ZOTERO_BREF_x1yRtrbRYagP_7">
    <vt:lpwstr>Ciclitira","given":"Paul J."}],"issued":{"date-parts":[["2004",1]]}}}],"schema":"https://github.com/citation-style-language/schema/raw/master/csl-citation.json"}</vt:lpwstr>
  </property>
  <property fmtid="{D5CDD505-2E9C-101B-9397-08002B2CF9AE}" pid="2436" name="ZOTERO_BREF_XACXVsgfMS2a_1">
    <vt:lpwstr>ZOTERO_ITEM CSL_CITATION {"citationID":"oT3awvRK","properties":{"formattedCitation":"\\super [14\\uc0\\u8211{}16]\\nosupersub{}","plainCitation":"[14–16]","noteIndex":0},"citationItems":[{"id":"0QDTGxwe/yme42tsX","uris":["http://zotero.org/users/local/3Le</vt:lpwstr>
  </property>
  <property fmtid="{D5CDD505-2E9C-101B-9397-08002B2CF9AE}" pid="2437" name="ZOTERO_BREF_XACXVsgfMS2a_10">
    <vt:lpwstr>ed":{"date-parts":[["2013",1]]}}},{"id":"0QDTGxwe/UcuFfTIK","uris":["http://zotero.org/users/local/3LeS6TkG/items/5WEUIYWN"],"uri":["http://zotero.org/users/local/3LeS6TkG/items/5WEUIYWN"],"itemData":{"id":386,"type":"article-journal","container-title":"T</vt:lpwstr>
  </property>
  <property fmtid="{D5CDD505-2E9C-101B-9397-08002B2CF9AE}" pid="2438" name="ZOTERO_BREF_XACXVsgfMS2a_11">
    <vt:lpwstr>he American Journal of Gastroenterology","DOI":"10.1111/j.1572-0241.2008.01977.x","ISSN":"00029270, 15720241","issue":"9","language":"en","page":"2360-2365","source":"DOI.org (Crossref)","title":"Age-Related Clinical, Serological, and Histopathological Fe</vt:lpwstr>
  </property>
  <property fmtid="{D5CDD505-2E9C-101B-9397-08002B2CF9AE}" pid="2439" name="ZOTERO_BREF_XACXVsgfMS2a_12">
    <vt:lpwstr>atures of Celiac Disease","volume":"103","author":[{"family":"Vivas","given":"Santiago"},{"family":"Ruiz de Morales","given":"Jose M."},{"family":"Fernandez","given":"Marisa"},{"family":"Hernando","given":"Mercedes"},{"family":"Herrero","given":"Blanca"},</vt:lpwstr>
  </property>
  <property fmtid="{D5CDD505-2E9C-101B-9397-08002B2CF9AE}" pid="2440" name="ZOTERO_BREF_XACXVsgfMS2a_13">
    <vt:lpwstr>{"family":"Casqueiro","given":"Javier"},{"family":"Gutierrez","given":"Santiago"}],"issued":{"date-parts":[["2008",9]]}}}],"schema":"https://github.com/citation-style-language/schema/raw/master/csl-citation.json"}</vt:lpwstr>
  </property>
  <property fmtid="{D5CDD505-2E9C-101B-9397-08002B2CF9AE}" pid="2441" name="ZOTERO_BREF_XACXVsgfMS2a_2">
    <vt:lpwstr>S6TkG/items/L3FQU672"],"uri":["http://zotero.org/users/local/3LeS6TkG/items/L3FQU672"],"itemData":{"id":382,"type":"article-journal","container-title":"BMC Gastroenterology","DOI":"10.1186/1471-230X-9-49","ISSN":"1471-230X","issue":"1","journalAbbreviatio</vt:lpwstr>
  </property>
  <property fmtid="{D5CDD505-2E9C-101B-9397-08002B2CF9AE}" pid="2442" name="ZOTERO_BREF_XACXVsgfMS2a_3">
    <vt:lpwstr>n":"BMC Gastroenterol","language":"en","page":"49","source":"DOI.org (Crossref)","title":"Increasing prevalence and high incidence of celiac disease in elderly people: A population-based study","title-short":"Increasing prevalence and high incidence of ce</vt:lpwstr>
  </property>
  <property fmtid="{D5CDD505-2E9C-101B-9397-08002B2CF9AE}" pid="2443" name="ZOTERO_BREF_XACXVsgfMS2a_4">
    <vt:lpwstr>liac disease in elderly people","volume":"9","author":[{"family":"Vilppula","given":"Anitta"},{"family":"Kaukinen","given":"Katri"},{"family":"Luostarinen","given":"Liisa"},{"family":"Krekelä","given":"Ilkka"},{"family":"Patrikainen","given":"Heikki"},{"f</vt:lpwstr>
  </property>
  <property fmtid="{D5CDD505-2E9C-101B-9397-08002B2CF9AE}" pid="2444" name="ZOTERO_BREF_XACXVsgfMS2a_5">
    <vt:lpwstr>amily":"Valve","given":"Raisa"},{"family":"Mäki","given":"Markku"},{"family":"Collin","given":"Pekka"}],"issued":{"date-parts":[["2009",12]]}}},{"id":"0QDTGxwe/CyXqDrhK","uris":["http://zotero.org/users/local/3LeS6TkG/items/DMANPQTZ"],"uri":["http://zoter</vt:lpwstr>
  </property>
  <property fmtid="{D5CDD505-2E9C-101B-9397-08002B2CF9AE}" pid="2445" name="ZOTERO_BREF_XACXVsgfMS2a_6">
    <vt:lpwstr>o.org/users/local/3LeS6TkG/items/DMANPQTZ"],"itemData":{"id":299,"type":"article-journal","container-title":"Gut","DOI":"10.1136/gutjnl-2011-301346","ISSN":"0017-5749, 1468-3288","issue":"1","journalAbbreviation":"Gut","language":"en","page":"43-52","sour</vt:lpwstr>
  </property>
  <property fmtid="{D5CDD505-2E9C-101B-9397-08002B2CF9AE}" pid="2446" name="ZOTERO_BREF_XACXVsgfMS2a_7">
    <vt:lpwstr>ce":"DOI.org (Crossref)","title":"The Oslo definitions for coeliac disease and related terms","volume":"62","author":[{"family":"Ludvigsson","given":"Jonas F"},{"family":"Leffler","given":"Daniel A"},{"family":"Bai","given":"Julio C"},{"family":"Biagi","g</vt:lpwstr>
  </property>
  <property fmtid="{D5CDD505-2E9C-101B-9397-08002B2CF9AE}" pid="2447" name="ZOTERO_BREF_XACXVsgfMS2a_8">
    <vt:lpwstr>iven":"Federico"},{"family":"Fasano","given":"Alessio"},{"family":"Green","given":"Peter H R"},{"family":"Hadjivassiliou","given":"Marios"},{"family":"Kaukinen","given":"Katri"},{"family":"Kelly","given":"Ciaran P"},{"family":"Leonard","given":"Jonathan N</vt:lpwstr>
  </property>
  <property fmtid="{D5CDD505-2E9C-101B-9397-08002B2CF9AE}" pid="2448" name="ZOTERO_BREF_XACXVsgfMS2a_9">
    <vt:lpwstr>"},{"family":"Lundin","given":"Knut Erik Aslaksen"},{"family":"Murray","given":"Joseph A"},{"family":"Sanders","given":"David S"},{"family":"Walker","given":"Marjorie M"},{"family":"Zingone","given":"Fabiana"},{"family":"Ciacci","given":"Carolina"}],"issu</vt:lpwstr>
  </property>
  <property fmtid="{D5CDD505-2E9C-101B-9397-08002B2CF9AE}" pid="2449" name="ZOTERO_BREF_xJ0515W6K3v6_1">
    <vt:lpwstr>ZOTERO_ITEM CSL_CITATION {"citationID":"zyRt2iHW","properties":{"formattedCitation":"\\super [7\\uc0\\u8211{}13]\\nosupersub{}","plainCitation":"[7–13]","noteIndex":0},"citationItems":[{"id":"0QDTGxwe/tetVmzLU","uris":["http://zotero.org/users/local/3LeS6</vt:lpwstr>
  </property>
  <property fmtid="{D5CDD505-2E9C-101B-9397-08002B2CF9AE}" pid="2450" name="ZOTERO_BREF_xJ0515W6K3v6_10">
    <vt:lpwstr>ossref)","title":"European Society for the Study of Coeliac Disease (ESsCD) guideline for coeliac disease and other gluten-related disorders","volume":"7","author":[{"family":"Al-Toma","given":"Abdulbaqi"},{"family":"Volta","given":"Umberto"},{"family":"A</vt:lpwstr>
  </property>
  <property fmtid="{D5CDD505-2E9C-101B-9397-08002B2CF9AE}" pid="2451" name="ZOTERO_BREF_xJ0515W6K3v6_11">
    <vt:lpwstr>uricchio","given":"Renata"},{"family":"Castillejo","given":"Gemma"},{"family":"Sanders","given":"David S"},{"family":"Cellier","given":"Christophe"},{"family":"Mulder","given":"Chris J"},{"family":"Lundin","given":"Knut E A"}],"issued":{"date-parts":[["20</vt:lpwstr>
  </property>
  <property fmtid="{D5CDD505-2E9C-101B-9397-08002B2CF9AE}" pid="2452" name="ZOTERO_BREF_xJ0515W6K3v6_12">
    <vt:lpwstr>19",6]]}},"label":"page"},{"id":"0QDTGxwe/vbZNAJMj","uris":["http://zotero.org/users/local/3LeS6TkG/items/M69VCV73"],"uri":["http://zotero.org/users/local/3LeS6TkG/items/M69VCV73"],"itemData":{"id":290,"type":"article-journal","container-title":"Journal o</vt:lpwstr>
  </property>
  <property fmtid="{D5CDD505-2E9C-101B-9397-08002B2CF9AE}" pid="2453" name="ZOTERO_BREF_xJ0515W6K3v6_13">
    <vt:lpwstr>f Clinical Gastroenterology","DOI":"10.1097/MCG.0000000000000919","ISSN":"0192-0790","issue":"9","journalAbbreviation":"Journal of Clinical Gastroenterology","language":"en","page":"755-768","source":"DOI.org (Crossref)","title":"World Gastroenterology Or</vt:lpwstr>
  </property>
  <property fmtid="{D5CDD505-2E9C-101B-9397-08002B2CF9AE}" pid="2454" name="ZOTERO_BREF_xJ0515W6K3v6_14">
    <vt:lpwstr>ganisation Global Guidelines: Celiac Disease February 2017","title-short":"World Gastroenterology Organisation Global Guidelines","volume":"51","author":[{"family":"Bai","given":"Julio C."},{"family":"Ciacci","given":"Carolina"}],"issued":{"date-parts":[[</vt:lpwstr>
  </property>
  <property fmtid="{D5CDD505-2E9C-101B-9397-08002B2CF9AE}" pid="2455" name="ZOTERO_BREF_xJ0515W6K3v6_15">
    <vt:lpwstr>"2017",10]]}},"label":"page"},{"id":"0QDTGxwe/xe5hhP97","uris":["http://zotero.org/users/local/3LeS6TkG/items/S4XYMNV6"],"uri":["http://zotero.org/users/local/3LeS6TkG/items/S4XYMNV6"],"itemData":{"id":291,"type":"article-journal","abstract":"The paper pr</vt:lpwstr>
  </property>
  <property fmtid="{D5CDD505-2E9C-101B-9397-08002B2CF9AE}" pid="2456" name="ZOTERO_BREF_xJ0515W6K3v6_16">
    <vt:lpwstr>esents the All-Russian consensus on the diagnosis and treatment of celiac disease in children and adults, which has been elaborated by leading experts, such as gastroenterologists and pediatricians of Russia on the basis of the existing Russian and intern</vt:lpwstr>
  </property>
  <property fmtid="{D5CDD505-2E9C-101B-9397-08002B2CF9AE}" pid="2457" name="ZOTERO_BREF_xJ0515W6K3v6_17">
    <vt:lpwstr>ational guidelines. The consensus approved at the 42nd Annual Scientific Session of the Central Research Institute of Gastroenterology on Principles of Evidence-Based Medicine into Clinical Practice (March 2-3, 2016). The consensus is intended for practit</vt:lpwstr>
  </property>
  <property fmtid="{D5CDD505-2E9C-101B-9397-08002B2CF9AE}" pid="2458" name="ZOTERO_BREF_xJ0515W6K3v6_18">
    <vt:lpwstr>ioners engaged in the management and treatment of patients with celiac disease. Evidence for the main provisions of the consensus was sought in electronic databases. In making recommendations, the main source was the publications included in the Cochrane </vt:lpwstr>
  </property>
  <property fmtid="{D5CDD505-2E9C-101B-9397-08002B2CF9AE}" pid="2459" name="ZOTERO_BREF_xJ0515W6K3v6_19">
    <vt:lpwstr>Library, EMBASE, MEDLINE, and PubMed. The search depth was 10 years. Recommendations in the preliminary version were reviewed by independent experts. Voting was done by the Delphic polling system.","container-title":"Terapevticheskii Arkhiv","DOI":"10.171</vt:lpwstr>
  </property>
  <property fmtid="{D5CDD505-2E9C-101B-9397-08002B2CF9AE}" pid="2460" name="ZOTERO_BREF_xJ0515W6K3v6_2">
    <vt:lpwstr>TkG/items/ZYRZ3XJH"],"uri":["http://zotero.org/users/local/3LeS6TkG/items/ZYRZ3XJH"],"itemData":{"id":286,"type":"article-journal","container-title":"Journal of Pediatric Gastroenterology and Nutrition","DOI":"10.1097/MPG.0000000000002497","ISSN":"0277-21</vt:lpwstr>
  </property>
  <property fmtid="{D5CDD505-2E9C-101B-9397-08002B2CF9AE}" pid="2461" name="ZOTERO_BREF_xJ0515W6K3v6_20">
    <vt:lpwstr>16/terarkh201789394-107","ISSN":"0040-3660","issue":"3","journalAbbreviation":"Ter Arkh","language":"rus","note":"PMID: 28378737","page":"94-107","source":"PubMed","title":"[All-Russian Consensus on Diagnosis and Treatment of Celiac Disease in Children an</vt:lpwstr>
  </property>
  <property fmtid="{D5CDD505-2E9C-101B-9397-08002B2CF9AE}" pid="2462" name="ZOTERO_BREF_xJ0515W6K3v6_21">
    <vt:lpwstr>d Adults]","volume":"89","author":[{"family":"Parfenov","given":"A. I."},{"family":"Bykova","given":"S. V."},{"family":"Sabel'nikova","given":"E. A."},{"family":"Maev","given":"I. V."},{"family":"Baranov","given":"A. A."},{"family":"Bakulin","given":"I. G</vt:lpwstr>
  </property>
  <property fmtid="{D5CDD505-2E9C-101B-9397-08002B2CF9AE}" pid="2463" name="ZOTERO_BREF_xJ0515W6K3v6_22">
    <vt:lpwstr>."},{"family":"Krums","given":"L. M."},{"family":"Bel'mer","given":"S. V."},{"family":"Borovik","given":"T. E."},{"family":"Zakharova","given":"I. N."},{"family":"Dmitrieva","given":"Yu A."},{"family":"Roslavtseva","given":"E. A."},{"family":"Kornienko","</vt:lpwstr>
  </property>
  <property fmtid="{D5CDD505-2E9C-101B-9397-08002B2CF9AE}" pid="2464" name="ZOTERO_BREF_xJ0515W6K3v6_23">
    <vt:lpwstr>given":"E. A."},{"family":"Khavkin","given":"A. I."},{"family":"Potapov","given":"A. S."},{"family":"Revnova","given":"M. O."},{"family":"Mukhina","given":"Yu G."},{"family":"Shcherbakov","given":"P. L."},{"family":"Fedorov","given":"E. D."},{"family":"Be</vt:lpwstr>
  </property>
  <property fmtid="{D5CDD505-2E9C-101B-9397-08002B2CF9AE}" pid="2465" name="ZOTERO_BREF_xJ0515W6K3v6_24">
    <vt:lpwstr>lousova","given":"E. A."},{"family":"Khalif","given":"I. L."},{"family":"Khomeriki","given":"S. G."},{"family":"Rotin","given":"D. L."},{"family":"Vorob'eva","given":"N. G."},{"family":"Pivnik","given":"A. V."},{"family":"Gudkova","given":"R. B."},{"famil</vt:lpwstr>
  </property>
  <property fmtid="{D5CDD505-2E9C-101B-9397-08002B2CF9AE}" pid="2466" name="ZOTERO_BREF_xJ0515W6K3v6_25">
    <vt:lpwstr>y":"Chernin","given":"V. V."},{"family":"Vokhmyanina","given":"N. V."},{"family":"Pukhlikova","given":"T. V."},{"family":"Degtyarev","given":"D. A."},{"family":"Damulin","given":"I. V."},{"family":"Mkrtumyan","given":"A. M."},{"family":"Dzhulai","given":"</vt:lpwstr>
  </property>
  <property fmtid="{D5CDD505-2E9C-101B-9397-08002B2CF9AE}" pid="2467" name="ZOTERO_BREF_xJ0515W6K3v6_26">
    <vt:lpwstr>G. S."},{"family":"Tetruashvili","given":"N. K."},{"family":"Baranovsky","given":"A. Yu"},{"family":"Nazarenko","given":"L. I."},{"family":"Kharitonov","given":"A. G."},{"family":"Loranskaya","given":"I. D."},{"family":"Saifutdinov","given":"R. G."},{"fam</vt:lpwstr>
  </property>
  <property fmtid="{D5CDD505-2E9C-101B-9397-08002B2CF9AE}" pid="2468" name="ZOTERO_BREF_xJ0515W6K3v6_27">
    <vt:lpwstr>ily":"Livzan","given":"M. A."},{"family":"Abramov","given":"D. A."},{"family":"Osipenko","given":"M. F."},{"family":"Oreshko","given":"L. V."},{"family":"Tkachenko","given":"E. I."},{"family":"Sitkin","given":"S. I."},{"family":"Efremov","given":"L. I."}]</vt:lpwstr>
  </property>
  <property fmtid="{D5CDD505-2E9C-101B-9397-08002B2CF9AE}" pid="2469" name="ZOTERO_BREF_xJ0515W6K3v6_28">
    <vt:lpwstr>,"issued":{"date-parts":[["2017"]]}},"label":"page"},{"id":"0QDTGxwe/nt5CqJQb","uris":["http://zotero.org/users/local/3LeS6TkG/items/L77FBQXR"],"uri":["http://zotero.org/users/local/3LeS6TkG/items/L77FBQXR"],"itemData":{"id":294,"type":"article-journal","</vt:lpwstr>
  </property>
  <property fmtid="{D5CDD505-2E9C-101B-9397-08002B2CF9AE}" pid="2470" name="ZOTERO_BREF_xJ0515W6K3v6_29">
    <vt:lpwstr>container-title":"BMJ","DOI":"10.1136/bmj.h4513","ISSN":"1756-1833","language":"en","page":"h4513","source":"DOI.org (Crossref)","title":"Recognition, assessment, and management of coeliac disease: summary of updated NICE guidance","title-short":"Recognit</vt:lpwstr>
  </property>
  <property fmtid="{D5CDD505-2E9C-101B-9397-08002B2CF9AE}" pid="2471" name="ZOTERO_BREF_xJ0515W6K3v6_3">
    <vt:lpwstr>16","issue":"1","journalAbbreviation":"Journal of Pediatric Gastroenterology and Nutrition","language":"en","page":"141-156","source":"DOI.org (Crossref)","title":"European Society Paediatric Gastroenterology, Hepatology and Nutrition Guidelines for Diagn</vt:lpwstr>
  </property>
  <property fmtid="{D5CDD505-2E9C-101B-9397-08002B2CF9AE}" pid="2472" name="ZOTERO_BREF_xJ0515W6K3v6_30">
    <vt:lpwstr>ion, assessment, and management of coeliac disease","author":[{"family":"Downey","given":"Laura"},{"family":"Houten","given":"Rachel"},{"family":"Murch","given":"Simon"},{"family":"Longson","given":"Damien"}],"issued":{"date-parts":[["2015",9,2]]}},"label</vt:lpwstr>
  </property>
  <property fmtid="{D5CDD505-2E9C-101B-9397-08002B2CF9AE}" pid="2473" name="ZOTERO_BREF_xJ0515W6K3v6_31">
    <vt:lpwstr>":"page"},{"id":"0QDTGxwe/ablaS8aj","uris":["http://zotero.org/users/local/3LeS6TkG/items/3KJ9C7S8"],"uri":["http://zotero.org/users/local/3LeS6TkG/items/3KJ9C7S8"],"itemData":{"id":295,"type":"article-journal","container-title":"Gut","DOI":"10.1136/gutjn</vt:lpwstr>
  </property>
  <property fmtid="{D5CDD505-2E9C-101B-9397-08002B2CF9AE}" pid="2474" name="ZOTERO_BREF_xJ0515W6K3v6_32">
    <vt:lpwstr>l-2013-306578","ISSN":"0017-5749, 1468-3288","issue":"8","journalAbbreviation":"Gut","language":"en","page":"1210-1228","source":"DOI.org (Crossref)","title":"Diagnosis and management of adult coeliac disease: guidelines from the British Society of Gastro</vt:lpwstr>
  </property>
  <property fmtid="{D5CDD505-2E9C-101B-9397-08002B2CF9AE}" pid="2475" name="ZOTERO_BREF_xJ0515W6K3v6_33">
    <vt:lpwstr>enterology","title-short":"Diagnosis and management of adult coeliac disease","volume":"63","author":[{"family":"Ludvigsson","given":"Jonas F"},{"family":"Bai","given":"Julio C"},{"family":"Biagi","given":"Federico"},{"family":"Card","given":"Timothy R"},</vt:lpwstr>
  </property>
  <property fmtid="{D5CDD505-2E9C-101B-9397-08002B2CF9AE}" pid="2476" name="ZOTERO_BREF_xJ0515W6K3v6_34">
    <vt:lpwstr>{"family":"Ciacci","given":"Carolina"},{"family":"Ciclitira","given":"Paul J"},{"family":"Green","given":"Peter H R"},{"family":"Hadjivassiliou","given":"Marios"},{"family":"Holdoway","given":"Anne"},{"family":"Heel","given":"David A","non-dropping-partic</vt:lpwstr>
  </property>
  <property fmtid="{D5CDD505-2E9C-101B-9397-08002B2CF9AE}" pid="2477" name="ZOTERO_BREF_xJ0515W6K3v6_35">
    <vt:lpwstr>le":"van"},{"family":"Kaukinen","given":"Katri"},{"family":"Leffler","given":"Daniel A"},{"family":"Leonard","given":"Jonathan N"},{"family":"Lundin","given":"Knut E A"},{"family":"McGough","given":"Norma"},{"family":"Davidson","given":"Mike"},{"family":"</vt:lpwstr>
  </property>
  <property fmtid="{D5CDD505-2E9C-101B-9397-08002B2CF9AE}" pid="2478" name="ZOTERO_BREF_xJ0515W6K3v6_36">
    <vt:lpwstr>Murray","given":"Joseph A"},{"family":"Swift","given":"Gillian L"},{"family":"Walker","given":"Marjorie M"},{"family":"Zingone","given":"Fabiana"},{"family":"Sanders","given":"David S"},{"literal":"Authors of the BSG Coeliac Disease Guidelines Development</vt:lpwstr>
  </property>
  <property fmtid="{D5CDD505-2E9C-101B-9397-08002B2CF9AE}" pid="2479" name="ZOTERO_BREF_xJ0515W6K3v6_37">
    <vt:lpwstr> Group"}],"issued":{"date-parts":[["2014",8]]}},"label":"page"},{"id":"0QDTGxwe/0W6CvY9b","uris":["http://zotero.org/users/local/3LeS6TkG/items/WWSKVWVK"],"uri":["http://zotero.org/users/local/3LeS6TkG/items/WWSKVWVK"],"itemData":{"id":297,"type":"article</vt:lpwstr>
  </property>
  <property fmtid="{D5CDD505-2E9C-101B-9397-08002B2CF9AE}" pid="2480" name="ZOTERO_BREF_xJ0515W6K3v6_38">
    <vt:lpwstr>-journal","container-title":"American Journal of Gastroenterology","DOI":"10.1038/ajg.2013.79","ISSN":"0002-9270","issue":"5","journalAbbreviation":"American Journal of Gastroenterology","language":"en","page":"656-676","source":"DOI.org (Crossref)","titl</vt:lpwstr>
  </property>
  <property fmtid="{D5CDD505-2E9C-101B-9397-08002B2CF9AE}" pid="2481" name="ZOTERO_BREF_xJ0515W6K3v6_39">
    <vt:lpwstr>e":"ACG Clinical Guidelines: Diagnosis and Management of Celiac Disease:","title-short":"ACG Clinical Guidelines","volume":"108","author":[{"family":"Rubio-Tapia","given":"Alberto"},{"family":"Hill","given":"Ivor D"},{"family":"Kelly","given":"Ciarán P"},</vt:lpwstr>
  </property>
  <property fmtid="{D5CDD505-2E9C-101B-9397-08002B2CF9AE}" pid="2482" name="ZOTERO_BREF_xJ0515W6K3v6_4">
    <vt:lpwstr>osing Coeliac Disease 2020:","title-short":"European Society Paediatric Gastroenterology, Hepatology and Nutrition Guidelines for Diagnosing Coeliac Disease 2020","volume":"70","author":[{"family":"Husby","given":"Steffen"},{"family":"Koletzko","given":"S</vt:lpwstr>
  </property>
  <property fmtid="{D5CDD505-2E9C-101B-9397-08002B2CF9AE}" pid="2483" name="ZOTERO_BREF_xJ0515W6K3v6_40">
    <vt:lpwstr>{"family":"Calderwood","given":"Audrey H"},{"family":"Murray","given":"Joseph A"}],"issued":{"date-parts":[["2013",5]]}},"label":"page"}],"schema":"https://github.com/citation-style-language/schema/raw/master/csl-citation.json"}</vt:lpwstr>
  </property>
  <property fmtid="{D5CDD505-2E9C-101B-9397-08002B2CF9AE}" pid="2484" name="ZOTERO_BREF_xJ0515W6K3v6_5">
    <vt:lpwstr>ibylle"},{"family":"Korponay-Szabó","given":"Ilma"},{"family":"Kurppa","given":"Kalle"},{"family":"Mearin","given":"Maria Luisa"},{"family":"Ribes-Koninckx","given":"Carmen"},{"family":"Shamir","given":"Raanan"},{"family":"Troncone","given":"Riccardo"},{"</vt:lpwstr>
  </property>
  <property fmtid="{D5CDD505-2E9C-101B-9397-08002B2CF9AE}" pid="2485" name="ZOTERO_BREF_xJ0515W6K3v6_6">
    <vt:lpwstr>family":"Auricchio","given":"Renata"},{"family":"Castillejo","given":"Gemma"},{"family":"Christensen","given":"Robin"},{"family":"Dolinsek","given":"Jernej"},{"family":"Gillett","given":"Peter"},{"family":"Hróbjartsson","given":"Asbjørn"},{"family":"Kolta</vt:lpwstr>
  </property>
  <property fmtid="{D5CDD505-2E9C-101B-9397-08002B2CF9AE}" pid="2486" name="ZOTERO_BREF_xJ0515W6K3v6_7">
    <vt:lpwstr>i","given":"Tunde"},{"family":"Maki","given":"Markku"},{"family":"Nielsen","given":"Sabrina Mai"},{"family":"Popp","given":"Alina"},{"family":"Størdal","given":"Ketil"},{"family":"Werkstetter","given":"Katharina"},{"family":"Wessels","given":"Margreet"}],</vt:lpwstr>
  </property>
  <property fmtid="{D5CDD505-2E9C-101B-9397-08002B2CF9AE}" pid="2487" name="ZOTERO_BREF_xJ0515W6K3v6_8">
    <vt:lpwstr>"issued":{"date-parts":[["2020",1]]}},"label":"page"},{"id":"0QDTGxwe/YVdTSbD0","uris":["http://zotero.org/users/local/3LeS6TkG/items/4KLLTJ52"],"uri":["http://zotero.org/users/local/3LeS6TkG/items/4KLLTJ52"],"itemData":{"id":288,"type":"article-journal",</vt:lpwstr>
  </property>
  <property fmtid="{D5CDD505-2E9C-101B-9397-08002B2CF9AE}" pid="2488" name="ZOTERO_BREF_xJ0515W6K3v6_9">
    <vt:lpwstr>"container-title":"United European Gastroenterology Journal","DOI":"10.1177/2050640619844125","ISSN":"2050-6406, 2050-6414","issue":"5","journalAbbreviation":"United European Gastroenterology Journal","language":"en","page":"583-613","source":"DOI.org (Cr</vt:lpwstr>
  </property>
  <property fmtid="{D5CDD505-2E9C-101B-9397-08002B2CF9AE}" pid="2489" name="ZOTERO_BREF_XrmTNmryrgsu_1">
    <vt:lpwstr>ZOTERO_ITEM CSL_CITATION {"citationID":"eUJujWuQ","properties":{"formattedCitation":"\\super [63\\uc0\\u8211{}65]\\nosupersub{}","plainCitation":"[63–65]","noteIndex":0},"citationItems":[{"id":"0QDTGxwe/bBlNyTXW","uris":["http://zotero.org/users/local/3Le</vt:lpwstr>
  </property>
  <property fmtid="{D5CDD505-2E9C-101B-9397-08002B2CF9AE}" pid="2490" name="ZOTERO_BREF_XrmTNmryrgsu_10">
    <vt:lpwstr>uropean Journal of Clinical Nutrition","DOI":"10.1038/ejcn.2010.161","ISSN":"0954-3007, 1476-5640","issue":"11","journalAbbreviation":"Eur J Clin Nutr","language":"en","page":"1371-1372","source":"DOI.org (Crossref)","title":"Celiac disease and obesity: n</vt:lpwstr>
  </property>
  <property fmtid="{D5CDD505-2E9C-101B-9397-08002B2CF9AE}" pid="2491" name="ZOTERO_BREF_XrmTNmryrgsu_11">
    <vt:lpwstr>eed for nutritional follow-up after diagnosis","title-short":"Celiac disease and obesity","volume":"64","author":[{"family":"Valletta","given":"E"},{"family":"Fornaro","given":"M"},{"family":"Cipolli","given":"M"},{"family":"Conte","given":"S"},{"family":</vt:lpwstr>
  </property>
  <property fmtid="{D5CDD505-2E9C-101B-9397-08002B2CF9AE}" pid="2492" name="ZOTERO_BREF_XrmTNmryrgsu_12">
    <vt:lpwstr>"Bissolo","given":"F"},{"family":"Danchielli","given":"C"}],"issued":{"date-parts":[["2010",11]]}}}],"schema":"https://github.com/citation-style-language/schema/raw/master/csl-citation.json"}</vt:lpwstr>
  </property>
  <property fmtid="{D5CDD505-2E9C-101B-9397-08002B2CF9AE}" pid="2493" name="ZOTERO_BREF_XrmTNmryrgsu_2">
    <vt:lpwstr>S6TkG/items/2BEQAJ3C"],"uri":["http://zotero.org/users/local/3LeS6TkG/items/2BEQAJ3C"],"itemData":{"id":244,"type":"article-journal","container-title":"Alimentary Pharmacology &amp; Therapeutics","DOI":"10.1111/apt.14910","ISSN":"02692813","issue":"5","journa</vt:lpwstr>
  </property>
  <property fmtid="{D5CDD505-2E9C-101B-9397-08002B2CF9AE}" pid="2494" name="ZOTERO_BREF_XrmTNmryrgsu_3">
    <vt:lpwstr>lAbbreviation":"Aliment Pharmacol Ther","language":"en","page":"538-546","source":"DOI.org (Crossref)","title":"Increased risk of nonalcoholic fatty liver disease in patients with coeliac disease on a gluten-free diet: beyond traditional metabolic factors</vt:lpwstr>
  </property>
  <property fmtid="{D5CDD505-2E9C-101B-9397-08002B2CF9AE}" pid="2495" name="ZOTERO_BREF_XrmTNmryrgsu_4">
    <vt:lpwstr>","title-short":"Increased risk of nonalcoholic fatty liver disease in patients with coeliac disease on a gluten-free diet","volume":"48","author":[{"family":"Tovoli","given":"F."},{"family":"Negrini","given":"G."},{"family":"Farì","given":"R."},{"family"</vt:lpwstr>
  </property>
  <property fmtid="{D5CDD505-2E9C-101B-9397-08002B2CF9AE}" pid="2496" name="ZOTERO_BREF_XrmTNmryrgsu_5">
    <vt:lpwstr>:"Guidetti","given":"E."},{"family":"Faggiano","given":"C."},{"family":"Napoli","given":"L."},{"family":"Bolondi","given":"L."},{"family":"Granito","given":"A."}],"issued":{"date-parts":[["2018",9]]}}},{"id":"0QDTGxwe/1KTfpYvR","uris":["http://zotero.org/</vt:lpwstr>
  </property>
  <property fmtid="{D5CDD505-2E9C-101B-9397-08002B2CF9AE}" pid="2497" name="ZOTERO_BREF_XrmTNmryrgsu_6">
    <vt:lpwstr>users/local/3LeS6TkG/items/BDES8NWD"],"uri":["http://zotero.org/users/local/3LeS6TkG/items/BDES8NWD"],"itemData":{"id":435,"type":"article-journal","container-title":"Bone","DOI":"10.1016/S8756-3282(98)00178-1","ISSN":"87563282","issue":"3","journalAbbrev</vt:lpwstr>
  </property>
  <property fmtid="{D5CDD505-2E9C-101B-9397-08002B2CF9AE}" pid="2498" name="ZOTERO_BREF_XrmTNmryrgsu_7">
    <vt:lpwstr>iation":"Bone","language":"en","page":"249-255","source":"DOI.org (Crossref)","title":"Osteoporosis in adult patients with celiac disease","volume":"24","author":[{"family":"Kemppainen","given":"T"},{"family":"Kröger","given":"H"},{"family":"Janatuinen","</vt:lpwstr>
  </property>
  <property fmtid="{D5CDD505-2E9C-101B-9397-08002B2CF9AE}" pid="2499" name="ZOTERO_BREF_XrmTNmryrgsu_8">
    <vt:lpwstr>given":"E"},{"family":"Arnala","given":"I"},{"family":"Kosma","given":"V.-M"},{"family":"Pikkarainen","given":"P"},{"family":"Julkunen","given":"R"},{"family":"Jurvelin","given":"J"},{"family":"Alhava","given":"E"},{"family":"Uusitupa","given":"M"}],"issu</vt:lpwstr>
  </property>
  <property fmtid="{D5CDD505-2E9C-101B-9397-08002B2CF9AE}" pid="2500" name="ZOTERO_BREF_XrmTNmryrgsu_9">
    <vt:lpwstr>ed":{"date-parts":[["1999",3]]}}},{"id":"0QDTGxwe/1Bbipunr","uris":["http://zotero.org/users/local/3LeS6TkG/items/WCICXZMW"],"uri":["http://zotero.org/users/local/3LeS6TkG/items/WCICXZMW"],"itemData":{"id":436,"type":"article-journal","container-title":"E</vt:lpwstr>
  </property>
  <property fmtid="{D5CDD505-2E9C-101B-9397-08002B2CF9AE}" pid="2501" name="ZOTERO_BREF_yEVomToxrmYk_1">
    <vt:lpwstr>ZOTERO_ITEM CSL_CITATION {"citationID":"arupg4IG","properties":{"formattedCitation":"\\super [80]\\nosupersub{}","plainCitation":"[80]","noteIndex":0},"citationItems":[{"id":496,"uris":["http://zotero.org/users/local/rimjQPJ8/items/SLQP9MJ8"],"uri":["http</vt:lpwstr>
  </property>
  <property fmtid="{D5CDD505-2E9C-101B-9397-08002B2CF9AE}" pid="2502" name="ZOTERO_BREF_yEVomToxrmYk_2">
    <vt:lpwstr>://zotero.org/users/local/rimjQPJ8/items/SLQP9MJ8"],"itemData":{"id":496,"type":"article-journal","abstract":"Celiac disease is a multisystem disorder. Celiac hepatitis characterized by gluten-responsive mild elevation of transaminases is the more common </vt:lpwstr>
  </property>
  <property fmtid="{D5CDD505-2E9C-101B-9397-08002B2CF9AE}" pid="2503" name="ZOTERO_BREF_yEVomToxrmYk_3">
    <vt:lpwstr>liver manifestation of celiac disease. Celiac disease may also be associated or coexist with other chronic liver disorders. Shared genetic risk and increased intestinal permeability have been suggested to be the most relevant events in the pathogenesis of</vt:lpwstr>
  </property>
  <property fmtid="{D5CDD505-2E9C-101B-9397-08002B2CF9AE}" pid="2504" name="ZOTERO_BREF_yEVomToxrmYk_4">
    <vt:lpwstr> liver injury in celiac disease. The aim of this article is to review the full spectrum of liver disorders in patients with celiac disease.","container-title":"Clinics in Liver Disease","DOI":"10.1016/j.cld.2018.12.001","ISSN":"1557-8224","issue":"2","jou</vt:lpwstr>
  </property>
  <property fmtid="{D5CDD505-2E9C-101B-9397-08002B2CF9AE}" pid="2505" name="ZOTERO_BREF_yEVomToxrmYk_5">
    <vt:lpwstr>rnalAbbreviation":"Clin Liver Dis","language":"eng","note":"PMID: 30947869\nPMCID: PMC6588186","page":"167-176","source":"PubMed","title":"The Liver and Celiac Disease","volume":"23","author":[{"family":"Rubio-Tapia","given":"Alberto"},{"family":"Murray",</vt:lpwstr>
  </property>
  <property fmtid="{D5CDD505-2E9C-101B-9397-08002B2CF9AE}" pid="2506" name="ZOTERO_BREF_yEVomToxrmYk_6">
    <vt:lpwstr>"given":"Joseph A."}],"issued":{"date-parts":[["2019",5]]}}}],"schema":"https://github.com/citation-style-language/schema/raw/master/csl-citation.json"}</vt:lpwstr>
  </property>
  <property fmtid="{D5CDD505-2E9C-101B-9397-08002B2CF9AE}" pid="2507" name="ZOTERO_BREF_YJ46hqBMNYuP_1">
    <vt:lpwstr>ZOTERO_ITEM CSL_CITATION {"citationID":"5aMpetmu","properties":{"formattedCitation":"\\super [13]\\nosupersub{}","plainCitation":"[13]","noteIndex":0},"citationItems":[{"id":"0QDTGxwe/0W6CvY9b","uris":["http://zotero.org/users/local/3LeS6TkG/items/WWSKVWV</vt:lpwstr>
  </property>
  <property fmtid="{D5CDD505-2E9C-101B-9397-08002B2CF9AE}" pid="2508" name="ZOTERO_BREF_YJ46hqBMNYuP_2">
    <vt:lpwstr>K"],"uri":["http://zotero.org/users/local/3LeS6TkG/items/WWSKVWVK"],"itemData":{"id":297,"type":"article-journal","container-title":"American Journal of Gastroenterology","DOI":"10.1038/ajg.2013.79","ISSN":"0002-9270","issue":"5","journalAbbreviation":"Am</vt:lpwstr>
  </property>
  <property fmtid="{D5CDD505-2E9C-101B-9397-08002B2CF9AE}" pid="2509" name="ZOTERO_BREF_YJ46hqBMNYuP_3">
    <vt:lpwstr>erican Journal of Gastroenterology","language":"en","page":"656-676","source":"DOI.org (Crossref)","title":"ACG Clinical Guidelines: Diagnosis and Management of Celiac Disease:","title-short":"ACG Clinical Guidelines","volume":"108","author":[{"family":"R</vt:lpwstr>
  </property>
  <property fmtid="{D5CDD505-2E9C-101B-9397-08002B2CF9AE}" pid="2510" name="ZOTERO_BREF_YJ46hqBMNYuP_4">
    <vt:lpwstr>ubio-Tapia","given":"Alberto"},{"family":"Hill","given":"Ivor D"},{"family":"Kelly","given":"Ciarán P"},{"family":"Calderwood","given":"Audrey H"},{"family":"Murray","given":"Joseph A"}],"issued":{"date-parts":[["2013",5]]}}}],"schema":"https://github.com</vt:lpwstr>
  </property>
  <property fmtid="{D5CDD505-2E9C-101B-9397-08002B2CF9AE}" pid="2511" name="ZOTERO_BREF_YJ46hqBMNYuP_5">
    <vt:lpwstr>/citation-style-language/schema/raw/master/csl-citation.json"}</vt:lpwstr>
  </property>
  <property fmtid="{D5CDD505-2E9C-101B-9397-08002B2CF9AE}" pid="2512" name="ZOTERO_BREF_YlmpvPcWvkGX_1">
    <vt:lpwstr>ZOTERO_ITEM CSL_CITATION {"citationID":"TrY4V8Rl","properties":{"formattedCitation":"\\super [12,13]\\nosupersub{}","plainCitation":"[12,13]","noteIndex":0},"citationItems":[{"id":"0QDTGxwe/ablaS8aj","uris":["http://zotero.org/users/local/3LeS6TkG/items/3</vt:lpwstr>
  </property>
  <property fmtid="{D5CDD505-2E9C-101B-9397-08002B2CF9AE}" pid="2513" name="ZOTERO_BREF_YlmpvPcWvkGX_10">
    <vt:lpwstr>elines","volume":"108","author":[{"family":"Rubio-Tapia","given":"Alberto"},{"family":"Hill","given":"Ivor D"},{"family":"Kelly","given":"Ciarán P"},{"family":"Calderwood","given":"Audrey H"},{"family":"Murray","given":"Joseph A"}],"issued":{"date-parts":</vt:lpwstr>
  </property>
  <property fmtid="{D5CDD505-2E9C-101B-9397-08002B2CF9AE}" pid="2514" name="ZOTERO_BREF_YlmpvPcWvkGX_11">
    <vt:lpwstr>[["2013",5]]}}}],"schema":"https://github.com/citation-style-language/schema/raw/master/csl-citation.json"}</vt:lpwstr>
  </property>
  <property fmtid="{D5CDD505-2E9C-101B-9397-08002B2CF9AE}" pid="2515" name="ZOTERO_BREF_YlmpvPcWvkGX_2">
    <vt:lpwstr>KJ9C7S8"],"uri":["http://zotero.org/users/local/3LeS6TkG/items/3KJ9C7S8"],"itemData":{"id":295,"type":"article-journal","container-title":"Gut","DOI":"10.1136/gutjnl-2013-306578","ISSN":"0017-5749, 1468-3288","issue":"8","journalAbbreviation":"Gut","langu</vt:lpwstr>
  </property>
  <property fmtid="{D5CDD505-2E9C-101B-9397-08002B2CF9AE}" pid="2516" name="ZOTERO_BREF_YlmpvPcWvkGX_3">
    <vt:lpwstr>age":"en","page":"1210-1228","source":"DOI.org (Crossref)","title":"Diagnosis and management of adult coeliac disease: guidelines from the British Society of Gastroenterology","title-short":"Diagnosis and management of adult coeliac disease","volume":"63"</vt:lpwstr>
  </property>
  <property fmtid="{D5CDD505-2E9C-101B-9397-08002B2CF9AE}" pid="2517" name="ZOTERO_BREF_YlmpvPcWvkGX_4">
    <vt:lpwstr>,"author":[{"family":"Ludvigsson","given":"Jonas F"},{"family":"Bai","given":"Julio C"},{"family":"Biagi","given":"Federico"},{"family":"Card","given":"Timothy R"},{"family":"Ciacci","given":"Carolina"},{"family":"Ciclitira","given":"Paul J"},{"family":"G</vt:lpwstr>
  </property>
  <property fmtid="{D5CDD505-2E9C-101B-9397-08002B2CF9AE}" pid="2518" name="ZOTERO_BREF_YlmpvPcWvkGX_5">
    <vt:lpwstr>reen","given":"Peter H R"},{"family":"Hadjivassiliou","given":"Marios"},{"family":"Holdoway","given":"Anne"},{"family":"Heel","given":"David A","non-dropping-particle":"van"},{"family":"Kaukinen","given":"Katri"},{"family":"Leffler","given":"Daniel A"},{"</vt:lpwstr>
  </property>
  <property fmtid="{D5CDD505-2E9C-101B-9397-08002B2CF9AE}" pid="2519" name="ZOTERO_BREF_YlmpvPcWvkGX_6">
    <vt:lpwstr>family":"Leonard","given":"Jonathan N"},{"family":"Lundin","given":"Knut E A"},{"family":"McGough","given":"Norma"},{"family":"Davidson","given":"Mike"},{"family":"Murray","given":"Joseph A"},{"family":"Swift","given":"Gillian L"},{"family":"Walker","give</vt:lpwstr>
  </property>
  <property fmtid="{D5CDD505-2E9C-101B-9397-08002B2CF9AE}" pid="2520" name="ZOTERO_BREF_YlmpvPcWvkGX_7">
    <vt:lpwstr>n":"Marjorie M"},{"family":"Zingone","given":"Fabiana"},{"family":"Sanders","given":"David S"},{"literal":"Authors of the BSG Coeliac Disease Guidelines Development Group"}],"issued":{"date-parts":[["2014",8]]}}},{"id":"0QDTGxwe/0W6CvY9b","uris":["http://</vt:lpwstr>
  </property>
  <property fmtid="{D5CDD505-2E9C-101B-9397-08002B2CF9AE}" pid="2521" name="ZOTERO_BREF_YlmpvPcWvkGX_8">
    <vt:lpwstr>zotero.org/users/local/3LeS6TkG/items/WWSKVWVK"],"uri":["http://zotero.org/users/local/3LeS6TkG/items/WWSKVWVK"],"itemData":{"id":297,"type":"article-journal","container-title":"American Journal of Gastroenterology","DOI":"10.1038/ajg.2013.79","ISSN":"000</vt:lpwstr>
  </property>
  <property fmtid="{D5CDD505-2E9C-101B-9397-08002B2CF9AE}" pid="2522" name="ZOTERO_BREF_YlmpvPcWvkGX_9">
    <vt:lpwstr>2-9270","issue":"5","journalAbbreviation":"American Journal of Gastroenterology","language":"en","page":"656-676","source":"DOI.org (Crossref)","title":"ACG Clinical Guidelines: Diagnosis and Management of Celiac Disease:","title-short":"ACG Clinical Guid</vt:lpwstr>
  </property>
  <property fmtid="{D5CDD505-2E9C-101B-9397-08002B2CF9AE}" pid="2523" name="ZOTERO_BREF_ys4s3h8XWR2H_1">
    <vt:lpwstr>ZOTERO_ITEM CSL_CITATION {"citationID":"gFW3O512","properties":{"formattedCitation":"\\super [8,9]\\nosupersub{}","plainCitation":"[8,9]","noteIndex":0},"citationItems":[{"id":"0QDTGxwe/vbZNAJMj","uris":["http://zotero.org/users/local/3LeS6TkG/items/M69VC</vt:lpwstr>
  </property>
  <property fmtid="{D5CDD505-2E9C-101B-9397-08002B2CF9AE}" pid="2524" name="ZOTERO_BREF_ys4s3h8XWR2H_2">
    <vt:lpwstr>V73"],"uri":["http://zotero.org/users/local/3LeS6TkG/items/M69VCV73"],"itemData":{"id":290,"type":"article-journal","container-title":"Journal of Clinical Gastroenterology","DOI":"10.1097/MCG.0000000000000919","ISSN":"0192-0790","issue":"9","journalAbbrev</vt:lpwstr>
  </property>
  <property fmtid="{D5CDD505-2E9C-101B-9397-08002B2CF9AE}" pid="2525" name="ZOTERO_BREF_ys4s3h8XWR2H_3">
    <vt:lpwstr>iation":"Journal of Clinical Gastroenterology","language":"en","page":"755-768","source":"DOI.org (Crossref)","title":"World Gastroenterology Organisation Global Guidelines: Celiac Disease February 2017","title-short":"World Gastroenterology Organisation </vt:lpwstr>
  </property>
  <property fmtid="{D5CDD505-2E9C-101B-9397-08002B2CF9AE}" pid="2526" name="ZOTERO_BREF_ys4s3h8XWR2H_4">
    <vt:lpwstr>Global Guidelines","volume":"51","author":[{"family":"Bai","given":"Julio C."},{"family":"Ciacci","given":"Carolina"}],"issued":{"date-parts":[["2017",10]]}}},{"id":"0QDTGxwe/YVdTSbD0","uris":["http://zotero.org/users/local/3LeS6TkG/items/4KLLTJ52"],"uri"</vt:lpwstr>
  </property>
  <property fmtid="{D5CDD505-2E9C-101B-9397-08002B2CF9AE}" pid="2527" name="ZOTERO_BREF_ys4s3h8XWR2H_5">
    <vt:lpwstr>:["http://zotero.org/users/local/3LeS6TkG/items/4KLLTJ52"],"itemData":{"id":288,"type":"article-journal","container-title":"United European Gastroenterology Journal","DOI":"10.1177/2050640619844125","ISSN":"2050-6406, 2050-6414","issue":"5","journalAbbrev</vt:lpwstr>
  </property>
  <property fmtid="{D5CDD505-2E9C-101B-9397-08002B2CF9AE}" pid="2528" name="ZOTERO_BREF_ys4s3h8XWR2H_6">
    <vt:lpwstr>iation":"United European Gastroenterology Journal","language":"en","page":"583-613","source":"DOI.org (Crossref)","title":"European Society for the Study of Coeliac Disease (ESsCD) guideline for coeliac disease and other gluten-related disorders","volume"</vt:lpwstr>
  </property>
  <property fmtid="{D5CDD505-2E9C-101B-9397-08002B2CF9AE}" pid="2529" name="ZOTERO_BREF_ys4s3h8XWR2H_7">
    <vt:lpwstr>:"7","author":[{"family":"Al-Toma","given":"Abdulbaqi"},{"family":"Volta","given":"Umberto"},{"family":"Auricchio","given":"Renata"},{"family":"Castillejo","given":"Gemma"},{"family":"Sanders","given":"David S"},{"family":"Cellier","given":"Christophe"},{</vt:lpwstr>
  </property>
  <property fmtid="{D5CDD505-2E9C-101B-9397-08002B2CF9AE}" pid="2530" name="ZOTERO_BREF_ys4s3h8XWR2H_8">
    <vt:lpwstr>"family":"Mulder","given":"Chris J"},{"family":"Lundin","given":"Knut E A"}],"issued":{"date-parts":[["2019",6]]}}}],"schema":"https://github.com/citation-style-language/schema/raw/master/csl-citation.json"}</vt:lpwstr>
  </property>
  <property fmtid="{D5CDD505-2E9C-101B-9397-08002B2CF9AE}" pid="2531" name="ZOTERO_BREF_Z6jzVPqNxtR6_1">
    <vt:lpwstr>ZOTERO_ITEM CSL_CITATION {"citationID":"PlljQt6Q","properties":{"formattedCitation":"\\super [8,9,12,13]\\nosupersub{}","plainCitation":"[8,9,12,13]","noteIndex":0},"citationItems":[{"id":"0QDTGxwe/YVdTSbD0","uris":["http://zotero.org/users/local/3LeS6TkG</vt:lpwstr>
  </property>
  <property fmtid="{D5CDD505-2E9C-101B-9397-08002B2CF9AE}" pid="2532" name="ZOTERO_BREF_Z6jzVPqNxtR6_10">
    <vt:lpwstr> (Crossref)","title":"Diagnosis and management of adult coeliac disease: guidelines from the British Society of Gastroenterology","title-short":"Diagnosis and management of adult coeliac disease","volume":"63","author":[{"family":"Ludvigsson","given":"Jon</vt:lpwstr>
  </property>
  <property fmtid="{D5CDD505-2E9C-101B-9397-08002B2CF9AE}" pid="2533" name="ZOTERO_BREF_Z6jzVPqNxtR6_11">
    <vt:lpwstr>as F"},{"family":"Bai","given":"Julio C"},{"family":"Biagi","given":"Federico"},{"family":"Card","given":"Timothy R"},{"family":"Ciacci","given":"Carolina"},{"family":"Ciclitira","given":"Paul J"},{"family":"Green","given":"Peter H R"},{"family":"Hadjivas</vt:lpwstr>
  </property>
  <property fmtid="{D5CDD505-2E9C-101B-9397-08002B2CF9AE}" pid="2534" name="ZOTERO_BREF_Z6jzVPqNxtR6_12">
    <vt:lpwstr>siliou","given":"Marios"},{"family":"Holdoway","given":"Anne"},{"family":"Heel","given":"David A","non-dropping-particle":"van"},{"family":"Kaukinen","given":"Katri"},{"family":"Leffler","given":"Daniel A"},{"family":"Leonard","given":"Jonathan N"},{"fami</vt:lpwstr>
  </property>
  <property fmtid="{D5CDD505-2E9C-101B-9397-08002B2CF9AE}" pid="2535" name="ZOTERO_BREF_Z6jzVPqNxtR6_13">
    <vt:lpwstr>ly":"Lundin","given":"Knut E A"},{"family":"McGough","given":"Norma"},{"family":"Davidson","given":"Mike"},{"family":"Murray","given":"Joseph A"},{"family":"Swift","given":"Gillian L"},{"family":"Walker","given":"Marjorie M"},{"family":"Zingone","given":"</vt:lpwstr>
  </property>
  <property fmtid="{D5CDD505-2E9C-101B-9397-08002B2CF9AE}" pid="2536" name="ZOTERO_BREF_Z6jzVPqNxtR6_14">
    <vt:lpwstr>Fabiana"},{"family":"Sanders","given":"David S"},{"literal":"Authors of the BSG Coeliac Disease Guidelines Development Group"}],"issued":{"date-parts":[["2014",8]]}}},{"id":"0QDTGxwe/0W6CvY9b","uris":["http://zotero.org/users/local/3LeS6TkG/items/WWSKVWVK</vt:lpwstr>
  </property>
  <property fmtid="{D5CDD505-2E9C-101B-9397-08002B2CF9AE}" pid="2537" name="ZOTERO_BREF_Z6jzVPqNxtR6_15">
    <vt:lpwstr>"],"uri":["http://zotero.org/users/local/3LeS6TkG/items/WWSKVWVK"],"itemData":{"id":297,"type":"article-journal","container-title":"American Journal of Gastroenterology","DOI":"10.1038/ajg.2013.79","ISSN":"0002-9270","issue":"5","journalAbbreviation":"Ame</vt:lpwstr>
  </property>
  <property fmtid="{D5CDD505-2E9C-101B-9397-08002B2CF9AE}" pid="2538" name="ZOTERO_BREF_Z6jzVPqNxtR6_16">
    <vt:lpwstr>rican Journal of Gastroenterology","language":"en","page":"656-676","source":"DOI.org (Crossref)","title":"ACG Clinical Guidelines: Diagnosis and Management of Celiac Disease:","title-short":"ACG Clinical Guidelines","volume":"108","author":[{"family":"Ru</vt:lpwstr>
  </property>
  <property fmtid="{D5CDD505-2E9C-101B-9397-08002B2CF9AE}" pid="2539" name="ZOTERO_BREF_Z6jzVPqNxtR6_17">
    <vt:lpwstr>bio-Tapia","given":"Alberto"},{"family":"Hill","given":"Ivor D"},{"family":"Kelly","given":"Ciarán P"},{"family":"Calderwood","given":"Audrey H"},{"family":"Murray","given":"Joseph A"}],"issued":{"date-parts":[["2013",5]]}}}],"schema":"https://github.com/</vt:lpwstr>
  </property>
  <property fmtid="{D5CDD505-2E9C-101B-9397-08002B2CF9AE}" pid="2540" name="ZOTERO_BREF_Z6jzVPqNxtR6_18">
    <vt:lpwstr>citation-style-language/schema/raw/master/csl-citation.json"}</vt:lpwstr>
  </property>
  <property fmtid="{D5CDD505-2E9C-101B-9397-08002B2CF9AE}" pid="2541" name="ZOTERO_BREF_Z6jzVPqNxtR6_2">
    <vt:lpwstr>/items/4KLLTJ52"],"uri":["http://zotero.org/users/local/3LeS6TkG/items/4KLLTJ52"],"itemData":{"id":288,"type":"article-journal","container-title":"United European Gastroenterology Journal","DOI":"10.1177/2050640619844125","ISSN":"2050-6406, 2050-6414","is</vt:lpwstr>
  </property>
  <property fmtid="{D5CDD505-2E9C-101B-9397-08002B2CF9AE}" pid="2542" name="ZOTERO_BREF_Z6jzVPqNxtR6_3">
    <vt:lpwstr>sue":"5","journalAbbreviation":"United European Gastroenterology Journal","language":"en","page":"583-613","source":"DOI.org (Crossref)","title":"European Society for the Study of Coeliac Disease (ESsCD) guideline for coeliac disease and other gluten-rela</vt:lpwstr>
  </property>
  <property fmtid="{D5CDD505-2E9C-101B-9397-08002B2CF9AE}" pid="2543" name="ZOTERO_BREF_Z6jzVPqNxtR6_4">
    <vt:lpwstr>ted disorders","volume":"7","author":[{"family":"Al-Toma","given":"Abdulbaqi"},{"family":"Volta","given":"Umberto"},{"family":"Auricchio","given":"Renata"},{"family":"Castillejo","given":"Gemma"},{"family":"Sanders","given":"David S"},{"family":"Cellier",</vt:lpwstr>
  </property>
  <property fmtid="{D5CDD505-2E9C-101B-9397-08002B2CF9AE}" pid="2544" name="ZOTERO_BREF_Z6jzVPqNxtR6_5">
    <vt:lpwstr>"given":"Christophe"},{"family":"Mulder","given":"Chris J"},{"family":"Lundin","given":"Knut E A"}],"issued":{"date-parts":[["2019",6]]}}},{"id":"0QDTGxwe/vbZNAJMj","uris":["http://zotero.org/users/local/3LeS6TkG/items/M69VCV73"],"uri":["http://zotero.org</vt:lpwstr>
  </property>
  <property fmtid="{D5CDD505-2E9C-101B-9397-08002B2CF9AE}" pid="2545" name="ZOTERO_BREF_Z6jzVPqNxtR6_6">
    <vt:lpwstr>/users/local/3LeS6TkG/items/M69VCV73"],"itemData":{"id":290,"type":"article-journal","container-title":"Journal of Clinical Gastroenterology","DOI":"10.1097/MCG.0000000000000919","ISSN":"0192-0790","issue":"9","journalAbbreviation":"Journal of Clinical Ga</vt:lpwstr>
  </property>
  <property fmtid="{D5CDD505-2E9C-101B-9397-08002B2CF9AE}" pid="2546" name="ZOTERO_BREF_Z6jzVPqNxtR6_7">
    <vt:lpwstr>stroenterology","language":"en","page":"755-768","source":"DOI.org (Crossref)","title":"World Gastroenterology Organisation Global Guidelines: Celiac Disease February 2017","title-short":"World Gastroenterology Organisation Global Guidelines","volume":"51</vt:lpwstr>
  </property>
  <property fmtid="{D5CDD505-2E9C-101B-9397-08002B2CF9AE}" pid="2547" name="ZOTERO_BREF_Z6jzVPqNxtR6_8">
    <vt:lpwstr>","author":[{"family":"Bai","given":"Julio C."},{"family":"Ciacci","given":"Carolina"}],"issued":{"date-parts":[["2017",10]]}}},{"id":"0QDTGxwe/ablaS8aj","uris":["http://zotero.org/users/local/3LeS6TkG/items/3KJ9C7S8"],"uri":["http://zotero.org/users/loca</vt:lpwstr>
  </property>
  <property fmtid="{D5CDD505-2E9C-101B-9397-08002B2CF9AE}" pid="2548" name="ZOTERO_BREF_Z6jzVPqNxtR6_9">
    <vt:lpwstr>l/3LeS6TkG/items/3KJ9C7S8"],"itemData":{"id":295,"type":"article-journal","container-title":"Gut","DOI":"10.1136/gutjnl-2013-306578","ISSN":"0017-5749, 1468-3288","issue":"8","journalAbbreviation":"Gut","language":"en","page":"1210-1228","source":"DOI.org</vt:lpwstr>
  </property>
  <property fmtid="{D5CDD505-2E9C-101B-9397-08002B2CF9AE}" pid="2549" name="ZOTERO_BREF_zbkmMjYG9N7R_1">
    <vt:lpwstr>ZOTERO_ITEM CSL_CITATION {"citationID":"xII8eunS","properties":{"formattedCitation":"\\super [8,9]\\nosupersub{}","plainCitation":"[8,9]","noteIndex":0},"citationItems":[{"id":"0QDTGxwe/YVdTSbD0","uris":["http://zotero.org/users/local/3LeS6TkG/items/4KLLT</vt:lpwstr>
  </property>
  <property fmtid="{D5CDD505-2E9C-101B-9397-08002B2CF9AE}" pid="2550" name="ZOTERO_BREF_zbkmMjYG9N7R_2">
    <vt:lpwstr>J52"],"uri":["http://zotero.org/users/local/3LeS6TkG/items/4KLLTJ52"],"itemData":{"id":288,"type":"article-journal","container-title":"United European Gastroenterology Journal","DOI":"10.1177/2050640619844125","ISSN":"2050-6406, 2050-6414","issue":"5","jo</vt:lpwstr>
  </property>
  <property fmtid="{D5CDD505-2E9C-101B-9397-08002B2CF9AE}" pid="2551" name="ZOTERO_BREF_zbkmMjYG9N7R_3">
    <vt:lpwstr>urnalAbbreviation":"United European Gastroenterology Journal","language":"en","page":"583-613","source":"DOI.org (Crossref)","title":"European Society for the Study of Coeliac Disease (ESsCD) guideline for coeliac disease and other gluten-related disorder</vt:lpwstr>
  </property>
  <property fmtid="{D5CDD505-2E9C-101B-9397-08002B2CF9AE}" pid="2552" name="ZOTERO_BREF_zbkmMjYG9N7R_4">
    <vt:lpwstr>s","volume":"7","author":[{"family":"Al-Toma","given":"Abdulbaqi"},{"family":"Volta","given":"Umberto"},{"family":"Auricchio","given":"Renata"},{"family":"Castillejo","given":"Gemma"},{"family":"Sanders","given":"David S"},{"family":"Cellier","given":"Chr</vt:lpwstr>
  </property>
  <property fmtid="{D5CDD505-2E9C-101B-9397-08002B2CF9AE}" pid="2553" name="ZOTERO_BREF_zbkmMjYG9N7R_5">
    <vt:lpwstr>istophe"},{"family":"Mulder","given":"Chris J"},{"family":"Lundin","given":"Knut E A"}],"issued":{"date-parts":[["2019",6]]}}},{"id":"0QDTGxwe/vbZNAJMj","uris":["http://zotero.org/users/local/3LeS6TkG/items/M69VCV73"],"uri":["http://zotero.org/users/local</vt:lpwstr>
  </property>
  <property fmtid="{D5CDD505-2E9C-101B-9397-08002B2CF9AE}" pid="2554" name="ZOTERO_BREF_zbkmMjYG9N7R_6">
    <vt:lpwstr>/3LeS6TkG/items/M69VCV73"],"itemData":{"id":290,"type":"article-journal","container-title":"Journal of Clinical Gastroenterology","DOI":"10.1097/MCG.0000000000000919","ISSN":"0192-0790","issue":"9","journalAbbreviation":"Journal of Clinical Gastroenterolo</vt:lpwstr>
  </property>
  <property fmtid="{D5CDD505-2E9C-101B-9397-08002B2CF9AE}" pid="2555" name="ZOTERO_BREF_zbkmMjYG9N7R_7">
    <vt:lpwstr>gy","language":"en","page":"755-768","source":"DOI.org (Crossref)","title":"World Gastroenterology Organisation Global Guidelines: Celiac Disease February 2017","title-short":"World Gastroenterology Organisation Global Guidelines","volume":"51","author":[</vt:lpwstr>
  </property>
  <property fmtid="{D5CDD505-2E9C-101B-9397-08002B2CF9AE}" pid="2556" name="ZOTERO_BREF_zbkmMjYG9N7R_8">
    <vt:lpwstr>{"family":"Bai","given":"Julio C."},{"family":"Ciacci","given":"Carolina"}],"issued":{"date-parts":[["2017",10]]}}}],"schema":"https://github.com/citation-style-language/schema/raw/master/csl-citation.json"}</vt:lpwstr>
  </property>
  <property fmtid="{D5CDD505-2E9C-101B-9397-08002B2CF9AE}" pid="2557" name="ZOTERO_BREF_zCwfioNu25Cv_1">
    <vt:lpwstr>ZOTERO_ITEM CSL_CITATION {"citationID":"NybdlZYW","properties":{"formattedCitation":"\\super [8]\\nosupersub{}","plainCitation":"[8]","noteIndex":0},"citationItems":[{"id":"0QDTGxwe/YVdTSbD0","uris":["http://zotero.org/users/local/3LeS6TkG/items/4KLLTJ52"</vt:lpwstr>
  </property>
  <property fmtid="{D5CDD505-2E9C-101B-9397-08002B2CF9AE}" pid="2558" name="ZOTERO_BREF_zCwfioNu25Cv_2">
    <vt:lpwstr>],"uri":["http://zotero.org/users/local/3LeS6TkG/items/4KLLTJ52"],"itemData":{"id":288,"type":"article-journal","container-title":"United European Gastroenterology Journal","DOI":"10.1177/2050640619844125","ISSN":"2050-6406, 2050-6414","issue":"5","journa</vt:lpwstr>
  </property>
  <property fmtid="{D5CDD505-2E9C-101B-9397-08002B2CF9AE}" pid="2559" name="ZOTERO_BREF_zCwfioNu25Cv_3">
    <vt:lpwstr>lAbbreviation":"United European Gastroenterology Journal","language":"en","page":"583-613","source":"DOI.org (Crossref)","title":"European Society for the Study of Coeliac Disease (ESsCD) guideline for coeliac disease and other gluten-related disorders","</vt:lpwstr>
  </property>
  <property fmtid="{D5CDD505-2E9C-101B-9397-08002B2CF9AE}" pid="2560" name="ZOTERO_BREF_zCwfioNu25Cv_4">
    <vt:lpwstr>volume":"7","author":[{"family":"Al-Toma","given":"Abdulbaqi"},{"family":"Volta","given":"Umberto"},{"family":"Auricchio","given":"Renata"},{"family":"Castillejo","given":"Gemma"},{"family":"Sanders","given":"David S"},{"family":"Cellier","given":"Christo</vt:lpwstr>
  </property>
  <property fmtid="{D5CDD505-2E9C-101B-9397-08002B2CF9AE}" pid="2561" name="ZOTERO_BREF_zCwfioNu25Cv_5">
    <vt:lpwstr>phe"},{"family":"Mulder","given":"Chris J"},{"family":"Lundin","given":"Knut E A"}],"issued":{"date-parts":[["2019",6]]}}}],"schema":"https://github.com/citation-style-language/schema/raw/master/csl-citation.json"}</vt:lpwstr>
  </property>
  <property fmtid="{D5CDD505-2E9C-101B-9397-08002B2CF9AE}" pid="2562" name="ZOTERO_BREF_ZE2QKhiL7UUf_1">
    <vt:lpwstr>ZOTERO_ITEM CSL_CITATION {"citationID":"Vkm89sPI","properties":{"formattedCitation":"\\super [66]\\nosupersub{}","plainCitation":"[66]","noteIndex":0},"citationItems":[{"id":"0QDTGxwe/TdeQQG68","uris":["http://zotero.org/users/local/3LeS6TkG/items/TYRZ8TR</vt:lpwstr>
  </property>
  <property fmtid="{D5CDD505-2E9C-101B-9397-08002B2CF9AE}" pid="2563" name="ZOTERO_BREF_ZE2QKhiL7UUf_2">
    <vt:lpwstr>E"],"uri":["http://zotero.org/users/local/3LeS6TkG/items/TYRZ8TRE"],"itemData":{"id":441,"type":"article-journal","container-title":"BMC Gastroenterology","DOI":"10.1186/s12876-017-0713-7","ISSN":"1471-230X","issue":"1","journalAbbreviation":"BMC Gastroen</vt:lpwstr>
  </property>
  <property fmtid="{D5CDD505-2E9C-101B-9397-08002B2CF9AE}" pid="2564" name="ZOTERO_BREF_ZE2QKhiL7UUf_3">
    <vt:lpwstr>terol","language":"en","page":"156","source":"DOI.org (Crossref)","title":"Self-reported dietary adherence, disease-specific symptoms, and quality of life are associated with healthcare provider follow-up in celiac disease","volume":"17","author":[{"famil</vt:lpwstr>
  </property>
  <property fmtid="{D5CDD505-2E9C-101B-9397-08002B2CF9AE}" pid="2565" name="ZOTERO_BREF_ZE2QKhiL7UUf_4">
    <vt:lpwstr>y":"Hughey","given":"Jacob J."},{"family":"Ray","given":"Bonnie K."},{"family":"Lee","given":"Anne R."},{"family":"Voorhees","given":"Kristin N."},{"family":"Kelly","given":"Ciaran P."},{"family":"Schuppan","given":"Detlef"}],"issued":{"date-parts":[["201</vt:lpwstr>
  </property>
  <property fmtid="{D5CDD505-2E9C-101B-9397-08002B2CF9AE}" pid="2566" name="ZOTERO_BREF_ZE2QKhiL7UUf_5">
    <vt:lpwstr>7",12]]}}}],"schema":"https://github.com/citation-style-language/schema/raw/master/csl-citation.json"}</vt:lpwstr>
  </property>
  <property fmtid="{D5CDD505-2E9C-101B-9397-08002B2CF9AE}" pid="2567" name="ZOTERO_BREF_zKh70lxQLQQ3_1">
    <vt:lpwstr>ZOTERO_ITEM CSL_CITATION {"citationID":"6QyuJ0HZ","properties":{"formattedCitation":"\\super [8,13]\\nosupersub{}","plainCitation":"[8,13]","noteIndex":0},"citationItems":[{"id":"0QDTGxwe/YVdTSbD0","uris":["http://zotero.org/users/local/3LeS6TkG/items/4KL</vt:lpwstr>
  </property>
  <property fmtid="{D5CDD505-2E9C-101B-9397-08002B2CF9AE}" pid="2568" name="ZOTERO_BREF_zKh70lxQLQQ3_2">
    <vt:lpwstr>LTJ52"],"uri":["http://zotero.org/users/local/3LeS6TkG/items/4KLLTJ52"],"itemData":{"id":288,"type":"article-journal","container-title":"United European Gastroenterology Journal","DOI":"10.1177/2050640619844125","ISSN":"2050-6406, 2050-6414","issue":"5","</vt:lpwstr>
  </property>
  <property fmtid="{D5CDD505-2E9C-101B-9397-08002B2CF9AE}" pid="2569" name="ZOTERO_BREF_zKh70lxQLQQ3_3">
    <vt:lpwstr>journalAbbreviation":"United European Gastroenterology Journal","language":"en","page":"583-613","source":"DOI.org (Crossref)","title":"European Society for the Study of Coeliac Disease (ESsCD) guideline for coeliac disease and other gluten-related disord</vt:lpwstr>
  </property>
  <property fmtid="{D5CDD505-2E9C-101B-9397-08002B2CF9AE}" pid="2570" name="ZOTERO_BREF_zKh70lxQLQQ3_4">
    <vt:lpwstr>ers","volume":"7","author":[{"family":"Al-Toma","given":"Abdulbaqi"},{"family":"Volta","given":"Umberto"},{"family":"Auricchio","given":"Renata"},{"family":"Castillejo","given":"Gemma"},{"family":"Sanders","given":"David S"},{"family":"Cellier","given":"C</vt:lpwstr>
  </property>
  <property fmtid="{D5CDD505-2E9C-101B-9397-08002B2CF9AE}" pid="2571" name="ZOTERO_BREF_zKh70lxQLQQ3_5">
    <vt:lpwstr>hristophe"},{"family":"Mulder","given":"Chris J"},{"family":"Lundin","given":"Knut E A"}],"issued":{"date-parts":[["2019",6]]}}},{"id":"0QDTGxwe/0W6CvY9b","uris":["http://zotero.org/users/local/3LeS6TkG/items/WWSKVWVK"],"uri":["http://zotero.org/users/loc</vt:lpwstr>
  </property>
  <property fmtid="{D5CDD505-2E9C-101B-9397-08002B2CF9AE}" pid="2572" name="ZOTERO_BREF_zKh70lxQLQQ3_6">
    <vt:lpwstr>al/3LeS6TkG/items/WWSKVWVK"],"itemData":{"id":297,"type":"article-journal","container-title":"American Journal of Gastroenterology","DOI":"10.1038/ajg.2013.79","ISSN":"0002-9270","issue":"5","journalAbbreviation":"American Journal of Gastroenterology","la</vt:lpwstr>
  </property>
  <property fmtid="{D5CDD505-2E9C-101B-9397-08002B2CF9AE}" pid="2573" name="ZOTERO_BREF_zKh70lxQLQQ3_7">
    <vt:lpwstr>nguage":"en","page":"656-676","source":"DOI.org (Crossref)","title":"ACG Clinical Guidelines: Diagnosis and Management of Celiac Disease:","title-short":"ACG Clinical Guidelines","volume":"108","author":[{"family":"Rubio-Tapia","given":"Alberto"},{"family</vt:lpwstr>
  </property>
  <property fmtid="{D5CDD505-2E9C-101B-9397-08002B2CF9AE}" pid="2574" name="ZOTERO_BREF_zKh70lxQLQQ3_8">
    <vt:lpwstr>":"Hill","given":"Ivor D"},{"family":"Kelly","given":"Ciarán P"},{"family":"Calderwood","given":"Audrey H"},{"family":"Murray","given":"Joseph A"}],"issued":{"date-parts":[["2013",5]]}}}],"schema":"https://github.com/citation-style-language/schema/raw/mas</vt:lpwstr>
  </property>
  <property fmtid="{D5CDD505-2E9C-101B-9397-08002B2CF9AE}" pid="2575" name="ZOTERO_BREF_zKh70lxQLQQ3_9">
    <vt:lpwstr>ter/csl-citation.json"}</vt:lpwstr>
  </property>
  <property fmtid="{D5CDD505-2E9C-101B-9397-08002B2CF9AE}" pid="2576" name="ZOTERO_BREF_ZoVrLiiUZMiA_1">
    <vt:lpwstr>ZOTERO_ITEM CSL_CITATION {"citationID":"ll6ylufp","properties":{"formattedCitation":"\\super [46]\\nosupersub{}","plainCitation":"[46]","noteIndex":0},"citationItems":[{"id":"0QDTGxwe/gbFVhXqL","uris":["http://zotero.org/users/local/3LeS6TkG/items/QZS8GT6</vt:lpwstr>
  </property>
  <property fmtid="{D5CDD505-2E9C-101B-9397-08002B2CF9AE}" pid="2577" name="ZOTERO_BREF_ZoVrLiiUZMiA_2">
    <vt:lpwstr>8"],"uri":["http://zotero.org/users/local/3LeS6TkG/items/QZS8GT68"],"itemData":{"id":406,"type":"article-journal","container-title":"Nature Reviews Gastroenterology &amp; Hepatology","DOI":"10.1038/nrgastro.2015.136","ISSN":"1759-5045, 1759-5053","issue":"9",</vt:lpwstr>
  </property>
  <property fmtid="{D5CDD505-2E9C-101B-9397-08002B2CF9AE}" pid="2578" name="ZOTERO_BREF_ZoVrLiiUZMiA_3">
    <vt:lpwstr>"journalAbbreviation":"Nat Rev Gastroenterol Hepatol","language":"en","page":"507-515","source":"DOI.org (Crossref)","title":"Coeliac disease and autoimmune disease—genetic overlap and screening","volume":"12","author":[{"family":"Lundin","given":"Knut E.</vt:lpwstr>
  </property>
  <property fmtid="{D5CDD505-2E9C-101B-9397-08002B2CF9AE}" pid="2579" name="ZOTERO_BREF_ZoVrLiiUZMiA_4">
    <vt:lpwstr> A."},{"family":"Wijmenga","given":"Cisca"}],"issued":{"date-parts":[["2015",9]]}}}],"schema":"https://github.com/citation-style-language/schema/raw/master/csl-citation.json"}</vt:lpwstr>
  </property>
  <property fmtid="{D5CDD505-2E9C-101B-9397-08002B2CF9AE}" pid="2580" name="ZOTERO_PREF_1">
    <vt:lpwstr>&lt;data data-version="3" zotero-version="5.0.96"&gt;&lt;session id="0QDTGxwe"/&gt;&lt;style id="http://www.zotero.org/styles/world-journal-of-gastroenterology" hasBibliography="1" bibliographyStyleHasBeenSet="1"/&gt;&lt;prefs&gt;&lt;pref name="fieldType" value="Bookmark"/&gt;&lt;pref na</vt:lpwstr>
  </property>
  <property fmtid="{D5CDD505-2E9C-101B-9397-08002B2CF9AE}" pid="2581" name="ZOTERO_PREF_2">
    <vt:lpwstr>me="automaticJournalAbbreviations" value="true"/&gt;&lt;pref name="dontAskDelayCitationUpdates" value="true"/&gt;&lt;/prefs&gt;&lt;/data&gt;</vt:lpwstr>
  </property>
</Properties>
</file>